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286B5273"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4208D9">
        <w:rPr>
          <w:rFonts w:ascii="Arial" w:eastAsia="Arial" w:hAnsi="Arial" w:cs="Arial"/>
          <w:sz w:val="28"/>
          <w:szCs w:val="28"/>
        </w:rPr>
        <w:t>1</w:t>
      </w:r>
      <w:r w:rsidR="00887824">
        <w:rPr>
          <w:rFonts w:ascii="Arial" w:eastAsia="Arial" w:hAnsi="Arial" w:cs="Arial"/>
          <w:sz w:val="28"/>
          <w:szCs w:val="28"/>
        </w:rPr>
        <w:t>8</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352C2C6E"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9B3DE1">
        <w:rPr>
          <w:rFonts w:ascii="Arial" w:eastAsia="Arial" w:hAnsi="Arial" w:cs="Arial"/>
          <w:sz w:val="24"/>
          <w:szCs w:val="24"/>
        </w:rPr>
        <w:t>0</w:t>
      </w:r>
      <w:r w:rsidR="00887824">
        <w:rPr>
          <w:rFonts w:ascii="Arial" w:eastAsia="Arial" w:hAnsi="Arial" w:cs="Arial"/>
          <w:sz w:val="24"/>
          <w:szCs w:val="24"/>
        </w:rPr>
        <w:t>5</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887824">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Default="00365DB2"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2CB844D6" w:rsidR="0057779B" w:rsidRPr="003D5AB3" w:rsidRDefault="00EB19CC" w:rsidP="00D04565">
      <w:pPr>
        <w:widowControl/>
        <w:spacing w:after="0" w:line="240" w:lineRule="auto"/>
        <w:contextualSpacing/>
        <w:jc w:val="both"/>
        <w:rPr>
          <w:rFonts w:ascii="Arial" w:eastAsia="Arial" w:hAnsi="Arial" w:cs="Arial"/>
          <w:b/>
          <w:sz w:val="24"/>
          <w:szCs w:val="24"/>
        </w:rPr>
      </w:pPr>
      <w:r w:rsidRPr="003D5AB3">
        <w:rPr>
          <w:rFonts w:ascii="Arial" w:eastAsia="Arial" w:hAnsi="Arial" w:cs="Arial"/>
          <w:sz w:val="24"/>
          <w:szCs w:val="24"/>
        </w:rPr>
        <w:t>As</w:t>
      </w:r>
      <w:r w:rsidR="00D16141" w:rsidRPr="003D5AB3">
        <w:rPr>
          <w:rFonts w:ascii="Arial" w:eastAsia="Arial" w:hAnsi="Arial" w:cs="Arial"/>
          <w:sz w:val="24"/>
          <w:szCs w:val="24"/>
        </w:rPr>
        <w:t xml:space="preserve"> </w:t>
      </w:r>
      <w:r w:rsidRPr="003D5AB3">
        <w:rPr>
          <w:rFonts w:ascii="Arial" w:eastAsia="Arial" w:hAnsi="Arial" w:cs="Arial"/>
          <w:sz w:val="24"/>
          <w:szCs w:val="24"/>
        </w:rPr>
        <w:t>of</w:t>
      </w:r>
      <w:r w:rsidR="00D16141" w:rsidRPr="003D5AB3">
        <w:rPr>
          <w:rFonts w:ascii="Arial" w:eastAsia="Arial" w:hAnsi="Arial" w:cs="Arial"/>
          <w:sz w:val="24"/>
          <w:szCs w:val="24"/>
        </w:rPr>
        <w:t xml:space="preserve"> </w:t>
      </w:r>
      <w:r w:rsidR="00011A5B" w:rsidRPr="00011A5B">
        <w:rPr>
          <w:rFonts w:ascii="Arial" w:eastAsia="Arial" w:hAnsi="Arial" w:cs="Arial"/>
          <w:b/>
          <w:color w:val="0070C0"/>
          <w:sz w:val="24"/>
          <w:szCs w:val="24"/>
        </w:rPr>
        <w:t>05</w:t>
      </w:r>
      <w:r w:rsidR="00467318" w:rsidRPr="00011A5B">
        <w:rPr>
          <w:rFonts w:ascii="Arial" w:eastAsia="Arial" w:hAnsi="Arial" w:cs="Arial"/>
          <w:b/>
          <w:color w:val="0070C0"/>
          <w:sz w:val="24"/>
          <w:szCs w:val="24"/>
        </w:rPr>
        <w:t xml:space="preserve"> January 2021</w:t>
      </w:r>
      <w:r w:rsidR="00C55046" w:rsidRPr="00011A5B">
        <w:rPr>
          <w:rFonts w:ascii="Arial" w:eastAsia="Arial" w:hAnsi="Arial" w:cs="Arial"/>
          <w:b/>
          <w:color w:val="0070C0"/>
          <w:sz w:val="24"/>
          <w:szCs w:val="24"/>
        </w:rPr>
        <w:t>,</w:t>
      </w:r>
      <w:r w:rsidR="00D16141" w:rsidRPr="00011A5B">
        <w:rPr>
          <w:rFonts w:ascii="Arial" w:eastAsia="Arial" w:hAnsi="Arial" w:cs="Arial"/>
          <w:b/>
          <w:color w:val="0070C0"/>
          <w:sz w:val="24"/>
          <w:szCs w:val="24"/>
        </w:rPr>
        <w:t xml:space="preserve"> </w:t>
      </w:r>
      <w:r w:rsidR="00C55046" w:rsidRPr="00011A5B">
        <w:rPr>
          <w:rFonts w:ascii="Arial" w:eastAsia="Arial" w:hAnsi="Arial" w:cs="Arial"/>
          <w:b/>
          <w:color w:val="0070C0"/>
          <w:sz w:val="24"/>
          <w:szCs w:val="24"/>
        </w:rPr>
        <w:t>4PM</w:t>
      </w:r>
      <w:r w:rsidRPr="00011A5B">
        <w:rPr>
          <w:rFonts w:ascii="Arial" w:eastAsia="Arial" w:hAnsi="Arial" w:cs="Arial"/>
          <w:color w:val="0070C0"/>
          <w:sz w:val="24"/>
          <w:szCs w:val="24"/>
        </w:rPr>
        <w:t>,</w:t>
      </w:r>
      <w:r w:rsidR="00D16141" w:rsidRPr="00011A5B">
        <w:rPr>
          <w:rFonts w:ascii="Arial" w:eastAsia="Arial" w:hAnsi="Arial" w:cs="Arial"/>
          <w:color w:val="0070C0"/>
          <w:sz w:val="24"/>
          <w:szCs w:val="24"/>
        </w:rPr>
        <w:t xml:space="preserve"> </w:t>
      </w:r>
      <w:r w:rsidRPr="003D5AB3">
        <w:rPr>
          <w:rFonts w:ascii="Arial" w:eastAsia="Arial" w:hAnsi="Arial" w:cs="Arial"/>
          <w:sz w:val="24"/>
          <w:szCs w:val="24"/>
        </w:rPr>
        <w:t>the</w:t>
      </w:r>
      <w:r w:rsidR="00D16141" w:rsidRPr="003D5AB3">
        <w:rPr>
          <w:rFonts w:ascii="Arial" w:eastAsia="Arial" w:hAnsi="Arial" w:cs="Arial"/>
          <w:sz w:val="24"/>
          <w:szCs w:val="24"/>
        </w:rPr>
        <w:t xml:space="preserve"> </w:t>
      </w:r>
      <w:r w:rsidRPr="003D5AB3">
        <w:rPr>
          <w:rFonts w:ascii="Arial" w:eastAsia="Arial" w:hAnsi="Arial" w:cs="Arial"/>
          <w:sz w:val="24"/>
          <w:szCs w:val="24"/>
        </w:rPr>
        <w:t>Department</w:t>
      </w:r>
      <w:r w:rsidR="00D16141" w:rsidRPr="003D5AB3">
        <w:rPr>
          <w:rFonts w:ascii="Arial" w:eastAsia="Arial" w:hAnsi="Arial" w:cs="Arial"/>
          <w:sz w:val="24"/>
          <w:szCs w:val="24"/>
        </w:rPr>
        <w:t xml:space="preserve"> </w:t>
      </w:r>
      <w:r w:rsidRPr="003D5AB3">
        <w:rPr>
          <w:rFonts w:ascii="Arial" w:eastAsia="Arial" w:hAnsi="Arial" w:cs="Arial"/>
          <w:sz w:val="24"/>
          <w:szCs w:val="24"/>
        </w:rPr>
        <w:t>of</w:t>
      </w:r>
      <w:r w:rsidR="00D16141" w:rsidRPr="003D5AB3">
        <w:rPr>
          <w:rFonts w:ascii="Arial" w:eastAsia="Arial" w:hAnsi="Arial" w:cs="Arial"/>
          <w:sz w:val="24"/>
          <w:szCs w:val="24"/>
        </w:rPr>
        <w:t xml:space="preserve"> </w:t>
      </w:r>
      <w:r w:rsidRPr="003D5AB3">
        <w:rPr>
          <w:rFonts w:ascii="Arial" w:eastAsia="Arial" w:hAnsi="Arial" w:cs="Arial"/>
          <w:sz w:val="24"/>
          <w:szCs w:val="24"/>
        </w:rPr>
        <w:t>Health</w:t>
      </w:r>
      <w:r w:rsidR="00D16141" w:rsidRPr="003D5AB3">
        <w:rPr>
          <w:rFonts w:ascii="Arial" w:eastAsia="Arial" w:hAnsi="Arial" w:cs="Arial"/>
          <w:sz w:val="24"/>
          <w:szCs w:val="24"/>
        </w:rPr>
        <w:t xml:space="preserve"> </w:t>
      </w:r>
      <w:r w:rsidRPr="003D5AB3">
        <w:rPr>
          <w:rFonts w:ascii="Arial" w:eastAsia="Arial" w:hAnsi="Arial" w:cs="Arial"/>
          <w:sz w:val="24"/>
          <w:szCs w:val="24"/>
        </w:rPr>
        <w:t>(DOH)</w:t>
      </w:r>
      <w:r w:rsidR="00D16141" w:rsidRPr="003D5AB3">
        <w:rPr>
          <w:rFonts w:ascii="Arial" w:eastAsia="Arial" w:hAnsi="Arial" w:cs="Arial"/>
          <w:sz w:val="24"/>
          <w:szCs w:val="24"/>
        </w:rPr>
        <w:t xml:space="preserve"> </w:t>
      </w:r>
      <w:r w:rsidRPr="003D5AB3">
        <w:rPr>
          <w:rFonts w:ascii="Arial" w:eastAsia="Arial" w:hAnsi="Arial" w:cs="Arial"/>
          <w:sz w:val="24"/>
          <w:szCs w:val="24"/>
        </w:rPr>
        <w:t>has</w:t>
      </w:r>
      <w:r w:rsidR="00D16141" w:rsidRPr="003D5AB3">
        <w:rPr>
          <w:rFonts w:ascii="Arial" w:eastAsia="Arial" w:hAnsi="Arial" w:cs="Arial"/>
          <w:sz w:val="24"/>
          <w:szCs w:val="24"/>
        </w:rPr>
        <w:t xml:space="preserve"> </w:t>
      </w:r>
      <w:r w:rsidRPr="003D5AB3">
        <w:rPr>
          <w:rFonts w:ascii="Arial" w:eastAsia="Arial" w:hAnsi="Arial" w:cs="Arial"/>
          <w:sz w:val="24"/>
          <w:szCs w:val="24"/>
        </w:rPr>
        <w:t>recorded</w:t>
      </w:r>
      <w:r w:rsidR="00D16141" w:rsidRPr="003D5AB3">
        <w:rPr>
          <w:rFonts w:ascii="Arial" w:eastAsia="Arial" w:hAnsi="Arial" w:cs="Arial"/>
          <w:sz w:val="24"/>
          <w:szCs w:val="24"/>
        </w:rPr>
        <w:t xml:space="preserve"> </w:t>
      </w:r>
      <w:r w:rsidRPr="003D5AB3">
        <w:rPr>
          <w:rFonts w:ascii="Arial" w:eastAsia="Arial" w:hAnsi="Arial" w:cs="Arial"/>
          <w:sz w:val="24"/>
          <w:szCs w:val="24"/>
        </w:rPr>
        <w:t>a</w:t>
      </w:r>
      <w:r w:rsidR="00D16141" w:rsidRPr="003D5AB3">
        <w:rPr>
          <w:rFonts w:ascii="Arial" w:eastAsia="Arial" w:hAnsi="Arial" w:cs="Arial"/>
          <w:sz w:val="24"/>
          <w:szCs w:val="24"/>
        </w:rPr>
        <w:t xml:space="preserve"> </w:t>
      </w:r>
      <w:r w:rsidRPr="003D5AB3">
        <w:rPr>
          <w:rFonts w:ascii="Arial" w:eastAsia="Arial" w:hAnsi="Arial" w:cs="Arial"/>
          <w:sz w:val="24"/>
          <w:szCs w:val="24"/>
        </w:rPr>
        <w:t>total</w:t>
      </w:r>
      <w:r w:rsidR="00D16141" w:rsidRPr="003D5AB3">
        <w:rPr>
          <w:rFonts w:ascii="Arial" w:eastAsia="Arial" w:hAnsi="Arial" w:cs="Arial"/>
          <w:sz w:val="24"/>
          <w:szCs w:val="24"/>
        </w:rPr>
        <w:t xml:space="preserve"> </w:t>
      </w:r>
      <w:r w:rsidRPr="003D5AB3">
        <w:rPr>
          <w:rFonts w:ascii="Arial" w:eastAsia="Arial" w:hAnsi="Arial" w:cs="Arial"/>
          <w:sz w:val="24"/>
          <w:szCs w:val="24"/>
        </w:rPr>
        <w:t>of</w:t>
      </w:r>
      <w:r w:rsidR="00D16141" w:rsidRPr="003D5AB3">
        <w:rPr>
          <w:rFonts w:ascii="Arial" w:eastAsia="Arial" w:hAnsi="Arial" w:cs="Arial"/>
          <w:sz w:val="24"/>
          <w:szCs w:val="24"/>
        </w:rPr>
        <w:t xml:space="preserve"> </w:t>
      </w:r>
      <w:r w:rsidR="00011A5B" w:rsidRPr="00011A5B">
        <w:rPr>
          <w:rFonts w:ascii="Arial" w:eastAsia="Arial" w:hAnsi="Arial" w:cs="Arial"/>
          <w:b/>
          <w:color w:val="0070C0"/>
          <w:sz w:val="24"/>
          <w:szCs w:val="24"/>
        </w:rPr>
        <w:t xml:space="preserve">479,693 </w:t>
      </w:r>
      <w:r w:rsidR="00FD6C15" w:rsidRPr="00011A5B">
        <w:rPr>
          <w:rFonts w:ascii="Arial" w:eastAsia="Arial" w:hAnsi="Arial" w:cs="Arial"/>
          <w:b/>
          <w:color w:val="0070C0"/>
          <w:sz w:val="24"/>
          <w:szCs w:val="24"/>
        </w:rPr>
        <w:t>co</w:t>
      </w:r>
      <w:r w:rsidRPr="00011A5B">
        <w:rPr>
          <w:rFonts w:ascii="Arial" w:eastAsia="Arial" w:hAnsi="Arial" w:cs="Arial"/>
          <w:b/>
          <w:color w:val="0070C0"/>
          <w:sz w:val="24"/>
          <w:szCs w:val="24"/>
        </w:rPr>
        <w:t>nfirmed</w:t>
      </w:r>
      <w:r w:rsidR="00D16141" w:rsidRPr="00011A5B">
        <w:rPr>
          <w:rFonts w:ascii="Arial" w:eastAsia="Arial" w:hAnsi="Arial" w:cs="Arial"/>
          <w:b/>
          <w:color w:val="0070C0"/>
          <w:sz w:val="24"/>
          <w:szCs w:val="24"/>
        </w:rPr>
        <w:t xml:space="preserve"> </w:t>
      </w:r>
      <w:r w:rsidRPr="00011A5B">
        <w:rPr>
          <w:rFonts w:ascii="Arial" w:eastAsia="Arial" w:hAnsi="Arial" w:cs="Arial"/>
          <w:b/>
          <w:color w:val="0070C0"/>
          <w:sz w:val="24"/>
          <w:szCs w:val="24"/>
        </w:rPr>
        <w:t>cases</w:t>
      </w:r>
      <w:r w:rsidRPr="00011A5B">
        <w:rPr>
          <w:rFonts w:ascii="Arial" w:eastAsia="Arial" w:hAnsi="Arial" w:cs="Arial"/>
          <w:color w:val="0070C0"/>
          <w:sz w:val="24"/>
          <w:szCs w:val="24"/>
        </w:rPr>
        <w:t>;</w:t>
      </w:r>
      <w:r w:rsidR="00D16141" w:rsidRPr="00011A5B">
        <w:rPr>
          <w:rFonts w:ascii="Arial" w:eastAsia="Arial" w:hAnsi="Arial" w:cs="Arial"/>
          <w:color w:val="0070C0"/>
          <w:sz w:val="24"/>
          <w:szCs w:val="24"/>
        </w:rPr>
        <w:t xml:space="preserve"> </w:t>
      </w:r>
      <w:r w:rsidRPr="003D5AB3">
        <w:rPr>
          <w:rFonts w:ascii="Arial" w:eastAsia="Arial" w:hAnsi="Arial" w:cs="Arial"/>
          <w:sz w:val="24"/>
          <w:szCs w:val="24"/>
        </w:rPr>
        <w:t>of</w:t>
      </w:r>
      <w:r w:rsidR="00D16141" w:rsidRPr="003D5AB3">
        <w:rPr>
          <w:rFonts w:ascii="Arial" w:eastAsia="Arial" w:hAnsi="Arial" w:cs="Arial"/>
          <w:sz w:val="24"/>
          <w:szCs w:val="24"/>
        </w:rPr>
        <w:t xml:space="preserve"> </w:t>
      </w:r>
      <w:r w:rsidRPr="003D5AB3">
        <w:rPr>
          <w:rFonts w:ascii="Arial" w:eastAsia="Arial" w:hAnsi="Arial" w:cs="Arial"/>
          <w:sz w:val="24"/>
          <w:szCs w:val="24"/>
        </w:rPr>
        <w:t>which,</w:t>
      </w:r>
      <w:r w:rsidR="00D16141" w:rsidRPr="003D5AB3">
        <w:rPr>
          <w:rFonts w:ascii="Arial" w:eastAsia="Arial" w:hAnsi="Arial" w:cs="Arial"/>
          <w:sz w:val="24"/>
          <w:szCs w:val="24"/>
        </w:rPr>
        <w:t xml:space="preserve"> </w:t>
      </w:r>
      <w:r w:rsidR="00011A5B" w:rsidRPr="00011A5B">
        <w:rPr>
          <w:rFonts w:ascii="Arial" w:eastAsia="Arial" w:hAnsi="Arial" w:cs="Arial"/>
          <w:b/>
          <w:color w:val="0070C0"/>
          <w:sz w:val="24"/>
          <w:szCs w:val="24"/>
        </w:rPr>
        <w:t>21,997</w:t>
      </w:r>
      <w:r w:rsidR="00467318" w:rsidRPr="00011A5B">
        <w:rPr>
          <w:rFonts w:ascii="Arial" w:eastAsia="Arial" w:hAnsi="Arial" w:cs="Arial"/>
          <w:b/>
          <w:color w:val="0070C0"/>
          <w:sz w:val="24"/>
          <w:szCs w:val="24"/>
        </w:rPr>
        <w:t xml:space="preserve"> </w:t>
      </w:r>
      <w:r w:rsidRPr="003D5AB3">
        <w:rPr>
          <w:rFonts w:ascii="Arial" w:eastAsia="Arial" w:hAnsi="Arial" w:cs="Arial"/>
          <w:sz w:val="24"/>
          <w:szCs w:val="24"/>
        </w:rPr>
        <w:t>are</w:t>
      </w:r>
      <w:r w:rsidR="00D16141" w:rsidRPr="003D5AB3">
        <w:rPr>
          <w:rFonts w:ascii="Arial" w:eastAsia="Arial" w:hAnsi="Arial" w:cs="Arial"/>
          <w:sz w:val="24"/>
          <w:szCs w:val="24"/>
        </w:rPr>
        <w:t xml:space="preserve"> </w:t>
      </w:r>
      <w:r w:rsidRPr="00011A5B">
        <w:rPr>
          <w:rFonts w:ascii="Arial" w:eastAsia="Arial" w:hAnsi="Arial" w:cs="Arial"/>
          <w:b/>
          <w:color w:val="0070C0"/>
          <w:sz w:val="24"/>
          <w:szCs w:val="24"/>
        </w:rPr>
        <w:t>active</w:t>
      </w:r>
      <w:r w:rsidRPr="003D5AB3">
        <w:rPr>
          <w:rFonts w:ascii="Arial" w:eastAsia="Arial" w:hAnsi="Arial" w:cs="Arial"/>
          <w:sz w:val="24"/>
          <w:szCs w:val="24"/>
        </w:rPr>
        <w:t>,</w:t>
      </w:r>
      <w:r w:rsidR="00D16141" w:rsidRPr="003D5AB3">
        <w:rPr>
          <w:rFonts w:ascii="Arial" w:eastAsia="Arial" w:hAnsi="Arial" w:cs="Arial"/>
          <w:sz w:val="24"/>
          <w:szCs w:val="24"/>
        </w:rPr>
        <w:t xml:space="preserve"> </w:t>
      </w:r>
      <w:r w:rsidR="00BB38E9" w:rsidRPr="00011A5B">
        <w:rPr>
          <w:rFonts w:ascii="Arial" w:eastAsia="Arial" w:hAnsi="Arial" w:cs="Arial"/>
          <w:b/>
          <w:color w:val="0070C0"/>
          <w:sz w:val="24"/>
          <w:szCs w:val="24"/>
        </w:rPr>
        <w:t>448,</w:t>
      </w:r>
      <w:r w:rsidR="00011A5B" w:rsidRPr="00011A5B">
        <w:rPr>
          <w:rFonts w:ascii="Arial" w:eastAsia="Arial" w:hAnsi="Arial" w:cs="Arial"/>
          <w:b/>
          <w:color w:val="0070C0"/>
          <w:sz w:val="24"/>
          <w:szCs w:val="24"/>
        </w:rPr>
        <w:t>375</w:t>
      </w:r>
      <w:r w:rsidR="00467318" w:rsidRPr="00011A5B">
        <w:rPr>
          <w:rFonts w:ascii="Arial" w:eastAsia="Arial" w:hAnsi="Arial" w:cs="Arial"/>
          <w:b/>
          <w:color w:val="0070C0"/>
          <w:sz w:val="24"/>
          <w:szCs w:val="24"/>
        </w:rPr>
        <w:t xml:space="preserve"> </w:t>
      </w:r>
      <w:r w:rsidRPr="003D5AB3">
        <w:rPr>
          <w:rFonts w:ascii="Arial" w:eastAsia="Arial" w:hAnsi="Arial" w:cs="Arial"/>
          <w:sz w:val="24"/>
          <w:szCs w:val="24"/>
        </w:rPr>
        <w:t>have</w:t>
      </w:r>
      <w:r w:rsidR="00D16141" w:rsidRPr="003D5AB3">
        <w:rPr>
          <w:rFonts w:ascii="Arial" w:eastAsia="Arial" w:hAnsi="Arial" w:cs="Arial"/>
          <w:sz w:val="24"/>
          <w:szCs w:val="24"/>
        </w:rPr>
        <w:t xml:space="preserve"> </w:t>
      </w:r>
      <w:r w:rsidRPr="00011A5B">
        <w:rPr>
          <w:rFonts w:ascii="Arial" w:eastAsia="Arial" w:hAnsi="Arial" w:cs="Arial"/>
          <w:b/>
          <w:color w:val="0070C0"/>
          <w:sz w:val="24"/>
          <w:szCs w:val="24"/>
        </w:rPr>
        <w:t>recovered</w:t>
      </w:r>
      <w:r w:rsidR="00D16141" w:rsidRPr="003D5AB3">
        <w:rPr>
          <w:rFonts w:ascii="Arial" w:eastAsia="Arial" w:hAnsi="Arial" w:cs="Arial"/>
          <w:sz w:val="24"/>
          <w:szCs w:val="24"/>
        </w:rPr>
        <w:t xml:space="preserve"> </w:t>
      </w:r>
      <w:r w:rsidRPr="003D5AB3">
        <w:rPr>
          <w:rFonts w:ascii="Arial" w:eastAsia="Arial" w:hAnsi="Arial" w:cs="Arial"/>
          <w:sz w:val="24"/>
          <w:szCs w:val="24"/>
        </w:rPr>
        <w:t>and</w:t>
      </w:r>
      <w:r w:rsidR="00D16141" w:rsidRPr="003D5AB3">
        <w:rPr>
          <w:rFonts w:ascii="Arial" w:eastAsia="Arial" w:hAnsi="Arial" w:cs="Arial"/>
          <w:sz w:val="24"/>
          <w:szCs w:val="24"/>
        </w:rPr>
        <w:t xml:space="preserve"> </w:t>
      </w:r>
      <w:r w:rsidR="00011A5B" w:rsidRPr="00011A5B">
        <w:rPr>
          <w:rFonts w:ascii="Arial" w:eastAsia="Arial" w:hAnsi="Arial" w:cs="Arial"/>
          <w:b/>
          <w:color w:val="0070C0"/>
          <w:sz w:val="24"/>
          <w:szCs w:val="24"/>
        </w:rPr>
        <w:t>9,321</w:t>
      </w:r>
      <w:r w:rsidR="00467318" w:rsidRPr="00011A5B">
        <w:rPr>
          <w:rFonts w:ascii="Arial" w:eastAsia="Arial" w:hAnsi="Arial" w:cs="Arial"/>
          <w:b/>
          <w:color w:val="0070C0"/>
          <w:sz w:val="24"/>
          <w:szCs w:val="24"/>
        </w:rPr>
        <w:t xml:space="preserve"> </w:t>
      </w:r>
      <w:r w:rsidR="00D74F68" w:rsidRPr="00011A5B">
        <w:rPr>
          <w:rFonts w:ascii="Arial" w:eastAsia="Arial" w:hAnsi="Arial" w:cs="Arial"/>
          <w:b/>
          <w:color w:val="0070C0"/>
          <w:sz w:val="24"/>
          <w:szCs w:val="24"/>
        </w:rPr>
        <w:t>death</w:t>
      </w:r>
      <w:r w:rsidR="0057779B" w:rsidRPr="00011A5B">
        <w:rPr>
          <w:rFonts w:ascii="Arial" w:eastAsia="Arial" w:hAnsi="Arial" w:cs="Arial"/>
          <w:b/>
          <w:color w:val="0070C0"/>
          <w:sz w:val="24"/>
          <w:szCs w:val="24"/>
        </w:rPr>
        <w:t>s</w:t>
      </w:r>
      <w:r w:rsidR="0057779B" w:rsidRPr="00011A5B">
        <w:rPr>
          <w:rFonts w:ascii="Arial" w:eastAsia="Arial" w:hAnsi="Arial" w:cs="Arial"/>
          <w:color w:val="0070C0"/>
          <w:sz w:val="24"/>
          <w:szCs w:val="24"/>
        </w:rPr>
        <w:t>.</w:t>
      </w:r>
    </w:p>
    <w:p w14:paraId="22E235F4" w14:textId="2AFCD5B1"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BD44B3" w:rsidRPr="00F55556">
        <w:rPr>
          <w:rFonts w:ascii="Arial" w:eastAsia="Arial" w:hAnsi="Arial" w:cs="Arial"/>
          <w:i/>
          <w:color w:val="0070C0"/>
          <w:sz w:val="16"/>
          <w:szCs w:val="16"/>
        </w:rPr>
        <w:t>2</w:t>
      </w:r>
      <w:r w:rsidR="001B6EA5">
        <w:rPr>
          <w:rFonts w:ascii="Arial" w:eastAsia="Arial" w:hAnsi="Arial" w:cs="Arial"/>
          <w:i/>
          <w:color w:val="0070C0"/>
          <w:sz w:val="16"/>
          <w:szCs w:val="16"/>
        </w:rPr>
        <w:t>9</w:t>
      </w:r>
      <w:r w:rsidR="00011A5B">
        <w:rPr>
          <w:rFonts w:ascii="Arial" w:eastAsia="Arial" w:hAnsi="Arial" w:cs="Arial"/>
          <w:i/>
          <w:color w:val="0070C0"/>
          <w:sz w:val="16"/>
          <w:szCs w:val="16"/>
        </w:rPr>
        <w:t>7</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461A6DE4" w:rsidR="009702AE" w:rsidRPr="00426B1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426B1A">
        <w:rPr>
          <w:rFonts w:ascii="Arial" w:eastAsia="Arial" w:hAnsi="Arial" w:cs="Arial"/>
          <w:sz w:val="24"/>
          <w:szCs w:val="24"/>
        </w:rPr>
        <w:t>A</w:t>
      </w:r>
      <w:r w:rsidR="00D16141" w:rsidRPr="00426B1A">
        <w:rPr>
          <w:rFonts w:ascii="Arial" w:eastAsia="Arial" w:hAnsi="Arial" w:cs="Arial"/>
          <w:sz w:val="24"/>
          <w:szCs w:val="24"/>
        </w:rPr>
        <w:t xml:space="preserve"> </w:t>
      </w:r>
      <w:r w:rsidRPr="00426B1A">
        <w:rPr>
          <w:rFonts w:ascii="Arial" w:eastAsia="Arial" w:hAnsi="Arial" w:cs="Arial"/>
          <w:sz w:val="24"/>
          <w:szCs w:val="24"/>
        </w:rPr>
        <w:t>total</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b/>
          <w:bCs/>
          <w:sz w:val="24"/>
          <w:szCs w:val="24"/>
        </w:rPr>
        <w:t xml:space="preserve"> </w:t>
      </w:r>
      <w:r w:rsidR="004652C8" w:rsidRPr="0052416B">
        <w:rPr>
          <w:rFonts w:ascii="Arial" w:eastAsia="Arial" w:hAnsi="Arial" w:cs="Arial"/>
          <w:b/>
          <w:color w:val="0070C0"/>
          <w:sz w:val="24"/>
          <w:szCs w:val="24"/>
        </w:rPr>
        <w:t>₱</w:t>
      </w:r>
      <w:r w:rsidR="0052416B" w:rsidRPr="0052416B">
        <w:rPr>
          <w:rFonts w:ascii="Arial" w:eastAsia="Arial" w:hAnsi="Arial" w:cs="Arial"/>
          <w:b/>
          <w:bCs/>
          <w:color w:val="0070C0"/>
          <w:sz w:val="24"/>
          <w:szCs w:val="24"/>
        </w:rPr>
        <w:t xml:space="preserve">1,884,200,725.43 </w:t>
      </w:r>
      <w:r w:rsidRPr="00426B1A">
        <w:rPr>
          <w:rFonts w:ascii="Arial" w:eastAsia="Arial" w:hAnsi="Arial" w:cs="Arial"/>
          <w:sz w:val="24"/>
          <w:szCs w:val="24"/>
        </w:rPr>
        <w:t>worth</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sz w:val="24"/>
          <w:szCs w:val="24"/>
        </w:rPr>
        <w:t xml:space="preserve"> </w:t>
      </w:r>
      <w:r w:rsidRPr="00426B1A">
        <w:rPr>
          <w:rFonts w:ascii="Arial" w:eastAsia="Arial" w:hAnsi="Arial" w:cs="Arial"/>
          <w:sz w:val="24"/>
          <w:szCs w:val="24"/>
        </w:rPr>
        <w:t>assistance</w:t>
      </w:r>
      <w:r w:rsidR="00D16141" w:rsidRPr="00426B1A">
        <w:rPr>
          <w:rFonts w:ascii="Arial" w:eastAsia="Arial" w:hAnsi="Arial" w:cs="Arial"/>
          <w:sz w:val="24"/>
          <w:szCs w:val="24"/>
        </w:rPr>
        <w:t xml:space="preserve"> </w:t>
      </w:r>
      <w:r w:rsidRPr="00426B1A">
        <w:rPr>
          <w:rFonts w:ascii="Arial" w:eastAsia="Arial" w:hAnsi="Arial" w:cs="Arial"/>
          <w:sz w:val="24"/>
          <w:szCs w:val="24"/>
        </w:rPr>
        <w:t>was</w:t>
      </w:r>
      <w:r w:rsidR="00D16141" w:rsidRPr="00426B1A">
        <w:rPr>
          <w:rFonts w:ascii="Arial" w:eastAsia="Arial" w:hAnsi="Arial" w:cs="Arial"/>
          <w:sz w:val="24"/>
          <w:szCs w:val="24"/>
        </w:rPr>
        <w:t xml:space="preserve"> </w:t>
      </w:r>
      <w:r w:rsidRPr="00426B1A">
        <w:rPr>
          <w:rFonts w:ascii="Arial" w:eastAsia="Arial" w:hAnsi="Arial" w:cs="Arial"/>
          <w:sz w:val="24"/>
          <w:szCs w:val="24"/>
        </w:rPr>
        <w:t>provided</w:t>
      </w:r>
      <w:r w:rsidR="00D16141" w:rsidRPr="00426B1A">
        <w:rPr>
          <w:rFonts w:ascii="Arial" w:eastAsia="Arial" w:hAnsi="Arial" w:cs="Arial"/>
          <w:sz w:val="24"/>
          <w:szCs w:val="24"/>
        </w:rPr>
        <w:t xml:space="preserve"> </w:t>
      </w:r>
      <w:r w:rsidRPr="00426B1A">
        <w:rPr>
          <w:rFonts w:ascii="Arial" w:eastAsia="Arial" w:hAnsi="Arial" w:cs="Arial"/>
          <w:sz w:val="24"/>
          <w:szCs w:val="24"/>
        </w:rPr>
        <w:t>to</w:t>
      </w:r>
      <w:r w:rsidR="00D16141" w:rsidRPr="00426B1A">
        <w:rPr>
          <w:rFonts w:ascii="Arial" w:eastAsia="Arial" w:hAnsi="Arial" w:cs="Arial"/>
          <w:sz w:val="24"/>
          <w:szCs w:val="24"/>
        </w:rPr>
        <w:t xml:space="preserve"> </w:t>
      </w:r>
      <w:r w:rsidRPr="00426B1A">
        <w:rPr>
          <w:rFonts w:ascii="Arial" w:eastAsia="Arial" w:hAnsi="Arial" w:cs="Arial"/>
          <w:sz w:val="24"/>
          <w:szCs w:val="24"/>
        </w:rPr>
        <w:t>the</w:t>
      </w:r>
      <w:r w:rsidR="00D16141" w:rsidRPr="00426B1A">
        <w:rPr>
          <w:rFonts w:ascii="Arial" w:eastAsia="Arial" w:hAnsi="Arial" w:cs="Arial"/>
          <w:sz w:val="24"/>
          <w:szCs w:val="24"/>
        </w:rPr>
        <w:t xml:space="preserve"> </w:t>
      </w:r>
      <w:r w:rsidRPr="00426B1A">
        <w:rPr>
          <w:rFonts w:ascii="Arial" w:eastAsia="Arial" w:hAnsi="Arial" w:cs="Arial"/>
          <w:sz w:val="24"/>
          <w:szCs w:val="24"/>
        </w:rPr>
        <w:t>families</w:t>
      </w:r>
      <w:r w:rsidR="00D16141" w:rsidRPr="00426B1A">
        <w:rPr>
          <w:rFonts w:ascii="Arial" w:eastAsia="Arial" w:hAnsi="Arial" w:cs="Arial"/>
          <w:sz w:val="24"/>
          <w:szCs w:val="24"/>
        </w:rPr>
        <w:t xml:space="preserve"> </w:t>
      </w:r>
      <w:r w:rsidRPr="00426B1A">
        <w:rPr>
          <w:rFonts w:ascii="Arial" w:eastAsia="Arial" w:hAnsi="Arial" w:cs="Arial"/>
          <w:sz w:val="24"/>
          <w:szCs w:val="24"/>
        </w:rPr>
        <w:t>and</w:t>
      </w:r>
      <w:r w:rsidR="00D16141" w:rsidRPr="00426B1A">
        <w:rPr>
          <w:rFonts w:ascii="Arial" w:eastAsia="Arial" w:hAnsi="Arial" w:cs="Arial"/>
          <w:sz w:val="24"/>
          <w:szCs w:val="24"/>
        </w:rPr>
        <w:t xml:space="preserve"> </w:t>
      </w:r>
      <w:r w:rsidRPr="00426B1A">
        <w:rPr>
          <w:rFonts w:ascii="Arial" w:eastAsia="Arial" w:hAnsi="Arial" w:cs="Arial"/>
          <w:sz w:val="24"/>
          <w:szCs w:val="24"/>
        </w:rPr>
        <w:t>individuals</w:t>
      </w:r>
      <w:r w:rsidR="00D16141" w:rsidRPr="00426B1A">
        <w:rPr>
          <w:rFonts w:ascii="Arial" w:eastAsia="Arial" w:hAnsi="Arial" w:cs="Arial"/>
          <w:sz w:val="24"/>
          <w:szCs w:val="24"/>
        </w:rPr>
        <w:t xml:space="preserve"> </w:t>
      </w:r>
      <w:r w:rsidRPr="00426B1A">
        <w:rPr>
          <w:rFonts w:ascii="Arial" w:eastAsia="Arial" w:hAnsi="Arial" w:cs="Arial"/>
          <w:sz w:val="24"/>
          <w:szCs w:val="24"/>
        </w:rPr>
        <w:t>including</w:t>
      </w:r>
      <w:r w:rsidR="00D16141" w:rsidRPr="00426B1A">
        <w:rPr>
          <w:rFonts w:ascii="Arial" w:eastAsia="Arial" w:hAnsi="Arial" w:cs="Arial"/>
          <w:sz w:val="24"/>
          <w:szCs w:val="24"/>
        </w:rPr>
        <w:t xml:space="preserve"> </w:t>
      </w:r>
      <w:r w:rsidRPr="00426B1A">
        <w:rPr>
          <w:rFonts w:ascii="Arial" w:eastAsia="Arial" w:hAnsi="Arial" w:cs="Arial"/>
          <w:sz w:val="24"/>
          <w:szCs w:val="24"/>
        </w:rPr>
        <w:t>strandees</w:t>
      </w:r>
      <w:r w:rsidR="00D16141" w:rsidRPr="00426B1A">
        <w:rPr>
          <w:rFonts w:ascii="Arial" w:eastAsia="Arial" w:hAnsi="Arial" w:cs="Arial"/>
          <w:sz w:val="24"/>
          <w:szCs w:val="24"/>
        </w:rPr>
        <w:t xml:space="preserve"> </w:t>
      </w:r>
      <w:r w:rsidRPr="00426B1A">
        <w:rPr>
          <w:rFonts w:ascii="Arial" w:eastAsia="Arial" w:hAnsi="Arial" w:cs="Arial"/>
          <w:sz w:val="24"/>
          <w:szCs w:val="24"/>
        </w:rPr>
        <w:t>affected</w:t>
      </w:r>
      <w:r w:rsidR="00D16141" w:rsidRPr="00426B1A">
        <w:rPr>
          <w:rFonts w:ascii="Arial" w:eastAsia="Arial" w:hAnsi="Arial" w:cs="Arial"/>
          <w:sz w:val="24"/>
          <w:szCs w:val="24"/>
        </w:rPr>
        <w:t xml:space="preserve"> </w:t>
      </w:r>
      <w:r w:rsidRPr="00426B1A">
        <w:rPr>
          <w:rFonts w:ascii="Arial" w:eastAsia="Arial" w:hAnsi="Arial" w:cs="Arial"/>
          <w:sz w:val="24"/>
          <w:szCs w:val="24"/>
        </w:rPr>
        <w:t>by</w:t>
      </w:r>
      <w:r w:rsidR="00D16141" w:rsidRPr="00426B1A">
        <w:rPr>
          <w:rFonts w:ascii="Arial" w:eastAsia="Arial" w:hAnsi="Arial" w:cs="Arial"/>
          <w:sz w:val="24"/>
          <w:szCs w:val="24"/>
        </w:rPr>
        <w:t xml:space="preserve"> </w:t>
      </w:r>
      <w:r w:rsidRPr="00426B1A">
        <w:rPr>
          <w:rFonts w:ascii="Arial" w:eastAsia="Arial" w:hAnsi="Arial" w:cs="Arial"/>
          <w:sz w:val="24"/>
          <w:szCs w:val="24"/>
        </w:rPr>
        <w:t>community</w:t>
      </w:r>
      <w:r w:rsidR="00D16141" w:rsidRPr="00426B1A">
        <w:rPr>
          <w:rFonts w:ascii="Arial" w:eastAsia="Arial" w:hAnsi="Arial" w:cs="Arial"/>
          <w:sz w:val="24"/>
          <w:szCs w:val="24"/>
        </w:rPr>
        <w:t xml:space="preserve"> </w:t>
      </w:r>
      <w:r w:rsidRPr="00426B1A">
        <w:rPr>
          <w:rFonts w:ascii="Arial" w:eastAsia="Arial" w:hAnsi="Arial" w:cs="Arial"/>
          <w:sz w:val="24"/>
          <w:szCs w:val="24"/>
        </w:rPr>
        <w:t>quarantine</w:t>
      </w:r>
      <w:r w:rsidR="00D16141" w:rsidRPr="00426B1A">
        <w:rPr>
          <w:rFonts w:ascii="Arial" w:eastAsia="Arial" w:hAnsi="Arial" w:cs="Arial"/>
          <w:sz w:val="24"/>
          <w:szCs w:val="24"/>
        </w:rPr>
        <w:t xml:space="preserve"> </w:t>
      </w:r>
      <w:r w:rsidRPr="00426B1A">
        <w:rPr>
          <w:rFonts w:ascii="Arial" w:eastAsia="Arial" w:hAnsi="Arial" w:cs="Arial"/>
          <w:sz w:val="24"/>
          <w:szCs w:val="24"/>
        </w:rPr>
        <w:t>being</w:t>
      </w:r>
      <w:r w:rsidR="00D16141" w:rsidRPr="00426B1A">
        <w:rPr>
          <w:rFonts w:ascii="Arial" w:eastAsia="Arial" w:hAnsi="Arial" w:cs="Arial"/>
          <w:sz w:val="24"/>
          <w:szCs w:val="24"/>
        </w:rPr>
        <w:t xml:space="preserve"> </w:t>
      </w:r>
      <w:r w:rsidRPr="00426B1A">
        <w:rPr>
          <w:rFonts w:ascii="Arial" w:eastAsia="Arial" w:hAnsi="Arial" w:cs="Arial"/>
          <w:sz w:val="24"/>
          <w:szCs w:val="24"/>
        </w:rPr>
        <w:t>implemented</w:t>
      </w:r>
      <w:r w:rsidR="00D16141" w:rsidRPr="00426B1A">
        <w:rPr>
          <w:rFonts w:ascii="Arial" w:eastAsia="Arial" w:hAnsi="Arial" w:cs="Arial"/>
          <w:sz w:val="24"/>
          <w:szCs w:val="24"/>
        </w:rPr>
        <w:t xml:space="preserve"> </w:t>
      </w:r>
      <w:r w:rsidRPr="00426B1A">
        <w:rPr>
          <w:rFonts w:ascii="Arial" w:eastAsia="Arial" w:hAnsi="Arial" w:cs="Arial"/>
          <w:sz w:val="24"/>
          <w:szCs w:val="24"/>
        </w:rPr>
        <w:t>due</w:t>
      </w:r>
      <w:r w:rsidR="00D16141" w:rsidRPr="00426B1A">
        <w:rPr>
          <w:rFonts w:ascii="Arial" w:eastAsia="Arial" w:hAnsi="Arial" w:cs="Arial"/>
          <w:sz w:val="24"/>
          <w:szCs w:val="24"/>
        </w:rPr>
        <w:t xml:space="preserve"> </w:t>
      </w:r>
      <w:r w:rsidRPr="00426B1A">
        <w:rPr>
          <w:rFonts w:ascii="Arial" w:eastAsia="Arial" w:hAnsi="Arial" w:cs="Arial"/>
          <w:sz w:val="24"/>
          <w:szCs w:val="24"/>
        </w:rPr>
        <w:t>to</w:t>
      </w:r>
      <w:r w:rsidR="00D16141" w:rsidRPr="00426B1A">
        <w:rPr>
          <w:rFonts w:ascii="Arial" w:eastAsia="Arial" w:hAnsi="Arial" w:cs="Arial"/>
          <w:sz w:val="24"/>
          <w:szCs w:val="24"/>
        </w:rPr>
        <w:t xml:space="preserve"> </w:t>
      </w:r>
      <w:r w:rsidRPr="00426B1A">
        <w:rPr>
          <w:rFonts w:ascii="Arial" w:eastAsia="Arial" w:hAnsi="Arial" w:cs="Arial"/>
          <w:sz w:val="24"/>
          <w:szCs w:val="24"/>
        </w:rPr>
        <w:t>COVID-19</w:t>
      </w:r>
      <w:r w:rsidR="00D16141" w:rsidRPr="00426B1A">
        <w:rPr>
          <w:rFonts w:ascii="Arial" w:eastAsia="Arial" w:hAnsi="Arial" w:cs="Arial"/>
          <w:sz w:val="24"/>
          <w:szCs w:val="24"/>
        </w:rPr>
        <w:t xml:space="preserve"> </w:t>
      </w:r>
      <w:r w:rsidRPr="00426B1A">
        <w:rPr>
          <w:rFonts w:ascii="Arial" w:eastAsia="Arial" w:hAnsi="Arial" w:cs="Arial"/>
          <w:sz w:val="24"/>
          <w:szCs w:val="24"/>
        </w:rPr>
        <w:t>pandemic;</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sz w:val="24"/>
          <w:szCs w:val="24"/>
        </w:rPr>
        <w:t xml:space="preserve"> </w:t>
      </w:r>
      <w:r w:rsidRPr="00426B1A">
        <w:rPr>
          <w:rFonts w:ascii="Arial" w:eastAsia="Arial" w:hAnsi="Arial" w:cs="Arial"/>
          <w:sz w:val="24"/>
          <w:szCs w:val="24"/>
        </w:rPr>
        <w:t>which,</w:t>
      </w:r>
      <w:r w:rsidR="00201C7A" w:rsidRPr="00426B1A">
        <w:rPr>
          <w:rFonts w:ascii="Arial" w:eastAsia="Arial" w:hAnsi="Arial" w:cs="Arial"/>
          <w:sz w:val="24"/>
          <w:szCs w:val="24"/>
        </w:rPr>
        <w:t xml:space="preserve"> </w:t>
      </w:r>
      <w:r w:rsidR="00CD47B7" w:rsidRPr="0052416B">
        <w:rPr>
          <w:rFonts w:ascii="Arial" w:eastAsia="Arial" w:hAnsi="Arial" w:cs="Arial"/>
          <w:b/>
          <w:color w:val="0070C0"/>
          <w:sz w:val="24"/>
          <w:szCs w:val="24"/>
        </w:rPr>
        <w:t>₱</w:t>
      </w:r>
      <w:r w:rsidR="0052416B" w:rsidRPr="0052416B">
        <w:rPr>
          <w:rFonts w:ascii="Arial" w:eastAsia="Arial" w:hAnsi="Arial" w:cs="Arial"/>
          <w:b/>
          <w:color w:val="0070C0"/>
          <w:sz w:val="24"/>
          <w:szCs w:val="24"/>
        </w:rPr>
        <w:t xml:space="preserve">1,372,215,356.94 </w:t>
      </w:r>
      <w:r w:rsidRPr="00426B1A">
        <w:rPr>
          <w:rFonts w:ascii="Arial" w:eastAsia="Arial" w:hAnsi="Arial" w:cs="Arial"/>
          <w:bCs/>
          <w:sz w:val="24"/>
          <w:szCs w:val="24"/>
        </w:rPr>
        <w:t>was</w:t>
      </w:r>
      <w:r w:rsidR="00D16141" w:rsidRPr="00426B1A">
        <w:rPr>
          <w:rFonts w:ascii="Arial" w:eastAsia="Arial" w:hAnsi="Arial" w:cs="Arial"/>
          <w:sz w:val="24"/>
          <w:szCs w:val="24"/>
        </w:rPr>
        <w:t xml:space="preserve"> </w:t>
      </w:r>
      <w:r w:rsidRPr="00426B1A">
        <w:rPr>
          <w:rFonts w:ascii="Arial" w:eastAsia="Arial" w:hAnsi="Arial" w:cs="Arial"/>
          <w:sz w:val="24"/>
          <w:szCs w:val="24"/>
        </w:rPr>
        <w:t>provided</w:t>
      </w:r>
      <w:r w:rsidR="00D16141" w:rsidRPr="00426B1A">
        <w:rPr>
          <w:rFonts w:ascii="Arial" w:eastAsia="Arial" w:hAnsi="Arial" w:cs="Arial"/>
          <w:sz w:val="24"/>
          <w:szCs w:val="24"/>
        </w:rPr>
        <w:t xml:space="preserve"> </w:t>
      </w:r>
      <w:r w:rsidRPr="00426B1A">
        <w:rPr>
          <w:rFonts w:ascii="Arial" w:eastAsia="Arial" w:hAnsi="Arial" w:cs="Arial"/>
          <w:sz w:val="24"/>
          <w:szCs w:val="24"/>
        </w:rPr>
        <w:t>by</w:t>
      </w:r>
      <w:r w:rsidR="00D16141" w:rsidRPr="00426B1A">
        <w:rPr>
          <w:rFonts w:ascii="Arial" w:eastAsia="Arial" w:hAnsi="Arial" w:cs="Arial"/>
          <w:sz w:val="24"/>
          <w:szCs w:val="24"/>
        </w:rPr>
        <w:t xml:space="preserve"> </w:t>
      </w:r>
      <w:r w:rsidRPr="0052416B">
        <w:rPr>
          <w:rFonts w:ascii="Arial" w:eastAsia="Arial" w:hAnsi="Arial" w:cs="Arial"/>
          <w:b/>
          <w:color w:val="0070C0"/>
          <w:sz w:val="24"/>
          <w:szCs w:val="24"/>
        </w:rPr>
        <w:t>DSWD</w:t>
      </w:r>
      <w:r w:rsidRPr="0052416B">
        <w:rPr>
          <w:rFonts w:ascii="Arial" w:eastAsia="Arial" w:hAnsi="Arial" w:cs="Arial"/>
          <w:color w:val="0070C0"/>
          <w:sz w:val="24"/>
          <w:szCs w:val="24"/>
        </w:rPr>
        <w:t>,</w:t>
      </w:r>
      <w:r w:rsidR="00D16141" w:rsidRPr="0052416B">
        <w:rPr>
          <w:rFonts w:ascii="Arial" w:eastAsia="Arial" w:hAnsi="Arial" w:cs="Arial"/>
          <w:b/>
          <w:color w:val="0070C0"/>
          <w:sz w:val="24"/>
          <w:szCs w:val="24"/>
        </w:rPr>
        <w:t xml:space="preserve"> </w:t>
      </w:r>
      <w:r w:rsidRPr="00426B1A">
        <w:rPr>
          <w:rFonts w:ascii="Arial" w:eastAsia="Arial" w:hAnsi="Arial" w:cs="Arial"/>
          <w:b/>
          <w:sz w:val="24"/>
          <w:szCs w:val="24"/>
        </w:rPr>
        <w:t>₱</w:t>
      </w:r>
      <w:r w:rsidR="00A82D9C" w:rsidRPr="00426B1A">
        <w:rPr>
          <w:rFonts w:ascii="Arial" w:eastAsia="Arial" w:hAnsi="Arial" w:cs="Arial"/>
          <w:b/>
          <w:bCs/>
          <w:sz w:val="24"/>
          <w:szCs w:val="24"/>
        </w:rPr>
        <w:t xml:space="preserve">480,134,958.53 </w:t>
      </w:r>
      <w:r w:rsidRPr="00426B1A">
        <w:rPr>
          <w:rFonts w:ascii="Arial" w:eastAsia="Arial" w:hAnsi="Arial" w:cs="Arial"/>
          <w:sz w:val="24"/>
          <w:szCs w:val="24"/>
        </w:rPr>
        <w:t>from</w:t>
      </w:r>
      <w:r w:rsidR="00D16141" w:rsidRPr="00426B1A">
        <w:rPr>
          <w:rFonts w:ascii="Arial" w:eastAsia="Arial" w:hAnsi="Arial" w:cs="Arial"/>
          <w:sz w:val="24"/>
          <w:szCs w:val="24"/>
        </w:rPr>
        <w:t xml:space="preserve"> </w:t>
      </w:r>
      <w:r w:rsidRPr="00426B1A">
        <w:rPr>
          <w:rFonts w:ascii="Arial" w:eastAsia="Arial" w:hAnsi="Arial" w:cs="Arial"/>
          <w:b/>
          <w:sz w:val="24"/>
          <w:szCs w:val="24"/>
        </w:rPr>
        <w:t>NGOs</w:t>
      </w:r>
      <w:r w:rsidRPr="00426B1A">
        <w:rPr>
          <w:rFonts w:ascii="Arial" w:eastAsia="Arial" w:hAnsi="Arial" w:cs="Arial"/>
          <w:sz w:val="24"/>
          <w:szCs w:val="24"/>
        </w:rPr>
        <w:t>,</w:t>
      </w:r>
      <w:r w:rsidR="00D16141" w:rsidRPr="00426B1A">
        <w:rPr>
          <w:rFonts w:ascii="Arial" w:eastAsia="Arial" w:hAnsi="Arial" w:cs="Arial"/>
          <w:sz w:val="24"/>
          <w:szCs w:val="24"/>
        </w:rPr>
        <w:t xml:space="preserve"> </w:t>
      </w:r>
      <w:r w:rsidRPr="00426B1A">
        <w:rPr>
          <w:rFonts w:ascii="Arial" w:eastAsia="Arial" w:hAnsi="Arial" w:cs="Arial"/>
          <w:sz w:val="24"/>
          <w:szCs w:val="24"/>
        </w:rPr>
        <w:t>and</w:t>
      </w:r>
      <w:r w:rsidR="00D16141" w:rsidRPr="00426B1A">
        <w:rPr>
          <w:rFonts w:ascii="Arial" w:eastAsia="Arial" w:hAnsi="Arial" w:cs="Arial"/>
          <w:sz w:val="24"/>
          <w:szCs w:val="24"/>
        </w:rPr>
        <w:t xml:space="preserve"> </w:t>
      </w:r>
      <w:r w:rsidRPr="00426B1A">
        <w:rPr>
          <w:rFonts w:ascii="Arial" w:eastAsia="Arial" w:hAnsi="Arial" w:cs="Arial"/>
          <w:b/>
          <w:sz w:val="24"/>
          <w:szCs w:val="24"/>
        </w:rPr>
        <w:t>₱</w:t>
      </w:r>
      <w:r w:rsidR="00D67BA9" w:rsidRPr="00426B1A">
        <w:rPr>
          <w:rFonts w:ascii="Arial" w:eastAsia="Arial" w:hAnsi="Arial" w:cs="Arial"/>
          <w:b/>
          <w:bCs/>
          <w:sz w:val="24"/>
          <w:szCs w:val="24"/>
        </w:rPr>
        <w:t>31,850,409.96</w:t>
      </w:r>
      <w:r w:rsidR="00D16141" w:rsidRPr="00426B1A">
        <w:rPr>
          <w:rFonts w:ascii="Arial" w:eastAsia="Arial" w:hAnsi="Arial" w:cs="Arial"/>
          <w:b/>
          <w:bCs/>
          <w:sz w:val="24"/>
          <w:szCs w:val="24"/>
        </w:rPr>
        <w:t xml:space="preserve"> </w:t>
      </w:r>
      <w:r w:rsidRPr="00426B1A">
        <w:rPr>
          <w:rFonts w:ascii="Arial" w:eastAsia="Arial" w:hAnsi="Arial" w:cs="Arial"/>
          <w:sz w:val="24"/>
          <w:szCs w:val="24"/>
        </w:rPr>
        <w:t>from</w:t>
      </w:r>
      <w:r w:rsidR="00D16141" w:rsidRPr="00426B1A">
        <w:rPr>
          <w:rFonts w:ascii="Arial" w:eastAsia="Arial" w:hAnsi="Arial" w:cs="Arial"/>
          <w:sz w:val="24"/>
          <w:szCs w:val="24"/>
        </w:rPr>
        <w:t xml:space="preserve"> </w:t>
      </w:r>
      <w:r w:rsidRPr="00426B1A">
        <w:rPr>
          <w:rFonts w:ascii="Arial" w:eastAsia="Arial" w:hAnsi="Arial" w:cs="Arial"/>
          <w:b/>
          <w:sz w:val="24"/>
          <w:szCs w:val="24"/>
        </w:rPr>
        <w:t>Private</w:t>
      </w:r>
      <w:r w:rsidR="00D16141" w:rsidRPr="00426B1A">
        <w:rPr>
          <w:rFonts w:ascii="Arial" w:eastAsia="Arial" w:hAnsi="Arial" w:cs="Arial"/>
          <w:b/>
          <w:sz w:val="24"/>
          <w:szCs w:val="24"/>
        </w:rPr>
        <w:t xml:space="preserve"> </w:t>
      </w:r>
      <w:r w:rsidRPr="00426B1A">
        <w:rPr>
          <w:rFonts w:ascii="Arial" w:eastAsia="Arial" w:hAnsi="Arial" w:cs="Arial"/>
          <w:b/>
          <w:sz w:val="24"/>
          <w:szCs w:val="24"/>
        </w:rPr>
        <w:t>Partners</w:t>
      </w:r>
      <w:r w:rsidR="00D16141" w:rsidRPr="00426B1A">
        <w:rPr>
          <w:rFonts w:ascii="Arial" w:eastAsia="Arial" w:hAnsi="Arial" w:cs="Arial"/>
          <w:b/>
          <w:sz w:val="20"/>
          <w:szCs w:val="20"/>
        </w:rPr>
        <w:t xml:space="preserve"> </w:t>
      </w:r>
      <w:r w:rsidRPr="00426B1A">
        <w:rPr>
          <w:rFonts w:ascii="Arial" w:eastAsia="Arial" w:hAnsi="Arial" w:cs="Arial"/>
          <w:sz w:val="24"/>
          <w:szCs w:val="24"/>
        </w:rPr>
        <w:t>(see</w:t>
      </w:r>
      <w:r w:rsidR="00D16141" w:rsidRPr="00426B1A">
        <w:rPr>
          <w:rFonts w:ascii="Arial" w:eastAsia="Arial" w:hAnsi="Arial" w:cs="Arial"/>
          <w:sz w:val="24"/>
          <w:szCs w:val="24"/>
        </w:rPr>
        <w:t xml:space="preserve"> </w:t>
      </w:r>
      <w:r w:rsidRPr="00426B1A">
        <w:rPr>
          <w:rFonts w:ascii="Arial" w:eastAsia="Arial" w:hAnsi="Arial" w:cs="Arial"/>
          <w:sz w:val="24"/>
          <w:szCs w:val="24"/>
        </w:rPr>
        <w:t>Table</w:t>
      </w:r>
      <w:r w:rsidR="00D16141" w:rsidRPr="00426B1A">
        <w:rPr>
          <w:rFonts w:ascii="Arial" w:eastAsia="Arial" w:hAnsi="Arial" w:cs="Arial"/>
          <w:sz w:val="24"/>
          <w:szCs w:val="24"/>
        </w:rPr>
        <w:t xml:space="preserve"> </w:t>
      </w:r>
      <w:r w:rsidRPr="00426B1A">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52416B" w:rsidRPr="0052416B" w14:paraId="17DEE8C8" w14:textId="77777777" w:rsidTr="0052416B">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E04FA63" w14:textId="77777777" w:rsidR="0052416B" w:rsidRPr="0052416B" w:rsidRDefault="0052416B" w:rsidP="0052416B">
            <w:pPr>
              <w:widowControl/>
              <w:spacing w:after="0" w:line="240" w:lineRule="auto"/>
              <w:ind w:right="57"/>
              <w:contextualSpacing/>
              <w:jc w:val="center"/>
              <w:rPr>
                <w:rFonts w:ascii="Arial Narrow" w:eastAsia="Times New Roman" w:hAnsi="Arial Narrow"/>
                <w:b/>
                <w:bCs/>
                <w:color w:val="000000"/>
                <w:sz w:val="20"/>
                <w:szCs w:val="20"/>
              </w:rPr>
            </w:pPr>
            <w:r w:rsidRPr="0052416B">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0069716" w14:textId="2580A5E3" w:rsidR="0052416B" w:rsidRPr="0052416B" w:rsidRDefault="0052416B" w:rsidP="0052416B">
            <w:pPr>
              <w:spacing w:after="0" w:line="240" w:lineRule="auto"/>
              <w:ind w:right="57"/>
              <w:contextualSpacing/>
              <w:jc w:val="center"/>
              <w:rPr>
                <w:rFonts w:ascii="Arial Narrow" w:hAnsi="Arial Narrow"/>
                <w:b/>
                <w:bCs/>
                <w:color w:val="000000"/>
                <w:sz w:val="20"/>
                <w:szCs w:val="20"/>
              </w:rPr>
            </w:pPr>
            <w:r w:rsidRPr="0052416B">
              <w:rPr>
                <w:rFonts w:ascii="Arial Narrow" w:hAnsi="Arial Narrow"/>
                <w:b/>
                <w:bCs/>
                <w:color w:val="000000"/>
                <w:sz w:val="20"/>
                <w:szCs w:val="20"/>
              </w:rPr>
              <w:t>COST OF ASSISTANCE</w:t>
            </w:r>
          </w:p>
        </w:tc>
      </w:tr>
      <w:tr w:rsidR="0052416B" w:rsidRPr="0052416B" w14:paraId="4372DD3B" w14:textId="77777777" w:rsidTr="0052416B">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27A117F" w14:textId="77777777" w:rsidR="0052416B" w:rsidRPr="0052416B" w:rsidRDefault="0052416B" w:rsidP="0052416B">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FFDF892" w14:textId="74C38D94" w:rsidR="0052416B" w:rsidRPr="0052416B" w:rsidRDefault="0052416B" w:rsidP="0052416B">
            <w:pPr>
              <w:spacing w:after="0" w:line="240" w:lineRule="auto"/>
              <w:ind w:right="57"/>
              <w:contextualSpacing/>
              <w:jc w:val="center"/>
              <w:rPr>
                <w:rFonts w:ascii="Arial Narrow" w:hAnsi="Arial Narrow"/>
                <w:b/>
                <w:bCs/>
                <w:color w:val="000000"/>
                <w:sz w:val="20"/>
                <w:szCs w:val="20"/>
              </w:rPr>
            </w:pPr>
            <w:r w:rsidRPr="0052416B">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D35E528" w14:textId="6BD4B1AC" w:rsidR="0052416B" w:rsidRPr="0052416B" w:rsidRDefault="0052416B" w:rsidP="0052416B">
            <w:pPr>
              <w:spacing w:after="0" w:line="240" w:lineRule="auto"/>
              <w:ind w:right="57"/>
              <w:contextualSpacing/>
              <w:jc w:val="center"/>
              <w:rPr>
                <w:rFonts w:ascii="Arial Narrow" w:hAnsi="Arial Narrow"/>
                <w:b/>
                <w:bCs/>
                <w:color w:val="000000"/>
                <w:sz w:val="20"/>
                <w:szCs w:val="20"/>
              </w:rPr>
            </w:pPr>
            <w:r w:rsidRPr="0052416B">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7A533EF" w14:textId="7505EA08" w:rsidR="0052416B" w:rsidRPr="0052416B" w:rsidRDefault="0052416B" w:rsidP="0052416B">
            <w:pPr>
              <w:spacing w:after="0" w:line="240" w:lineRule="auto"/>
              <w:ind w:right="57"/>
              <w:contextualSpacing/>
              <w:jc w:val="center"/>
              <w:rPr>
                <w:rFonts w:ascii="Arial Narrow" w:hAnsi="Arial Narrow"/>
                <w:b/>
                <w:bCs/>
                <w:color w:val="000000"/>
                <w:sz w:val="20"/>
                <w:szCs w:val="20"/>
              </w:rPr>
            </w:pPr>
            <w:r w:rsidRPr="0052416B">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7C609CD" w14:textId="5C0D94B7" w:rsidR="0052416B" w:rsidRPr="0052416B" w:rsidRDefault="0052416B" w:rsidP="0052416B">
            <w:pPr>
              <w:spacing w:after="0" w:line="240" w:lineRule="auto"/>
              <w:ind w:right="57"/>
              <w:contextualSpacing/>
              <w:jc w:val="center"/>
              <w:rPr>
                <w:rFonts w:ascii="Arial Narrow" w:hAnsi="Arial Narrow"/>
                <w:b/>
                <w:bCs/>
                <w:color w:val="000000"/>
                <w:sz w:val="20"/>
                <w:szCs w:val="20"/>
              </w:rPr>
            </w:pPr>
            <w:r w:rsidRPr="0052416B">
              <w:rPr>
                <w:rFonts w:ascii="Arial Narrow" w:hAnsi="Arial Narrow"/>
                <w:b/>
                <w:bCs/>
                <w:color w:val="000000"/>
                <w:sz w:val="20"/>
                <w:szCs w:val="20"/>
              </w:rPr>
              <w:t>GRAND TOTAL</w:t>
            </w:r>
          </w:p>
        </w:tc>
      </w:tr>
      <w:tr w:rsidR="0052416B" w:rsidRPr="0052416B" w14:paraId="0C192E16" w14:textId="77777777" w:rsidTr="0052416B">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4A3E3E4" w14:textId="77777777" w:rsidR="0052416B" w:rsidRPr="0052416B" w:rsidRDefault="0052416B" w:rsidP="0052416B">
            <w:pPr>
              <w:spacing w:after="0" w:line="240" w:lineRule="auto"/>
              <w:ind w:right="57"/>
              <w:contextualSpacing/>
              <w:jc w:val="center"/>
              <w:rPr>
                <w:rFonts w:ascii="Arial Narrow" w:hAnsi="Arial Narrow"/>
                <w:b/>
                <w:bCs/>
                <w:color w:val="000000"/>
                <w:sz w:val="20"/>
                <w:szCs w:val="20"/>
              </w:rPr>
            </w:pPr>
            <w:r w:rsidRPr="0052416B">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4E6A97C4" w14:textId="6FBC2B7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1,372,215,356.94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6A4D1071" w14:textId="0AB7B20E"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480,134,958.53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297CC1E1" w14:textId="4BC94FD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32268DC3" w14:textId="5006E71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1,884,200,725.43 </w:t>
            </w:r>
          </w:p>
        </w:tc>
      </w:tr>
      <w:tr w:rsidR="0052416B" w:rsidRPr="0052416B" w14:paraId="782A4F39"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09B6F8"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38BD0BAE" w14:textId="2CBADF0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19,035,151.55 </w:t>
            </w:r>
          </w:p>
        </w:tc>
        <w:tc>
          <w:tcPr>
            <w:tcW w:w="810" w:type="pct"/>
            <w:tcBorders>
              <w:top w:val="nil"/>
              <w:left w:val="nil"/>
              <w:bottom w:val="single" w:sz="4" w:space="0" w:color="000000"/>
              <w:right w:val="single" w:sz="4" w:space="0" w:color="000000"/>
            </w:tcBorders>
            <w:shd w:val="clear" w:color="A5A5A5" w:fill="A5A5A5"/>
            <w:noWrap/>
            <w:vAlign w:val="bottom"/>
            <w:hideMark/>
          </w:tcPr>
          <w:p w14:paraId="4775E5E8" w14:textId="3203204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101CB01" w14:textId="7AD4ACEF"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CD5910D" w14:textId="6C7D222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584,445,151.55 </w:t>
            </w:r>
          </w:p>
        </w:tc>
      </w:tr>
      <w:tr w:rsidR="0052416B" w:rsidRPr="0052416B" w14:paraId="3462A769"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2E440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2BF59ACA" w14:textId="5F0CCCB4"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46,261,669.39 </w:t>
            </w:r>
          </w:p>
        </w:tc>
        <w:tc>
          <w:tcPr>
            <w:tcW w:w="810" w:type="pct"/>
            <w:tcBorders>
              <w:top w:val="nil"/>
              <w:left w:val="nil"/>
              <w:bottom w:val="single" w:sz="4" w:space="0" w:color="000000"/>
              <w:right w:val="single" w:sz="4" w:space="0" w:color="000000"/>
            </w:tcBorders>
            <w:shd w:val="clear" w:color="auto" w:fill="auto"/>
            <w:noWrap/>
            <w:vAlign w:val="bottom"/>
            <w:hideMark/>
          </w:tcPr>
          <w:p w14:paraId="083FF8B9" w14:textId="072906E6"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3593AC" w14:textId="1DED8DBA"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76EE562" w14:textId="2E69C7D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6,261,669.39 </w:t>
            </w:r>
          </w:p>
        </w:tc>
      </w:tr>
      <w:tr w:rsidR="0052416B" w:rsidRPr="0052416B" w14:paraId="4B11660C"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BD339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0704C5E" w14:textId="241D472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19,353,679.36 </w:t>
            </w:r>
          </w:p>
        </w:tc>
        <w:tc>
          <w:tcPr>
            <w:tcW w:w="810" w:type="pct"/>
            <w:tcBorders>
              <w:top w:val="nil"/>
              <w:left w:val="nil"/>
              <w:bottom w:val="single" w:sz="4" w:space="0" w:color="000000"/>
              <w:right w:val="single" w:sz="4" w:space="0" w:color="000000"/>
            </w:tcBorders>
            <w:shd w:val="clear" w:color="auto" w:fill="auto"/>
            <w:noWrap/>
            <w:vAlign w:val="bottom"/>
            <w:hideMark/>
          </w:tcPr>
          <w:p w14:paraId="2F2E944E" w14:textId="44A8C868"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FC4C3B" w14:textId="41B48AAC"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2052961" w14:textId="06DB69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61,453,679.36 </w:t>
            </w:r>
          </w:p>
        </w:tc>
      </w:tr>
      <w:tr w:rsidR="0052416B" w:rsidRPr="0052416B" w14:paraId="0E9A3F83"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84C54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01913CB8" w14:textId="564DCB42"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3,007,450.00 </w:t>
            </w:r>
          </w:p>
        </w:tc>
        <w:tc>
          <w:tcPr>
            <w:tcW w:w="810" w:type="pct"/>
            <w:tcBorders>
              <w:top w:val="nil"/>
              <w:left w:val="nil"/>
              <w:bottom w:val="single" w:sz="4" w:space="0" w:color="000000"/>
              <w:right w:val="single" w:sz="4" w:space="0" w:color="000000"/>
            </w:tcBorders>
            <w:shd w:val="clear" w:color="auto" w:fill="auto"/>
            <w:noWrap/>
            <w:vAlign w:val="bottom"/>
            <w:hideMark/>
          </w:tcPr>
          <w:p w14:paraId="3BD2FF23" w14:textId="44450060"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92C692" w14:textId="7B224025"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1D8A0B7" w14:textId="665E38A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632,450.00 </w:t>
            </w:r>
          </w:p>
        </w:tc>
      </w:tr>
      <w:tr w:rsidR="0052416B" w:rsidRPr="0052416B" w14:paraId="00A6D640"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832C7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194D29E5" w14:textId="1FECEA29"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8,324,568.00 </w:t>
            </w:r>
          </w:p>
        </w:tc>
        <w:tc>
          <w:tcPr>
            <w:tcW w:w="810" w:type="pct"/>
            <w:tcBorders>
              <w:top w:val="nil"/>
              <w:left w:val="nil"/>
              <w:bottom w:val="single" w:sz="4" w:space="0" w:color="000000"/>
              <w:right w:val="single" w:sz="4" w:space="0" w:color="000000"/>
            </w:tcBorders>
            <w:shd w:val="clear" w:color="auto" w:fill="auto"/>
            <w:noWrap/>
            <w:vAlign w:val="bottom"/>
            <w:hideMark/>
          </w:tcPr>
          <w:p w14:paraId="404D022B" w14:textId="597D88A3"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590C80" w14:textId="73697CFB"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4418562" w14:textId="70EA44D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4,574,568.00 </w:t>
            </w:r>
          </w:p>
        </w:tc>
      </w:tr>
      <w:tr w:rsidR="0052416B" w:rsidRPr="0052416B" w14:paraId="2408ABB1"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75F9F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80352B9" w14:textId="32150D0C"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8,502,214.10 </w:t>
            </w:r>
          </w:p>
        </w:tc>
        <w:tc>
          <w:tcPr>
            <w:tcW w:w="810" w:type="pct"/>
            <w:tcBorders>
              <w:top w:val="nil"/>
              <w:left w:val="nil"/>
              <w:bottom w:val="single" w:sz="4" w:space="0" w:color="000000"/>
              <w:right w:val="single" w:sz="4" w:space="0" w:color="000000"/>
            </w:tcBorders>
            <w:shd w:val="clear" w:color="auto" w:fill="auto"/>
            <w:noWrap/>
            <w:vAlign w:val="bottom"/>
            <w:hideMark/>
          </w:tcPr>
          <w:p w14:paraId="528947F4" w14:textId="59F93CEF"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779A3B6F" w14:textId="20EA7449"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2E7071C" w14:textId="1FCC5C7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5,009,714.10 </w:t>
            </w:r>
          </w:p>
        </w:tc>
      </w:tr>
      <w:tr w:rsidR="0052416B" w:rsidRPr="0052416B" w14:paraId="0549457C"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AF7C2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163A5EED" w14:textId="28F585BF"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6,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5868A9" w14:textId="273ED788"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2B40EEF" w14:textId="1145F5D2"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0ADC41C" w14:textId="5ED34F5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5,017,500.00 </w:t>
            </w:r>
          </w:p>
        </w:tc>
      </w:tr>
      <w:tr w:rsidR="0052416B" w:rsidRPr="0052416B" w14:paraId="72769AD0"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FB5B5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53EB383F" w14:textId="616B2F19"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22,589,298.00 </w:t>
            </w:r>
          </w:p>
        </w:tc>
        <w:tc>
          <w:tcPr>
            <w:tcW w:w="810" w:type="pct"/>
            <w:tcBorders>
              <w:top w:val="nil"/>
              <w:left w:val="nil"/>
              <w:bottom w:val="single" w:sz="4" w:space="0" w:color="000000"/>
              <w:right w:val="single" w:sz="4" w:space="0" w:color="000000"/>
            </w:tcBorders>
            <w:shd w:val="clear" w:color="auto" w:fill="auto"/>
            <w:noWrap/>
            <w:vAlign w:val="bottom"/>
            <w:hideMark/>
          </w:tcPr>
          <w:p w14:paraId="01D9B277" w14:textId="43F1F1ED"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7A03016" w14:textId="0967F3A3"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7617FF4" w14:textId="283D556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60,031,798.00 </w:t>
            </w:r>
          </w:p>
        </w:tc>
      </w:tr>
      <w:tr w:rsidR="0052416B" w:rsidRPr="0052416B" w14:paraId="14B67F07"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1E226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5E1AF1EE" w14:textId="16AC72C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10,883,960.00 </w:t>
            </w:r>
          </w:p>
        </w:tc>
        <w:tc>
          <w:tcPr>
            <w:tcW w:w="810" w:type="pct"/>
            <w:tcBorders>
              <w:top w:val="nil"/>
              <w:left w:val="nil"/>
              <w:bottom w:val="single" w:sz="4" w:space="0" w:color="000000"/>
              <w:right w:val="single" w:sz="4" w:space="0" w:color="000000"/>
            </w:tcBorders>
            <w:shd w:val="clear" w:color="auto" w:fill="auto"/>
            <w:noWrap/>
            <w:vAlign w:val="bottom"/>
            <w:hideMark/>
          </w:tcPr>
          <w:p w14:paraId="4AC024DB" w14:textId="266CD833"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52C6E4" w14:textId="3FEAA543"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AA4F0CC" w14:textId="18734D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883,960.00 </w:t>
            </w:r>
          </w:p>
        </w:tc>
      </w:tr>
      <w:tr w:rsidR="0052416B" w:rsidRPr="0052416B" w14:paraId="2452F75C"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33FCD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3D78BBDF" w14:textId="0F68DF8B"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4,7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CC3114" w14:textId="7A74B08E"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83A8A7" w14:textId="2384300D"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CE9E716" w14:textId="0B405D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739,000.00 </w:t>
            </w:r>
          </w:p>
        </w:tc>
      </w:tr>
      <w:tr w:rsidR="0052416B" w:rsidRPr="0052416B" w14:paraId="38B96867"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E8390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70E06249" w14:textId="4582D568"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4,659,300.00 </w:t>
            </w:r>
          </w:p>
        </w:tc>
        <w:tc>
          <w:tcPr>
            <w:tcW w:w="810" w:type="pct"/>
            <w:tcBorders>
              <w:top w:val="nil"/>
              <w:left w:val="nil"/>
              <w:bottom w:val="single" w:sz="4" w:space="0" w:color="000000"/>
              <w:right w:val="single" w:sz="4" w:space="0" w:color="000000"/>
            </w:tcBorders>
            <w:shd w:val="clear" w:color="auto" w:fill="auto"/>
            <w:noWrap/>
            <w:vAlign w:val="bottom"/>
            <w:hideMark/>
          </w:tcPr>
          <w:p w14:paraId="6B2772D1" w14:textId="4A9FB23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6CB622" w14:textId="3D60FFAA"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C941A14" w14:textId="5A1C303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6,574,300.00 </w:t>
            </w:r>
          </w:p>
        </w:tc>
      </w:tr>
      <w:tr w:rsidR="0052416B" w:rsidRPr="0052416B" w14:paraId="48A9CA46"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E709E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29742F53" w14:textId="2172533F"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12,982,480.00 </w:t>
            </w:r>
          </w:p>
        </w:tc>
        <w:tc>
          <w:tcPr>
            <w:tcW w:w="810" w:type="pct"/>
            <w:tcBorders>
              <w:top w:val="nil"/>
              <w:left w:val="nil"/>
              <w:bottom w:val="single" w:sz="4" w:space="0" w:color="000000"/>
              <w:right w:val="single" w:sz="4" w:space="0" w:color="000000"/>
            </w:tcBorders>
            <w:shd w:val="clear" w:color="auto" w:fill="auto"/>
            <w:noWrap/>
            <w:vAlign w:val="bottom"/>
            <w:hideMark/>
          </w:tcPr>
          <w:p w14:paraId="69484A68" w14:textId="5E961AB9"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5B6E05" w14:textId="0EEB441D"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F98816B" w14:textId="4243B3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982,480.00 </w:t>
            </w:r>
          </w:p>
        </w:tc>
      </w:tr>
      <w:tr w:rsidR="0052416B" w:rsidRPr="0052416B" w14:paraId="1C2676CD"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C1C88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937C35C" w14:textId="561A053E"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5,037,484.00 </w:t>
            </w:r>
          </w:p>
        </w:tc>
        <w:tc>
          <w:tcPr>
            <w:tcW w:w="810" w:type="pct"/>
            <w:tcBorders>
              <w:top w:val="nil"/>
              <w:left w:val="nil"/>
              <w:bottom w:val="single" w:sz="4" w:space="0" w:color="000000"/>
              <w:right w:val="single" w:sz="4" w:space="0" w:color="000000"/>
            </w:tcBorders>
            <w:shd w:val="clear" w:color="auto" w:fill="auto"/>
            <w:noWrap/>
            <w:vAlign w:val="bottom"/>
            <w:hideMark/>
          </w:tcPr>
          <w:p w14:paraId="3B4E56BF" w14:textId="17C0D309"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762AB50" w14:textId="5E593880"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F52F24E" w14:textId="26B1F1D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5,759,984.00 </w:t>
            </w:r>
          </w:p>
        </w:tc>
      </w:tr>
      <w:tr w:rsidR="0052416B" w:rsidRPr="0052416B" w14:paraId="23769FF0"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A84F7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75FE7760" w14:textId="44BFDBA1"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6,782,540.00 </w:t>
            </w:r>
          </w:p>
        </w:tc>
        <w:tc>
          <w:tcPr>
            <w:tcW w:w="810" w:type="pct"/>
            <w:tcBorders>
              <w:top w:val="nil"/>
              <w:left w:val="nil"/>
              <w:bottom w:val="single" w:sz="4" w:space="0" w:color="000000"/>
              <w:right w:val="single" w:sz="4" w:space="0" w:color="000000"/>
            </w:tcBorders>
            <w:shd w:val="clear" w:color="auto" w:fill="auto"/>
            <w:noWrap/>
            <w:vAlign w:val="bottom"/>
            <w:hideMark/>
          </w:tcPr>
          <w:p w14:paraId="3E369F94" w14:textId="5BA6821C"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94B46D" w14:textId="5FCCBFEB"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3DA9442" w14:textId="479FEDD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6,782,540.00 </w:t>
            </w:r>
          </w:p>
        </w:tc>
      </w:tr>
      <w:tr w:rsidR="0052416B" w:rsidRPr="0052416B" w14:paraId="787086A7"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E28CB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463BEEE4" w14:textId="3F477EEE"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4,910,763.60 </w:t>
            </w:r>
          </w:p>
        </w:tc>
        <w:tc>
          <w:tcPr>
            <w:tcW w:w="810" w:type="pct"/>
            <w:tcBorders>
              <w:top w:val="nil"/>
              <w:left w:val="nil"/>
              <w:bottom w:val="single" w:sz="4" w:space="0" w:color="000000"/>
              <w:right w:val="single" w:sz="4" w:space="0" w:color="000000"/>
            </w:tcBorders>
            <w:shd w:val="clear" w:color="auto" w:fill="auto"/>
            <w:noWrap/>
            <w:vAlign w:val="bottom"/>
            <w:hideMark/>
          </w:tcPr>
          <w:p w14:paraId="04486817" w14:textId="17AA56A1"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CDE3DD" w14:textId="2D062B55"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DAB8740" w14:textId="6F108C4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410,763.60 </w:t>
            </w:r>
          </w:p>
        </w:tc>
      </w:tr>
      <w:tr w:rsidR="0052416B" w:rsidRPr="0052416B" w14:paraId="70A383A3"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EA9DC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36B44897" w14:textId="6BE4644B"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16,195,385.80 </w:t>
            </w:r>
          </w:p>
        </w:tc>
        <w:tc>
          <w:tcPr>
            <w:tcW w:w="810" w:type="pct"/>
            <w:tcBorders>
              <w:top w:val="nil"/>
              <w:left w:val="nil"/>
              <w:bottom w:val="single" w:sz="4" w:space="0" w:color="000000"/>
              <w:right w:val="single" w:sz="4" w:space="0" w:color="000000"/>
            </w:tcBorders>
            <w:shd w:val="clear" w:color="auto" w:fill="auto"/>
            <w:noWrap/>
            <w:vAlign w:val="bottom"/>
            <w:hideMark/>
          </w:tcPr>
          <w:p w14:paraId="3D51AC83" w14:textId="4D9837B1"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53E766" w14:textId="2EA2688D"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AE0E450" w14:textId="64CFC2A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1,680,385.80 </w:t>
            </w:r>
          </w:p>
        </w:tc>
      </w:tr>
      <w:tr w:rsidR="0052416B" w:rsidRPr="0052416B" w14:paraId="02D88191"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FE00D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6A73C4B9" w14:textId="21F89ACA"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26,483,299.30 </w:t>
            </w:r>
          </w:p>
        </w:tc>
        <w:tc>
          <w:tcPr>
            <w:tcW w:w="810" w:type="pct"/>
            <w:tcBorders>
              <w:top w:val="nil"/>
              <w:left w:val="nil"/>
              <w:bottom w:val="single" w:sz="4" w:space="0" w:color="000000"/>
              <w:right w:val="single" w:sz="4" w:space="0" w:color="000000"/>
            </w:tcBorders>
            <w:shd w:val="clear" w:color="auto" w:fill="auto"/>
            <w:noWrap/>
            <w:vAlign w:val="bottom"/>
            <w:hideMark/>
          </w:tcPr>
          <w:p w14:paraId="764ECE03" w14:textId="008E4271"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423D01" w14:textId="0352C0E9"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02B2934" w14:textId="60943B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85,333,299.30 </w:t>
            </w:r>
          </w:p>
        </w:tc>
      </w:tr>
      <w:tr w:rsidR="0052416B" w:rsidRPr="0052416B" w14:paraId="01B8A8CC"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EF4AB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511A99E" w14:textId="6BAF9AFF"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3,702,260.00 </w:t>
            </w:r>
          </w:p>
        </w:tc>
        <w:tc>
          <w:tcPr>
            <w:tcW w:w="810" w:type="pct"/>
            <w:tcBorders>
              <w:top w:val="nil"/>
              <w:left w:val="nil"/>
              <w:bottom w:val="single" w:sz="4" w:space="0" w:color="000000"/>
              <w:right w:val="single" w:sz="4" w:space="0" w:color="000000"/>
            </w:tcBorders>
            <w:shd w:val="clear" w:color="auto" w:fill="auto"/>
            <w:noWrap/>
            <w:vAlign w:val="bottom"/>
            <w:hideMark/>
          </w:tcPr>
          <w:p w14:paraId="71A4F527" w14:textId="591BD01F"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5DC271" w14:textId="7B21A634"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7F94AD6" w14:textId="52365D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202,260.00 </w:t>
            </w:r>
          </w:p>
        </w:tc>
      </w:tr>
      <w:tr w:rsidR="0052416B" w:rsidRPr="0052416B" w14:paraId="6C08CE34"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303E4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69D2DF8C" w14:textId="581C9CA6"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59D6EAF4" w14:textId="5F83803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007E77" w14:textId="268230CD"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F005D52" w14:textId="0D30BA1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77,114,800.00 </w:t>
            </w:r>
          </w:p>
        </w:tc>
      </w:tr>
      <w:tr w:rsidR="0052416B" w:rsidRPr="0052416B" w14:paraId="01B13543"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DBA2AB"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0CFC44AE" w14:textId="19983933"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43,809,315.43 </w:t>
            </w:r>
          </w:p>
        </w:tc>
        <w:tc>
          <w:tcPr>
            <w:tcW w:w="810" w:type="pct"/>
            <w:tcBorders>
              <w:top w:val="nil"/>
              <w:left w:val="nil"/>
              <w:bottom w:val="single" w:sz="4" w:space="0" w:color="000000"/>
              <w:right w:val="single" w:sz="4" w:space="0" w:color="000000"/>
            </w:tcBorders>
            <w:shd w:val="clear" w:color="A5A5A5" w:fill="A5A5A5"/>
            <w:noWrap/>
            <w:vAlign w:val="bottom"/>
            <w:hideMark/>
          </w:tcPr>
          <w:p w14:paraId="44E3706C" w14:textId="78ABC3E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645CB553" w14:textId="7966A953"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53A5260A" w14:textId="7790C5E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68,465,426.02 </w:t>
            </w:r>
          </w:p>
        </w:tc>
      </w:tr>
      <w:tr w:rsidR="0052416B" w:rsidRPr="0052416B" w14:paraId="4F144FB0"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5506D6"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6F3FBC4" w14:textId="4194528E"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8,418,90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590E4544" w14:textId="2A968881"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3841FB2" w14:textId="4A9FD9A7"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EC0A204" w14:textId="3AE0FBB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1,915,583.38 </w:t>
            </w:r>
          </w:p>
        </w:tc>
      </w:tr>
      <w:tr w:rsidR="0052416B" w:rsidRPr="0052416B" w14:paraId="24EA471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4203C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97D84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60505C8D" w14:textId="065AAC7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05FB81BD" w14:textId="14AD328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CACF472" w14:textId="0521976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2A8983" w14:textId="1AE48C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3,092.45 </w:t>
            </w:r>
          </w:p>
        </w:tc>
      </w:tr>
      <w:tr w:rsidR="0052416B" w:rsidRPr="0052416B" w14:paraId="187C86B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B6621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DF298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79484FCB" w14:textId="1256698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62A0A57" w14:textId="12DDC58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5DBA583" w14:textId="7176276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6980BD" w14:textId="2822A4F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3,313.20 </w:t>
            </w:r>
          </w:p>
        </w:tc>
      </w:tr>
      <w:tr w:rsidR="0052416B" w:rsidRPr="0052416B" w14:paraId="552A3A0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9BD5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F2047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66A2B3FB" w14:textId="7D6EFC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0ADF8119" w14:textId="57F703E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B68588D" w14:textId="1BAD99F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19E31A" w14:textId="12225ED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6,295.58 </w:t>
            </w:r>
          </w:p>
        </w:tc>
      </w:tr>
      <w:tr w:rsidR="0052416B" w:rsidRPr="0052416B" w14:paraId="5BB6EE8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119B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44BFB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497BFD2A" w14:textId="5A17A3D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34AC0FBF" w14:textId="08FA7AB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7E4E3E9" w14:textId="425D3B2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82D19" w14:textId="62427BB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6,299.20 </w:t>
            </w:r>
          </w:p>
        </w:tc>
      </w:tr>
      <w:tr w:rsidR="0052416B" w:rsidRPr="0052416B" w14:paraId="4165480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A623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71E1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6EDA3C15" w14:textId="51FC191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53FE8C4" w14:textId="28EE0E9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FD179D9" w14:textId="1A1C304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3C6115" w14:textId="45A2CE6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3,313.20 </w:t>
            </w:r>
          </w:p>
        </w:tc>
      </w:tr>
      <w:tr w:rsidR="0052416B" w:rsidRPr="0052416B" w14:paraId="1055316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88455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D9524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2735692C" w14:textId="1020DD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4710837E" w14:textId="1DF9DC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F914FB0" w14:textId="3B6606F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AB07C0" w14:textId="463CC9B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7,140.00 </w:t>
            </w:r>
          </w:p>
        </w:tc>
      </w:tr>
      <w:tr w:rsidR="0052416B" w:rsidRPr="0052416B" w14:paraId="25700D0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548C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D51C7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0BB28B01" w14:textId="78AD6B4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B8B63A1" w14:textId="59680C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0D79EF28" w14:textId="36D8FE3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D898F1" w14:textId="56A3E8D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68,551.20 </w:t>
            </w:r>
          </w:p>
        </w:tc>
      </w:tr>
      <w:tr w:rsidR="0052416B" w:rsidRPr="0052416B" w14:paraId="2BABC0C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AF7C5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42BA9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0BFC7B7D" w14:textId="66903AD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701A14F8" w14:textId="4780B23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33A34E87" w14:textId="7390B5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86231" w14:textId="1B3E36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7,092.45 </w:t>
            </w:r>
          </w:p>
        </w:tc>
      </w:tr>
      <w:tr w:rsidR="0052416B" w:rsidRPr="0052416B" w14:paraId="04FE8C0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0F570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98A7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1192E868" w14:textId="0112AE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BEA8F15" w14:textId="0D0476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0800667" w14:textId="78EF1A2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8254DD" w14:textId="46E44C1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3,313.20 </w:t>
            </w:r>
          </w:p>
        </w:tc>
      </w:tr>
      <w:tr w:rsidR="0052416B" w:rsidRPr="0052416B" w14:paraId="3380475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E195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2F1F0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31C65C7C" w14:textId="0E9AB85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1,247.70 </w:t>
            </w:r>
          </w:p>
        </w:tc>
        <w:tc>
          <w:tcPr>
            <w:tcW w:w="810" w:type="pct"/>
            <w:tcBorders>
              <w:top w:val="nil"/>
              <w:left w:val="nil"/>
              <w:bottom w:val="single" w:sz="4" w:space="0" w:color="000000"/>
              <w:right w:val="single" w:sz="4" w:space="0" w:color="000000"/>
            </w:tcBorders>
            <w:shd w:val="clear" w:color="auto" w:fill="auto"/>
            <w:noWrap/>
            <w:vAlign w:val="center"/>
            <w:hideMark/>
          </w:tcPr>
          <w:p w14:paraId="21D6CE13" w14:textId="7B4C275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8AC7E40" w14:textId="1E15E41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7444CE" w14:textId="5E0865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1,247.70 </w:t>
            </w:r>
          </w:p>
        </w:tc>
      </w:tr>
      <w:tr w:rsidR="0052416B" w:rsidRPr="0052416B" w14:paraId="2A4A80C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3E7AE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6FE9C2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70B97E00" w14:textId="71B2F59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1723AD2E" w14:textId="2C7B7AE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EB775D5" w14:textId="2F2E1B8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04817" w14:textId="3E3CB3B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1,304.70 </w:t>
            </w:r>
          </w:p>
        </w:tc>
      </w:tr>
      <w:tr w:rsidR="0052416B" w:rsidRPr="0052416B" w14:paraId="24455EB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B5E3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90FA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09F99C89" w14:textId="096BED3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996,280.50 </w:t>
            </w:r>
          </w:p>
        </w:tc>
        <w:tc>
          <w:tcPr>
            <w:tcW w:w="810" w:type="pct"/>
            <w:tcBorders>
              <w:top w:val="nil"/>
              <w:left w:val="nil"/>
              <w:bottom w:val="single" w:sz="4" w:space="0" w:color="000000"/>
              <w:right w:val="single" w:sz="4" w:space="0" w:color="000000"/>
            </w:tcBorders>
            <w:shd w:val="clear" w:color="auto" w:fill="auto"/>
            <w:noWrap/>
            <w:vAlign w:val="center"/>
            <w:hideMark/>
          </w:tcPr>
          <w:p w14:paraId="47F6EFB6" w14:textId="6324853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756FEF1" w14:textId="75BBAAC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7F5DFD" w14:textId="106EF4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996,280.50 </w:t>
            </w:r>
          </w:p>
        </w:tc>
      </w:tr>
      <w:tr w:rsidR="0052416B" w:rsidRPr="0052416B" w14:paraId="575A44A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5082D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B7D6C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7AB69ED9" w14:textId="615E777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4AF8EB09" w14:textId="3EBF6FC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4A5D8A04" w14:textId="2274082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849BD1" w14:textId="3DABF92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529,385.70 </w:t>
            </w:r>
          </w:p>
        </w:tc>
      </w:tr>
      <w:tr w:rsidR="0052416B" w:rsidRPr="0052416B" w14:paraId="492705B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09204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270B2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4EE45B3E" w14:textId="6A3FEA5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298D4592" w14:textId="6239BE9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2BB2C908" w14:textId="002FF9F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D70D54" w14:textId="359F11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31,333.20 </w:t>
            </w:r>
          </w:p>
        </w:tc>
      </w:tr>
      <w:tr w:rsidR="0052416B" w:rsidRPr="0052416B" w14:paraId="25E4F6D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2174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14505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145C01F0" w14:textId="74492B6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28C31B39" w14:textId="459569C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FF814AD" w14:textId="0324E6A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3E08D0" w14:textId="509ABD4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1,187.20 </w:t>
            </w:r>
          </w:p>
        </w:tc>
      </w:tr>
      <w:tr w:rsidR="0052416B" w:rsidRPr="0052416B" w14:paraId="3F318C2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E89C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91BF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0C92D02A" w14:textId="2E7EDAB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77489147" w14:textId="4F1EC94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5FA4F93" w14:textId="18F2A2B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CB7AC4" w14:textId="251F1A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7,140.00 </w:t>
            </w:r>
          </w:p>
        </w:tc>
      </w:tr>
      <w:tr w:rsidR="0052416B" w:rsidRPr="0052416B" w14:paraId="04A62C1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DB14B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B70BD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164F3DDC" w14:textId="28D296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904DE49" w14:textId="5833523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AD08DA8" w14:textId="65C7A7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D738AD" w14:textId="379D491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3,313.20 </w:t>
            </w:r>
          </w:p>
        </w:tc>
      </w:tr>
      <w:tr w:rsidR="0052416B" w:rsidRPr="0052416B" w14:paraId="02FEEB1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6A07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69F7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0ED16956" w14:textId="06BC0CE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2C2C370" w14:textId="75F4DAA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4D06632" w14:textId="491E195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ED6314" w14:textId="59F3E85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3,313.20 </w:t>
            </w:r>
          </w:p>
        </w:tc>
      </w:tr>
      <w:tr w:rsidR="0052416B" w:rsidRPr="0052416B" w14:paraId="4335AB4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8D3EE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3C9B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654E441D" w14:textId="69EF1DC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6980AE8" w14:textId="5AEAB38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1E7138B" w14:textId="74D327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E563E1" w14:textId="173ACCC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3,313.20 </w:t>
            </w:r>
          </w:p>
        </w:tc>
      </w:tr>
      <w:tr w:rsidR="0052416B" w:rsidRPr="0052416B" w14:paraId="7E60A0B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84B8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7907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71ED945E" w14:textId="44CE953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261DF5F" w14:textId="4A844A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FC317DA" w14:textId="2B3CDEA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76E5F4" w14:textId="2A47FC7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3,313.20 </w:t>
            </w:r>
          </w:p>
        </w:tc>
      </w:tr>
      <w:tr w:rsidR="0052416B" w:rsidRPr="0052416B" w14:paraId="0539CC8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2C64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7E63C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18C74B33" w14:textId="54894B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309C9F19" w14:textId="231EB0D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3904512" w14:textId="3FAFC6E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B685DA" w14:textId="314BE33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20,453.20 </w:t>
            </w:r>
          </w:p>
        </w:tc>
      </w:tr>
      <w:tr w:rsidR="0052416B" w:rsidRPr="0052416B" w14:paraId="597799C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7D95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0AB6D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5214A806" w14:textId="47B6BC6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0,578.20 </w:t>
            </w:r>
          </w:p>
        </w:tc>
        <w:tc>
          <w:tcPr>
            <w:tcW w:w="810" w:type="pct"/>
            <w:tcBorders>
              <w:top w:val="nil"/>
              <w:left w:val="nil"/>
              <w:bottom w:val="single" w:sz="4" w:space="0" w:color="000000"/>
              <w:right w:val="single" w:sz="4" w:space="0" w:color="000000"/>
            </w:tcBorders>
            <w:shd w:val="clear" w:color="auto" w:fill="auto"/>
            <w:noWrap/>
            <w:vAlign w:val="center"/>
            <w:hideMark/>
          </w:tcPr>
          <w:p w14:paraId="7D7ED32E" w14:textId="0D4DF7C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5788639" w14:textId="5A94624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C1EB94" w14:textId="714F013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0,578.20 </w:t>
            </w:r>
          </w:p>
        </w:tc>
      </w:tr>
      <w:tr w:rsidR="0052416B" w:rsidRPr="0052416B" w14:paraId="62E147E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361C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BCEA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5C9322E6" w14:textId="0FFABDF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13AEA9AC" w14:textId="73A2FD8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EAFF657" w14:textId="6FA67AE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8A2CB1" w14:textId="5F1773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5,009.70 </w:t>
            </w:r>
          </w:p>
        </w:tc>
      </w:tr>
      <w:tr w:rsidR="0052416B" w:rsidRPr="0052416B" w14:paraId="1F193819"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9085AA"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E64CAA8" w14:textId="7CBF919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8,680,625.83 </w:t>
            </w:r>
          </w:p>
        </w:tc>
        <w:tc>
          <w:tcPr>
            <w:tcW w:w="810" w:type="pct"/>
            <w:tcBorders>
              <w:top w:val="nil"/>
              <w:left w:val="nil"/>
              <w:bottom w:val="single" w:sz="4" w:space="0" w:color="000000"/>
              <w:right w:val="single" w:sz="4" w:space="0" w:color="000000"/>
            </w:tcBorders>
            <w:shd w:val="clear" w:color="D8D8D8" w:fill="D8D8D8"/>
            <w:noWrap/>
            <w:vAlign w:val="bottom"/>
            <w:hideMark/>
          </w:tcPr>
          <w:p w14:paraId="7BBF91A1" w14:textId="6C604EC5"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F42BE67" w14:textId="5DAD0DC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3E8F6B6E" w14:textId="7934C24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8,680,625.83 </w:t>
            </w:r>
          </w:p>
        </w:tc>
      </w:tr>
      <w:tr w:rsidR="0052416B" w:rsidRPr="0052416B" w14:paraId="507E7DD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9E875"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A78E0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55003486" w14:textId="3297865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03EBE94D" w14:textId="402B945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61E2AD" w14:textId="26552D0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41C710" w14:textId="7EA6FB4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1,574.25 </w:t>
            </w:r>
          </w:p>
        </w:tc>
      </w:tr>
      <w:tr w:rsidR="0052416B" w:rsidRPr="0052416B" w14:paraId="2E9390B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E7075"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1CF9B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2CA3D631" w14:textId="73150B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245CD5F2" w14:textId="15038F9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85B9D" w14:textId="29C5DD3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2F6070" w14:textId="7C88FA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3,860.50 </w:t>
            </w:r>
          </w:p>
        </w:tc>
      </w:tr>
      <w:tr w:rsidR="0052416B" w:rsidRPr="0052416B" w14:paraId="0BA5E4B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228E45"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B8E13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55A476B5" w14:textId="46270F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216AF065" w14:textId="79A59BB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952916" w14:textId="007FA4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55F507" w14:textId="0F0E47E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77.14 </w:t>
            </w:r>
          </w:p>
        </w:tc>
      </w:tr>
      <w:tr w:rsidR="0052416B" w:rsidRPr="0052416B" w14:paraId="74B4EA2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2F0ED"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1AEC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043A094B" w14:textId="2B34C28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41833A4B" w14:textId="2BE4075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602F7C" w14:textId="3814064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0A99A4" w14:textId="358E9B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0,285.00 </w:t>
            </w:r>
          </w:p>
        </w:tc>
      </w:tr>
      <w:tr w:rsidR="0052416B" w:rsidRPr="0052416B" w14:paraId="3896B05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73E71"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36D7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5D3B1DBC" w14:textId="64A4028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3,620.82 </w:t>
            </w:r>
          </w:p>
        </w:tc>
        <w:tc>
          <w:tcPr>
            <w:tcW w:w="810" w:type="pct"/>
            <w:tcBorders>
              <w:top w:val="nil"/>
              <w:left w:val="nil"/>
              <w:bottom w:val="single" w:sz="4" w:space="0" w:color="000000"/>
              <w:right w:val="single" w:sz="4" w:space="0" w:color="000000"/>
            </w:tcBorders>
            <w:shd w:val="clear" w:color="auto" w:fill="auto"/>
            <w:noWrap/>
            <w:vAlign w:val="bottom"/>
            <w:hideMark/>
          </w:tcPr>
          <w:p w14:paraId="3FF0956E" w14:textId="0FADDDB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A17887" w14:textId="408D552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99852B" w14:textId="17453E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3,620.82 </w:t>
            </w:r>
          </w:p>
        </w:tc>
      </w:tr>
      <w:tr w:rsidR="0052416B" w:rsidRPr="0052416B" w14:paraId="503FE60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F6EA45"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6208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029B7FA4" w14:textId="40DF981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227C75D2" w14:textId="357BC7B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C0B875" w14:textId="1A49CEF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12FB4" w14:textId="7FD8903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31.42 </w:t>
            </w:r>
          </w:p>
        </w:tc>
      </w:tr>
      <w:tr w:rsidR="0052416B" w:rsidRPr="0052416B" w14:paraId="568B3E7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7977E"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2BA28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5006E225" w14:textId="337E935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331E7BC3" w14:textId="3EB5691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EA4E8" w14:textId="43940F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89338C" w14:textId="7029210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31.42 </w:t>
            </w:r>
          </w:p>
        </w:tc>
      </w:tr>
      <w:tr w:rsidR="0052416B" w:rsidRPr="0052416B" w14:paraId="1F49801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8A623"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3A621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58D0AF04" w14:textId="5AE77DA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58D716ED" w14:textId="5DBEC3F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976035" w14:textId="2264A82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52B07D" w14:textId="13490A3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9,950.25 </w:t>
            </w:r>
          </w:p>
        </w:tc>
      </w:tr>
      <w:tr w:rsidR="0052416B" w:rsidRPr="0052416B" w14:paraId="3FDD3FF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C362D8"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B3E1A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52E537DC" w14:textId="36E3DF9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3E9CCB7D" w14:textId="0970BF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3748B6" w14:textId="5117663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ED40D8" w14:textId="795F9D4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9,893.25 </w:t>
            </w:r>
          </w:p>
        </w:tc>
      </w:tr>
      <w:tr w:rsidR="0052416B" w:rsidRPr="0052416B" w14:paraId="3FAF822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BA1A0"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A4481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86FB4AA" w14:textId="3F0328C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0072AAB7" w14:textId="14CA327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0BD07F" w14:textId="03BA5FE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4A83CF" w14:textId="21614C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2,015.75 </w:t>
            </w:r>
          </w:p>
        </w:tc>
      </w:tr>
      <w:tr w:rsidR="0052416B" w:rsidRPr="0052416B" w14:paraId="5FFF3C5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1DA5A"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C29F0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015B1AA6" w14:textId="04F8C76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1F19FCCB" w14:textId="0D6B795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03AAD9" w14:textId="1AF1804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BE2786" w14:textId="74B906C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0,007.25 </w:t>
            </w:r>
          </w:p>
        </w:tc>
      </w:tr>
      <w:tr w:rsidR="0052416B" w:rsidRPr="0052416B" w14:paraId="5D02B9C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B78DA"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81E7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4455517C" w14:textId="007262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1823D9F1" w14:textId="5BB966E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6CA880" w14:textId="2F87BEF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8907F3" w14:textId="1FB6603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9,065.92 </w:t>
            </w:r>
          </w:p>
        </w:tc>
      </w:tr>
      <w:tr w:rsidR="0052416B" w:rsidRPr="0052416B" w14:paraId="25A1E9C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D486D"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F06E9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4ACF6D66" w14:textId="091C94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12A4B408" w14:textId="0B300E8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B3F71" w14:textId="6817A9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DDB629" w14:textId="0BAE1F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3,161.78 </w:t>
            </w:r>
          </w:p>
        </w:tc>
      </w:tr>
      <w:tr w:rsidR="0052416B" w:rsidRPr="0052416B" w14:paraId="7DBDA30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281E9"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EA2D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7509A163" w14:textId="2F44469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68,724.48 </w:t>
            </w:r>
          </w:p>
        </w:tc>
        <w:tc>
          <w:tcPr>
            <w:tcW w:w="810" w:type="pct"/>
            <w:tcBorders>
              <w:top w:val="nil"/>
              <w:left w:val="nil"/>
              <w:bottom w:val="single" w:sz="4" w:space="0" w:color="000000"/>
              <w:right w:val="single" w:sz="4" w:space="0" w:color="000000"/>
            </w:tcBorders>
            <w:shd w:val="clear" w:color="auto" w:fill="auto"/>
            <w:noWrap/>
            <w:vAlign w:val="bottom"/>
            <w:hideMark/>
          </w:tcPr>
          <w:p w14:paraId="0D815545" w14:textId="55DAD20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B0E6BF" w14:textId="6045B47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910D71" w14:textId="4C316C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68,724.48 </w:t>
            </w:r>
          </w:p>
        </w:tc>
      </w:tr>
      <w:tr w:rsidR="0052416B" w:rsidRPr="0052416B" w14:paraId="3B42987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236056"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33B09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49095EC0" w14:textId="3439749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0784CECF" w14:textId="3217089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E93A0" w14:textId="4BD1202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20BFD" w14:textId="7EB237A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7,436.00 </w:t>
            </w:r>
          </w:p>
        </w:tc>
      </w:tr>
      <w:tr w:rsidR="0052416B" w:rsidRPr="0052416B" w14:paraId="12002E4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E0DA5E"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25EB4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66C056FD" w14:textId="123CCC8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7BD61155" w14:textId="5986148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63D985" w14:textId="7FA75D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9CB608" w14:textId="7489037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7,436.00 </w:t>
            </w:r>
          </w:p>
        </w:tc>
      </w:tr>
      <w:tr w:rsidR="0052416B" w:rsidRPr="0052416B" w14:paraId="22D1AFB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FBCCFB"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390B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1C0302DD" w14:textId="1D114C8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3A91980D" w14:textId="32B3568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82F44C" w14:textId="75B7536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E3160D" w14:textId="423C4A9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2,799.25 </w:t>
            </w:r>
          </w:p>
        </w:tc>
      </w:tr>
      <w:tr w:rsidR="0052416B" w:rsidRPr="0052416B" w14:paraId="3F5DF29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FB648"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0DE9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0437C403" w14:textId="37376A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6A675E4F" w14:textId="732E50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9F7E2" w14:textId="38A0D0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C76442" w14:textId="03D3AD4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42.03 </w:t>
            </w:r>
          </w:p>
        </w:tc>
      </w:tr>
      <w:tr w:rsidR="0052416B" w:rsidRPr="0052416B" w14:paraId="311E759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2FA688"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45A9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2CE33821" w14:textId="0DBB403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895.34 </w:t>
            </w:r>
          </w:p>
        </w:tc>
        <w:tc>
          <w:tcPr>
            <w:tcW w:w="810" w:type="pct"/>
            <w:tcBorders>
              <w:top w:val="nil"/>
              <w:left w:val="nil"/>
              <w:bottom w:val="single" w:sz="4" w:space="0" w:color="000000"/>
              <w:right w:val="single" w:sz="4" w:space="0" w:color="000000"/>
            </w:tcBorders>
            <w:shd w:val="clear" w:color="auto" w:fill="auto"/>
            <w:noWrap/>
            <w:vAlign w:val="bottom"/>
            <w:hideMark/>
          </w:tcPr>
          <w:p w14:paraId="23ED2075" w14:textId="6A65267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02F381" w14:textId="7EDC95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449540" w14:textId="0D44E0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895.34 </w:t>
            </w:r>
          </w:p>
        </w:tc>
      </w:tr>
      <w:tr w:rsidR="0052416B" w:rsidRPr="0052416B" w14:paraId="26636AE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92FF2B"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40D7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45960113" w14:textId="46DC30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9,748.40 </w:t>
            </w:r>
          </w:p>
        </w:tc>
        <w:tc>
          <w:tcPr>
            <w:tcW w:w="810" w:type="pct"/>
            <w:tcBorders>
              <w:top w:val="nil"/>
              <w:left w:val="nil"/>
              <w:bottom w:val="single" w:sz="4" w:space="0" w:color="000000"/>
              <w:right w:val="single" w:sz="4" w:space="0" w:color="000000"/>
            </w:tcBorders>
            <w:shd w:val="clear" w:color="auto" w:fill="auto"/>
            <w:noWrap/>
            <w:vAlign w:val="bottom"/>
            <w:hideMark/>
          </w:tcPr>
          <w:p w14:paraId="26B40421" w14:textId="0C6024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0F31BD" w14:textId="09A62A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41200" w14:textId="17EBFBD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9,748.40 </w:t>
            </w:r>
          </w:p>
        </w:tc>
      </w:tr>
      <w:tr w:rsidR="0052416B" w:rsidRPr="0052416B" w14:paraId="162835E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08349F"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D78D6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505899DC" w14:textId="631963B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9,281.75 </w:t>
            </w:r>
          </w:p>
        </w:tc>
        <w:tc>
          <w:tcPr>
            <w:tcW w:w="810" w:type="pct"/>
            <w:tcBorders>
              <w:top w:val="nil"/>
              <w:left w:val="nil"/>
              <w:bottom w:val="single" w:sz="4" w:space="0" w:color="000000"/>
              <w:right w:val="single" w:sz="4" w:space="0" w:color="000000"/>
            </w:tcBorders>
            <w:shd w:val="clear" w:color="auto" w:fill="auto"/>
            <w:noWrap/>
            <w:vAlign w:val="bottom"/>
            <w:hideMark/>
          </w:tcPr>
          <w:p w14:paraId="721366E8" w14:textId="13E06D0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5FD840" w14:textId="18BEC7E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F806C4" w14:textId="3DA209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9,281.75 </w:t>
            </w:r>
          </w:p>
        </w:tc>
      </w:tr>
      <w:tr w:rsidR="0052416B" w:rsidRPr="0052416B" w14:paraId="1367A87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83782"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663B3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53FB51CD" w14:textId="211B1EA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B7DF99D" w14:textId="3A8D021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DDFB90" w14:textId="6DE01B9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08A326" w14:textId="3A8C78A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77.14 </w:t>
            </w:r>
          </w:p>
        </w:tc>
      </w:tr>
      <w:tr w:rsidR="0052416B" w:rsidRPr="0052416B" w14:paraId="3E32258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7D2C0"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CD59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23A9A0E" w14:textId="31B72B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4D34FEA0" w14:textId="79467BD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191D91" w14:textId="43247C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8FE432" w14:textId="75E1FAD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0,381.56 </w:t>
            </w:r>
          </w:p>
        </w:tc>
      </w:tr>
      <w:tr w:rsidR="0052416B" w:rsidRPr="0052416B" w14:paraId="50274AD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D7BF29"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D441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4B8EE2E" w14:textId="31ED43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759648C7" w14:textId="18FAAE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72F40E" w14:textId="467FF00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097701" w14:textId="7C8483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77.14 </w:t>
            </w:r>
          </w:p>
        </w:tc>
      </w:tr>
      <w:tr w:rsidR="0052416B" w:rsidRPr="0052416B" w14:paraId="2FCBFBB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6FD089"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FDFD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7A5B7DFE" w14:textId="14F8C2D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22FD6459" w14:textId="7C43C46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FF7389" w14:textId="3263179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003A5D" w14:textId="160D348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77.14 </w:t>
            </w:r>
          </w:p>
        </w:tc>
      </w:tr>
      <w:tr w:rsidR="0052416B" w:rsidRPr="0052416B" w14:paraId="17B96CC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3A385"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5069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7F7A0665" w14:textId="3258520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05,288.89 </w:t>
            </w:r>
          </w:p>
        </w:tc>
        <w:tc>
          <w:tcPr>
            <w:tcW w:w="810" w:type="pct"/>
            <w:tcBorders>
              <w:top w:val="nil"/>
              <w:left w:val="nil"/>
              <w:bottom w:val="single" w:sz="4" w:space="0" w:color="000000"/>
              <w:right w:val="single" w:sz="4" w:space="0" w:color="000000"/>
            </w:tcBorders>
            <w:shd w:val="clear" w:color="auto" w:fill="auto"/>
            <w:noWrap/>
            <w:vAlign w:val="bottom"/>
            <w:hideMark/>
          </w:tcPr>
          <w:p w14:paraId="07545E76" w14:textId="2E759F3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B87B74" w14:textId="5380263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64FFE3" w14:textId="3C785F8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05,288.89 </w:t>
            </w:r>
          </w:p>
        </w:tc>
      </w:tr>
      <w:tr w:rsidR="0052416B" w:rsidRPr="0052416B" w14:paraId="478E2FC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EC272"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C6531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6D6DDA90" w14:textId="32CAA30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2A66BE46" w14:textId="105C43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E55ED" w14:textId="3C2A3C5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533E69" w14:textId="2200D7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4,166.03 </w:t>
            </w:r>
          </w:p>
        </w:tc>
      </w:tr>
      <w:tr w:rsidR="0052416B" w:rsidRPr="0052416B" w14:paraId="556590C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CB4214"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2C4D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09375D0E" w14:textId="4FE1188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754.28 </w:t>
            </w:r>
          </w:p>
        </w:tc>
        <w:tc>
          <w:tcPr>
            <w:tcW w:w="810" w:type="pct"/>
            <w:tcBorders>
              <w:top w:val="nil"/>
              <w:left w:val="nil"/>
              <w:bottom w:val="single" w:sz="4" w:space="0" w:color="000000"/>
              <w:right w:val="single" w:sz="4" w:space="0" w:color="000000"/>
            </w:tcBorders>
            <w:shd w:val="clear" w:color="auto" w:fill="auto"/>
            <w:noWrap/>
            <w:vAlign w:val="bottom"/>
            <w:hideMark/>
          </w:tcPr>
          <w:p w14:paraId="2BF9A4D9" w14:textId="5E5912B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35EC9B" w14:textId="49C00FB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C2ACA1" w14:textId="39717D2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754.28 </w:t>
            </w:r>
          </w:p>
        </w:tc>
      </w:tr>
      <w:tr w:rsidR="0052416B" w:rsidRPr="0052416B" w14:paraId="4964402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FF889"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9E7C3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4910C2D1" w14:textId="4BB784C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230EAE89" w14:textId="66E168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A72BF" w14:textId="6D8B7B9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20CCFA" w14:textId="45AF8F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9,451.75 </w:t>
            </w:r>
          </w:p>
        </w:tc>
      </w:tr>
      <w:tr w:rsidR="0052416B" w:rsidRPr="0052416B" w14:paraId="17D601F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DEDE3"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BEF8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0E404A76" w14:textId="7F90A3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53754A7C" w14:textId="0CA3D2A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76B09" w14:textId="7063531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921900" w14:textId="19C922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69,640.00 </w:t>
            </w:r>
          </w:p>
        </w:tc>
      </w:tr>
      <w:tr w:rsidR="0052416B" w:rsidRPr="0052416B" w14:paraId="6877DDB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157EF4"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4088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04B8954A" w14:textId="323DAF2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29,873.90 </w:t>
            </w:r>
          </w:p>
        </w:tc>
        <w:tc>
          <w:tcPr>
            <w:tcW w:w="810" w:type="pct"/>
            <w:tcBorders>
              <w:top w:val="nil"/>
              <w:left w:val="nil"/>
              <w:bottom w:val="single" w:sz="4" w:space="0" w:color="000000"/>
              <w:right w:val="single" w:sz="4" w:space="0" w:color="000000"/>
            </w:tcBorders>
            <w:shd w:val="clear" w:color="auto" w:fill="auto"/>
            <w:noWrap/>
            <w:vAlign w:val="bottom"/>
            <w:hideMark/>
          </w:tcPr>
          <w:p w14:paraId="3843F4BA" w14:textId="1FD7B5C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1049EE" w14:textId="62BCCD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0F870" w14:textId="7CC11E6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29,873.90 </w:t>
            </w:r>
          </w:p>
        </w:tc>
      </w:tr>
      <w:tr w:rsidR="0052416B" w:rsidRPr="0052416B" w14:paraId="1B4DB807"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82A1EE"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038B147C" w14:textId="129F8D97"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9,762,429.64 </w:t>
            </w:r>
          </w:p>
        </w:tc>
        <w:tc>
          <w:tcPr>
            <w:tcW w:w="810" w:type="pct"/>
            <w:tcBorders>
              <w:top w:val="nil"/>
              <w:left w:val="nil"/>
              <w:bottom w:val="single" w:sz="4" w:space="0" w:color="000000"/>
              <w:right w:val="single" w:sz="4" w:space="0" w:color="000000"/>
            </w:tcBorders>
            <w:shd w:val="clear" w:color="D8D8D8" w:fill="D8D8D8"/>
            <w:noWrap/>
            <w:vAlign w:val="bottom"/>
            <w:hideMark/>
          </w:tcPr>
          <w:p w14:paraId="099D978A" w14:textId="40114F01"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DCB4F56" w14:textId="2B750B2F"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7BAF9E02" w14:textId="6E971821"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0,879,741.28 </w:t>
            </w:r>
          </w:p>
        </w:tc>
      </w:tr>
      <w:tr w:rsidR="0052416B" w:rsidRPr="0052416B" w14:paraId="1538742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99D6B"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8C02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033161EE" w14:textId="55D777D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1886AA4D" w14:textId="0F227DB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40005B" w14:textId="27F87FB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A45E7" w14:textId="52242A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83,830.57 </w:t>
            </w:r>
          </w:p>
        </w:tc>
      </w:tr>
      <w:tr w:rsidR="0052416B" w:rsidRPr="0052416B" w14:paraId="70BE844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CCDB37"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2A36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4F43CDD8" w14:textId="37D6DB0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0,654.03 </w:t>
            </w:r>
          </w:p>
        </w:tc>
        <w:tc>
          <w:tcPr>
            <w:tcW w:w="810" w:type="pct"/>
            <w:tcBorders>
              <w:top w:val="nil"/>
              <w:left w:val="nil"/>
              <w:bottom w:val="single" w:sz="4" w:space="0" w:color="000000"/>
              <w:right w:val="single" w:sz="4" w:space="0" w:color="000000"/>
            </w:tcBorders>
            <w:shd w:val="clear" w:color="auto" w:fill="auto"/>
            <w:noWrap/>
            <w:vAlign w:val="bottom"/>
            <w:hideMark/>
          </w:tcPr>
          <w:p w14:paraId="773CBFBA" w14:textId="7487E4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44C70" w14:textId="67D77C2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4546EC" w14:textId="4443EDA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0,654.03 </w:t>
            </w:r>
          </w:p>
        </w:tc>
      </w:tr>
      <w:tr w:rsidR="0052416B" w:rsidRPr="0052416B" w14:paraId="24C8D26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E6837E"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F6CF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1F14F530" w14:textId="389DACC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020EECA9" w14:textId="593B0E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99C80B" w14:textId="7BC65F4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9C0DC3" w14:textId="2C88F6C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9,877.16 </w:t>
            </w:r>
          </w:p>
        </w:tc>
      </w:tr>
      <w:tr w:rsidR="0052416B" w:rsidRPr="0052416B" w14:paraId="6DC65FD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3D583E"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F28A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1E775840" w14:textId="5045113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5,142.50 </w:t>
            </w:r>
          </w:p>
        </w:tc>
        <w:tc>
          <w:tcPr>
            <w:tcW w:w="810" w:type="pct"/>
            <w:tcBorders>
              <w:top w:val="nil"/>
              <w:left w:val="nil"/>
              <w:bottom w:val="single" w:sz="4" w:space="0" w:color="000000"/>
              <w:right w:val="single" w:sz="4" w:space="0" w:color="000000"/>
            </w:tcBorders>
            <w:shd w:val="clear" w:color="auto" w:fill="auto"/>
            <w:noWrap/>
            <w:vAlign w:val="bottom"/>
            <w:hideMark/>
          </w:tcPr>
          <w:p w14:paraId="638150F6" w14:textId="0BA2690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BD2AB" w14:textId="791959B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9DDA24" w14:textId="7692B2B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5,142.50 </w:t>
            </w:r>
          </w:p>
        </w:tc>
      </w:tr>
      <w:tr w:rsidR="0052416B" w:rsidRPr="0052416B" w14:paraId="6E07506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575687"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F657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290459C7" w14:textId="1F8BAA3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6F4EF13" w14:textId="1562CC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48632" w14:textId="234D19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1CDAEC" w14:textId="0CE5E9D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7,140.00 </w:t>
            </w:r>
          </w:p>
        </w:tc>
      </w:tr>
      <w:tr w:rsidR="0052416B" w:rsidRPr="0052416B" w14:paraId="46BF6B5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A42988"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A0B6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5CF4C682" w14:textId="0EB9D70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3,617.14 </w:t>
            </w:r>
          </w:p>
        </w:tc>
        <w:tc>
          <w:tcPr>
            <w:tcW w:w="810" w:type="pct"/>
            <w:tcBorders>
              <w:top w:val="nil"/>
              <w:left w:val="nil"/>
              <w:bottom w:val="single" w:sz="4" w:space="0" w:color="000000"/>
              <w:right w:val="single" w:sz="4" w:space="0" w:color="000000"/>
            </w:tcBorders>
            <w:shd w:val="clear" w:color="auto" w:fill="auto"/>
            <w:noWrap/>
            <w:vAlign w:val="bottom"/>
            <w:hideMark/>
          </w:tcPr>
          <w:p w14:paraId="357063BC" w14:textId="4EAFE6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EFC76" w14:textId="69F67F1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181A8D" w14:textId="1D36CD2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3,617.14 </w:t>
            </w:r>
          </w:p>
        </w:tc>
      </w:tr>
      <w:tr w:rsidR="0052416B" w:rsidRPr="0052416B" w14:paraId="172FD6B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5B376"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427AF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1D73A840" w14:textId="2CB3E8B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20,737.75 </w:t>
            </w:r>
          </w:p>
        </w:tc>
        <w:tc>
          <w:tcPr>
            <w:tcW w:w="810" w:type="pct"/>
            <w:tcBorders>
              <w:top w:val="nil"/>
              <w:left w:val="nil"/>
              <w:bottom w:val="single" w:sz="4" w:space="0" w:color="000000"/>
              <w:right w:val="single" w:sz="4" w:space="0" w:color="000000"/>
            </w:tcBorders>
            <w:shd w:val="clear" w:color="auto" w:fill="auto"/>
            <w:noWrap/>
            <w:vAlign w:val="bottom"/>
            <w:hideMark/>
          </w:tcPr>
          <w:p w14:paraId="790A6F58" w14:textId="3A5B80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5E89D8" w14:textId="60AE6A1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DAD525" w14:textId="37013AA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20,737.75 </w:t>
            </w:r>
          </w:p>
        </w:tc>
      </w:tr>
      <w:tr w:rsidR="0052416B" w:rsidRPr="0052416B" w14:paraId="64C0E7A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C0D82"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AEF97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CA4F76A" w14:textId="2C857CB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7,265.00 </w:t>
            </w:r>
          </w:p>
        </w:tc>
        <w:tc>
          <w:tcPr>
            <w:tcW w:w="810" w:type="pct"/>
            <w:tcBorders>
              <w:top w:val="nil"/>
              <w:left w:val="nil"/>
              <w:bottom w:val="single" w:sz="4" w:space="0" w:color="000000"/>
              <w:right w:val="single" w:sz="4" w:space="0" w:color="000000"/>
            </w:tcBorders>
            <w:shd w:val="clear" w:color="auto" w:fill="auto"/>
            <w:noWrap/>
            <w:vAlign w:val="bottom"/>
            <w:hideMark/>
          </w:tcPr>
          <w:p w14:paraId="1FB4655E" w14:textId="56F3180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A1820A" w14:textId="43C680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5D06B0FE" w14:textId="0F9E7C1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5,400.00 </w:t>
            </w:r>
          </w:p>
        </w:tc>
      </w:tr>
      <w:tr w:rsidR="0052416B" w:rsidRPr="0052416B" w14:paraId="66A647D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4A4CC"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B314D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6F33DADD" w14:textId="1E31CC7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3360512A" w14:textId="109663F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167BEC" w14:textId="4EE0ADE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9CC109" w14:textId="7BD0882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56,798.14 </w:t>
            </w:r>
          </w:p>
        </w:tc>
      </w:tr>
      <w:tr w:rsidR="0052416B" w:rsidRPr="0052416B" w14:paraId="6191163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1FE213"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309EE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324C35D8" w14:textId="241CEE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6,320.00 </w:t>
            </w:r>
          </w:p>
        </w:tc>
        <w:tc>
          <w:tcPr>
            <w:tcW w:w="810" w:type="pct"/>
            <w:tcBorders>
              <w:top w:val="nil"/>
              <w:left w:val="nil"/>
              <w:bottom w:val="single" w:sz="4" w:space="0" w:color="000000"/>
              <w:right w:val="single" w:sz="4" w:space="0" w:color="000000"/>
            </w:tcBorders>
            <w:shd w:val="clear" w:color="auto" w:fill="auto"/>
            <w:noWrap/>
            <w:vAlign w:val="bottom"/>
            <w:hideMark/>
          </w:tcPr>
          <w:p w14:paraId="30BA6EF8" w14:textId="085591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3FEF37" w14:textId="5D7084A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C909FD" w14:textId="138508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6,320.00 </w:t>
            </w:r>
          </w:p>
        </w:tc>
      </w:tr>
      <w:tr w:rsidR="0052416B" w:rsidRPr="0052416B" w14:paraId="038EBB5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0EE825"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EC9FF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14C0CBDA" w14:textId="5B65E9C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435921DE" w14:textId="64D3989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7519EA" w14:textId="3393166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FFECD" w14:textId="72197ED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29,805.12 </w:t>
            </w:r>
          </w:p>
        </w:tc>
      </w:tr>
      <w:tr w:rsidR="0052416B" w:rsidRPr="0052416B" w14:paraId="38B632E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4D8C9"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5ED600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0E88B6B2" w14:textId="4100EFB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2DD58436" w14:textId="650BBCF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3DD246" w14:textId="03EC13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B8AC49" w14:textId="3130E89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69,067.50 </w:t>
            </w:r>
          </w:p>
        </w:tc>
      </w:tr>
      <w:tr w:rsidR="0052416B" w:rsidRPr="0052416B" w14:paraId="6EAEB6F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AAAB8"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042B8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4D0706AD" w14:textId="0C68981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219807DF" w14:textId="45F750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6072B480" w14:textId="5D61B8E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837F13" w14:textId="51B07AC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22,598.20 </w:t>
            </w:r>
          </w:p>
        </w:tc>
      </w:tr>
      <w:tr w:rsidR="0052416B" w:rsidRPr="0052416B" w14:paraId="7C119BE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AD40D9"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DA41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EABF4D8" w14:textId="71D346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954,162.47 </w:t>
            </w:r>
          </w:p>
        </w:tc>
        <w:tc>
          <w:tcPr>
            <w:tcW w:w="810" w:type="pct"/>
            <w:tcBorders>
              <w:top w:val="nil"/>
              <w:left w:val="nil"/>
              <w:bottom w:val="single" w:sz="4" w:space="0" w:color="000000"/>
              <w:right w:val="single" w:sz="4" w:space="0" w:color="000000"/>
            </w:tcBorders>
            <w:shd w:val="clear" w:color="auto" w:fill="auto"/>
            <w:noWrap/>
            <w:vAlign w:val="bottom"/>
            <w:hideMark/>
          </w:tcPr>
          <w:p w14:paraId="05DCE634" w14:textId="710E6F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78034E" w14:textId="28ABC69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237378" w14:textId="5B7FFC8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954,162.47 </w:t>
            </w:r>
          </w:p>
        </w:tc>
      </w:tr>
      <w:tr w:rsidR="0052416B" w:rsidRPr="0052416B" w14:paraId="3020CBF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700E7"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A6DD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1125B039" w14:textId="15583E8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77,855.53 </w:t>
            </w:r>
          </w:p>
        </w:tc>
        <w:tc>
          <w:tcPr>
            <w:tcW w:w="810" w:type="pct"/>
            <w:tcBorders>
              <w:top w:val="nil"/>
              <w:left w:val="nil"/>
              <w:bottom w:val="single" w:sz="4" w:space="0" w:color="000000"/>
              <w:right w:val="single" w:sz="4" w:space="0" w:color="000000"/>
            </w:tcBorders>
            <w:shd w:val="clear" w:color="auto" w:fill="auto"/>
            <w:noWrap/>
            <w:vAlign w:val="bottom"/>
            <w:hideMark/>
          </w:tcPr>
          <w:p w14:paraId="6DE634A0" w14:textId="7880E87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DC7A0" w14:textId="277075E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60155F" w14:textId="2C1672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77,855.53 </w:t>
            </w:r>
          </w:p>
        </w:tc>
      </w:tr>
      <w:tr w:rsidR="0052416B" w:rsidRPr="0052416B" w14:paraId="2175EEB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3D45F3"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1743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14C41C0E" w14:textId="21A1A3F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68,486.50 </w:t>
            </w:r>
          </w:p>
        </w:tc>
        <w:tc>
          <w:tcPr>
            <w:tcW w:w="810" w:type="pct"/>
            <w:tcBorders>
              <w:top w:val="nil"/>
              <w:left w:val="nil"/>
              <w:bottom w:val="single" w:sz="4" w:space="0" w:color="000000"/>
              <w:right w:val="single" w:sz="4" w:space="0" w:color="000000"/>
            </w:tcBorders>
            <w:shd w:val="clear" w:color="auto" w:fill="auto"/>
            <w:noWrap/>
            <w:vAlign w:val="bottom"/>
            <w:hideMark/>
          </w:tcPr>
          <w:p w14:paraId="4274EFCC" w14:textId="5052BA2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02D1E" w14:textId="43A54B3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6FA0BB" w14:textId="5890DB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68,486.50 </w:t>
            </w:r>
          </w:p>
        </w:tc>
      </w:tr>
      <w:tr w:rsidR="0052416B" w:rsidRPr="0052416B" w14:paraId="419BFFE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52BE16"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533E4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55887C3C" w14:textId="1EC0D50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7012F936" w14:textId="4D77EF0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EF90A5" w14:textId="57F7F69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5B8CBF84" w14:textId="1ACF9C6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05,530.92 </w:t>
            </w:r>
          </w:p>
        </w:tc>
      </w:tr>
      <w:tr w:rsidR="0052416B" w:rsidRPr="0052416B" w14:paraId="3ABC4F0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5D9D4"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724C5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22E88E63" w14:textId="6AE4A01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4EAB3671" w14:textId="0016EF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547C06" w14:textId="0828A93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26A607" w14:textId="1C100B6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7,713.75 </w:t>
            </w:r>
          </w:p>
        </w:tc>
      </w:tr>
      <w:tr w:rsidR="0052416B" w:rsidRPr="0052416B" w14:paraId="045CEFD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31B73B"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F48E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5FAC59B3" w14:textId="2E7A52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71FA0011" w14:textId="54BE08E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E1766D" w14:textId="3FBD69C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88FCF4" w14:textId="172243D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48,611.25 </w:t>
            </w:r>
          </w:p>
        </w:tc>
      </w:tr>
      <w:tr w:rsidR="0052416B" w:rsidRPr="0052416B" w14:paraId="3DAD3C5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8C9DD"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5122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526741F5" w14:textId="0EB8E0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5E5A2646" w14:textId="63490C8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437B3634" w14:textId="4D16F5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B3C82" w14:textId="2BFF4AE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6,392.75 </w:t>
            </w:r>
          </w:p>
        </w:tc>
      </w:tr>
      <w:tr w:rsidR="0052416B" w:rsidRPr="0052416B" w14:paraId="17EF4B22"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0ABC6"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60FAA06C" w14:textId="70CDFDB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6,947,35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09E932BE" w14:textId="249D02F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524C5EE4" w14:textId="766A66C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56E12FB0" w14:textId="423D468E"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6,989,475.53 </w:t>
            </w:r>
          </w:p>
        </w:tc>
      </w:tr>
      <w:tr w:rsidR="0052416B" w:rsidRPr="0052416B" w14:paraId="7F02A6D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202C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D2A68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154B4F07" w14:textId="22A0EE9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3,050.00 </w:t>
            </w:r>
          </w:p>
        </w:tc>
        <w:tc>
          <w:tcPr>
            <w:tcW w:w="810" w:type="pct"/>
            <w:tcBorders>
              <w:top w:val="nil"/>
              <w:left w:val="nil"/>
              <w:bottom w:val="single" w:sz="4" w:space="0" w:color="000000"/>
              <w:right w:val="single" w:sz="4" w:space="0" w:color="000000"/>
            </w:tcBorders>
            <w:shd w:val="clear" w:color="auto" w:fill="auto"/>
            <w:noWrap/>
            <w:vAlign w:val="bottom"/>
            <w:hideMark/>
          </w:tcPr>
          <w:p w14:paraId="05238C33" w14:textId="5D49D73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C62D09" w14:textId="30FA593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BA8810" w14:textId="65B3362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3,050.00 </w:t>
            </w:r>
          </w:p>
        </w:tc>
      </w:tr>
      <w:tr w:rsidR="0052416B" w:rsidRPr="0052416B" w14:paraId="381E4BD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6E4C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2ED4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42956781" w14:textId="445EF3B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78B087DE" w14:textId="4FA8559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593ED8" w14:textId="23365B1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CCAD3A" w14:textId="057891D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2,807.94 </w:t>
            </w:r>
          </w:p>
        </w:tc>
      </w:tr>
      <w:tr w:rsidR="0052416B" w:rsidRPr="0052416B" w14:paraId="7C1B723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50FCD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03CE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4F2DA610" w14:textId="76F284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2548917A" w14:textId="73E8A47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01AABE" w14:textId="67CE2D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00286C" w14:textId="594B84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7,517.14 </w:t>
            </w:r>
          </w:p>
        </w:tc>
      </w:tr>
      <w:tr w:rsidR="0052416B" w:rsidRPr="0052416B" w14:paraId="5050945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90CD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F10F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73EB952C" w14:textId="2221AA0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2FC69BF7" w14:textId="5A71D72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5A2A9E" w14:textId="2240A08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21F213" w14:textId="494FB5C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77.14 </w:t>
            </w:r>
          </w:p>
        </w:tc>
      </w:tr>
      <w:tr w:rsidR="0052416B" w:rsidRPr="0052416B" w14:paraId="47100F1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58052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B904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096BA49B" w14:textId="00ABC5E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1967E7E" w14:textId="3FDCF0E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7F5363" w14:textId="0CF64B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00AEA582" w14:textId="2C3614F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608,628.72 </w:t>
            </w:r>
          </w:p>
        </w:tc>
      </w:tr>
      <w:tr w:rsidR="0052416B" w:rsidRPr="0052416B" w14:paraId="00EE9AC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02CB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605B4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629A4A65" w14:textId="78196F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5424E6D9" w14:textId="5411DEB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B8EABA" w14:textId="6812E1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19785" w14:textId="51096C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4,392.00 </w:t>
            </w:r>
          </w:p>
        </w:tc>
      </w:tr>
      <w:tr w:rsidR="0052416B" w:rsidRPr="0052416B" w14:paraId="2D21F7C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B415B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B0DB8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32E2A023" w14:textId="7DE11E4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3B262D3E" w14:textId="33CF88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A264C9" w14:textId="6E52725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0154E0" w14:textId="0314795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83,928.52 </w:t>
            </w:r>
          </w:p>
        </w:tc>
      </w:tr>
      <w:tr w:rsidR="0052416B" w:rsidRPr="0052416B" w14:paraId="5C66D78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A93F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7C017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5F5100AE" w14:textId="0E7AF9B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193F3F2" w14:textId="4D50BEE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02517F" w14:textId="5E8C52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FD5306" w14:textId="6BC7B20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7,140.00 </w:t>
            </w:r>
          </w:p>
        </w:tc>
      </w:tr>
      <w:tr w:rsidR="0052416B" w:rsidRPr="0052416B" w14:paraId="5E32FFC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6774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FA016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0315CCE1" w14:textId="17F91E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76618723" w14:textId="4A5B210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A3AC9" w14:textId="44B7192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FDFF2B" w14:textId="4CDEE9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80,157.12 </w:t>
            </w:r>
          </w:p>
        </w:tc>
      </w:tr>
      <w:tr w:rsidR="0052416B" w:rsidRPr="0052416B" w14:paraId="27D9305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8AF8A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72724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049672BF" w14:textId="49913C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CCD46" w14:textId="0844F15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1BBFA2" w14:textId="7E8B357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3B939573" w14:textId="39A9C86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412,800.00 </w:t>
            </w:r>
          </w:p>
        </w:tc>
      </w:tr>
      <w:tr w:rsidR="0052416B" w:rsidRPr="0052416B" w14:paraId="2277ACD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FA7E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7A561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27466BA8" w14:textId="4C7CE51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539CCCB2" w14:textId="24EA743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659923" w14:textId="6514C6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71B0B0B3" w14:textId="4E74C70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54,800.64 </w:t>
            </w:r>
          </w:p>
        </w:tc>
      </w:tr>
      <w:tr w:rsidR="0052416B" w:rsidRPr="0052416B" w14:paraId="08336E3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2E06C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C6B7E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66897720" w14:textId="37505E5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ABE389" w14:textId="20F135E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4E199" w14:textId="1478DA0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088F9AD4" w14:textId="3F2A4A6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94,840.00 </w:t>
            </w:r>
          </w:p>
        </w:tc>
      </w:tr>
      <w:tr w:rsidR="0052416B" w:rsidRPr="0052416B" w14:paraId="685AFBC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8EEF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4DE5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7D226A32" w14:textId="303B1A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510204" w14:textId="12C6D4B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C7250D" w14:textId="22051C6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04E53626" w14:textId="69CF70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416,520.00 </w:t>
            </w:r>
          </w:p>
        </w:tc>
      </w:tr>
      <w:tr w:rsidR="0052416B" w:rsidRPr="0052416B" w14:paraId="594B1E0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7A3FC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CEB5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50D37BB" w14:textId="28DF7E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86,945.64 </w:t>
            </w:r>
          </w:p>
        </w:tc>
        <w:tc>
          <w:tcPr>
            <w:tcW w:w="810" w:type="pct"/>
            <w:tcBorders>
              <w:top w:val="nil"/>
              <w:left w:val="nil"/>
              <w:bottom w:val="single" w:sz="4" w:space="0" w:color="000000"/>
              <w:right w:val="single" w:sz="4" w:space="0" w:color="000000"/>
            </w:tcBorders>
            <w:shd w:val="clear" w:color="auto" w:fill="auto"/>
            <w:noWrap/>
            <w:vAlign w:val="bottom"/>
            <w:hideMark/>
          </w:tcPr>
          <w:p w14:paraId="271FD395" w14:textId="14F8CED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04BC05" w14:textId="533D8EB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DCAD5" w14:textId="6F52170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86,945.64 </w:t>
            </w:r>
          </w:p>
        </w:tc>
      </w:tr>
      <w:tr w:rsidR="0052416B" w:rsidRPr="0052416B" w14:paraId="61AC977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CAD0E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DCF4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28C636C1" w14:textId="3DC0BDB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572F6107" w14:textId="0BEC33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AA3E5B" w14:textId="7490433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2709B7" w14:textId="437BDEF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7,193.39 </w:t>
            </w:r>
          </w:p>
        </w:tc>
      </w:tr>
      <w:tr w:rsidR="0052416B" w:rsidRPr="0052416B" w14:paraId="670156A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B458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67C8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4E44C50D" w14:textId="4E2456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3F48546C" w14:textId="352A034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B7EC3" w14:textId="775FA10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9ADC48" w14:textId="2DB9256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7,588.75 </w:t>
            </w:r>
          </w:p>
        </w:tc>
      </w:tr>
      <w:tr w:rsidR="0052416B" w:rsidRPr="0052416B" w14:paraId="512BD00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6FE3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3470B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59D59877" w14:textId="293CC27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7246E199" w14:textId="786273D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4998A7" w14:textId="123F0BF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721210" w14:textId="66F75C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0,696.12 </w:t>
            </w:r>
          </w:p>
        </w:tc>
      </w:tr>
      <w:tr w:rsidR="0052416B" w:rsidRPr="0052416B" w14:paraId="0476AB9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D8325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1054B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428E4519" w14:textId="596EC11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66FDA366" w14:textId="0B4E390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27FA9" w14:textId="6053DB5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9836AE" w14:textId="0CE41F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5,744.00 </w:t>
            </w:r>
          </w:p>
        </w:tc>
      </w:tr>
      <w:tr w:rsidR="0052416B" w:rsidRPr="0052416B" w14:paraId="28A5C11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A0CB4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2D7A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583712DB" w14:textId="1381219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53DB2D74" w14:textId="166A6D6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BA970" w14:textId="613BC65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4FEF8D" w14:textId="75AD368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82,612.20 </w:t>
            </w:r>
          </w:p>
        </w:tc>
      </w:tr>
      <w:tr w:rsidR="0052416B" w:rsidRPr="0052416B" w14:paraId="3889290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DC3D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F985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7048ED6" w14:textId="2D71A0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54E86EEC" w14:textId="17CE32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44300" w14:textId="5E0AB7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BB4D15" w14:textId="7E6ED1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0,448.75 </w:t>
            </w:r>
          </w:p>
        </w:tc>
      </w:tr>
      <w:tr w:rsidR="0052416B" w:rsidRPr="0052416B" w14:paraId="6ADF94A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F7918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97241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2551433B" w14:textId="7192CD9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398CF37B" w14:textId="6B04FDA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658AFD" w14:textId="14C239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1F137" w14:textId="7E73ECE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7,517.14 </w:t>
            </w:r>
          </w:p>
        </w:tc>
      </w:tr>
      <w:tr w:rsidR="0052416B" w:rsidRPr="0052416B" w14:paraId="68B81F0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55F9E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60A78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0E0797A6" w14:textId="7CD9B86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4517838" w14:textId="0B68C3E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7DF008" w14:textId="53425A0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6E4E20" w14:textId="1177F2A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3D354AC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8C389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65121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7074C12B" w14:textId="7D5329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A237858" w14:textId="7924531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CAD32" w14:textId="1E70B7B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1D4037" w14:textId="2F58E7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625B476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2BB7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5E91C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310B7F6C" w14:textId="6C4EEA8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21241D17" w14:textId="7CF87AF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7CC072" w14:textId="7B91F9D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EF74A9" w14:textId="7ABD2F7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5,778.00 </w:t>
            </w:r>
          </w:p>
        </w:tc>
      </w:tr>
      <w:tr w:rsidR="0052416B" w:rsidRPr="0052416B" w14:paraId="5B9E379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CFB8E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F5AD7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4D0D955C" w14:textId="03E85FE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D27DB6B" w14:textId="3B8A057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19480D" w14:textId="39C4B73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DECB1" w14:textId="570EAA9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4A18723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C6737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97CF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2D4CFC68" w14:textId="01E7DC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7D7BFD57" w14:textId="0EC7458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B2F176" w14:textId="7C7A6F2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E60347" w14:textId="37DC72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042.39 </w:t>
            </w:r>
          </w:p>
        </w:tc>
      </w:tr>
      <w:tr w:rsidR="0052416B" w:rsidRPr="0052416B" w14:paraId="3503A13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377E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AFE4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2C78E5B2" w14:textId="47897B1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3510AEAA" w14:textId="3449684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970CB" w14:textId="621BE72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390F0F" w14:textId="33CB4E6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00,494.75 </w:t>
            </w:r>
          </w:p>
        </w:tc>
      </w:tr>
      <w:tr w:rsidR="0052416B" w:rsidRPr="0052416B" w14:paraId="0EC47B5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BC09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297C3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328F0566" w14:textId="57B215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125,171.32 </w:t>
            </w:r>
          </w:p>
        </w:tc>
        <w:tc>
          <w:tcPr>
            <w:tcW w:w="810" w:type="pct"/>
            <w:tcBorders>
              <w:top w:val="nil"/>
              <w:left w:val="nil"/>
              <w:bottom w:val="single" w:sz="4" w:space="0" w:color="000000"/>
              <w:right w:val="single" w:sz="4" w:space="0" w:color="000000"/>
            </w:tcBorders>
            <w:shd w:val="clear" w:color="auto" w:fill="auto"/>
            <w:noWrap/>
            <w:vAlign w:val="bottom"/>
            <w:hideMark/>
          </w:tcPr>
          <w:p w14:paraId="33CEF578" w14:textId="451BA78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ABC726" w14:textId="270C84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03CC61" w14:textId="5E90A34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125,171.32 </w:t>
            </w:r>
          </w:p>
        </w:tc>
      </w:tr>
      <w:tr w:rsidR="0052416B" w:rsidRPr="0052416B" w14:paraId="4835FFE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C3A6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9690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2BDFACDB" w14:textId="1365F4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3EF70994" w14:textId="0C432EC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73933" w14:textId="68B0E0F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9A297A" w14:textId="30B059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80,677.34 </w:t>
            </w:r>
          </w:p>
        </w:tc>
      </w:tr>
      <w:tr w:rsidR="0052416B" w:rsidRPr="0052416B" w14:paraId="2723E53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A6AE1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7251A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07B403BD" w14:textId="798E37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0000B61" w14:textId="496F64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C1580A" w14:textId="63A2093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5B3C44" w14:textId="0AECB7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7,140.00 </w:t>
            </w:r>
          </w:p>
        </w:tc>
      </w:tr>
      <w:tr w:rsidR="0052416B" w:rsidRPr="0052416B" w14:paraId="0DDC7AC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DCAD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FAB19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787B6C0E" w14:textId="74221E3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31ED4781" w14:textId="6C6147A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DCE16C" w14:textId="1C6E084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12C0E9F8" w14:textId="5C4264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284,179.30 </w:t>
            </w:r>
          </w:p>
        </w:tc>
      </w:tr>
      <w:tr w:rsidR="0052416B" w:rsidRPr="0052416B" w14:paraId="37AB7D9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EFA2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FD6E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00D3435E" w14:textId="6E62953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43CC2785" w14:textId="04B2AD4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4DFE7" w14:textId="6D5ECB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DE63E7" w14:textId="683539E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28,868.77 </w:t>
            </w:r>
          </w:p>
        </w:tc>
      </w:tr>
      <w:tr w:rsidR="0052416B" w:rsidRPr="0052416B" w14:paraId="534DE01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E008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7A38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49F9FD89" w14:textId="5290CF0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6805C25" w14:textId="4E27A8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5BB615" w14:textId="4B74C9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6517C6" w14:textId="540A87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77.14 </w:t>
            </w:r>
          </w:p>
        </w:tc>
      </w:tr>
      <w:tr w:rsidR="0052416B" w:rsidRPr="0052416B" w14:paraId="03A3544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9AD86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CBF8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2EFCB5A0" w14:textId="31089F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D08036" w14:textId="4D3D32D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D35D39" w14:textId="12696AF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AC4A19" w14:textId="16601B6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10,000.00 </w:t>
            </w:r>
          </w:p>
        </w:tc>
      </w:tr>
      <w:tr w:rsidR="0052416B" w:rsidRPr="0052416B" w14:paraId="0FB54A3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4442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16DC9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5B195995" w14:textId="4B61140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78,970.00 </w:t>
            </w:r>
          </w:p>
        </w:tc>
        <w:tc>
          <w:tcPr>
            <w:tcW w:w="810" w:type="pct"/>
            <w:tcBorders>
              <w:top w:val="nil"/>
              <w:left w:val="nil"/>
              <w:bottom w:val="single" w:sz="4" w:space="0" w:color="000000"/>
              <w:right w:val="single" w:sz="4" w:space="0" w:color="000000"/>
            </w:tcBorders>
            <w:shd w:val="clear" w:color="auto" w:fill="auto"/>
            <w:noWrap/>
            <w:vAlign w:val="bottom"/>
            <w:hideMark/>
          </w:tcPr>
          <w:p w14:paraId="768E82F7" w14:textId="494010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335C4" w14:textId="63B0A2E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317279BE" w14:textId="798B96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23,970.00 </w:t>
            </w:r>
          </w:p>
        </w:tc>
      </w:tr>
      <w:tr w:rsidR="0052416B" w:rsidRPr="0052416B" w14:paraId="7F62362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BD6F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A1F50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42410134" w14:textId="5587836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2D7F990" w14:textId="641CB89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8DE2B4" w14:textId="41ABCF5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3EE19D" w14:textId="7C93A10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7,140.00 </w:t>
            </w:r>
          </w:p>
        </w:tc>
      </w:tr>
      <w:tr w:rsidR="0052416B" w:rsidRPr="0052416B" w14:paraId="7B78F90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4422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A667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46AA127D" w14:textId="6D0A985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059419C9" w14:textId="403134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ADD55D" w14:textId="3928F0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F241B" w14:textId="074BCFC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26,796.75 </w:t>
            </w:r>
          </w:p>
        </w:tc>
      </w:tr>
      <w:tr w:rsidR="0052416B" w:rsidRPr="0052416B" w14:paraId="77D6D7D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7280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6CF3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34090A0A" w14:textId="1B02E4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59D2E1EC" w14:textId="1F50173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1EEBC" w14:textId="73BABF7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A0472A" w14:textId="41C00AC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632.50 </w:t>
            </w:r>
          </w:p>
        </w:tc>
      </w:tr>
      <w:tr w:rsidR="0052416B" w:rsidRPr="0052416B" w14:paraId="0F65AB1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226AA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2811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7CFEB221" w14:textId="2705755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5204A255" w14:textId="5EC9BDC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16D48AF2" w14:textId="7961CBB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32740" w14:textId="64C0C2C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7,084.67 </w:t>
            </w:r>
          </w:p>
        </w:tc>
      </w:tr>
      <w:tr w:rsidR="0052416B" w:rsidRPr="0052416B" w14:paraId="3857150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60D63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07AFF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41F5527E" w14:textId="16B6668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7B6A907A" w14:textId="0B72B03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358498" w14:textId="174DA7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1A2C80D4" w14:textId="2509271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591,635.50 </w:t>
            </w:r>
          </w:p>
        </w:tc>
      </w:tr>
      <w:tr w:rsidR="0052416B" w:rsidRPr="0052416B" w14:paraId="03C9F47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EFA2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60462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026FE378" w14:textId="6B63169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21,833.75 </w:t>
            </w:r>
          </w:p>
        </w:tc>
        <w:tc>
          <w:tcPr>
            <w:tcW w:w="810" w:type="pct"/>
            <w:tcBorders>
              <w:top w:val="nil"/>
              <w:left w:val="nil"/>
              <w:bottom w:val="single" w:sz="4" w:space="0" w:color="000000"/>
              <w:right w:val="single" w:sz="4" w:space="0" w:color="000000"/>
            </w:tcBorders>
            <w:shd w:val="clear" w:color="auto" w:fill="auto"/>
            <w:noWrap/>
            <w:vAlign w:val="bottom"/>
            <w:hideMark/>
          </w:tcPr>
          <w:p w14:paraId="197626E5" w14:textId="50FA6F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BEF0CA" w14:textId="59CE3D1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85ECF" w14:textId="0193E3A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21,833.75 </w:t>
            </w:r>
          </w:p>
        </w:tc>
      </w:tr>
      <w:tr w:rsidR="0052416B" w:rsidRPr="0052416B" w14:paraId="5388653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4DEE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D779E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036BE7FD" w14:textId="21EE96D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5DAF8550" w14:textId="03A4177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9A34F1" w14:textId="245E0D9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03EDC417" w14:textId="18BFE1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84,668.14 </w:t>
            </w:r>
          </w:p>
        </w:tc>
      </w:tr>
      <w:tr w:rsidR="0052416B" w:rsidRPr="0052416B" w14:paraId="4EED5D3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9FFE6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F357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79E40394" w14:textId="510EEAD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B6A38AE" w14:textId="67C16E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D450C" w14:textId="450408F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1ED566" w14:textId="5C82E73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06C5A659"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1E7C99"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439EBD18" w14:textId="4161EDA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49,477,936.33 </w:t>
            </w:r>
          </w:p>
        </w:tc>
        <w:tc>
          <w:tcPr>
            <w:tcW w:w="810" w:type="pct"/>
            <w:tcBorders>
              <w:top w:val="nil"/>
              <w:left w:val="nil"/>
              <w:bottom w:val="single" w:sz="4" w:space="0" w:color="000000"/>
              <w:right w:val="single" w:sz="4" w:space="0" w:color="000000"/>
            </w:tcBorders>
            <w:shd w:val="clear" w:color="A5A5A5" w:fill="A5A5A5"/>
            <w:noWrap/>
            <w:vAlign w:val="bottom"/>
            <w:hideMark/>
          </w:tcPr>
          <w:p w14:paraId="3BC90E73" w14:textId="630B5EF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B3C1C42" w14:textId="63898E2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C14D895" w14:textId="7941DA4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49,477,936.33 </w:t>
            </w:r>
          </w:p>
        </w:tc>
      </w:tr>
      <w:tr w:rsidR="0052416B" w:rsidRPr="0052416B" w14:paraId="2D397E3D"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8B4C1E"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65F4060B" w14:textId="52940C1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5D98CA75" w14:textId="2DAAA37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9BCB03" w14:textId="59774CE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8C80A21" w14:textId="2E80A5C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182,322.08 </w:t>
            </w:r>
          </w:p>
        </w:tc>
      </w:tr>
      <w:tr w:rsidR="0052416B" w:rsidRPr="0052416B" w14:paraId="531D0A4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CB38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6FA22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3AAB70EE" w14:textId="433A5A1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5E1822FD" w14:textId="51E7D0C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033D84" w14:textId="409CA90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5BE997" w14:textId="117848D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9,949.52 </w:t>
            </w:r>
          </w:p>
        </w:tc>
      </w:tr>
      <w:tr w:rsidR="0052416B" w:rsidRPr="0052416B" w14:paraId="15DEEEE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FA65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C8CE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7EF65015" w14:textId="5D438A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4A6B317C" w14:textId="44BB004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5645A1" w14:textId="392E280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B9F453" w14:textId="62BC3FA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359.04 </w:t>
            </w:r>
          </w:p>
        </w:tc>
      </w:tr>
      <w:tr w:rsidR="0052416B" w:rsidRPr="0052416B" w14:paraId="2267306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7F796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960E5F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256413FF" w14:textId="002B924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0B5FE57F" w14:textId="688E928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3F407" w14:textId="277F11D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E5A7E7" w14:textId="207430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51.00 </w:t>
            </w:r>
          </w:p>
        </w:tc>
      </w:tr>
      <w:tr w:rsidR="0052416B" w:rsidRPr="0052416B" w14:paraId="56E5ACB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B8669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5594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2B7F7E5F" w14:textId="02F2FDB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551FBA1C" w14:textId="7E34D5F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339578" w14:textId="35123A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F9F980" w14:textId="61772D3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62.52 </w:t>
            </w:r>
          </w:p>
        </w:tc>
      </w:tr>
      <w:tr w:rsidR="0052416B" w:rsidRPr="0052416B" w14:paraId="222D0428"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1EF29E"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724E7BF3" w14:textId="552C96E5"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7,258,382.70 </w:t>
            </w:r>
          </w:p>
        </w:tc>
        <w:tc>
          <w:tcPr>
            <w:tcW w:w="810" w:type="pct"/>
            <w:tcBorders>
              <w:top w:val="nil"/>
              <w:left w:val="nil"/>
              <w:bottom w:val="single" w:sz="4" w:space="0" w:color="000000"/>
              <w:right w:val="single" w:sz="4" w:space="0" w:color="000000"/>
            </w:tcBorders>
            <w:shd w:val="clear" w:color="D8D8D8" w:fill="D8D8D8"/>
            <w:noWrap/>
            <w:vAlign w:val="bottom"/>
            <w:hideMark/>
          </w:tcPr>
          <w:p w14:paraId="47F61057" w14:textId="2105C4C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5DDA535" w14:textId="0B388A0F"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317C6A8" w14:textId="229B2251"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7,258,382.70 </w:t>
            </w:r>
          </w:p>
        </w:tc>
      </w:tr>
      <w:tr w:rsidR="0052416B" w:rsidRPr="0052416B" w14:paraId="7E2EE10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05464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6D4A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08F92553" w14:textId="6FDA54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657,205.58 </w:t>
            </w:r>
          </w:p>
        </w:tc>
        <w:tc>
          <w:tcPr>
            <w:tcW w:w="810" w:type="pct"/>
            <w:tcBorders>
              <w:top w:val="nil"/>
              <w:left w:val="nil"/>
              <w:bottom w:val="single" w:sz="4" w:space="0" w:color="000000"/>
              <w:right w:val="single" w:sz="4" w:space="0" w:color="000000"/>
            </w:tcBorders>
            <w:shd w:val="clear" w:color="auto" w:fill="auto"/>
            <w:noWrap/>
            <w:vAlign w:val="bottom"/>
            <w:hideMark/>
          </w:tcPr>
          <w:p w14:paraId="59199108" w14:textId="4562F01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DDBC5E" w14:textId="20DC8D1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9904189" w14:textId="26BC66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657,205.58 </w:t>
            </w:r>
          </w:p>
        </w:tc>
      </w:tr>
      <w:tr w:rsidR="0052416B" w:rsidRPr="0052416B" w14:paraId="7C2C5DE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B0B6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723E9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17D9346E" w14:textId="3AB1D2E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02BD0B59" w14:textId="6893C0A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690F54" w14:textId="448CF67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7DD39F" w14:textId="013837A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84.40 </w:t>
            </w:r>
          </w:p>
        </w:tc>
      </w:tr>
      <w:tr w:rsidR="0052416B" w:rsidRPr="0052416B" w14:paraId="0959563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AD99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9F66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710DCB7D" w14:textId="5CF086E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0,279.32 </w:t>
            </w:r>
          </w:p>
        </w:tc>
        <w:tc>
          <w:tcPr>
            <w:tcW w:w="810" w:type="pct"/>
            <w:tcBorders>
              <w:top w:val="nil"/>
              <w:left w:val="nil"/>
              <w:bottom w:val="single" w:sz="4" w:space="0" w:color="000000"/>
              <w:right w:val="single" w:sz="4" w:space="0" w:color="000000"/>
            </w:tcBorders>
            <w:shd w:val="clear" w:color="auto" w:fill="auto"/>
            <w:noWrap/>
            <w:vAlign w:val="bottom"/>
            <w:hideMark/>
          </w:tcPr>
          <w:p w14:paraId="39447BF6" w14:textId="05AF0E3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546875" w14:textId="32E11C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80D0C" w14:textId="318E979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0,279.32 </w:t>
            </w:r>
          </w:p>
        </w:tc>
      </w:tr>
      <w:tr w:rsidR="0052416B" w:rsidRPr="0052416B" w14:paraId="47CCAAD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4D08B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4500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268F5744" w14:textId="3A62D3B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7,726.36 </w:t>
            </w:r>
          </w:p>
        </w:tc>
        <w:tc>
          <w:tcPr>
            <w:tcW w:w="810" w:type="pct"/>
            <w:tcBorders>
              <w:top w:val="nil"/>
              <w:left w:val="nil"/>
              <w:bottom w:val="single" w:sz="4" w:space="0" w:color="000000"/>
              <w:right w:val="single" w:sz="4" w:space="0" w:color="000000"/>
            </w:tcBorders>
            <w:shd w:val="clear" w:color="auto" w:fill="auto"/>
            <w:noWrap/>
            <w:vAlign w:val="bottom"/>
            <w:hideMark/>
          </w:tcPr>
          <w:p w14:paraId="6413980E" w14:textId="3E89C34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BD2E72" w14:textId="38CE774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ABB1B2" w14:textId="13F891D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7,726.36 </w:t>
            </w:r>
          </w:p>
        </w:tc>
      </w:tr>
      <w:tr w:rsidR="0052416B" w:rsidRPr="0052416B" w14:paraId="26428CB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1F3C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B13F8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22DF0705" w14:textId="504C15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611D10A6" w14:textId="5B778D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4953C" w14:textId="1CED2E1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ADEBF9" w14:textId="41FE83D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33.76 </w:t>
            </w:r>
          </w:p>
        </w:tc>
      </w:tr>
      <w:tr w:rsidR="0052416B" w:rsidRPr="0052416B" w14:paraId="5494F71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1E345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A7C8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6217B369" w14:textId="212009E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6,180.24 </w:t>
            </w:r>
          </w:p>
        </w:tc>
        <w:tc>
          <w:tcPr>
            <w:tcW w:w="810" w:type="pct"/>
            <w:tcBorders>
              <w:top w:val="nil"/>
              <w:left w:val="nil"/>
              <w:bottom w:val="single" w:sz="4" w:space="0" w:color="000000"/>
              <w:right w:val="single" w:sz="4" w:space="0" w:color="000000"/>
            </w:tcBorders>
            <w:shd w:val="clear" w:color="auto" w:fill="auto"/>
            <w:noWrap/>
            <w:vAlign w:val="bottom"/>
            <w:hideMark/>
          </w:tcPr>
          <w:p w14:paraId="424AACB8" w14:textId="4826D4C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D0E60F" w14:textId="5B6FAA5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16B7C5" w14:textId="4E279CB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6,180.24 </w:t>
            </w:r>
          </w:p>
        </w:tc>
      </w:tr>
      <w:tr w:rsidR="0052416B" w:rsidRPr="0052416B" w14:paraId="41F7E85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8881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8FC6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77279138" w14:textId="7E1CCBD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0,844.02 </w:t>
            </w:r>
          </w:p>
        </w:tc>
        <w:tc>
          <w:tcPr>
            <w:tcW w:w="810" w:type="pct"/>
            <w:tcBorders>
              <w:top w:val="nil"/>
              <w:left w:val="nil"/>
              <w:bottom w:val="single" w:sz="4" w:space="0" w:color="000000"/>
              <w:right w:val="single" w:sz="4" w:space="0" w:color="000000"/>
            </w:tcBorders>
            <w:shd w:val="clear" w:color="auto" w:fill="auto"/>
            <w:noWrap/>
            <w:vAlign w:val="bottom"/>
            <w:hideMark/>
          </w:tcPr>
          <w:p w14:paraId="43FB0C14" w14:textId="72F7B8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0B2320" w14:textId="316A432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F3D84" w14:textId="55C4976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0,844.02 </w:t>
            </w:r>
          </w:p>
        </w:tc>
      </w:tr>
      <w:tr w:rsidR="0052416B" w:rsidRPr="0052416B" w14:paraId="248D58E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82C8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17E0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617DA358" w14:textId="22C0DC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2BF05304" w14:textId="0A94ED1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AD9772" w14:textId="7D6F0D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97C5D5" w14:textId="15D6E2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621.00 </w:t>
            </w:r>
          </w:p>
        </w:tc>
      </w:tr>
      <w:tr w:rsidR="0052416B" w:rsidRPr="0052416B" w14:paraId="1957D94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8EF5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237AE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1F2EF1FF" w14:textId="4016CE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670683B3" w14:textId="6BDB8F0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F74F7A" w14:textId="18835AE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0F946" w14:textId="6AA5D6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33.76 </w:t>
            </w:r>
          </w:p>
        </w:tc>
      </w:tr>
      <w:tr w:rsidR="0052416B" w:rsidRPr="0052416B" w14:paraId="3A54C2B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86E3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E9D90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4337A43B" w14:textId="134158B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409,095.00 </w:t>
            </w:r>
          </w:p>
        </w:tc>
        <w:tc>
          <w:tcPr>
            <w:tcW w:w="810" w:type="pct"/>
            <w:tcBorders>
              <w:top w:val="nil"/>
              <w:left w:val="nil"/>
              <w:bottom w:val="single" w:sz="4" w:space="0" w:color="000000"/>
              <w:right w:val="single" w:sz="4" w:space="0" w:color="000000"/>
            </w:tcBorders>
            <w:shd w:val="clear" w:color="auto" w:fill="auto"/>
            <w:noWrap/>
            <w:vAlign w:val="bottom"/>
            <w:hideMark/>
          </w:tcPr>
          <w:p w14:paraId="48A4383C" w14:textId="3577650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0E369A" w14:textId="5D0662B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51A5DC" w14:textId="33B5842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409,095.00 </w:t>
            </w:r>
          </w:p>
        </w:tc>
      </w:tr>
      <w:tr w:rsidR="0052416B" w:rsidRPr="0052416B" w14:paraId="1C6EA77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BDA4A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2051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596A1134" w14:textId="58CBA5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01,054.00 </w:t>
            </w:r>
          </w:p>
        </w:tc>
        <w:tc>
          <w:tcPr>
            <w:tcW w:w="810" w:type="pct"/>
            <w:tcBorders>
              <w:top w:val="nil"/>
              <w:left w:val="nil"/>
              <w:bottom w:val="single" w:sz="4" w:space="0" w:color="000000"/>
              <w:right w:val="single" w:sz="4" w:space="0" w:color="000000"/>
            </w:tcBorders>
            <w:shd w:val="clear" w:color="auto" w:fill="auto"/>
            <w:noWrap/>
            <w:vAlign w:val="bottom"/>
            <w:hideMark/>
          </w:tcPr>
          <w:p w14:paraId="5522ED87" w14:textId="00F8580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FF34A0" w14:textId="5B8E54D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2BD22" w14:textId="151C917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01,054.00 </w:t>
            </w:r>
          </w:p>
        </w:tc>
      </w:tr>
      <w:tr w:rsidR="0052416B" w:rsidRPr="0052416B" w14:paraId="5871CED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BE34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A696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1FDAECD0" w14:textId="5D789B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512,528.32 </w:t>
            </w:r>
          </w:p>
        </w:tc>
        <w:tc>
          <w:tcPr>
            <w:tcW w:w="810" w:type="pct"/>
            <w:tcBorders>
              <w:top w:val="nil"/>
              <w:left w:val="nil"/>
              <w:bottom w:val="single" w:sz="4" w:space="0" w:color="000000"/>
              <w:right w:val="single" w:sz="4" w:space="0" w:color="000000"/>
            </w:tcBorders>
            <w:shd w:val="clear" w:color="auto" w:fill="auto"/>
            <w:noWrap/>
            <w:vAlign w:val="bottom"/>
            <w:hideMark/>
          </w:tcPr>
          <w:p w14:paraId="2CBBB138" w14:textId="5FAF7BE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8A7A06" w14:textId="02B28E8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78195C" w14:textId="2606C83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512,528.32 </w:t>
            </w:r>
          </w:p>
        </w:tc>
      </w:tr>
      <w:tr w:rsidR="0052416B" w:rsidRPr="0052416B" w14:paraId="510F49C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7ED1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EF319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4C4D79F1" w14:textId="23DA1E4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534BEC77" w14:textId="4EA283E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BB69DF" w14:textId="757537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96549" w14:textId="7B5A173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84.40 </w:t>
            </w:r>
          </w:p>
        </w:tc>
      </w:tr>
      <w:tr w:rsidR="0052416B" w:rsidRPr="0052416B" w14:paraId="0503EEC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D5FB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D807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79571E2A" w14:textId="5A2C29B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80,648.86 </w:t>
            </w:r>
          </w:p>
        </w:tc>
        <w:tc>
          <w:tcPr>
            <w:tcW w:w="810" w:type="pct"/>
            <w:tcBorders>
              <w:top w:val="nil"/>
              <w:left w:val="nil"/>
              <w:bottom w:val="single" w:sz="4" w:space="0" w:color="000000"/>
              <w:right w:val="single" w:sz="4" w:space="0" w:color="000000"/>
            </w:tcBorders>
            <w:shd w:val="clear" w:color="auto" w:fill="auto"/>
            <w:noWrap/>
            <w:vAlign w:val="bottom"/>
            <w:hideMark/>
          </w:tcPr>
          <w:p w14:paraId="1E2D1A89" w14:textId="3A20F2A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5FB530" w14:textId="28A61C3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B6CDDA" w14:textId="25F69A3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80,648.86 </w:t>
            </w:r>
          </w:p>
        </w:tc>
      </w:tr>
      <w:tr w:rsidR="0052416B" w:rsidRPr="0052416B" w14:paraId="182F2D1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EB0B5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E454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3A53506A" w14:textId="6F79970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6,200.00 </w:t>
            </w:r>
          </w:p>
        </w:tc>
        <w:tc>
          <w:tcPr>
            <w:tcW w:w="810" w:type="pct"/>
            <w:tcBorders>
              <w:top w:val="nil"/>
              <w:left w:val="nil"/>
              <w:bottom w:val="single" w:sz="4" w:space="0" w:color="000000"/>
              <w:right w:val="single" w:sz="4" w:space="0" w:color="000000"/>
            </w:tcBorders>
            <w:shd w:val="clear" w:color="auto" w:fill="auto"/>
            <w:noWrap/>
            <w:vAlign w:val="bottom"/>
            <w:hideMark/>
          </w:tcPr>
          <w:p w14:paraId="2940CAC6" w14:textId="4DAF9AC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AFE6B8" w14:textId="2DA8E4D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3040D" w14:textId="38140B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6,200.00 </w:t>
            </w:r>
          </w:p>
        </w:tc>
      </w:tr>
      <w:tr w:rsidR="0052416B" w:rsidRPr="0052416B" w14:paraId="06D154A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1479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5025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56B889B1" w14:textId="189E5B7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9,428.40 </w:t>
            </w:r>
          </w:p>
        </w:tc>
        <w:tc>
          <w:tcPr>
            <w:tcW w:w="810" w:type="pct"/>
            <w:tcBorders>
              <w:top w:val="nil"/>
              <w:left w:val="nil"/>
              <w:bottom w:val="single" w:sz="4" w:space="0" w:color="000000"/>
              <w:right w:val="single" w:sz="4" w:space="0" w:color="000000"/>
            </w:tcBorders>
            <w:shd w:val="clear" w:color="auto" w:fill="auto"/>
            <w:noWrap/>
            <w:vAlign w:val="bottom"/>
            <w:hideMark/>
          </w:tcPr>
          <w:p w14:paraId="00873853" w14:textId="016D9B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8886A4" w14:textId="0D61842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A22E27" w14:textId="380F5CB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9,428.40 </w:t>
            </w:r>
          </w:p>
        </w:tc>
      </w:tr>
      <w:tr w:rsidR="0052416B" w:rsidRPr="0052416B" w14:paraId="356A0D6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A47C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FF8A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1042FF54" w14:textId="46CCBF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2,795.70 </w:t>
            </w:r>
          </w:p>
        </w:tc>
        <w:tc>
          <w:tcPr>
            <w:tcW w:w="810" w:type="pct"/>
            <w:tcBorders>
              <w:top w:val="nil"/>
              <w:left w:val="nil"/>
              <w:bottom w:val="single" w:sz="4" w:space="0" w:color="000000"/>
              <w:right w:val="single" w:sz="4" w:space="0" w:color="000000"/>
            </w:tcBorders>
            <w:shd w:val="clear" w:color="auto" w:fill="auto"/>
            <w:noWrap/>
            <w:vAlign w:val="bottom"/>
            <w:hideMark/>
          </w:tcPr>
          <w:p w14:paraId="7549F920" w14:textId="6E096CA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E748FF" w14:textId="5ACC90E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E82898" w14:textId="2B1DA5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2,795.70 </w:t>
            </w:r>
          </w:p>
        </w:tc>
      </w:tr>
      <w:tr w:rsidR="0052416B" w:rsidRPr="0052416B" w14:paraId="3B3BCBE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9145D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13B0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1BB12613" w14:textId="00D394A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760E6DC8" w14:textId="0AC835C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968B6B" w14:textId="1D9555B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6F41CB" w14:textId="0FD3947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885.68 </w:t>
            </w:r>
          </w:p>
        </w:tc>
      </w:tr>
      <w:tr w:rsidR="0052416B" w:rsidRPr="0052416B" w14:paraId="07BAE07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096D5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B4DDC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29ACEB18" w14:textId="2890D8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69C3CA02" w14:textId="5918F1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2991A2" w14:textId="28C2774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C4C4B3" w14:textId="4F31F48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716.88 </w:t>
            </w:r>
          </w:p>
        </w:tc>
      </w:tr>
      <w:tr w:rsidR="0052416B" w:rsidRPr="0052416B" w14:paraId="2D5AC10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316F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D4EFB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2AFD7EED" w14:textId="557E2B1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59FB0118" w14:textId="0718D2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5DC00" w14:textId="5ACC00C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B59D28" w14:textId="643D626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716.88 </w:t>
            </w:r>
          </w:p>
        </w:tc>
      </w:tr>
      <w:tr w:rsidR="0052416B" w:rsidRPr="0052416B" w14:paraId="59FD2C6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B030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0F2B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5D8B82DC" w14:textId="66CBE39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4C2816DA" w14:textId="0135FB8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01765F" w14:textId="5947E8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6F7CD" w14:textId="4A70A09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4,146.22 </w:t>
            </w:r>
          </w:p>
        </w:tc>
      </w:tr>
      <w:tr w:rsidR="0052416B" w:rsidRPr="0052416B" w14:paraId="26B48B9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DE08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ABAB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4D98B526" w14:textId="4473132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766A4A05" w14:textId="1A685FE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A68C23" w14:textId="32AA8E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5B1154" w14:textId="514019E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717.00 </w:t>
            </w:r>
          </w:p>
        </w:tc>
      </w:tr>
      <w:tr w:rsidR="0052416B" w:rsidRPr="0052416B" w14:paraId="064D141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5C3C6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85403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1AFE2653" w14:textId="21420BE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6,470.88 </w:t>
            </w:r>
          </w:p>
        </w:tc>
        <w:tc>
          <w:tcPr>
            <w:tcW w:w="810" w:type="pct"/>
            <w:tcBorders>
              <w:top w:val="nil"/>
              <w:left w:val="nil"/>
              <w:bottom w:val="single" w:sz="4" w:space="0" w:color="000000"/>
              <w:right w:val="single" w:sz="4" w:space="0" w:color="000000"/>
            </w:tcBorders>
            <w:shd w:val="clear" w:color="auto" w:fill="auto"/>
            <w:noWrap/>
            <w:vAlign w:val="bottom"/>
            <w:hideMark/>
          </w:tcPr>
          <w:p w14:paraId="2311008A" w14:textId="5482E9C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4E856C" w14:textId="6AFA583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617188" w14:textId="4D5AFB7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6,470.88 </w:t>
            </w:r>
          </w:p>
        </w:tc>
      </w:tr>
      <w:tr w:rsidR="0052416B" w:rsidRPr="0052416B" w14:paraId="5B74691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08C49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69E57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5E93CFB4" w14:textId="44FE60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67941A4F" w14:textId="39D04FB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23472" w14:textId="516809A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62DAE6" w14:textId="65C360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9,220.00 </w:t>
            </w:r>
          </w:p>
        </w:tc>
      </w:tr>
      <w:tr w:rsidR="0052416B" w:rsidRPr="0052416B" w14:paraId="475957E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F098C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21188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28B7BD67" w14:textId="2EFCAAE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2BE9ECB7" w14:textId="0986240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2AE938" w14:textId="2408607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41E0C9" w14:textId="240E948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33.76 </w:t>
            </w:r>
          </w:p>
        </w:tc>
      </w:tr>
      <w:tr w:rsidR="0052416B" w:rsidRPr="0052416B" w14:paraId="7D71673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D634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65D0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6ACBC542" w14:textId="14321AB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265B6E83" w14:textId="4B6BB0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AB630C" w14:textId="3EE1F8F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37376" w14:textId="2256083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25,558.53 </w:t>
            </w:r>
          </w:p>
        </w:tc>
      </w:tr>
      <w:tr w:rsidR="0052416B" w:rsidRPr="0052416B" w14:paraId="191D911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23BE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0849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77BBDB91" w14:textId="50B32C3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065.64 </w:t>
            </w:r>
          </w:p>
        </w:tc>
        <w:tc>
          <w:tcPr>
            <w:tcW w:w="810" w:type="pct"/>
            <w:tcBorders>
              <w:top w:val="nil"/>
              <w:left w:val="nil"/>
              <w:bottom w:val="single" w:sz="4" w:space="0" w:color="000000"/>
              <w:right w:val="single" w:sz="4" w:space="0" w:color="000000"/>
            </w:tcBorders>
            <w:shd w:val="clear" w:color="auto" w:fill="auto"/>
            <w:noWrap/>
            <w:vAlign w:val="bottom"/>
            <w:hideMark/>
          </w:tcPr>
          <w:p w14:paraId="7CE32F6D" w14:textId="5C6786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9F5C37" w14:textId="38D0B6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A167F3" w14:textId="39CA35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065.64 </w:t>
            </w:r>
          </w:p>
        </w:tc>
      </w:tr>
      <w:tr w:rsidR="0052416B" w:rsidRPr="0052416B" w14:paraId="5F2DFEA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53376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2534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17C175E1" w14:textId="071B904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73D3FD4B" w14:textId="20D0B8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A92E2B" w14:textId="7AD326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5CEE47" w14:textId="6D086F6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716.88 </w:t>
            </w:r>
          </w:p>
        </w:tc>
      </w:tr>
      <w:tr w:rsidR="0052416B" w:rsidRPr="0052416B" w14:paraId="2868A1A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EEC8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143EF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3C19B92" w14:textId="0455568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6,457,091.23 </w:t>
            </w:r>
          </w:p>
        </w:tc>
        <w:tc>
          <w:tcPr>
            <w:tcW w:w="810" w:type="pct"/>
            <w:tcBorders>
              <w:top w:val="nil"/>
              <w:left w:val="nil"/>
              <w:bottom w:val="single" w:sz="4" w:space="0" w:color="000000"/>
              <w:right w:val="single" w:sz="4" w:space="0" w:color="000000"/>
            </w:tcBorders>
            <w:shd w:val="clear" w:color="auto" w:fill="auto"/>
            <w:noWrap/>
            <w:vAlign w:val="bottom"/>
            <w:hideMark/>
          </w:tcPr>
          <w:p w14:paraId="157A2634" w14:textId="389708C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85D87" w14:textId="2C2E8B1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C8C634" w14:textId="095BF6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6,457,091.23 </w:t>
            </w:r>
          </w:p>
        </w:tc>
      </w:tr>
      <w:tr w:rsidR="0052416B" w:rsidRPr="0052416B" w14:paraId="0189AB40"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DE7DE"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1D8520F1" w14:textId="4976158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8,299,040.45 </w:t>
            </w:r>
          </w:p>
        </w:tc>
        <w:tc>
          <w:tcPr>
            <w:tcW w:w="810" w:type="pct"/>
            <w:tcBorders>
              <w:top w:val="nil"/>
              <w:left w:val="nil"/>
              <w:bottom w:val="single" w:sz="4" w:space="0" w:color="000000"/>
              <w:right w:val="single" w:sz="4" w:space="0" w:color="000000"/>
            </w:tcBorders>
            <w:shd w:val="clear" w:color="D8D8D8" w:fill="D8D8D8"/>
            <w:noWrap/>
            <w:vAlign w:val="bottom"/>
            <w:hideMark/>
          </w:tcPr>
          <w:p w14:paraId="174D899B" w14:textId="72361555"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A4C0CD" w14:textId="02DFF1E5"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F852283" w14:textId="1ABA1825"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8,299,040.45 </w:t>
            </w:r>
          </w:p>
        </w:tc>
      </w:tr>
      <w:tr w:rsidR="0052416B" w:rsidRPr="0052416B" w14:paraId="06F043E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B577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675C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5D720017" w14:textId="4671B64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190,065.48 </w:t>
            </w:r>
          </w:p>
        </w:tc>
        <w:tc>
          <w:tcPr>
            <w:tcW w:w="810" w:type="pct"/>
            <w:tcBorders>
              <w:top w:val="nil"/>
              <w:left w:val="nil"/>
              <w:bottom w:val="single" w:sz="4" w:space="0" w:color="000000"/>
              <w:right w:val="single" w:sz="4" w:space="0" w:color="000000"/>
            </w:tcBorders>
            <w:shd w:val="clear" w:color="auto" w:fill="auto"/>
            <w:noWrap/>
            <w:vAlign w:val="bottom"/>
            <w:hideMark/>
          </w:tcPr>
          <w:p w14:paraId="797A66E7" w14:textId="6945D6B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CAADB1" w14:textId="3D6FA5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5765037" w14:textId="6D01C11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190,065.48 </w:t>
            </w:r>
          </w:p>
        </w:tc>
      </w:tr>
      <w:tr w:rsidR="0052416B" w:rsidRPr="0052416B" w14:paraId="0A2FDE0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6A647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9CF7C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16D98EBE" w14:textId="08BCCC9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690,928.45 </w:t>
            </w:r>
          </w:p>
        </w:tc>
        <w:tc>
          <w:tcPr>
            <w:tcW w:w="810" w:type="pct"/>
            <w:tcBorders>
              <w:top w:val="nil"/>
              <w:left w:val="nil"/>
              <w:bottom w:val="single" w:sz="4" w:space="0" w:color="000000"/>
              <w:right w:val="single" w:sz="4" w:space="0" w:color="000000"/>
            </w:tcBorders>
            <w:shd w:val="clear" w:color="auto" w:fill="auto"/>
            <w:noWrap/>
            <w:vAlign w:val="bottom"/>
            <w:hideMark/>
          </w:tcPr>
          <w:p w14:paraId="3345CA98" w14:textId="2714004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79EC35" w14:textId="508F5E1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676F91" w14:textId="1EB9A3F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690,928.45 </w:t>
            </w:r>
          </w:p>
        </w:tc>
      </w:tr>
      <w:tr w:rsidR="0052416B" w:rsidRPr="0052416B" w14:paraId="21892C6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64750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B3F6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54EC176D" w14:textId="6BBE4FA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004B959B" w14:textId="3761A0B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B70916" w14:textId="6B0BBFE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E49085" w14:textId="6CF9B4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4,760.66 </w:t>
            </w:r>
          </w:p>
        </w:tc>
      </w:tr>
      <w:tr w:rsidR="0052416B" w:rsidRPr="0052416B" w14:paraId="0D8CF24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8A55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6C9AA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4A74F505" w14:textId="4599D73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7,457.66 </w:t>
            </w:r>
          </w:p>
        </w:tc>
        <w:tc>
          <w:tcPr>
            <w:tcW w:w="810" w:type="pct"/>
            <w:tcBorders>
              <w:top w:val="nil"/>
              <w:left w:val="nil"/>
              <w:bottom w:val="single" w:sz="4" w:space="0" w:color="000000"/>
              <w:right w:val="single" w:sz="4" w:space="0" w:color="000000"/>
            </w:tcBorders>
            <w:shd w:val="clear" w:color="auto" w:fill="auto"/>
            <w:noWrap/>
            <w:vAlign w:val="bottom"/>
            <w:hideMark/>
          </w:tcPr>
          <w:p w14:paraId="03E89544" w14:textId="24496AB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B2FA05" w14:textId="661C92A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2E3AA7" w14:textId="7D6891E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7,457.66 </w:t>
            </w:r>
          </w:p>
        </w:tc>
      </w:tr>
      <w:tr w:rsidR="0052416B" w:rsidRPr="0052416B" w14:paraId="3468D80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7974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B3B14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26A497AF" w14:textId="36540F3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135BD278" w14:textId="4618C90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A5FA6B" w14:textId="317829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84B6E2" w14:textId="6B4280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417,122.54 </w:t>
            </w:r>
          </w:p>
        </w:tc>
      </w:tr>
      <w:tr w:rsidR="0052416B" w:rsidRPr="0052416B" w14:paraId="47C6030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4CC9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A090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415976FC" w14:textId="7D3411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1,172.06 </w:t>
            </w:r>
          </w:p>
        </w:tc>
        <w:tc>
          <w:tcPr>
            <w:tcW w:w="810" w:type="pct"/>
            <w:tcBorders>
              <w:top w:val="nil"/>
              <w:left w:val="nil"/>
              <w:bottom w:val="single" w:sz="4" w:space="0" w:color="000000"/>
              <w:right w:val="single" w:sz="4" w:space="0" w:color="000000"/>
            </w:tcBorders>
            <w:shd w:val="clear" w:color="auto" w:fill="auto"/>
            <w:noWrap/>
            <w:vAlign w:val="bottom"/>
            <w:hideMark/>
          </w:tcPr>
          <w:p w14:paraId="20367DC9" w14:textId="06C4610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84527F" w14:textId="754521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5DC11C" w14:textId="09DD1F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1,172.06 </w:t>
            </w:r>
          </w:p>
        </w:tc>
      </w:tr>
      <w:tr w:rsidR="0052416B" w:rsidRPr="0052416B" w14:paraId="384DFFA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ECB5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B40A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766C89DA" w14:textId="6B523E3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9,412.66 </w:t>
            </w:r>
          </w:p>
        </w:tc>
        <w:tc>
          <w:tcPr>
            <w:tcW w:w="810" w:type="pct"/>
            <w:tcBorders>
              <w:top w:val="nil"/>
              <w:left w:val="nil"/>
              <w:bottom w:val="single" w:sz="4" w:space="0" w:color="000000"/>
              <w:right w:val="single" w:sz="4" w:space="0" w:color="000000"/>
            </w:tcBorders>
            <w:shd w:val="clear" w:color="auto" w:fill="auto"/>
            <w:noWrap/>
            <w:vAlign w:val="bottom"/>
            <w:hideMark/>
          </w:tcPr>
          <w:p w14:paraId="3CF17711" w14:textId="21E049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19F38" w14:textId="0F35EFB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F5EB3B" w14:textId="5437593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9,412.66 </w:t>
            </w:r>
          </w:p>
        </w:tc>
      </w:tr>
      <w:tr w:rsidR="0052416B" w:rsidRPr="0052416B" w14:paraId="50C5283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54FBD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D2E1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41EEAFF4" w14:textId="1F033DD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7CE0FDED" w14:textId="0C2122B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A6894" w14:textId="47F7F0D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0ADCCB" w14:textId="397F817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3,077.36 </w:t>
            </w:r>
          </w:p>
        </w:tc>
      </w:tr>
      <w:tr w:rsidR="0052416B" w:rsidRPr="0052416B" w14:paraId="020F698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4C95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C855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3233A2F" w14:textId="1B78506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30,902.96 </w:t>
            </w:r>
          </w:p>
        </w:tc>
        <w:tc>
          <w:tcPr>
            <w:tcW w:w="810" w:type="pct"/>
            <w:tcBorders>
              <w:top w:val="nil"/>
              <w:left w:val="nil"/>
              <w:bottom w:val="single" w:sz="4" w:space="0" w:color="000000"/>
              <w:right w:val="single" w:sz="4" w:space="0" w:color="000000"/>
            </w:tcBorders>
            <w:shd w:val="clear" w:color="auto" w:fill="auto"/>
            <w:noWrap/>
            <w:vAlign w:val="bottom"/>
            <w:hideMark/>
          </w:tcPr>
          <w:p w14:paraId="397BFB1C" w14:textId="5A5E4B0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D396F" w14:textId="31CAD10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71567A" w14:textId="395E585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30,902.96 </w:t>
            </w:r>
          </w:p>
        </w:tc>
      </w:tr>
      <w:tr w:rsidR="0052416B" w:rsidRPr="0052416B" w14:paraId="02E96D8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0266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DE066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2DA864C0" w14:textId="1FF417F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2,292.66 </w:t>
            </w:r>
          </w:p>
        </w:tc>
        <w:tc>
          <w:tcPr>
            <w:tcW w:w="810" w:type="pct"/>
            <w:tcBorders>
              <w:top w:val="nil"/>
              <w:left w:val="nil"/>
              <w:bottom w:val="single" w:sz="4" w:space="0" w:color="000000"/>
              <w:right w:val="single" w:sz="4" w:space="0" w:color="000000"/>
            </w:tcBorders>
            <w:shd w:val="clear" w:color="auto" w:fill="auto"/>
            <w:noWrap/>
            <w:vAlign w:val="bottom"/>
            <w:hideMark/>
          </w:tcPr>
          <w:p w14:paraId="302DF098" w14:textId="2A00ABB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73BEB3" w14:textId="6D596DB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67BDCF" w14:textId="13F1CD7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2,292.66 </w:t>
            </w:r>
          </w:p>
        </w:tc>
      </w:tr>
      <w:tr w:rsidR="0052416B" w:rsidRPr="0052416B" w14:paraId="6E4893B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1B271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7516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5FBBE304" w14:textId="16D6CB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1,821.06 </w:t>
            </w:r>
          </w:p>
        </w:tc>
        <w:tc>
          <w:tcPr>
            <w:tcW w:w="810" w:type="pct"/>
            <w:tcBorders>
              <w:top w:val="nil"/>
              <w:left w:val="nil"/>
              <w:bottom w:val="single" w:sz="4" w:space="0" w:color="000000"/>
              <w:right w:val="single" w:sz="4" w:space="0" w:color="000000"/>
            </w:tcBorders>
            <w:shd w:val="clear" w:color="auto" w:fill="auto"/>
            <w:noWrap/>
            <w:vAlign w:val="bottom"/>
            <w:hideMark/>
          </w:tcPr>
          <w:p w14:paraId="46010C89" w14:textId="60078A8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4AB5D1" w14:textId="0FBEBEE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DE8CC" w14:textId="7777EB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1,821.06 </w:t>
            </w:r>
          </w:p>
        </w:tc>
      </w:tr>
      <w:tr w:rsidR="0052416B" w:rsidRPr="0052416B" w14:paraId="08C8238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583A8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CB60A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7548E03B" w14:textId="274E6F3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07CF1C4A" w14:textId="7DDF41C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7D093E" w14:textId="053A0DE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D85880" w14:textId="45181EA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97,448.42 </w:t>
            </w:r>
          </w:p>
        </w:tc>
      </w:tr>
      <w:tr w:rsidR="0052416B" w:rsidRPr="0052416B" w14:paraId="276B369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08DE9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4F54A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1A6FDE7E" w14:textId="6E6227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50B759D2" w14:textId="381E303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FDA329" w14:textId="038CC0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691584" w14:textId="01B5583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26.66 </w:t>
            </w:r>
          </w:p>
        </w:tc>
      </w:tr>
      <w:tr w:rsidR="0052416B" w:rsidRPr="0052416B" w14:paraId="4CDE32B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19AC7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B711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5F2E1083" w14:textId="48BAA20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053C6249" w14:textId="6467DD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3452F" w14:textId="125043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224E5" w14:textId="330324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8,775.86 </w:t>
            </w:r>
          </w:p>
        </w:tc>
      </w:tr>
      <w:tr w:rsidR="0052416B" w:rsidRPr="0052416B" w14:paraId="681837E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D7CC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91C1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2E775582" w14:textId="60CB8E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33181AB8" w14:textId="0A49DD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5CB0D" w14:textId="4FF8141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0B9321" w14:textId="393AE21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81,260.66 </w:t>
            </w:r>
          </w:p>
        </w:tc>
      </w:tr>
      <w:tr w:rsidR="0052416B" w:rsidRPr="0052416B" w14:paraId="180C1D7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2637E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3B19E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7B5D2787" w14:textId="3720882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9,562.54 </w:t>
            </w:r>
          </w:p>
        </w:tc>
        <w:tc>
          <w:tcPr>
            <w:tcW w:w="810" w:type="pct"/>
            <w:tcBorders>
              <w:top w:val="nil"/>
              <w:left w:val="nil"/>
              <w:bottom w:val="single" w:sz="4" w:space="0" w:color="000000"/>
              <w:right w:val="single" w:sz="4" w:space="0" w:color="000000"/>
            </w:tcBorders>
            <w:shd w:val="clear" w:color="auto" w:fill="auto"/>
            <w:noWrap/>
            <w:vAlign w:val="bottom"/>
            <w:hideMark/>
          </w:tcPr>
          <w:p w14:paraId="3FC24EDE" w14:textId="28D4BA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5878FC" w14:textId="05DD89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262953" w14:textId="2CD0939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9,562.54 </w:t>
            </w:r>
          </w:p>
        </w:tc>
      </w:tr>
      <w:tr w:rsidR="0052416B" w:rsidRPr="0052416B" w14:paraId="1AFB648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D2F63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C2DE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72B9471C" w14:textId="4E39CB0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1,305.66 </w:t>
            </w:r>
          </w:p>
        </w:tc>
        <w:tc>
          <w:tcPr>
            <w:tcW w:w="810" w:type="pct"/>
            <w:tcBorders>
              <w:top w:val="nil"/>
              <w:left w:val="nil"/>
              <w:bottom w:val="single" w:sz="4" w:space="0" w:color="000000"/>
              <w:right w:val="single" w:sz="4" w:space="0" w:color="000000"/>
            </w:tcBorders>
            <w:shd w:val="clear" w:color="auto" w:fill="auto"/>
            <w:noWrap/>
            <w:vAlign w:val="bottom"/>
            <w:hideMark/>
          </w:tcPr>
          <w:p w14:paraId="48EA01DF" w14:textId="463E387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5695DC" w14:textId="5F0911A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C00E90" w14:textId="30DF7F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1,305.66 </w:t>
            </w:r>
          </w:p>
        </w:tc>
      </w:tr>
      <w:tr w:rsidR="0052416B" w:rsidRPr="0052416B" w14:paraId="4503002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4C946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68CA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2CAE12CC" w14:textId="0E9210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2D13DDD3" w14:textId="5F9774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31A697" w14:textId="0ACA56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D0DEE1" w14:textId="40A106A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8,351.66 </w:t>
            </w:r>
          </w:p>
        </w:tc>
      </w:tr>
      <w:tr w:rsidR="0052416B" w:rsidRPr="0052416B" w14:paraId="4A4263B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28DA2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573F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6C7F93BD" w14:textId="5F88623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7553A9FA" w14:textId="43D11E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ACC073" w14:textId="61FCA0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5FD384" w14:textId="35C8AEE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05,337.88 </w:t>
            </w:r>
          </w:p>
        </w:tc>
      </w:tr>
      <w:tr w:rsidR="0052416B" w:rsidRPr="0052416B" w14:paraId="1809C9B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F7572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6D1B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12398C4B" w14:textId="4569052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0,877.56 </w:t>
            </w:r>
          </w:p>
        </w:tc>
        <w:tc>
          <w:tcPr>
            <w:tcW w:w="810" w:type="pct"/>
            <w:tcBorders>
              <w:top w:val="nil"/>
              <w:left w:val="nil"/>
              <w:bottom w:val="single" w:sz="4" w:space="0" w:color="000000"/>
              <w:right w:val="single" w:sz="4" w:space="0" w:color="000000"/>
            </w:tcBorders>
            <w:shd w:val="clear" w:color="auto" w:fill="auto"/>
            <w:noWrap/>
            <w:vAlign w:val="bottom"/>
            <w:hideMark/>
          </w:tcPr>
          <w:p w14:paraId="44C7CF1F" w14:textId="0464BE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61A2BE" w14:textId="02BC67F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AD1BA0" w14:textId="19E6C4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0,877.56 </w:t>
            </w:r>
          </w:p>
        </w:tc>
      </w:tr>
      <w:tr w:rsidR="0052416B" w:rsidRPr="0052416B" w14:paraId="70794E1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8BCC8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32B54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64615B41" w14:textId="6AA0F0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05F6AD33" w14:textId="1CCAF8D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5F362C" w14:textId="3CA0E2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AE1C1C" w14:textId="7FA780D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1,401.58 </w:t>
            </w:r>
          </w:p>
        </w:tc>
      </w:tr>
      <w:tr w:rsidR="0052416B" w:rsidRPr="0052416B" w14:paraId="46C2113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6969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CC40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57B9F76B" w14:textId="6AA4309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1455B5C4" w14:textId="56EE012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AD747" w14:textId="601780F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185AE" w14:textId="54A9F31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2,339.30 </w:t>
            </w:r>
          </w:p>
        </w:tc>
      </w:tr>
      <w:tr w:rsidR="0052416B" w:rsidRPr="0052416B" w14:paraId="2308340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C57B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5E8EE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069E0CD1" w14:textId="0DD0B10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85E64EC" w14:textId="305C68E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29803" w14:textId="5D0063C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9E82AE" w14:textId="34DFD98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4,760.66 </w:t>
            </w:r>
          </w:p>
        </w:tc>
      </w:tr>
      <w:tr w:rsidR="0052416B" w:rsidRPr="0052416B" w14:paraId="12C0402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C0390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585E2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6A2159EE" w14:textId="381B2F3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4,763.16 </w:t>
            </w:r>
          </w:p>
        </w:tc>
        <w:tc>
          <w:tcPr>
            <w:tcW w:w="810" w:type="pct"/>
            <w:tcBorders>
              <w:top w:val="nil"/>
              <w:left w:val="nil"/>
              <w:bottom w:val="single" w:sz="4" w:space="0" w:color="000000"/>
              <w:right w:val="single" w:sz="4" w:space="0" w:color="000000"/>
            </w:tcBorders>
            <w:shd w:val="clear" w:color="auto" w:fill="auto"/>
            <w:noWrap/>
            <w:vAlign w:val="bottom"/>
            <w:hideMark/>
          </w:tcPr>
          <w:p w14:paraId="1C83F626" w14:textId="468FD40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86DEDC" w14:textId="4BC427E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20433D" w14:textId="24AD1D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4,763.16 </w:t>
            </w:r>
          </w:p>
        </w:tc>
      </w:tr>
      <w:tr w:rsidR="0052416B" w:rsidRPr="0052416B" w14:paraId="1E1A08F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A969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8214C4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7077CC4E" w14:textId="466293E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3EE5B2FD" w14:textId="13E9AD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0680F" w14:textId="777269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74BA40" w14:textId="27B25E9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3,329.86 </w:t>
            </w:r>
          </w:p>
        </w:tc>
      </w:tr>
      <w:tr w:rsidR="0052416B" w:rsidRPr="0052416B" w14:paraId="724D374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D590F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26386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604EB2DD" w14:textId="213B98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4630B442" w14:textId="18ED2FE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801800" w14:textId="1CF82B4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25918A" w14:textId="601221A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4,760.66 </w:t>
            </w:r>
          </w:p>
        </w:tc>
      </w:tr>
      <w:tr w:rsidR="0052416B" w:rsidRPr="0052416B" w14:paraId="4A6A905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F221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DCCC1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1E8D629F" w14:textId="590EBD8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6,748.38 </w:t>
            </w:r>
          </w:p>
        </w:tc>
        <w:tc>
          <w:tcPr>
            <w:tcW w:w="810" w:type="pct"/>
            <w:tcBorders>
              <w:top w:val="nil"/>
              <w:left w:val="nil"/>
              <w:bottom w:val="single" w:sz="4" w:space="0" w:color="000000"/>
              <w:right w:val="single" w:sz="4" w:space="0" w:color="000000"/>
            </w:tcBorders>
            <w:shd w:val="clear" w:color="auto" w:fill="auto"/>
            <w:noWrap/>
            <w:vAlign w:val="bottom"/>
            <w:hideMark/>
          </w:tcPr>
          <w:p w14:paraId="310D3B50" w14:textId="28A52F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A945D3" w14:textId="6381610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E8A0B7" w14:textId="7F6F786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6,748.38 </w:t>
            </w:r>
          </w:p>
        </w:tc>
      </w:tr>
      <w:tr w:rsidR="0052416B" w:rsidRPr="0052416B" w14:paraId="1FD980B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30C0E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579E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52030D1A" w14:textId="5C86280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2,804.54 </w:t>
            </w:r>
          </w:p>
        </w:tc>
        <w:tc>
          <w:tcPr>
            <w:tcW w:w="810" w:type="pct"/>
            <w:tcBorders>
              <w:top w:val="nil"/>
              <w:left w:val="nil"/>
              <w:bottom w:val="single" w:sz="4" w:space="0" w:color="000000"/>
              <w:right w:val="single" w:sz="4" w:space="0" w:color="000000"/>
            </w:tcBorders>
            <w:shd w:val="clear" w:color="auto" w:fill="auto"/>
            <w:noWrap/>
            <w:vAlign w:val="bottom"/>
            <w:hideMark/>
          </w:tcPr>
          <w:p w14:paraId="5A1A8B64" w14:textId="738C73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625937" w14:textId="3A3285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055D50" w14:textId="0B5200C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2,804.54 </w:t>
            </w:r>
          </w:p>
        </w:tc>
      </w:tr>
      <w:tr w:rsidR="0052416B" w:rsidRPr="0052416B" w14:paraId="1ECA6BB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C686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AD91B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3DBC7ED6" w14:textId="4D8ABBF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035AB1A9" w14:textId="723248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5E52AC" w14:textId="0AD65DE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665C1" w14:textId="4ED62E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93,022.76 </w:t>
            </w:r>
          </w:p>
        </w:tc>
      </w:tr>
      <w:tr w:rsidR="0052416B" w:rsidRPr="0052416B" w14:paraId="6E11E90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313B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680AD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9752FF4" w14:textId="33D0302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73,968.70 </w:t>
            </w:r>
          </w:p>
        </w:tc>
        <w:tc>
          <w:tcPr>
            <w:tcW w:w="810" w:type="pct"/>
            <w:tcBorders>
              <w:top w:val="nil"/>
              <w:left w:val="nil"/>
              <w:bottom w:val="single" w:sz="4" w:space="0" w:color="000000"/>
              <w:right w:val="single" w:sz="4" w:space="0" w:color="000000"/>
            </w:tcBorders>
            <w:shd w:val="clear" w:color="auto" w:fill="auto"/>
            <w:noWrap/>
            <w:vAlign w:val="bottom"/>
            <w:hideMark/>
          </w:tcPr>
          <w:p w14:paraId="0FBD668E" w14:textId="79DF1F8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410ED" w14:textId="24C9295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DA4EE8" w14:textId="5BF69F6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73,968.70 </w:t>
            </w:r>
          </w:p>
        </w:tc>
      </w:tr>
      <w:tr w:rsidR="0052416B" w:rsidRPr="0052416B" w14:paraId="06109B6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5AE1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93E48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44B399F0" w14:textId="29CCC87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3925662E" w14:textId="4691D71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CDB76B" w14:textId="2E6CE46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02735D" w14:textId="3203AF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4,760.66 </w:t>
            </w:r>
          </w:p>
        </w:tc>
      </w:tr>
      <w:tr w:rsidR="0052416B" w:rsidRPr="0052416B" w14:paraId="19D36F9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7094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9AAAA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629095D0" w14:textId="105E564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5FD036A9" w14:textId="6BA3DE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DD306" w14:textId="7737FCF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58104" w14:textId="7DAEBA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1,873.66 </w:t>
            </w:r>
          </w:p>
        </w:tc>
      </w:tr>
      <w:tr w:rsidR="0052416B" w:rsidRPr="0052416B" w14:paraId="6997BAB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6DA8D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3DD1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027459D3" w14:textId="5D7D32A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44A6B12B" w14:textId="372B688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E79D55" w14:textId="4A7AC3D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8BA723" w14:textId="61253ED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9,875.66 </w:t>
            </w:r>
          </w:p>
        </w:tc>
      </w:tr>
      <w:tr w:rsidR="0052416B" w:rsidRPr="0052416B" w14:paraId="4B232C7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2BF8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A1E4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47C80586" w14:textId="2433E01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5F88B1F5" w14:textId="1E2D8A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FDA66" w14:textId="31F87B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A3F17" w14:textId="6268F82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9,068.54 </w:t>
            </w:r>
          </w:p>
        </w:tc>
      </w:tr>
      <w:tr w:rsidR="0052416B" w:rsidRPr="0052416B" w14:paraId="6C2F294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6EE77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3A11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236F048" w14:textId="323385F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60ACAB3C" w14:textId="10E62C9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31F5A9" w14:textId="17C3D8C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AA3E92" w14:textId="085D71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8,351.66 </w:t>
            </w:r>
          </w:p>
        </w:tc>
      </w:tr>
      <w:tr w:rsidR="0052416B" w:rsidRPr="0052416B" w14:paraId="34726AF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F522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0F4F0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545877FE" w14:textId="7D03A47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6100360B" w14:textId="2EC4693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263DFA" w14:textId="0185A9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2494EF" w14:textId="37B3A74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006,509.52 </w:t>
            </w:r>
          </w:p>
        </w:tc>
      </w:tr>
      <w:tr w:rsidR="0052416B" w:rsidRPr="0052416B" w14:paraId="28799E1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7F67C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CADB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4F60DAFC" w14:textId="000A7AE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51BDD468" w14:textId="196D41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8A71F8" w14:textId="5C20B3A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432F48" w14:textId="231231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4,760.66 </w:t>
            </w:r>
          </w:p>
        </w:tc>
      </w:tr>
      <w:tr w:rsidR="0052416B" w:rsidRPr="0052416B" w14:paraId="39909EE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B3D13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6F2A6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38BA0343" w14:textId="1532D6F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531BFF60" w14:textId="3CC41A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0DE23" w14:textId="3B4AAB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6E3DF" w14:textId="0E8DEFE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5,480.04 </w:t>
            </w:r>
          </w:p>
        </w:tc>
      </w:tr>
      <w:tr w:rsidR="0052416B" w:rsidRPr="0052416B" w14:paraId="21DB151E"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DDDC9"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06A2533F" w14:textId="1E102191"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0,092,714.26 </w:t>
            </w:r>
          </w:p>
        </w:tc>
        <w:tc>
          <w:tcPr>
            <w:tcW w:w="810" w:type="pct"/>
            <w:tcBorders>
              <w:top w:val="nil"/>
              <w:left w:val="nil"/>
              <w:bottom w:val="single" w:sz="4" w:space="0" w:color="000000"/>
              <w:right w:val="single" w:sz="4" w:space="0" w:color="000000"/>
            </w:tcBorders>
            <w:shd w:val="clear" w:color="D8D8D8" w:fill="D8D8D8"/>
            <w:noWrap/>
            <w:vAlign w:val="bottom"/>
            <w:hideMark/>
          </w:tcPr>
          <w:p w14:paraId="1C6048AB" w14:textId="04C5F18F"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D0851D" w14:textId="069CA96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E8F7DD4" w14:textId="03368D1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0,092,714.26 </w:t>
            </w:r>
          </w:p>
        </w:tc>
      </w:tr>
      <w:tr w:rsidR="0052416B" w:rsidRPr="0052416B" w14:paraId="6A5DA20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5F75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E9D7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22DBEEEB" w14:textId="06784A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9,054,846.90 </w:t>
            </w:r>
          </w:p>
        </w:tc>
        <w:tc>
          <w:tcPr>
            <w:tcW w:w="810" w:type="pct"/>
            <w:tcBorders>
              <w:top w:val="nil"/>
              <w:left w:val="nil"/>
              <w:bottom w:val="single" w:sz="4" w:space="0" w:color="000000"/>
              <w:right w:val="single" w:sz="4" w:space="0" w:color="000000"/>
            </w:tcBorders>
            <w:shd w:val="clear" w:color="auto" w:fill="auto"/>
            <w:noWrap/>
            <w:vAlign w:val="bottom"/>
            <w:hideMark/>
          </w:tcPr>
          <w:p w14:paraId="6A697D8B" w14:textId="1CD92A9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023BF9" w14:textId="4B7A3C6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CC3B0AD" w14:textId="0FE016F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9,054,846.90 </w:t>
            </w:r>
          </w:p>
        </w:tc>
      </w:tr>
      <w:tr w:rsidR="0052416B" w:rsidRPr="0052416B" w14:paraId="1A1A0B2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1CF34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EC33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6584D512" w14:textId="4FC0F51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33EF128B" w14:textId="049CBDE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733C3" w14:textId="61F550F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9B4CE" w14:textId="7939E0C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3,036.10 </w:t>
            </w:r>
          </w:p>
        </w:tc>
      </w:tr>
      <w:tr w:rsidR="0052416B" w:rsidRPr="0052416B" w14:paraId="5F4785B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A48C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36FF4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79ECA39A" w14:textId="7A1C3D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3,107.48 </w:t>
            </w:r>
          </w:p>
        </w:tc>
        <w:tc>
          <w:tcPr>
            <w:tcW w:w="810" w:type="pct"/>
            <w:tcBorders>
              <w:top w:val="nil"/>
              <w:left w:val="nil"/>
              <w:bottom w:val="single" w:sz="4" w:space="0" w:color="000000"/>
              <w:right w:val="single" w:sz="4" w:space="0" w:color="000000"/>
            </w:tcBorders>
            <w:shd w:val="clear" w:color="auto" w:fill="auto"/>
            <w:noWrap/>
            <w:vAlign w:val="bottom"/>
            <w:hideMark/>
          </w:tcPr>
          <w:p w14:paraId="064D5677" w14:textId="29DD80E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FACF19" w14:textId="26437C1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E7D0F1" w14:textId="6922AB3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3,107.48 </w:t>
            </w:r>
          </w:p>
        </w:tc>
      </w:tr>
      <w:tr w:rsidR="0052416B" w:rsidRPr="0052416B" w14:paraId="06D5E8B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E29BD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194C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13361C18" w14:textId="6902C6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61,723.78 </w:t>
            </w:r>
          </w:p>
        </w:tc>
        <w:tc>
          <w:tcPr>
            <w:tcW w:w="810" w:type="pct"/>
            <w:tcBorders>
              <w:top w:val="nil"/>
              <w:left w:val="nil"/>
              <w:bottom w:val="single" w:sz="4" w:space="0" w:color="000000"/>
              <w:right w:val="single" w:sz="4" w:space="0" w:color="000000"/>
            </w:tcBorders>
            <w:shd w:val="clear" w:color="auto" w:fill="auto"/>
            <w:noWrap/>
            <w:vAlign w:val="bottom"/>
            <w:hideMark/>
          </w:tcPr>
          <w:p w14:paraId="1DE0915F" w14:textId="6C7467C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35BC62" w14:textId="1DAE64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88D164" w14:textId="0C0318B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61,723.78 </w:t>
            </w:r>
          </w:p>
        </w:tc>
      </w:tr>
      <w:tr w:rsidR="0052416B" w:rsidRPr="0052416B" w14:paraId="0E3914D5"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4D3980"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48A3C3DC" w14:textId="7B81C470"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645,47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4D9D9907" w14:textId="73EE839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2046DAC" w14:textId="31E9294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EF027F0" w14:textId="725C368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645,476.84 </w:t>
            </w:r>
          </w:p>
        </w:tc>
      </w:tr>
      <w:tr w:rsidR="0052416B" w:rsidRPr="0052416B" w14:paraId="4053F8B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E0DF8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D42E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502D26A2" w14:textId="6327A46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6F2FF8F4" w14:textId="70CB455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6E9C42" w14:textId="749FF3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46D4DF2" w14:textId="4AB0F2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219,253.56 </w:t>
            </w:r>
          </w:p>
        </w:tc>
      </w:tr>
      <w:tr w:rsidR="0052416B" w:rsidRPr="0052416B" w14:paraId="3B60762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90FA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5A094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6C21D40F" w14:textId="7A236D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5,823.00 </w:t>
            </w:r>
          </w:p>
        </w:tc>
        <w:tc>
          <w:tcPr>
            <w:tcW w:w="810" w:type="pct"/>
            <w:tcBorders>
              <w:top w:val="nil"/>
              <w:left w:val="nil"/>
              <w:bottom w:val="single" w:sz="4" w:space="0" w:color="000000"/>
              <w:right w:val="single" w:sz="4" w:space="0" w:color="000000"/>
            </w:tcBorders>
            <w:shd w:val="clear" w:color="auto" w:fill="auto"/>
            <w:noWrap/>
            <w:vAlign w:val="bottom"/>
            <w:hideMark/>
          </w:tcPr>
          <w:p w14:paraId="68D12E5F" w14:textId="69B0123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ECD425" w14:textId="409B9F2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935CEC" w14:textId="5B7A0EF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5,823.00 </w:t>
            </w:r>
          </w:p>
        </w:tc>
      </w:tr>
      <w:tr w:rsidR="0052416B" w:rsidRPr="0052416B" w14:paraId="375D756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21E7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6D88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665E6AAB" w14:textId="286761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817.00 </w:t>
            </w:r>
          </w:p>
        </w:tc>
        <w:tc>
          <w:tcPr>
            <w:tcW w:w="810" w:type="pct"/>
            <w:tcBorders>
              <w:top w:val="nil"/>
              <w:left w:val="nil"/>
              <w:bottom w:val="single" w:sz="4" w:space="0" w:color="000000"/>
              <w:right w:val="single" w:sz="4" w:space="0" w:color="000000"/>
            </w:tcBorders>
            <w:shd w:val="clear" w:color="auto" w:fill="auto"/>
            <w:noWrap/>
            <w:vAlign w:val="bottom"/>
            <w:hideMark/>
          </w:tcPr>
          <w:p w14:paraId="4F2F0CF8" w14:textId="7CD6A9E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1160AE" w14:textId="0B298A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B6E434" w14:textId="520F19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817.00 </w:t>
            </w:r>
          </w:p>
        </w:tc>
      </w:tr>
      <w:tr w:rsidR="0052416B" w:rsidRPr="0052416B" w14:paraId="26AB112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6EF54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5338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2655E655" w14:textId="19F8919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2,097.28 </w:t>
            </w:r>
          </w:p>
        </w:tc>
        <w:tc>
          <w:tcPr>
            <w:tcW w:w="810" w:type="pct"/>
            <w:tcBorders>
              <w:top w:val="nil"/>
              <w:left w:val="nil"/>
              <w:bottom w:val="single" w:sz="4" w:space="0" w:color="000000"/>
              <w:right w:val="single" w:sz="4" w:space="0" w:color="000000"/>
            </w:tcBorders>
            <w:shd w:val="clear" w:color="auto" w:fill="auto"/>
            <w:noWrap/>
            <w:vAlign w:val="bottom"/>
            <w:hideMark/>
          </w:tcPr>
          <w:p w14:paraId="48721821" w14:textId="42F588B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148E3E" w14:textId="46AA001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A1BBB7" w14:textId="68619B8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2,097.28 </w:t>
            </w:r>
          </w:p>
        </w:tc>
      </w:tr>
      <w:tr w:rsidR="0052416B" w:rsidRPr="0052416B" w14:paraId="796F535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BCFAE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F32B1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6AC80443" w14:textId="175A231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486.00 </w:t>
            </w:r>
          </w:p>
        </w:tc>
        <w:tc>
          <w:tcPr>
            <w:tcW w:w="810" w:type="pct"/>
            <w:tcBorders>
              <w:top w:val="nil"/>
              <w:left w:val="nil"/>
              <w:bottom w:val="single" w:sz="4" w:space="0" w:color="000000"/>
              <w:right w:val="single" w:sz="4" w:space="0" w:color="000000"/>
            </w:tcBorders>
            <w:shd w:val="clear" w:color="auto" w:fill="auto"/>
            <w:noWrap/>
            <w:vAlign w:val="bottom"/>
            <w:hideMark/>
          </w:tcPr>
          <w:p w14:paraId="16587D7F" w14:textId="36B56C1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32E0D" w14:textId="4A786DC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9A9C69" w14:textId="7CCA6A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486.00 </w:t>
            </w:r>
          </w:p>
        </w:tc>
      </w:tr>
      <w:tr w:rsidR="0052416B" w:rsidRPr="0052416B" w14:paraId="1D490C6E"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DE1437"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68BA5E84" w14:textId="4A6A7D60"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53,198,117.11 </w:t>
            </w:r>
          </w:p>
        </w:tc>
        <w:tc>
          <w:tcPr>
            <w:tcW w:w="810" w:type="pct"/>
            <w:tcBorders>
              <w:top w:val="nil"/>
              <w:left w:val="nil"/>
              <w:bottom w:val="single" w:sz="4" w:space="0" w:color="000000"/>
              <w:right w:val="single" w:sz="4" w:space="0" w:color="000000"/>
            </w:tcBorders>
            <w:shd w:val="clear" w:color="A5A5A5" w:fill="A5A5A5"/>
            <w:noWrap/>
            <w:vAlign w:val="bottom"/>
            <w:hideMark/>
          </w:tcPr>
          <w:p w14:paraId="50C8D44E" w14:textId="4D6AAB9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38592D2" w14:textId="7E2FFE07"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65E5E00" w14:textId="3703FB7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53,198,117.11 </w:t>
            </w:r>
          </w:p>
        </w:tc>
      </w:tr>
      <w:tr w:rsidR="0052416B" w:rsidRPr="0052416B" w14:paraId="248A1119"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6E9721"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2BA88530" w14:textId="7359E2DF"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B0A3EC0" w14:textId="01E4C98E"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316546B" w14:textId="20E935A0"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B172B4" w14:textId="3E7D6C5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503,670.00 </w:t>
            </w:r>
          </w:p>
        </w:tc>
      </w:tr>
      <w:tr w:rsidR="0052416B" w:rsidRPr="0052416B" w14:paraId="5F9B8C8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BEBE4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68D9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31C2FE53" w14:textId="6E39DF8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20A38488" w14:textId="2448462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2008BC" w14:textId="25153AE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FBD808" w14:textId="561F80E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0,750.00 </w:t>
            </w:r>
          </w:p>
        </w:tc>
      </w:tr>
      <w:tr w:rsidR="0052416B" w:rsidRPr="0052416B" w14:paraId="2B28197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6B579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0CCE7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6859A07E" w14:textId="6798CC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516EE5E0" w14:textId="0D0F070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5B5FE" w14:textId="3D79305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38F2B" w14:textId="3CFE8A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5,265.00 </w:t>
            </w:r>
          </w:p>
        </w:tc>
      </w:tr>
      <w:tr w:rsidR="0052416B" w:rsidRPr="0052416B" w14:paraId="1844071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65066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45F8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44C1DFBD" w14:textId="20DFF7C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5CB12EC0" w14:textId="490DD3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5B5478" w14:textId="18BE1B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43578" w14:textId="32A3D6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0,962.50 </w:t>
            </w:r>
          </w:p>
        </w:tc>
      </w:tr>
      <w:tr w:rsidR="0052416B" w:rsidRPr="0052416B" w14:paraId="3D67AC2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02C8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8517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0E692A34" w14:textId="211536B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7384D1AC" w14:textId="70BDFA3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6CA9F2" w14:textId="3CB91B6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C0897F" w14:textId="07FBA92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0,550.00 </w:t>
            </w:r>
          </w:p>
        </w:tc>
      </w:tr>
      <w:tr w:rsidR="0052416B" w:rsidRPr="0052416B" w14:paraId="2231A19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3ED9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FDC39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3F466C79" w14:textId="313C19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BC4343" w14:textId="63FC71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6D2AFE" w14:textId="61E933D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174152" w14:textId="379080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93,000.00 </w:t>
            </w:r>
          </w:p>
        </w:tc>
      </w:tr>
      <w:tr w:rsidR="0052416B" w:rsidRPr="0052416B" w14:paraId="3F35A3D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1A7B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5B698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5AED12CC" w14:textId="2617061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53F70E86" w14:textId="2824AAB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F51288" w14:textId="01C7D3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4BBCE" w14:textId="5B3015F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90,667.50 </w:t>
            </w:r>
          </w:p>
        </w:tc>
      </w:tr>
      <w:tr w:rsidR="0052416B" w:rsidRPr="0052416B" w14:paraId="2F75DE8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DBD01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BD44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249BAFA4" w14:textId="2187B3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03ADE61F" w14:textId="20EDE5C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61E7F0" w14:textId="216C515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0BB043" w14:textId="1BDB255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1,237.50 </w:t>
            </w:r>
          </w:p>
        </w:tc>
      </w:tr>
      <w:tr w:rsidR="0052416B" w:rsidRPr="0052416B" w14:paraId="0687FE9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E6688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452FE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24B8C7C" w14:textId="5397A3B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4759232C" w14:textId="7A7FCD8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73CAE" w14:textId="507B2F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CFB60D" w14:textId="3A00B4F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1,237.50 </w:t>
            </w:r>
          </w:p>
        </w:tc>
      </w:tr>
      <w:tr w:rsidR="0052416B" w:rsidRPr="0052416B" w14:paraId="3922598D"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3DE575"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239878BF" w14:textId="608FBA5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2B5CF68E" w14:textId="648FBBB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86B5DC9" w14:textId="5423CE5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F9A456" w14:textId="3834CFB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4,152,798.69 </w:t>
            </w:r>
          </w:p>
        </w:tc>
      </w:tr>
      <w:tr w:rsidR="0052416B" w:rsidRPr="0052416B" w14:paraId="3773522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235A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2750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082FA014" w14:textId="715D8E7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261CC448" w14:textId="2964A72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A2CDA8" w14:textId="3255B3D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B87528" w14:textId="3789BB8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504.00 </w:t>
            </w:r>
          </w:p>
        </w:tc>
      </w:tr>
      <w:tr w:rsidR="0052416B" w:rsidRPr="0052416B" w14:paraId="3F99FA9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246F9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DA25F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69EF1EFD" w14:textId="11E524F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1584BAD6" w14:textId="4F5F768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005EF0" w14:textId="007B316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46E3B2" w14:textId="20D272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4,566.00 </w:t>
            </w:r>
          </w:p>
        </w:tc>
      </w:tr>
      <w:tr w:rsidR="0052416B" w:rsidRPr="0052416B" w14:paraId="10E96FF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2EF49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9B26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5EEEBF36" w14:textId="1C9715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082A5CA1" w14:textId="7D3E70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303014" w14:textId="6E8CA44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B153D2" w14:textId="784C6D0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6,919.20 </w:t>
            </w:r>
          </w:p>
        </w:tc>
      </w:tr>
      <w:tr w:rsidR="0052416B" w:rsidRPr="0052416B" w14:paraId="64189AE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A087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28E1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61332881" w14:textId="29700D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02A5D6C7" w14:textId="36C999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2D31B6" w14:textId="1132AAF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8ED68" w14:textId="2B972B8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0,768.00 </w:t>
            </w:r>
          </w:p>
        </w:tc>
      </w:tr>
      <w:tr w:rsidR="0052416B" w:rsidRPr="0052416B" w14:paraId="6EA204D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B6DF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601E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1773FA13" w14:textId="6AADEE3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574D67BE" w14:textId="6DED8D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1D0BE" w14:textId="2D9F5B4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01F85E" w14:textId="3B6B37C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5,471.25 </w:t>
            </w:r>
          </w:p>
        </w:tc>
      </w:tr>
      <w:tr w:rsidR="0052416B" w:rsidRPr="0052416B" w14:paraId="0EE5F34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A08C0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283C1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7C96E306" w14:textId="7960D2D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439049C0" w14:textId="359A499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6A2C3C" w14:textId="74740EF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2FB956" w14:textId="3368619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8,579.98 </w:t>
            </w:r>
          </w:p>
        </w:tc>
      </w:tr>
      <w:tr w:rsidR="0052416B" w:rsidRPr="0052416B" w14:paraId="0F459CB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2DF3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ABE9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7DDF6140" w14:textId="2BE5175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A2DABE" w14:textId="5678E77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AEAD06" w14:textId="140F9A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09EB7" w14:textId="08E05B7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34,000.00 </w:t>
            </w:r>
          </w:p>
        </w:tc>
      </w:tr>
      <w:tr w:rsidR="0052416B" w:rsidRPr="0052416B" w14:paraId="6FB8F57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AB25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B959F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42BE7F1A" w14:textId="0768BAC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211EDEC4" w14:textId="3F6E171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4C245" w14:textId="16D27E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ADAC55" w14:textId="580E793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4,500.00 </w:t>
            </w:r>
          </w:p>
        </w:tc>
      </w:tr>
      <w:tr w:rsidR="0052416B" w:rsidRPr="0052416B" w14:paraId="1B040E7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EE0F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8C5F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22D02A1E" w14:textId="1DF1E1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26EC8503" w14:textId="6613B0A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B77BD6" w14:textId="38ED64E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169FFA" w14:textId="758E782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4,590.00 </w:t>
            </w:r>
          </w:p>
        </w:tc>
      </w:tr>
      <w:tr w:rsidR="0052416B" w:rsidRPr="0052416B" w14:paraId="7D9D559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CB4F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A8371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495707E9" w14:textId="5067139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2AD74E36" w14:textId="0C28E88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E03BEB" w14:textId="42B271B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677917" w14:textId="569C4F5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41,025.76 </w:t>
            </w:r>
          </w:p>
        </w:tc>
      </w:tr>
      <w:tr w:rsidR="0052416B" w:rsidRPr="0052416B" w14:paraId="1B69356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8C9A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D298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3A7F8879" w14:textId="6A3FD4B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49A34EAA" w14:textId="3769525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0DBF41" w14:textId="15D4E64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6EDEE1" w14:textId="467080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9,556.50 </w:t>
            </w:r>
          </w:p>
        </w:tc>
      </w:tr>
      <w:tr w:rsidR="0052416B" w:rsidRPr="0052416B" w14:paraId="6B7EA58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329E3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B753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71FDDB9C" w14:textId="3A424CB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32DED4D4" w14:textId="232CE6D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9784E3" w14:textId="4D26CD9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D1B0F6" w14:textId="71CBE55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8,318.00 </w:t>
            </w:r>
          </w:p>
        </w:tc>
      </w:tr>
      <w:tr w:rsidR="0052416B" w:rsidRPr="0052416B" w14:paraId="1D19393A"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230C5"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0D35DCE5" w14:textId="690CE327"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0,586,70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6668033F" w14:textId="46BF188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F5181B8" w14:textId="7E825F57"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34EA5705" w14:textId="38184077"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0,586,704.17 </w:t>
            </w:r>
          </w:p>
        </w:tc>
      </w:tr>
      <w:tr w:rsidR="0052416B" w:rsidRPr="0052416B" w14:paraId="303F3A3C" w14:textId="77777777" w:rsidTr="0052416B">
        <w:trPr>
          <w:trHeight w:val="20"/>
        </w:trPr>
        <w:tc>
          <w:tcPr>
            <w:tcW w:w="80" w:type="pct"/>
            <w:tcBorders>
              <w:top w:val="nil"/>
              <w:left w:val="nil"/>
              <w:bottom w:val="single" w:sz="4" w:space="0" w:color="000000"/>
              <w:right w:val="nil"/>
            </w:tcBorders>
            <w:shd w:val="clear" w:color="auto" w:fill="auto"/>
            <w:noWrap/>
            <w:vAlign w:val="bottom"/>
            <w:hideMark/>
          </w:tcPr>
          <w:p w14:paraId="6BB53AD0"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229E281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28759F67" w14:textId="3BECB91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70F51B" w14:textId="646769C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77D99C" w14:textId="3F089DC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3E4167B" w14:textId="7610671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34,000.00 </w:t>
            </w:r>
          </w:p>
        </w:tc>
      </w:tr>
      <w:tr w:rsidR="0052416B" w:rsidRPr="0052416B" w14:paraId="7C4C014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A9E99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72040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0210EAF8" w14:textId="327399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5E12D394" w14:textId="4392922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4BCA69" w14:textId="657F7FD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A0C901" w14:textId="3BE7216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60.78 </w:t>
            </w:r>
          </w:p>
        </w:tc>
      </w:tr>
      <w:tr w:rsidR="0052416B" w:rsidRPr="0052416B" w14:paraId="41650C7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DAF44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DA848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361B6AD0" w14:textId="272CCE8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90,249.68 </w:t>
            </w:r>
          </w:p>
        </w:tc>
        <w:tc>
          <w:tcPr>
            <w:tcW w:w="810" w:type="pct"/>
            <w:tcBorders>
              <w:top w:val="nil"/>
              <w:left w:val="nil"/>
              <w:bottom w:val="single" w:sz="4" w:space="0" w:color="000000"/>
              <w:right w:val="single" w:sz="4" w:space="0" w:color="000000"/>
            </w:tcBorders>
            <w:shd w:val="clear" w:color="auto" w:fill="auto"/>
            <w:noWrap/>
            <w:vAlign w:val="bottom"/>
            <w:hideMark/>
          </w:tcPr>
          <w:p w14:paraId="54DD8EBE" w14:textId="527088F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B9FF6A" w14:textId="56E3D58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887108" w14:textId="7108FA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90,249.68 </w:t>
            </w:r>
          </w:p>
        </w:tc>
      </w:tr>
      <w:tr w:rsidR="0052416B" w:rsidRPr="0052416B" w14:paraId="57637F7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9CBCF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09903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7DED8070" w14:textId="3D06AA5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1B654452" w14:textId="67A3A74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FACC8B" w14:textId="681EB18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85A04D" w14:textId="466BF81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56,535.58 </w:t>
            </w:r>
          </w:p>
        </w:tc>
      </w:tr>
      <w:tr w:rsidR="0052416B" w:rsidRPr="0052416B" w14:paraId="5F8069D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DDBB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839D8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6F3F22E6" w14:textId="2D5F527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642AD01B" w14:textId="40CEDAE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E9411" w14:textId="362AF4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033E78" w14:textId="33A0296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1,185.84 </w:t>
            </w:r>
          </w:p>
        </w:tc>
      </w:tr>
      <w:tr w:rsidR="0052416B" w:rsidRPr="0052416B" w14:paraId="15F09FC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86A2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BDB50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04D6E3B4" w14:textId="7E933D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42EA242B" w14:textId="79F7C28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A4CCE" w14:textId="2C74805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E143BF" w14:textId="3FE8026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1,868.08 </w:t>
            </w:r>
          </w:p>
        </w:tc>
      </w:tr>
      <w:tr w:rsidR="0052416B" w:rsidRPr="0052416B" w14:paraId="29551EE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D466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33D2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687DE98A" w14:textId="7900100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4175544F" w14:textId="5BB338A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303A3B" w14:textId="653D19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36D9FA" w14:textId="0BD319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5,144.53 </w:t>
            </w:r>
          </w:p>
        </w:tc>
      </w:tr>
      <w:tr w:rsidR="0052416B" w:rsidRPr="0052416B" w14:paraId="74CF0A1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FE1B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D2A96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77B9CDA6" w14:textId="77ECAA9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8,666.92 </w:t>
            </w:r>
          </w:p>
        </w:tc>
        <w:tc>
          <w:tcPr>
            <w:tcW w:w="810" w:type="pct"/>
            <w:tcBorders>
              <w:top w:val="nil"/>
              <w:left w:val="nil"/>
              <w:bottom w:val="single" w:sz="4" w:space="0" w:color="000000"/>
              <w:right w:val="single" w:sz="4" w:space="0" w:color="000000"/>
            </w:tcBorders>
            <w:shd w:val="clear" w:color="auto" w:fill="auto"/>
            <w:noWrap/>
            <w:vAlign w:val="bottom"/>
            <w:hideMark/>
          </w:tcPr>
          <w:p w14:paraId="2E135576" w14:textId="51CDF95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C268F5" w14:textId="4BBDD63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4157B8" w14:textId="31C7931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8,666.92 </w:t>
            </w:r>
          </w:p>
        </w:tc>
      </w:tr>
      <w:tr w:rsidR="0052416B" w:rsidRPr="0052416B" w14:paraId="238CF31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C2921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46C04E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4F05E03F" w14:textId="2FA2D1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2F78BD29" w14:textId="6D17340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FD936E" w14:textId="6A0A9F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0DAC04" w14:textId="3D3480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6,200.00 </w:t>
            </w:r>
          </w:p>
        </w:tc>
      </w:tr>
      <w:tr w:rsidR="0052416B" w:rsidRPr="0052416B" w14:paraId="5EF766A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577B5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2E62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09E57A69" w14:textId="0E6391D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4395BFBF" w14:textId="76F38F5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E9E5AA" w14:textId="2C77A36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1C9E73" w14:textId="1120E2B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0,856.08 </w:t>
            </w:r>
          </w:p>
        </w:tc>
      </w:tr>
      <w:tr w:rsidR="0052416B" w:rsidRPr="0052416B" w14:paraId="073DF0F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29524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6708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39585CEA" w14:textId="5003239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45,072.81 </w:t>
            </w:r>
          </w:p>
        </w:tc>
        <w:tc>
          <w:tcPr>
            <w:tcW w:w="810" w:type="pct"/>
            <w:tcBorders>
              <w:top w:val="nil"/>
              <w:left w:val="nil"/>
              <w:bottom w:val="single" w:sz="4" w:space="0" w:color="000000"/>
              <w:right w:val="single" w:sz="4" w:space="0" w:color="000000"/>
            </w:tcBorders>
            <w:shd w:val="clear" w:color="auto" w:fill="auto"/>
            <w:noWrap/>
            <w:vAlign w:val="bottom"/>
            <w:hideMark/>
          </w:tcPr>
          <w:p w14:paraId="0DF13D60" w14:textId="11E3568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C4079" w14:textId="301030E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24F6E" w14:textId="1A85C7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45,072.81 </w:t>
            </w:r>
          </w:p>
        </w:tc>
      </w:tr>
      <w:tr w:rsidR="0052416B" w:rsidRPr="0052416B" w14:paraId="1B6912E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525B4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4459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356EEF33" w14:textId="6B67BB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3,298.85 </w:t>
            </w:r>
          </w:p>
        </w:tc>
        <w:tc>
          <w:tcPr>
            <w:tcW w:w="810" w:type="pct"/>
            <w:tcBorders>
              <w:top w:val="nil"/>
              <w:left w:val="nil"/>
              <w:bottom w:val="single" w:sz="4" w:space="0" w:color="000000"/>
              <w:right w:val="single" w:sz="4" w:space="0" w:color="000000"/>
            </w:tcBorders>
            <w:shd w:val="clear" w:color="auto" w:fill="auto"/>
            <w:noWrap/>
            <w:vAlign w:val="bottom"/>
            <w:hideMark/>
          </w:tcPr>
          <w:p w14:paraId="7BDB5196" w14:textId="28AAE29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D5F46F" w14:textId="7744FA3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0F136D" w14:textId="439EDE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3,298.85 </w:t>
            </w:r>
          </w:p>
        </w:tc>
      </w:tr>
      <w:tr w:rsidR="0052416B" w:rsidRPr="0052416B" w14:paraId="679AD53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077E7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A69F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1C0F7243" w14:textId="06CC8F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179F25CC" w14:textId="4D74A8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79B217" w14:textId="3DFBFFA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1F1ED" w14:textId="5C6226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24,636.82 </w:t>
            </w:r>
          </w:p>
        </w:tc>
      </w:tr>
      <w:tr w:rsidR="0052416B" w:rsidRPr="0052416B" w14:paraId="08639F6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2305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63F0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0B1C777D" w14:textId="1899B8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5E20B3A0" w14:textId="57BC4F9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97EA53" w14:textId="231E97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054CE5" w14:textId="78D2F19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31,013.18 </w:t>
            </w:r>
          </w:p>
        </w:tc>
      </w:tr>
      <w:tr w:rsidR="0052416B" w:rsidRPr="0052416B" w14:paraId="0526A4B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6B3F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3E9F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0E84A37F" w14:textId="1AB9A77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9,442.04 </w:t>
            </w:r>
          </w:p>
        </w:tc>
        <w:tc>
          <w:tcPr>
            <w:tcW w:w="810" w:type="pct"/>
            <w:tcBorders>
              <w:top w:val="nil"/>
              <w:left w:val="nil"/>
              <w:bottom w:val="single" w:sz="4" w:space="0" w:color="000000"/>
              <w:right w:val="single" w:sz="4" w:space="0" w:color="000000"/>
            </w:tcBorders>
            <w:shd w:val="clear" w:color="auto" w:fill="auto"/>
            <w:noWrap/>
            <w:vAlign w:val="bottom"/>
            <w:hideMark/>
          </w:tcPr>
          <w:p w14:paraId="1180FA09" w14:textId="6DF379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04D5E8" w14:textId="7E76894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8EE653" w14:textId="0EC14B0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9,442.04 </w:t>
            </w:r>
          </w:p>
        </w:tc>
      </w:tr>
      <w:tr w:rsidR="0052416B" w:rsidRPr="0052416B" w14:paraId="68C23D2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AD56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29C79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68DAA70C" w14:textId="4AE5F9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2747643B" w14:textId="15CC4C9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DD0259" w14:textId="2B8104E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B00525" w14:textId="7B227E5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0,642.42 </w:t>
            </w:r>
          </w:p>
        </w:tc>
      </w:tr>
      <w:tr w:rsidR="0052416B" w:rsidRPr="0052416B" w14:paraId="74F71EE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B1ADE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6A615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69255DBC" w14:textId="27BE864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7,254,859.78 </w:t>
            </w:r>
          </w:p>
        </w:tc>
        <w:tc>
          <w:tcPr>
            <w:tcW w:w="810" w:type="pct"/>
            <w:tcBorders>
              <w:top w:val="nil"/>
              <w:left w:val="nil"/>
              <w:bottom w:val="single" w:sz="4" w:space="0" w:color="000000"/>
              <w:right w:val="single" w:sz="4" w:space="0" w:color="000000"/>
            </w:tcBorders>
            <w:shd w:val="clear" w:color="auto" w:fill="auto"/>
            <w:noWrap/>
            <w:vAlign w:val="bottom"/>
            <w:hideMark/>
          </w:tcPr>
          <w:p w14:paraId="5989DD4C" w14:textId="678857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FB9669" w14:textId="390EF5D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5FFE8" w14:textId="25BAE9A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7,254,859.78 </w:t>
            </w:r>
          </w:p>
        </w:tc>
      </w:tr>
      <w:tr w:rsidR="0052416B" w:rsidRPr="0052416B" w14:paraId="0F3BA70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86F0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78894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07366C6A" w14:textId="7C82AC4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4DE9E444" w14:textId="7160483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E6E2AA" w14:textId="3F6C875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2650E" w14:textId="6D4D48B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5,518.74 </w:t>
            </w:r>
          </w:p>
        </w:tc>
      </w:tr>
      <w:tr w:rsidR="0052416B" w:rsidRPr="0052416B" w14:paraId="7141DD8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2677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C8307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79F86FB0" w14:textId="4799423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4AE1BC22" w14:textId="3CC59A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B2E4E" w14:textId="1D7312C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2C4AE4" w14:textId="09BB0C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73,025.46 </w:t>
            </w:r>
          </w:p>
        </w:tc>
      </w:tr>
      <w:tr w:rsidR="0052416B" w:rsidRPr="0052416B" w14:paraId="6D8E75D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DC4F9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E5717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193F1C35" w14:textId="6DF9B62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3,445.58 </w:t>
            </w:r>
          </w:p>
        </w:tc>
        <w:tc>
          <w:tcPr>
            <w:tcW w:w="810" w:type="pct"/>
            <w:tcBorders>
              <w:top w:val="nil"/>
              <w:left w:val="nil"/>
              <w:bottom w:val="single" w:sz="4" w:space="0" w:color="000000"/>
              <w:right w:val="single" w:sz="4" w:space="0" w:color="000000"/>
            </w:tcBorders>
            <w:shd w:val="clear" w:color="auto" w:fill="auto"/>
            <w:noWrap/>
            <w:vAlign w:val="bottom"/>
            <w:hideMark/>
          </w:tcPr>
          <w:p w14:paraId="2529CA4A" w14:textId="46FCEE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4232BA" w14:textId="3DFE5B0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0EC1A" w14:textId="441EA1F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3,445.58 </w:t>
            </w:r>
          </w:p>
        </w:tc>
      </w:tr>
      <w:tr w:rsidR="0052416B" w:rsidRPr="0052416B" w14:paraId="438AC15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A9AA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1B0C4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62B1AD18" w14:textId="14034F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554A5440" w14:textId="6AA77D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F06A0" w14:textId="6672B8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FDE6C4" w14:textId="1D6EC4E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43,821.56 </w:t>
            </w:r>
          </w:p>
        </w:tc>
      </w:tr>
      <w:tr w:rsidR="0052416B" w:rsidRPr="0052416B" w14:paraId="3797902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284C7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B83D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2ACCE768" w14:textId="2B2C87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11D64BA3" w14:textId="7845A9C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20714C" w14:textId="24B576C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A75C95" w14:textId="16A9AA8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824,469.92 </w:t>
            </w:r>
          </w:p>
        </w:tc>
      </w:tr>
      <w:tr w:rsidR="0052416B" w:rsidRPr="0052416B" w14:paraId="7CDDD9D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201B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858E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33C7F2E2" w14:textId="1DABDE8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18BD94D5" w14:textId="68E70CE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0362DB" w14:textId="2E05208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F43D3A" w14:textId="71C0926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154,321.68 </w:t>
            </w:r>
          </w:p>
        </w:tc>
      </w:tr>
      <w:tr w:rsidR="0052416B" w:rsidRPr="0052416B" w14:paraId="2520A19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FA41E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E207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34F14DC0" w14:textId="58AE867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28409FA2" w14:textId="5D3E9BD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38DE5F" w14:textId="03B4F85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B7B827" w14:textId="04D741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4,437.06 </w:t>
            </w:r>
          </w:p>
        </w:tc>
      </w:tr>
      <w:tr w:rsidR="0052416B" w:rsidRPr="0052416B" w14:paraId="1F7BE45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E4B7A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66AE0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22E2D82" w14:textId="432ECFD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2094C991" w14:textId="0E6160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058464" w14:textId="270A40E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B49317" w14:textId="205EE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3,630.78 </w:t>
            </w:r>
          </w:p>
        </w:tc>
      </w:tr>
      <w:tr w:rsidR="0052416B" w:rsidRPr="0052416B" w14:paraId="65A570C3"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F40212"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22006148" w14:textId="4508099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0,204,622.79 </w:t>
            </w:r>
          </w:p>
        </w:tc>
        <w:tc>
          <w:tcPr>
            <w:tcW w:w="810" w:type="pct"/>
            <w:tcBorders>
              <w:top w:val="nil"/>
              <w:left w:val="nil"/>
              <w:bottom w:val="single" w:sz="4" w:space="0" w:color="000000"/>
              <w:right w:val="single" w:sz="4" w:space="0" w:color="000000"/>
            </w:tcBorders>
            <w:shd w:val="clear" w:color="D8D8D8" w:fill="D8D8D8"/>
            <w:noWrap/>
            <w:vAlign w:val="bottom"/>
            <w:hideMark/>
          </w:tcPr>
          <w:p w14:paraId="03A0BAA3" w14:textId="5AF0ABBF"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824AA86" w14:textId="78336357"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1AEB012" w14:textId="2FC420F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0,204,622.79 </w:t>
            </w:r>
          </w:p>
        </w:tc>
      </w:tr>
      <w:tr w:rsidR="0052416B" w:rsidRPr="0052416B" w14:paraId="72DFA5C7"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E3DAF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3E53B4FB" w14:textId="43600B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2C52E211" w14:textId="7D6BD2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B77AB3" w14:textId="7A1826F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EAD44E" w14:textId="344E927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144,723.87 </w:t>
            </w:r>
          </w:p>
        </w:tc>
      </w:tr>
      <w:tr w:rsidR="0052416B" w:rsidRPr="0052416B" w14:paraId="04D2F05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E7B44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C2B1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540CD6C8" w14:textId="162BF15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0B98ABEC" w14:textId="61CFB35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083A79" w14:textId="3CC09A9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B82793" w14:textId="65A90F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9,860.00 </w:t>
            </w:r>
          </w:p>
        </w:tc>
      </w:tr>
      <w:tr w:rsidR="0052416B" w:rsidRPr="0052416B" w14:paraId="5A40091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5C284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83103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04125D63" w14:textId="19A8502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4F954A0C" w14:textId="6A25335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69935" w14:textId="59483DD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7060D9" w14:textId="078BD81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1,650.00 </w:t>
            </w:r>
          </w:p>
        </w:tc>
      </w:tr>
      <w:tr w:rsidR="0052416B" w:rsidRPr="0052416B" w14:paraId="51C74D5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9DA9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34FE1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C04D3FB" w14:textId="0F3E3D7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70452849" w14:textId="05AA7C9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276C23" w14:textId="75B1AC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6C38AF" w14:textId="2C9E84C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15,838.92 </w:t>
            </w:r>
          </w:p>
        </w:tc>
      </w:tr>
      <w:tr w:rsidR="0052416B" w:rsidRPr="0052416B" w14:paraId="34E3D4F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FE70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F46F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10D1835D" w14:textId="1465E44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50A94B45" w14:textId="4F02DA8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B970A9" w14:textId="53D3FE9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23A7A9" w14:textId="4A1E206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43,207.50 </w:t>
            </w:r>
          </w:p>
        </w:tc>
      </w:tr>
      <w:tr w:rsidR="0052416B" w:rsidRPr="0052416B" w14:paraId="53A9B5B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CCD2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76CC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57E58BD9" w14:textId="3F4086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1C32F773" w14:textId="71F9268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4BB4AA" w14:textId="2EAC071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EDF4E" w14:textId="00285AA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2,406.25 </w:t>
            </w:r>
          </w:p>
        </w:tc>
      </w:tr>
      <w:tr w:rsidR="0052416B" w:rsidRPr="0052416B" w14:paraId="785664B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CE30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F650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5F24A32D" w14:textId="64A3579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1B94CE24" w14:textId="5930FCA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B4F7EC" w14:textId="06D4C59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97DF17" w14:textId="4E79A38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12,131.25 </w:t>
            </w:r>
          </w:p>
        </w:tc>
      </w:tr>
      <w:tr w:rsidR="0052416B" w:rsidRPr="0052416B" w14:paraId="53B4A43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61FDB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F5BD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6E82A1A4" w14:textId="72E0A2E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247FF150" w14:textId="2B9F029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5950B8" w14:textId="12B8BF2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A87B3" w14:textId="441867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3,457.50 </w:t>
            </w:r>
          </w:p>
        </w:tc>
      </w:tr>
      <w:tr w:rsidR="0052416B" w:rsidRPr="0052416B" w14:paraId="2775CAC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0D733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0970D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3C3A2DD0" w14:textId="30C007F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1EFC5244" w14:textId="3E8BA4A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ECBC0A" w14:textId="237D909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6B476" w14:textId="48DD408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9,500.00 </w:t>
            </w:r>
          </w:p>
        </w:tc>
      </w:tr>
      <w:tr w:rsidR="0052416B" w:rsidRPr="0052416B" w14:paraId="5BFB28B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0880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9EA78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7B8D5747" w14:textId="7F5C6AD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785A474F" w14:textId="7489456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6EA01B" w14:textId="5444FC0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00EFC5" w14:textId="0D35D85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23,575.00 </w:t>
            </w:r>
          </w:p>
        </w:tc>
      </w:tr>
      <w:tr w:rsidR="0052416B" w:rsidRPr="0052416B" w14:paraId="733344D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6C22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28CA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23BA0D7A" w14:textId="30DF5CB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02,062.50 </w:t>
            </w:r>
          </w:p>
        </w:tc>
        <w:tc>
          <w:tcPr>
            <w:tcW w:w="810" w:type="pct"/>
            <w:tcBorders>
              <w:top w:val="nil"/>
              <w:left w:val="nil"/>
              <w:bottom w:val="single" w:sz="4" w:space="0" w:color="000000"/>
              <w:right w:val="single" w:sz="4" w:space="0" w:color="000000"/>
            </w:tcBorders>
            <w:shd w:val="clear" w:color="auto" w:fill="auto"/>
            <w:noWrap/>
            <w:vAlign w:val="bottom"/>
            <w:hideMark/>
          </w:tcPr>
          <w:p w14:paraId="33A3C701" w14:textId="5D0676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16485B" w14:textId="057E0F8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E2A07A" w14:textId="522DB07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02,062.50 </w:t>
            </w:r>
          </w:p>
        </w:tc>
      </w:tr>
      <w:tr w:rsidR="0052416B" w:rsidRPr="0052416B" w14:paraId="631018D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56BE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9A84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0C699572" w14:textId="676E451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4996EE3C" w14:textId="54CC646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3E5A00" w14:textId="342335D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0F828B" w14:textId="42D0E0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0,780.00 </w:t>
            </w:r>
          </w:p>
        </w:tc>
      </w:tr>
      <w:tr w:rsidR="0052416B" w:rsidRPr="0052416B" w14:paraId="6889B26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94C96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FED56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6C4D7C66" w14:textId="2E4A2C5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73AA46CB" w14:textId="02836A9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6ACFC2" w14:textId="0195562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B1229D" w14:textId="03CF19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3,760.00 </w:t>
            </w:r>
          </w:p>
        </w:tc>
      </w:tr>
      <w:tr w:rsidR="0052416B" w:rsidRPr="0052416B" w14:paraId="1BFC4D7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8E23A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AE91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0CCD7B11" w14:textId="011BF89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41F6EEE0" w14:textId="16CB96E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36EDF4" w14:textId="0ECAE92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5376AC" w14:textId="4B39E98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0,550.00 </w:t>
            </w:r>
          </w:p>
        </w:tc>
      </w:tr>
      <w:tr w:rsidR="0052416B" w:rsidRPr="0052416B" w14:paraId="5935BD5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34DC2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EE525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0D94705" w14:textId="4DAEDB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6A8650DF" w14:textId="119E98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D974D8" w14:textId="74E6999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6469A5" w14:textId="3DF13C3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0,825.00 </w:t>
            </w:r>
          </w:p>
        </w:tc>
      </w:tr>
      <w:tr w:rsidR="0052416B" w:rsidRPr="0052416B" w14:paraId="1ECE692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DFA7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D853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029D3407" w14:textId="25CD01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63E1B33A" w14:textId="02B219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A5AB3C" w14:textId="2836F61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A7149B" w14:textId="0503B0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0,962.50 </w:t>
            </w:r>
          </w:p>
        </w:tc>
      </w:tr>
      <w:tr w:rsidR="0052416B" w:rsidRPr="0052416B" w14:paraId="47AF444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A4FE1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5B5E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010FC260" w14:textId="0A381A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54A0887B" w14:textId="04C51C5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A0CBF3" w14:textId="6640E65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BCF27C" w14:textId="47D8E5C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0,825.00 </w:t>
            </w:r>
          </w:p>
        </w:tc>
      </w:tr>
      <w:tr w:rsidR="0052416B" w:rsidRPr="0052416B" w14:paraId="0269C32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B51B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A2E2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62A2847" w14:textId="7C1C5AA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6A57DA8C" w14:textId="3E789C8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6813E3" w14:textId="08C0DD5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CFBBEF" w14:textId="01698C3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9,862.50 </w:t>
            </w:r>
          </w:p>
        </w:tc>
      </w:tr>
      <w:tr w:rsidR="0052416B" w:rsidRPr="0052416B" w14:paraId="0FE87C3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158D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ABCA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2D41D26" w14:textId="427DD4A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6E6F0368" w14:textId="4FB3545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E2AD5C" w14:textId="1BEA5A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17093" w14:textId="353BBE8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1,100.00 </w:t>
            </w:r>
          </w:p>
        </w:tc>
      </w:tr>
      <w:tr w:rsidR="0052416B" w:rsidRPr="0052416B" w14:paraId="15A449F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F10D8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A1214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568678D5" w14:textId="66BBC6F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7FD66DA0" w14:textId="7489972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3882B1" w14:textId="0884193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FAABF8" w14:textId="6EDC08B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22,887.50 </w:t>
            </w:r>
          </w:p>
        </w:tc>
      </w:tr>
      <w:tr w:rsidR="0052416B" w:rsidRPr="0052416B" w14:paraId="4895B8F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6991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CEE9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32F8DBE9" w14:textId="31DDC9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10194C12" w14:textId="746DE3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7FA86" w14:textId="489404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2B20F" w14:textId="73B3DD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1,100.00 </w:t>
            </w:r>
          </w:p>
        </w:tc>
      </w:tr>
      <w:tr w:rsidR="0052416B" w:rsidRPr="0052416B" w14:paraId="0E09D11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E5116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D96F1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6886A010" w14:textId="09599CF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0FB76B32" w14:textId="2ED34E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98076D" w14:textId="614E67C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61A529" w14:textId="64BE51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0,530.00 </w:t>
            </w:r>
          </w:p>
        </w:tc>
      </w:tr>
      <w:tr w:rsidR="0052416B" w:rsidRPr="0052416B" w14:paraId="23230E9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A725D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64663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02B1A758" w14:textId="6E36804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746D9543" w14:textId="3FD8271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041152" w14:textId="0C5D8B7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19496F" w14:textId="3079AE2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8,241.25 </w:t>
            </w:r>
          </w:p>
        </w:tc>
      </w:tr>
      <w:tr w:rsidR="0052416B" w:rsidRPr="0052416B" w14:paraId="5421251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302C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E834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1ABF25B8" w14:textId="19683A0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3216BF0A" w14:textId="0F2593A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ABA924" w14:textId="56558F0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84A0FF" w14:textId="2694AF9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80,598.75 </w:t>
            </w:r>
          </w:p>
        </w:tc>
      </w:tr>
      <w:tr w:rsidR="0052416B" w:rsidRPr="0052416B" w14:paraId="3455E0D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989DA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E4CF4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1FF0DF2A" w14:textId="08FAF4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70,225.00 </w:t>
            </w:r>
          </w:p>
        </w:tc>
        <w:tc>
          <w:tcPr>
            <w:tcW w:w="810" w:type="pct"/>
            <w:tcBorders>
              <w:top w:val="nil"/>
              <w:left w:val="nil"/>
              <w:bottom w:val="single" w:sz="4" w:space="0" w:color="000000"/>
              <w:right w:val="single" w:sz="4" w:space="0" w:color="000000"/>
            </w:tcBorders>
            <w:shd w:val="clear" w:color="auto" w:fill="auto"/>
            <w:noWrap/>
            <w:vAlign w:val="bottom"/>
            <w:hideMark/>
          </w:tcPr>
          <w:p w14:paraId="76AE1836" w14:textId="4F7EED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3B42D" w14:textId="3F15BC9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83CCD5" w14:textId="270C97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70,225.00 </w:t>
            </w:r>
          </w:p>
        </w:tc>
      </w:tr>
      <w:tr w:rsidR="0052416B" w:rsidRPr="0052416B" w14:paraId="422D8E6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F93A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F0A86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2478D0AF" w14:textId="06873FA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49EA8092" w14:textId="3D5519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534751" w14:textId="21DF595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E3C5F1" w14:textId="6B023C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0,962.50 </w:t>
            </w:r>
          </w:p>
        </w:tc>
      </w:tr>
      <w:tr w:rsidR="0052416B" w:rsidRPr="0052416B" w14:paraId="7FA9437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C2BA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38EA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55E415C6" w14:textId="788A910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2431DC" w14:textId="1FA17A8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999219" w14:textId="6ADBC9A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86A65F" w14:textId="00B943B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93,000.00 </w:t>
            </w:r>
          </w:p>
        </w:tc>
      </w:tr>
      <w:tr w:rsidR="0052416B" w:rsidRPr="0052416B" w14:paraId="15B72878"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8DBB25"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2751339D" w14:textId="6DACCAA9"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7,078,343.98 </w:t>
            </w:r>
          </w:p>
        </w:tc>
        <w:tc>
          <w:tcPr>
            <w:tcW w:w="810" w:type="pct"/>
            <w:tcBorders>
              <w:top w:val="nil"/>
              <w:left w:val="nil"/>
              <w:bottom w:val="single" w:sz="4" w:space="0" w:color="000000"/>
              <w:right w:val="single" w:sz="4" w:space="0" w:color="000000"/>
            </w:tcBorders>
            <w:shd w:val="clear" w:color="D8D8D8" w:fill="D8D8D8"/>
            <w:noWrap/>
            <w:vAlign w:val="bottom"/>
            <w:hideMark/>
          </w:tcPr>
          <w:p w14:paraId="7135D836" w14:textId="74BB7AC7"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B48914" w14:textId="6C9ADC7F"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DFB88AC" w14:textId="3AC2FC4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7,078,343.98 </w:t>
            </w:r>
          </w:p>
        </w:tc>
      </w:tr>
      <w:tr w:rsidR="0052416B" w:rsidRPr="0052416B" w14:paraId="3A5B4A9D"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E98525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249BD023" w14:textId="66F3DF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97,340.00 </w:t>
            </w:r>
          </w:p>
        </w:tc>
        <w:tc>
          <w:tcPr>
            <w:tcW w:w="810" w:type="pct"/>
            <w:tcBorders>
              <w:top w:val="nil"/>
              <w:left w:val="nil"/>
              <w:bottom w:val="single" w:sz="4" w:space="0" w:color="000000"/>
              <w:right w:val="single" w:sz="4" w:space="0" w:color="000000"/>
            </w:tcBorders>
            <w:shd w:val="clear" w:color="auto" w:fill="auto"/>
            <w:noWrap/>
            <w:vAlign w:val="bottom"/>
            <w:hideMark/>
          </w:tcPr>
          <w:p w14:paraId="088CA436" w14:textId="03E854B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468C3" w14:textId="0DAE3C3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3BCB4" w14:textId="208C3B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97,340.00 </w:t>
            </w:r>
          </w:p>
        </w:tc>
      </w:tr>
      <w:tr w:rsidR="0052416B" w:rsidRPr="0052416B" w14:paraId="0D2D6CE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A416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ADFA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7E2228EF" w14:textId="3249EB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4,521.12 </w:t>
            </w:r>
          </w:p>
        </w:tc>
        <w:tc>
          <w:tcPr>
            <w:tcW w:w="810" w:type="pct"/>
            <w:tcBorders>
              <w:top w:val="nil"/>
              <w:left w:val="nil"/>
              <w:bottom w:val="single" w:sz="4" w:space="0" w:color="000000"/>
              <w:right w:val="single" w:sz="4" w:space="0" w:color="000000"/>
            </w:tcBorders>
            <w:shd w:val="clear" w:color="auto" w:fill="auto"/>
            <w:noWrap/>
            <w:vAlign w:val="bottom"/>
            <w:hideMark/>
          </w:tcPr>
          <w:p w14:paraId="7F8945EB" w14:textId="5ABE2E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4C3431" w14:textId="15F4EC5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7B2454" w14:textId="32A18BD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4,521.12 </w:t>
            </w:r>
          </w:p>
        </w:tc>
      </w:tr>
      <w:tr w:rsidR="0052416B" w:rsidRPr="0052416B" w14:paraId="666C6B0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7B13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62F8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7A2AD9E9" w14:textId="0D09866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58F6A792" w14:textId="4E6E7EB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87637C" w14:textId="1C39CA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003E8D" w14:textId="4C7A22D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988.08 </w:t>
            </w:r>
          </w:p>
        </w:tc>
      </w:tr>
      <w:tr w:rsidR="0052416B" w:rsidRPr="0052416B" w14:paraId="0EF3661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2FA8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1169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71AC254C" w14:textId="2ED2795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741FC646" w14:textId="25165EE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065A67" w14:textId="2E59579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C6D558" w14:textId="3470F3C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82.34 </w:t>
            </w:r>
          </w:p>
        </w:tc>
      </w:tr>
      <w:tr w:rsidR="0052416B" w:rsidRPr="0052416B" w14:paraId="4FAB1C8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0580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DA59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77A6494D" w14:textId="5961A5C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4156F8B2" w14:textId="5D0AFE1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8FA9E4" w14:textId="1C6E568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7578E0" w14:textId="051D873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4,439.60 </w:t>
            </w:r>
          </w:p>
        </w:tc>
      </w:tr>
      <w:tr w:rsidR="0052416B" w:rsidRPr="0052416B" w14:paraId="34C8914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2BAF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7A7D1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141E284A" w14:textId="35B8BE9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63FC4A31" w14:textId="00DB4D7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71330" w14:textId="6CDFDDF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80D06" w14:textId="6984039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14,549.68 </w:t>
            </w:r>
          </w:p>
        </w:tc>
      </w:tr>
      <w:tr w:rsidR="0052416B" w:rsidRPr="0052416B" w14:paraId="5B1180E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ADC9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6D476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24580265" w14:textId="3D7C33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5F60B255" w14:textId="2608745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65853" w14:textId="1DB802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971BC7" w14:textId="7392648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59,185.44 </w:t>
            </w:r>
          </w:p>
        </w:tc>
      </w:tr>
      <w:tr w:rsidR="0052416B" w:rsidRPr="0052416B" w14:paraId="5162187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AEF1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22E2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58B152E0" w14:textId="4AF5E2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25C54AF2" w14:textId="2EAA9B6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D8EB26" w14:textId="3BAB5F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C1E459" w14:textId="2C994F1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25.46 </w:t>
            </w:r>
          </w:p>
        </w:tc>
      </w:tr>
      <w:tr w:rsidR="0052416B" w:rsidRPr="0052416B" w14:paraId="3A68FAF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51DA9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3C67C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7E669768" w14:textId="4DAD4AD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40CB679E" w14:textId="710A579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52F589" w14:textId="1C2A5BA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A25A24" w14:textId="2097C2A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43.12 </w:t>
            </w:r>
          </w:p>
        </w:tc>
      </w:tr>
      <w:tr w:rsidR="0052416B" w:rsidRPr="0052416B" w14:paraId="6998F96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067B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7A1B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4614835C" w14:textId="7748851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1C004700" w14:textId="0AEBF10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B09807" w14:textId="5BBB886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C513E3" w14:textId="0EC6C1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6,052.30 </w:t>
            </w:r>
          </w:p>
        </w:tc>
      </w:tr>
      <w:tr w:rsidR="0052416B" w:rsidRPr="0052416B" w14:paraId="0B16448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A3D94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346D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585296D4" w14:textId="344DA82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7371173B" w14:textId="730ECFF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9538EE" w14:textId="7F66692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B5DE18" w14:textId="777771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25.46 </w:t>
            </w:r>
          </w:p>
        </w:tc>
      </w:tr>
      <w:tr w:rsidR="0052416B" w:rsidRPr="0052416B" w14:paraId="6331030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04BD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37AF5B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2F312959" w14:textId="29B411D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0C0C1A32" w14:textId="7225BF3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5A1FE" w14:textId="053E6FF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345F19" w14:textId="5C09FE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690.14 </w:t>
            </w:r>
          </w:p>
        </w:tc>
      </w:tr>
      <w:tr w:rsidR="0052416B" w:rsidRPr="0052416B" w14:paraId="7C87732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4EA95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3617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707F23E3" w14:textId="3525060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5890BFDD" w14:textId="0F5C119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D59A0" w14:textId="21A554A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42EE2" w14:textId="119E3CF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7,108.00 </w:t>
            </w:r>
          </w:p>
        </w:tc>
      </w:tr>
      <w:tr w:rsidR="0052416B" w:rsidRPr="0052416B" w14:paraId="7DB0015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ABF2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4C07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63379793" w14:textId="36EF953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66BECB3A" w14:textId="443BC53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874E55" w14:textId="7B67A9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D4D9B0" w14:textId="6D4455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33.26 </w:t>
            </w:r>
          </w:p>
        </w:tc>
      </w:tr>
      <w:tr w:rsidR="0052416B" w:rsidRPr="0052416B" w14:paraId="0CE1267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1311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3607C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09D4C911" w14:textId="3E032A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5,726.14 </w:t>
            </w:r>
          </w:p>
        </w:tc>
        <w:tc>
          <w:tcPr>
            <w:tcW w:w="810" w:type="pct"/>
            <w:tcBorders>
              <w:top w:val="nil"/>
              <w:left w:val="nil"/>
              <w:bottom w:val="single" w:sz="4" w:space="0" w:color="000000"/>
              <w:right w:val="single" w:sz="4" w:space="0" w:color="000000"/>
            </w:tcBorders>
            <w:shd w:val="clear" w:color="auto" w:fill="auto"/>
            <w:noWrap/>
            <w:vAlign w:val="bottom"/>
            <w:hideMark/>
          </w:tcPr>
          <w:p w14:paraId="43324301" w14:textId="60EA6C7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14F2F" w14:textId="4D18586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87A567" w14:textId="0B5FF7F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5,726.14 </w:t>
            </w:r>
          </w:p>
        </w:tc>
      </w:tr>
      <w:tr w:rsidR="0052416B" w:rsidRPr="0052416B" w14:paraId="3439FF1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DE9C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4ED18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41CA395C" w14:textId="3CF8BFD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5,519.88 </w:t>
            </w:r>
          </w:p>
        </w:tc>
        <w:tc>
          <w:tcPr>
            <w:tcW w:w="810" w:type="pct"/>
            <w:tcBorders>
              <w:top w:val="nil"/>
              <w:left w:val="nil"/>
              <w:bottom w:val="single" w:sz="4" w:space="0" w:color="000000"/>
              <w:right w:val="single" w:sz="4" w:space="0" w:color="000000"/>
            </w:tcBorders>
            <w:shd w:val="clear" w:color="auto" w:fill="auto"/>
            <w:noWrap/>
            <w:vAlign w:val="bottom"/>
            <w:hideMark/>
          </w:tcPr>
          <w:p w14:paraId="0607532B" w14:textId="6B21864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0E5CCE" w14:textId="7BF14F3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0B2FEA" w14:textId="7912888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5,519.88 </w:t>
            </w:r>
          </w:p>
        </w:tc>
      </w:tr>
      <w:tr w:rsidR="0052416B" w:rsidRPr="0052416B" w14:paraId="319272E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FD1D4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5A196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78D0C49" w14:textId="12BAC23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091D2922" w14:textId="3F0F0B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BFC44F" w14:textId="20420B9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DAE510" w14:textId="29B5948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73,087.60 </w:t>
            </w:r>
          </w:p>
        </w:tc>
      </w:tr>
      <w:tr w:rsidR="0052416B" w:rsidRPr="0052416B" w14:paraId="7A0D37C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4EC47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D3B3B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46A24CF2" w14:textId="754ADE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5B6EB51B" w14:textId="06AF068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26BACE" w14:textId="44F552C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D93D31" w14:textId="5D64FDE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8,550.98 </w:t>
            </w:r>
          </w:p>
        </w:tc>
      </w:tr>
      <w:tr w:rsidR="0052416B" w:rsidRPr="0052416B" w14:paraId="02EE629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2736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B1748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0ED15264" w14:textId="4D7CE80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0F5281E6" w14:textId="11FED3B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4E178A" w14:textId="31557B8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E9F1CF" w14:textId="68B0895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4,283.02 </w:t>
            </w:r>
          </w:p>
        </w:tc>
      </w:tr>
      <w:tr w:rsidR="0052416B" w:rsidRPr="0052416B" w14:paraId="4B014A3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95D9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8A48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0DEBC541" w14:textId="16F48D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28FB00AB" w14:textId="6C949B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55607C" w14:textId="569A464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635003" w14:textId="657251D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2,628.90 </w:t>
            </w:r>
          </w:p>
        </w:tc>
      </w:tr>
      <w:tr w:rsidR="0052416B" w:rsidRPr="0052416B" w14:paraId="346B602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8487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0D11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6571A98E" w14:textId="5BB0048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54829CC1" w14:textId="2A01CD8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C46EBB" w14:textId="0DF7E86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D8D4DF" w14:textId="09A2DE8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60.78 </w:t>
            </w:r>
          </w:p>
        </w:tc>
      </w:tr>
      <w:tr w:rsidR="0052416B" w:rsidRPr="0052416B" w14:paraId="25D0542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549CA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A560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729366EA" w14:textId="5E743C5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1BE0226F" w14:textId="5532507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95C6E2" w14:textId="2FF2F5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B7551" w14:textId="7EC8C6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72,881.12 </w:t>
            </w:r>
          </w:p>
        </w:tc>
      </w:tr>
      <w:tr w:rsidR="0052416B" w:rsidRPr="0052416B" w14:paraId="58D9899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395C8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A0A9D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19A13F3B" w14:textId="6BD169F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5A0379E6" w14:textId="642A65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6840A0" w14:textId="59040D1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40C53" w14:textId="68DC0F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721.56 </w:t>
            </w:r>
          </w:p>
        </w:tc>
      </w:tr>
      <w:tr w:rsidR="0052416B" w:rsidRPr="0052416B" w14:paraId="1D302397"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8063F6"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5487A2BE" w14:textId="190239D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7,477,816.23 </w:t>
            </w:r>
          </w:p>
        </w:tc>
        <w:tc>
          <w:tcPr>
            <w:tcW w:w="810" w:type="pct"/>
            <w:tcBorders>
              <w:top w:val="nil"/>
              <w:left w:val="nil"/>
              <w:bottom w:val="single" w:sz="4" w:space="0" w:color="000000"/>
              <w:right w:val="single" w:sz="4" w:space="0" w:color="000000"/>
            </w:tcBorders>
            <w:shd w:val="clear" w:color="D8D8D8" w:fill="D8D8D8"/>
            <w:noWrap/>
            <w:vAlign w:val="bottom"/>
            <w:hideMark/>
          </w:tcPr>
          <w:p w14:paraId="727B2CB6" w14:textId="03C574D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6F2C36" w14:textId="437A1E87"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6001B9D" w14:textId="7C0A67B3"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7,477,816.23 </w:t>
            </w:r>
          </w:p>
        </w:tc>
      </w:tr>
      <w:tr w:rsidR="0052416B" w:rsidRPr="0052416B" w14:paraId="579F736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20B4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6ADA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6641C9B8" w14:textId="1C60AD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04E48C10" w14:textId="18DBEE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DDEAB9" w14:textId="4A409CA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829BCA" w14:textId="2BF9338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3,599.40 </w:t>
            </w:r>
          </w:p>
        </w:tc>
      </w:tr>
      <w:tr w:rsidR="0052416B" w:rsidRPr="0052416B" w14:paraId="3933E32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1AA97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E3B71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02F388B5" w14:textId="7DA291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53D046B1" w14:textId="6D47D0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34E451" w14:textId="6E8F62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7FD7A" w14:textId="01AEEA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2,498.75 </w:t>
            </w:r>
          </w:p>
        </w:tc>
      </w:tr>
      <w:tr w:rsidR="0052416B" w:rsidRPr="0052416B" w14:paraId="2D7409D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9DFAA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4B37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5A852F1F" w14:textId="32D310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426DAB21" w14:textId="01908C2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4AD5ED" w14:textId="65C0EFB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FD9CC5" w14:textId="75090C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92,890.00 </w:t>
            </w:r>
          </w:p>
        </w:tc>
      </w:tr>
      <w:tr w:rsidR="0052416B" w:rsidRPr="0052416B" w14:paraId="17B1058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AA092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2E99D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63D0205F" w14:textId="44F47DF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4276CBDB" w14:textId="1697C68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76740" w14:textId="0B8ED5A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C0E229" w14:textId="1698BA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44,019.75 </w:t>
            </w:r>
          </w:p>
        </w:tc>
      </w:tr>
      <w:tr w:rsidR="0052416B" w:rsidRPr="0052416B" w14:paraId="630D240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2ED71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FDE07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E996371" w14:textId="584A3FE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2D88A597" w14:textId="6BFF3AC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56CE4" w14:textId="734C6EB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6F5B43" w14:textId="059AA9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14,655.00 </w:t>
            </w:r>
          </w:p>
        </w:tc>
      </w:tr>
      <w:tr w:rsidR="0052416B" w:rsidRPr="0052416B" w14:paraId="150C7C5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2C292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33029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4EF69998" w14:textId="0FDBC9E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656F2E0A" w14:textId="32BF9D3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61CF5" w14:textId="48AB57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D1CF5A" w14:textId="5745299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9,010.00 </w:t>
            </w:r>
          </w:p>
        </w:tc>
      </w:tr>
      <w:tr w:rsidR="0052416B" w:rsidRPr="0052416B" w14:paraId="0D21DA2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B353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04E1B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0E52CF98" w14:textId="1D4760D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19F2A59B" w14:textId="07680FA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C7E54E" w14:textId="7D30C53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4AB70" w14:textId="1E476A9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7,362.30 </w:t>
            </w:r>
          </w:p>
        </w:tc>
      </w:tr>
      <w:tr w:rsidR="0052416B" w:rsidRPr="0052416B" w14:paraId="3212F22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BBDF2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D40E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0A5F8DF3" w14:textId="24A608E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0ED56751" w14:textId="1DE852F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E93F35" w14:textId="7AEAD2F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2A913F" w14:textId="29FF50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7,467.80 </w:t>
            </w:r>
          </w:p>
        </w:tc>
      </w:tr>
      <w:tr w:rsidR="0052416B" w:rsidRPr="0052416B" w14:paraId="4468E95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1B5D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8C40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1454333B" w14:textId="5D097F4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3,732.50 </w:t>
            </w:r>
          </w:p>
        </w:tc>
        <w:tc>
          <w:tcPr>
            <w:tcW w:w="810" w:type="pct"/>
            <w:tcBorders>
              <w:top w:val="nil"/>
              <w:left w:val="nil"/>
              <w:bottom w:val="single" w:sz="4" w:space="0" w:color="000000"/>
              <w:right w:val="single" w:sz="4" w:space="0" w:color="000000"/>
            </w:tcBorders>
            <w:shd w:val="clear" w:color="auto" w:fill="auto"/>
            <w:noWrap/>
            <w:vAlign w:val="bottom"/>
            <w:hideMark/>
          </w:tcPr>
          <w:p w14:paraId="7D3E223E" w14:textId="2BC4D16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48D1F" w14:textId="03B2444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6CDFB" w14:textId="678ADAE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3,732.50 </w:t>
            </w:r>
          </w:p>
        </w:tc>
      </w:tr>
      <w:tr w:rsidR="0052416B" w:rsidRPr="0052416B" w14:paraId="392D799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D135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C9F5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1F28B9AC" w14:textId="18A6A18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7867CDC1" w14:textId="0781F2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4D4FE3" w14:textId="14DC0CD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FE8B29" w14:textId="671B9E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7,291.40 </w:t>
            </w:r>
          </w:p>
        </w:tc>
      </w:tr>
      <w:tr w:rsidR="0052416B" w:rsidRPr="0052416B" w14:paraId="6E1A5B0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9F4E1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3518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3ADA551F" w14:textId="5F2140E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650053E3" w14:textId="591936D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F0C32" w14:textId="3D706DF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A3C71C" w14:textId="2DA04C8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2,765.88 </w:t>
            </w:r>
          </w:p>
        </w:tc>
      </w:tr>
      <w:tr w:rsidR="0052416B" w:rsidRPr="0052416B" w14:paraId="5B5A57E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2418C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76B5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1E3D319C" w14:textId="0396437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2CA4FB39" w14:textId="7E19F75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469378" w14:textId="7501756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9453A9" w14:textId="16DD83D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5,548.00 </w:t>
            </w:r>
          </w:p>
        </w:tc>
      </w:tr>
      <w:tr w:rsidR="0052416B" w:rsidRPr="0052416B" w14:paraId="5057B38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EB2D2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2F40A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0FCF1AB6" w14:textId="2B8433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174070C4" w14:textId="292BD7F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2CEF8" w14:textId="5CB8F31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3AC9AD" w14:textId="124A40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0,550.00 </w:t>
            </w:r>
          </w:p>
        </w:tc>
      </w:tr>
      <w:tr w:rsidR="0052416B" w:rsidRPr="0052416B" w14:paraId="1C26D2E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05A4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3394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7B18D4BE" w14:textId="6DD4E08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02A684B9" w14:textId="26DAA0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3E5EE2" w14:textId="4237103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CAEE59" w14:textId="6F3397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8,437.25 </w:t>
            </w:r>
          </w:p>
        </w:tc>
      </w:tr>
      <w:tr w:rsidR="0052416B" w:rsidRPr="0052416B" w14:paraId="473DF65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75CA7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E4722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4BFBE383" w14:textId="2A82988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1953EBFD" w14:textId="4C376F2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9102C1" w14:textId="523BB71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2388A5" w14:textId="07EBA48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3,953.00 </w:t>
            </w:r>
          </w:p>
        </w:tc>
      </w:tr>
      <w:tr w:rsidR="0052416B" w:rsidRPr="0052416B" w14:paraId="57431D4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F22C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5B2E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1C2C87B5" w14:textId="2E28F2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735EEB0A" w14:textId="4A78D83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BD8FE" w14:textId="35ED9E0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705394" w14:textId="20764AA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98,501.00 </w:t>
            </w:r>
          </w:p>
        </w:tc>
      </w:tr>
      <w:tr w:rsidR="0052416B" w:rsidRPr="0052416B" w14:paraId="232FCBE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C7BFD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1806D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3ACADDCA" w14:textId="0331374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13AB6201" w14:textId="30758AF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DB8F1D" w14:textId="4FAF86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0E21B3" w14:textId="663252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5,534.20 </w:t>
            </w:r>
          </w:p>
        </w:tc>
      </w:tr>
      <w:tr w:rsidR="0052416B" w:rsidRPr="0052416B" w14:paraId="0D0DC7B3"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AD80AE"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4A2E7C69" w14:textId="777BEBF7"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194,16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7467A2E1" w14:textId="4C4B278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6E090AB" w14:textId="58E6866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1ABE93" w14:textId="74ADA819"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194,161.25 </w:t>
            </w:r>
          </w:p>
        </w:tc>
      </w:tr>
      <w:tr w:rsidR="0052416B" w:rsidRPr="0052416B" w14:paraId="52A8E6D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B2DDA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DBE9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07B54A73" w14:textId="7CAC71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50F5DBF8" w14:textId="6B8DD1E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0489CC" w14:textId="1E031F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6FC46" w14:textId="41185E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46,365.00 </w:t>
            </w:r>
          </w:p>
        </w:tc>
      </w:tr>
      <w:tr w:rsidR="0052416B" w:rsidRPr="0052416B" w14:paraId="1C3FF8C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DB08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A421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4FA69A1D" w14:textId="44416F3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45732CFE" w14:textId="7607213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91D9AC" w14:textId="5A8BDCD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588DAC" w14:textId="259B32E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8,234.00 </w:t>
            </w:r>
          </w:p>
        </w:tc>
      </w:tr>
      <w:tr w:rsidR="0052416B" w:rsidRPr="0052416B" w14:paraId="748A123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38609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DE0FF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20185147" w14:textId="48F4F12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5FF2C7A4" w14:textId="67A60B5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E1B6EA" w14:textId="7533FE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333522" w14:textId="43321F3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6,273.00 </w:t>
            </w:r>
          </w:p>
        </w:tc>
      </w:tr>
      <w:tr w:rsidR="0052416B" w:rsidRPr="0052416B" w14:paraId="1860B66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E9E96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AEB9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671D6A27" w14:textId="4483577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6E7E5A11" w14:textId="2DE2840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5240B5" w14:textId="464B0FB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8FD0C" w14:textId="141BED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1,527.60 </w:t>
            </w:r>
          </w:p>
        </w:tc>
      </w:tr>
      <w:tr w:rsidR="0052416B" w:rsidRPr="0052416B" w14:paraId="13230E0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1D3F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6CDEE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1CB024A7" w14:textId="0899191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2C7AE140" w14:textId="721352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203224" w14:textId="6F5683C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30330B" w14:textId="57CC9E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90,692.00 </w:t>
            </w:r>
          </w:p>
        </w:tc>
      </w:tr>
      <w:tr w:rsidR="0052416B" w:rsidRPr="0052416B" w14:paraId="2133773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E107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A6A9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6248EA84" w14:textId="3C34D1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2259AFDC" w14:textId="0A2F2CD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C3F98" w14:textId="6DD404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E09EA9" w14:textId="37A69AB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0,195.00 </w:t>
            </w:r>
          </w:p>
        </w:tc>
      </w:tr>
      <w:tr w:rsidR="0052416B" w:rsidRPr="0052416B" w14:paraId="6156608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7126D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EBD6E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239F483D" w14:textId="148EAB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30A2FF1D" w14:textId="5D00E5F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21C2CA" w14:textId="319777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AB59F" w14:textId="71019E0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91,124.00 </w:t>
            </w:r>
          </w:p>
        </w:tc>
      </w:tr>
      <w:tr w:rsidR="0052416B" w:rsidRPr="0052416B" w14:paraId="59A5C87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173E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9525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828CE7D" w14:textId="3568903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1086670E" w14:textId="7FE5DA8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C4F2B" w14:textId="46C55DA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E5D83F" w14:textId="5F4B023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9,750.65 </w:t>
            </w:r>
          </w:p>
        </w:tc>
      </w:tr>
      <w:tr w:rsidR="0052416B" w:rsidRPr="0052416B" w14:paraId="0319F84F"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098149"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2FB19C7F" w14:textId="07968137"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62,898,212.34 </w:t>
            </w:r>
          </w:p>
        </w:tc>
        <w:tc>
          <w:tcPr>
            <w:tcW w:w="810" w:type="pct"/>
            <w:tcBorders>
              <w:top w:val="nil"/>
              <w:left w:val="nil"/>
              <w:bottom w:val="single" w:sz="4" w:space="0" w:color="000000"/>
              <w:right w:val="single" w:sz="4" w:space="0" w:color="000000"/>
            </w:tcBorders>
            <w:shd w:val="clear" w:color="A5A5A5" w:fill="A5A5A5"/>
            <w:noWrap/>
            <w:vAlign w:val="bottom"/>
            <w:hideMark/>
          </w:tcPr>
          <w:p w14:paraId="4BCD78D8" w14:textId="545E8FB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03,988,423.50 </w:t>
            </w:r>
          </w:p>
        </w:tc>
        <w:tc>
          <w:tcPr>
            <w:tcW w:w="810" w:type="pct"/>
            <w:tcBorders>
              <w:top w:val="nil"/>
              <w:left w:val="nil"/>
              <w:bottom w:val="single" w:sz="4" w:space="0" w:color="000000"/>
              <w:right w:val="single" w:sz="4" w:space="0" w:color="000000"/>
            </w:tcBorders>
            <w:shd w:val="clear" w:color="A5A5A5" w:fill="A5A5A5"/>
            <w:noWrap/>
            <w:vAlign w:val="bottom"/>
            <w:hideMark/>
          </w:tcPr>
          <w:p w14:paraId="24A1E5F7" w14:textId="33C831F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1FFF2FE" w14:textId="4C7879B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66,886,635.84 </w:t>
            </w:r>
          </w:p>
        </w:tc>
      </w:tr>
      <w:tr w:rsidR="0052416B" w:rsidRPr="0052416B" w14:paraId="02388DBF"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578FE5"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38380994" w14:textId="6AF16F49"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96,175,77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58D444E3" w14:textId="18E86EC9"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5,152,342.40 </w:t>
            </w:r>
          </w:p>
        </w:tc>
        <w:tc>
          <w:tcPr>
            <w:tcW w:w="810" w:type="pct"/>
            <w:tcBorders>
              <w:top w:val="nil"/>
              <w:left w:val="nil"/>
              <w:bottom w:val="single" w:sz="4" w:space="0" w:color="000000"/>
              <w:right w:val="single" w:sz="4" w:space="0" w:color="000000"/>
            </w:tcBorders>
            <w:shd w:val="clear" w:color="D8D8D8" w:fill="D8D8D8"/>
            <w:noWrap/>
            <w:vAlign w:val="bottom"/>
            <w:hideMark/>
          </w:tcPr>
          <w:p w14:paraId="6263954D" w14:textId="36779A03"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6386D6" w14:textId="53529795"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11,328,121.25 </w:t>
            </w:r>
          </w:p>
        </w:tc>
      </w:tr>
      <w:tr w:rsidR="0052416B" w:rsidRPr="0052416B" w14:paraId="6441ADA4"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A28F3C"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4D5DC924" w14:textId="41D967A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21FA3A7A" w14:textId="13DF655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17A23057" w14:textId="0E872F8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4254129" w14:textId="2F59B0C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60,955,288.35 </w:t>
            </w:r>
          </w:p>
        </w:tc>
      </w:tr>
      <w:tr w:rsidR="0052416B" w:rsidRPr="0052416B" w14:paraId="6003687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AF4E0F"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E527B5A"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4D5306BC" w14:textId="170962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05362860" w14:textId="473807F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B7A8B2" w14:textId="4901D49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CF6285" w14:textId="5A5F231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268,750.00 </w:t>
            </w:r>
          </w:p>
        </w:tc>
      </w:tr>
      <w:tr w:rsidR="0052416B" w:rsidRPr="0052416B" w14:paraId="6C9377C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ADF56"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AE6E518"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36EFB77D" w14:textId="153AD3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856,840.50 </w:t>
            </w:r>
          </w:p>
        </w:tc>
        <w:tc>
          <w:tcPr>
            <w:tcW w:w="810" w:type="pct"/>
            <w:tcBorders>
              <w:top w:val="nil"/>
              <w:left w:val="nil"/>
              <w:bottom w:val="single" w:sz="4" w:space="0" w:color="000000"/>
              <w:right w:val="single" w:sz="4" w:space="0" w:color="000000"/>
            </w:tcBorders>
            <w:shd w:val="clear" w:color="auto" w:fill="auto"/>
            <w:noWrap/>
            <w:vAlign w:val="bottom"/>
            <w:hideMark/>
          </w:tcPr>
          <w:p w14:paraId="255F144C" w14:textId="2FFE43C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A71F0" w14:textId="0CB152B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11E537" w14:textId="32B40ED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856,840.50 </w:t>
            </w:r>
          </w:p>
        </w:tc>
      </w:tr>
      <w:tr w:rsidR="0052416B" w:rsidRPr="0052416B" w14:paraId="5D15F5D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7C10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4DD0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537FDA90" w14:textId="396390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12,675.00 </w:t>
            </w:r>
          </w:p>
        </w:tc>
        <w:tc>
          <w:tcPr>
            <w:tcW w:w="810" w:type="pct"/>
            <w:tcBorders>
              <w:top w:val="nil"/>
              <w:left w:val="nil"/>
              <w:bottom w:val="single" w:sz="4" w:space="0" w:color="000000"/>
              <w:right w:val="single" w:sz="4" w:space="0" w:color="000000"/>
            </w:tcBorders>
            <w:shd w:val="clear" w:color="auto" w:fill="auto"/>
            <w:noWrap/>
            <w:vAlign w:val="bottom"/>
            <w:hideMark/>
          </w:tcPr>
          <w:p w14:paraId="6AF0A6AB" w14:textId="1A4791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36DE97" w14:textId="5DCB23E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06130F" w14:textId="475B6B9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12,675.00 </w:t>
            </w:r>
          </w:p>
        </w:tc>
      </w:tr>
      <w:tr w:rsidR="0052416B" w:rsidRPr="0052416B" w14:paraId="079E755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865A8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BEA2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426380DC" w14:textId="5D4D784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322,830.00 </w:t>
            </w:r>
          </w:p>
        </w:tc>
        <w:tc>
          <w:tcPr>
            <w:tcW w:w="810" w:type="pct"/>
            <w:tcBorders>
              <w:top w:val="nil"/>
              <w:left w:val="nil"/>
              <w:bottom w:val="single" w:sz="4" w:space="0" w:color="000000"/>
              <w:right w:val="single" w:sz="4" w:space="0" w:color="000000"/>
            </w:tcBorders>
            <w:shd w:val="clear" w:color="auto" w:fill="auto"/>
            <w:noWrap/>
            <w:vAlign w:val="bottom"/>
            <w:hideMark/>
          </w:tcPr>
          <w:p w14:paraId="7E5360E5" w14:textId="5177A38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B91D63" w14:textId="637F190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A943E4" w14:textId="2BC2E1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855,830.00 </w:t>
            </w:r>
          </w:p>
        </w:tc>
      </w:tr>
      <w:tr w:rsidR="0052416B" w:rsidRPr="0052416B" w14:paraId="22B8280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9746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C4A5A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3113137D" w14:textId="51A457A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65,207.00 </w:t>
            </w:r>
          </w:p>
        </w:tc>
        <w:tc>
          <w:tcPr>
            <w:tcW w:w="810" w:type="pct"/>
            <w:tcBorders>
              <w:top w:val="nil"/>
              <w:left w:val="nil"/>
              <w:bottom w:val="single" w:sz="4" w:space="0" w:color="000000"/>
              <w:right w:val="single" w:sz="4" w:space="0" w:color="000000"/>
            </w:tcBorders>
            <w:shd w:val="clear" w:color="auto" w:fill="auto"/>
            <w:noWrap/>
            <w:vAlign w:val="bottom"/>
            <w:hideMark/>
          </w:tcPr>
          <w:p w14:paraId="43DF81DE" w14:textId="1A8D76C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70860B38" w14:textId="15A613A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6960EC" w14:textId="2EB0357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474,227.00 </w:t>
            </w:r>
          </w:p>
        </w:tc>
      </w:tr>
      <w:tr w:rsidR="0052416B" w:rsidRPr="0052416B" w14:paraId="468F7E7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E597A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6963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7DEE7614" w14:textId="5ADB2D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05,095.00 </w:t>
            </w:r>
          </w:p>
        </w:tc>
        <w:tc>
          <w:tcPr>
            <w:tcW w:w="810" w:type="pct"/>
            <w:tcBorders>
              <w:top w:val="nil"/>
              <w:left w:val="nil"/>
              <w:bottom w:val="single" w:sz="4" w:space="0" w:color="000000"/>
              <w:right w:val="single" w:sz="4" w:space="0" w:color="000000"/>
            </w:tcBorders>
            <w:shd w:val="clear" w:color="auto" w:fill="auto"/>
            <w:noWrap/>
            <w:vAlign w:val="bottom"/>
            <w:hideMark/>
          </w:tcPr>
          <w:p w14:paraId="4034C7E4" w14:textId="4ADB43A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E53B96" w14:textId="09D9C1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2BC774" w14:textId="2F4B831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05,095.00 </w:t>
            </w:r>
          </w:p>
        </w:tc>
      </w:tr>
      <w:tr w:rsidR="0052416B" w:rsidRPr="0052416B" w14:paraId="31E2B3C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26B9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16AF6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65543F63" w14:textId="711D659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6C10968C" w14:textId="1D67FFE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85,492.00 </w:t>
            </w:r>
          </w:p>
        </w:tc>
        <w:tc>
          <w:tcPr>
            <w:tcW w:w="810" w:type="pct"/>
            <w:tcBorders>
              <w:top w:val="nil"/>
              <w:left w:val="nil"/>
              <w:bottom w:val="single" w:sz="4" w:space="0" w:color="000000"/>
              <w:right w:val="single" w:sz="4" w:space="0" w:color="000000"/>
            </w:tcBorders>
            <w:shd w:val="clear" w:color="auto" w:fill="auto"/>
            <w:noWrap/>
            <w:vAlign w:val="bottom"/>
            <w:hideMark/>
          </w:tcPr>
          <w:p w14:paraId="536C740A" w14:textId="7E16128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AC9527" w14:textId="14E3883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79,367.00 </w:t>
            </w:r>
          </w:p>
        </w:tc>
      </w:tr>
      <w:tr w:rsidR="0052416B" w:rsidRPr="0052416B" w14:paraId="51C2A9E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171B5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04E0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2B3EBE62" w14:textId="407AAA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211A8CE5" w14:textId="2607FC1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BF81F" w14:textId="146BD21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A8951" w14:textId="2513E8F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87,750.00 </w:t>
            </w:r>
          </w:p>
        </w:tc>
      </w:tr>
      <w:tr w:rsidR="0052416B" w:rsidRPr="0052416B" w14:paraId="63F690F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FD466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82D9C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34EA5508" w14:textId="4DDD3C0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913,175.00 </w:t>
            </w:r>
          </w:p>
        </w:tc>
        <w:tc>
          <w:tcPr>
            <w:tcW w:w="810" w:type="pct"/>
            <w:tcBorders>
              <w:top w:val="nil"/>
              <w:left w:val="nil"/>
              <w:bottom w:val="single" w:sz="4" w:space="0" w:color="000000"/>
              <w:right w:val="single" w:sz="4" w:space="0" w:color="000000"/>
            </w:tcBorders>
            <w:shd w:val="clear" w:color="auto" w:fill="auto"/>
            <w:noWrap/>
            <w:vAlign w:val="bottom"/>
            <w:hideMark/>
          </w:tcPr>
          <w:p w14:paraId="1CCCD94B" w14:textId="357E7AB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8CD5C" w14:textId="0CC76B8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AB4EB0" w14:textId="596BC3A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913,175.00 </w:t>
            </w:r>
          </w:p>
        </w:tc>
      </w:tr>
      <w:tr w:rsidR="0052416B" w:rsidRPr="0052416B" w14:paraId="05499A6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494E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70F95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741B85BA" w14:textId="092C264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933,642.50 </w:t>
            </w:r>
          </w:p>
        </w:tc>
        <w:tc>
          <w:tcPr>
            <w:tcW w:w="810" w:type="pct"/>
            <w:tcBorders>
              <w:top w:val="nil"/>
              <w:left w:val="nil"/>
              <w:bottom w:val="single" w:sz="4" w:space="0" w:color="000000"/>
              <w:right w:val="single" w:sz="4" w:space="0" w:color="000000"/>
            </w:tcBorders>
            <w:shd w:val="clear" w:color="auto" w:fill="auto"/>
            <w:noWrap/>
            <w:vAlign w:val="bottom"/>
            <w:hideMark/>
          </w:tcPr>
          <w:p w14:paraId="5EE63711" w14:textId="3292C9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40DB62D0" w14:textId="5149347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6AA506" w14:textId="018A643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222,992.50 </w:t>
            </w:r>
          </w:p>
        </w:tc>
      </w:tr>
      <w:tr w:rsidR="0052416B" w:rsidRPr="0052416B" w14:paraId="538B66A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4C58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B4FD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4201FB8A" w14:textId="5D3AB3D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814,750.00 </w:t>
            </w:r>
          </w:p>
        </w:tc>
        <w:tc>
          <w:tcPr>
            <w:tcW w:w="810" w:type="pct"/>
            <w:tcBorders>
              <w:top w:val="nil"/>
              <w:left w:val="nil"/>
              <w:bottom w:val="single" w:sz="4" w:space="0" w:color="000000"/>
              <w:right w:val="single" w:sz="4" w:space="0" w:color="000000"/>
            </w:tcBorders>
            <w:shd w:val="clear" w:color="auto" w:fill="auto"/>
            <w:noWrap/>
            <w:vAlign w:val="bottom"/>
            <w:hideMark/>
          </w:tcPr>
          <w:p w14:paraId="611BA549" w14:textId="58E9AE0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A0DEA5" w14:textId="187DE21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8A6D2E" w14:textId="3A61757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814,750.00 </w:t>
            </w:r>
          </w:p>
        </w:tc>
      </w:tr>
      <w:tr w:rsidR="0052416B" w:rsidRPr="0052416B" w14:paraId="4A41518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F33C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1F17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33BA6250" w14:textId="0E29C7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398,437.00 </w:t>
            </w:r>
          </w:p>
        </w:tc>
        <w:tc>
          <w:tcPr>
            <w:tcW w:w="810" w:type="pct"/>
            <w:tcBorders>
              <w:top w:val="nil"/>
              <w:left w:val="nil"/>
              <w:bottom w:val="single" w:sz="4" w:space="0" w:color="000000"/>
              <w:right w:val="single" w:sz="4" w:space="0" w:color="000000"/>
            </w:tcBorders>
            <w:shd w:val="clear" w:color="auto" w:fill="auto"/>
            <w:noWrap/>
            <w:vAlign w:val="bottom"/>
            <w:hideMark/>
          </w:tcPr>
          <w:p w14:paraId="105A745A" w14:textId="7C3C342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2E59A3" w14:textId="790FD79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31C438" w14:textId="3332FF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748,437.00 </w:t>
            </w:r>
          </w:p>
        </w:tc>
      </w:tr>
      <w:tr w:rsidR="0052416B" w:rsidRPr="0052416B" w14:paraId="3DFAC61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E0FF2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A8A57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20E00E69" w14:textId="2EA7EF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4E959F9F" w14:textId="7E4320A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9698E" w14:textId="5EAA61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F361C6" w14:textId="075386D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3,875.00 </w:t>
            </w:r>
          </w:p>
        </w:tc>
      </w:tr>
      <w:tr w:rsidR="0052416B" w:rsidRPr="0052416B" w14:paraId="27D46AE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8D4B8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81DB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49B9BA5F" w14:textId="3438D2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6,656,688.00 </w:t>
            </w:r>
          </w:p>
        </w:tc>
        <w:tc>
          <w:tcPr>
            <w:tcW w:w="810" w:type="pct"/>
            <w:tcBorders>
              <w:top w:val="nil"/>
              <w:left w:val="nil"/>
              <w:bottom w:val="single" w:sz="4" w:space="0" w:color="000000"/>
              <w:right w:val="single" w:sz="4" w:space="0" w:color="000000"/>
            </w:tcBorders>
            <w:shd w:val="clear" w:color="auto" w:fill="auto"/>
            <w:noWrap/>
            <w:vAlign w:val="bottom"/>
            <w:hideMark/>
          </w:tcPr>
          <w:p w14:paraId="752F98C3" w14:textId="12234FF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E047144" w14:textId="6A87B45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A246E" w14:textId="1A0C7C7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6,919,188.00 </w:t>
            </w:r>
          </w:p>
        </w:tc>
      </w:tr>
      <w:tr w:rsidR="0052416B" w:rsidRPr="0052416B" w14:paraId="4C6E401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16CD3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CB2C3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116B27A6" w14:textId="090848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56DCC898" w14:textId="66D69A8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085F62" w14:textId="29F3F18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402F95" w14:textId="30E9BE2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3,875.00 </w:t>
            </w:r>
          </w:p>
        </w:tc>
      </w:tr>
      <w:tr w:rsidR="0052416B" w:rsidRPr="0052416B" w14:paraId="4295386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9CBD5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417B0E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7BEA7E02" w14:textId="5C89EB3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6DF108BC" w14:textId="233F353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2,700.00 </w:t>
            </w:r>
          </w:p>
        </w:tc>
        <w:tc>
          <w:tcPr>
            <w:tcW w:w="810" w:type="pct"/>
            <w:tcBorders>
              <w:top w:val="nil"/>
              <w:left w:val="nil"/>
              <w:bottom w:val="single" w:sz="4" w:space="0" w:color="000000"/>
              <w:right w:val="single" w:sz="4" w:space="0" w:color="000000"/>
            </w:tcBorders>
            <w:shd w:val="clear" w:color="auto" w:fill="auto"/>
            <w:noWrap/>
            <w:vAlign w:val="bottom"/>
            <w:hideMark/>
          </w:tcPr>
          <w:p w14:paraId="52E917CC" w14:textId="4B2AEF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42BE8E" w14:textId="3251637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040,450.00 </w:t>
            </w:r>
          </w:p>
        </w:tc>
      </w:tr>
      <w:tr w:rsidR="0052416B" w:rsidRPr="0052416B" w14:paraId="11BD61E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A2D4E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CEDFA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316646C2" w14:textId="0B65840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864,849.00 </w:t>
            </w:r>
          </w:p>
        </w:tc>
        <w:tc>
          <w:tcPr>
            <w:tcW w:w="810" w:type="pct"/>
            <w:tcBorders>
              <w:top w:val="nil"/>
              <w:left w:val="nil"/>
              <w:bottom w:val="single" w:sz="4" w:space="0" w:color="000000"/>
              <w:right w:val="single" w:sz="4" w:space="0" w:color="000000"/>
            </w:tcBorders>
            <w:shd w:val="clear" w:color="auto" w:fill="auto"/>
            <w:noWrap/>
            <w:vAlign w:val="bottom"/>
            <w:hideMark/>
          </w:tcPr>
          <w:p w14:paraId="3BB55273" w14:textId="596774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3628D4AE" w14:textId="27644D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3D4F3" w14:textId="624297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6,193,249.00 </w:t>
            </w:r>
          </w:p>
        </w:tc>
      </w:tr>
      <w:tr w:rsidR="0052416B" w:rsidRPr="0052416B" w14:paraId="71C8B76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14C1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B09CD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567CD9F0" w14:textId="2887FBA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603,375.00 </w:t>
            </w:r>
          </w:p>
        </w:tc>
        <w:tc>
          <w:tcPr>
            <w:tcW w:w="810" w:type="pct"/>
            <w:tcBorders>
              <w:top w:val="nil"/>
              <w:left w:val="nil"/>
              <w:bottom w:val="single" w:sz="4" w:space="0" w:color="000000"/>
              <w:right w:val="single" w:sz="4" w:space="0" w:color="000000"/>
            </w:tcBorders>
            <w:shd w:val="clear" w:color="auto" w:fill="auto"/>
            <w:noWrap/>
            <w:vAlign w:val="bottom"/>
            <w:hideMark/>
          </w:tcPr>
          <w:p w14:paraId="0EC1A821" w14:textId="43DA068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5BA898" w14:textId="30CE3F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FA84E" w14:textId="05474F2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603,375.00 </w:t>
            </w:r>
          </w:p>
        </w:tc>
      </w:tr>
      <w:tr w:rsidR="0052416B" w:rsidRPr="0052416B" w14:paraId="61D507C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3139B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811EF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3F8CD320" w14:textId="61D5609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188C48B8" w14:textId="257015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70,514.00 </w:t>
            </w:r>
          </w:p>
        </w:tc>
        <w:tc>
          <w:tcPr>
            <w:tcW w:w="810" w:type="pct"/>
            <w:tcBorders>
              <w:top w:val="nil"/>
              <w:left w:val="nil"/>
              <w:bottom w:val="single" w:sz="4" w:space="0" w:color="000000"/>
              <w:right w:val="single" w:sz="4" w:space="0" w:color="000000"/>
            </w:tcBorders>
            <w:shd w:val="clear" w:color="auto" w:fill="auto"/>
            <w:noWrap/>
            <w:vAlign w:val="bottom"/>
            <w:hideMark/>
          </w:tcPr>
          <w:p w14:paraId="58CE895E" w14:textId="0D8701B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8C2C7" w14:textId="36AF8C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64,389.00 </w:t>
            </w:r>
          </w:p>
        </w:tc>
      </w:tr>
      <w:tr w:rsidR="0052416B" w:rsidRPr="0052416B" w14:paraId="6A643A5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988C6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4F11D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136CA826" w14:textId="377C7E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4A7B6603" w14:textId="51A7F7A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05615F" w14:textId="10F5830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756303" w14:textId="57DAC6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3,875.00 </w:t>
            </w:r>
          </w:p>
        </w:tc>
      </w:tr>
      <w:tr w:rsidR="0052416B" w:rsidRPr="0052416B" w14:paraId="1249BBC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1EE3B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11A6B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3E36654B" w14:textId="74508FF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47D8D6C5" w14:textId="0587098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B42C50" w14:textId="5C02FFE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14F6B7" w14:textId="3C57194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3,875.00 </w:t>
            </w:r>
          </w:p>
        </w:tc>
      </w:tr>
      <w:tr w:rsidR="0052416B" w:rsidRPr="0052416B" w14:paraId="24DA631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B566F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3C930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9E190AC" w14:textId="47A690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2D77C624" w14:textId="565F68A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66F91AA2" w14:textId="3DD5B9D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7FA498" w14:textId="47EE3CD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67,426.40 </w:t>
            </w:r>
          </w:p>
        </w:tc>
      </w:tr>
      <w:tr w:rsidR="0052416B" w:rsidRPr="0052416B" w14:paraId="2766877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1742C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A216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4E8FC348" w14:textId="2F3E1AA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55,342.50 </w:t>
            </w:r>
          </w:p>
        </w:tc>
        <w:tc>
          <w:tcPr>
            <w:tcW w:w="810" w:type="pct"/>
            <w:tcBorders>
              <w:top w:val="nil"/>
              <w:left w:val="nil"/>
              <w:bottom w:val="single" w:sz="4" w:space="0" w:color="000000"/>
              <w:right w:val="single" w:sz="4" w:space="0" w:color="000000"/>
            </w:tcBorders>
            <w:shd w:val="clear" w:color="auto" w:fill="auto"/>
            <w:noWrap/>
            <w:vAlign w:val="bottom"/>
            <w:hideMark/>
          </w:tcPr>
          <w:p w14:paraId="7C4385B5" w14:textId="0A1FF9F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6D67D1" w14:textId="01EC4F0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348888" w14:textId="1A9270A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55,342.50 </w:t>
            </w:r>
          </w:p>
        </w:tc>
      </w:tr>
      <w:tr w:rsidR="0052416B" w:rsidRPr="0052416B" w14:paraId="308747F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7098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5C6E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040C689C" w14:textId="1AE409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89,875.00 </w:t>
            </w:r>
          </w:p>
        </w:tc>
        <w:tc>
          <w:tcPr>
            <w:tcW w:w="810" w:type="pct"/>
            <w:tcBorders>
              <w:top w:val="nil"/>
              <w:left w:val="nil"/>
              <w:bottom w:val="single" w:sz="4" w:space="0" w:color="000000"/>
              <w:right w:val="single" w:sz="4" w:space="0" w:color="000000"/>
            </w:tcBorders>
            <w:shd w:val="clear" w:color="auto" w:fill="auto"/>
            <w:noWrap/>
            <w:vAlign w:val="bottom"/>
            <w:hideMark/>
          </w:tcPr>
          <w:p w14:paraId="6B15D03B" w14:textId="16A7F3A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2640A" w14:textId="5AB585B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4B02C" w14:textId="620013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89,875.00 </w:t>
            </w:r>
          </w:p>
        </w:tc>
      </w:tr>
      <w:tr w:rsidR="0052416B" w:rsidRPr="0052416B" w14:paraId="289B463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E0F9F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16E4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204FE6C5" w14:textId="591FC0A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3454D2A8" w14:textId="537A7D1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224EA0" w14:textId="7155D91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2F1091" w14:textId="27C42AC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268,750.00 </w:t>
            </w:r>
          </w:p>
        </w:tc>
      </w:tr>
      <w:tr w:rsidR="0052416B" w:rsidRPr="0052416B" w14:paraId="60A9715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E2A1D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8DF1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5E42A76E" w14:textId="37DEFCF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03,225.00 </w:t>
            </w:r>
          </w:p>
        </w:tc>
        <w:tc>
          <w:tcPr>
            <w:tcW w:w="810" w:type="pct"/>
            <w:tcBorders>
              <w:top w:val="nil"/>
              <w:left w:val="nil"/>
              <w:bottom w:val="single" w:sz="4" w:space="0" w:color="000000"/>
              <w:right w:val="single" w:sz="4" w:space="0" w:color="000000"/>
            </w:tcBorders>
            <w:shd w:val="clear" w:color="auto" w:fill="auto"/>
            <w:noWrap/>
            <w:vAlign w:val="bottom"/>
            <w:hideMark/>
          </w:tcPr>
          <w:p w14:paraId="3E1E0466" w14:textId="614350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B83F0" w14:textId="1EE041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216196" w14:textId="770EB5A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03,225.00 </w:t>
            </w:r>
          </w:p>
        </w:tc>
      </w:tr>
      <w:tr w:rsidR="0052416B" w:rsidRPr="0052416B" w14:paraId="300CFD4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6DD2C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BCA4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77CCB3AD" w14:textId="3D9D599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616,953.00 </w:t>
            </w:r>
          </w:p>
        </w:tc>
        <w:tc>
          <w:tcPr>
            <w:tcW w:w="810" w:type="pct"/>
            <w:tcBorders>
              <w:top w:val="nil"/>
              <w:left w:val="nil"/>
              <w:bottom w:val="single" w:sz="4" w:space="0" w:color="000000"/>
              <w:right w:val="single" w:sz="4" w:space="0" w:color="000000"/>
            </w:tcBorders>
            <w:shd w:val="clear" w:color="auto" w:fill="auto"/>
            <w:noWrap/>
            <w:vAlign w:val="bottom"/>
            <w:hideMark/>
          </w:tcPr>
          <w:p w14:paraId="0315ED89" w14:textId="4347B89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4653A4" w14:textId="0C6F78C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03C798" w14:textId="6D3A9E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616,953.00 </w:t>
            </w:r>
          </w:p>
        </w:tc>
      </w:tr>
      <w:tr w:rsidR="0052416B" w:rsidRPr="0052416B" w14:paraId="2D113F3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5DEF5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B51A8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9C69E9B" w14:textId="4300FC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16,315.00 </w:t>
            </w:r>
          </w:p>
        </w:tc>
        <w:tc>
          <w:tcPr>
            <w:tcW w:w="810" w:type="pct"/>
            <w:tcBorders>
              <w:top w:val="nil"/>
              <w:left w:val="nil"/>
              <w:bottom w:val="single" w:sz="4" w:space="0" w:color="000000"/>
              <w:right w:val="single" w:sz="4" w:space="0" w:color="000000"/>
            </w:tcBorders>
            <w:shd w:val="clear" w:color="auto" w:fill="auto"/>
            <w:noWrap/>
            <w:vAlign w:val="bottom"/>
            <w:hideMark/>
          </w:tcPr>
          <w:p w14:paraId="73BF6EAE" w14:textId="62CE495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12060944" w14:textId="690EA3C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9E3984" w14:textId="5E826D3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74,390.00 </w:t>
            </w:r>
          </w:p>
        </w:tc>
      </w:tr>
      <w:tr w:rsidR="0052416B" w:rsidRPr="0052416B" w14:paraId="725B2A4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2042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5645B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41BCD5B2" w14:textId="5BEDF98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6,510,828.00 </w:t>
            </w:r>
          </w:p>
        </w:tc>
        <w:tc>
          <w:tcPr>
            <w:tcW w:w="810" w:type="pct"/>
            <w:tcBorders>
              <w:top w:val="nil"/>
              <w:left w:val="nil"/>
              <w:bottom w:val="single" w:sz="4" w:space="0" w:color="000000"/>
              <w:right w:val="single" w:sz="4" w:space="0" w:color="000000"/>
            </w:tcBorders>
            <w:shd w:val="clear" w:color="auto" w:fill="auto"/>
            <w:noWrap/>
            <w:vAlign w:val="bottom"/>
            <w:hideMark/>
          </w:tcPr>
          <w:p w14:paraId="045ED633" w14:textId="4C38DD4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4C0F69" w14:textId="3C50C05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F8016B" w14:textId="7F62A99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6,510,828.00 </w:t>
            </w:r>
          </w:p>
        </w:tc>
      </w:tr>
      <w:tr w:rsidR="0052416B" w:rsidRPr="0052416B" w14:paraId="0992615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1DFC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A2A40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377C102A" w14:textId="6472BD9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458,082.00 </w:t>
            </w:r>
          </w:p>
        </w:tc>
        <w:tc>
          <w:tcPr>
            <w:tcW w:w="810" w:type="pct"/>
            <w:tcBorders>
              <w:top w:val="nil"/>
              <w:left w:val="nil"/>
              <w:bottom w:val="single" w:sz="4" w:space="0" w:color="000000"/>
              <w:right w:val="single" w:sz="4" w:space="0" w:color="000000"/>
            </w:tcBorders>
            <w:shd w:val="clear" w:color="auto" w:fill="auto"/>
            <w:noWrap/>
            <w:vAlign w:val="bottom"/>
            <w:hideMark/>
          </w:tcPr>
          <w:p w14:paraId="2D84F0C1" w14:textId="4B2DABD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4D941" w14:textId="32987B9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F74D9" w14:textId="6B74AE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458,082.00 </w:t>
            </w:r>
          </w:p>
        </w:tc>
      </w:tr>
      <w:tr w:rsidR="0052416B" w:rsidRPr="0052416B" w14:paraId="410862B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ACABB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44109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043CBEBC" w14:textId="3E91E90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6,220,673.00 </w:t>
            </w:r>
          </w:p>
        </w:tc>
        <w:tc>
          <w:tcPr>
            <w:tcW w:w="810" w:type="pct"/>
            <w:tcBorders>
              <w:top w:val="nil"/>
              <w:left w:val="nil"/>
              <w:bottom w:val="single" w:sz="4" w:space="0" w:color="000000"/>
              <w:right w:val="single" w:sz="4" w:space="0" w:color="000000"/>
            </w:tcBorders>
            <w:shd w:val="clear" w:color="auto" w:fill="auto"/>
            <w:noWrap/>
            <w:vAlign w:val="bottom"/>
            <w:hideMark/>
          </w:tcPr>
          <w:p w14:paraId="296DD1EB" w14:textId="6518FBB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751AF0DF" w14:textId="2B75CF5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78650" w14:textId="5BA3E1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6,856,833.00 </w:t>
            </w:r>
          </w:p>
        </w:tc>
      </w:tr>
      <w:tr w:rsidR="0052416B" w:rsidRPr="0052416B" w14:paraId="19277FF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09E8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8FD31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41A26FBA" w14:textId="55028E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53,463.00 </w:t>
            </w:r>
          </w:p>
        </w:tc>
        <w:tc>
          <w:tcPr>
            <w:tcW w:w="810" w:type="pct"/>
            <w:tcBorders>
              <w:top w:val="nil"/>
              <w:left w:val="nil"/>
              <w:bottom w:val="single" w:sz="4" w:space="0" w:color="000000"/>
              <w:right w:val="single" w:sz="4" w:space="0" w:color="000000"/>
            </w:tcBorders>
            <w:shd w:val="clear" w:color="auto" w:fill="auto"/>
            <w:noWrap/>
            <w:vAlign w:val="bottom"/>
            <w:hideMark/>
          </w:tcPr>
          <w:p w14:paraId="0FA4FFF9" w14:textId="0174564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FCBF49" w14:textId="70FA043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432677" w14:textId="4C672D3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53,463.00 </w:t>
            </w:r>
          </w:p>
        </w:tc>
      </w:tr>
      <w:tr w:rsidR="0052416B" w:rsidRPr="0052416B" w14:paraId="742955E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66082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542BB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1C1EF4DD" w14:textId="2CD5D60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6AA477C8" w14:textId="29D143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42805" w14:textId="758FAE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D02507" w14:textId="474222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87,750.00 </w:t>
            </w:r>
          </w:p>
        </w:tc>
      </w:tr>
      <w:tr w:rsidR="0052416B" w:rsidRPr="0052416B" w14:paraId="407F712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09ED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6B3D2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4315FC46" w14:textId="29493F3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3D7BF3FA" w14:textId="43ACAAC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BA2E6" w14:textId="1F65FB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B52CAC" w14:textId="4A1610A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3,875.00 </w:t>
            </w:r>
          </w:p>
        </w:tc>
      </w:tr>
      <w:tr w:rsidR="0052416B" w:rsidRPr="0052416B" w14:paraId="1707B397"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253850"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52EE5005" w14:textId="45941875"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3,286,21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1B80AC81" w14:textId="7BCCD603"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8,229,487.20 </w:t>
            </w:r>
          </w:p>
        </w:tc>
        <w:tc>
          <w:tcPr>
            <w:tcW w:w="810" w:type="pct"/>
            <w:tcBorders>
              <w:top w:val="nil"/>
              <w:left w:val="nil"/>
              <w:bottom w:val="single" w:sz="4" w:space="0" w:color="000000"/>
              <w:right w:val="single" w:sz="4" w:space="0" w:color="000000"/>
            </w:tcBorders>
            <w:shd w:val="clear" w:color="D8D8D8" w:fill="D8D8D8"/>
            <w:noWrap/>
            <w:vAlign w:val="bottom"/>
            <w:hideMark/>
          </w:tcPr>
          <w:p w14:paraId="32669ECA" w14:textId="4A715F9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5E681A1" w14:textId="3CFF09A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51,515,703.95 </w:t>
            </w:r>
          </w:p>
        </w:tc>
      </w:tr>
      <w:tr w:rsidR="0052416B" w:rsidRPr="0052416B" w14:paraId="438545C6"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8160E1"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076E53FC" w14:textId="0E2D65E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2E989F86" w14:textId="3CB098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2,759,444.20 </w:t>
            </w:r>
          </w:p>
        </w:tc>
        <w:tc>
          <w:tcPr>
            <w:tcW w:w="810" w:type="pct"/>
            <w:tcBorders>
              <w:top w:val="nil"/>
              <w:left w:val="nil"/>
              <w:bottom w:val="single" w:sz="4" w:space="0" w:color="000000"/>
              <w:right w:val="single" w:sz="4" w:space="0" w:color="000000"/>
            </w:tcBorders>
            <w:shd w:val="clear" w:color="auto" w:fill="auto"/>
            <w:noWrap/>
            <w:vAlign w:val="bottom"/>
            <w:hideMark/>
          </w:tcPr>
          <w:p w14:paraId="302C9B44" w14:textId="23CF97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A4D5366" w14:textId="19147CE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2,875,604.20 </w:t>
            </w:r>
          </w:p>
        </w:tc>
      </w:tr>
      <w:tr w:rsidR="0052416B" w:rsidRPr="0052416B" w14:paraId="1210702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D28EF9"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AC3E2B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37DC5A12" w14:textId="74686A8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9,341.00 </w:t>
            </w:r>
          </w:p>
        </w:tc>
        <w:tc>
          <w:tcPr>
            <w:tcW w:w="810" w:type="pct"/>
            <w:tcBorders>
              <w:top w:val="nil"/>
              <w:left w:val="nil"/>
              <w:bottom w:val="single" w:sz="4" w:space="0" w:color="000000"/>
              <w:right w:val="single" w:sz="4" w:space="0" w:color="000000"/>
            </w:tcBorders>
            <w:shd w:val="clear" w:color="auto" w:fill="auto"/>
            <w:noWrap/>
            <w:vAlign w:val="bottom"/>
            <w:hideMark/>
          </w:tcPr>
          <w:p w14:paraId="1B78401B" w14:textId="463C7F8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3FFDEF" w14:textId="18B091A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FDA786" w14:textId="133CE59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9,341.00 </w:t>
            </w:r>
          </w:p>
        </w:tc>
      </w:tr>
      <w:tr w:rsidR="0052416B" w:rsidRPr="0052416B" w14:paraId="2A5FF2C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AB9C6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9AF3A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50823345" w14:textId="422DFCA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F5C398" w14:textId="3065235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5D7CC7" w14:textId="7BAC27D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88C0F9" w14:textId="2561C8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4,000.00 </w:t>
            </w:r>
          </w:p>
        </w:tc>
      </w:tr>
      <w:tr w:rsidR="0052416B" w:rsidRPr="0052416B" w14:paraId="61072DF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108A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65C3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3A6B95FF" w14:textId="381C2B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55,977.00 </w:t>
            </w:r>
          </w:p>
        </w:tc>
        <w:tc>
          <w:tcPr>
            <w:tcW w:w="810" w:type="pct"/>
            <w:tcBorders>
              <w:top w:val="nil"/>
              <w:left w:val="nil"/>
              <w:bottom w:val="single" w:sz="4" w:space="0" w:color="000000"/>
              <w:right w:val="single" w:sz="4" w:space="0" w:color="000000"/>
            </w:tcBorders>
            <w:shd w:val="clear" w:color="auto" w:fill="auto"/>
            <w:noWrap/>
            <w:vAlign w:val="bottom"/>
            <w:hideMark/>
          </w:tcPr>
          <w:p w14:paraId="4C663B71" w14:textId="74E5F42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090335CC" w14:textId="3AA0686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337B1F" w14:textId="218CD25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34,477.00 </w:t>
            </w:r>
          </w:p>
        </w:tc>
      </w:tr>
      <w:tr w:rsidR="0052416B" w:rsidRPr="0052416B" w14:paraId="2E4558E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AAD6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5A1D8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082AD1C8" w14:textId="1345A0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7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BE990E" w14:textId="4AAE6FC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029F27" w14:textId="7692140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A078C1" w14:textId="29071C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02,000.00 </w:t>
            </w:r>
          </w:p>
        </w:tc>
      </w:tr>
      <w:tr w:rsidR="0052416B" w:rsidRPr="0052416B" w14:paraId="7684EC9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193F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46BEC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7211B3C7" w14:textId="6582C5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2,400.00 </w:t>
            </w:r>
          </w:p>
        </w:tc>
        <w:tc>
          <w:tcPr>
            <w:tcW w:w="810" w:type="pct"/>
            <w:tcBorders>
              <w:top w:val="nil"/>
              <w:left w:val="nil"/>
              <w:bottom w:val="single" w:sz="4" w:space="0" w:color="000000"/>
              <w:right w:val="single" w:sz="4" w:space="0" w:color="000000"/>
            </w:tcBorders>
            <w:shd w:val="clear" w:color="auto" w:fill="auto"/>
            <w:noWrap/>
            <w:vAlign w:val="bottom"/>
            <w:hideMark/>
          </w:tcPr>
          <w:p w14:paraId="2C2AD12E" w14:textId="2AC2F0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01A79D2B" w14:textId="71F865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52ABA" w14:textId="605A9A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2,350.00 </w:t>
            </w:r>
          </w:p>
        </w:tc>
      </w:tr>
      <w:tr w:rsidR="0052416B" w:rsidRPr="0052416B" w14:paraId="04F2CE6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4A1E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4CD2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40EF12A8" w14:textId="336D64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449,462.00 </w:t>
            </w:r>
          </w:p>
        </w:tc>
        <w:tc>
          <w:tcPr>
            <w:tcW w:w="810" w:type="pct"/>
            <w:tcBorders>
              <w:top w:val="nil"/>
              <w:left w:val="nil"/>
              <w:bottom w:val="single" w:sz="4" w:space="0" w:color="000000"/>
              <w:right w:val="single" w:sz="4" w:space="0" w:color="000000"/>
            </w:tcBorders>
            <w:shd w:val="clear" w:color="auto" w:fill="auto"/>
            <w:noWrap/>
            <w:vAlign w:val="bottom"/>
            <w:hideMark/>
          </w:tcPr>
          <w:p w14:paraId="2EAB876E" w14:textId="76DFE84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10,830.00 </w:t>
            </w:r>
          </w:p>
        </w:tc>
        <w:tc>
          <w:tcPr>
            <w:tcW w:w="810" w:type="pct"/>
            <w:tcBorders>
              <w:top w:val="nil"/>
              <w:left w:val="nil"/>
              <w:bottom w:val="single" w:sz="4" w:space="0" w:color="000000"/>
              <w:right w:val="single" w:sz="4" w:space="0" w:color="000000"/>
            </w:tcBorders>
            <w:shd w:val="clear" w:color="auto" w:fill="auto"/>
            <w:noWrap/>
            <w:vAlign w:val="bottom"/>
            <w:hideMark/>
          </w:tcPr>
          <w:p w14:paraId="05775CFC" w14:textId="3DA1200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36D0BD" w14:textId="69F3781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60,292.00 </w:t>
            </w:r>
          </w:p>
        </w:tc>
      </w:tr>
      <w:tr w:rsidR="0052416B" w:rsidRPr="0052416B" w14:paraId="7DA7948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54D4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1E93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03EDCA91" w14:textId="12B118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36,860.75 </w:t>
            </w:r>
          </w:p>
        </w:tc>
        <w:tc>
          <w:tcPr>
            <w:tcW w:w="810" w:type="pct"/>
            <w:tcBorders>
              <w:top w:val="nil"/>
              <w:left w:val="nil"/>
              <w:bottom w:val="single" w:sz="4" w:space="0" w:color="000000"/>
              <w:right w:val="single" w:sz="4" w:space="0" w:color="000000"/>
            </w:tcBorders>
            <w:shd w:val="clear" w:color="auto" w:fill="auto"/>
            <w:noWrap/>
            <w:vAlign w:val="bottom"/>
            <w:hideMark/>
          </w:tcPr>
          <w:p w14:paraId="5480C463" w14:textId="4343BFA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FAEE24" w14:textId="1E8A403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8ED5A9" w14:textId="3B6E7BF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36,860.75 </w:t>
            </w:r>
          </w:p>
        </w:tc>
      </w:tr>
      <w:tr w:rsidR="0052416B" w:rsidRPr="0052416B" w14:paraId="49849FC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F9DA9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444F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5215F38C" w14:textId="1D33155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2D1076" w14:textId="1250338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DD4718" w14:textId="68AEC9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FD67D1" w14:textId="3860251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4,000.00 </w:t>
            </w:r>
          </w:p>
        </w:tc>
      </w:tr>
      <w:tr w:rsidR="0052416B" w:rsidRPr="0052416B" w14:paraId="4B9D3DD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19F5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B43A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5ADEE5D5" w14:textId="661200D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0,100.00 </w:t>
            </w:r>
          </w:p>
        </w:tc>
        <w:tc>
          <w:tcPr>
            <w:tcW w:w="810" w:type="pct"/>
            <w:tcBorders>
              <w:top w:val="nil"/>
              <w:left w:val="nil"/>
              <w:bottom w:val="single" w:sz="4" w:space="0" w:color="000000"/>
              <w:right w:val="single" w:sz="4" w:space="0" w:color="000000"/>
            </w:tcBorders>
            <w:shd w:val="clear" w:color="auto" w:fill="auto"/>
            <w:noWrap/>
            <w:vAlign w:val="bottom"/>
            <w:hideMark/>
          </w:tcPr>
          <w:p w14:paraId="342414F1" w14:textId="798C105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67441EFD" w14:textId="043A37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65CE04" w14:textId="1C3C257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08,275.00 </w:t>
            </w:r>
          </w:p>
        </w:tc>
      </w:tr>
      <w:tr w:rsidR="0052416B" w:rsidRPr="0052416B" w14:paraId="6396FC5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59C7B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4F2E7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25B7530B" w14:textId="0BFBB17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3,490.00 </w:t>
            </w:r>
          </w:p>
        </w:tc>
        <w:tc>
          <w:tcPr>
            <w:tcW w:w="810" w:type="pct"/>
            <w:tcBorders>
              <w:top w:val="nil"/>
              <w:left w:val="nil"/>
              <w:bottom w:val="single" w:sz="4" w:space="0" w:color="000000"/>
              <w:right w:val="single" w:sz="4" w:space="0" w:color="000000"/>
            </w:tcBorders>
            <w:shd w:val="clear" w:color="auto" w:fill="auto"/>
            <w:noWrap/>
            <w:vAlign w:val="bottom"/>
            <w:hideMark/>
          </w:tcPr>
          <w:p w14:paraId="04F99A7A" w14:textId="68A692B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76A7E6C0" w14:textId="2C3B9F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4C48F1" w14:textId="253C30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601,240.00 </w:t>
            </w:r>
          </w:p>
        </w:tc>
      </w:tr>
      <w:tr w:rsidR="0052416B" w:rsidRPr="0052416B" w14:paraId="255D7C9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5ACD8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B718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609059A8" w14:textId="47A378A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CC72A7" w14:textId="4D7D3E5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6A57245E" w14:textId="7938BF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B10BA" w14:textId="7B9120E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9,860.00 </w:t>
            </w:r>
          </w:p>
        </w:tc>
      </w:tr>
      <w:tr w:rsidR="0052416B" w:rsidRPr="0052416B" w14:paraId="2A0B582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81C8E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063A0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1DEC5FFB" w14:textId="4AE7293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87,860.00 </w:t>
            </w:r>
          </w:p>
        </w:tc>
        <w:tc>
          <w:tcPr>
            <w:tcW w:w="810" w:type="pct"/>
            <w:tcBorders>
              <w:top w:val="nil"/>
              <w:left w:val="nil"/>
              <w:bottom w:val="single" w:sz="4" w:space="0" w:color="000000"/>
              <w:right w:val="single" w:sz="4" w:space="0" w:color="000000"/>
            </w:tcBorders>
            <w:shd w:val="clear" w:color="auto" w:fill="auto"/>
            <w:noWrap/>
            <w:vAlign w:val="bottom"/>
            <w:hideMark/>
          </w:tcPr>
          <w:p w14:paraId="102AE053" w14:textId="5512A48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EC9636" w14:textId="0707CDD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4B6917" w14:textId="745382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87,860.00 </w:t>
            </w:r>
          </w:p>
        </w:tc>
      </w:tr>
      <w:tr w:rsidR="0052416B" w:rsidRPr="0052416B" w14:paraId="6FA1B21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42480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22FA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6F7ADDDA" w14:textId="54BA97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9DD946" w14:textId="2BFDAAE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A52D9E" w14:textId="1945A0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D3E26A" w14:textId="0121677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4,000.00 </w:t>
            </w:r>
          </w:p>
        </w:tc>
      </w:tr>
      <w:tr w:rsidR="0052416B" w:rsidRPr="0052416B" w14:paraId="0805D0D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39A49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C5AD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0EE510F2" w14:textId="3939CC9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C7C18D" w14:textId="588BDE3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7E58E315" w14:textId="565C13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CAAEB" w14:textId="059BDE6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4,510.00 </w:t>
            </w:r>
          </w:p>
        </w:tc>
      </w:tr>
      <w:tr w:rsidR="0052416B" w:rsidRPr="0052416B" w14:paraId="2DA28D4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28946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303C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3F44852B" w14:textId="18D739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B58BFA" w14:textId="032DFF1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C7C8FE" w14:textId="7FF948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768394" w14:textId="5AD32A3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4,000.00 </w:t>
            </w:r>
          </w:p>
        </w:tc>
      </w:tr>
      <w:tr w:rsidR="0052416B" w:rsidRPr="0052416B" w14:paraId="2C96DBC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136FD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B6F6D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4A280DCA" w14:textId="14EE16B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19,840.00 </w:t>
            </w:r>
          </w:p>
        </w:tc>
        <w:tc>
          <w:tcPr>
            <w:tcW w:w="810" w:type="pct"/>
            <w:tcBorders>
              <w:top w:val="nil"/>
              <w:left w:val="nil"/>
              <w:bottom w:val="single" w:sz="4" w:space="0" w:color="000000"/>
              <w:right w:val="single" w:sz="4" w:space="0" w:color="000000"/>
            </w:tcBorders>
            <w:shd w:val="clear" w:color="auto" w:fill="auto"/>
            <w:noWrap/>
            <w:vAlign w:val="bottom"/>
            <w:hideMark/>
          </w:tcPr>
          <w:p w14:paraId="7DA5D200" w14:textId="44B634D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63F1D" w14:textId="62B2714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6011C8" w14:textId="19BED35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19,840.00 </w:t>
            </w:r>
          </w:p>
        </w:tc>
      </w:tr>
      <w:tr w:rsidR="0052416B" w:rsidRPr="0052416B" w14:paraId="58C26FB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95A8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19CB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1137005D" w14:textId="017E3FD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3,400.00 </w:t>
            </w:r>
          </w:p>
        </w:tc>
        <w:tc>
          <w:tcPr>
            <w:tcW w:w="810" w:type="pct"/>
            <w:tcBorders>
              <w:top w:val="nil"/>
              <w:left w:val="nil"/>
              <w:bottom w:val="single" w:sz="4" w:space="0" w:color="000000"/>
              <w:right w:val="single" w:sz="4" w:space="0" w:color="000000"/>
            </w:tcBorders>
            <w:shd w:val="clear" w:color="auto" w:fill="auto"/>
            <w:noWrap/>
            <w:vAlign w:val="bottom"/>
            <w:hideMark/>
          </w:tcPr>
          <w:p w14:paraId="0615B373" w14:textId="26809B2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1F715" w14:textId="267B1BA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08BDD" w14:textId="37329D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3,400.00 </w:t>
            </w:r>
          </w:p>
        </w:tc>
      </w:tr>
      <w:tr w:rsidR="0052416B" w:rsidRPr="0052416B" w14:paraId="50E343E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44451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1BC1D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67E78B26" w14:textId="3F58463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9,336.00 </w:t>
            </w:r>
          </w:p>
        </w:tc>
        <w:tc>
          <w:tcPr>
            <w:tcW w:w="810" w:type="pct"/>
            <w:tcBorders>
              <w:top w:val="nil"/>
              <w:left w:val="nil"/>
              <w:bottom w:val="single" w:sz="4" w:space="0" w:color="000000"/>
              <w:right w:val="single" w:sz="4" w:space="0" w:color="000000"/>
            </w:tcBorders>
            <w:shd w:val="clear" w:color="auto" w:fill="auto"/>
            <w:noWrap/>
            <w:vAlign w:val="bottom"/>
            <w:hideMark/>
          </w:tcPr>
          <w:p w14:paraId="38D2265E" w14:textId="14FB971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7116BDC3" w14:textId="34FDE9D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7AC4F9" w14:textId="3C03ACD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23,574.00 </w:t>
            </w:r>
          </w:p>
        </w:tc>
      </w:tr>
      <w:tr w:rsidR="0052416B" w:rsidRPr="0052416B" w14:paraId="432298B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188C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A190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4BFF2BB6" w14:textId="53290AF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00,076.00 </w:t>
            </w:r>
          </w:p>
        </w:tc>
        <w:tc>
          <w:tcPr>
            <w:tcW w:w="810" w:type="pct"/>
            <w:tcBorders>
              <w:top w:val="nil"/>
              <w:left w:val="nil"/>
              <w:bottom w:val="single" w:sz="4" w:space="0" w:color="000000"/>
              <w:right w:val="single" w:sz="4" w:space="0" w:color="000000"/>
            </w:tcBorders>
            <w:shd w:val="clear" w:color="auto" w:fill="auto"/>
            <w:noWrap/>
            <w:vAlign w:val="bottom"/>
            <w:hideMark/>
          </w:tcPr>
          <w:p w14:paraId="173CBCDC" w14:textId="5870796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1026124D" w14:textId="69ECAAA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8C74D" w14:textId="14DC25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17,731.00 </w:t>
            </w:r>
          </w:p>
        </w:tc>
      </w:tr>
      <w:tr w:rsidR="0052416B" w:rsidRPr="0052416B" w14:paraId="48AA872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9396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2B587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46ECB9D9" w14:textId="14E0B1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19,318.00 </w:t>
            </w:r>
          </w:p>
        </w:tc>
        <w:tc>
          <w:tcPr>
            <w:tcW w:w="810" w:type="pct"/>
            <w:tcBorders>
              <w:top w:val="nil"/>
              <w:left w:val="nil"/>
              <w:bottom w:val="single" w:sz="4" w:space="0" w:color="000000"/>
              <w:right w:val="single" w:sz="4" w:space="0" w:color="000000"/>
            </w:tcBorders>
            <w:shd w:val="clear" w:color="auto" w:fill="auto"/>
            <w:noWrap/>
            <w:vAlign w:val="bottom"/>
            <w:hideMark/>
          </w:tcPr>
          <w:p w14:paraId="02A288A9" w14:textId="0577CFF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61722B" w14:textId="2D0AAC9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65ACFF" w14:textId="1DE439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19,318.00 </w:t>
            </w:r>
          </w:p>
        </w:tc>
      </w:tr>
      <w:tr w:rsidR="0052416B" w:rsidRPr="0052416B" w14:paraId="66F143B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FDF2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F18C6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15A50B97" w14:textId="35AB53C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91,008.00 </w:t>
            </w:r>
          </w:p>
        </w:tc>
        <w:tc>
          <w:tcPr>
            <w:tcW w:w="810" w:type="pct"/>
            <w:tcBorders>
              <w:top w:val="nil"/>
              <w:left w:val="nil"/>
              <w:bottom w:val="single" w:sz="4" w:space="0" w:color="000000"/>
              <w:right w:val="single" w:sz="4" w:space="0" w:color="000000"/>
            </w:tcBorders>
            <w:shd w:val="clear" w:color="auto" w:fill="auto"/>
            <w:noWrap/>
            <w:vAlign w:val="bottom"/>
            <w:hideMark/>
          </w:tcPr>
          <w:p w14:paraId="77BA5919" w14:textId="0E1642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90B98" w14:textId="4AC470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3E9544" w14:textId="3ECEF9E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91,008.00 </w:t>
            </w:r>
          </w:p>
        </w:tc>
      </w:tr>
      <w:tr w:rsidR="0052416B" w:rsidRPr="0052416B" w14:paraId="756FD2F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0BB6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E1F6B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53C1DECF" w14:textId="3941D9F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8D845D" w14:textId="4D57F64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031BC379" w14:textId="613D061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26AAB5" w14:textId="353892E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60,605.00 </w:t>
            </w:r>
          </w:p>
        </w:tc>
      </w:tr>
      <w:tr w:rsidR="0052416B" w:rsidRPr="0052416B" w14:paraId="66AB350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FD768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9957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6DA84122" w14:textId="4ABDAF1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11,588.00 </w:t>
            </w:r>
          </w:p>
        </w:tc>
        <w:tc>
          <w:tcPr>
            <w:tcW w:w="810" w:type="pct"/>
            <w:tcBorders>
              <w:top w:val="nil"/>
              <w:left w:val="nil"/>
              <w:bottom w:val="single" w:sz="4" w:space="0" w:color="000000"/>
              <w:right w:val="single" w:sz="4" w:space="0" w:color="000000"/>
            </w:tcBorders>
            <w:shd w:val="clear" w:color="auto" w:fill="auto"/>
            <w:noWrap/>
            <w:vAlign w:val="bottom"/>
            <w:hideMark/>
          </w:tcPr>
          <w:p w14:paraId="6AD7B10E" w14:textId="2DA449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99,970.00 </w:t>
            </w:r>
          </w:p>
        </w:tc>
        <w:tc>
          <w:tcPr>
            <w:tcW w:w="810" w:type="pct"/>
            <w:tcBorders>
              <w:top w:val="nil"/>
              <w:left w:val="nil"/>
              <w:bottom w:val="single" w:sz="4" w:space="0" w:color="000000"/>
              <w:right w:val="single" w:sz="4" w:space="0" w:color="000000"/>
            </w:tcBorders>
            <w:shd w:val="clear" w:color="auto" w:fill="auto"/>
            <w:noWrap/>
            <w:vAlign w:val="bottom"/>
            <w:hideMark/>
          </w:tcPr>
          <w:p w14:paraId="6FB06217" w14:textId="0A942B3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AFFDDF" w14:textId="36456CC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11,558.00 </w:t>
            </w:r>
          </w:p>
        </w:tc>
      </w:tr>
      <w:tr w:rsidR="0052416B" w:rsidRPr="0052416B" w14:paraId="79D5B15C"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1EC973"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2523348B" w14:textId="20C72829"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5,313,437.74 </w:t>
            </w:r>
          </w:p>
        </w:tc>
        <w:tc>
          <w:tcPr>
            <w:tcW w:w="810" w:type="pct"/>
            <w:tcBorders>
              <w:top w:val="nil"/>
              <w:left w:val="nil"/>
              <w:bottom w:val="single" w:sz="4" w:space="0" w:color="000000"/>
              <w:right w:val="single" w:sz="4" w:space="0" w:color="000000"/>
            </w:tcBorders>
            <w:shd w:val="clear" w:color="D8D8D8" w:fill="D8D8D8"/>
            <w:noWrap/>
            <w:vAlign w:val="bottom"/>
            <w:hideMark/>
          </w:tcPr>
          <w:p w14:paraId="52A38453" w14:textId="31448D5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9,763,533.31 </w:t>
            </w:r>
          </w:p>
        </w:tc>
        <w:tc>
          <w:tcPr>
            <w:tcW w:w="810" w:type="pct"/>
            <w:tcBorders>
              <w:top w:val="nil"/>
              <w:left w:val="nil"/>
              <w:bottom w:val="single" w:sz="4" w:space="0" w:color="000000"/>
              <w:right w:val="single" w:sz="4" w:space="0" w:color="000000"/>
            </w:tcBorders>
            <w:shd w:val="clear" w:color="D8D8D8" w:fill="D8D8D8"/>
            <w:noWrap/>
            <w:vAlign w:val="bottom"/>
            <w:hideMark/>
          </w:tcPr>
          <w:p w14:paraId="66183719" w14:textId="6BAD85A9"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A0696D8" w14:textId="50AC3651"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45,076,971.05 </w:t>
            </w:r>
          </w:p>
        </w:tc>
      </w:tr>
      <w:tr w:rsidR="0052416B" w:rsidRPr="0052416B" w14:paraId="25837BC5"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020EE9"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6802B71E" w14:textId="383021A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37D5C3" w14:textId="2F192E7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381067D7" w14:textId="14E376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86C8050" w14:textId="711A4C9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1,136,200.50 </w:t>
            </w:r>
          </w:p>
        </w:tc>
      </w:tr>
      <w:tr w:rsidR="0052416B" w:rsidRPr="0052416B" w14:paraId="186E576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FEDF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8D57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78B189DF" w14:textId="0150BBE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031BD5" w14:textId="101F0EB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FA2E7" w14:textId="45645F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2960AB" w14:textId="03E77E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r>
      <w:tr w:rsidR="0052416B" w:rsidRPr="0052416B" w14:paraId="51AB813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C486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13BCB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443C8683" w14:textId="1022BC1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67,600.00 </w:t>
            </w:r>
          </w:p>
        </w:tc>
        <w:tc>
          <w:tcPr>
            <w:tcW w:w="810" w:type="pct"/>
            <w:tcBorders>
              <w:top w:val="nil"/>
              <w:left w:val="nil"/>
              <w:bottom w:val="single" w:sz="4" w:space="0" w:color="000000"/>
              <w:right w:val="single" w:sz="4" w:space="0" w:color="000000"/>
            </w:tcBorders>
            <w:shd w:val="clear" w:color="auto" w:fill="auto"/>
            <w:noWrap/>
            <w:vAlign w:val="bottom"/>
            <w:hideMark/>
          </w:tcPr>
          <w:p w14:paraId="61011FFC" w14:textId="1F90548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502EF" w14:textId="2C69059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BE2C05" w14:textId="347C4C0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67,600.00 </w:t>
            </w:r>
          </w:p>
        </w:tc>
      </w:tr>
      <w:tr w:rsidR="0052416B" w:rsidRPr="0052416B" w14:paraId="3F3C74E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887A0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BDA1E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6EF9DCF5" w14:textId="213C9F9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00,210.00 </w:t>
            </w:r>
          </w:p>
        </w:tc>
        <w:tc>
          <w:tcPr>
            <w:tcW w:w="810" w:type="pct"/>
            <w:tcBorders>
              <w:top w:val="nil"/>
              <w:left w:val="nil"/>
              <w:bottom w:val="single" w:sz="4" w:space="0" w:color="000000"/>
              <w:right w:val="single" w:sz="4" w:space="0" w:color="000000"/>
            </w:tcBorders>
            <w:shd w:val="clear" w:color="auto" w:fill="auto"/>
            <w:noWrap/>
            <w:vAlign w:val="bottom"/>
            <w:hideMark/>
          </w:tcPr>
          <w:p w14:paraId="029E9785" w14:textId="0B80E5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9278E2E" w14:textId="47B0A4C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862B6B" w14:textId="0FAF9C4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222,710.00 </w:t>
            </w:r>
          </w:p>
        </w:tc>
      </w:tr>
      <w:tr w:rsidR="0052416B" w:rsidRPr="0052416B" w14:paraId="1375797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D6AE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DB077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14BA617C" w14:textId="0C9BE7F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8,760.00 </w:t>
            </w:r>
          </w:p>
        </w:tc>
        <w:tc>
          <w:tcPr>
            <w:tcW w:w="810" w:type="pct"/>
            <w:tcBorders>
              <w:top w:val="nil"/>
              <w:left w:val="nil"/>
              <w:bottom w:val="single" w:sz="4" w:space="0" w:color="000000"/>
              <w:right w:val="single" w:sz="4" w:space="0" w:color="000000"/>
            </w:tcBorders>
            <w:shd w:val="clear" w:color="auto" w:fill="auto"/>
            <w:noWrap/>
            <w:vAlign w:val="bottom"/>
            <w:hideMark/>
          </w:tcPr>
          <w:p w14:paraId="4D3A922F" w14:textId="2E8FB4C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5B07017E" w14:textId="4222DA5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D1389C" w14:textId="42582E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11,660.00 </w:t>
            </w:r>
          </w:p>
        </w:tc>
      </w:tr>
      <w:tr w:rsidR="0052416B" w:rsidRPr="0052416B" w14:paraId="08D802D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2687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2E253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2A57CC70" w14:textId="3FE2A33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24,130.00 </w:t>
            </w:r>
          </w:p>
        </w:tc>
        <w:tc>
          <w:tcPr>
            <w:tcW w:w="810" w:type="pct"/>
            <w:tcBorders>
              <w:top w:val="nil"/>
              <w:left w:val="nil"/>
              <w:bottom w:val="single" w:sz="4" w:space="0" w:color="000000"/>
              <w:right w:val="single" w:sz="4" w:space="0" w:color="000000"/>
            </w:tcBorders>
            <w:shd w:val="clear" w:color="auto" w:fill="auto"/>
            <w:noWrap/>
            <w:vAlign w:val="bottom"/>
            <w:hideMark/>
          </w:tcPr>
          <w:p w14:paraId="054AA368" w14:textId="292EB5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0,970.00 </w:t>
            </w:r>
          </w:p>
        </w:tc>
        <w:tc>
          <w:tcPr>
            <w:tcW w:w="810" w:type="pct"/>
            <w:tcBorders>
              <w:top w:val="nil"/>
              <w:left w:val="nil"/>
              <w:bottom w:val="single" w:sz="4" w:space="0" w:color="000000"/>
              <w:right w:val="single" w:sz="4" w:space="0" w:color="000000"/>
            </w:tcBorders>
            <w:shd w:val="clear" w:color="auto" w:fill="auto"/>
            <w:noWrap/>
            <w:vAlign w:val="bottom"/>
            <w:hideMark/>
          </w:tcPr>
          <w:p w14:paraId="1B6B8189" w14:textId="73A611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551374" w14:textId="3A3726E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65,100.00 </w:t>
            </w:r>
          </w:p>
        </w:tc>
      </w:tr>
      <w:tr w:rsidR="0052416B" w:rsidRPr="0052416B" w14:paraId="0A3E8CE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1A05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0DFD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6FB89B83" w14:textId="6B61768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18,184.00 </w:t>
            </w:r>
          </w:p>
        </w:tc>
        <w:tc>
          <w:tcPr>
            <w:tcW w:w="810" w:type="pct"/>
            <w:tcBorders>
              <w:top w:val="nil"/>
              <w:left w:val="nil"/>
              <w:bottom w:val="single" w:sz="4" w:space="0" w:color="000000"/>
              <w:right w:val="single" w:sz="4" w:space="0" w:color="000000"/>
            </w:tcBorders>
            <w:shd w:val="clear" w:color="auto" w:fill="auto"/>
            <w:noWrap/>
            <w:vAlign w:val="bottom"/>
            <w:hideMark/>
          </w:tcPr>
          <w:p w14:paraId="1832F152" w14:textId="00376BA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608CA9" w14:textId="258765B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01203D" w14:textId="7EB9436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18,184.00 </w:t>
            </w:r>
          </w:p>
        </w:tc>
      </w:tr>
      <w:tr w:rsidR="0052416B" w:rsidRPr="0052416B" w14:paraId="29DF20F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B0D52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EE4BC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3EDEE35F" w14:textId="5547D8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C57C92" w14:textId="01D7646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48A456" w14:textId="514327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D55309" w14:textId="7019C8E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r>
      <w:tr w:rsidR="0052416B" w:rsidRPr="0052416B" w14:paraId="159A801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FF788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BF5E4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6690D396" w14:textId="40A33E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11FCC1" w14:textId="495678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161A5B19" w14:textId="7577339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57F8A" w14:textId="7959521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98,224.78 </w:t>
            </w:r>
          </w:p>
        </w:tc>
      </w:tr>
      <w:tr w:rsidR="0052416B" w:rsidRPr="0052416B" w14:paraId="00DCAAD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31AE1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F105E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507CE67B" w14:textId="02F33A6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A2DBEA" w14:textId="3CAB88A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DB9B0B" w14:textId="6497507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D7B237" w14:textId="3177FD5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r>
      <w:tr w:rsidR="0052416B" w:rsidRPr="0052416B" w14:paraId="3FB9879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1EEA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DC85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757AF1F3" w14:textId="2B5EE7E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A0FF20" w14:textId="320D62D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23682E3E" w14:textId="3BB21D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2BC2A" w14:textId="700895D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45,597.00 </w:t>
            </w:r>
          </w:p>
        </w:tc>
      </w:tr>
      <w:tr w:rsidR="0052416B" w:rsidRPr="0052416B" w14:paraId="4D00908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92F70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1BC59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24775FD0" w14:textId="671749E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3,048.00 </w:t>
            </w:r>
          </w:p>
        </w:tc>
        <w:tc>
          <w:tcPr>
            <w:tcW w:w="810" w:type="pct"/>
            <w:tcBorders>
              <w:top w:val="nil"/>
              <w:left w:val="nil"/>
              <w:bottom w:val="single" w:sz="4" w:space="0" w:color="000000"/>
              <w:right w:val="single" w:sz="4" w:space="0" w:color="000000"/>
            </w:tcBorders>
            <w:shd w:val="clear" w:color="auto" w:fill="auto"/>
            <w:noWrap/>
            <w:vAlign w:val="bottom"/>
            <w:hideMark/>
          </w:tcPr>
          <w:p w14:paraId="12A36603" w14:textId="4A62352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888.00 </w:t>
            </w:r>
          </w:p>
        </w:tc>
        <w:tc>
          <w:tcPr>
            <w:tcW w:w="810" w:type="pct"/>
            <w:tcBorders>
              <w:top w:val="nil"/>
              <w:left w:val="nil"/>
              <w:bottom w:val="single" w:sz="4" w:space="0" w:color="000000"/>
              <w:right w:val="single" w:sz="4" w:space="0" w:color="000000"/>
            </w:tcBorders>
            <w:shd w:val="clear" w:color="auto" w:fill="auto"/>
            <w:noWrap/>
            <w:vAlign w:val="bottom"/>
            <w:hideMark/>
          </w:tcPr>
          <w:p w14:paraId="218D4474" w14:textId="1BC5D5B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87D4EE" w14:textId="45F399A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8,936.00 </w:t>
            </w:r>
          </w:p>
        </w:tc>
      </w:tr>
      <w:tr w:rsidR="0052416B" w:rsidRPr="0052416B" w14:paraId="11476C4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5F56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494EA4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1FED8369" w14:textId="4514DA0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D71B26" w14:textId="6335FEF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396FFF" w14:textId="0C9FB17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8A78C2" w14:textId="3D8E6F6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r>
      <w:tr w:rsidR="0052416B" w:rsidRPr="0052416B" w14:paraId="597E129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11329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F769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44048818" w14:textId="420E40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E5DE60" w14:textId="1B9888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910B07" w14:textId="75AEC9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0D2A6" w14:textId="13B7DD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r>
      <w:tr w:rsidR="0052416B" w:rsidRPr="0052416B" w14:paraId="2AE22D7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C982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85F3D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2BE7AF75" w14:textId="07977A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42F21E" w14:textId="7016261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D4F6834" w14:textId="0E6A92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5D5DBF" w14:textId="327001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7,500.00 </w:t>
            </w:r>
          </w:p>
        </w:tc>
      </w:tr>
      <w:tr w:rsidR="0052416B" w:rsidRPr="0052416B" w14:paraId="5FF9667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F7409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74CAB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2C910E91" w14:textId="33C4860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3E8ACD6" w14:textId="6CC0E09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3B779E" w14:textId="7AAE69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68B521" w14:textId="45ACCAD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3,800.00 </w:t>
            </w:r>
          </w:p>
        </w:tc>
      </w:tr>
      <w:tr w:rsidR="0052416B" w:rsidRPr="0052416B" w14:paraId="0125258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DCB4E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14DB4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162E3401" w14:textId="73BAA5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7,690.00 </w:t>
            </w:r>
          </w:p>
        </w:tc>
        <w:tc>
          <w:tcPr>
            <w:tcW w:w="810" w:type="pct"/>
            <w:tcBorders>
              <w:top w:val="nil"/>
              <w:left w:val="nil"/>
              <w:bottom w:val="single" w:sz="4" w:space="0" w:color="000000"/>
              <w:right w:val="single" w:sz="4" w:space="0" w:color="000000"/>
            </w:tcBorders>
            <w:shd w:val="clear" w:color="auto" w:fill="auto"/>
            <w:noWrap/>
            <w:vAlign w:val="bottom"/>
            <w:hideMark/>
          </w:tcPr>
          <w:p w14:paraId="058DB6BA" w14:textId="245709D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79F11" w14:textId="16B2E33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8E0A12" w14:textId="49B368D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7,690.00 </w:t>
            </w:r>
          </w:p>
        </w:tc>
      </w:tr>
      <w:tr w:rsidR="0052416B" w:rsidRPr="0052416B" w14:paraId="435E307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DE02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DC4F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28E8FF12" w14:textId="26DECF6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8E2976" w14:textId="0A4FC9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D95821" w14:textId="4DF781F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6AFAC" w14:textId="3938330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r>
      <w:tr w:rsidR="0052416B" w:rsidRPr="0052416B" w14:paraId="30F3BF0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768DB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28683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73322C83" w14:textId="47609A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66E2A270" w14:textId="6FB7BF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7E7E7A" w14:textId="7D416F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C6D55A" w14:textId="31D6E7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6,210.00 </w:t>
            </w:r>
          </w:p>
        </w:tc>
      </w:tr>
      <w:tr w:rsidR="0052416B" w:rsidRPr="0052416B" w14:paraId="1B310F0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F4478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68298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2E0D2D8E" w14:textId="0E5CFF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7,800.00 </w:t>
            </w:r>
          </w:p>
        </w:tc>
        <w:tc>
          <w:tcPr>
            <w:tcW w:w="810" w:type="pct"/>
            <w:tcBorders>
              <w:top w:val="nil"/>
              <w:left w:val="nil"/>
              <w:bottom w:val="single" w:sz="4" w:space="0" w:color="000000"/>
              <w:right w:val="single" w:sz="4" w:space="0" w:color="000000"/>
            </w:tcBorders>
            <w:shd w:val="clear" w:color="auto" w:fill="auto"/>
            <w:noWrap/>
            <w:vAlign w:val="bottom"/>
            <w:hideMark/>
          </w:tcPr>
          <w:p w14:paraId="4A996572" w14:textId="3DF9A34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79D59D7A" w14:textId="256C17A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075413" w14:textId="17C856A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99,452.00 </w:t>
            </w:r>
          </w:p>
        </w:tc>
      </w:tr>
      <w:tr w:rsidR="0052416B" w:rsidRPr="0052416B" w14:paraId="2B6A4BC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A6D3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DD940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0383B1D9" w14:textId="58D61A2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6E4A903F" w14:textId="36CC82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3D8CA67D" w14:textId="105D96B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DBEEF0" w14:textId="527124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60,655.77 </w:t>
            </w:r>
          </w:p>
        </w:tc>
      </w:tr>
      <w:tr w:rsidR="0052416B" w:rsidRPr="0052416B" w14:paraId="50EECF3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8C11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438B7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654AD382" w14:textId="26C9D62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35,182.00 </w:t>
            </w:r>
          </w:p>
        </w:tc>
        <w:tc>
          <w:tcPr>
            <w:tcW w:w="810" w:type="pct"/>
            <w:tcBorders>
              <w:top w:val="nil"/>
              <w:left w:val="nil"/>
              <w:bottom w:val="single" w:sz="4" w:space="0" w:color="000000"/>
              <w:right w:val="single" w:sz="4" w:space="0" w:color="000000"/>
            </w:tcBorders>
            <w:shd w:val="clear" w:color="auto" w:fill="auto"/>
            <w:noWrap/>
            <w:vAlign w:val="bottom"/>
            <w:hideMark/>
          </w:tcPr>
          <w:p w14:paraId="02A11CAA" w14:textId="6FA1B8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D55196" w14:textId="5861061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7F1AB" w14:textId="16C91F0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35,182.00 </w:t>
            </w:r>
          </w:p>
        </w:tc>
      </w:tr>
      <w:tr w:rsidR="0052416B" w:rsidRPr="0052416B" w14:paraId="02C3F22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903D4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AE35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5741779F" w14:textId="297609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03,020.00 </w:t>
            </w:r>
          </w:p>
        </w:tc>
        <w:tc>
          <w:tcPr>
            <w:tcW w:w="810" w:type="pct"/>
            <w:tcBorders>
              <w:top w:val="nil"/>
              <w:left w:val="nil"/>
              <w:bottom w:val="single" w:sz="4" w:space="0" w:color="000000"/>
              <w:right w:val="single" w:sz="4" w:space="0" w:color="000000"/>
            </w:tcBorders>
            <w:shd w:val="clear" w:color="auto" w:fill="auto"/>
            <w:noWrap/>
            <w:vAlign w:val="bottom"/>
            <w:hideMark/>
          </w:tcPr>
          <w:p w14:paraId="0596ECE0" w14:textId="4286BFA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0A0640" w14:textId="770154F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9E738E" w14:textId="7C12B4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028,020.00 </w:t>
            </w:r>
          </w:p>
        </w:tc>
      </w:tr>
      <w:tr w:rsidR="0052416B" w:rsidRPr="0052416B" w14:paraId="4513F7C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E1E7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3493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C2DBF17" w14:textId="67B0BCA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1208C0F5" w14:textId="3F8AD4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DF242F" w14:textId="1FEEDEE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C0D38" w14:textId="5DF6590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6,210.00 </w:t>
            </w:r>
          </w:p>
        </w:tc>
      </w:tr>
      <w:tr w:rsidR="0052416B" w:rsidRPr="0052416B" w14:paraId="24D85CA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1596B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3A2E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52CD4924" w14:textId="2B3D8E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87BC006" w14:textId="4E7C2D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2E8266C5" w14:textId="6FB38D7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AD5D12" w14:textId="7844847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270,988.83 </w:t>
            </w:r>
          </w:p>
        </w:tc>
      </w:tr>
      <w:tr w:rsidR="0052416B" w:rsidRPr="0052416B" w14:paraId="4C78A30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670F5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C5526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3BF8122A" w14:textId="3E12DD3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88,320.00 </w:t>
            </w:r>
          </w:p>
        </w:tc>
        <w:tc>
          <w:tcPr>
            <w:tcW w:w="810" w:type="pct"/>
            <w:tcBorders>
              <w:top w:val="nil"/>
              <w:left w:val="nil"/>
              <w:bottom w:val="single" w:sz="4" w:space="0" w:color="000000"/>
              <w:right w:val="single" w:sz="4" w:space="0" w:color="000000"/>
            </w:tcBorders>
            <w:shd w:val="clear" w:color="auto" w:fill="auto"/>
            <w:noWrap/>
            <w:vAlign w:val="bottom"/>
            <w:hideMark/>
          </w:tcPr>
          <w:p w14:paraId="36DDA4AF" w14:textId="18B0A26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677,815.88 </w:t>
            </w:r>
          </w:p>
        </w:tc>
        <w:tc>
          <w:tcPr>
            <w:tcW w:w="810" w:type="pct"/>
            <w:tcBorders>
              <w:top w:val="nil"/>
              <w:left w:val="nil"/>
              <w:bottom w:val="single" w:sz="4" w:space="0" w:color="000000"/>
              <w:right w:val="single" w:sz="4" w:space="0" w:color="000000"/>
            </w:tcBorders>
            <w:shd w:val="clear" w:color="auto" w:fill="auto"/>
            <w:noWrap/>
            <w:vAlign w:val="bottom"/>
            <w:hideMark/>
          </w:tcPr>
          <w:p w14:paraId="700395BA" w14:textId="658B8D2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3FDB3" w14:textId="29052C5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866,135.88 </w:t>
            </w:r>
          </w:p>
        </w:tc>
      </w:tr>
      <w:tr w:rsidR="0052416B" w:rsidRPr="0052416B" w14:paraId="6DDADD1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14208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1EAE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C0EBCA0" w14:textId="08BB073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3,796.00 </w:t>
            </w:r>
          </w:p>
        </w:tc>
        <w:tc>
          <w:tcPr>
            <w:tcW w:w="810" w:type="pct"/>
            <w:tcBorders>
              <w:top w:val="nil"/>
              <w:left w:val="nil"/>
              <w:bottom w:val="single" w:sz="4" w:space="0" w:color="000000"/>
              <w:right w:val="single" w:sz="4" w:space="0" w:color="000000"/>
            </w:tcBorders>
            <w:shd w:val="clear" w:color="auto" w:fill="auto"/>
            <w:noWrap/>
            <w:vAlign w:val="bottom"/>
            <w:hideMark/>
          </w:tcPr>
          <w:p w14:paraId="1C670BE3" w14:textId="2C79D3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383FBB10" w14:textId="0EF55C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F8261B" w14:textId="2F9AE5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81,346.00 </w:t>
            </w:r>
          </w:p>
        </w:tc>
      </w:tr>
      <w:tr w:rsidR="0052416B" w:rsidRPr="0052416B" w14:paraId="300C269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60517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21E5D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517A8DD8" w14:textId="03F2BBA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65A0768B" w14:textId="74F1D11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7F0904E" w14:textId="7C76EB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DCEA0F" w14:textId="3FA374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91,300.00 </w:t>
            </w:r>
          </w:p>
        </w:tc>
      </w:tr>
      <w:tr w:rsidR="0052416B" w:rsidRPr="0052416B" w14:paraId="4C993FD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31C40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3A117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23BCE2AA" w14:textId="020213D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9,231.74 </w:t>
            </w:r>
          </w:p>
        </w:tc>
        <w:tc>
          <w:tcPr>
            <w:tcW w:w="810" w:type="pct"/>
            <w:tcBorders>
              <w:top w:val="nil"/>
              <w:left w:val="nil"/>
              <w:bottom w:val="single" w:sz="4" w:space="0" w:color="000000"/>
              <w:right w:val="single" w:sz="4" w:space="0" w:color="000000"/>
            </w:tcBorders>
            <w:shd w:val="clear" w:color="auto" w:fill="auto"/>
            <w:noWrap/>
            <w:vAlign w:val="bottom"/>
            <w:hideMark/>
          </w:tcPr>
          <w:p w14:paraId="205064D5" w14:textId="23D209B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47390763" w14:textId="739179F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DD29CB" w14:textId="6C4D052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933,822.29 </w:t>
            </w:r>
          </w:p>
        </w:tc>
      </w:tr>
      <w:tr w:rsidR="0052416B" w:rsidRPr="0052416B" w14:paraId="781D8C0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33E98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92137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3701A402" w14:textId="1F106DA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7,190.00 </w:t>
            </w:r>
          </w:p>
        </w:tc>
        <w:tc>
          <w:tcPr>
            <w:tcW w:w="810" w:type="pct"/>
            <w:tcBorders>
              <w:top w:val="nil"/>
              <w:left w:val="nil"/>
              <w:bottom w:val="single" w:sz="4" w:space="0" w:color="000000"/>
              <w:right w:val="single" w:sz="4" w:space="0" w:color="000000"/>
            </w:tcBorders>
            <w:shd w:val="clear" w:color="auto" w:fill="auto"/>
            <w:noWrap/>
            <w:vAlign w:val="bottom"/>
            <w:hideMark/>
          </w:tcPr>
          <w:p w14:paraId="54FDAA28" w14:textId="0C1B813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759AAC" w14:textId="6D13945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BB7FAB" w14:textId="03FFD8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7,190.00 </w:t>
            </w:r>
          </w:p>
        </w:tc>
      </w:tr>
      <w:tr w:rsidR="0052416B" w:rsidRPr="0052416B" w14:paraId="74F74EF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91B84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56ECB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4EC4AE94" w14:textId="10AA241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7,256.00 </w:t>
            </w:r>
          </w:p>
        </w:tc>
        <w:tc>
          <w:tcPr>
            <w:tcW w:w="810" w:type="pct"/>
            <w:tcBorders>
              <w:top w:val="nil"/>
              <w:left w:val="nil"/>
              <w:bottom w:val="single" w:sz="4" w:space="0" w:color="000000"/>
              <w:right w:val="single" w:sz="4" w:space="0" w:color="000000"/>
            </w:tcBorders>
            <w:shd w:val="clear" w:color="auto" w:fill="auto"/>
            <w:noWrap/>
            <w:vAlign w:val="bottom"/>
            <w:hideMark/>
          </w:tcPr>
          <w:p w14:paraId="6A6A4C23" w14:textId="6400AC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F7DBE5" w14:textId="61095EF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BB995C" w14:textId="687FF5B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7,256.00 </w:t>
            </w:r>
          </w:p>
        </w:tc>
      </w:tr>
      <w:tr w:rsidR="0052416B" w:rsidRPr="0052416B" w14:paraId="48AD3CF5"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D2CD3"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7ECD856C" w14:textId="04D5CBD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8,272,93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D847A38" w14:textId="289B5A5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307,30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E518518" w14:textId="6B63F92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86BBFE3" w14:textId="5B1A5F45"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9,580,242.00 </w:t>
            </w:r>
          </w:p>
        </w:tc>
      </w:tr>
      <w:tr w:rsidR="0052416B" w:rsidRPr="0052416B" w14:paraId="3CA03FE8"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086682"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12516B76" w14:textId="79A791E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6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94465D" w14:textId="61ED8E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5C35FA" w14:textId="651F5DD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B8F89A5" w14:textId="79F370C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64,000.00 </w:t>
            </w:r>
          </w:p>
        </w:tc>
      </w:tr>
      <w:tr w:rsidR="0052416B" w:rsidRPr="0052416B" w14:paraId="6228EB6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06D4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C963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108B3431" w14:textId="6EAE14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5DF379" w14:textId="7511EC8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524138" w14:textId="3AD465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9D007F" w14:textId="3A9DD3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2,000.00 </w:t>
            </w:r>
          </w:p>
        </w:tc>
      </w:tr>
      <w:tr w:rsidR="0052416B" w:rsidRPr="0052416B" w14:paraId="7DBDF94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DC353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F1AA6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4A226F08" w14:textId="728EB12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0A624B" w14:textId="36AFD79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69AFA9" w14:textId="0E45CFE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84CD1F" w14:textId="09EFD6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75,000.00 </w:t>
            </w:r>
          </w:p>
        </w:tc>
      </w:tr>
      <w:tr w:rsidR="0052416B" w:rsidRPr="0052416B" w14:paraId="4980996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11CD0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429B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1EF0272C" w14:textId="35E9590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1B7B7A" w14:textId="4841D58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5CF5DF" w14:textId="5308420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516446" w14:textId="2549F7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r>
      <w:tr w:rsidR="0052416B" w:rsidRPr="0052416B" w14:paraId="7D45C15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8B268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1851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06AEBB1" w14:textId="607798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E0AB36" w14:textId="74F0D07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14FC28" w14:textId="33A0EB9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A2D38" w14:textId="05C751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6,000.00 </w:t>
            </w:r>
          </w:p>
        </w:tc>
      </w:tr>
      <w:tr w:rsidR="0052416B" w:rsidRPr="0052416B" w14:paraId="1176FB8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80F1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7940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13C6FD68" w14:textId="354AB5D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F433FB" w14:textId="219A8F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7AFCAC" w14:textId="2D7E939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3C402E" w14:textId="3BBCD53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44,000.00 </w:t>
            </w:r>
          </w:p>
        </w:tc>
      </w:tr>
      <w:tr w:rsidR="0052416B" w:rsidRPr="0052416B" w14:paraId="224D8D2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D3E1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2F6F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0AA8D43F" w14:textId="3D89DFA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E3340E" w14:textId="080CFA8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0B548" w14:textId="575AC6F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476DD6" w14:textId="3009B38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0,000.00 </w:t>
            </w:r>
          </w:p>
        </w:tc>
      </w:tr>
      <w:tr w:rsidR="0052416B" w:rsidRPr="0052416B" w14:paraId="29121A3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BCB2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1CAE4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3A565B84" w14:textId="05E7EB4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01B7B0" w14:textId="069F131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94,315.00 </w:t>
            </w:r>
          </w:p>
        </w:tc>
        <w:tc>
          <w:tcPr>
            <w:tcW w:w="810" w:type="pct"/>
            <w:tcBorders>
              <w:top w:val="nil"/>
              <w:left w:val="nil"/>
              <w:bottom w:val="single" w:sz="4" w:space="0" w:color="000000"/>
              <w:right w:val="single" w:sz="4" w:space="0" w:color="000000"/>
            </w:tcBorders>
            <w:shd w:val="clear" w:color="auto" w:fill="auto"/>
            <w:noWrap/>
            <w:vAlign w:val="bottom"/>
            <w:hideMark/>
          </w:tcPr>
          <w:p w14:paraId="42F0A185" w14:textId="18F4C29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714934" w14:textId="6B9D939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64,315.00 </w:t>
            </w:r>
          </w:p>
        </w:tc>
      </w:tr>
      <w:tr w:rsidR="0052416B" w:rsidRPr="0052416B" w14:paraId="72217BA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4B76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BC05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528E4A47" w14:textId="03EE6F2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C477FC" w14:textId="21A89CC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3BD17F" w14:textId="4462E0C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E0AB8A" w14:textId="630DD2F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0,000.00 </w:t>
            </w:r>
          </w:p>
        </w:tc>
      </w:tr>
      <w:tr w:rsidR="0052416B" w:rsidRPr="0052416B" w14:paraId="7D55495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1FAE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52669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3435F144" w14:textId="4B397C2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758BB5" w14:textId="07CB2FA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7D5599" w14:textId="1C5BA51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49CD49" w14:textId="0E8E510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55,000.00 </w:t>
            </w:r>
          </w:p>
        </w:tc>
      </w:tr>
      <w:tr w:rsidR="0052416B" w:rsidRPr="0052416B" w14:paraId="141924D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EBE7D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9534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306DC662" w14:textId="0EE2A8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7E60586B" w14:textId="77BF2EF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CF143" w14:textId="34DF713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3082DD" w14:textId="26D719D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028.00 </w:t>
            </w:r>
          </w:p>
        </w:tc>
      </w:tr>
      <w:tr w:rsidR="0052416B" w:rsidRPr="0052416B" w14:paraId="0238349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A7FE3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CF515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7270C255" w14:textId="00EB07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DC3295" w14:textId="5E2ECF2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8D7A23" w14:textId="06208B9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935BDD" w14:textId="31961C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0,000.00 </w:t>
            </w:r>
          </w:p>
        </w:tc>
      </w:tr>
      <w:tr w:rsidR="0052416B" w:rsidRPr="0052416B" w14:paraId="65F26E0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46F9F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EF986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34B57517" w14:textId="1BC1834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59C182" w14:textId="109A85F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615D02" w14:textId="03915EA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3A0C2F" w14:textId="25AE0C0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44,000.00 </w:t>
            </w:r>
          </w:p>
        </w:tc>
      </w:tr>
      <w:tr w:rsidR="0052416B" w:rsidRPr="0052416B" w14:paraId="65CBFA6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7394E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2428A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3F385420" w14:textId="492D472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003813" w14:textId="0468519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412AE" w14:textId="4051827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FD9F0F" w14:textId="1BED9C0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98,000.00 </w:t>
            </w:r>
          </w:p>
        </w:tc>
      </w:tr>
      <w:tr w:rsidR="0052416B" w:rsidRPr="0052416B" w14:paraId="7A41A08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52609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4F6D0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4E164A8F" w14:textId="299DED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371F73" w14:textId="695B71B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BE4DE8" w14:textId="5A609DA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F6990" w14:textId="61AE08E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2,000.00 </w:t>
            </w:r>
          </w:p>
        </w:tc>
      </w:tr>
      <w:tr w:rsidR="0052416B" w:rsidRPr="0052416B" w14:paraId="2ABFF50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B999D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4FABB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3C7C5B4F" w14:textId="5230911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95,615.00 </w:t>
            </w:r>
          </w:p>
        </w:tc>
        <w:tc>
          <w:tcPr>
            <w:tcW w:w="810" w:type="pct"/>
            <w:tcBorders>
              <w:top w:val="nil"/>
              <w:left w:val="nil"/>
              <w:bottom w:val="single" w:sz="4" w:space="0" w:color="000000"/>
              <w:right w:val="single" w:sz="4" w:space="0" w:color="000000"/>
            </w:tcBorders>
            <w:shd w:val="clear" w:color="auto" w:fill="auto"/>
            <w:noWrap/>
            <w:vAlign w:val="bottom"/>
            <w:hideMark/>
          </w:tcPr>
          <w:p w14:paraId="09C7C3E3" w14:textId="11038B4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4FB29B4E" w14:textId="23D4E4E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FCCFE3" w14:textId="5FCD65E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476,115.00 </w:t>
            </w:r>
          </w:p>
        </w:tc>
      </w:tr>
      <w:tr w:rsidR="0052416B" w:rsidRPr="0052416B" w14:paraId="3BF302C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8FFC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8C85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495A65AE" w14:textId="5252C7F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FBA745" w14:textId="318E06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4CBA7C" w14:textId="16A45FA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9B1EA2" w14:textId="6D6EA5F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0,000.00 </w:t>
            </w:r>
          </w:p>
        </w:tc>
      </w:tr>
      <w:tr w:rsidR="0052416B" w:rsidRPr="0052416B" w14:paraId="3CE2104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BF0CB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56F88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03895A98" w14:textId="4238325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651CE2" w14:textId="1D837F8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1F5A1" w14:textId="3FCF6D3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8C7B5" w14:textId="4620926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0,000.00 </w:t>
            </w:r>
          </w:p>
        </w:tc>
      </w:tr>
      <w:tr w:rsidR="0052416B" w:rsidRPr="0052416B" w14:paraId="1536835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7E72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BE88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7764A509" w14:textId="42F842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1C3F3B" w14:textId="53EE5B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B2A91B" w14:textId="36D57F5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0E2F3A" w14:textId="30C0DC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0,000.00 </w:t>
            </w:r>
          </w:p>
        </w:tc>
      </w:tr>
      <w:tr w:rsidR="0052416B" w:rsidRPr="0052416B" w14:paraId="20E93CD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8533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7DB6A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6BD4212B" w14:textId="4DCD60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440950ED" w14:textId="7BBBEC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7279ED" w14:textId="7CFF170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BC4D2B" w14:textId="5AD3B9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80,952.00 </w:t>
            </w:r>
          </w:p>
        </w:tc>
      </w:tr>
      <w:tr w:rsidR="0052416B" w:rsidRPr="0052416B" w14:paraId="41F44EE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CF01B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823AA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5D11CD39" w14:textId="3D18142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FADD66" w14:textId="540572E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490C55CA" w14:textId="2F4791D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440803" w14:textId="5E0F218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02,488.00 </w:t>
            </w:r>
          </w:p>
        </w:tc>
      </w:tr>
      <w:tr w:rsidR="0052416B" w:rsidRPr="0052416B" w14:paraId="68B6DB8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4D36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AF198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0673BE65" w14:textId="22EF9A1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5BD474" w14:textId="294D0B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21C9D" w14:textId="0F23567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408EE6" w14:textId="306BB41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3,000.00 </w:t>
            </w:r>
          </w:p>
        </w:tc>
      </w:tr>
      <w:tr w:rsidR="0052416B" w:rsidRPr="0052416B" w14:paraId="6E2C99D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1B3C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2B717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31AC2889" w14:textId="510255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9BEEDB" w14:textId="58B9119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270E4A" w14:textId="57511A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C18B4" w14:textId="46A6FF5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3,000.00 </w:t>
            </w:r>
          </w:p>
        </w:tc>
      </w:tr>
      <w:tr w:rsidR="0052416B" w:rsidRPr="0052416B" w14:paraId="2865C92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6AEE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015F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52970329" w14:textId="3C1FFC2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612DB7" w14:textId="152E0D6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237595" w14:textId="63295FA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62C67F" w14:textId="13B9FEE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40,000.00 </w:t>
            </w:r>
          </w:p>
        </w:tc>
      </w:tr>
      <w:tr w:rsidR="0052416B" w:rsidRPr="0052416B" w14:paraId="6DE5EAE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2E74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CEC61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21931909" w14:textId="5F414C3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342139" w14:textId="47B7C3F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EB4EF7" w14:textId="63BEABC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41299A" w14:textId="6F4A6E0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6,000.00 </w:t>
            </w:r>
          </w:p>
        </w:tc>
      </w:tr>
      <w:tr w:rsidR="0052416B" w:rsidRPr="0052416B" w14:paraId="490E002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1D10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6DA27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55FF42D1" w14:textId="7D64286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B3289D" w14:textId="2565D6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29DCF6" w14:textId="38E8D7E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0E9F9D" w14:textId="1CEB11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r>
      <w:tr w:rsidR="0052416B" w:rsidRPr="0052416B" w14:paraId="28F60A7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7F7B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7C9E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3BE97E42" w14:textId="6923773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9D6D91" w14:textId="7228928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810102" w14:textId="25C2E2D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107F72" w14:textId="51BBFE1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3,000.00 </w:t>
            </w:r>
          </w:p>
        </w:tc>
      </w:tr>
      <w:tr w:rsidR="0052416B" w:rsidRPr="0052416B" w14:paraId="2567A9F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C26B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66DA4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21D0C9C9" w14:textId="7603884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D9F564" w14:textId="3B7E9C2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A7E136" w14:textId="31CE7E4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78CF7" w14:textId="0A8204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40,000.00 </w:t>
            </w:r>
          </w:p>
        </w:tc>
      </w:tr>
      <w:tr w:rsidR="0052416B" w:rsidRPr="0052416B" w14:paraId="2A91543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10E1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73D6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56BB3F7E" w14:textId="3570E7C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7FA74D" w14:textId="5DF8A56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422FB6" w14:textId="1F630B9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CFA75" w14:textId="55D142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r>
      <w:tr w:rsidR="0052416B" w:rsidRPr="0052416B" w14:paraId="0806B4F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78EA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9698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5A21277E" w14:textId="0B51B4E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F4FE5D" w14:textId="4FE05F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CF1DB7" w14:textId="0B8345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B3A67B" w14:textId="26E80E5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r>
      <w:tr w:rsidR="0052416B" w:rsidRPr="0052416B" w14:paraId="49E1BF3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86FE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CA799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25A6786F" w14:textId="53E2F9E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66FC1C" w14:textId="7E7A32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E2AA71" w14:textId="4469AA5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B19D06" w14:textId="6AD08EE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1,000.00 </w:t>
            </w:r>
          </w:p>
        </w:tc>
      </w:tr>
      <w:tr w:rsidR="0052416B" w:rsidRPr="0052416B" w14:paraId="0A3A760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71076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36E32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67B40648" w14:textId="356D92A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0061F930" w14:textId="677BFF9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A151AC" w14:textId="268A4F9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C705E8" w14:textId="6A0FDB2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1,600.00 </w:t>
            </w:r>
          </w:p>
        </w:tc>
      </w:tr>
      <w:tr w:rsidR="0052416B" w:rsidRPr="0052416B" w14:paraId="3FC8D83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E3E0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2EBD2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6A1B71EF" w14:textId="415AD64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39EEC5D3" w14:textId="6B92FDA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280DFD" w14:textId="630AEE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AD70AF" w14:textId="76D90CA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7,716.00 </w:t>
            </w:r>
          </w:p>
        </w:tc>
      </w:tr>
      <w:tr w:rsidR="0052416B" w:rsidRPr="0052416B" w14:paraId="3BBBB3B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CA73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83AB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0B00F50B" w14:textId="0D556F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EC55ED1" w14:textId="68449E1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35E21" w14:textId="4B933C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CEE88A" w14:textId="6BD5EE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500.00 </w:t>
            </w:r>
          </w:p>
        </w:tc>
      </w:tr>
      <w:tr w:rsidR="0052416B" w:rsidRPr="0052416B" w14:paraId="657D3F9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AA5E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EABB9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762BB704" w14:textId="6B75AC3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99,528.00 </w:t>
            </w:r>
          </w:p>
        </w:tc>
        <w:tc>
          <w:tcPr>
            <w:tcW w:w="810" w:type="pct"/>
            <w:tcBorders>
              <w:top w:val="nil"/>
              <w:left w:val="nil"/>
              <w:bottom w:val="single" w:sz="4" w:space="0" w:color="000000"/>
              <w:right w:val="single" w:sz="4" w:space="0" w:color="000000"/>
            </w:tcBorders>
            <w:shd w:val="clear" w:color="auto" w:fill="auto"/>
            <w:noWrap/>
            <w:vAlign w:val="bottom"/>
            <w:hideMark/>
          </w:tcPr>
          <w:p w14:paraId="06191DE0" w14:textId="1E6643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9BD2F3" w14:textId="7D6D701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86D13" w14:textId="7166611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99,528.00 </w:t>
            </w:r>
          </w:p>
        </w:tc>
      </w:tr>
      <w:tr w:rsidR="0052416B" w:rsidRPr="0052416B" w14:paraId="198AA2B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FDDEA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5348C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741B6576" w14:textId="1F42A0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104D30" w14:textId="758DB7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6E04E0" w14:textId="03C018D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DE86F" w14:textId="2365334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000.00 </w:t>
            </w:r>
          </w:p>
        </w:tc>
      </w:tr>
      <w:tr w:rsidR="0052416B" w:rsidRPr="0052416B" w14:paraId="552CCE8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924A9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45189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26CE2610" w14:textId="22F5E53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970449" w14:textId="38CC784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C4182" w14:textId="17D84B4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B9DBA9" w14:textId="798C81A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9,000.00 </w:t>
            </w:r>
          </w:p>
        </w:tc>
      </w:tr>
      <w:tr w:rsidR="0052416B" w:rsidRPr="0052416B" w14:paraId="41154FCB"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FB7BEA"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lastRenderedPageBreak/>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74CD914D" w14:textId="471E475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9,849,8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D4C3A40" w14:textId="1CFE249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9,535,757.59 </w:t>
            </w:r>
          </w:p>
        </w:tc>
        <w:tc>
          <w:tcPr>
            <w:tcW w:w="810" w:type="pct"/>
            <w:tcBorders>
              <w:top w:val="nil"/>
              <w:left w:val="nil"/>
              <w:bottom w:val="single" w:sz="4" w:space="0" w:color="000000"/>
              <w:right w:val="single" w:sz="4" w:space="0" w:color="000000"/>
            </w:tcBorders>
            <w:shd w:val="clear" w:color="D8D8D8" w:fill="D8D8D8"/>
            <w:noWrap/>
            <w:vAlign w:val="bottom"/>
            <w:hideMark/>
          </w:tcPr>
          <w:p w14:paraId="406365B8" w14:textId="437C5A75"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0420DB9" w14:textId="68B94E4E"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9,385,597.59 </w:t>
            </w:r>
          </w:p>
        </w:tc>
      </w:tr>
      <w:tr w:rsidR="0052416B" w:rsidRPr="0052416B" w14:paraId="70FABD23"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A2F390"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2B66CCD5" w14:textId="687CA4C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CCC1FA" w14:textId="09725F0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473A48F2" w14:textId="637DC7A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20D3D70" w14:textId="6D67D5D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4,946,654.80 </w:t>
            </w:r>
          </w:p>
        </w:tc>
      </w:tr>
      <w:tr w:rsidR="0052416B" w:rsidRPr="0052416B" w14:paraId="3174FD8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6E48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EA9A0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1523460D" w14:textId="78674ED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57,010.00 </w:t>
            </w:r>
          </w:p>
        </w:tc>
        <w:tc>
          <w:tcPr>
            <w:tcW w:w="810" w:type="pct"/>
            <w:tcBorders>
              <w:top w:val="nil"/>
              <w:left w:val="nil"/>
              <w:bottom w:val="single" w:sz="4" w:space="0" w:color="000000"/>
              <w:right w:val="single" w:sz="4" w:space="0" w:color="000000"/>
            </w:tcBorders>
            <w:shd w:val="clear" w:color="auto" w:fill="auto"/>
            <w:noWrap/>
            <w:vAlign w:val="bottom"/>
            <w:hideMark/>
          </w:tcPr>
          <w:p w14:paraId="05431600" w14:textId="53491FA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00,900.00 </w:t>
            </w:r>
          </w:p>
        </w:tc>
        <w:tc>
          <w:tcPr>
            <w:tcW w:w="810" w:type="pct"/>
            <w:tcBorders>
              <w:top w:val="nil"/>
              <w:left w:val="nil"/>
              <w:bottom w:val="single" w:sz="4" w:space="0" w:color="000000"/>
              <w:right w:val="single" w:sz="4" w:space="0" w:color="000000"/>
            </w:tcBorders>
            <w:shd w:val="clear" w:color="auto" w:fill="auto"/>
            <w:noWrap/>
            <w:vAlign w:val="bottom"/>
            <w:hideMark/>
          </w:tcPr>
          <w:p w14:paraId="79AFB718" w14:textId="4585B99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0FFD4A" w14:textId="1C8CDB9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57,910.00 </w:t>
            </w:r>
          </w:p>
        </w:tc>
      </w:tr>
      <w:tr w:rsidR="0052416B" w:rsidRPr="0052416B" w14:paraId="231BD93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F620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1CBD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5F86C536" w14:textId="7B0CC8D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308,436.00 </w:t>
            </w:r>
          </w:p>
        </w:tc>
        <w:tc>
          <w:tcPr>
            <w:tcW w:w="810" w:type="pct"/>
            <w:tcBorders>
              <w:top w:val="nil"/>
              <w:left w:val="nil"/>
              <w:bottom w:val="single" w:sz="4" w:space="0" w:color="000000"/>
              <w:right w:val="single" w:sz="4" w:space="0" w:color="000000"/>
            </w:tcBorders>
            <w:shd w:val="clear" w:color="auto" w:fill="auto"/>
            <w:noWrap/>
            <w:vAlign w:val="bottom"/>
            <w:hideMark/>
          </w:tcPr>
          <w:p w14:paraId="50487FFC" w14:textId="2A7ECEB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83,450.00 </w:t>
            </w:r>
          </w:p>
        </w:tc>
        <w:tc>
          <w:tcPr>
            <w:tcW w:w="810" w:type="pct"/>
            <w:tcBorders>
              <w:top w:val="nil"/>
              <w:left w:val="nil"/>
              <w:bottom w:val="single" w:sz="4" w:space="0" w:color="000000"/>
              <w:right w:val="single" w:sz="4" w:space="0" w:color="000000"/>
            </w:tcBorders>
            <w:shd w:val="clear" w:color="auto" w:fill="auto"/>
            <w:noWrap/>
            <w:vAlign w:val="bottom"/>
            <w:hideMark/>
          </w:tcPr>
          <w:p w14:paraId="0862B872" w14:textId="3FA34C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4AB558" w14:textId="026CA28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091,886.00 </w:t>
            </w:r>
          </w:p>
        </w:tc>
      </w:tr>
      <w:tr w:rsidR="0052416B" w:rsidRPr="0052416B" w14:paraId="32FC8A3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8200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2076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120310A7" w14:textId="720215D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34,443.00 </w:t>
            </w:r>
          </w:p>
        </w:tc>
        <w:tc>
          <w:tcPr>
            <w:tcW w:w="810" w:type="pct"/>
            <w:tcBorders>
              <w:top w:val="nil"/>
              <w:left w:val="nil"/>
              <w:bottom w:val="single" w:sz="4" w:space="0" w:color="000000"/>
              <w:right w:val="single" w:sz="4" w:space="0" w:color="000000"/>
            </w:tcBorders>
            <w:shd w:val="clear" w:color="auto" w:fill="auto"/>
            <w:noWrap/>
            <w:vAlign w:val="bottom"/>
            <w:hideMark/>
          </w:tcPr>
          <w:p w14:paraId="1AA2917D" w14:textId="3B0AE1D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B43270" w14:textId="1D74FD9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FFDE36" w14:textId="659106E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34,443.00 </w:t>
            </w:r>
          </w:p>
        </w:tc>
      </w:tr>
      <w:tr w:rsidR="0052416B" w:rsidRPr="0052416B" w14:paraId="0D12057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E6C1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94A21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351B24FF" w14:textId="3ED1BAD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7,448.00 </w:t>
            </w:r>
          </w:p>
        </w:tc>
        <w:tc>
          <w:tcPr>
            <w:tcW w:w="810" w:type="pct"/>
            <w:tcBorders>
              <w:top w:val="nil"/>
              <w:left w:val="nil"/>
              <w:bottom w:val="single" w:sz="4" w:space="0" w:color="000000"/>
              <w:right w:val="single" w:sz="4" w:space="0" w:color="000000"/>
            </w:tcBorders>
            <w:shd w:val="clear" w:color="auto" w:fill="auto"/>
            <w:noWrap/>
            <w:vAlign w:val="bottom"/>
            <w:hideMark/>
          </w:tcPr>
          <w:p w14:paraId="6D671FE7" w14:textId="1BEF9B4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FD5E2" w14:textId="12F7CE1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FD0769" w14:textId="692A52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7,448.00 </w:t>
            </w:r>
          </w:p>
        </w:tc>
      </w:tr>
      <w:tr w:rsidR="0052416B" w:rsidRPr="0052416B" w14:paraId="466E0F8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944A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7CB0D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0699C61C" w14:textId="4AD864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03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451E016" w14:textId="77A9145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81,871.00 </w:t>
            </w:r>
          </w:p>
        </w:tc>
        <w:tc>
          <w:tcPr>
            <w:tcW w:w="810" w:type="pct"/>
            <w:tcBorders>
              <w:top w:val="nil"/>
              <w:left w:val="nil"/>
              <w:bottom w:val="single" w:sz="4" w:space="0" w:color="000000"/>
              <w:right w:val="single" w:sz="4" w:space="0" w:color="000000"/>
            </w:tcBorders>
            <w:shd w:val="clear" w:color="auto" w:fill="auto"/>
            <w:noWrap/>
            <w:vAlign w:val="bottom"/>
            <w:hideMark/>
          </w:tcPr>
          <w:p w14:paraId="640E8382" w14:textId="5E0D5E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D7F210" w14:textId="416DF8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920,441.00 </w:t>
            </w:r>
          </w:p>
        </w:tc>
      </w:tr>
      <w:tr w:rsidR="0052416B" w:rsidRPr="0052416B" w14:paraId="4F881D2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58A7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AE302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707A2D18" w14:textId="66F6E2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22,060.00 </w:t>
            </w:r>
          </w:p>
        </w:tc>
        <w:tc>
          <w:tcPr>
            <w:tcW w:w="810" w:type="pct"/>
            <w:tcBorders>
              <w:top w:val="nil"/>
              <w:left w:val="nil"/>
              <w:bottom w:val="single" w:sz="4" w:space="0" w:color="000000"/>
              <w:right w:val="single" w:sz="4" w:space="0" w:color="000000"/>
            </w:tcBorders>
            <w:shd w:val="clear" w:color="auto" w:fill="auto"/>
            <w:noWrap/>
            <w:vAlign w:val="bottom"/>
            <w:hideMark/>
          </w:tcPr>
          <w:p w14:paraId="1A20E556" w14:textId="5EF3821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7B0AD234" w14:textId="47B9966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2F1D68" w14:textId="0803FC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72,196.50 </w:t>
            </w:r>
          </w:p>
        </w:tc>
      </w:tr>
      <w:tr w:rsidR="0052416B" w:rsidRPr="0052416B" w14:paraId="323245E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47E5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EFF5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469731A8" w14:textId="61EA16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58CD94" w14:textId="7CADD5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36D36E8C" w14:textId="16BFD8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44CB25" w14:textId="49FD4EE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20,490.00 </w:t>
            </w:r>
          </w:p>
        </w:tc>
      </w:tr>
      <w:tr w:rsidR="0052416B" w:rsidRPr="0052416B" w14:paraId="43BDA9C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155C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3EA5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0DB0DC0D" w14:textId="336FC2F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439,844.00 </w:t>
            </w:r>
          </w:p>
        </w:tc>
        <w:tc>
          <w:tcPr>
            <w:tcW w:w="810" w:type="pct"/>
            <w:tcBorders>
              <w:top w:val="nil"/>
              <w:left w:val="nil"/>
              <w:bottom w:val="single" w:sz="4" w:space="0" w:color="000000"/>
              <w:right w:val="single" w:sz="4" w:space="0" w:color="000000"/>
            </w:tcBorders>
            <w:shd w:val="clear" w:color="auto" w:fill="auto"/>
            <w:noWrap/>
            <w:vAlign w:val="bottom"/>
            <w:hideMark/>
          </w:tcPr>
          <w:p w14:paraId="54F6A228" w14:textId="6147CB0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B7C4A8" w14:textId="23DB806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0018A0" w14:textId="457BD3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439,844.00 </w:t>
            </w:r>
          </w:p>
        </w:tc>
      </w:tr>
      <w:tr w:rsidR="0052416B" w:rsidRPr="0052416B" w14:paraId="238CB91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2760E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E6D4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4F73A020" w14:textId="59AC39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88,961.00 </w:t>
            </w:r>
          </w:p>
        </w:tc>
        <w:tc>
          <w:tcPr>
            <w:tcW w:w="810" w:type="pct"/>
            <w:tcBorders>
              <w:top w:val="nil"/>
              <w:left w:val="nil"/>
              <w:bottom w:val="single" w:sz="4" w:space="0" w:color="000000"/>
              <w:right w:val="single" w:sz="4" w:space="0" w:color="000000"/>
            </w:tcBorders>
            <w:shd w:val="clear" w:color="auto" w:fill="auto"/>
            <w:noWrap/>
            <w:vAlign w:val="bottom"/>
            <w:hideMark/>
          </w:tcPr>
          <w:p w14:paraId="21D2C936" w14:textId="659B36C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7DF170" w14:textId="2D65DCB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A420D8" w14:textId="32BF88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1,961.00 </w:t>
            </w:r>
          </w:p>
        </w:tc>
      </w:tr>
      <w:tr w:rsidR="0052416B" w:rsidRPr="0052416B" w14:paraId="45359FF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A4764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B398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2EB98897" w14:textId="18553DD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566,976.00 </w:t>
            </w:r>
          </w:p>
        </w:tc>
        <w:tc>
          <w:tcPr>
            <w:tcW w:w="810" w:type="pct"/>
            <w:tcBorders>
              <w:top w:val="nil"/>
              <w:left w:val="nil"/>
              <w:bottom w:val="single" w:sz="4" w:space="0" w:color="000000"/>
              <w:right w:val="single" w:sz="4" w:space="0" w:color="000000"/>
            </w:tcBorders>
            <w:shd w:val="clear" w:color="auto" w:fill="auto"/>
            <w:noWrap/>
            <w:vAlign w:val="bottom"/>
            <w:hideMark/>
          </w:tcPr>
          <w:p w14:paraId="1EB9DF53" w14:textId="6DA7C32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5BB93E27" w14:textId="142F85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92578D" w14:textId="31C085E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207,839.00 </w:t>
            </w:r>
          </w:p>
        </w:tc>
      </w:tr>
      <w:tr w:rsidR="0052416B" w:rsidRPr="0052416B" w14:paraId="57CE56B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46247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2A8D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1E456E92" w14:textId="421D8B1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10,369.00 </w:t>
            </w:r>
          </w:p>
        </w:tc>
        <w:tc>
          <w:tcPr>
            <w:tcW w:w="810" w:type="pct"/>
            <w:tcBorders>
              <w:top w:val="nil"/>
              <w:left w:val="nil"/>
              <w:bottom w:val="single" w:sz="4" w:space="0" w:color="000000"/>
              <w:right w:val="single" w:sz="4" w:space="0" w:color="000000"/>
            </w:tcBorders>
            <w:shd w:val="clear" w:color="auto" w:fill="auto"/>
            <w:noWrap/>
            <w:vAlign w:val="bottom"/>
            <w:hideMark/>
          </w:tcPr>
          <w:p w14:paraId="68AF9EAB" w14:textId="3A2B17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3466F8D6" w14:textId="084043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65071A" w14:textId="4EB8D85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934,761.29 </w:t>
            </w:r>
          </w:p>
        </w:tc>
      </w:tr>
      <w:tr w:rsidR="0052416B" w:rsidRPr="0052416B" w14:paraId="251A67E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E1CEC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74EE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6F2B2293" w14:textId="4DEEC92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449,722.00 </w:t>
            </w:r>
          </w:p>
        </w:tc>
        <w:tc>
          <w:tcPr>
            <w:tcW w:w="810" w:type="pct"/>
            <w:tcBorders>
              <w:top w:val="nil"/>
              <w:left w:val="nil"/>
              <w:bottom w:val="single" w:sz="4" w:space="0" w:color="000000"/>
              <w:right w:val="single" w:sz="4" w:space="0" w:color="000000"/>
            </w:tcBorders>
            <w:shd w:val="clear" w:color="auto" w:fill="auto"/>
            <w:noWrap/>
            <w:vAlign w:val="bottom"/>
            <w:hideMark/>
          </w:tcPr>
          <w:p w14:paraId="64DA4AD3" w14:textId="7F62E29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75705F" w14:textId="7A0EAB5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64BFAF" w14:textId="7766B6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449,722.00 </w:t>
            </w:r>
          </w:p>
        </w:tc>
      </w:tr>
      <w:tr w:rsidR="0052416B" w:rsidRPr="0052416B" w14:paraId="55645DE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0FEB4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C1894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4DBD9456" w14:textId="32D75D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43,301.00 </w:t>
            </w:r>
          </w:p>
        </w:tc>
        <w:tc>
          <w:tcPr>
            <w:tcW w:w="810" w:type="pct"/>
            <w:tcBorders>
              <w:top w:val="nil"/>
              <w:left w:val="nil"/>
              <w:bottom w:val="single" w:sz="4" w:space="0" w:color="000000"/>
              <w:right w:val="single" w:sz="4" w:space="0" w:color="000000"/>
            </w:tcBorders>
            <w:shd w:val="clear" w:color="auto" w:fill="auto"/>
            <w:noWrap/>
            <w:vAlign w:val="bottom"/>
            <w:hideMark/>
          </w:tcPr>
          <w:p w14:paraId="7CF0771D" w14:textId="24CB6B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168581" w14:textId="12BE29C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0C63FA" w14:textId="037364A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998,301.00 </w:t>
            </w:r>
          </w:p>
        </w:tc>
      </w:tr>
      <w:tr w:rsidR="0052416B" w:rsidRPr="0052416B" w14:paraId="47F6EA6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3A9A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06F1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28F2B620" w14:textId="6204531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61,700.00 </w:t>
            </w:r>
          </w:p>
        </w:tc>
        <w:tc>
          <w:tcPr>
            <w:tcW w:w="810" w:type="pct"/>
            <w:tcBorders>
              <w:top w:val="nil"/>
              <w:left w:val="nil"/>
              <w:bottom w:val="single" w:sz="4" w:space="0" w:color="000000"/>
              <w:right w:val="single" w:sz="4" w:space="0" w:color="000000"/>
            </w:tcBorders>
            <w:shd w:val="clear" w:color="auto" w:fill="auto"/>
            <w:noWrap/>
            <w:vAlign w:val="bottom"/>
            <w:hideMark/>
          </w:tcPr>
          <w:p w14:paraId="0241AB44" w14:textId="4FD0D0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5407AD" w14:textId="6F6C9F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B745A0" w14:textId="5AD3753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61,700.00 </w:t>
            </w:r>
          </w:p>
        </w:tc>
      </w:tr>
      <w:tr w:rsidR="0052416B" w:rsidRPr="0052416B" w14:paraId="2E35DFA5"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8C7FF6"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3715DFD4" w14:textId="349D053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3,992,850.08 </w:t>
            </w:r>
          </w:p>
        </w:tc>
        <w:tc>
          <w:tcPr>
            <w:tcW w:w="810" w:type="pct"/>
            <w:tcBorders>
              <w:top w:val="nil"/>
              <w:left w:val="nil"/>
              <w:bottom w:val="single" w:sz="4" w:space="0" w:color="000000"/>
              <w:right w:val="single" w:sz="4" w:space="0" w:color="000000"/>
            </w:tcBorders>
            <w:shd w:val="clear" w:color="A5A5A5" w:fill="A5A5A5"/>
            <w:noWrap/>
            <w:vAlign w:val="bottom"/>
            <w:hideMark/>
          </w:tcPr>
          <w:p w14:paraId="5D388B3A" w14:textId="50A7A49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D420749" w14:textId="16765D2E"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91E65D8" w14:textId="3B1CFAA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3,992,850.08 </w:t>
            </w:r>
          </w:p>
        </w:tc>
      </w:tr>
      <w:tr w:rsidR="0052416B" w:rsidRPr="0052416B" w14:paraId="0F839714"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D17E0D"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76DDB301" w14:textId="69CBDFB9"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215,10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322917FD" w14:textId="0130FBDE"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D8A0AAA" w14:textId="1FA05107"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3C82014" w14:textId="6886E4B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215,103.70 </w:t>
            </w:r>
          </w:p>
        </w:tc>
      </w:tr>
      <w:tr w:rsidR="0052416B" w:rsidRPr="0052416B" w14:paraId="5B16A2D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79EC0"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2065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16DA023D" w14:textId="3B93E0A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22,450.00 </w:t>
            </w:r>
          </w:p>
        </w:tc>
        <w:tc>
          <w:tcPr>
            <w:tcW w:w="810" w:type="pct"/>
            <w:tcBorders>
              <w:top w:val="nil"/>
              <w:left w:val="nil"/>
              <w:bottom w:val="single" w:sz="4" w:space="0" w:color="000000"/>
              <w:right w:val="single" w:sz="4" w:space="0" w:color="000000"/>
            </w:tcBorders>
            <w:shd w:val="clear" w:color="auto" w:fill="auto"/>
            <w:noWrap/>
            <w:vAlign w:val="bottom"/>
            <w:hideMark/>
          </w:tcPr>
          <w:p w14:paraId="44948E57" w14:textId="276457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257195" w14:textId="24D8BE6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8309AA" w14:textId="37D4F7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22,450.00 </w:t>
            </w:r>
          </w:p>
        </w:tc>
      </w:tr>
      <w:tr w:rsidR="0052416B" w:rsidRPr="0052416B" w14:paraId="44C5736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2C58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0FD0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7AC7AA5D" w14:textId="628938B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58DFB429" w14:textId="4631970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0F64D6" w14:textId="4F48E0D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9C1458" w14:textId="7115B2B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3,050.00 </w:t>
            </w:r>
          </w:p>
        </w:tc>
      </w:tr>
      <w:tr w:rsidR="0052416B" w:rsidRPr="0052416B" w14:paraId="1B7447F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9CF0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B7FC6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0E5A2853" w14:textId="15EC2F8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33C9C122" w14:textId="0AE0F40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030C0B" w14:textId="625BDAE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F1E1E8" w14:textId="64A28F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387.50 </w:t>
            </w:r>
          </w:p>
        </w:tc>
      </w:tr>
      <w:tr w:rsidR="0052416B" w:rsidRPr="0052416B" w14:paraId="796D4BA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8A70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D173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08E0074D" w14:textId="7184F7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84,300.00 </w:t>
            </w:r>
          </w:p>
        </w:tc>
        <w:tc>
          <w:tcPr>
            <w:tcW w:w="810" w:type="pct"/>
            <w:tcBorders>
              <w:top w:val="nil"/>
              <w:left w:val="nil"/>
              <w:bottom w:val="single" w:sz="4" w:space="0" w:color="000000"/>
              <w:right w:val="single" w:sz="4" w:space="0" w:color="000000"/>
            </w:tcBorders>
            <w:shd w:val="clear" w:color="auto" w:fill="auto"/>
            <w:noWrap/>
            <w:vAlign w:val="bottom"/>
            <w:hideMark/>
          </w:tcPr>
          <w:p w14:paraId="1584CD8C" w14:textId="7060C58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CE2CA8" w14:textId="0B581EF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3F6BB" w14:textId="5057AC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84,300.00 </w:t>
            </w:r>
          </w:p>
        </w:tc>
      </w:tr>
      <w:tr w:rsidR="0052416B" w:rsidRPr="0052416B" w14:paraId="2F9DB9E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B6EA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D1C12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1ECF5ED" w14:textId="27836A6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A35473" w14:textId="5723941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EB80F8" w14:textId="699D5F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BF5E9F" w14:textId="68608E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00,000.00 </w:t>
            </w:r>
          </w:p>
        </w:tc>
      </w:tr>
      <w:tr w:rsidR="0052416B" w:rsidRPr="0052416B" w14:paraId="5B2E5E6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F198F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6824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4641380F" w14:textId="125E7C1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45,916.20 </w:t>
            </w:r>
          </w:p>
        </w:tc>
        <w:tc>
          <w:tcPr>
            <w:tcW w:w="810" w:type="pct"/>
            <w:tcBorders>
              <w:top w:val="nil"/>
              <w:left w:val="nil"/>
              <w:bottom w:val="single" w:sz="4" w:space="0" w:color="000000"/>
              <w:right w:val="single" w:sz="4" w:space="0" w:color="000000"/>
            </w:tcBorders>
            <w:shd w:val="clear" w:color="auto" w:fill="auto"/>
            <w:noWrap/>
            <w:vAlign w:val="bottom"/>
            <w:hideMark/>
          </w:tcPr>
          <w:p w14:paraId="4F1075DC" w14:textId="142659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64DAA" w14:textId="49A2ADC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5E5D4E" w14:textId="22CF954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45,916.20 </w:t>
            </w:r>
          </w:p>
        </w:tc>
      </w:tr>
      <w:tr w:rsidR="0052416B" w:rsidRPr="0052416B" w14:paraId="67774ECE"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E8E3A0"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2D711FCF" w14:textId="7958489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4,945,298.30 </w:t>
            </w:r>
          </w:p>
        </w:tc>
        <w:tc>
          <w:tcPr>
            <w:tcW w:w="810" w:type="pct"/>
            <w:tcBorders>
              <w:top w:val="nil"/>
              <w:left w:val="nil"/>
              <w:bottom w:val="single" w:sz="4" w:space="0" w:color="000000"/>
              <w:right w:val="single" w:sz="4" w:space="0" w:color="000000"/>
            </w:tcBorders>
            <w:shd w:val="clear" w:color="D8D8D8" w:fill="D8D8D8"/>
            <w:noWrap/>
            <w:vAlign w:val="bottom"/>
            <w:hideMark/>
          </w:tcPr>
          <w:p w14:paraId="67DE01E4" w14:textId="32266D2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AFB82C9" w14:textId="1FD60F3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DD535A2" w14:textId="3B13E399"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4,945,298.30 </w:t>
            </w:r>
          </w:p>
        </w:tc>
      </w:tr>
      <w:tr w:rsidR="0052416B" w:rsidRPr="0052416B" w14:paraId="1B29A59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17359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EB16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319878F6" w14:textId="51ED104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41654637" w14:textId="4F27D4A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4390F2" w14:textId="4E61CA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1C77B7" w14:textId="4654ABF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5,500.00 </w:t>
            </w:r>
          </w:p>
        </w:tc>
      </w:tr>
      <w:tr w:rsidR="0052416B" w:rsidRPr="0052416B" w14:paraId="12F7C61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C239F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5B33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6428DE3B" w14:textId="5B9DFC4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0EE25F71" w14:textId="60D1B3E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43C02" w14:textId="6CC52F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ED6EC" w14:textId="1514F5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5,320.00 </w:t>
            </w:r>
          </w:p>
        </w:tc>
      </w:tr>
      <w:tr w:rsidR="0052416B" w:rsidRPr="0052416B" w14:paraId="5CBD6E4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766C1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1CA59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0E0A3EEC" w14:textId="2BD59D9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8,775.00 </w:t>
            </w:r>
          </w:p>
        </w:tc>
        <w:tc>
          <w:tcPr>
            <w:tcW w:w="810" w:type="pct"/>
            <w:tcBorders>
              <w:top w:val="nil"/>
              <w:left w:val="nil"/>
              <w:bottom w:val="single" w:sz="4" w:space="0" w:color="000000"/>
              <w:right w:val="single" w:sz="4" w:space="0" w:color="000000"/>
            </w:tcBorders>
            <w:shd w:val="clear" w:color="auto" w:fill="auto"/>
            <w:noWrap/>
            <w:vAlign w:val="bottom"/>
            <w:hideMark/>
          </w:tcPr>
          <w:p w14:paraId="3A1C90C4" w14:textId="41D8C1E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EA8F68" w14:textId="3FACA3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8C91AC" w14:textId="47CF859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8,775.00 </w:t>
            </w:r>
          </w:p>
        </w:tc>
      </w:tr>
      <w:tr w:rsidR="0052416B" w:rsidRPr="0052416B" w14:paraId="57C563D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3D01E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F89E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54DB6F70" w14:textId="4316AE3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014EFED2" w14:textId="11752D7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927DAE" w14:textId="0254ACB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C4950" w14:textId="1B9279F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6,650.00 </w:t>
            </w:r>
          </w:p>
        </w:tc>
      </w:tr>
      <w:tr w:rsidR="0052416B" w:rsidRPr="0052416B" w14:paraId="7B7A9A3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430E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2418A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2DD2B49B" w14:textId="75BED8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677468" w14:textId="4354F1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E961F2" w14:textId="4A3E2A3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5F422D" w14:textId="37DDEEF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000.00 </w:t>
            </w:r>
          </w:p>
        </w:tc>
      </w:tr>
      <w:tr w:rsidR="0052416B" w:rsidRPr="0052416B" w14:paraId="3E0E850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7A9F4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D06F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203FFC1B" w14:textId="4D48131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51B76642" w14:textId="4BFD1E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AD2A3" w14:textId="6F8A1C1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CF76D3" w14:textId="4FFFEE4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1,200.00 </w:t>
            </w:r>
          </w:p>
        </w:tc>
      </w:tr>
      <w:tr w:rsidR="0052416B" w:rsidRPr="0052416B" w14:paraId="5FD4B7F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12012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C259E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1FFE9FA" w14:textId="1F1ED5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01C00DB7" w14:textId="32C80F9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DADC8E" w14:textId="5450566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BFA78" w14:textId="2D0305E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0,131.30 </w:t>
            </w:r>
          </w:p>
        </w:tc>
      </w:tr>
      <w:tr w:rsidR="0052416B" w:rsidRPr="0052416B" w14:paraId="2E57214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3626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35FD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658175BA" w14:textId="3625CA6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87,876.50 </w:t>
            </w:r>
          </w:p>
        </w:tc>
        <w:tc>
          <w:tcPr>
            <w:tcW w:w="810" w:type="pct"/>
            <w:tcBorders>
              <w:top w:val="nil"/>
              <w:left w:val="nil"/>
              <w:bottom w:val="single" w:sz="4" w:space="0" w:color="000000"/>
              <w:right w:val="single" w:sz="4" w:space="0" w:color="000000"/>
            </w:tcBorders>
            <w:shd w:val="clear" w:color="auto" w:fill="auto"/>
            <w:noWrap/>
            <w:vAlign w:val="bottom"/>
            <w:hideMark/>
          </w:tcPr>
          <w:p w14:paraId="328E559C" w14:textId="5B25052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7710E0" w14:textId="3516568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CF14A1" w14:textId="6456AA8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87,876.50 </w:t>
            </w:r>
          </w:p>
        </w:tc>
      </w:tr>
      <w:tr w:rsidR="0052416B" w:rsidRPr="0052416B" w14:paraId="6D92202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A3A05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4C034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6258491" w14:textId="04D129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48,643.70 </w:t>
            </w:r>
          </w:p>
        </w:tc>
        <w:tc>
          <w:tcPr>
            <w:tcW w:w="810" w:type="pct"/>
            <w:tcBorders>
              <w:top w:val="nil"/>
              <w:left w:val="nil"/>
              <w:bottom w:val="single" w:sz="4" w:space="0" w:color="000000"/>
              <w:right w:val="single" w:sz="4" w:space="0" w:color="000000"/>
            </w:tcBorders>
            <w:shd w:val="clear" w:color="auto" w:fill="auto"/>
            <w:noWrap/>
            <w:vAlign w:val="bottom"/>
            <w:hideMark/>
          </w:tcPr>
          <w:p w14:paraId="585B921B" w14:textId="6E258A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00F112" w14:textId="47EACBD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2D2285" w14:textId="1089F67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48,643.70 </w:t>
            </w:r>
          </w:p>
        </w:tc>
      </w:tr>
      <w:tr w:rsidR="0052416B" w:rsidRPr="0052416B" w14:paraId="493658A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78DB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33BB4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2A590C7" w14:textId="7F4575E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34AFFC48" w14:textId="3BED94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6E35C3" w14:textId="1B538C2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1715A" w14:textId="4ABB44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92,201.80 </w:t>
            </w:r>
          </w:p>
        </w:tc>
      </w:tr>
      <w:tr w:rsidR="0052416B" w:rsidRPr="0052416B" w14:paraId="1CB4A41F"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F48332"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7359DE4B" w14:textId="4AE02DEE"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8,946,497.25 </w:t>
            </w:r>
          </w:p>
        </w:tc>
        <w:tc>
          <w:tcPr>
            <w:tcW w:w="810" w:type="pct"/>
            <w:tcBorders>
              <w:top w:val="nil"/>
              <w:left w:val="nil"/>
              <w:bottom w:val="single" w:sz="4" w:space="0" w:color="000000"/>
              <w:right w:val="single" w:sz="4" w:space="0" w:color="000000"/>
            </w:tcBorders>
            <w:shd w:val="clear" w:color="D8D8D8" w:fill="D8D8D8"/>
            <w:noWrap/>
            <w:vAlign w:val="bottom"/>
            <w:hideMark/>
          </w:tcPr>
          <w:p w14:paraId="59B1C7E0" w14:textId="0688CDF3"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4DB41E" w14:textId="5E1F062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403B147" w14:textId="3E86E14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8,946,497.25 </w:t>
            </w:r>
          </w:p>
        </w:tc>
      </w:tr>
      <w:tr w:rsidR="0052416B" w:rsidRPr="0052416B" w14:paraId="0CD3983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8FCF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DEA44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2050B88B" w14:textId="7D40678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C47F4A" w14:textId="6A5E8C9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542F12" w14:textId="118CA9E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9EA2AD" w14:textId="059D6C9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0,000.00 </w:t>
            </w:r>
          </w:p>
        </w:tc>
      </w:tr>
      <w:tr w:rsidR="0052416B" w:rsidRPr="0052416B" w14:paraId="1BF7578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3803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DAE96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28397820" w14:textId="569D710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46,152.75 </w:t>
            </w:r>
          </w:p>
        </w:tc>
        <w:tc>
          <w:tcPr>
            <w:tcW w:w="810" w:type="pct"/>
            <w:tcBorders>
              <w:top w:val="nil"/>
              <w:left w:val="nil"/>
              <w:bottom w:val="single" w:sz="4" w:space="0" w:color="000000"/>
              <w:right w:val="single" w:sz="4" w:space="0" w:color="000000"/>
            </w:tcBorders>
            <w:shd w:val="clear" w:color="auto" w:fill="auto"/>
            <w:noWrap/>
            <w:vAlign w:val="bottom"/>
            <w:hideMark/>
          </w:tcPr>
          <w:p w14:paraId="3FC23DB0" w14:textId="4D8AD3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56F84" w14:textId="306BF3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53E7FB" w14:textId="6CAA4B4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46,152.75 </w:t>
            </w:r>
          </w:p>
        </w:tc>
      </w:tr>
      <w:tr w:rsidR="0052416B" w:rsidRPr="0052416B" w14:paraId="6F89580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5E3F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708E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6BCCF967" w14:textId="66E6DE4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3188D7CF" w14:textId="65B943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CBEF8C" w14:textId="613A5C8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B1B569" w14:textId="04E083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2,806.50 </w:t>
            </w:r>
          </w:p>
        </w:tc>
      </w:tr>
      <w:tr w:rsidR="0052416B" w:rsidRPr="0052416B" w14:paraId="4B6BB74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03116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FAF3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7FB1315C" w14:textId="4644BFE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BF949A" w14:textId="4FD607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4AD4B" w14:textId="1CE5668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68C574" w14:textId="046B887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0,000.00 </w:t>
            </w:r>
          </w:p>
        </w:tc>
      </w:tr>
      <w:tr w:rsidR="0052416B" w:rsidRPr="0052416B" w14:paraId="00DADEF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1F05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ED8A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01DA79C7" w14:textId="5003EF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1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7E8B7B" w14:textId="3B363CC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B9AC66" w14:textId="61542E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17B72C" w14:textId="1154EBA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18,000.00 </w:t>
            </w:r>
          </w:p>
        </w:tc>
      </w:tr>
      <w:tr w:rsidR="0052416B" w:rsidRPr="0052416B" w14:paraId="674D382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A8643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1ABFC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173BC9AD" w14:textId="38F5DBD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B4B4E8" w14:textId="47B8850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D17EE" w14:textId="78A881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DBAB73" w14:textId="0A707DD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0,000.00 </w:t>
            </w:r>
          </w:p>
        </w:tc>
      </w:tr>
      <w:tr w:rsidR="0052416B" w:rsidRPr="0052416B" w14:paraId="0B65DFA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6F7CF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AF3C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0D076C38" w14:textId="0E5E0C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70CF6008" w14:textId="213D7B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3FBE1" w14:textId="3A81FFF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02D302" w14:textId="03CB3AB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2,806.50 </w:t>
            </w:r>
          </w:p>
        </w:tc>
      </w:tr>
      <w:tr w:rsidR="0052416B" w:rsidRPr="0052416B" w14:paraId="508E4DD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0C62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FB05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6D1E084C" w14:textId="07C923C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98,925.00 </w:t>
            </w:r>
          </w:p>
        </w:tc>
        <w:tc>
          <w:tcPr>
            <w:tcW w:w="810" w:type="pct"/>
            <w:tcBorders>
              <w:top w:val="nil"/>
              <w:left w:val="nil"/>
              <w:bottom w:val="single" w:sz="4" w:space="0" w:color="000000"/>
              <w:right w:val="single" w:sz="4" w:space="0" w:color="000000"/>
            </w:tcBorders>
            <w:shd w:val="clear" w:color="auto" w:fill="auto"/>
            <w:noWrap/>
            <w:vAlign w:val="bottom"/>
            <w:hideMark/>
          </w:tcPr>
          <w:p w14:paraId="34313915" w14:textId="5DA9C4D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679CA4" w14:textId="38618C3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11A65" w14:textId="4292A79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98,925.00 </w:t>
            </w:r>
          </w:p>
        </w:tc>
      </w:tr>
      <w:tr w:rsidR="0052416B" w:rsidRPr="0052416B" w14:paraId="25A98B7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4DE17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F655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0B6F0BEE" w14:textId="11057F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3E2956B8" w14:textId="7DB7A12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F09F98" w14:textId="35FAE37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76062" w14:textId="1FE9AEB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27,806.50 </w:t>
            </w:r>
          </w:p>
        </w:tc>
      </w:tr>
      <w:tr w:rsidR="0052416B" w:rsidRPr="0052416B" w14:paraId="260D6E3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57EB1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E26DD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689C38C0" w14:textId="1A66623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3A1CC1" w14:textId="592B49F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6DED61" w14:textId="53C3311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89733" w14:textId="44424C4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0,000.00 </w:t>
            </w:r>
          </w:p>
        </w:tc>
      </w:tr>
      <w:tr w:rsidR="0052416B" w:rsidRPr="0052416B" w14:paraId="5E4603F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4958D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E31B4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279A82E2" w14:textId="32F4D9C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9BD6E4" w14:textId="79DBD8D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FCAEA" w14:textId="419F7CB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681DA4" w14:textId="231E4CE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0,000.00 </w:t>
            </w:r>
          </w:p>
        </w:tc>
      </w:tr>
      <w:tr w:rsidR="0052416B" w:rsidRPr="0052416B" w14:paraId="17508C2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3812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DE41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49345864" w14:textId="689C362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2FCED7" w14:textId="024830D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EF821" w14:textId="4C81FF8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1E4BB" w14:textId="0C2FD3B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0,000.00 </w:t>
            </w:r>
          </w:p>
        </w:tc>
      </w:tr>
      <w:tr w:rsidR="0052416B" w:rsidRPr="0052416B" w14:paraId="0531861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1CE90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24112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7AB3B333" w14:textId="708C9B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EEB325" w14:textId="5E5CA4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5B89F5" w14:textId="39ACC39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C8249D" w14:textId="17BF659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0,000.00 </w:t>
            </w:r>
          </w:p>
        </w:tc>
      </w:tr>
      <w:tr w:rsidR="0052416B" w:rsidRPr="0052416B" w14:paraId="4A25401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2A94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55D39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5EA3929C" w14:textId="4A29856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3C5871" w14:textId="038E143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9C4DC" w14:textId="256E87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A215A6" w14:textId="38BA82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0,000.00 </w:t>
            </w:r>
          </w:p>
        </w:tc>
      </w:tr>
      <w:tr w:rsidR="0052416B" w:rsidRPr="0052416B" w14:paraId="1C86393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18BAC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C31B6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CFED220" w14:textId="57F183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CFE6B3" w14:textId="7FAE25B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D22909" w14:textId="75A989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D071A" w14:textId="113B1BA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0,000.00 </w:t>
            </w:r>
          </w:p>
        </w:tc>
      </w:tr>
      <w:tr w:rsidR="0052416B" w:rsidRPr="0052416B" w14:paraId="3A2F9272"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4D41AD"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02DD7620" w14:textId="4949224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6,074,851.83 </w:t>
            </w:r>
          </w:p>
        </w:tc>
        <w:tc>
          <w:tcPr>
            <w:tcW w:w="810" w:type="pct"/>
            <w:tcBorders>
              <w:top w:val="nil"/>
              <w:left w:val="nil"/>
              <w:bottom w:val="single" w:sz="4" w:space="0" w:color="000000"/>
              <w:right w:val="single" w:sz="4" w:space="0" w:color="000000"/>
            </w:tcBorders>
            <w:shd w:val="clear" w:color="D8D8D8" w:fill="D8D8D8"/>
            <w:noWrap/>
            <w:vAlign w:val="bottom"/>
            <w:hideMark/>
          </w:tcPr>
          <w:p w14:paraId="050948CD" w14:textId="2E512C5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3A832B" w14:textId="0AAB2F23"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C6D6E9" w14:textId="60E87C3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6,074,851.83 </w:t>
            </w:r>
          </w:p>
        </w:tc>
      </w:tr>
      <w:tr w:rsidR="0052416B" w:rsidRPr="0052416B" w14:paraId="5727E61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11E52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91A6F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31BE6336" w14:textId="592148C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6FF0EB87" w14:textId="40E1D34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887CE1" w14:textId="7BA12D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B6754" w14:textId="3235B0F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8,087.15 </w:t>
            </w:r>
          </w:p>
        </w:tc>
      </w:tr>
      <w:tr w:rsidR="0052416B" w:rsidRPr="0052416B" w14:paraId="7151592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2116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1DC6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71823D27" w14:textId="7A3E2D0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2C70EF2A" w14:textId="02EF84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93EA9D" w14:textId="3C66A72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9C4008" w14:textId="1E6F5AF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3,600.00 </w:t>
            </w:r>
          </w:p>
        </w:tc>
      </w:tr>
      <w:tr w:rsidR="0052416B" w:rsidRPr="0052416B" w14:paraId="5EF48B4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7379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C7BB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69A1F4FD" w14:textId="0201D1D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054076E3" w14:textId="3B93494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1DA84D" w14:textId="51922AB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CE508A" w14:textId="191D682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49,500.00 </w:t>
            </w:r>
          </w:p>
        </w:tc>
      </w:tr>
      <w:tr w:rsidR="0052416B" w:rsidRPr="0052416B" w14:paraId="7259BB0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132F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5DCCD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0888C933" w14:textId="030F9F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029B62B4" w14:textId="763EE35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263735" w14:textId="01D3C01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20BF5A" w14:textId="7E0DDB3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83,950.00 </w:t>
            </w:r>
          </w:p>
        </w:tc>
      </w:tr>
      <w:tr w:rsidR="0052416B" w:rsidRPr="0052416B" w14:paraId="15B48C4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690BD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8A46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44C7E726" w14:textId="6FAC4FF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FB6D94" w14:textId="374D2BC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A79944" w14:textId="3C24F0A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AF78A7" w14:textId="5E0742E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00,000.00 </w:t>
            </w:r>
          </w:p>
        </w:tc>
      </w:tr>
      <w:tr w:rsidR="0052416B" w:rsidRPr="0052416B" w14:paraId="4AE50E2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76C2D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91D37F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00F84590" w14:textId="4810BC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4F916873" w14:textId="1F6423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60D408" w14:textId="612848F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2E416" w14:textId="7170B25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2,723.73 </w:t>
            </w:r>
          </w:p>
        </w:tc>
      </w:tr>
      <w:tr w:rsidR="0052416B" w:rsidRPr="0052416B" w14:paraId="2835C53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C2F0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40E7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142C6BB7" w14:textId="2795B2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2CF5AB" w14:textId="26EA963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D95EB6" w14:textId="704242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351CB" w14:textId="541B25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0,000.00 </w:t>
            </w:r>
          </w:p>
        </w:tc>
      </w:tr>
      <w:tr w:rsidR="0052416B" w:rsidRPr="0052416B" w14:paraId="10B8DBF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DCB5F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D816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019AEB06" w14:textId="4EE5689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1,900.00 </w:t>
            </w:r>
          </w:p>
        </w:tc>
        <w:tc>
          <w:tcPr>
            <w:tcW w:w="810" w:type="pct"/>
            <w:tcBorders>
              <w:top w:val="nil"/>
              <w:left w:val="nil"/>
              <w:bottom w:val="single" w:sz="4" w:space="0" w:color="000000"/>
              <w:right w:val="single" w:sz="4" w:space="0" w:color="000000"/>
            </w:tcBorders>
            <w:shd w:val="clear" w:color="auto" w:fill="auto"/>
            <w:noWrap/>
            <w:vAlign w:val="bottom"/>
            <w:hideMark/>
          </w:tcPr>
          <w:p w14:paraId="2F36F01D" w14:textId="35DF749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A66572" w14:textId="59D4AC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8EB4BF" w14:textId="12D0E2E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1,900.00 </w:t>
            </w:r>
          </w:p>
        </w:tc>
      </w:tr>
      <w:tr w:rsidR="0052416B" w:rsidRPr="0052416B" w14:paraId="0CE4712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AEDF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7094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6D5B8A49" w14:textId="1292EDD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D4F3C6" w14:textId="7B0A571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98EA70" w14:textId="2E8531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6C019" w14:textId="603ABCB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43,000.00 </w:t>
            </w:r>
          </w:p>
        </w:tc>
      </w:tr>
      <w:tr w:rsidR="0052416B" w:rsidRPr="0052416B" w14:paraId="4D0CFB3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D49DC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B5F49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5C755D7C" w14:textId="66580BF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62,090.95 </w:t>
            </w:r>
          </w:p>
        </w:tc>
        <w:tc>
          <w:tcPr>
            <w:tcW w:w="810" w:type="pct"/>
            <w:tcBorders>
              <w:top w:val="nil"/>
              <w:left w:val="nil"/>
              <w:bottom w:val="single" w:sz="4" w:space="0" w:color="000000"/>
              <w:right w:val="single" w:sz="4" w:space="0" w:color="000000"/>
            </w:tcBorders>
            <w:shd w:val="clear" w:color="auto" w:fill="auto"/>
            <w:noWrap/>
            <w:vAlign w:val="bottom"/>
            <w:hideMark/>
          </w:tcPr>
          <w:p w14:paraId="1D9037F7" w14:textId="09979EB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BFB102" w14:textId="0CC0F1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F66EFF" w14:textId="4A6178F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62,090.95 </w:t>
            </w:r>
          </w:p>
        </w:tc>
      </w:tr>
      <w:tr w:rsidR="0052416B" w:rsidRPr="0052416B" w14:paraId="3E9532FE"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0F1B65"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0C9AA911" w14:textId="71E339B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0,811,09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454AD92" w14:textId="0CD06EE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F937CF3" w14:textId="64854A9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82D57FC" w14:textId="25242DF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0,811,099.00 </w:t>
            </w:r>
          </w:p>
        </w:tc>
      </w:tr>
      <w:tr w:rsidR="0052416B" w:rsidRPr="0052416B" w14:paraId="7F4C8F6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208F2"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0AE217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53471F02" w14:textId="51503AB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2,579.00 </w:t>
            </w:r>
          </w:p>
        </w:tc>
        <w:tc>
          <w:tcPr>
            <w:tcW w:w="810" w:type="pct"/>
            <w:tcBorders>
              <w:top w:val="nil"/>
              <w:left w:val="nil"/>
              <w:bottom w:val="single" w:sz="4" w:space="0" w:color="000000"/>
              <w:right w:val="single" w:sz="4" w:space="0" w:color="000000"/>
            </w:tcBorders>
            <w:shd w:val="clear" w:color="auto" w:fill="auto"/>
            <w:noWrap/>
            <w:vAlign w:val="bottom"/>
            <w:hideMark/>
          </w:tcPr>
          <w:p w14:paraId="6A7D79D3" w14:textId="22ECC2B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B77548" w14:textId="37CF80F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1B3EFF" w14:textId="6B7F9A5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2,579.00 </w:t>
            </w:r>
          </w:p>
        </w:tc>
      </w:tr>
      <w:tr w:rsidR="0052416B" w:rsidRPr="0052416B" w14:paraId="2B850CC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276426"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D39E2F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30C408ED" w14:textId="4289CFF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B9729C3" w14:textId="0B0FA3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2A0A7D" w14:textId="3C70C85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11F92" w14:textId="3281C2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2,500.00 </w:t>
            </w:r>
          </w:p>
        </w:tc>
      </w:tr>
      <w:tr w:rsidR="0052416B" w:rsidRPr="0052416B" w14:paraId="256DAF5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4878AD"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94A4FC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72E35158" w14:textId="64B5317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46,825.00 </w:t>
            </w:r>
          </w:p>
        </w:tc>
        <w:tc>
          <w:tcPr>
            <w:tcW w:w="810" w:type="pct"/>
            <w:tcBorders>
              <w:top w:val="nil"/>
              <w:left w:val="nil"/>
              <w:bottom w:val="single" w:sz="4" w:space="0" w:color="000000"/>
              <w:right w:val="single" w:sz="4" w:space="0" w:color="000000"/>
            </w:tcBorders>
            <w:shd w:val="clear" w:color="auto" w:fill="auto"/>
            <w:noWrap/>
            <w:vAlign w:val="bottom"/>
            <w:hideMark/>
          </w:tcPr>
          <w:p w14:paraId="15B484D3" w14:textId="5082386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583CD6" w14:textId="396717A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22C1B2" w14:textId="2D71BBD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46,825.00 </w:t>
            </w:r>
          </w:p>
        </w:tc>
      </w:tr>
      <w:tr w:rsidR="0052416B" w:rsidRPr="0052416B" w14:paraId="0530F73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C8919"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C5484E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117AB53C" w14:textId="122267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2B877E30" w14:textId="1D30844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0C48B" w14:textId="500CE1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80B874" w14:textId="4A41E3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7,300.00 </w:t>
            </w:r>
          </w:p>
        </w:tc>
      </w:tr>
      <w:tr w:rsidR="0052416B" w:rsidRPr="0052416B" w14:paraId="051DE39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88784"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AC3B5F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112769A5" w14:textId="72B2C17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300C8DEC" w14:textId="43AB47D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AD6C4D" w14:textId="7C2D5C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20B072" w14:textId="40683EB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99,250.00 </w:t>
            </w:r>
          </w:p>
        </w:tc>
      </w:tr>
      <w:tr w:rsidR="0052416B" w:rsidRPr="0052416B" w14:paraId="0855BA4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B14AC8"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A8ED19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140A8BA2" w14:textId="3F69247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1,800.00 </w:t>
            </w:r>
          </w:p>
        </w:tc>
        <w:tc>
          <w:tcPr>
            <w:tcW w:w="810" w:type="pct"/>
            <w:tcBorders>
              <w:top w:val="nil"/>
              <w:left w:val="nil"/>
              <w:bottom w:val="single" w:sz="4" w:space="0" w:color="000000"/>
              <w:right w:val="single" w:sz="4" w:space="0" w:color="000000"/>
            </w:tcBorders>
            <w:shd w:val="clear" w:color="auto" w:fill="auto"/>
            <w:noWrap/>
            <w:vAlign w:val="bottom"/>
            <w:hideMark/>
          </w:tcPr>
          <w:p w14:paraId="739B852A" w14:textId="66F2494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5088C1" w14:textId="1552A60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9B2E8E" w14:textId="2A3588F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1,800.00 </w:t>
            </w:r>
          </w:p>
        </w:tc>
      </w:tr>
      <w:tr w:rsidR="0052416B" w:rsidRPr="0052416B" w14:paraId="2323B94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81493"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B9A42F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3808B9DB" w14:textId="1ED93A2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41CEC726" w14:textId="3F9E388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BAC64F" w14:textId="3B9832A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56A5CE" w14:textId="23934C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97,100.00 </w:t>
            </w:r>
          </w:p>
        </w:tc>
      </w:tr>
      <w:tr w:rsidR="0052416B" w:rsidRPr="0052416B" w14:paraId="408ABBC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708B2"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36567D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744D480B" w14:textId="0964B9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1,100.00 </w:t>
            </w:r>
          </w:p>
        </w:tc>
        <w:tc>
          <w:tcPr>
            <w:tcW w:w="810" w:type="pct"/>
            <w:tcBorders>
              <w:top w:val="nil"/>
              <w:left w:val="nil"/>
              <w:bottom w:val="single" w:sz="4" w:space="0" w:color="000000"/>
              <w:right w:val="single" w:sz="4" w:space="0" w:color="000000"/>
            </w:tcBorders>
            <w:shd w:val="clear" w:color="auto" w:fill="auto"/>
            <w:noWrap/>
            <w:vAlign w:val="bottom"/>
            <w:hideMark/>
          </w:tcPr>
          <w:p w14:paraId="53D1BCE4" w14:textId="3F8435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484A13" w14:textId="4E8C7B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4E8D2C" w14:textId="6D9BA56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1,100.00 </w:t>
            </w:r>
          </w:p>
        </w:tc>
      </w:tr>
      <w:tr w:rsidR="0052416B" w:rsidRPr="0052416B" w14:paraId="685E0D5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51D519"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F68EED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079F378D" w14:textId="53EE3B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2,050.00 </w:t>
            </w:r>
          </w:p>
        </w:tc>
        <w:tc>
          <w:tcPr>
            <w:tcW w:w="810" w:type="pct"/>
            <w:tcBorders>
              <w:top w:val="nil"/>
              <w:left w:val="nil"/>
              <w:bottom w:val="single" w:sz="4" w:space="0" w:color="000000"/>
              <w:right w:val="single" w:sz="4" w:space="0" w:color="000000"/>
            </w:tcBorders>
            <w:shd w:val="clear" w:color="auto" w:fill="auto"/>
            <w:noWrap/>
            <w:vAlign w:val="bottom"/>
            <w:hideMark/>
          </w:tcPr>
          <w:p w14:paraId="0222CB5B" w14:textId="338C9B8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01F34" w14:textId="0FCFEB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19C9C3" w14:textId="22A76A8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2,050.00 </w:t>
            </w:r>
          </w:p>
        </w:tc>
      </w:tr>
      <w:tr w:rsidR="0052416B" w:rsidRPr="0052416B" w14:paraId="38F90BE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3235C1"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045145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052B1951" w14:textId="20D86FF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54,600.00 </w:t>
            </w:r>
          </w:p>
        </w:tc>
        <w:tc>
          <w:tcPr>
            <w:tcW w:w="810" w:type="pct"/>
            <w:tcBorders>
              <w:top w:val="nil"/>
              <w:left w:val="nil"/>
              <w:bottom w:val="single" w:sz="4" w:space="0" w:color="000000"/>
              <w:right w:val="single" w:sz="4" w:space="0" w:color="000000"/>
            </w:tcBorders>
            <w:shd w:val="clear" w:color="auto" w:fill="auto"/>
            <w:noWrap/>
            <w:vAlign w:val="bottom"/>
            <w:hideMark/>
          </w:tcPr>
          <w:p w14:paraId="6176F09F" w14:textId="41B091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F9E672" w14:textId="69DC4B8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0A5F5B" w14:textId="0CD071F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54,600.00 </w:t>
            </w:r>
          </w:p>
        </w:tc>
      </w:tr>
      <w:tr w:rsidR="0052416B" w:rsidRPr="0052416B" w14:paraId="1026F8B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49D78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DE74F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3D3A0B89" w14:textId="43F99B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41,750.00 </w:t>
            </w:r>
          </w:p>
        </w:tc>
        <w:tc>
          <w:tcPr>
            <w:tcW w:w="810" w:type="pct"/>
            <w:tcBorders>
              <w:top w:val="nil"/>
              <w:left w:val="nil"/>
              <w:bottom w:val="single" w:sz="4" w:space="0" w:color="000000"/>
              <w:right w:val="single" w:sz="4" w:space="0" w:color="000000"/>
            </w:tcBorders>
            <w:shd w:val="clear" w:color="auto" w:fill="auto"/>
            <w:noWrap/>
            <w:vAlign w:val="bottom"/>
            <w:hideMark/>
          </w:tcPr>
          <w:p w14:paraId="76D95E82" w14:textId="35A173A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B95F8" w14:textId="6CA1B0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4FE92" w14:textId="06A5C5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41,750.00 </w:t>
            </w:r>
          </w:p>
        </w:tc>
      </w:tr>
      <w:tr w:rsidR="0052416B" w:rsidRPr="0052416B" w14:paraId="16C8E20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0378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FE447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7D94E1E4" w14:textId="1BCE56F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AADA2B" w14:textId="049EB7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8084A7" w14:textId="7E1326D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DDD20" w14:textId="1CEBAE3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0,000.00 </w:t>
            </w:r>
          </w:p>
        </w:tc>
      </w:tr>
      <w:tr w:rsidR="0052416B" w:rsidRPr="0052416B" w14:paraId="585854E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93F25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C5F97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3EFFDA44" w14:textId="6B81263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78,905.00 </w:t>
            </w:r>
          </w:p>
        </w:tc>
        <w:tc>
          <w:tcPr>
            <w:tcW w:w="810" w:type="pct"/>
            <w:tcBorders>
              <w:top w:val="nil"/>
              <w:left w:val="nil"/>
              <w:bottom w:val="single" w:sz="4" w:space="0" w:color="000000"/>
              <w:right w:val="single" w:sz="4" w:space="0" w:color="000000"/>
            </w:tcBorders>
            <w:shd w:val="clear" w:color="auto" w:fill="auto"/>
            <w:noWrap/>
            <w:vAlign w:val="bottom"/>
            <w:hideMark/>
          </w:tcPr>
          <w:p w14:paraId="78653798" w14:textId="2A6A917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12BAB4" w14:textId="0C6278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1683B" w14:textId="451492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78,905.00 </w:t>
            </w:r>
          </w:p>
        </w:tc>
      </w:tr>
      <w:tr w:rsidR="0052416B" w:rsidRPr="0052416B" w14:paraId="0E386EA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F22D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7D5D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BC457A1" w14:textId="73C002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6274F6" w14:textId="31E6ABA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2DC10F" w14:textId="69EEA5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541F10" w14:textId="7DFB6D6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5,000.00 </w:t>
            </w:r>
          </w:p>
        </w:tc>
      </w:tr>
      <w:tr w:rsidR="0052416B" w:rsidRPr="0052416B" w14:paraId="415763D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994D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0FC2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56679AB9" w14:textId="67315C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9,200.00 </w:t>
            </w:r>
          </w:p>
        </w:tc>
        <w:tc>
          <w:tcPr>
            <w:tcW w:w="810" w:type="pct"/>
            <w:tcBorders>
              <w:top w:val="nil"/>
              <w:left w:val="nil"/>
              <w:bottom w:val="single" w:sz="4" w:space="0" w:color="000000"/>
              <w:right w:val="single" w:sz="4" w:space="0" w:color="000000"/>
            </w:tcBorders>
            <w:shd w:val="clear" w:color="auto" w:fill="auto"/>
            <w:noWrap/>
            <w:vAlign w:val="bottom"/>
            <w:hideMark/>
          </w:tcPr>
          <w:p w14:paraId="5FA78A97" w14:textId="7F44928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7CA576" w14:textId="5860C1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E47B34" w14:textId="533BD09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9,200.00 </w:t>
            </w:r>
          </w:p>
        </w:tc>
      </w:tr>
      <w:tr w:rsidR="0052416B" w:rsidRPr="0052416B" w14:paraId="79C47B8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9E02F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E407E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3F1125A1" w14:textId="3B6DD7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0FDD681C" w14:textId="2C71D69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EFACC0" w14:textId="49D50F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C30C87" w14:textId="128F6AE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6,375.00 </w:t>
            </w:r>
          </w:p>
        </w:tc>
      </w:tr>
      <w:tr w:rsidR="0052416B" w:rsidRPr="0052416B" w14:paraId="73972A3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38D7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17A4B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1417C693" w14:textId="7FA051B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6F29ACB2" w14:textId="5F1BFB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32AD1" w14:textId="3AB23CB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1E5B09" w14:textId="7E9E0DB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4,765.00 </w:t>
            </w:r>
          </w:p>
        </w:tc>
      </w:tr>
      <w:tr w:rsidR="0052416B" w:rsidRPr="0052416B" w14:paraId="2BA38306"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3B071A"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388C2DD0" w14:textId="3FD3AAE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49,244,223.45 </w:t>
            </w:r>
          </w:p>
        </w:tc>
        <w:tc>
          <w:tcPr>
            <w:tcW w:w="810" w:type="pct"/>
            <w:tcBorders>
              <w:top w:val="nil"/>
              <w:left w:val="nil"/>
              <w:bottom w:val="single" w:sz="4" w:space="0" w:color="000000"/>
              <w:right w:val="single" w:sz="4" w:space="0" w:color="000000"/>
            </w:tcBorders>
            <w:shd w:val="clear" w:color="A5A5A5" w:fill="A5A5A5"/>
            <w:noWrap/>
            <w:vAlign w:val="bottom"/>
            <w:hideMark/>
          </w:tcPr>
          <w:p w14:paraId="74C65555" w14:textId="6BA9792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7C496BC" w14:textId="7CFDA07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BD7AA0D" w14:textId="7F819C7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52,321,173.45 </w:t>
            </w:r>
          </w:p>
        </w:tc>
      </w:tr>
      <w:tr w:rsidR="0052416B" w:rsidRPr="0052416B" w14:paraId="18F55C86"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E64FE7"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309418C7" w14:textId="53874C3F"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8,117,665.80 </w:t>
            </w:r>
          </w:p>
        </w:tc>
        <w:tc>
          <w:tcPr>
            <w:tcW w:w="810" w:type="pct"/>
            <w:tcBorders>
              <w:top w:val="nil"/>
              <w:left w:val="nil"/>
              <w:bottom w:val="single" w:sz="4" w:space="0" w:color="000000"/>
              <w:right w:val="single" w:sz="4" w:space="0" w:color="000000"/>
            </w:tcBorders>
            <w:shd w:val="clear" w:color="D8D8D8" w:fill="D8D8D8"/>
            <w:noWrap/>
            <w:vAlign w:val="bottom"/>
            <w:hideMark/>
          </w:tcPr>
          <w:p w14:paraId="3C874530" w14:textId="126393D3"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C761370" w14:textId="14744051"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48D470BA" w14:textId="17BAAEC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9,563,415.80 </w:t>
            </w:r>
          </w:p>
        </w:tc>
      </w:tr>
      <w:tr w:rsidR="0052416B" w:rsidRPr="0052416B" w14:paraId="38910B3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B491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EB01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23976FC7" w14:textId="357E3FC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03A7E8F5" w14:textId="1527B1E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A0B34D" w14:textId="1C17298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0B88EF" w14:textId="667CD33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486,728.00 </w:t>
            </w:r>
          </w:p>
        </w:tc>
      </w:tr>
      <w:tr w:rsidR="0052416B" w:rsidRPr="0052416B" w14:paraId="4DD59C2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9423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1EC32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5B3264D8" w14:textId="5E2A52C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3753A808" w14:textId="2D83F3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621486" w14:textId="36E297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A1573" w14:textId="5B21CD3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39,865.16 </w:t>
            </w:r>
          </w:p>
        </w:tc>
      </w:tr>
      <w:tr w:rsidR="0052416B" w:rsidRPr="0052416B" w14:paraId="6B72468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D4EAB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3D918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3204A51C" w14:textId="36DE9F4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08,781.72 </w:t>
            </w:r>
          </w:p>
        </w:tc>
        <w:tc>
          <w:tcPr>
            <w:tcW w:w="810" w:type="pct"/>
            <w:tcBorders>
              <w:top w:val="nil"/>
              <w:left w:val="nil"/>
              <w:bottom w:val="single" w:sz="4" w:space="0" w:color="000000"/>
              <w:right w:val="single" w:sz="4" w:space="0" w:color="000000"/>
            </w:tcBorders>
            <w:shd w:val="clear" w:color="auto" w:fill="auto"/>
            <w:noWrap/>
            <w:vAlign w:val="bottom"/>
            <w:hideMark/>
          </w:tcPr>
          <w:p w14:paraId="773EFE6F" w14:textId="40ABA1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B3D6CE" w14:textId="054A2F3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448369" w14:textId="2B7AE7C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08,781.72 </w:t>
            </w:r>
          </w:p>
        </w:tc>
      </w:tr>
      <w:tr w:rsidR="0052416B" w:rsidRPr="0052416B" w14:paraId="72BDA5A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08C51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7EF78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6AEAB189" w14:textId="02A2205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91,312.56 </w:t>
            </w:r>
          </w:p>
        </w:tc>
        <w:tc>
          <w:tcPr>
            <w:tcW w:w="810" w:type="pct"/>
            <w:tcBorders>
              <w:top w:val="nil"/>
              <w:left w:val="nil"/>
              <w:bottom w:val="single" w:sz="4" w:space="0" w:color="000000"/>
              <w:right w:val="single" w:sz="4" w:space="0" w:color="000000"/>
            </w:tcBorders>
            <w:shd w:val="clear" w:color="auto" w:fill="auto"/>
            <w:noWrap/>
            <w:vAlign w:val="bottom"/>
            <w:hideMark/>
          </w:tcPr>
          <w:p w14:paraId="48A9B726" w14:textId="269569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31E419AD" w14:textId="4BEE516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9D8C4" w14:textId="1E04F8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47,712.56 </w:t>
            </w:r>
          </w:p>
        </w:tc>
      </w:tr>
      <w:tr w:rsidR="0052416B" w:rsidRPr="0052416B" w14:paraId="1BC0C92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88D85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FCE4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40F969D0" w14:textId="6FECAD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88,836.24 </w:t>
            </w:r>
          </w:p>
        </w:tc>
        <w:tc>
          <w:tcPr>
            <w:tcW w:w="810" w:type="pct"/>
            <w:tcBorders>
              <w:top w:val="nil"/>
              <w:left w:val="nil"/>
              <w:bottom w:val="single" w:sz="4" w:space="0" w:color="000000"/>
              <w:right w:val="single" w:sz="4" w:space="0" w:color="000000"/>
            </w:tcBorders>
            <w:shd w:val="clear" w:color="auto" w:fill="auto"/>
            <w:noWrap/>
            <w:vAlign w:val="bottom"/>
            <w:hideMark/>
          </w:tcPr>
          <w:p w14:paraId="3B5D193E" w14:textId="05B7E84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7D9E40B4" w14:textId="64B3545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2529C9" w14:textId="657F00A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8,186.24 </w:t>
            </w:r>
          </w:p>
        </w:tc>
      </w:tr>
      <w:tr w:rsidR="0052416B" w:rsidRPr="0052416B" w14:paraId="6252D5A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F2B64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800C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2C52F8EF" w14:textId="233679B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022.58 </w:t>
            </w:r>
          </w:p>
        </w:tc>
        <w:tc>
          <w:tcPr>
            <w:tcW w:w="810" w:type="pct"/>
            <w:tcBorders>
              <w:top w:val="nil"/>
              <w:left w:val="nil"/>
              <w:bottom w:val="single" w:sz="4" w:space="0" w:color="000000"/>
              <w:right w:val="single" w:sz="4" w:space="0" w:color="000000"/>
            </w:tcBorders>
            <w:shd w:val="clear" w:color="auto" w:fill="auto"/>
            <w:noWrap/>
            <w:vAlign w:val="bottom"/>
            <w:hideMark/>
          </w:tcPr>
          <w:p w14:paraId="0624C178" w14:textId="15132A5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EC780" w14:textId="1AB47A8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D84819" w14:textId="028312C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022.58 </w:t>
            </w:r>
          </w:p>
        </w:tc>
      </w:tr>
      <w:tr w:rsidR="0052416B" w:rsidRPr="0052416B" w14:paraId="718540A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C2B9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0D5E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0C9A2861" w14:textId="568D4FC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90,297.28 </w:t>
            </w:r>
          </w:p>
        </w:tc>
        <w:tc>
          <w:tcPr>
            <w:tcW w:w="810" w:type="pct"/>
            <w:tcBorders>
              <w:top w:val="nil"/>
              <w:left w:val="nil"/>
              <w:bottom w:val="single" w:sz="4" w:space="0" w:color="000000"/>
              <w:right w:val="single" w:sz="4" w:space="0" w:color="000000"/>
            </w:tcBorders>
            <w:shd w:val="clear" w:color="auto" w:fill="auto"/>
            <w:noWrap/>
            <w:vAlign w:val="bottom"/>
            <w:hideMark/>
          </w:tcPr>
          <w:p w14:paraId="110BCCA9" w14:textId="2483C95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B72472" w14:textId="06657EF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FDF3F7" w14:textId="13ACF6E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90,297.28 </w:t>
            </w:r>
          </w:p>
        </w:tc>
      </w:tr>
      <w:tr w:rsidR="0052416B" w:rsidRPr="0052416B" w14:paraId="2781CC7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EB63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712A9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637B5E5C" w14:textId="1CDA083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09,450.00 </w:t>
            </w:r>
          </w:p>
        </w:tc>
        <w:tc>
          <w:tcPr>
            <w:tcW w:w="810" w:type="pct"/>
            <w:tcBorders>
              <w:top w:val="nil"/>
              <w:left w:val="nil"/>
              <w:bottom w:val="single" w:sz="4" w:space="0" w:color="000000"/>
              <w:right w:val="single" w:sz="4" w:space="0" w:color="000000"/>
            </w:tcBorders>
            <w:shd w:val="clear" w:color="auto" w:fill="auto"/>
            <w:noWrap/>
            <w:vAlign w:val="bottom"/>
            <w:hideMark/>
          </w:tcPr>
          <w:p w14:paraId="0EDFCD29" w14:textId="2D9F39D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CE5A4A" w14:textId="7497F98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6A8BCC" w14:textId="7416F85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09,450.00 </w:t>
            </w:r>
          </w:p>
        </w:tc>
      </w:tr>
      <w:tr w:rsidR="0052416B" w:rsidRPr="0052416B" w14:paraId="40F9D4D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D529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A6132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673A27D1" w14:textId="08B0C52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3D167CFB" w14:textId="6DD7AAA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C56CEC" w14:textId="49563A2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F05502" w14:textId="60C2FD3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6,033.52 </w:t>
            </w:r>
          </w:p>
        </w:tc>
      </w:tr>
      <w:tr w:rsidR="0052416B" w:rsidRPr="0052416B" w14:paraId="57D43E5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670EE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B382B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40AB9029" w14:textId="414CAE0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10C64645" w14:textId="16D1676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28296" w14:textId="434BC8C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D86CD7" w14:textId="294536B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8,021.36 </w:t>
            </w:r>
          </w:p>
        </w:tc>
      </w:tr>
      <w:tr w:rsidR="0052416B" w:rsidRPr="0052416B" w14:paraId="50ABC04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69297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9609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52ACA727" w14:textId="0AAAE1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44955284" w14:textId="1FCDE59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B7981" w14:textId="10219D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C124C1" w14:textId="59DEFE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2,221.40 </w:t>
            </w:r>
          </w:p>
        </w:tc>
      </w:tr>
      <w:tr w:rsidR="0052416B" w:rsidRPr="0052416B" w14:paraId="7C4AA9C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B43A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FF0F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54ABA7D1" w14:textId="7CD02F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76,025.44 </w:t>
            </w:r>
          </w:p>
        </w:tc>
        <w:tc>
          <w:tcPr>
            <w:tcW w:w="810" w:type="pct"/>
            <w:tcBorders>
              <w:top w:val="nil"/>
              <w:left w:val="nil"/>
              <w:bottom w:val="single" w:sz="4" w:space="0" w:color="000000"/>
              <w:right w:val="single" w:sz="4" w:space="0" w:color="000000"/>
            </w:tcBorders>
            <w:shd w:val="clear" w:color="auto" w:fill="auto"/>
            <w:noWrap/>
            <w:vAlign w:val="bottom"/>
            <w:hideMark/>
          </w:tcPr>
          <w:p w14:paraId="5851DB56" w14:textId="678084C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5846FC" w14:textId="42F8DCF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A81C18" w14:textId="6E08C1D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76,025.44 </w:t>
            </w:r>
          </w:p>
        </w:tc>
      </w:tr>
      <w:tr w:rsidR="0052416B" w:rsidRPr="0052416B" w14:paraId="002D656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60D24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089B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505F5492" w14:textId="4904D8B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27,565.64 </w:t>
            </w:r>
          </w:p>
        </w:tc>
        <w:tc>
          <w:tcPr>
            <w:tcW w:w="810" w:type="pct"/>
            <w:tcBorders>
              <w:top w:val="nil"/>
              <w:left w:val="nil"/>
              <w:bottom w:val="single" w:sz="4" w:space="0" w:color="000000"/>
              <w:right w:val="single" w:sz="4" w:space="0" w:color="000000"/>
            </w:tcBorders>
            <w:shd w:val="clear" w:color="auto" w:fill="auto"/>
            <w:noWrap/>
            <w:vAlign w:val="bottom"/>
            <w:hideMark/>
          </w:tcPr>
          <w:p w14:paraId="743C35E2" w14:textId="1BD438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EC1EEE" w14:textId="4D8E5B0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6B65CE" w14:textId="5CE4910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27,565.64 </w:t>
            </w:r>
          </w:p>
        </w:tc>
      </w:tr>
      <w:tr w:rsidR="0052416B" w:rsidRPr="0052416B" w14:paraId="2EEA41D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80AE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6AAF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4B38A6CF" w14:textId="5016DAD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97,926.68 </w:t>
            </w:r>
          </w:p>
        </w:tc>
        <w:tc>
          <w:tcPr>
            <w:tcW w:w="810" w:type="pct"/>
            <w:tcBorders>
              <w:top w:val="nil"/>
              <w:left w:val="nil"/>
              <w:bottom w:val="single" w:sz="4" w:space="0" w:color="000000"/>
              <w:right w:val="single" w:sz="4" w:space="0" w:color="000000"/>
            </w:tcBorders>
            <w:shd w:val="clear" w:color="auto" w:fill="auto"/>
            <w:noWrap/>
            <w:vAlign w:val="bottom"/>
            <w:hideMark/>
          </w:tcPr>
          <w:p w14:paraId="57642312" w14:textId="1D1B35A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25B81" w14:textId="1835F6F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9D4844" w14:textId="27C74E3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97,926.68 </w:t>
            </w:r>
          </w:p>
        </w:tc>
      </w:tr>
      <w:tr w:rsidR="0052416B" w:rsidRPr="0052416B" w14:paraId="585DDB7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C35C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D83CB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059DB9C2" w14:textId="7FBBEA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0EEBFE54" w14:textId="4E49E3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88E7F" w14:textId="24F316B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CF5789" w14:textId="58E20B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2,743.04 </w:t>
            </w:r>
          </w:p>
        </w:tc>
      </w:tr>
      <w:tr w:rsidR="0052416B" w:rsidRPr="0052416B" w14:paraId="4B897A4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BA378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03BB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502E9106" w14:textId="728E8B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8,630.00 </w:t>
            </w:r>
          </w:p>
        </w:tc>
        <w:tc>
          <w:tcPr>
            <w:tcW w:w="810" w:type="pct"/>
            <w:tcBorders>
              <w:top w:val="nil"/>
              <w:left w:val="nil"/>
              <w:bottom w:val="single" w:sz="4" w:space="0" w:color="000000"/>
              <w:right w:val="single" w:sz="4" w:space="0" w:color="000000"/>
            </w:tcBorders>
            <w:shd w:val="clear" w:color="auto" w:fill="auto"/>
            <w:noWrap/>
            <w:vAlign w:val="bottom"/>
            <w:hideMark/>
          </w:tcPr>
          <w:p w14:paraId="257E74F7" w14:textId="362B41A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59DCC7" w14:textId="78E6B68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77AF36" w14:textId="32AA64A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8,630.00 </w:t>
            </w:r>
          </w:p>
        </w:tc>
      </w:tr>
      <w:tr w:rsidR="0052416B" w:rsidRPr="0052416B" w14:paraId="19E51FF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45FC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7AAC9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273C9E63" w14:textId="4EA625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5,689.80 </w:t>
            </w:r>
          </w:p>
        </w:tc>
        <w:tc>
          <w:tcPr>
            <w:tcW w:w="810" w:type="pct"/>
            <w:tcBorders>
              <w:top w:val="nil"/>
              <w:left w:val="nil"/>
              <w:bottom w:val="single" w:sz="4" w:space="0" w:color="000000"/>
              <w:right w:val="single" w:sz="4" w:space="0" w:color="000000"/>
            </w:tcBorders>
            <w:shd w:val="clear" w:color="auto" w:fill="auto"/>
            <w:noWrap/>
            <w:vAlign w:val="bottom"/>
            <w:hideMark/>
          </w:tcPr>
          <w:p w14:paraId="5B94FAE7" w14:textId="39486BF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6A5FEF" w14:textId="7BA3F90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EF42DD" w14:textId="5BEC143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5,689.80 </w:t>
            </w:r>
          </w:p>
        </w:tc>
      </w:tr>
      <w:tr w:rsidR="0052416B" w:rsidRPr="0052416B" w14:paraId="3CFE0F2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08B83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04CF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15E51C36" w14:textId="2CF28E0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117808DB" w14:textId="2B6E65B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F866BE" w14:textId="0C8CE22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8A4ECF" w14:textId="0C0EE7B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6,515.38 </w:t>
            </w:r>
          </w:p>
        </w:tc>
      </w:tr>
      <w:tr w:rsidR="0052416B" w:rsidRPr="0052416B" w14:paraId="6E38D844"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9713BE"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3DD470D" w14:textId="75BEE6C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4,973,365.87 </w:t>
            </w:r>
          </w:p>
        </w:tc>
        <w:tc>
          <w:tcPr>
            <w:tcW w:w="810" w:type="pct"/>
            <w:tcBorders>
              <w:top w:val="nil"/>
              <w:left w:val="nil"/>
              <w:bottom w:val="single" w:sz="4" w:space="0" w:color="000000"/>
              <w:right w:val="single" w:sz="4" w:space="0" w:color="000000"/>
            </w:tcBorders>
            <w:shd w:val="clear" w:color="D8D8D8" w:fill="D8D8D8"/>
            <w:noWrap/>
            <w:vAlign w:val="bottom"/>
            <w:hideMark/>
          </w:tcPr>
          <w:p w14:paraId="4AFB8E45" w14:textId="6B12694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8DD106" w14:textId="7545165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E98927E" w14:textId="462AE7DE"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4,973,365.87 </w:t>
            </w:r>
          </w:p>
        </w:tc>
      </w:tr>
      <w:tr w:rsidR="0052416B" w:rsidRPr="0052416B" w14:paraId="27B94B0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CDA982"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C9CF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494FA207" w14:textId="6E89741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6,496.42 </w:t>
            </w:r>
          </w:p>
        </w:tc>
        <w:tc>
          <w:tcPr>
            <w:tcW w:w="810" w:type="pct"/>
            <w:tcBorders>
              <w:top w:val="nil"/>
              <w:left w:val="nil"/>
              <w:bottom w:val="single" w:sz="4" w:space="0" w:color="000000"/>
              <w:right w:val="single" w:sz="4" w:space="0" w:color="000000"/>
            </w:tcBorders>
            <w:shd w:val="clear" w:color="auto" w:fill="auto"/>
            <w:noWrap/>
            <w:vAlign w:val="bottom"/>
            <w:hideMark/>
          </w:tcPr>
          <w:p w14:paraId="0F07B3A6" w14:textId="0BF657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39742" w14:textId="47646D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44EA269" w14:textId="7F5AD17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6,496.42 </w:t>
            </w:r>
          </w:p>
        </w:tc>
      </w:tr>
      <w:tr w:rsidR="0052416B" w:rsidRPr="0052416B" w14:paraId="22851DF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0C7FB"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8499A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3F06D78F" w14:textId="35B663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8,583.16 </w:t>
            </w:r>
          </w:p>
        </w:tc>
        <w:tc>
          <w:tcPr>
            <w:tcW w:w="810" w:type="pct"/>
            <w:tcBorders>
              <w:top w:val="nil"/>
              <w:left w:val="nil"/>
              <w:bottom w:val="single" w:sz="4" w:space="0" w:color="000000"/>
              <w:right w:val="single" w:sz="4" w:space="0" w:color="000000"/>
            </w:tcBorders>
            <w:shd w:val="clear" w:color="auto" w:fill="auto"/>
            <w:noWrap/>
            <w:vAlign w:val="bottom"/>
            <w:hideMark/>
          </w:tcPr>
          <w:p w14:paraId="04885E85" w14:textId="45E6A47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9ED86C" w14:textId="0EAFA92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E1ABB5" w14:textId="452D19D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8,583.16 </w:t>
            </w:r>
          </w:p>
        </w:tc>
      </w:tr>
      <w:tr w:rsidR="0052416B" w:rsidRPr="0052416B" w14:paraId="01DABC5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DC479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B2DC5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50BC052B" w14:textId="6002E75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581F1D5C" w14:textId="048367B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62AFD" w14:textId="71BFA9A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9BFA36" w14:textId="307C99B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1,553.00 </w:t>
            </w:r>
          </w:p>
        </w:tc>
      </w:tr>
      <w:tr w:rsidR="0052416B" w:rsidRPr="0052416B" w14:paraId="12C46B9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781D7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F191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2443C8A1" w14:textId="704E490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68,933.64 </w:t>
            </w:r>
          </w:p>
        </w:tc>
        <w:tc>
          <w:tcPr>
            <w:tcW w:w="810" w:type="pct"/>
            <w:tcBorders>
              <w:top w:val="nil"/>
              <w:left w:val="nil"/>
              <w:bottom w:val="single" w:sz="4" w:space="0" w:color="000000"/>
              <w:right w:val="single" w:sz="4" w:space="0" w:color="000000"/>
            </w:tcBorders>
            <w:shd w:val="clear" w:color="auto" w:fill="auto"/>
            <w:noWrap/>
            <w:vAlign w:val="bottom"/>
            <w:hideMark/>
          </w:tcPr>
          <w:p w14:paraId="57748075" w14:textId="20176F2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0FCA5" w14:textId="4764AC1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990E40" w14:textId="7F3F9A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68,933.64 </w:t>
            </w:r>
          </w:p>
        </w:tc>
      </w:tr>
      <w:tr w:rsidR="0052416B" w:rsidRPr="0052416B" w14:paraId="28C674A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605E7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5CB0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6F1BDCA2" w14:textId="6432619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9,430.00 </w:t>
            </w:r>
          </w:p>
        </w:tc>
        <w:tc>
          <w:tcPr>
            <w:tcW w:w="810" w:type="pct"/>
            <w:tcBorders>
              <w:top w:val="nil"/>
              <w:left w:val="nil"/>
              <w:bottom w:val="single" w:sz="4" w:space="0" w:color="000000"/>
              <w:right w:val="single" w:sz="4" w:space="0" w:color="000000"/>
            </w:tcBorders>
            <w:shd w:val="clear" w:color="auto" w:fill="auto"/>
            <w:noWrap/>
            <w:vAlign w:val="bottom"/>
            <w:hideMark/>
          </w:tcPr>
          <w:p w14:paraId="1AEC190E" w14:textId="2125F0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9FEA2" w14:textId="60ABCB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A70CE" w14:textId="590C789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9,430.00 </w:t>
            </w:r>
          </w:p>
        </w:tc>
      </w:tr>
      <w:tr w:rsidR="0052416B" w:rsidRPr="0052416B" w14:paraId="61D03A4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671D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9A43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161D8F6D" w14:textId="410C778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713F9FB" w14:textId="058F85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9BA33" w14:textId="7C7CB8A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18E9DB" w14:textId="0F84502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22,500.00 </w:t>
            </w:r>
          </w:p>
        </w:tc>
      </w:tr>
      <w:tr w:rsidR="0052416B" w:rsidRPr="0052416B" w14:paraId="32C8DB5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5930E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B4F53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3D3011C7" w14:textId="6B4469E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7826CE1D" w14:textId="5A317A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BE320A" w14:textId="62CCFCF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9254B8" w14:textId="00D6D0C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5,229.29 </w:t>
            </w:r>
          </w:p>
        </w:tc>
      </w:tr>
      <w:tr w:rsidR="0052416B" w:rsidRPr="0052416B" w14:paraId="54BE69A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3001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7D67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386A5D3B" w14:textId="5E36C76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1,106.72 </w:t>
            </w:r>
          </w:p>
        </w:tc>
        <w:tc>
          <w:tcPr>
            <w:tcW w:w="810" w:type="pct"/>
            <w:tcBorders>
              <w:top w:val="nil"/>
              <w:left w:val="nil"/>
              <w:bottom w:val="single" w:sz="4" w:space="0" w:color="000000"/>
              <w:right w:val="single" w:sz="4" w:space="0" w:color="000000"/>
            </w:tcBorders>
            <w:shd w:val="clear" w:color="auto" w:fill="auto"/>
            <w:noWrap/>
            <w:vAlign w:val="bottom"/>
            <w:hideMark/>
          </w:tcPr>
          <w:p w14:paraId="63877267" w14:textId="4C8E75B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CCEAE" w14:textId="2C0D859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D1CD50" w14:textId="3538B9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1,106.72 </w:t>
            </w:r>
          </w:p>
        </w:tc>
      </w:tr>
      <w:tr w:rsidR="0052416B" w:rsidRPr="0052416B" w14:paraId="57C561E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8F61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361EA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4A4208DD" w14:textId="5AAFEB5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625AE238" w14:textId="600E61A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A579AD" w14:textId="4BDDE75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39BAF1" w14:textId="5A9020F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2,430.00 </w:t>
            </w:r>
          </w:p>
        </w:tc>
      </w:tr>
      <w:tr w:rsidR="0052416B" w:rsidRPr="0052416B" w14:paraId="3345544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9B72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04440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3B1EFB3" w14:textId="014629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5C4559E0" w14:textId="3924928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5DAE3" w14:textId="2810CC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FB219C" w14:textId="7A4DC8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4,490.94 </w:t>
            </w:r>
          </w:p>
        </w:tc>
      </w:tr>
      <w:tr w:rsidR="0052416B" w:rsidRPr="0052416B" w14:paraId="39D74AC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BF3CA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78F9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2F9D60EA" w14:textId="5B1056A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4,660.02 </w:t>
            </w:r>
          </w:p>
        </w:tc>
        <w:tc>
          <w:tcPr>
            <w:tcW w:w="810" w:type="pct"/>
            <w:tcBorders>
              <w:top w:val="nil"/>
              <w:left w:val="nil"/>
              <w:bottom w:val="single" w:sz="4" w:space="0" w:color="000000"/>
              <w:right w:val="single" w:sz="4" w:space="0" w:color="000000"/>
            </w:tcBorders>
            <w:shd w:val="clear" w:color="auto" w:fill="auto"/>
            <w:noWrap/>
            <w:vAlign w:val="bottom"/>
            <w:hideMark/>
          </w:tcPr>
          <w:p w14:paraId="439BB38B" w14:textId="68F68B3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43C0B9" w14:textId="34740B3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456243" w14:textId="2481194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4,660.02 </w:t>
            </w:r>
          </w:p>
        </w:tc>
      </w:tr>
      <w:tr w:rsidR="0052416B" w:rsidRPr="0052416B" w14:paraId="698C57E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5C951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D0D3F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361B767" w14:textId="311F211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76C5B51E" w14:textId="570656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243C6" w14:textId="1433ACE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AED0C8" w14:textId="2BE1131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7,902.68 </w:t>
            </w:r>
          </w:p>
        </w:tc>
      </w:tr>
      <w:tr w:rsidR="0052416B" w:rsidRPr="0052416B" w14:paraId="13B734A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6260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BE530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6483337D" w14:textId="7D89548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185B325B" w14:textId="499FDBB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A78EC4" w14:textId="68482E4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1D00DF" w14:textId="0A06657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0,050.00 </w:t>
            </w:r>
          </w:p>
        </w:tc>
      </w:tr>
      <w:tr w:rsidR="0052416B" w:rsidRPr="0052416B" w14:paraId="27B61060"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6C4CCC"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lastRenderedPageBreak/>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3CB35A8" w14:textId="7A62A89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1,858,342.33 </w:t>
            </w:r>
          </w:p>
        </w:tc>
        <w:tc>
          <w:tcPr>
            <w:tcW w:w="810" w:type="pct"/>
            <w:tcBorders>
              <w:top w:val="nil"/>
              <w:left w:val="nil"/>
              <w:bottom w:val="single" w:sz="4" w:space="0" w:color="000000"/>
              <w:right w:val="single" w:sz="4" w:space="0" w:color="000000"/>
            </w:tcBorders>
            <w:shd w:val="clear" w:color="D8D8D8" w:fill="D8D8D8"/>
            <w:noWrap/>
            <w:vAlign w:val="bottom"/>
            <w:hideMark/>
          </w:tcPr>
          <w:p w14:paraId="15D63823" w14:textId="2150A8D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63462D7" w14:textId="5908A0E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2C0C0ED" w14:textId="1507B21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1,908,342.33 </w:t>
            </w:r>
          </w:p>
        </w:tc>
      </w:tr>
      <w:tr w:rsidR="0052416B" w:rsidRPr="0052416B" w14:paraId="019542F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9F094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3601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7BFA9C95" w14:textId="37A7146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585609D9" w14:textId="287DE53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C49E46" w14:textId="10A78C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CF8D878" w14:textId="0853B3A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50,692.18 </w:t>
            </w:r>
          </w:p>
        </w:tc>
      </w:tr>
      <w:tr w:rsidR="0052416B" w:rsidRPr="0052416B" w14:paraId="796F3EE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5FF1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8635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3B57A5D8" w14:textId="4A39FFF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02,623.68 </w:t>
            </w:r>
          </w:p>
        </w:tc>
        <w:tc>
          <w:tcPr>
            <w:tcW w:w="810" w:type="pct"/>
            <w:tcBorders>
              <w:top w:val="nil"/>
              <w:left w:val="nil"/>
              <w:bottom w:val="single" w:sz="4" w:space="0" w:color="000000"/>
              <w:right w:val="single" w:sz="4" w:space="0" w:color="000000"/>
            </w:tcBorders>
            <w:shd w:val="clear" w:color="auto" w:fill="auto"/>
            <w:noWrap/>
            <w:vAlign w:val="bottom"/>
            <w:hideMark/>
          </w:tcPr>
          <w:p w14:paraId="2C8233F3" w14:textId="0233F8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0FBB02" w14:textId="17F8001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860B60" w14:textId="3AD48A9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02,623.68 </w:t>
            </w:r>
          </w:p>
        </w:tc>
      </w:tr>
      <w:tr w:rsidR="0052416B" w:rsidRPr="0052416B" w14:paraId="204C44E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CE479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D53E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75A9B6C3" w14:textId="52EA021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35,068.94 </w:t>
            </w:r>
          </w:p>
        </w:tc>
        <w:tc>
          <w:tcPr>
            <w:tcW w:w="810" w:type="pct"/>
            <w:tcBorders>
              <w:top w:val="nil"/>
              <w:left w:val="nil"/>
              <w:bottom w:val="single" w:sz="4" w:space="0" w:color="000000"/>
              <w:right w:val="single" w:sz="4" w:space="0" w:color="000000"/>
            </w:tcBorders>
            <w:shd w:val="clear" w:color="auto" w:fill="auto"/>
            <w:noWrap/>
            <w:vAlign w:val="bottom"/>
            <w:hideMark/>
          </w:tcPr>
          <w:p w14:paraId="0AD546DC" w14:textId="628E88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0C2EAE" w14:textId="46C8A28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678AFF" w14:textId="7E8FD0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35,068.94 </w:t>
            </w:r>
          </w:p>
        </w:tc>
      </w:tr>
      <w:tr w:rsidR="0052416B" w:rsidRPr="0052416B" w14:paraId="587B9CB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FC644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EE1A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6B4303C0" w14:textId="679AF65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04F3DF5B" w14:textId="24957C1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CC4A40" w14:textId="0F465FD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4948D3" w14:textId="3F064C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7,730.00 </w:t>
            </w:r>
          </w:p>
        </w:tc>
      </w:tr>
      <w:tr w:rsidR="0052416B" w:rsidRPr="0052416B" w14:paraId="068B739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3919E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3E74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30EC23ED" w14:textId="5D41133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6E2AF71D" w14:textId="55B114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570056" w14:textId="0E4139F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B48CD5" w14:textId="46CDC85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7,617.76 </w:t>
            </w:r>
          </w:p>
        </w:tc>
      </w:tr>
      <w:tr w:rsidR="0052416B" w:rsidRPr="0052416B" w14:paraId="4064D99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E2D4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BB79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513EB81A" w14:textId="3F0E5D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6E29A9A4" w14:textId="2B31F1D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5DDD82" w14:textId="0A30BB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7917A" w14:textId="0538593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51,620.22 </w:t>
            </w:r>
          </w:p>
        </w:tc>
      </w:tr>
      <w:tr w:rsidR="0052416B" w:rsidRPr="0052416B" w14:paraId="2525B71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BB79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BEF7D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4F37DB96" w14:textId="1CD830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77,459.07 </w:t>
            </w:r>
          </w:p>
        </w:tc>
        <w:tc>
          <w:tcPr>
            <w:tcW w:w="810" w:type="pct"/>
            <w:tcBorders>
              <w:top w:val="nil"/>
              <w:left w:val="nil"/>
              <w:bottom w:val="single" w:sz="4" w:space="0" w:color="000000"/>
              <w:right w:val="single" w:sz="4" w:space="0" w:color="000000"/>
            </w:tcBorders>
            <w:shd w:val="clear" w:color="auto" w:fill="auto"/>
            <w:noWrap/>
            <w:vAlign w:val="bottom"/>
            <w:hideMark/>
          </w:tcPr>
          <w:p w14:paraId="2CEFDE76" w14:textId="11353B2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362DF6" w14:textId="5FFE820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8DE8B7" w14:textId="4362164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77,459.07 </w:t>
            </w:r>
          </w:p>
        </w:tc>
      </w:tr>
      <w:tr w:rsidR="0052416B" w:rsidRPr="0052416B" w14:paraId="44545E7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ED6B2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35B9A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7D1FEB65" w14:textId="2984032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7,220.72 </w:t>
            </w:r>
          </w:p>
        </w:tc>
        <w:tc>
          <w:tcPr>
            <w:tcW w:w="810" w:type="pct"/>
            <w:tcBorders>
              <w:top w:val="nil"/>
              <w:left w:val="nil"/>
              <w:bottom w:val="single" w:sz="4" w:space="0" w:color="000000"/>
              <w:right w:val="single" w:sz="4" w:space="0" w:color="000000"/>
            </w:tcBorders>
            <w:shd w:val="clear" w:color="auto" w:fill="auto"/>
            <w:noWrap/>
            <w:vAlign w:val="bottom"/>
            <w:hideMark/>
          </w:tcPr>
          <w:p w14:paraId="4C967694" w14:textId="623E341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4FF364" w14:textId="3609AD1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39252F" w14:textId="1006F3F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7,220.72 </w:t>
            </w:r>
          </w:p>
        </w:tc>
      </w:tr>
      <w:tr w:rsidR="0052416B" w:rsidRPr="0052416B" w14:paraId="527110D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8750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6DCB0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3D11DA2D" w14:textId="7CB9BA8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70EBD101" w14:textId="5A523C6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DF958" w14:textId="1566E0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1360B1" w14:textId="2209C2D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18,472.76 </w:t>
            </w:r>
          </w:p>
        </w:tc>
      </w:tr>
      <w:tr w:rsidR="0052416B" w:rsidRPr="0052416B" w14:paraId="65AEA21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A0A85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677C2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5911EC5B" w14:textId="3484D04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1FA54E54" w14:textId="702E10B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BABC3E" w14:textId="1D191AB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D45430" w14:textId="5FC7101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482.96 </w:t>
            </w:r>
          </w:p>
        </w:tc>
      </w:tr>
      <w:tr w:rsidR="0052416B" w:rsidRPr="0052416B" w14:paraId="2DA3B32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CE80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D492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59DD22E1" w14:textId="250984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1390025C" w14:textId="10AAE9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B73720" w14:textId="43B39CE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CA86D8" w14:textId="3E205FB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4,596.44 </w:t>
            </w:r>
          </w:p>
        </w:tc>
      </w:tr>
      <w:tr w:rsidR="0052416B" w:rsidRPr="0052416B" w14:paraId="4721531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1BEEB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1309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00D178CF" w14:textId="1581279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7F1444E8" w14:textId="1BBF212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A482D3" w14:textId="63D8197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3BB87D" w14:textId="000261E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42,126.16 </w:t>
            </w:r>
          </w:p>
        </w:tc>
      </w:tr>
      <w:tr w:rsidR="0052416B" w:rsidRPr="0052416B" w14:paraId="0C06257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DCF0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7D384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63E50715" w14:textId="7C96591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644DA42B" w14:textId="131EFF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9FE2E9" w14:textId="082162D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D0BD97" w14:textId="694D05C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2,312.68 </w:t>
            </w:r>
          </w:p>
        </w:tc>
      </w:tr>
      <w:tr w:rsidR="0052416B" w:rsidRPr="0052416B" w14:paraId="0E33A90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9323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68EB0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710C82F1" w14:textId="4E20427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080841E1" w14:textId="4886FFB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D3FEA0" w14:textId="4DD3799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DC0835" w14:textId="67CC9AB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2,569.16 </w:t>
            </w:r>
          </w:p>
        </w:tc>
      </w:tr>
      <w:tr w:rsidR="0052416B" w:rsidRPr="0052416B" w14:paraId="18DE9A0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E942B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B1755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03F07FFA" w14:textId="7C497E3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91,422.48 </w:t>
            </w:r>
          </w:p>
        </w:tc>
        <w:tc>
          <w:tcPr>
            <w:tcW w:w="810" w:type="pct"/>
            <w:tcBorders>
              <w:top w:val="nil"/>
              <w:left w:val="nil"/>
              <w:bottom w:val="single" w:sz="4" w:space="0" w:color="000000"/>
              <w:right w:val="single" w:sz="4" w:space="0" w:color="000000"/>
            </w:tcBorders>
            <w:shd w:val="clear" w:color="auto" w:fill="auto"/>
            <w:noWrap/>
            <w:vAlign w:val="bottom"/>
            <w:hideMark/>
          </w:tcPr>
          <w:p w14:paraId="3C6A51B8" w14:textId="10F449B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CDC6A6" w14:textId="650C918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4AC118" w14:textId="4856FC1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91,422.48 </w:t>
            </w:r>
          </w:p>
        </w:tc>
      </w:tr>
      <w:tr w:rsidR="0052416B" w:rsidRPr="0052416B" w14:paraId="4D91A65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C8A08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C2BFD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7469DC9" w14:textId="13E6631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5,490.06 </w:t>
            </w:r>
          </w:p>
        </w:tc>
        <w:tc>
          <w:tcPr>
            <w:tcW w:w="810" w:type="pct"/>
            <w:tcBorders>
              <w:top w:val="nil"/>
              <w:left w:val="nil"/>
              <w:bottom w:val="single" w:sz="4" w:space="0" w:color="000000"/>
              <w:right w:val="single" w:sz="4" w:space="0" w:color="000000"/>
            </w:tcBorders>
            <w:shd w:val="clear" w:color="auto" w:fill="auto"/>
            <w:noWrap/>
            <w:vAlign w:val="bottom"/>
            <w:hideMark/>
          </w:tcPr>
          <w:p w14:paraId="3B1FD31B" w14:textId="4856481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F2774B" w14:textId="31B29A6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D752D6" w14:textId="1259B30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5,490.06 </w:t>
            </w:r>
          </w:p>
        </w:tc>
      </w:tr>
      <w:tr w:rsidR="0052416B" w:rsidRPr="0052416B" w14:paraId="4FFEEE3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A8610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A0280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382D9659" w14:textId="206A808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47EDB870" w14:textId="13CDCB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C96DF1" w14:textId="562855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8B7472" w14:textId="062B85B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60,430.04 </w:t>
            </w:r>
          </w:p>
        </w:tc>
      </w:tr>
      <w:tr w:rsidR="0052416B" w:rsidRPr="0052416B" w14:paraId="46924EF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06762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051E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3A839FB5" w14:textId="17E717B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6692AC7B" w14:textId="281632E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EFE0B3" w14:textId="34DD60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8BE9BA" w14:textId="534E51E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28,458.20 </w:t>
            </w:r>
          </w:p>
        </w:tc>
      </w:tr>
      <w:tr w:rsidR="0052416B" w:rsidRPr="0052416B" w14:paraId="7498043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EC8E7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21FCD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25ED91F5" w14:textId="79187E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26053348" w14:textId="4CAC7A1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8D0B60" w14:textId="19D25E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FA40E3" w14:textId="779325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4,242.92 </w:t>
            </w:r>
          </w:p>
        </w:tc>
      </w:tr>
      <w:tr w:rsidR="0052416B" w:rsidRPr="0052416B" w14:paraId="0842306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E7150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DFC5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1B657C4E" w14:textId="08ED07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9,508.88 </w:t>
            </w:r>
          </w:p>
        </w:tc>
        <w:tc>
          <w:tcPr>
            <w:tcW w:w="810" w:type="pct"/>
            <w:tcBorders>
              <w:top w:val="nil"/>
              <w:left w:val="nil"/>
              <w:bottom w:val="single" w:sz="4" w:space="0" w:color="000000"/>
              <w:right w:val="single" w:sz="4" w:space="0" w:color="000000"/>
            </w:tcBorders>
            <w:shd w:val="clear" w:color="auto" w:fill="auto"/>
            <w:noWrap/>
            <w:vAlign w:val="bottom"/>
            <w:hideMark/>
          </w:tcPr>
          <w:p w14:paraId="1F5E7DC0" w14:textId="477D867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0AF82F" w14:textId="49EA467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DFD6D9" w14:textId="30CA4C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9,508.88 </w:t>
            </w:r>
          </w:p>
        </w:tc>
      </w:tr>
      <w:tr w:rsidR="0052416B" w:rsidRPr="0052416B" w14:paraId="6D50424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6C22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92D52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3B08904A" w14:textId="2797683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52942D2A" w14:textId="232D38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958CA3" w14:textId="69B23CC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40FDAB" w14:textId="50973CA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2,807.88 </w:t>
            </w:r>
          </w:p>
        </w:tc>
      </w:tr>
      <w:tr w:rsidR="0052416B" w:rsidRPr="0052416B" w14:paraId="3B2C38E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C016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9F85D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40DE81BE" w14:textId="551B7FB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10,558.80 </w:t>
            </w:r>
          </w:p>
        </w:tc>
        <w:tc>
          <w:tcPr>
            <w:tcW w:w="810" w:type="pct"/>
            <w:tcBorders>
              <w:top w:val="nil"/>
              <w:left w:val="nil"/>
              <w:bottom w:val="single" w:sz="4" w:space="0" w:color="000000"/>
              <w:right w:val="single" w:sz="4" w:space="0" w:color="000000"/>
            </w:tcBorders>
            <w:shd w:val="clear" w:color="auto" w:fill="auto"/>
            <w:noWrap/>
            <w:vAlign w:val="bottom"/>
            <w:hideMark/>
          </w:tcPr>
          <w:p w14:paraId="33241A6F" w14:textId="1E868C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16E7F3" w14:textId="454D8B1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CCFDAB" w14:textId="6A979BF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10,558.80 </w:t>
            </w:r>
          </w:p>
        </w:tc>
      </w:tr>
      <w:tr w:rsidR="0052416B" w:rsidRPr="0052416B" w14:paraId="4AC443B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0B19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9D15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09E198A8" w14:textId="395B1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29,371.53 </w:t>
            </w:r>
          </w:p>
        </w:tc>
        <w:tc>
          <w:tcPr>
            <w:tcW w:w="810" w:type="pct"/>
            <w:tcBorders>
              <w:top w:val="nil"/>
              <w:left w:val="nil"/>
              <w:bottom w:val="single" w:sz="4" w:space="0" w:color="000000"/>
              <w:right w:val="single" w:sz="4" w:space="0" w:color="000000"/>
            </w:tcBorders>
            <w:shd w:val="clear" w:color="auto" w:fill="auto"/>
            <w:noWrap/>
            <w:vAlign w:val="bottom"/>
            <w:hideMark/>
          </w:tcPr>
          <w:p w14:paraId="2EAA1D87" w14:textId="4EA2CB8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3B9C3C" w14:textId="4DAA7F2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E57B9E" w14:textId="2A66429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29,371.53 </w:t>
            </w:r>
          </w:p>
        </w:tc>
      </w:tr>
      <w:tr w:rsidR="0052416B" w:rsidRPr="0052416B" w14:paraId="2191739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6FC8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F3A01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78515749" w14:textId="577631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638E8FEA" w14:textId="6E06BF5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3402B6" w14:textId="192FBFB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58DFE0" w14:textId="6BECE1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82,045.18 </w:t>
            </w:r>
          </w:p>
        </w:tc>
      </w:tr>
      <w:tr w:rsidR="0052416B" w:rsidRPr="0052416B" w14:paraId="71131D3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0CFC5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9792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74EAE945" w14:textId="51D94B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7303FD2A" w14:textId="3BB1A72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43342" w14:textId="7BA0FD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F66AF" w14:textId="38480C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91,480.00 </w:t>
            </w:r>
          </w:p>
        </w:tc>
      </w:tr>
      <w:tr w:rsidR="0052416B" w:rsidRPr="0052416B" w14:paraId="5C30533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54B86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3E16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4759E70F" w14:textId="5E6128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5F01F35A" w14:textId="2F0068E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E1B9C8" w14:textId="2367960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A111B0" w14:textId="3731CD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91,506.28 </w:t>
            </w:r>
          </w:p>
        </w:tc>
      </w:tr>
      <w:tr w:rsidR="0052416B" w:rsidRPr="0052416B" w14:paraId="152797A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573B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534A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20A1F091" w14:textId="2FA949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7F96B4DA" w14:textId="3B958C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A508A7" w14:textId="1F5F8F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49D970" w14:textId="3000CB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79,547.69 </w:t>
            </w:r>
          </w:p>
        </w:tc>
      </w:tr>
      <w:tr w:rsidR="0052416B" w:rsidRPr="0052416B" w14:paraId="6FD46C7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F2703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C883F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747B7039" w14:textId="73E335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60,780.54 </w:t>
            </w:r>
          </w:p>
        </w:tc>
        <w:tc>
          <w:tcPr>
            <w:tcW w:w="810" w:type="pct"/>
            <w:tcBorders>
              <w:top w:val="nil"/>
              <w:left w:val="nil"/>
              <w:bottom w:val="single" w:sz="4" w:space="0" w:color="000000"/>
              <w:right w:val="single" w:sz="4" w:space="0" w:color="000000"/>
            </w:tcBorders>
            <w:shd w:val="clear" w:color="auto" w:fill="auto"/>
            <w:noWrap/>
            <w:vAlign w:val="bottom"/>
            <w:hideMark/>
          </w:tcPr>
          <w:p w14:paraId="3E8D1E36" w14:textId="1520EF9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CCDFD9" w14:textId="7B542C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466B1" w14:textId="0BCAB62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60,780.54 </w:t>
            </w:r>
          </w:p>
        </w:tc>
      </w:tr>
      <w:tr w:rsidR="0052416B" w:rsidRPr="0052416B" w14:paraId="7701760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52EF9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E818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2A7C9DD8" w14:textId="32465F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09C033F9" w14:textId="294B90A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969C64" w14:textId="282BFB0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A865E" w14:textId="2A6404E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7,703.44 </w:t>
            </w:r>
          </w:p>
        </w:tc>
      </w:tr>
      <w:tr w:rsidR="0052416B" w:rsidRPr="0052416B" w14:paraId="2116710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1AA98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E5E9D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2249DD57" w14:textId="18A9A43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06BD1778" w14:textId="5EA5B1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3A074D" w14:textId="6EFFF1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6CB00" w14:textId="31E5810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3,816.76 </w:t>
            </w:r>
          </w:p>
        </w:tc>
      </w:tr>
      <w:tr w:rsidR="0052416B" w:rsidRPr="0052416B" w14:paraId="437F60D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BE67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C4A4B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58F0D447" w14:textId="221AC68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81,126.78 </w:t>
            </w:r>
          </w:p>
        </w:tc>
        <w:tc>
          <w:tcPr>
            <w:tcW w:w="810" w:type="pct"/>
            <w:tcBorders>
              <w:top w:val="nil"/>
              <w:left w:val="nil"/>
              <w:bottom w:val="single" w:sz="4" w:space="0" w:color="000000"/>
              <w:right w:val="single" w:sz="4" w:space="0" w:color="000000"/>
            </w:tcBorders>
            <w:shd w:val="clear" w:color="auto" w:fill="auto"/>
            <w:noWrap/>
            <w:vAlign w:val="bottom"/>
            <w:hideMark/>
          </w:tcPr>
          <w:p w14:paraId="2A0C9E1B" w14:textId="419A0B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1A4461" w14:textId="0268ED4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E1D86" w14:textId="33C678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81,126.78 </w:t>
            </w:r>
          </w:p>
        </w:tc>
      </w:tr>
      <w:tr w:rsidR="0052416B" w:rsidRPr="0052416B" w14:paraId="71395A9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B2022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A406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4568BC3" w14:textId="0EDA3E8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573C7C79" w14:textId="2FACE91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80167B" w14:textId="2E2FD13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EB556F" w14:textId="6B4B95A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97,057.28 </w:t>
            </w:r>
          </w:p>
        </w:tc>
      </w:tr>
      <w:tr w:rsidR="0052416B" w:rsidRPr="0052416B" w14:paraId="2E4FD07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62A5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2A49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2E903687" w14:textId="6B12520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4,218.94 </w:t>
            </w:r>
          </w:p>
        </w:tc>
        <w:tc>
          <w:tcPr>
            <w:tcW w:w="810" w:type="pct"/>
            <w:tcBorders>
              <w:top w:val="nil"/>
              <w:left w:val="nil"/>
              <w:bottom w:val="single" w:sz="4" w:space="0" w:color="000000"/>
              <w:right w:val="single" w:sz="4" w:space="0" w:color="000000"/>
            </w:tcBorders>
            <w:shd w:val="clear" w:color="auto" w:fill="auto"/>
            <w:noWrap/>
            <w:vAlign w:val="bottom"/>
            <w:hideMark/>
          </w:tcPr>
          <w:p w14:paraId="6D88A970" w14:textId="0B3E084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D92A12" w14:textId="0678B8F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2FBC18" w14:textId="277F1D4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4,218.94 </w:t>
            </w:r>
          </w:p>
        </w:tc>
      </w:tr>
      <w:tr w:rsidR="0052416B" w:rsidRPr="0052416B" w14:paraId="07B7B0F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FD46B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E9A0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62B78CDA" w14:textId="075B08C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36A37BB6" w14:textId="1761F22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CDB9E7" w14:textId="074B86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61A304" w14:textId="40897AD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33,077.76 </w:t>
            </w:r>
          </w:p>
        </w:tc>
      </w:tr>
      <w:tr w:rsidR="0052416B" w:rsidRPr="0052416B" w14:paraId="6A8168B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0CA56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32710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7F27091C" w14:textId="678013D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179562C6" w14:textId="18471F0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FAF31C" w14:textId="7B66C1B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4D6751" w14:textId="5794D26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1,152.72 </w:t>
            </w:r>
          </w:p>
        </w:tc>
      </w:tr>
      <w:tr w:rsidR="0052416B" w:rsidRPr="0052416B" w14:paraId="3F7E109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B099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CC199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37FF4626" w14:textId="7C4D93C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5732E1EE" w14:textId="3ABEF1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123995" w14:textId="263FDCF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37E5F8" w14:textId="7519CDD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70,584.32 </w:t>
            </w:r>
          </w:p>
        </w:tc>
      </w:tr>
      <w:tr w:rsidR="0052416B" w:rsidRPr="0052416B" w14:paraId="0B6DAA4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F653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AF28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426809ED" w14:textId="4A58B3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387,361.12 </w:t>
            </w:r>
          </w:p>
        </w:tc>
        <w:tc>
          <w:tcPr>
            <w:tcW w:w="810" w:type="pct"/>
            <w:tcBorders>
              <w:top w:val="nil"/>
              <w:left w:val="nil"/>
              <w:bottom w:val="single" w:sz="4" w:space="0" w:color="000000"/>
              <w:right w:val="single" w:sz="4" w:space="0" w:color="000000"/>
            </w:tcBorders>
            <w:shd w:val="clear" w:color="auto" w:fill="auto"/>
            <w:noWrap/>
            <w:vAlign w:val="bottom"/>
            <w:hideMark/>
          </w:tcPr>
          <w:p w14:paraId="2C51A8DC" w14:textId="4DDFB0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7B8A4" w14:textId="2729117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0358AD" w14:textId="13B1B69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387,361.12 </w:t>
            </w:r>
          </w:p>
        </w:tc>
      </w:tr>
      <w:tr w:rsidR="0052416B" w:rsidRPr="0052416B" w14:paraId="7FDD7D6B"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2B5ACA"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5F46B2CD" w14:textId="295D10C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332,426.38 </w:t>
            </w:r>
          </w:p>
        </w:tc>
        <w:tc>
          <w:tcPr>
            <w:tcW w:w="810" w:type="pct"/>
            <w:tcBorders>
              <w:top w:val="nil"/>
              <w:left w:val="nil"/>
              <w:bottom w:val="single" w:sz="4" w:space="0" w:color="000000"/>
              <w:right w:val="single" w:sz="4" w:space="0" w:color="000000"/>
            </w:tcBorders>
            <w:shd w:val="clear" w:color="D8D8D8" w:fill="D8D8D8"/>
            <w:noWrap/>
            <w:vAlign w:val="bottom"/>
            <w:hideMark/>
          </w:tcPr>
          <w:p w14:paraId="36463DE3" w14:textId="5273986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FC0F805" w14:textId="1FB4B3F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8F7A763" w14:textId="5207E73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332,426.38 </w:t>
            </w:r>
          </w:p>
        </w:tc>
      </w:tr>
      <w:tr w:rsidR="0052416B" w:rsidRPr="0052416B" w14:paraId="0B556C5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2166C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70081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37F3AF61" w14:textId="442C079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477,956.38 </w:t>
            </w:r>
          </w:p>
        </w:tc>
        <w:tc>
          <w:tcPr>
            <w:tcW w:w="810" w:type="pct"/>
            <w:tcBorders>
              <w:top w:val="nil"/>
              <w:left w:val="nil"/>
              <w:bottom w:val="single" w:sz="4" w:space="0" w:color="000000"/>
              <w:right w:val="single" w:sz="4" w:space="0" w:color="000000"/>
            </w:tcBorders>
            <w:shd w:val="clear" w:color="auto" w:fill="auto"/>
            <w:noWrap/>
            <w:vAlign w:val="bottom"/>
            <w:hideMark/>
          </w:tcPr>
          <w:p w14:paraId="1A9BDF4D" w14:textId="7ED5F2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D25640" w14:textId="1F84458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43C7D0" w14:textId="5CA1C33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477,956.38 </w:t>
            </w:r>
          </w:p>
        </w:tc>
      </w:tr>
      <w:tr w:rsidR="0052416B" w:rsidRPr="0052416B" w14:paraId="2C16832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A80D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9E01F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1CBE213F" w14:textId="3C25730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450E306C" w14:textId="1DBAE7D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648476" w14:textId="4C1615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3A8BEB" w14:textId="2D4FCED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6,490.00 </w:t>
            </w:r>
          </w:p>
        </w:tc>
      </w:tr>
      <w:tr w:rsidR="0052416B" w:rsidRPr="0052416B" w14:paraId="0DD0CE5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30FC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71AC4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79EBB972" w14:textId="601085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63364273" w14:textId="01B045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00F51" w14:textId="5A468B6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787297" w14:textId="7DC8EA6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47,980.00 </w:t>
            </w:r>
          </w:p>
        </w:tc>
      </w:tr>
      <w:tr w:rsidR="0052416B" w:rsidRPr="0052416B" w14:paraId="215C4F9A"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89B8E1"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24864337" w14:textId="34EE917F"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270,241.32 </w:t>
            </w:r>
          </w:p>
        </w:tc>
        <w:tc>
          <w:tcPr>
            <w:tcW w:w="810" w:type="pct"/>
            <w:tcBorders>
              <w:top w:val="nil"/>
              <w:left w:val="nil"/>
              <w:bottom w:val="single" w:sz="4" w:space="0" w:color="000000"/>
              <w:right w:val="single" w:sz="4" w:space="0" w:color="000000"/>
            </w:tcBorders>
            <w:shd w:val="clear" w:color="D8D8D8" w:fill="D8D8D8"/>
            <w:noWrap/>
            <w:vAlign w:val="bottom"/>
            <w:hideMark/>
          </w:tcPr>
          <w:p w14:paraId="4DCD66A7" w14:textId="7F919E4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BE7EE0E" w14:textId="78746517"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A483AC" w14:textId="23A99FA7"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270,241.32 </w:t>
            </w:r>
          </w:p>
        </w:tc>
      </w:tr>
      <w:tr w:rsidR="0052416B" w:rsidRPr="0052416B" w14:paraId="08409E3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6692F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2287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207813F6" w14:textId="72B2F4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39A281F5" w14:textId="005920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6079AF" w14:textId="5F8CE3F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28F4B5" w14:textId="4C0B37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6,151.00 </w:t>
            </w:r>
          </w:p>
        </w:tc>
      </w:tr>
      <w:tr w:rsidR="0052416B" w:rsidRPr="0052416B" w14:paraId="745C6A5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01A0D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84D05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19399132" w14:textId="5C044C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5083DABE" w14:textId="5198316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B91F9" w14:textId="73715BD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CBED53" w14:textId="50D34A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4,226.50 </w:t>
            </w:r>
          </w:p>
        </w:tc>
      </w:tr>
      <w:tr w:rsidR="0052416B" w:rsidRPr="0052416B" w14:paraId="57A9812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682F4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A559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0BE24E70" w14:textId="168D365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6,500.00 </w:t>
            </w:r>
          </w:p>
        </w:tc>
        <w:tc>
          <w:tcPr>
            <w:tcW w:w="810" w:type="pct"/>
            <w:tcBorders>
              <w:top w:val="nil"/>
              <w:left w:val="nil"/>
              <w:bottom w:val="single" w:sz="4" w:space="0" w:color="000000"/>
              <w:right w:val="single" w:sz="4" w:space="0" w:color="000000"/>
            </w:tcBorders>
            <w:shd w:val="clear" w:color="auto" w:fill="auto"/>
            <w:noWrap/>
            <w:vAlign w:val="bottom"/>
            <w:hideMark/>
          </w:tcPr>
          <w:p w14:paraId="03E7C461" w14:textId="4F51F9A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57EB9" w14:textId="45CA199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B75F7" w14:textId="796CCC7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6,500.00 </w:t>
            </w:r>
          </w:p>
        </w:tc>
      </w:tr>
      <w:tr w:rsidR="0052416B" w:rsidRPr="0052416B" w14:paraId="704E0FD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DDCF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A2B0F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1C6CE222" w14:textId="3E2CF6F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182BEE5F" w14:textId="04327B5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6478F1" w14:textId="3E624B7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80ABDC" w14:textId="2856399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3,192.50 </w:t>
            </w:r>
          </w:p>
        </w:tc>
      </w:tr>
      <w:tr w:rsidR="0052416B" w:rsidRPr="0052416B" w14:paraId="2DBB081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324F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6EF56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35C9FF49" w14:textId="11D8637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21535F33" w14:textId="0E49204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7EC8A" w14:textId="6557611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BA28C7" w14:textId="2B327B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4,420.00 </w:t>
            </w:r>
          </w:p>
        </w:tc>
      </w:tr>
      <w:tr w:rsidR="0052416B" w:rsidRPr="0052416B" w14:paraId="01019AC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319A1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05DD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784D991C" w14:textId="6479F5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53F7BF5B" w14:textId="3A8CCD9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4ED62" w14:textId="37FC32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C3B4F3" w14:textId="2D1D6A8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2,634.00 </w:t>
            </w:r>
          </w:p>
        </w:tc>
      </w:tr>
      <w:tr w:rsidR="0052416B" w:rsidRPr="0052416B" w14:paraId="142EB50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BAF9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AC11E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54373B8F" w14:textId="623691A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65F4ADB8" w14:textId="39DEBC6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964B3" w14:textId="373ED78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5926B5" w14:textId="7C00009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6,792.50 </w:t>
            </w:r>
          </w:p>
        </w:tc>
      </w:tr>
      <w:tr w:rsidR="0052416B" w:rsidRPr="0052416B" w14:paraId="5E2EFDC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E303F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1BE65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7602F49" w14:textId="2CC1BCD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0002C649" w14:textId="6F97C76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7D8BEE" w14:textId="2A5A23A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6DDFC9" w14:textId="5F68A7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95,535.00 </w:t>
            </w:r>
          </w:p>
        </w:tc>
      </w:tr>
      <w:tr w:rsidR="0052416B" w:rsidRPr="0052416B" w14:paraId="2192D19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CAA14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99B61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1EEAC0DC" w14:textId="4D594E3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0,789.82 </w:t>
            </w:r>
          </w:p>
        </w:tc>
        <w:tc>
          <w:tcPr>
            <w:tcW w:w="810" w:type="pct"/>
            <w:tcBorders>
              <w:top w:val="nil"/>
              <w:left w:val="nil"/>
              <w:bottom w:val="single" w:sz="4" w:space="0" w:color="000000"/>
              <w:right w:val="single" w:sz="4" w:space="0" w:color="000000"/>
            </w:tcBorders>
            <w:shd w:val="clear" w:color="auto" w:fill="auto"/>
            <w:noWrap/>
            <w:vAlign w:val="bottom"/>
            <w:hideMark/>
          </w:tcPr>
          <w:p w14:paraId="2EF5761D" w14:textId="0C06449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1073C" w14:textId="191308B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3F5454" w14:textId="1711559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0,789.82 </w:t>
            </w:r>
          </w:p>
        </w:tc>
      </w:tr>
      <w:tr w:rsidR="0052416B" w:rsidRPr="0052416B" w14:paraId="3B646D56"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F54BE"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67E2AA0E" w14:textId="0212660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9,692,181.75 </w:t>
            </w:r>
          </w:p>
        </w:tc>
        <w:tc>
          <w:tcPr>
            <w:tcW w:w="810" w:type="pct"/>
            <w:tcBorders>
              <w:top w:val="nil"/>
              <w:left w:val="nil"/>
              <w:bottom w:val="single" w:sz="4" w:space="0" w:color="000000"/>
              <w:right w:val="single" w:sz="4" w:space="0" w:color="000000"/>
            </w:tcBorders>
            <w:shd w:val="clear" w:color="D8D8D8" w:fill="D8D8D8"/>
            <w:noWrap/>
            <w:vAlign w:val="bottom"/>
            <w:hideMark/>
          </w:tcPr>
          <w:p w14:paraId="7DA2BB4A" w14:textId="60E4306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6F80EC6" w14:textId="466BF8B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55BBCBC" w14:textId="1C5305BF"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1,273,381.75 </w:t>
            </w:r>
          </w:p>
        </w:tc>
      </w:tr>
      <w:tr w:rsidR="0052416B" w:rsidRPr="0052416B" w14:paraId="11F6F5CF"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6C34B72"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5D3207AA" w14:textId="63E7B12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635CE7E3" w14:textId="5889768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8D537" w14:textId="168F38F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5589271" w14:textId="63B35F6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164,288.77 </w:t>
            </w:r>
          </w:p>
        </w:tc>
      </w:tr>
      <w:tr w:rsidR="0052416B" w:rsidRPr="0052416B" w14:paraId="16CC9C4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0CA3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B36F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0797788C" w14:textId="70B343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58F840CA" w14:textId="3FDEBD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DA6C7C" w14:textId="5BD4FE1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80A87D" w14:textId="11B9337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2,882.44 </w:t>
            </w:r>
          </w:p>
        </w:tc>
      </w:tr>
      <w:tr w:rsidR="0052416B" w:rsidRPr="0052416B" w14:paraId="6D7422A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94139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0E38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13E63B38" w14:textId="19A7808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1,057.64 </w:t>
            </w:r>
          </w:p>
        </w:tc>
        <w:tc>
          <w:tcPr>
            <w:tcW w:w="810" w:type="pct"/>
            <w:tcBorders>
              <w:top w:val="nil"/>
              <w:left w:val="nil"/>
              <w:bottom w:val="single" w:sz="4" w:space="0" w:color="000000"/>
              <w:right w:val="single" w:sz="4" w:space="0" w:color="000000"/>
            </w:tcBorders>
            <w:shd w:val="clear" w:color="auto" w:fill="auto"/>
            <w:noWrap/>
            <w:vAlign w:val="bottom"/>
            <w:hideMark/>
          </w:tcPr>
          <w:p w14:paraId="027A8028" w14:textId="3B33298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932379" w14:textId="4B0DBC8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C4A17E" w14:textId="11A757D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1,057.64 </w:t>
            </w:r>
          </w:p>
        </w:tc>
      </w:tr>
      <w:tr w:rsidR="0052416B" w:rsidRPr="0052416B" w14:paraId="04E69DB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62769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CB74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04BF1321" w14:textId="0CE100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314D9CA6" w14:textId="0703AB1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7F66F9" w14:textId="2494006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9E09B0" w14:textId="6E59C25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5,213.48 </w:t>
            </w:r>
          </w:p>
        </w:tc>
      </w:tr>
      <w:tr w:rsidR="0052416B" w:rsidRPr="0052416B" w14:paraId="3CC4D5D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D948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B78D6F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25DB913B" w14:textId="5FF7AF9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735F538E" w14:textId="7480451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156799" w14:textId="7AFED3C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4198B" w14:textId="593FBEA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6,672.72 </w:t>
            </w:r>
          </w:p>
        </w:tc>
      </w:tr>
      <w:tr w:rsidR="0052416B" w:rsidRPr="0052416B" w14:paraId="61A7F5A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4C8C1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A8542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51B07225" w14:textId="6CF4A2B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8,594.62 </w:t>
            </w:r>
          </w:p>
        </w:tc>
        <w:tc>
          <w:tcPr>
            <w:tcW w:w="810" w:type="pct"/>
            <w:tcBorders>
              <w:top w:val="nil"/>
              <w:left w:val="nil"/>
              <w:bottom w:val="single" w:sz="4" w:space="0" w:color="000000"/>
              <w:right w:val="single" w:sz="4" w:space="0" w:color="000000"/>
            </w:tcBorders>
            <w:shd w:val="clear" w:color="auto" w:fill="auto"/>
            <w:noWrap/>
            <w:vAlign w:val="bottom"/>
            <w:hideMark/>
          </w:tcPr>
          <w:p w14:paraId="7917CE74" w14:textId="00358E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583041" w14:textId="314E9A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3FE7AF" w14:textId="6E79998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28,594.62 </w:t>
            </w:r>
          </w:p>
        </w:tc>
      </w:tr>
      <w:tr w:rsidR="0052416B" w:rsidRPr="0052416B" w14:paraId="1510BA1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87A95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72AE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24B55BF3" w14:textId="50BD72D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5C953B10" w14:textId="40588C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6407C115" w14:textId="00A2A58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72E87" w14:textId="32EFB12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48,112.24 </w:t>
            </w:r>
          </w:p>
        </w:tc>
      </w:tr>
      <w:tr w:rsidR="0052416B" w:rsidRPr="0052416B" w14:paraId="3835412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02EB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CE0AD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4B819498" w14:textId="17CABCD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452E6C8D" w14:textId="06E1374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073531" w14:textId="29D02F9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9055B8" w14:textId="785F65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80,626.00 </w:t>
            </w:r>
          </w:p>
        </w:tc>
      </w:tr>
      <w:tr w:rsidR="0052416B" w:rsidRPr="0052416B" w14:paraId="5DD06E5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11F9D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AAA8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285D264F" w14:textId="58F943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2,096.88 </w:t>
            </w:r>
          </w:p>
        </w:tc>
        <w:tc>
          <w:tcPr>
            <w:tcW w:w="810" w:type="pct"/>
            <w:tcBorders>
              <w:top w:val="nil"/>
              <w:left w:val="nil"/>
              <w:bottom w:val="single" w:sz="4" w:space="0" w:color="000000"/>
              <w:right w:val="single" w:sz="4" w:space="0" w:color="000000"/>
            </w:tcBorders>
            <w:shd w:val="clear" w:color="auto" w:fill="auto"/>
            <w:noWrap/>
            <w:vAlign w:val="bottom"/>
            <w:hideMark/>
          </w:tcPr>
          <w:p w14:paraId="189364B1" w14:textId="2B40C5B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8A926B" w14:textId="06B406A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2014F3" w14:textId="159D996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2,096.88 </w:t>
            </w:r>
          </w:p>
        </w:tc>
      </w:tr>
      <w:tr w:rsidR="0052416B" w:rsidRPr="0052416B" w14:paraId="65FC3C5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5E51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1480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3FC58E6F" w14:textId="5DD2B1B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0,282.92 </w:t>
            </w:r>
          </w:p>
        </w:tc>
        <w:tc>
          <w:tcPr>
            <w:tcW w:w="810" w:type="pct"/>
            <w:tcBorders>
              <w:top w:val="nil"/>
              <w:left w:val="nil"/>
              <w:bottom w:val="single" w:sz="4" w:space="0" w:color="000000"/>
              <w:right w:val="single" w:sz="4" w:space="0" w:color="000000"/>
            </w:tcBorders>
            <w:shd w:val="clear" w:color="auto" w:fill="auto"/>
            <w:noWrap/>
            <w:vAlign w:val="bottom"/>
            <w:hideMark/>
          </w:tcPr>
          <w:p w14:paraId="18F61A42" w14:textId="5777C1D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345A18F7" w14:textId="5E3D28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7C7E0A" w14:textId="13DF5FC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9,532.92 </w:t>
            </w:r>
          </w:p>
        </w:tc>
      </w:tr>
      <w:tr w:rsidR="0052416B" w:rsidRPr="0052416B" w14:paraId="056828E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A2E4D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1D7C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5F2FFF07" w14:textId="13B890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4,490.00 </w:t>
            </w:r>
          </w:p>
        </w:tc>
        <w:tc>
          <w:tcPr>
            <w:tcW w:w="810" w:type="pct"/>
            <w:tcBorders>
              <w:top w:val="nil"/>
              <w:left w:val="nil"/>
              <w:bottom w:val="single" w:sz="4" w:space="0" w:color="000000"/>
              <w:right w:val="single" w:sz="4" w:space="0" w:color="000000"/>
            </w:tcBorders>
            <w:shd w:val="clear" w:color="auto" w:fill="auto"/>
            <w:noWrap/>
            <w:vAlign w:val="bottom"/>
            <w:hideMark/>
          </w:tcPr>
          <w:p w14:paraId="4F57948C" w14:textId="443228F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6DEA9300" w14:textId="6536BED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166687" w14:textId="09E0B2F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60,690.00 </w:t>
            </w:r>
          </w:p>
        </w:tc>
      </w:tr>
      <w:tr w:rsidR="0052416B" w:rsidRPr="0052416B" w14:paraId="062A918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F4FF6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7E19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C958A3D" w14:textId="2172F38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33,952.08 </w:t>
            </w:r>
          </w:p>
        </w:tc>
        <w:tc>
          <w:tcPr>
            <w:tcW w:w="810" w:type="pct"/>
            <w:tcBorders>
              <w:top w:val="nil"/>
              <w:left w:val="nil"/>
              <w:bottom w:val="single" w:sz="4" w:space="0" w:color="000000"/>
              <w:right w:val="single" w:sz="4" w:space="0" w:color="000000"/>
            </w:tcBorders>
            <w:shd w:val="clear" w:color="auto" w:fill="auto"/>
            <w:noWrap/>
            <w:vAlign w:val="bottom"/>
            <w:hideMark/>
          </w:tcPr>
          <w:p w14:paraId="7FE504B9" w14:textId="6636E2C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F320C0" w14:textId="65A16E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3C1CD2" w14:textId="338405D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33,952.08 </w:t>
            </w:r>
          </w:p>
        </w:tc>
      </w:tr>
      <w:tr w:rsidR="0052416B" w:rsidRPr="0052416B" w14:paraId="38DE288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1E085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31D33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5B80728B" w14:textId="3ECBB9D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69B7139D" w14:textId="47E9275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785510" w14:textId="61BFF20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641749" w14:textId="2115F81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7,236.32 </w:t>
            </w:r>
          </w:p>
        </w:tc>
      </w:tr>
      <w:tr w:rsidR="0052416B" w:rsidRPr="0052416B" w14:paraId="4C4300B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4C6A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62D8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250CFEEA" w14:textId="4285E6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32,425.64 </w:t>
            </w:r>
          </w:p>
        </w:tc>
        <w:tc>
          <w:tcPr>
            <w:tcW w:w="810" w:type="pct"/>
            <w:tcBorders>
              <w:top w:val="nil"/>
              <w:left w:val="nil"/>
              <w:bottom w:val="single" w:sz="4" w:space="0" w:color="000000"/>
              <w:right w:val="single" w:sz="4" w:space="0" w:color="000000"/>
            </w:tcBorders>
            <w:shd w:val="clear" w:color="auto" w:fill="auto"/>
            <w:noWrap/>
            <w:vAlign w:val="bottom"/>
            <w:hideMark/>
          </w:tcPr>
          <w:p w14:paraId="7E9C284D" w14:textId="3F3F95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C3153F" w14:textId="5BC3D5E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12F4B8" w14:textId="6C5183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32,425.64 </w:t>
            </w:r>
          </w:p>
        </w:tc>
      </w:tr>
      <w:tr w:rsidR="0052416B" w:rsidRPr="0052416B" w14:paraId="529AB82D"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7F96CB"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56C8BE90" w14:textId="19DA0B0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24,579,535.63 </w:t>
            </w:r>
          </w:p>
        </w:tc>
        <w:tc>
          <w:tcPr>
            <w:tcW w:w="810" w:type="pct"/>
            <w:tcBorders>
              <w:top w:val="nil"/>
              <w:left w:val="nil"/>
              <w:bottom w:val="single" w:sz="4" w:space="0" w:color="000000"/>
              <w:right w:val="single" w:sz="4" w:space="0" w:color="000000"/>
            </w:tcBorders>
            <w:shd w:val="clear" w:color="A5A5A5" w:fill="A5A5A5"/>
            <w:noWrap/>
            <w:vAlign w:val="bottom"/>
            <w:hideMark/>
          </w:tcPr>
          <w:p w14:paraId="6E438BD4" w14:textId="7EA05C7E"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603,1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05824F9" w14:textId="1BA0D7C0"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08F4018" w14:textId="10BDB22E"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25,182,685.63 </w:t>
            </w:r>
          </w:p>
        </w:tc>
      </w:tr>
      <w:tr w:rsidR="0052416B" w:rsidRPr="0052416B" w14:paraId="3561F3CC"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987FED"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397057F4" w14:textId="4AE5DA1F"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4,941,69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25EAEF9A" w14:textId="4C8442F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277,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0F6B71E" w14:textId="0C72433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DBE160" w14:textId="0F716339"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5,219,447.82 </w:t>
            </w:r>
          </w:p>
        </w:tc>
      </w:tr>
      <w:tr w:rsidR="0052416B" w:rsidRPr="0052416B" w14:paraId="7AFF15B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D29D5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C0B3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4D765428" w14:textId="55851D2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875806" w14:textId="1357195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48C1B0" w14:textId="0B9E657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3B38CF" w14:textId="3BF148F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5,000.00 </w:t>
            </w:r>
          </w:p>
        </w:tc>
      </w:tr>
      <w:tr w:rsidR="0052416B" w:rsidRPr="0052416B" w14:paraId="6CB4A16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F025D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E922D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3BEA7B9B" w14:textId="74562F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94B98F" w14:textId="735B2E6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9F6B08" w14:textId="2D788C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9E1B5" w14:textId="38E9250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0,000.00 </w:t>
            </w:r>
          </w:p>
        </w:tc>
      </w:tr>
      <w:tr w:rsidR="0052416B" w:rsidRPr="0052416B" w14:paraId="7B2E298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A03B7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17133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1E49C30F" w14:textId="754BD17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1,080.00 </w:t>
            </w:r>
          </w:p>
        </w:tc>
        <w:tc>
          <w:tcPr>
            <w:tcW w:w="810" w:type="pct"/>
            <w:tcBorders>
              <w:top w:val="nil"/>
              <w:left w:val="nil"/>
              <w:bottom w:val="single" w:sz="4" w:space="0" w:color="000000"/>
              <w:right w:val="single" w:sz="4" w:space="0" w:color="000000"/>
            </w:tcBorders>
            <w:shd w:val="clear" w:color="auto" w:fill="auto"/>
            <w:noWrap/>
            <w:vAlign w:val="bottom"/>
            <w:hideMark/>
          </w:tcPr>
          <w:p w14:paraId="0ECCDD43" w14:textId="5A44749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0F967" w14:textId="2C374D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7CC8C0" w14:textId="2706FC0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1,080.00 </w:t>
            </w:r>
          </w:p>
        </w:tc>
      </w:tr>
      <w:tr w:rsidR="0052416B" w:rsidRPr="0052416B" w14:paraId="6C2C0A9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FC916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25F5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50F0D81C" w14:textId="2622F7E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429F90E6" w14:textId="4183BD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7E86A284" w14:textId="617BBF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158F6D" w14:textId="078557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80,447.20 </w:t>
            </w:r>
          </w:p>
        </w:tc>
      </w:tr>
      <w:tr w:rsidR="0052416B" w:rsidRPr="0052416B" w14:paraId="25E74E1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9FDD7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00BD9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7775C761" w14:textId="287EC2A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7C6ED4A9" w14:textId="0E63D1A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1647C" w14:textId="003BDE1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D8C415" w14:textId="7EA67BC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21,656.70 </w:t>
            </w:r>
          </w:p>
        </w:tc>
      </w:tr>
      <w:tr w:rsidR="0052416B" w:rsidRPr="0052416B" w14:paraId="5CD28A2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AAC65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8654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52A234ED" w14:textId="08B9B0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33D543BC" w14:textId="3DFC1BF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462C2" w14:textId="646220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9D6FB0" w14:textId="1F4838F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67,414.10 </w:t>
            </w:r>
          </w:p>
        </w:tc>
      </w:tr>
      <w:tr w:rsidR="0052416B" w:rsidRPr="0052416B" w14:paraId="0F3C6C9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AE47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C85F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0CDB7C65" w14:textId="6B0C6F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3FDC3F" w14:textId="1D22A00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15303" w14:textId="57629C2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A6E76" w14:textId="3F246C6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5,000.00 </w:t>
            </w:r>
          </w:p>
        </w:tc>
      </w:tr>
      <w:tr w:rsidR="0052416B" w:rsidRPr="0052416B" w14:paraId="27AEF5D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E16B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5A907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32644C11" w14:textId="3C3A4C7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4CC6FC2C" w14:textId="7209B1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C4EF37" w14:textId="78110D8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19D28C" w14:textId="63F6EBD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80,500.00 </w:t>
            </w:r>
          </w:p>
        </w:tc>
      </w:tr>
      <w:tr w:rsidR="0052416B" w:rsidRPr="0052416B" w14:paraId="5DE7CBF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AF12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A3600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18A6EE97" w14:textId="7F0CA5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77,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1BE3BB" w14:textId="423070A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C64B5" w14:textId="7A9C8F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0638C" w14:textId="3384D8D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77,000.00 </w:t>
            </w:r>
          </w:p>
        </w:tc>
      </w:tr>
      <w:tr w:rsidR="0052416B" w:rsidRPr="0052416B" w14:paraId="468ED3C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9E32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D4AF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18924EE9" w14:textId="09D8169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92,100.00 </w:t>
            </w:r>
          </w:p>
        </w:tc>
        <w:tc>
          <w:tcPr>
            <w:tcW w:w="810" w:type="pct"/>
            <w:tcBorders>
              <w:top w:val="nil"/>
              <w:left w:val="nil"/>
              <w:bottom w:val="single" w:sz="4" w:space="0" w:color="000000"/>
              <w:right w:val="single" w:sz="4" w:space="0" w:color="000000"/>
            </w:tcBorders>
            <w:shd w:val="clear" w:color="auto" w:fill="auto"/>
            <w:noWrap/>
            <w:vAlign w:val="bottom"/>
            <w:hideMark/>
          </w:tcPr>
          <w:p w14:paraId="3FE9FE50" w14:textId="3523490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E0959" w14:textId="7D2ACB3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95D59" w14:textId="7DD34EC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92,100.00 </w:t>
            </w:r>
          </w:p>
        </w:tc>
      </w:tr>
      <w:tr w:rsidR="0052416B" w:rsidRPr="0052416B" w14:paraId="7ECFA40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F7F3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9F44F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6B26246D" w14:textId="2B130FE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3150623C" w14:textId="58780E3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D55C5A" w14:textId="18DCF5A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44F09D" w14:textId="2518E8E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94,800.00 </w:t>
            </w:r>
          </w:p>
        </w:tc>
      </w:tr>
      <w:tr w:rsidR="0052416B" w:rsidRPr="0052416B" w14:paraId="45C6794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D591F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4C90E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2E6003B3" w14:textId="48EF84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038,275.40 </w:t>
            </w:r>
          </w:p>
        </w:tc>
        <w:tc>
          <w:tcPr>
            <w:tcW w:w="810" w:type="pct"/>
            <w:tcBorders>
              <w:top w:val="nil"/>
              <w:left w:val="nil"/>
              <w:bottom w:val="single" w:sz="4" w:space="0" w:color="000000"/>
              <w:right w:val="single" w:sz="4" w:space="0" w:color="000000"/>
            </w:tcBorders>
            <w:shd w:val="clear" w:color="auto" w:fill="auto"/>
            <w:noWrap/>
            <w:vAlign w:val="bottom"/>
            <w:hideMark/>
          </w:tcPr>
          <w:p w14:paraId="347AC7B0" w14:textId="4F61B7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4B86B9" w14:textId="377B17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C549B" w14:textId="297898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038,275.40 </w:t>
            </w:r>
          </w:p>
        </w:tc>
      </w:tr>
      <w:tr w:rsidR="0052416B" w:rsidRPr="0052416B" w14:paraId="37F9D5F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2770C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DA5C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A6CD0CE" w14:textId="120EC1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3,400.00 </w:t>
            </w:r>
          </w:p>
        </w:tc>
        <w:tc>
          <w:tcPr>
            <w:tcW w:w="810" w:type="pct"/>
            <w:tcBorders>
              <w:top w:val="nil"/>
              <w:left w:val="nil"/>
              <w:bottom w:val="single" w:sz="4" w:space="0" w:color="000000"/>
              <w:right w:val="single" w:sz="4" w:space="0" w:color="000000"/>
            </w:tcBorders>
            <w:shd w:val="clear" w:color="auto" w:fill="auto"/>
            <w:noWrap/>
            <w:vAlign w:val="bottom"/>
            <w:hideMark/>
          </w:tcPr>
          <w:p w14:paraId="7B9333B1" w14:textId="7068419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330ABB" w14:textId="6B2FB7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2F8479" w14:textId="2CA8110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3,400.00 </w:t>
            </w:r>
          </w:p>
        </w:tc>
      </w:tr>
      <w:tr w:rsidR="0052416B" w:rsidRPr="0052416B" w14:paraId="58E0766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1836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ABBC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74B234A1" w14:textId="0C09D7C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59,340.00 </w:t>
            </w:r>
          </w:p>
        </w:tc>
        <w:tc>
          <w:tcPr>
            <w:tcW w:w="810" w:type="pct"/>
            <w:tcBorders>
              <w:top w:val="nil"/>
              <w:left w:val="nil"/>
              <w:bottom w:val="single" w:sz="4" w:space="0" w:color="000000"/>
              <w:right w:val="single" w:sz="4" w:space="0" w:color="000000"/>
            </w:tcBorders>
            <w:shd w:val="clear" w:color="auto" w:fill="auto"/>
            <w:noWrap/>
            <w:vAlign w:val="bottom"/>
            <w:hideMark/>
          </w:tcPr>
          <w:p w14:paraId="7399E9F0" w14:textId="1A83C8D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B09A4A" w14:textId="0C3C651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1BFDB1" w14:textId="46146D9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59,340.00 </w:t>
            </w:r>
          </w:p>
        </w:tc>
      </w:tr>
      <w:tr w:rsidR="0052416B" w:rsidRPr="0052416B" w14:paraId="44F9071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2AEDB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E43F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7AB26DA9" w14:textId="0C37995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5,897.42 </w:t>
            </w:r>
          </w:p>
        </w:tc>
        <w:tc>
          <w:tcPr>
            <w:tcW w:w="810" w:type="pct"/>
            <w:tcBorders>
              <w:top w:val="nil"/>
              <w:left w:val="nil"/>
              <w:bottom w:val="single" w:sz="4" w:space="0" w:color="000000"/>
              <w:right w:val="single" w:sz="4" w:space="0" w:color="000000"/>
            </w:tcBorders>
            <w:shd w:val="clear" w:color="auto" w:fill="auto"/>
            <w:noWrap/>
            <w:vAlign w:val="bottom"/>
            <w:hideMark/>
          </w:tcPr>
          <w:p w14:paraId="2A25F42B" w14:textId="733467F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4CE32" w14:textId="579381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70CF5" w14:textId="3F72C62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5,897.42 </w:t>
            </w:r>
          </w:p>
        </w:tc>
      </w:tr>
      <w:tr w:rsidR="0052416B" w:rsidRPr="0052416B" w14:paraId="638B085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90FEF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1A01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6EB6ACAD" w14:textId="7F9B99A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710B5677" w14:textId="7A3282F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01098A" w14:textId="4B85AA3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D7EC24" w14:textId="7C23D7B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87,537.00 </w:t>
            </w:r>
          </w:p>
        </w:tc>
      </w:tr>
      <w:tr w:rsidR="0052416B" w:rsidRPr="0052416B" w14:paraId="019880EE"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CB63E4"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00C418D2" w14:textId="568EC330"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1,492,25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7DF8CE7B" w14:textId="52CC1BA5"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D164C9B" w14:textId="21724BC7"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85A85A" w14:textId="3963805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1,767,653.71 </w:t>
            </w:r>
          </w:p>
        </w:tc>
      </w:tr>
      <w:tr w:rsidR="0052416B" w:rsidRPr="0052416B" w14:paraId="682A044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6E43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BE870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054DC898" w14:textId="0791B3C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8,984.96 </w:t>
            </w:r>
          </w:p>
        </w:tc>
        <w:tc>
          <w:tcPr>
            <w:tcW w:w="810" w:type="pct"/>
            <w:tcBorders>
              <w:top w:val="nil"/>
              <w:left w:val="nil"/>
              <w:bottom w:val="single" w:sz="4" w:space="0" w:color="000000"/>
              <w:right w:val="single" w:sz="4" w:space="0" w:color="000000"/>
            </w:tcBorders>
            <w:shd w:val="clear" w:color="auto" w:fill="auto"/>
            <w:noWrap/>
            <w:vAlign w:val="bottom"/>
            <w:hideMark/>
          </w:tcPr>
          <w:p w14:paraId="14152E8A" w14:textId="33852E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A71AE6" w14:textId="5BB52D9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BFABAE" w14:textId="0378AE3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8,984.96 </w:t>
            </w:r>
          </w:p>
        </w:tc>
      </w:tr>
      <w:tr w:rsidR="0052416B" w:rsidRPr="0052416B" w14:paraId="05F7E56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F39DC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8CC6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2DC7A2CE" w14:textId="173AB14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688,099.20 </w:t>
            </w:r>
          </w:p>
        </w:tc>
        <w:tc>
          <w:tcPr>
            <w:tcW w:w="810" w:type="pct"/>
            <w:tcBorders>
              <w:top w:val="nil"/>
              <w:left w:val="nil"/>
              <w:bottom w:val="single" w:sz="4" w:space="0" w:color="000000"/>
              <w:right w:val="single" w:sz="4" w:space="0" w:color="000000"/>
            </w:tcBorders>
            <w:shd w:val="clear" w:color="auto" w:fill="auto"/>
            <w:noWrap/>
            <w:vAlign w:val="bottom"/>
            <w:hideMark/>
          </w:tcPr>
          <w:p w14:paraId="5EBD8290" w14:textId="17C7E6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46C454" w14:textId="43B5D96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E68136" w14:textId="76BF2E1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688,099.20 </w:t>
            </w:r>
          </w:p>
        </w:tc>
      </w:tr>
      <w:tr w:rsidR="0052416B" w:rsidRPr="0052416B" w14:paraId="0036EA8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27C89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79A4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24F689EF" w14:textId="161DE8A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63,820.45 </w:t>
            </w:r>
          </w:p>
        </w:tc>
        <w:tc>
          <w:tcPr>
            <w:tcW w:w="810" w:type="pct"/>
            <w:tcBorders>
              <w:top w:val="nil"/>
              <w:left w:val="nil"/>
              <w:bottom w:val="single" w:sz="4" w:space="0" w:color="000000"/>
              <w:right w:val="single" w:sz="4" w:space="0" w:color="000000"/>
            </w:tcBorders>
            <w:shd w:val="clear" w:color="auto" w:fill="auto"/>
            <w:noWrap/>
            <w:vAlign w:val="bottom"/>
            <w:hideMark/>
          </w:tcPr>
          <w:p w14:paraId="21165E22" w14:textId="5F080A4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5FCB0" w14:textId="7FBC50B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5BF0F0" w14:textId="5B7D731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63,820.45 </w:t>
            </w:r>
          </w:p>
        </w:tc>
      </w:tr>
      <w:tr w:rsidR="0052416B" w:rsidRPr="0052416B" w14:paraId="7C8D0DA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0E20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7B6F2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1F64CA4C" w14:textId="42E63EB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42,395.00 </w:t>
            </w:r>
          </w:p>
        </w:tc>
        <w:tc>
          <w:tcPr>
            <w:tcW w:w="810" w:type="pct"/>
            <w:tcBorders>
              <w:top w:val="nil"/>
              <w:left w:val="nil"/>
              <w:bottom w:val="single" w:sz="4" w:space="0" w:color="000000"/>
              <w:right w:val="single" w:sz="4" w:space="0" w:color="000000"/>
            </w:tcBorders>
            <w:shd w:val="clear" w:color="auto" w:fill="auto"/>
            <w:noWrap/>
            <w:vAlign w:val="bottom"/>
            <w:hideMark/>
          </w:tcPr>
          <w:p w14:paraId="78B17AE1" w14:textId="19E1821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C40F8F" w14:textId="7757981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95CAAC" w14:textId="43742EC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42,395.00 </w:t>
            </w:r>
          </w:p>
        </w:tc>
      </w:tr>
      <w:tr w:rsidR="0052416B" w:rsidRPr="0052416B" w14:paraId="185E3D8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1084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B81C9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2F2E4DB6" w14:textId="544E0C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680C12" w14:textId="0AE5296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3D6EC" w14:textId="03ABA1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78E10B" w14:textId="63EDFBB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0,000.00 </w:t>
            </w:r>
          </w:p>
        </w:tc>
      </w:tr>
      <w:tr w:rsidR="0052416B" w:rsidRPr="0052416B" w14:paraId="538C483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6A8E3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E007E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399C6DC1" w14:textId="4F50699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16,525.00 </w:t>
            </w:r>
          </w:p>
        </w:tc>
        <w:tc>
          <w:tcPr>
            <w:tcW w:w="810" w:type="pct"/>
            <w:tcBorders>
              <w:top w:val="nil"/>
              <w:left w:val="nil"/>
              <w:bottom w:val="single" w:sz="4" w:space="0" w:color="000000"/>
              <w:right w:val="single" w:sz="4" w:space="0" w:color="000000"/>
            </w:tcBorders>
            <w:shd w:val="clear" w:color="auto" w:fill="auto"/>
            <w:noWrap/>
            <w:vAlign w:val="bottom"/>
            <w:hideMark/>
          </w:tcPr>
          <w:p w14:paraId="412B658C" w14:textId="483C07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E37CEF" w14:textId="2F5CDCB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3CA4D5" w14:textId="25595B7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16,525.00 </w:t>
            </w:r>
          </w:p>
        </w:tc>
      </w:tr>
      <w:tr w:rsidR="0052416B" w:rsidRPr="0052416B" w14:paraId="0C61C1B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B085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3D0CA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5A1B9BAA" w14:textId="2A17FC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702FB4BA" w14:textId="4CA4C2A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3539F4" w14:textId="7C5A7AD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D458C" w14:textId="5C2F206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0,040.00 </w:t>
            </w:r>
          </w:p>
        </w:tc>
      </w:tr>
      <w:tr w:rsidR="0052416B" w:rsidRPr="0052416B" w14:paraId="5AF6070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5213C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D81E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16FD2EC5" w14:textId="4FCEF9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26,429.00 </w:t>
            </w:r>
          </w:p>
        </w:tc>
        <w:tc>
          <w:tcPr>
            <w:tcW w:w="810" w:type="pct"/>
            <w:tcBorders>
              <w:top w:val="nil"/>
              <w:left w:val="nil"/>
              <w:bottom w:val="single" w:sz="4" w:space="0" w:color="000000"/>
              <w:right w:val="single" w:sz="4" w:space="0" w:color="000000"/>
            </w:tcBorders>
            <w:shd w:val="clear" w:color="auto" w:fill="auto"/>
            <w:noWrap/>
            <w:vAlign w:val="bottom"/>
            <w:hideMark/>
          </w:tcPr>
          <w:p w14:paraId="09F809B8" w14:textId="506D379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99CA2" w14:textId="5F19911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A9C97" w14:textId="2F9B37B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26,429.00 </w:t>
            </w:r>
          </w:p>
        </w:tc>
      </w:tr>
      <w:tr w:rsidR="0052416B" w:rsidRPr="0052416B" w14:paraId="1A2B8D8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77630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1F60E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34D4874F" w14:textId="796EC22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57A6EF" w14:textId="211A194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35ABF25F" w14:textId="5EFEC33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DEE4C" w14:textId="148C68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10,400.00 </w:t>
            </w:r>
          </w:p>
        </w:tc>
      </w:tr>
      <w:tr w:rsidR="0052416B" w:rsidRPr="0052416B" w14:paraId="436A97C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195E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00C7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442C0E3F" w14:textId="4692962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2B63DF" w14:textId="640C2E4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A34BD0" w14:textId="495D530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A03052" w14:textId="018B11A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20,000.00 </w:t>
            </w:r>
          </w:p>
        </w:tc>
      </w:tr>
      <w:tr w:rsidR="0052416B" w:rsidRPr="0052416B" w14:paraId="02676F9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C720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0134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59B020E5" w14:textId="28E9FE5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54EAE182" w14:textId="27121DE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DA1CC8" w14:textId="456992B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8EF55B" w14:textId="25726CC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64,250.00 </w:t>
            </w:r>
          </w:p>
        </w:tc>
      </w:tr>
      <w:tr w:rsidR="0052416B" w:rsidRPr="0052416B" w14:paraId="3777BD3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0AAE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1A335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5330A15E" w14:textId="4A66B5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23,808.10 </w:t>
            </w:r>
          </w:p>
        </w:tc>
        <w:tc>
          <w:tcPr>
            <w:tcW w:w="810" w:type="pct"/>
            <w:tcBorders>
              <w:top w:val="nil"/>
              <w:left w:val="nil"/>
              <w:bottom w:val="single" w:sz="4" w:space="0" w:color="000000"/>
              <w:right w:val="single" w:sz="4" w:space="0" w:color="000000"/>
            </w:tcBorders>
            <w:shd w:val="clear" w:color="auto" w:fill="auto"/>
            <w:noWrap/>
            <w:vAlign w:val="bottom"/>
            <w:hideMark/>
          </w:tcPr>
          <w:p w14:paraId="0BAB6A4B" w14:textId="1509B58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197C3D" w14:textId="2D9174B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00474" w14:textId="271EA7D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23,808.10 </w:t>
            </w:r>
          </w:p>
        </w:tc>
      </w:tr>
      <w:tr w:rsidR="0052416B" w:rsidRPr="0052416B" w14:paraId="6C66A16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A3CAF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AE3E9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4A43765" w14:textId="5A98F1F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2AEDDFEE" w14:textId="4B6224B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B476D2" w14:textId="1B3D068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F0318" w14:textId="47AF28F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04,350.00 </w:t>
            </w:r>
          </w:p>
        </w:tc>
      </w:tr>
      <w:tr w:rsidR="0052416B" w:rsidRPr="0052416B" w14:paraId="1F5480E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4A328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8022C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7BC2202C" w14:textId="78C30C3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33,487.00 </w:t>
            </w:r>
          </w:p>
        </w:tc>
        <w:tc>
          <w:tcPr>
            <w:tcW w:w="810" w:type="pct"/>
            <w:tcBorders>
              <w:top w:val="nil"/>
              <w:left w:val="nil"/>
              <w:bottom w:val="single" w:sz="4" w:space="0" w:color="000000"/>
              <w:right w:val="single" w:sz="4" w:space="0" w:color="000000"/>
            </w:tcBorders>
            <w:shd w:val="clear" w:color="auto" w:fill="auto"/>
            <w:noWrap/>
            <w:vAlign w:val="bottom"/>
            <w:hideMark/>
          </w:tcPr>
          <w:p w14:paraId="615944EC" w14:textId="611C1C9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B60533" w14:textId="7CD5E5B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F24BD8" w14:textId="66174C9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33,487.00 </w:t>
            </w:r>
          </w:p>
        </w:tc>
      </w:tr>
      <w:tr w:rsidR="0052416B" w:rsidRPr="0052416B" w14:paraId="530B8DC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1D2D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617EE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204E6219" w14:textId="4E0686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7A162E6C" w14:textId="202D2C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FFE12B" w14:textId="194D6EE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6DF2E1" w14:textId="689EB8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5,800.00 </w:t>
            </w:r>
          </w:p>
        </w:tc>
      </w:tr>
      <w:tr w:rsidR="0052416B" w:rsidRPr="0052416B" w14:paraId="72E800C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4B2F0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575B8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5A5E66C3" w14:textId="4D3F19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72992D30" w14:textId="1B8888E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678F48" w14:textId="0DF8C46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F0BF4F" w14:textId="3DCCDA3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91,190.00 </w:t>
            </w:r>
          </w:p>
        </w:tc>
      </w:tr>
      <w:tr w:rsidR="0052416B" w:rsidRPr="0052416B" w14:paraId="7D50DF1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3C72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AB5D8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3E311A9B" w14:textId="354BE4B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78,075.00 </w:t>
            </w:r>
          </w:p>
        </w:tc>
        <w:tc>
          <w:tcPr>
            <w:tcW w:w="810" w:type="pct"/>
            <w:tcBorders>
              <w:top w:val="nil"/>
              <w:left w:val="nil"/>
              <w:bottom w:val="single" w:sz="4" w:space="0" w:color="000000"/>
              <w:right w:val="single" w:sz="4" w:space="0" w:color="000000"/>
            </w:tcBorders>
            <w:shd w:val="clear" w:color="auto" w:fill="auto"/>
            <w:noWrap/>
            <w:vAlign w:val="bottom"/>
            <w:hideMark/>
          </w:tcPr>
          <w:p w14:paraId="7CD67642" w14:textId="0472F8D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83CCE5" w14:textId="5812FC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583E0A" w14:textId="01CC8A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78,075.00 </w:t>
            </w:r>
          </w:p>
        </w:tc>
      </w:tr>
      <w:tr w:rsidR="0052416B" w:rsidRPr="0052416B" w14:paraId="436141A9"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8B9747"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6037467F" w14:textId="71949DC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0,413,210.50 </w:t>
            </w:r>
          </w:p>
        </w:tc>
        <w:tc>
          <w:tcPr>
            <w:tcW w:w="810" w:type="pct"/>
            <w:tcBorders>
              <w:top w:val="nil"/>
              <w:left w:val="nil"/>
              <w:bottom w:val="single" w:sz="4" w:space="0" w:color="000000"/>
              <w:right w:val="single" w:sz="4" w:space="0" w:color="000000"/>
            </w:tcBorders>
            <w:shd w:val="clear" w:color="D8D8D8" w:fill="D8D8D8"/>
            <w:noWrap/>
            <w:vAlign w:val="bottom"/>
            <w:hideMark/>
          </w:tcPr>
          <w:p w14:paraId="43986FD2" w14:textId="46961B5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A06A487" w14:textId="47880DE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BE2B5B1" w14:textId="38AD23E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0,413,210.50 </w:t>
            </w:r>
          </w:p>
        </w:tc>
      </w:tr>
      <w:tr w:rsidR="0052416B" w:rsidRPr="0052416B" w14:paraId="6BC9EA2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0BBB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D8A8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0F496333" w14:textId="50E5740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D6F4770" w14:textId="07C6F63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14581A" w14:textId="5C2A0FF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48AB5" w14:textId="1B400F0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0,320.00 </w:t>
            </w:r>
          </w:p>
        </w:tc>
      </w:tr>
      <w:tr w:rsidR="0052416B" w:rsidRPr="0052416B" w14:paraId="021708A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2848B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B7D8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4C8CBD4D" w14:textId="5DFC14D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1,820.00 </w:t>
            </w:r>
          </w:p>
        </w:tc>
        <w:tc>
          <w:tcPr>
            <w:tcW w:w="810" w:type="pct"/>
            <w:tcBorders>
              <w:top w:val="nil"/>
              <w:left w:val="nil"/>
              <w:bottom w:val="single" w:sz="4" w:space="0" w:color="000000"/>
              <w:right w:val="single" w:sz="4" w:space="0" w:color="000000"/>
            </w:tcBorders>
            <w:shd w:val="clear" w:color="auto" w:fill="auto"/>
            <w:noWrap/>
            <w:vAlign w:val="bottom"/>
            <w:hideMark/>
          </w:tcPr>
          <w:p w14:paraId="4E47119B" w14:textId="4FAEA5A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7B50F6" w14:textId="4DA65F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DDA530" w14:textId="540331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1,820.00 </w:t>
            </w:r>
          </w:p>
        </w:tc>
      </w:tr>
      <w:tr w:rsidR="0052416B" w:rsidRPr="0052416B" w14:paraId="742982D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B34C2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C4B9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386C6972" w14:textId="01AF8E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161DD8" w14:textId="2B01D48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83C2BC" w14:textId="0BE2D11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262E9" w14:textId="66F9B89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0,000.00 </w:t>
            </w:r>
          </w:p>
        </w:tc>
      </w:tr>
      <w:tr w:rsidR="0052416B" w:rsidRPr="0052416B" w14:paraId="468337C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CADF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FBE54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5C97C64F" w14:textId="01BC1BB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9FA5BB" w14:textId="6928D0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5D964" w14:textId="6A7DD7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919EBB" w14:textId="68FC03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2,000.00 </w:t>
            </w:r>
          </w:p>
        </w:tc>
      </w:tr>
      <w:tr w:rsidR="0052416B" w:rsidRPr="0052416B" w14:paraId="6D16003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F06C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429C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26B3B28D" w14:textId="53B0E2E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60,447.75 </w:t>
            </w:r>
          </w:p>
        </w:tc>
        <w:tc>
          <w:tcPr>
            <w:tcW w:w="810" w:type="pct"/>
            <w:tcBorders>
              <w:top w:val="nil"/>
              <w:left w:val="nil"/>
              <w:bottom w:val="single" w:sz="4" w:space="0" w:color="000000"/>
              <w:right w:val="single" w:sz="4" w:space="0" w:color="000000"/>
            </w:tcBorders>
            <w:shd w:val="clear" w:color="auto" w:fill="auto"/>
            <w:noWrap/>
            <w:vAlign w:val="bottom"/>
            <w:hideMark/>
          </w:tcPr>
          <w:p w14:paraId="56D59D6B" w14:textId="57715AF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4F5AD" w14:textId="3367B9D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51C597" w14:textId="2EC6A0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60,447.75 </w:t>
            </w:r>
          </w:p>
        </w:tc>
      </w:tr>
      <w:tr w:rsidR="0052416B" w:rsidRPr="0052416B" w14:paraId="3EE5795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3B12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EDC7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33DB76ED" w14:textId="5C1E03C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056E391D" w14:textId="5D77372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1B4B8" w14:textId="07A0FE9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CEF6F9" w14:textId="30FF30B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5,944.00 </w:t>
            </w:r>
          </w:p>
        </w:tc>
      </w:tr>
      <w:tr w:rsidR="0052416B" w:rsidRPr="0052416B" w14:paraId="059A76C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6BB72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5DF26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36299C88" w14:textId="5401B4A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7566E6F1" w14:textId="62BE666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B6AE14" w14:textId="38418E5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40F8EE" w14:textId="1356648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268,223.75 </w:t>
            </w:r>
          </w:p>
        </w:tc>
      </w:tr>
      <w:tr w:rsidR="0052416B" w:rsidRPr="0052416B" w14:paraId="1BAD584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AE87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3E31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376C7B85" w14:textId="77A45B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CB68B1" w14:textId="6E727E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C442A" w14:textId="1EB27A1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FCE63" w14:textId="360D7C3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05,000.00 </w:t>
            </w:r>
          </w:p>
        </w:tc>
      </w:tr>
      <w:tr w:rsidR="0052416B" w:rsidRPr="0052416B" w14:paraId="4B3C080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F502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2341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0CA54D58" w14:textId="25F71E4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94ED87" w14:textId="2B0750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69359A" w14:textId="009CD4A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3A1B74" w14:textId="335F7A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8,000.00 </w:t>
            </w:r>
          </w:p>
        </w:tc>
      </w:tr>
      <w:tr w:rsidR="0052416B" w:rsidRPr="0052416B" w14:paraId="4E5D30F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DF5E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9F593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072E5299" w14:textId="7199647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23733A" w14:textId="014395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084206" w14:textId="0D99C8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9C4BC" w14:textId="34FE88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70,000.00 </w:t>
            </w:r>
          </w:p>
        </w:tc>
      </w:tr>
      <w:tr w:rsidR="0052416B" w:rsidRPr="0052416B" w14:paraId="738E56A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D722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28192B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2FE57D8C" w14:textId="784C85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287,287.00 </w:t>
            </w:r>
          </w:p>
        </w:tc>
        <w:tc>
          <w:tcPr>
            <w:tcW w:w="810" w:type="pct"/>
            <w:tcBorders>
              <w:top w:val="nil"/>
              <w:left w:val="nil"/>
              <w:bottom w:val="single" w:sz="4" w:space="0" w:color="000000"/>
              <w:right w:val="single" w:sz="4" w:space="0" w:color="000000"/>
            </w:tcBorders>
            <w:shd w:val="clear" w:color="auto" w:fill="auto"/>
            <w:noWrap/>
            <w:vAlign w:val="bottom"/>
            <w:hideMark/>
          </w:tcPr>
          <w:p w14:paraId="120E3742" w14:textId="4B0AC28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6A98D2" w14:textId="32CB14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592D3" w14:textId="0580755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287,287.00 </w:t>
            </w:r>
          </w:p>
        </w:tc>
      </w:tr>
      <w:tr w:rsidR="0052416B" w:rsidRPr="0052416B" w14:paraId="07B5D80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F591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A24C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DD169BD" w14:textId="067B47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45D25F23" w14:textId="79E723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9895A3" w14:textId="2055CE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B1527A" w14:textId="5F7936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13,298.75 </w:t>
            </w:r>
          </w:p>
        </w:tc>
      </w:tr>
      <w:tr w:rsidR="0052416B" w:rsidRPr="0052416B" w14:paraId="65C47F7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C755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9EF97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37D599DC" w14:textId="73D9AC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187C4CEA" w14:textId="3AEA87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F6520" w14:textId="501027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F77EB3" w14:textId="3CBF65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81,160.00 </w:t>
            </w:r>
          </w:p>
        </w:tc>
      </w:tr>
      <w:tr w:rsidR="0052416B" w:rsidRPr="0052416B" w14:paraId="11C996B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5A6A9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820D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0BCF8C01" w14:textId="11C7C3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3ABDEF" w14:textId="2FFC0A6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953CCF" w14:textId="2F963E5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4AB9E1" w14:textId="0BF7C85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60,000.00 </w:t>
            </w:r>
          </w:p>
        </w:tc>
      </w:tr>
      <w:tr w:rsidR="0052416B" w:rsidRPr="0052416B" w14:paraId="42E6306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7201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66AF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32C18B13" w14:textId="26096DD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01247B" w14:textId="096D475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E14E96" w14:textId="5BD9EE8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0AA68" w14:textId="439668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45,000.00 </w:t>
            </w:r>
          </w:p>
        </w:tc>
      </w:tr>
      <w:tr w:rsidR="0052416B" w:rsidRPr="0052416B" w14:paraId="75A781C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C748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E477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20B86877" w14:textId="1B562AF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D8C549A" w14:textId="31493D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67AB3" w14:textId="14162CA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EE0E4E" w14:textId="1138A63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2,500.00 </w:t>
            </w:r>
          </w:p>
        </w:tc>
      </w:tr>
      <w:tr w:rsidR="0052416B" w:rsidRPr="0052416B" w14:paraId="70A3DF7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29A48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9999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7DA65227" w14:textId="37F8397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AA9EC5" w14:textId="60119B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9EE77" w14:textId="6D82E18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5E31A9" w14:textId="0A8E995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00,000.00 </w:t>
            </w:r>
          </w:p>
        </w:tc>
      </w:tr>
      <w:tr w:rsidR="0052416B" w:rsidRPr="0052416B" w14:paraId="072655C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C16FA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4A71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1AEB0642" w14:textId="5F363C0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455BD0D7" w14:textId="487C87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7B127" w14:textId="07E6171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41856" w14:textId="7245968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132,209.25 </w:t>
            </w:r>
          </w:p>
        </w:tc>
      </w:tr>
      <w:tr w:rsidR="0052416B" w:rsidRPr="0052416B" w14:paraId="35BCC6BC"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4EE5B"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0C291512" w14:textId="7FC3FD59"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982,14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1F19F842" w14:textId="047DD5B0"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255AF9A" w14:textId="1029B420"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C3E868D" w14:textId="3394D551"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982,143.55 </w:t>
            </w:r>
          </w:p>
        </w:tc>
      </w:tr>
      <w:tr w:rsidR="0052416B" w:rsidRPr="0052416B" w14:paraId="29EA396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20E95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4C70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67738319" w14:textId="60CE71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85,201.95 </w:t>
            </w:r>
          </w:p>
        </w:tc>
        <w:tc>
          <w:tcPr>
            <w:tcW w:w="810" w:type="pct"/>
            <w:tcBorders>
              <w:top w:val="nil"/>
              <w:left w:val="nil"/>
              <w:bottom w:val="single" w:sz="4" w:space="0" w:color="000000"/>
              <w:right w:val="single" w:sz="4" w:space="0" w:color="000000"/>
            </w:tcBorders>
            <w:shd w:val="clear" w:color="auto" w:fill="auto"/>
            <w:noWrap/>
            <w:vAlign w:val="bottom"/>
            <w:hideMark/>
          </w:tcPr>
          <w:p w14:paraId="55793B16" w14:textId="3018401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C8F23" w14:textId="7990DDA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6C0AE0" w14:textId="4C220F1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85,201.95 </w:t>
            </w:r>
          </w:p>
        </w:tc>
      </w:tr>
      <w:tr w:rsidR="0052416B" w:rsidRPr="0052416B" w14:paraId="6B5EFCF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9BC6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E736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028EB734" w14:textId="21B52C3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7,640.00 </w:t>
            </w:r>
          </w:p>
        </w:tc>
        <w:tc>
          <w:tcPr>
            <w:tcW w:w="810" w:type="pct"/>
            <w:tcBorders>
              <w:top w:val="nil"/>
              <w:left w:val="nil"/>
              <w:bottom w:val="single" w:sz="4" w:space="0" w:color="000000"/>
              <w:right w:val="single" w:sz="4" w:space="0" w:color="000000"/>
            </w:tcBorders>
            <w:shd w:val="clear" w:color="auto" w:fill="auto"/>
            <w:noWrap/>
            <w:vAlign w:val="bottom"/>
            <w:hideMark/>
          </w:tcPr>
          <w:p w14:paraId="3816E583" w14:textId="47BCAB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6F9F18" w14:textId="4EEE2AE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3737A9" w14:textId="4EA5735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7,640.00 </w:t>
            </w:r>
          </w:p>
        </w:tc>
      </w:tr>
      <w:tr w:rsidR="0052416B" w:rsidRPr="0052416B" w14:paraId="5A3A809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1CC21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EC52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50EDFFA5" w14:textId="2EA9215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79,079.10 </w:t>
            </w:r>
          </w:p>
        </w:tc>
        <w:tc>
          <w:tcPr>
            <w:tcW w:w="810" w:type="pct"/>
            <w:tcBorders>
              <w:top w:val="nil"/>
              <w:left w:val="nil"/>
              <w:bottom w:val="single" w:sz="4" w:space="0" w:color="000000"/>
              <w:right w:val="single" w:sz="4" w:space="0" w:color="000000"/>
            </w:tcBorders>
            <w:shd w:val="clear" w:color="auto" w:fill="auto"/>
            <w:noWrap/>
            <w:vAlign w:val="bottom"/>
            <w:hideMark/>
          </w:tcPr>
          <w:p w14:paraId="557549A9" w14:textId="1AE1E7A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7C7BE" w14:textId="2106108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D6745A" w14:textId="33188FE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79,079.10 </w:t>
            </w:r>
          </w:p>
        </w:tc>
      </w:tr>
      <w:tr w:rsidR="0052416B" w:rsidRPr="0052416B" w14:paraId="4202386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6480F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B4689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3F1D08B3" w14:textId="2CF52CE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7,052.50 </w:t>
            </w:r>
          </w:p>
        </w:tc>
        <w:tc>
          <w:tcPr>
            <w:tcW w:w="810" w:type="pct"/>
            <w:tcBorders>
              <w:top w:val="nil"/>
              <w:left w:val="nil"/>
              <w:bottom w:val="single" w:sz="4" w:space="0" w:color="000000"/>
              <w:right w:val="single" w:sz="4" w:space="0" w:color="000000"/>
            </w:tcBorders>
            <w:shd w:val="clear" w:color="auto" w:fill="auto"/>
            <w:noWrap/>
            <w:vAlign w:val="bottom"/>
            <w:hideMark/>
          </w:tcPr>
          <w:p w14:paraId="57E39C6F" w14:textId="2C90FE4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F52D42" w14:textId="7A8E440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61C23" w14:textId="1B41B1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7,052.50 </w:t>
            </w:r>
          </w:p>
        </w:tc>
      </w:tr>
      <w:tr w:rsidR="0052416B" w:rsidRPr="0052416B" w14:paraId="713B3BF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3B223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C341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7886C186" w14:textId="19CA3AC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43,170.00 </w:t>
            </w:r>
          </w:p>
        </w:tc>
        <w:tc>
          <w:tcPr>
            <w:tcW w:w="810" w:type="pct"/>
            <w:tcBorders>
              <w:top w:val="nil"/>
              <w:left w:val="nil"/>
              <w:bottom w:val="single" w:sz="4" w:space="0" w:color="000000"/>
              <w:right w:val="single" w:sz="4" w:space="0" w:color="000000"/>
            </w:tcBorders>
            <w:shd w:val="clear" w:color="auto" w:fill="auto"/>
            <w:noWrap/>
            <w:vAlign w:val="bottom"/>
            <w:hideMark/>
          </w:tcPr>
          <w:p w14:paraId="64BB1F00" w14:textId="5CB2850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A11D6F" w14:textId="1417324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F334BE" w14:textId="44285EB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43,170.00 </w:t>
            </w:r>
          </w:p>
        </w:tc>
      </w:tr>
      <w:tr w:rsidR="0052416B" w:rsidRPr="0052416B" w14:paraId="0F5180DA"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78052B"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7F6AEA1B" w14:textId="3C924A8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47,409,321.23 </w:t>
            </w:r>
          </w:p>
        </w:tc>
        <w:tc>
          <w:tcPr>
            <w:tcW w:w="810" w:type="pct"/>
            <w:tcBorders>
              <w:top w:val="nil"/>
              <w:left w:val="nil"/>
              <w:bottom w:val="single" w:sz="4" w:space="0" w:color="000000"/>
              <w:right w:val="single" w:sz="4" w:space="0" w:color="000000"/>
            </w:tcBorders>
            <w:shd w:val="clear" w:color="D8D8D8" w:fill="D8D8D8"/>
            <w:noWrap/>
            <w:vAlign w:val="bottom"/>
            <w:hideMark/>
          </w:tcPr>
          <w:p w14:paraId="43A40372" w14:textId="1E90323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6250D26" w14:textId="568BAD1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6763163" w14:textId="57E5D87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47,459,321.23 </w:t>
            </w:r>
          </w:p>
        </w:tc>
      </w:tr>
      <w:tr w:rsidR="0052416B" w:rsidRPr="0052416B" w14:paraId="020A169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C8F58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7FF6B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04288694" w14:textId="08D9F2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073,220.00 </w:t>
            </w:r>
          </w:p>
        </w:tc>
        <w:tc>
          <w:tcPr>
            <w:tcW w:w="810" w:type="pct"/>
            <w:tcBorders>
              <w:top w:val="nil"/>
              <w:left w:val="nil"/>
              <w:bottom w:val="single" w:sz="4" w:space="0" w:color="000000"/>
              <w:right w:val="single" w:sz="4" w:space="0" w:color="000000"/>
            </w:tcBorders>
            <w:shd w:val="clear" w:color="auto" w:fill="auto"/>
            <w:noWrap/>
            <w:vAlign w:val="bottom"/>
            <w:hideMark/>
          </w:tcPr>
          <w:p w14:paraId="21BF82F5" w14:textId="5611FAF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0FA468" w14:textId="3354E9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22F47C" w14:textId="27B29D1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073,220.00 </w:t>
            </w:r>
          </w:p>
        </w:tc>
      </w:tr>
      <w:tr w:rsidR="0052416B" w:rsidRPr="0052416B" w14:paraId="5D3134D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039C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63CC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15D562FA" w14:textId="0F7AA29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0,223.05 </w:t>
            </w:r>
          </w:p>
        </w:tc>
        <w:tc>
          <w:tcPr>
            <w:tcW w:w="810" w:type="pct"/>
            <w:tcBorders>
              <w:top w:val="nil"/>
              <w:left w:val="nil"/>
              <w:bottom w:val="single" w:sz="4" w:space="0" w:color="000000"/>
              <w:right w:val="single" w:sz="4" w:space="0" w:color="000000"/>
            </w:tcBorders>
            <w:shd w:val="clear" w:color="auto" w:fill="auto"/>
            <w:noWrap/>
            <w:vAlign w:val="bottom"/>
            <w:hideMark/>
          </w:tcPr>
          <w:p w14:paraId="3642C067" w14:textId="7B7C614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DBFB82" w14:textId="203EDF6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4C8258" w14:textId="7EC382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0,223.05 </w:t>
            </w:r>
          </w:p>
        </w:tc>
      </w:tr>
      <w:tr w:rsidR="0052416B" w:rsidRPr="0052416B" w14:paraId="1D2885C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447B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0E34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291B9E17" w14:textId="2A8CDF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238CB1E6" w14:textId="1631ADD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917A5A" w14:textId="3C46AC4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FB891" w14:textId="3B5AC6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1,500.00 </w:t>
            </w:r>
          </w:p>
        </w:tc>
      </w:tr>
      <w:tr w:rsidR="0052416B" w:rsidRPr="0052416B" w14:paraId="6D60735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08A0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DC99A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75000E82" w14:textId="5186823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3985D1" w14:textId="5A96E8E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F6EAE" w14:textId="1489F3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5D52F" w14:textId="49AF85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0,000.00 </w:t>
            </w:r>
          </w:p>
        </w:tc>
      </w:tr>
      <w:tr w:rsidR="0052416B" w:rsidRPr="0052416B" w14:paraId="6A0539C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34E56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50BD4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047A8DD0" w14:textId="6F09B59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9F1470" w14:textId="5E3E9DD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E00F84" w14:textId="3C46DB4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BFF421" w14:textId="2151E3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80,000.00 </w:t>
            </w:r>
          </w:p>
        </w:tc>
      </w:tr>
      <w:tr w:rsidR="0052416B" w:rsidRPr="0052416B" w14:paraId="0D4E73F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8766E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84A32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7974288B" w14:textId="6165ACC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4455BA" w14:textId="4639A3F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9BCE0" w14:textId="742E11B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EFC467" w14:textId="2A7580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510,000.00 </w:t>
            </w:r>
          </w:p>
        </w:tc>
      </w:tr>
      <w:tr w:rsidR="0052416B" w:rsidRPr="0052416B" w14:paraId="01700F5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C3AEB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1554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270064BF" w14:textId="4E7D06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5525CDD3" w14:textId="31A10D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5FAB6" w14:textId="5695EBE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FD08A" w14:textId="0B19FA3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1,713.92 </w:t>
            </w:r>
          </w:p>
        </w:tc>
      </w:tr>
      <w:tr w:rsidR="0052416B" w:rsidRPr="0052416B" w14:paraId="31B6A58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09EC0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AFA2F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630B3F9C" w14:textId="3361238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981,633.55 </w:t>
            </w:r>
          </w:p>
        </w:tc>
        <w:tc>
          <w:tcPr>
            <w:tcW w:w="810" w:type="pct"/>
            <w:tcBorders>
              <w:top w:val="nil"/>
              <w:left w:val="nil"/>
              <w:bottom w:val="single" w:sz="4" w:space="0" w:color="000000"/>
              <w:right w:val="single" w:sz="4" w:space="0" w:color="000000"/>
            </w:tcBorders>
            <w:shd w:val="clear" w:color="auto" w:fill="auto"/>
            <w:noWrap/>
            <w:vAlign w:val="bottom"/>
            <w:hideMark/>
          </w:tcPr>
          <w:p w14:paraId="41941CE9" w14:textId="040FD86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25FD4B" w14:textId="4EEF4A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3209A" w14:textId="7F6E7CF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981,633.55 </w:t>
            </w:r>
          </w:p>
        </w:tc>
      </w:tr>
      <w:tr w:rsidR="0052416B" w:rsidRPr="0052416B" w14:paraId="4B93F68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F960B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F640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4BAD58CD" w14:textId="5002DE1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349EC4" w14:textId="48C3670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BBAD6F" w14:textId="30F0F73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921D7" w14:textId="2BDE077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25,000.00 </w:t>
            </w:r>
          </w:p>
        </w:tc>
      </w:tr>
      <w:tr w:rsidR="0052416B" w:rsidRPr="0052416B" w14:paraId="7FEAA00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652CC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292D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307770A9" w14:textId="27153D4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58,240.00 </w:t>
            </w:r>
          </w:p>
        </w:tc>
        <w:tc>
          <w:tcPr>
            <w:tcW w:w="810" w:type="pct"/>
            <w:tcBorders>
              <w:top w:val="nil"/>
              <w:left w:val="nil"/>
              <w:bottom w:val="single" w:sz="4" w:space="0" w:color="000000"/>
              <w:right w:val="single" w:sz="4" w:space="0" w:color="000000"/>
            </w:tcBorders>
            <w:shd w:val="clear" w:color="auto" w:fill="auto"/>
            <w:noWrap/>
            <w:vAlign w:val="bottom"/>
            <w:hideMark/>
          </w:tcPr>
          <w:p w14:paraId="7129CC4C" w14:textId="2D1339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8F75B2" w14:textId="1EB116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A311B1" w14:textId="228B4DB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08,240.00 </w:t>
            </w:r>
          </w:p>
        </w:tc>
      </w:tr>
      <w:tr w:rsidR="0052416B" w:rsidRPr="0052416B" w14:paraId="3D43793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09CF3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00E8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461A5A29" w14:textId="422CE78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01C051" w14:textId="1E4B9CF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3BD311" w14:textId="4EB657F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1D25E5" w14:textId="2CD5EBA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0,000.00 </w:t>
            </w:r>
          </w:p>
        </w:tc>
      </w:tr>
      <w:tr w:rsidR="0052416B" w:rsidRPr="0052416B" w14:paraId="322958D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8D0CB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2DA00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575FD978" w14:textId="7A89CF1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26B6A6" w14:textId="771983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39C0EA" w14:textId="64FFE8D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AABD34" w14:textId="030C102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50,000.00 </w:t>
            </w:r>
          </w:p>
        </w:tc>
      </w:tr>
      <w:tr w:rsidR="0052416B" w:rsidRPr="0052416B" w14:paraId="7436AA4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13D8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E2BB6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413BA04D" w14:textId="2D2EF93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278193EC" w14:textId="1C0ACE2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14986E" w14:textId="1FAE0B9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2889AD" w14:textId="7C7761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5,800.00 </w:t>
            </w:r>
          </w:p>
        </w:tc>
      </w:tr>
      <w:tr w:rsidR="0052416B" w:rsidRPr="0052416B" w14:paraId="2A9C65E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E7BE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4CD6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4A58929A" w14:textId="639139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FD01E6" w14:textId="5F470D3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3EBA3B" w14:textId="59A19B3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7B55EF" w14:textId="373BC18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0,000.00 </w:t>
            </w:r>
          </w:p>
        </w:tc>
      </w:tr>
      <w:tr w:rsidR="0052416B" w:rsidRPr="0052416B" w14:paraId="7004A71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FE0B9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03E7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0F38DFBB" w14:textId="27169E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34,860.00 </w:t>
            </w:r>
          </w:p>
        </w:tc>
        <w:tc>
          <w:tcPr>
            <w:tcW w:w="810" w:type="pct"/>
            <w:tcBorders>
              <w:top w:val="nil"/>
              <w:left w:val="nil"/>
              <w:bottom w:val="single" w:sz="4" w:space="0" w:color="000000"/>
              <w:right w:val="single" w:sz="4" w:space="0" w:color="000000"/>
            </w:tcBorders>
            <w:shd w:val="clear" w:color="auto" w:fill="auto"/>
            <w:noWrap/>
            <w:vAlign w:val="bottom"/>
            <w:hideMark/>
          </w:tcPr>
          <w:p w14:paraId="13EBB884" w14:textId="6D1E43F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2608A" w14:textId="05AFC72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0E7E00" w14:textId="475FF09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34,860.00 </w:t>
            </w:r>
          </w:p>
        </w:tc>
      </w:tr>
      <w:tr w:rsidR="0052416B" w:rsidRPr="0052416B" w14:paraId="156E52C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8BA03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EE72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3546966A" w14:textId="775AC3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629,020.00 </w:t>
            </w:r>
          </w:p>
        </w:tc>
        <w:tc>
          <w:tcPr>
            <w:tcW w:w="810" w:type="pct"/>
            <w:tcBorders>
              <w:top w:val="nil"/>
              <w:left w:val="nil"/>
              <w:bottom w:val="single" w:sz="4" w:space="0" w:color="000000"/>
              <w:right w:val="single" w:sz="4" w:space="0" w:color="000000"/>
            </w:tcBorders>
            <w:shd w:val="clear" w:color="auto" w:fill="auto"/>
            <w:noWrap/>
            <w:vAlign w:val="bottom"/>
            <w:hideMark/>
          </w:tcPr>
          <w:p w14:paraId="700532DA" w14:textId="748B261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CC6F1" w14:textId="25647FD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E8B4D6" w14:textId="68CBC46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629,020.00 </w:t>
            </w:r>
          </w:p>
        </w:tc>
      </w:tr>
      <w:tr w:rsidR="0052416B" w:rsidRPr="0052416B" w14:paraId="69ADBB5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6B733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30D32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1121AA3C" w14:textId="42E5893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44,437.20 </w:t>
            </w:r>
          </w:p>
        </w:tc>
        <w:tc>
          <w:tcPr>
            <w:tcW w:w="810" w:type="pct"/>
            <w:tcBorders>
              <w:top w:val="nil"/>
              <w:left w:val="nil"/>
              <w:bottom w:val="single" w:sz="4" w:space="0" w:color="000000"/>
              <w:right w:val="single" w:sz="4" w:space="0" w:color="000000"/>
            </w:tcBorders>
            <w:shd w:val="clear" w:color="auto" w:fill="auto"/>
            <w:noWrap/>
            <w:vAlign w:val="bottom"/>
            <w:hideMark/>
          </w:tcPr>
          <w:p w14:paraId="538C6735" w14:textId="6B40030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604AEC" w14:textId="1BFE97B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272471" w14:textId="7A5C2C6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44,437.20 </w:t>
            </w:r>
          </w:p>
        </w:tc>
      </w:tr>
      <w:tr w:rsidR="0052416B" w:rsidRPr="0052416B" w14:paraId="46EF0A8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8227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4E00D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35845137" w14:textId="114B6BF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302C7B88" w14:textId="4F5E30A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BCE00" w14:textId="30753C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6A9550" w14:textId="0865B23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475,250.00 </w:t>
            </w:r>
          </w:p>
        </w:tc>
      </w:tr>
      <w:tr w:rsidR="0052416B" w:rsidRPr="0052416B" w14:paraId="5EC9FE3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74EA6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50BB0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47238D9A" w14:textId="44306E9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FC1E2B" w14:textId="7AD88A4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1E2D91" w14:textId="3124EB9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6D443" w14:textId="5A03E1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20,000.00 </w:t>
            </w:r>
          </w:p>
        </w:tc>
      </w:tr>
      <w:tr w:rsidR="0052416B" w:rsidRPr="0052416B" w14:paraId="1827029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A185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F56AD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3D10D01D" w14:textId="1E6C9C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0CB4BD" w14:textId="187DE5A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7E8617" w14:textId="15B826D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EAC227" w14:textId="65158E0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2,000.00 </w:t>
            </w:r>
          </w:p>
        </w:tc>
      </w:tr>
      <w:tr w:rsidR="0052416B" w:rsidRPr="0052416B" w14:paraId="19E1BCF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9A81E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6D6E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271F6783" w14:textId="5A7996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D2CF46" w14:textId="1102C75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66A399" w14:textId="6AE689D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EDF19" w14:textId="6F1441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01,000.00 </w:t>
            </w:r>
          </w:p>
        </w:tc>
      </w:tr>
      <w:tr w:rsidR="0052416B" w:rsidRPr="0052416B" w14:paraId="2890AED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B256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59EF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5B5FD0A1" w14:textId="56BEE52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83,920.00 </w:t>
            </w:r>
          </w:p>
        </w:tc>
        <w:tc>
          <w:tcPr>
            <w:tcW w:w="810" w:type="pct"/>
            <w:tcBorders>
              <w:top w:val="nil"/>
              <w:left w:val="nil"/>
              <w:bottom w:val="single" w:sz="4" w:space="0" w:color="000000"/>
              <w:right w:val="single" w:sz="4" w:space="0" w:color="000000"/>
            </w:tcBorders>
            <w:shd w:val="clear" w:color="auto" w:fill="auto"/>
            <w:noWrap/>
            <w:vAlign w:val="bottom"/>
            <w:hideMark/>
          </w:tcPr>
          <w:p w14:paraId="05D3901A" w14:textId="19AD4C3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BE03B" w14:textId="73F43E9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E60669" w14:textId="69B70BB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83,920.00 </w:t>
            </w:r>
          </w:p>
        </w:tc>
      </w:tr>
      <w:tr w:rsidR="0052416B" w:rsidRPr="0052416B" w14:paraId="734CF2A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90D0B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2D49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70C19657" w14:textId="0F4B636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961,239.44 </w:t>
            </w:r>
          </w:p>
        </w:tc>
        <w:tc>
          <w:tcPr>
            <w:tcW w:w="810" w:type="pct"/>
            <w:tcBorders>
              <w:top w:val="nil"/>
              <w:left w:val="nil"/>
              <w:bottom w:val="single" w:sz="4" w:space="0" w:color="000000"/>
              <w:right w:val="single" w:sz="4" w:space="0" w:color="000000"/>
            </w:tcBorders>
            <w:shd w:val="clear" w:color="auto" w:fill="auto"/>
            <w:noWrap/>
            <w:vAlign w:val="bottom"/>
            <w:hideMark/>
          </w:tcPr>
          <w:p w14:paraId="4DB17560" w14:textId="55E920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F0C1C3" w14:textId="20B4807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46202B" w14:textId="675CB4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961,239.44 </w:t>
            </w:r>
          </w:p>
        </w:tc>
      </w:tr>
      <w:tr w:rsidR="0052416B" w:rsidRPr="0052416B" w14:paraId="6A2EE6E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5D31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81402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0587D81E" w14:textId="1F98F56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7,804.07 </w:t>
            </w:r>
          </w:p>
        </w:tc>
        <w:tc>
          <w:tcPr>
            <w:tcW w:w="810" w:type="pct"/>
            <w:tcBorders>
              <w:top w:val="nil"/>
              <w:left w:val="nil"/>
              <w:bottom w:val="single" w:sz="4" w:space="0" w:color="000000"/>
              <w:right w:val="single" w:sz="4" w:space="0" w:color="000000"/>
            </w:tcBorders>
            <w:shd w:val="clear" w:color="auto" w:fill="auto"/>
            <w:noWrap/>
            <w:vAlign w:val="bottom"/>
            <w:hideMark/>
          </w:tcPr>
          <w:p w14:paraId="477A9B63" w14:textId="585E37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A81069" w14:textId="150666D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8A781D" w14:textId="5B26BD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7,804.07 </w:t>
            </w:r>
          </w:p>
        </w:tc>
      </w:tr>
      <w:tr w:rsidR="0052416B" w:rsidRPr="0052416B" w14:paraId="4691A2D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DC54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5EA9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2CE58CBB" w14:textId="3B8EC96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54AEA8" w14:textId="07969B0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BD633C" w14:textId="0DEF5F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94C68B" w14:textId="34C869C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0,000.00 </w:t>
            </w:r>
          </w:p>
        </w:tc>
      </w:tr>
      <w:tr w:rsidR="0052416B" w:rsidRPr="0052416B" w14:paraId="6301228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2175A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BC6E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7AF9BAEB" w14:textId="66AA51D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5984BC03" w14:textId="6A22C23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2D95A2" w14:textId="093F6A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239D2" w14:textId="0627733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93,200.00 </w:t>
            </w:r>
          </w:p>
        </w:tc>
      </w:tr>
      <w:tr w:rsidR="0052416B" w:rsidRPr="0052416B" w14:paraId="72833C5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75F6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3C6A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24583B5A" w14:textId="7B2711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7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E9A0F8" w14:textId="560B165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D1298E" w14:textId="3C968F8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33EFCC" w14:textId="48D5223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755,000.00 </w:t>
            </w:r>
          </w:p>
        </w:tc>
      </w:tr>
      <w:tr w:rsidR="0052416B" w:rsidRPr="0052416B" w14:paraId="17295CD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AE267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6E69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6EC8371E" w14:textId="01A693C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7,075.00 </w:t>
            </w:r>
          </w:p>
        </w:tc>
        <w:tc>
          <w:tcPr>
            <w:tcW w:w="810" w:type="pct"/>
            <w:tcBorders>
              <w:top w:val="nil"/>
              <w:left w:val="nil"/>
              <w:bottom w:val="single" w:sz="4" w:space="0" w:color="000000"/>
              <w:right w:val="single" w:sz="4" w:space="0" w:color="000000"/>
            </w:tcBorders>
            <w:shd w:val="clear" w:color="auto" w:fill="auto"/>
            <w:noWrap/>
            <w:vAlign w:val="bottom"/>
            <w:hideMark/>
          </w:tcPr>
          <w:p w14:paraId="11F77010" w14:textId="7B01F3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2DA85" w14:textId="45AF2CC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60FD0" w14:textId="1EDF4B5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7,075.00 </w:t>
            </w:r>
          </w:p>
        </w:tc>
      </w:tr>
      <w:tr w:rsidR="0052416B" w:rsidRPr="0052416B" w14:paraId="5BE8BB7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DB08A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8E8F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033EC2FF" w14:textId="18494BD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CB7400" w14:textId="54AA7F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2DE2CB" w14:textId="438CF91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625877" w14:textId="3B46A7B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0,000.00 </w:t>
            </w:r>
          </w:p>
        </w:tc>
      </w:tr>
      <w:tr w:rsidR="0052416B" w:rsidRPr="0052416B" w14:paraId="498294D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6C0C0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16864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7129C61A" w14:textId="4720B92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81,745.00 </w:t>
            </w:r>
          </w:p>
        </w:tc>
        <w:tc>
          <w:tcPr>
            <w:tcW w:w="810" w:type="pct"/>
            <w:tcBorders>
              <w:top w:val="nil"/>
              <w:left w:val="nil"/>
              <w:bottom w:val="single" w:sz="4" w:space="0" w:color="000000"/>
              <w:right w:val="single" w:sz="4" w:space="0" w:color="000000"/>
            </w:tcBorders>
            <w:shd w:val="clear" w:color="auto" w:fill="auto"/>
            <w:noWrap/>
            <w:vAlign w:val="bottom"/>
            <w:hideMark/>
          </w:tcPr>
          <w:p w14:paraId="6AA1C6C2" w14:textId="1694DC3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52EF4B" w14:textId="463CCA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B302E4" w14:textId="5D045B1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81,745.00 </w:t>
            </w:r>
          </w:p>
        </w:tc>
      </w:tr>
      <w:tr w:rsidR="0052416B" w:rsidRPr="0052416B" w14:paraId="56D5AB5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957FF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AB12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654ABBCB" w14:textId="5DC6609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135566" w14:textId="0D43E4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C03785" w14:textId="144358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1EC0C3" w14:textId="0EE0B20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70,000.00 </w:t>
            </w:r>
          </w:p>
        </w:tc>
      </w:tr>
      <w:tr w:rsidR="0052416B" w:rsidRPr="0052416B" w14:paraId="3B5B66E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B12C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AC44E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1EDBCE8C" w14:textId="65263F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8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18FA407" w14:textId="2399CA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49236" w14:textId="49FB38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B9EA3A" w14:textId="216B62C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85,940.00 </w:t>
            </w:r>
          </w:p>
        </w:tc>
      </w:tr>
      <w:tr w:rsidR="0052416B" w:rsidRPr="0052416B" w14:paraId="16632B8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8839E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17E4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0CF52D5A" w14:textId="673A360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34D98FD7" w14:textId="01D248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700326" w14:textId="29254BA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58CB0" w14:textId="5883781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8,300.00 </w:t>
            </w:r>
          </w:p>
        </w:tc>
      </w:tr>
      <w:tr w:rsidR="0052416B" w:rsidRPr="0052416B" w14:paraId="0920039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88DF8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F4654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20DE652F" w14:textId="220F9D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31,200.00 </w:t>
            </w:r>
          </w:p>
        </w:tc>
        <w:tc>
          <w:tcPr>
            <w:tcW w:w="810" w:type="pct"/>
            <w:tcBorders>
              <w:top w:val="nil"/>
              <w:left w:val="nil"/>
              <w:bottom w:val="single" w:sz="4" w:space="0" w:color="000000"/>
              <w:right w:val="single" w:sz="4" w:space="0" w:color="000000"/>
            </w:tcBorders>
            <w:shd w:val="clear" w:color="auto" w:fill="auto"/>
            <w:noWrap/>
            <w:vAlign w:val="bottom"/>
            <w:hideMark/>
          </w:tcPr>
          <w:p w14:paraId="0EDC7061" w14:textId="69A33E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CFE479" w14:textId="1A0B5B2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7CC860" w14:textId="0F1199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31,200.00 </w:t>
            </w:r>
          </w:p>
        </w:tc>
      </w:tr>
      <w:tr w:rsidR="0052416B" w:rsidRPr="0052416B" w14:paraId="7EA390A8"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65CF2"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C988662" w14:textId="5F30A8C1"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7,340,908.82 </w:t>
            </w:r>
          </w:p>
        </w:tc>
        <w:tc>
          <w:tcPr>
            <w:tcW w:w="810" w:type="pct"/>
            <w:tcBorders>
              <w:top w:val="nil"/>
              <w:left w:val="nil"/>
              <w:bottom w:val="single" w:sz="4" w:space="0" w:color="000000"/>
              <w:right w:val="single" w:sz="4" w:space="0" w:color="000000"/>
            </w:tcBorders>
            <w:shd w:val="clear" w:color="D8D8D8" w:fill="D8D8D8"/>
            <w:noWrap/>
            <w:vAlign w:val="bottom"/>
            <w:hideMark/>
          </w:tcPr>
          <w:p w14:paraId="4268289B" w14:textId="090E2869"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0EA9555" w14:textId="050A26F5"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26F9B3F" w14:textId="239C374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7,340,908.82 </w:t>
            </w:r>
          </w:p>
        </w:tc>
      </w:tr>
      <w:tr w:rsidR="0052416B" w:rsidRPr="0052416B" w14:paraId="1D1020C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175E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4853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7CB78391" w14:textId="3CFCE90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3F43CB"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41188ECC"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662B0FF5" w14:textId="22F153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00,000.00 </w:t>
            </w:r>
          </w:p>
        </w:tc>
      </w:tr>
      <w:tr w:rsidR="0052416B" w:rsidRPr="0052416B" w14:paraId="5F12E27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5D53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91B34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2E96FD17" w14:textId="62454CF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596,959.72 </w:t>
            </w:r>
          </w:p>
        </w:tc>
        <w:tc>
          <w:tcPr>
            <w:tcW w:w="810" w:type="pct"/>
            <w:tcBorders>
              <w:top w:val="nil"/>
              <w:left w:val="nil"/>
              <w:bottom w:val="single" w:sz="4" w:space="0" w:color="000000"/>
              <w:right w:val="single" w:sz="4" w:space="0" w:color="000000"/>
            </w:tcBorders>
            <w:shd w:val="clear" w:color="auto" w:fill="auto"/>
            <w:noWrap/>
            <w:vAlign w:val="bottom"/>
            <w:hideMark/>
          </w:tcPr>
          <w:p w14:paraId="71781679" w14:textId="4474AAA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0305DD" w14:textId="24D6F51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04A3F6" w14:textId="6A37C22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596,959.72 </w:t>
            </w:r>
          </w:p>
        </w:tc>
      </w:tr>
      <w:tr w:rsidR="0052416B" w:rsidRPr="0052416B" w14:paraId="0CE305D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5ED3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AC4A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47871ACD" w14:textId="53992E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7,560.00 </w:t>
            </w:r>
          </w:p>
        </w:tc>
        <w:tc>
          <w:tcPr>
            <w:tcW w:w="810" w:type="pct"/>
            <w:tcBorders>
              <w:top w:val="nil"/>
              <w:left w:val="nil"/>
              <w:bottom w:val="single" w:sz="4" w:space="0" w:color="000000"/>
              <w:right w:val="single" w:sz="4" w:space="0" w:color="000000"/>
            </w:tcBorders>
            <w:shd w:val="clear" w:color="auto" w:fill="auto"/>
            <w:noWrap/>
            <w:vAlign w:val="bottom"/>
            <w:hideMark/>
          </w:tcPr>
          <w:p w14:paraId="251C0609" w14:textId="3ABEACE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05FC3" w14:textId="5444639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06832C" w14:textId="7756C3F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7,560.00 </w:t>
            </w:r>
          </w:p>
        </w:tc>
      </w:tr>
      <w:tr w:rsidR="0052416B" w:rsidRPr="0052416B" w14:paraId="78F6D62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35D7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6B5E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1B7DB7B0" w14:textId="0F1C44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40FCA112" w14:textId="0F2D5F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BC09FA" w14:textId="6BA3E3B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D79EE0" w14:textId="0A403A7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3,960.00 </w:t>
            </w:r>
          </w:p>
        </w:tc>
      </w:tr>
      <w:tr w:rsidR="0052416B" w:rsidRPr="0052416B" w14:paraId="3549E4E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82B41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44B8D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6473F70E" w14:textId="20D2BF7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4FD9C3F4" w14:textId="7DAC27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3F48BF" w14:textId="19A8EF1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D6B0D0" w14:textId="43DE9AE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7,097.00 </w:t>
            </w:r>
          </w:p>
        </w:tc>
      </w:tr>
      <w:tr w:rsidR="0052416B" w:rsidRPr="0052416B" w14:paraId="4364542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FDE8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6945C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6AA79213" w14:textId="3AD83D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1,120.00 </w:t>
            </w:r>
          </w:p>
        </w:tc>
        <w:tc>
          <w:tcPr>
            <w:tcW w:w="810" w:type="pct"/>
            <w:tcBorders>
              <w:top w:val="nil"/>
              <w:left w:val="nil"/>
              <w:bottom w:val="single" w:sz="4" w:space="0" w:color="000000"/>
              <w:right w:val="single" w:sz="4" w:space="0" w:color="000000"/>
            </w:tcBorders>
            <w:shd w:val="clear" w:color="auto" w:fill="auto"/>
            <w:noWrap/>
            <w:vAlign w:val="bottom"/>
            <w:hideMark/>
          </w:tcPr>
          <w:p w14:paraId="399BE37B" w14:textId="6224EA8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72B3D6" w14:textId="494EF75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69DD87" w14:textId="592B90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1,120.00 </w:t>
            </w:r>
          </w:p>
        </w:tc>
      </w:tr>
      <w:tr w:rsidR="0052416B" w:rsidRPr="0052416B" w14:paraId="65CFA64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CC99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E578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5D00E6BA" w14:textId="47EF187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06A0641C" w14:textId="48A47B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2D4749" w14:textId="5DB914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48F71" w14:textId="5C81332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2,036.10 </w:t>
            </w:r>
          </w:p>
        </w:tc>
      </w:tr>
      <w:tr w:rsidR="0052416B" w:rsidRPr="0052416B" w14:paraId="4199D32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2C10B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78B466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7517CCA7" w14:textId="2300330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91,817.50 </w:t>
            </w:r>
          </w:p>
        </w:tc>
        <w:tc>
          <w:tcPr>
            <w:tcW w:w="810" w:type="pct"/>
            <w:tcBorders>
              <w:top w:val="nil"/>
              <w:left w:val="nil"/>
              <w:bottom w:val="single" w:sz="4" w:space="0" w:color="000000"/>
              <w:right w:val="single" w:sz="4" w:space="0" w:color="000000"/>
            </w:tcBorders>
            <w:shd w:val="clear" w:color="auto" w:fill="auto"/>
            <w:noWrap/>
            <w:vAlign w:val="bottom"/>
            <w:hideMark/>
          </w:tcPr>
          <w:p w14:paraId="2D132592" w14:textId="691F7DA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5121A" w14:textId="322FC7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E454E6" w14:textId="1EA7ED8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91,817.50 </w:t>
            </w:r>
          </w:p>
        </w:tc>
      </w:tr>
      <w:tr w:rsidR="0052416B" w:rsidRPr="0052416B" w14:paraId="481295F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46193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43417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0832E87E" w14:textId="6DF70E7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240DEC16" w14:textId="76CF890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26D851" w14:textId="0CABAB8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56A79" w14:textId="03F70FF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94,520.00 </w:t>
            </w:r>
          </w:p>
        </w:tc>
      </w:tr>
      <w:tr w:rsidR="0052416B" w:rsidRPr="0052416B" w14:paraId="3537219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11432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4A487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75CB15DB" w14:textId="1AB1F88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1272D7" w14:textId="5DDDE6D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CC5462" w14:textId="696A85D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E08E0" w14:textId="56E25DB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5,000.00 </w:t>
            </w:r>
          </w:p>
        </w:tc>
      </w:tr>
      <w:tr w:rsidR="0052416B" w:rsidRPr="0052416B" w14:paraId="700D5B4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14C4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A7C17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3FB4E5BE" w14:textId="3B8E553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89,670.00 </w:t>
            </w:r>
          </w:p>
        </w:tc>
        <w:tc>
          <w:tcPr>
            <w:tcW w:w="810" w:type="pct"/>
            <w:tcBorders>
              <w:top w:val="nil"/>
              <w:left w:val="nil"/>
              <w:bottom w:val="single" w:sz="4" w:space="0" w:color="000000"/>
              <w:right w:val="single" w:sz="4" w:space="0" w:color="000000"/>
            </w:tcBorders>
            <w:shd w:val="clear" w:color="auto" w:fill="auto"/>
            <w:noWrap/>
            <w:vAlign w:val="bottom"/>
            <w:hideMark/>
          </w:tcPr>
          <w:p w14:paraId="19DE6DD6" w14:textId="29EC46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286CFC" w14:textId="54CB05D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9A289" w14:textId="6FBB21D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89,670.00 </w:t>
            </w:r>
          </w:p>
        </w:tc>
      </w:tr>
      <w:tr w:rsidR="0052416B" w:rsidRPr="0052416B" w14:paraId="2FE1B2E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48AC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FD3DE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1E3D7F12" w14:textId="538AE9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3840A470" w14:textId="1D155BF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F140CB" w14:textId="500B92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4F7900" w14:textId="11E0DBE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480.00 </w:t>
            </w:r>
          </w:p>
        </w:tc>
      </w:tr>
      <w:tr w:rsidR="0052416B" w:rsidRPr="0052416B" w14:paraId="606E830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8B00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5657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7032622B" w14:textId="216643C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57ECEC34" w14:textId="17995C1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E65FA" w14:textId="57655F5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0AEE8E" w14:textId="0C6BCB5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02,495.00 </w:t>
            </w:r>
          </w:p>
        </w:tc>
      </w:tr>
      <w:tr w:rsidR="0052416B" w:rsidRPr="0052416B" w14:paraId="4E95814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6257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7683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08652195" w14:textId="48B0404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C5F552" w14:textId="33ECC20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611A5E" w14:textId="47A4347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3D37E1" w14:textId="556365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2,000.00 </w:t>
            </w:r>
          </w:p>
        </w:tc>
      </w:tr>
      <w:tr w:rsidR="0052416B" w:rsidRPr="0052416B" w14:paraId="2A57622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8CCEF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CBB9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10E54BE0" w14:textId="546476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479C96CF" w14:textId="4661A7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25325" w14:textId="768A2AF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4CAB60" w14:textId="45A599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18,170.00 </w:t>
            </w:r>
          </w:p>
        </w:tc>
      </w:tr>
      <w:tr w:rsidR="0052416B" w:rsidRPr="0052416B" w14:paraId="30CD1B2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D820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23D2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3100EFB0" w14:textId="6166DCF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F809B5" w14:textId="05CA0F5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992544" w14:textId="0EAD9AA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378A9B" w14:textId="3A98C72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0,000.00 </w:t>
            </w:r>
          </w:p>
        </w:tc>
      </w:tr>
      <w:tr w:rsidR="0052416B" w:rsidRPr="0052416B" w14:paraId="49702C3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8500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43361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627E3158" w14:textId="0A3A8D3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1E37F0E3" w14:textId="770A518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20E7DD" w14:textId="3594B9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6BFA5B" w14:textId="0A600B8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0,760.00 </w:t>
            </w:r>
          </w:p>
        </w:tc>
      </w:tr>
      <w:tr w:rsidR="0052416B" w:rsidRPr="0052416B" w14:paraId="5BE4B4E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5CBB1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2D58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5D473480" w14:textId="36CBC9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B5E7C6" w14:textId="25DBA79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893F2A" w14:textId="3CB658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491CDA" w14:textId="19455A9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3,000.00 </w:t>
            </w:r>
          </w:p>
        </w:tc>
      </w:tr>
      <w:tr w:rsidR="0052416B" w:rsidRPr="0052416B" w14:paraId="34F0C1B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FDF13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BB44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4DDF0365" w14:textId="2543A47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7F92152D" w14:textId="3C636AB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43573C" w14:textId="4AC1B54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66441" w14:textId="7E4C99F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4,450.00 </w:t>
            </w:r>
          </w:p>
        </w:tc>
      </w:tr>
      <w:tr w:rsidR="0052416B" w:rsidRPr="0052416B" w14:paraId="07410BC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47AD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9A9D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6A65F3EC" w14:textId="2F0F55A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5,040.00 </w:t>
            </w:r>
          </w:p>
        </w:tc>
        <w:tc>
          <w:tcPr>
            <w:tcW w:w="810" w:type="pct"/>
            <w:tcBorders>
              <w:top w:val="nil"/>
              <w:left w:val="nil"/>
              <w:bottom w:val="single" w:sz="4" w:space="0" w:color="000000"/>
              <w:right w:val="single" w:sz="4" w:space="0" w:color="000000"/>
            </w:tcBorders>
            <w:shd w:val="clear" w:color="auto" w:fill="auto"/>
            <w:noWrap/>
            <w:vAlign w:val="bottom"/>
            <w:hideMark/>
          </w:tcPr>
          <w:p w14:paraId="644B9BDE" w14:textId="3253A13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A78C82" w14:textId="2A36A85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C6308B" w14:textId="1A86AE8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5,040.00 </w:t>
            </w:r>
          </w:p>
        </w:tc>
      </w:tr>
      <w:tr w:rsidR="0052416B" w:rsidRPr="0052416B" w14:paraId="4474AF8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CBAF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4E478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311A50FF" w14:textId="0985DAC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59A20966" w14:textId="0B43B2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4F61D3" w14:textId="78006F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68B856" w14:textId="2DA0A5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1,440.00 </w:t>
            </w:r>
          </w:p>
        </w:tc>
      </w:tr>
      <w:tr w:rsidR="0052416B" w:rsidRPr="0052416B" w14:paraId="599F54F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ECAA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311EC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9762497" w14:textId="65DFCC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34667119" w14:textId="2A1D0A0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0DA76B" w14:textId="6C92BCD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DC9DD1" w14:textId="514200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6,656.00 </w:t>
            </w:r>
          </w:p>
        </w:tc>
      </w:tr>
      <w:tr w:rsidR="0052416B" w:rsidRPr="0052416B" w14:paraId="2AB1329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8C1D5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4E6B9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1D838483" w14:textId="0F4F58D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68,549.50 </w:t>
            </w:r>
          </w:p>
        </w:tc>
        <w:tc>
          <w:tcPr>
            <w:tcW w:w="810" w:type="pct"/>
            <w:tcBorders>
              <w:top w:val="nil"/>
              <w:left w:val="nil"/>
              <w:bottom w:val="single" w:sz="4" w:space="0" w:color="000000"/>
              <w:right w:val="single" w:sz="4" w:space="0" w:color="000000"/>
            </w:tcBorders>
            <w:shd w:val="clear" w:color="auto" w:fill="auto"/>
            <w:noWrap/>
            <w:vAlign w:val="bottom"/>
            <w:hideMark/>
          </w:tcPr>
          <w:p w14:paraId="597F4F95" w14:textId="2B74D95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1CF79A" w14:textId="0BBEBF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5374B5" w14:textId="4D62B50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68,549.50 </w:t>
            </w:r>
          </w:p>
        </w:tc>
      </w:tr>
      <w:tr w:rsidR="0052416B" w:rsidRPr="0052416B" w14:paraId="465F7CB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EDFDA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9D29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2A81486C" w14:textId="74CD711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3CC40EFB" w14:textId="7F2346B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7F926B" w14:textId="75567F7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0E78A" w14:textId="5D24AA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80,519.60 </w:t>
            </w:r>
          </w:p>
        </w:tc>
      </w:tr>
      <w:tr w:rsidR="0052416B" w:rsidRPr="0052416B" w14:paraId="0FB542D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03B5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06D2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63D8BCD2" w14:textId="0B0418F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D0B8F5" w14:textId="503912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43B5D" w14:textId="240A24B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7626A4" w14:textId="22BCAD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5,000.00 </w:t>
            </w:r>
          </w:p>
        </w:tc>
      </w:tr>
      <w:tr w:rsidR="0052416B" w:rsidRPr="0052416B" w14:paraId="4D40C55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D1DCB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0E261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ED700C3" w14:textId="04E5E06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19452796" w14:textId="2413CA8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C6AF4" w14:textId="02C46BD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6FD4BB" w14:textId="7B827B5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600.00 </w:t>
            </w:r>
          </w:p>
        </w:tc>
      </w:tr>
      <w:tr w:rsidR="0052416B" w:rsidRPr="0052416B" w14:paraId="44B0B7D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DFE91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FEA1B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538F2C25" w14:textId="29D3FA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369D5D89" w14:textId="7BF488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1A1F4B" w14:textId="6BEA5B4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2F67DF" w14:textId="1C8B03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5,480.00 </w:t>
            </w:r>
          </w:p>
        </w:tc>
      </w:tr>
      <w:tr w:rsidR="0052416B" w:rsidRPr="0052416B" w14:paraId="3940271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8AA20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76D35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4096808E" w14:textId="0F7965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68CE9A28" w14:textId="39D8033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FCD0D0" w14:textId="71C696A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E3A50F" w14:textId="41A1EEA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5,740.00 </w:t>
            </w:r>
          </w:p>
        </w:tc>
      </w:tr>
      <w:tr w:rsidR="0052416B" w:rsidRPr="0052416B" w14:paraId="6E3A8CB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758F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CF8D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5033F6F3" w14:textId="05C39E6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749598BF" w14:textId="2B60162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11DABD" w14:textId="250D0AC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01482D" w14:textId="03A0904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00.00 </w:t>
            </w:r>
          </w:p>
        </w:tc>
      </w:tr>
      <w:tr w:rsidR="0052416B" w:rsidRPr="0052416B" w14:paraId="2765F61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34FBF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2B7C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3140211C" w14:textId="067748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0442F948" w14:textId="4CB0E85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61E4EC" w14:textId="569386E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97FA30" w14:textId="1CA984F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15,148.40 </w:t>
            </w:r>
          </w:p>
        </w:tc>
      </w:tr>
      <w:tr w:rsidR="0052416B" w:rsidRPr="0052416B" w14:paraId="0A82531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9E33D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365E2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05C78CE3" w14:textId="57B7680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240.00 </w:t>
            </w:r>
          </w:p>
        </w:tc>
        <w:tc>
          <w:tcPr>
            <w:tcW w:w="810" w:type="pct"/>
            <w:tcBorders>
              <w:top w:val="nil"/>
              <w:left w:val="nil"/>
              <w:bottom w:val="single" w:sz="4" w:space="0" w:color="000000"/>
              <w:right w:val="single" w:sz="4" w:space="0" w:color="000000"/>
            </w:tcBorders>
            <w:shd w:val="clear" w:color="auto" w:fill="auto"/>
            <w:noWrap/>
            <w:vAlign w:val="bottom"/>
            <w:hideMark/>
          </w:tcPr>
          <w:p w14:paraId="53749E34" w14:textId="79B3F54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E62481" w14:textId="1F67A1C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134D1F" w14:textId="383BE6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240.00 </w:t>
            </w:r>
          </w:p>
        </w:tc>
      </w:tr>
      <w:tr w:rsidR="0052416B" w:rsidRPr="0052416B" w14:paraId="4F9D167B"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BA4F01"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3A75B54D" w14:textId="0F4CEFD7"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80,037,666.09 </w:t>
            </w:r>
          </w:p>
        </w:tc>
        <w:tc>
          <w:tcPr>
            <w:tcW w:w="810" w:type="pct"/>
            <w:tcBorders>
              <w:top w:val="nil"/>
              <w:left w:val="nil"/>
              <w:bottom w:val="single" w:sz="4" w:space="0" w:color="000000"/>
              <w:right w:val="single" w:sz="4" w:space="0" w:color="000000"/>
            </w:tcBorders>
            <w:shd w:val="clear" w:color="A5A5A5" w:fill="A5A5A5"/>
            <w:noWrap/>
            <w:vAlign w:val="bottom"/>
            <w:hideMark/>
          </w:tcPr>
          <w:p w14:paraId="50B91FF1" w14:textId="47CA6DD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90B39A3" w14:textId="2AD1D00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EAF214A" w14:textId="47273590"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80,037,666.09 </w:t>
            </w:r>
          </w:p>
        </w:tc>
      </w:tr>
      <w:tr w:rsidR="0052416B" w:rsidRPr="0052416B" w14:paraId="385A4287"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45D99"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0337AC86" w14:textId="1D330AC0"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5,947,206.47 </w:t>
            </w:r>
          </w:p>
        </w:tc>
        <w:tc>
          <w:tcPr>
            <w:tcW w:w="810" w:type="pct"/>
            <w:tcBorders>
              <w:top w:val="nil"/>
              <w:left w:val="nil"/>
              <w:bottom w:val="single" w:sz="4" w:space="0" w:color="000000"/>
              <w:right w:val="single" w:sz="4" w:space="0" w:color="000000"/>
            </w:tcBorders>
            <w:shd w:val="clear" w:color="D8D8D8" w:fill="D8D8D8"/>
            <w:noWrap/>
            <w:vAlign w:val="bottom"/>
            <w:hideMark/>
          </w:tcPr>
          <w:p w14:paraId="09E2406A" w14:textId="673E057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7CDCAAC" w14:textId="1BA4228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E500BE" w14:textId="6FDA1BB0"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5,947,206.47 </w:t>
            </w:r>
          </w:p>
        </w:tc>
      </w:tr>
      <w:tr w:rsidR="0052416B" w:rsidRPr="0052416B" w14:paraId="5AB0C840"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9B71626"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7FD9993A" w14:textId="31FAC2C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59D835CA" w14:textId="0BA9B6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9459A1" w14:textId="164A347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43F47C3" w14:textId="4EFBC4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68,939.12 </w:t>
            </w:r>
          </w:p>
        </w:tc>
      </w:tr>
      <w:tr w:rsidR="0052416B" w:rsidRPr="0052416B" w14:paraId="269E4890" w14:textId="77777777" w:rsidTr="0052416B">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AFF12DF"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3C3C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77F9E601" w14:textId="6DED90C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48F9B038" w14:textId="7618EE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EA37ED" w14:textId="7664AC4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7041F0" w14:textId="6C76B58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6,755.86 </w:t>
            </w:r>
          </w:p>
        </w:tc>
      </w:tr>
      <w:tr w:rsidR="0052416B" w:rsidRPr="0052416B" w14:paraId="5F0C095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5294E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264A0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6FF3345A" w14:textId="3DCECAA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602C4EEA" w14:textId="285020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C4858" w14:textId="72610AC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D00993" w14:textId="26708E9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55,780.00 </w:t>
            </w:r>
          </w:p>
        </w:tc>
      </w:tr>
      <w:tr w:rsidR="0052416B" w:rsidRPr="0052416B" w14:paraId="4BBA8D8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E5C1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B0AFC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23537C9F" w14:textId="36E9D6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E09CC1" w14:textId="267038A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EA6C68" w14:textId="0578650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DB8E3" w14:textId="2CAC5A6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6,000.00 </w:t>
            </w:r>
          </w:p>
        </w:tc>
      </w:tr>
      <w:tr w:rsidR="0052416B" w:rsidRPr="0052416B" w14:paraId="5233BDB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D4E65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6419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175F4CD2" w14:textId="6E92F83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689,639.24 </w:t>
            </w:r>
          </w:p>
        </w:tc>
        <w:tc>
          <w:tcPr>
            <w:tcW w:w="810" w:type="pct"/>
            <w:tcBorders>
              <w:top w:val="nil"/>
              <w:left w:val="nil"/>
              <w:bottom w:val="single" w:sz="4" w:space="0" w:color="000000"/>
              <w:right w:val="single" w:sz="4" w:space="0" w:color="000000"/>
            </w:tcBorders>
            <w:shd w:val="clear" w:color="auto" w:fill="auto"/>
            <w:noWrap/>
            <w:vAlign w:val="bottom"/>
            <w:hideMark/>
          </w:tcPr>
          <w:p w14:paraId="3E12DDA5" w14:textId="2B5AA6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CDD61C" w14:textId="0F93F43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9BE1D7" w14:textId="153A4B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689,639.24 </w:t>
            </w:r>
          </w:p>
        </w:tc>
      </w:tr>
      <w:tr w:rsidR="0052416B" w:rsidRPr="0052416B" w14:paraId="5FF778F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1C95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5900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5DC347B0" w14:textId="41218D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27A22167" w14:textId="6E42064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E82691" w14:textId="4EF968C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1C3A5B" w14:textId="24BA811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3,629.92 </w:t>
            </w:r>
          </w:p>
        </w:tc>
      </w:tr>
      <w:tr w:rsidR="0052416B" w:rsidRPr="0052416B" w14:paraId="7E66F5C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E7A51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B65B7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66E0EAAE" w14:textId="6C15C73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0,830.00 </w:t>
            </w:r>
          </w:p>
        </w:tc>
        <w:tc>
          <w:tcPr>
            <w:tcW w:w="810" w:type="pct"/>
            <w:tcBorders>
              <w:top w:val="nil"/>
              <w:left w:val="nil"/>
              <w:bottom w:val="single" w:sz="4" w:space="0" w:color="000000"/>
              <w:right w:val="single" w:sz="4" w:space="0" w:color="000000"/>
            </w:tcBorders>
            <w:shd w:val="clear" w:color="auto" w:fill="auto"/>
            <w:noWrap/>
            <w:vAlign w:val="bottom"/>
            <w:hideMark/>
          </w:tcPr>
          <w:p w14:paraId="5D98035B" w14:textId="1488AD6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C59459" w14:textId="6E038D4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D8EF73" w14:textId="6131C3D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0,830.00 </w:t>
            </w:r>
          </w:p>
        </w:tc>
      </w:tr>
      <w:tr w:rsidR="0052416B" w:rsidRPr="0052416B" w14:paraId="012E693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F0B04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A8A3D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1AA21A1E" w14:textId="40A2AA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57D0AE6A" w14:textId="5F217D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C00E38" w14:textId="111EB7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E61E6" w14:textId="44E725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5,526.05 </w:t>
            </w:r>
          </w:p>
        </w:tc>
      </w:tr>
      <w:tr w:rsidR="0052416B" w:rsidRPr="0052416B" w14:paraId="21C616A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7CA8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0C16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70B8929D" w14:textId="46D057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15,510.00 </w:t>
            </w:r>
          </w:p>
        </w:tc>
        <w:tc>
          <w:tcPr>
            <w:tcW w:w="810" w:type="pct"/>
            <w:tcBorders>
              <w:top w:val="nil"/>
              <w:left w:val="nil"/>
              <w:bottom w:val="single" w:sz="4" w:space="0" w:color="000000"/>
              <w:right w:val="single" w:sz="4" w:space="0" w:color="000000"/>
            </w:tcBorders>
            <w:shd w:val="clear" w:color="auto" w:fill="auto"/>
            <w:noWrap/>
            <w:vAlign w:val="bottom"/>
            <w:hideMark/>
          </w:tcPr>
          <w:p w14:paraId="73DD7716" w14:textId="0F1099D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2E701F" w14:textId="6A6B859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9002BF" w14:textId="5C9CCD4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15,510.00 </w:t>
            </w:r>
          </w:p>
        </w:tc>
      </w:tr>
      <w:tr w:rsidR="0052416B" w:rsidRPr="0052416B" w14:paraId="79ACEB7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0DB0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EFF1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5F4C2E7A" w14:textId="3F4BF8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089FEF77" w14:textId="53DC0CB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26658" w14:textId="29C6781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0D2E10" w14:textId="4036938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33,787.00 </w:t>
            </w:r>
          </w:p>
        </w:tc>
      </w:tr>
      <w:tr w:rsidR="0052416B" w:rsidRPr="0052416B" w14:paraId="7E885CB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1EAE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E770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6298A41A" w14:textId="088A2B1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14DC5682" w14:textId="33C68F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F83A1" w14:textId="0E1C8A4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99F7C" w14:textId="3F41E2B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042,864.32 </w:t>
            </w:r>
          </w:p>
        </w:tc>
      </w:tr>
      <w:tr w:rsidR="0052416B" w:rsidRPr="0052416B" w14:paraId="0982B51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AD93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CC88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44B50AC7" w14:textId="336F20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706B4F2E" w14:textId="497779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C97E36" w14:textId="654F852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FBCA0A" w14:textId="675084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80,911.86 </w:t>
            </w:r>
          </w:p>
        </w:tc>
      </w:tr>
      <w:tr w:rsidR="0052416B" w:rsidRPr="0052416B" w14:paraId="2E1BCB1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A8D9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7EB2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4095CBBB" w14:textId="080721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086,743.94 </w:t>
            </w:r>
          </w:p>
        </w:tc>
        <w:tc>
          <w:tcPr>
            <w:tcW w:w="810" w:type="pct"/>
            <w:tcBorders>
              <w:top w:val="nil"/>
              <w:left w:val="nil"/>
              <w:bottom w:val="single" w:sz="4" w:space="0" w:color="000000"/>
              <w:right w:val="single" w:sz="4" w:space="0" w:color="000000"/>
            </w:tcBorders>
            <w:shd w:val="clear" w:color="auto" w:fill="auto"/>
            <w:noWrap/>
            <w:vAlign w:val="bottom"/>
            <w:hideMark/>
          </w:tcPr>
          <w:p w14:paraId="4DB58931" w14:textId="5C2F2C0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5D08D9" w14:textId="41AF822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943D3" w14:textId="549AB32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086,743.94 </w:t>
            </w:r>
          </w:p>
        </w:tc>
      </w:tr>
      <w:tr w:rsidR="0052416B" w:rsidRPr="0052416B" w14:paraId="6836F8F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4A4E1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2154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1163D40" w14:textId="5A4C1F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38839C" w14:textId="787081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1DDCD4" w14:textId="1B81145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D6CE3" w14:textId="7423A9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5,000.00 </w:t>
            </w:r>
          </w:p>
        </w:tc>
      </w:tr>
      <w:tr w:rsidR="0052416B" w:rsidRPr="0052416B" w14:paraId="1253D10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F9CD8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FB8C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067044E5" w14:textId="3705D9C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1C0FCB2D" w14:textId="2253870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F249DA" w14:textId="4178E77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07F520" w14:textId="3299AF8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89,840.00 </w:t>
            </w:r>
          </w:p>
        </w:tc>
      </w:tr>
      <w:tr w:rsidR="0052416B" w:rsidRPr="0052416B" w14:paraId="7B87FAA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6AB8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EED1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1389D0FD" w14:textId="325E80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7,720.00 </w:t>
            </w:r>
          </w:p>
        </w:tc>
        <w:tc>
          <w:tcPr>
            <w:tcW w:w="810" w:type="pct"/>
            <w:tcBorders>
              <w:top w:val="nil"/>
              <w:left w:val="nil"/>
              <w:bottom w:val="single" w:sz="4" w:space="0" w:color="000000"/>
              <w:right w:val="single" w:sz="4" w:space="0" w:color="000000"/>
            </w:tcBorders>
            <w:shd w:val="clear" w:color="auto" w:fill="auto"/>
            <w:noWrap/>
            <w:vAlign w:val="bottom"/>
            <w:hideMark/>
          </w:tcPr>
          <w:p w14:paraId="292340A5" w14:textId="02E116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73BF66" w14:textId="3565924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829482" w14:textId="505963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7,720.00 </w:t>
            </w:r>
          </w:p>
        </w:tc>
      </w:tr>
      <w:tr w:rsidR="0052416B" w:rsidRPr="0052416B" w14:paraId="39189C2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7675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4D89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4D66CE9C" w14:textId="01B0F1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306,736.96 </w:t>
            </w:r>
          </w:p>
        </w:tc>
        <w:tc>
          <w:tcPr>
            <w:tcW w:w="810" w:type="pct"/>
            <w:tcBorders>
              <w:top w:val="nil"/>
              <w:left w:val="nil"/>
              <w:bottom w:val="single" w:sz="4" w:space="0" w:color="000000"/>
              <w:right w:val="single" w:sz="4" w:space="0" w:color="000000"/>
            </w:tcBorders>
            <w:shd w:val="clear" w:color="auto" w:fill="auto"/>
            <w:noWrap/>
            <w:vAlign w:val="bottom"/>
            <w:hideMark/>
          </w:tcPr>
          <w:p w14:paraId="7C110CE9" w14:textId="351DE9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294978" w14:textId="0AB39CA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F46021" w14:textId="7C59E0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306,736.96 </w:t>
            </w:r>
          </w:p>
        </w:tc>
      </w:tr>
      <w:tr w:rsidR="0052416B" w:rsidRPr="0052416B" w14:paraId="356CABC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2BF0B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E872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1854BC5E" w14:textId="6EC95B2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05CB1D0C" w14:textId="3C5116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25FFFE" w14:textId="4F1616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DA9AAD" w14:textId="4CFE7A2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575,213.86 </w:t>
            </w:r>
          </w:p>
        </w:tc>
      </w:tr>
      <w:tr w:rsidR="0052416B" w:rsidRPr="0052416B" w14:paraId="625734C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079FD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C59D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1360742A" w14:textId="0B99A9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5532EA" w14:textId="7B23FE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8F3C09" w14:textId="6A89C49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FEF704" w14:textId="04E35B2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3,000.00 </w:t>
            </w:r>
          </w:p>
        </w:tc>
      </w:tr>
      <w:tr w:rsidR="0052416B" w:rsidRPr="0052416B" w14:paraId="7D33E2D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1D9A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8413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28CBFCB5" w14:textId="38784AF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34AA7808" w14:textId="762A5F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CBA14D" w14:textId="17A113A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F7CB02" w14:textId="0E1633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7,500.00 </w:t>
            </w:r>
          </w:p>
        </w:tc>
      </w:tr>
      <w:tr w:rsidR="0052416B" w:rsidRPr="0052416B" w14:paraId="2721F5E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3420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7F4D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5F5777DF" w14:textId="1CB768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399E9B93" w14:textId="133A194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C33005" w14:textId="6013877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5EC96" w14:textId="7E7D004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4,500.00 </w:t>
            </w:r>
          </w:p>
        </w:tc>
      </w:tr>
      <w:tr w:rsidR="0052416B" w:rsidRPr="0052416B" w14:paraId="5CF49DC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2AC3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51D3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1C6E5DB0" w14:textId="061CF89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510CDDE9" w14:textId="728E520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A1D97" w14:textId="54A0F61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3E23EB" w14:textId="5B7EE8A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7,228.92 </w:t>
            </w:r>
          </w:p>
        </w:tc>
      </w:tr>
      <w:tr w:rsidR="0052416B" w:rsidRPr="0052416B" w14:paraId="5024F15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69A7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717F2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252801E4" w14:textId="633767F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98,130.00 </w:t>
            </w:r>
          </w:p>
        </w:tc>
        <w:tc>
          <w:tcPr>
            <w:tcW w:w="810" w:type="pct"/>
            <w:tcBorders>
              <w:top w:val="nil"/>
              <w:left w:val="nil"/>
              <w:bottom w:val="single" w:sz="4" w:space="0" w:color="000000"/>
              <w:right w:val="single" w:sz="4" w:space="0" w:color="000000"/>
            </w:tcBorders>
            <w:shd w:val="clear" w:color="auto" w:fill="auto"/>
            <w:noWrap/>
            <w:vAlign w:val="bottom"/>
            <w:hideMark/>
          </w:tcPr>
          <w:p w14:paraId="0ADD51F0" w14:textId="424879D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9D09F3" w14:textId="75E4652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39E1A" w14:textId="2052CA0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98,130.00 </w:t>
            </w:r>
          </w:p>
        </w:tc>
      </w:tr>
      <w:tr w:rsidR="0052416B" w:rsidRPr="0052416B" w14:paraId="078EA7B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C2CD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011F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259DE183" w14:textId="2A4D7E0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5,140.00 </w:t>
            </w:r>
          </w:p>
        </w:tc>
        <w:tc>
          <w:tcPr>
            <w:tcW w:w="810" w:type="pct"/>
            <w:tcBorders>
              <w:top w:val="nil"/>
              <w:left w:val="nil"/>
              <w:bottom w:val="single" w:sz="4" w:space="0" w:color="000000"/>
              <w:right w:val="single" w:sz="4" w:space="0" w:color="000000"/>
            </w:tcBorders>
            <w:shd w:val="clear" w:color="auto" w:fill="auto"/>
            <w:noWrap/>
            <w:vAlign w:val="bottom"/>
            <w:hideMark/>
          </w:tcPr>
          <w:p w14:paraId="34E11B95" w14:textId="3385FF7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BF76D" w14:textId="3906A3D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FD157" w14:textId="3C4D711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5,140.00 </w:t>
            </w:r>
          </w:p>
        </w:tc>
      </w:tr>
      <w:tr w:rsidR="0052416B" w:rsidRPr="0052416B" w14:paraId="04AAFE9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C3BD7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75BD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329BEF86" w14:textId="48CA278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2340B109" w14:textId="40CA4D2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47972" w14:textId="087CE1D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3AF5B" w14:textId="63C7318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8,759.50 </w:t>
            </w:r>
          </w:p>
        </w:tc>
      </w:tr>
      <w:tr w:rsidR="0052416B" w:rsidRPr="0052416B" w14:paraId="13BB6C0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F5BA1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F149B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7AA5DC40" w14:textId="5ADECCD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47FF7D3C" w14:textId="02B9BF6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74358C" w14:textId="169AB9D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371208" w14:textId="328D3CD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0,500.00 </w:t>
            </w:r>
          </w:p>
        </w:tc>
      </w:tr>
      <w:tr w:rsidR="0052416B" w:rsidRPr="0052416B" w14:paraId="380A165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2C78C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2262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221ED1C2" w14:textId="539440A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1361B175" w14:textId="7552179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E18EE7" w14:textId="32AA236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33ECA3" w14:textId="7E7CCE3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128,496.60 </w:t>
            </w:r>
          </w:p>
        </w:tc>
      </w:tr>
      <w:tr w:rsidR="0052416B" w:rsidRPr="0052416B" w14:paraId="39FE57B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06C08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496C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3CE8BF23" w14:textId="1ED3C11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47F964C7" w14:textId="13EFF6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9BEF93" w14:textId="212BCF0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42A69C" w14:textId="7946E8C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9,500.00 </w:t>
            </w:r>
          </w:p>
        </w:tc>
      </w:tr>
      <w:tr w:rsidR="0052416B" w:rsidRPr="0052416B" w14:paraId="10D6BEF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788F7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42BE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17B54A4F" w14:textId="31AC358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20F0892D" w14:textId="3EF57A0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CB39F8" w14:textId="7A935CA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7BC8E4" w14:textId="6491E41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14,335.00 </w:t>
            </w:r>
          </w:p>
        </w:tc>
      </w:tr>
      <w:tr w:rsidR="0052416B" w:rsidRPr="0052416B" w14:paraId="395AADD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684E5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12B5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49380E4E" w14:textId="23665E1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0689A98B" w14:textId="381BC39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39FFDA" w14:textId="6A2FBFD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193D8A" w14:textId="00F8029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89,964.56 </w:t>
            </w:r>
          </w:p>
        </w:tc>
      </w:tr>
      <w:tr w:rsidR="0052416B" w:rsidRPr="0052416B" w14:paraId="17EB2A1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CB578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AF5F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4DEB0FF2" w14:textId="35C1275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4DCFA37C" w14:textId="03432C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BFAD74" w14:textId="531EAF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6E1A14" w14:textId="2C2D07D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7,915.00 </w:t>
            </w:r>
          </w:p>
        </w:tc>
      </w:tr>
      <w:tr w:rsidR="0052416B" w:rsidRPr="0052416B" w14:paraId="023618D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9758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CDE0A4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1D3DA1B6" w14:textId="41BA996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60717B16" w14:textId="694883F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BEF21" w14:textId="0B0104A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61B3A9" w14:textId="39EDB5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7,391.78 </w:t>
            </w:r>
          </w:p>
        </w:tc>
      </w:tr>
      <w:tr w:rsidR="0052416B" w:rsidRPr="0052416B" w14:paraId="1EFA06C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2A2C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0C780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0648D90" w14:textId="3C42021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698,988.30 </w:t>
            </w:r>
          </w:p>
        </w:tc>
        <w:tc>
          <w:tcPr>
            <w:tcW w:w="810" w:type="pct"/>
            <w:tcBorders>
              <w:top w:val="nil"/>
              <w:left w:val="nil"/>
              <w:bottom w:val="single" w:sz="4" w:space="0" w:color="000000"/>
              <w:right w:val="single" w:sz="4" w:space="0" w:color="000000"/>
            </w:tcBorders>
            <w:shd w:val="clear" w:color="auto" w:fill="auto"/>
            <w:noWrap/>
            <w:vAlign w:val="bottom"/>
            <w:hideMark/>
          </w:tcPr>
          <w:p w14:paraId="0C97A6EE" w14:textId="1AF2A9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BB53B" w14:textId="580F78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9457D2" w14:textId="4886006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698,988.30 </w:t>
            </w:r>
          </w:p>
        </w:tc>
      </w:tr>
      <w:tr w:rsidR="0052416B" w:rsidRPr="0052416B" w14:paraId="2BAFAB2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1F06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D18F6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1876CAAB" w14:textId="3246A17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2049C5B5" w14:textId="0CB774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328473" w14:textId="437DA87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10057F" w14:textId="3269E1B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83,911.48 </w:t>
            </w:r>
          </w:p>
        </w:tc>
      </w:tr>
      <w:tr w:rsidR="0052416B" w:rsidRPr="0052416B" w14:paraId="3036C1E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6FFF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5A08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597C7565" w14:textId="78DF310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16B0846D" w14:textId="2A286E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D5102F" w14:textId="608AF1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DA9298" w14:textId="17DEE6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50,742.86 </w:t>
            </w:r>
          </w:p>
        </w:tc>
      </w:tr>
      <w:tr w:rsidR="0052416B" w:rsidRPr="0052416B" w14:paraId="0962DC5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B9E8A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0174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1C2AD8BD" w14:textId="42EE50B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32C9967D" w14:textId="5335294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9F0C5A" w14:textId="3D47031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A9DBD2" w14:textId="5E2C109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8,994.00 </w:t>
            </w:r>
          </w:p>
        </w:tc>
      </w:tr>
      <w:tr w:rsidR="0052416B" w:rsidRPr="0052416B" w14:paraId="381A991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B88F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B133C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0C1C5C45" w14:textId="318B265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370C8A06" w14:textId="4B4860B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17E28A" w14:textId="0ED8F90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5ACA95" w14:textId="49DE06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9,628.00 </w:t>
            </w:r>
          </w:p>
        </w:tc>
      </w:tr>
      <w:tr w:rsidR="0052416B" w:rsidRPr="0052416B" w14:paraId="26A4D03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709EF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90254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AF20443" w14:textId="40F2265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78,083.80 </w:t>
            </w:r>
          </w:p>
        </w:tc>
        <w:tc>
          <w:tcPr>
            <w:tcW w:w="810" w:type="pct"/>
            <w:tcBorders>
              <w:top w:val="nil"/>
              <w:left w:val="nil"/>
              <w:bottom w:val="single" w:sz="4" w:space="0" w:color="000000"/>
              <w:right w:val="single" w:sz="4" w:space="0" w:color="000000"/>
            </w:tcBorders>
            <w:shd w:val="clear" w:color="auto" w:fill="auto"/>
            <w:noWrap/>
            <w:vAlign w:val="bottom"/>
            <w:hideMark/>
          </w:tcPr>
          <w:p w14:paraId="019A230F" w14:textId="2672BCF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3FAA14" w14:textId="344161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6C7A83" w14:textId="330DE4B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78,083.80 </w:t>
            </w:r>
          </w:p>
        </w:tc>
      </w:tr>
      <w:tr w:rsidR="0052416B" w:rsidRPr="0052416B" w14:paraId="32302E2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D591D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48011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445E234C" w14:textId="5276BA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6A7CFBF0" w14:textId="229EAB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A2484" w14:textId="581B4EF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B7BF3B" w14:textId="7E4FD30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4,600.00 </w:t>
            </w:r>
          </w:p>
        </w:tc>
      </w:tr>
      <w:tr w:rsidR="0052416B" w:rsidRPr="0052416B" w14:paraId="5C852A5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6467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ADA1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507E6712" w14:textId="5E75BB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1C4503E5" w14:textId="58E587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B32051" w14:textId="0DC48DF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EB78C6" w14:textId="5C357E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079.64 </w:t>
            </w:r>
          </w:p>
        </w:tc>
      </w:tr>
      <w:tr w:rsidR="0052416B" w:rsidRPr="0052416B" w14:paraId="3D75BC2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B6CA8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3DB2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137C5A97" w14:textId="47FF96F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24AC1565" w14:textId="2EAC6D1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BD828E" w14:textId="1818261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466AA3" w14:textId="7303B9F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78,275.00 </w:t>
            </w:r>
          </w:p>
        </w:tc>
      </w:tr>
      <w:tr w:rsidR="0052416B" w:rsidRPr="0052416B" w14:paraId="141CCEC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C0860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199A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35D13600" w14:textId="38D2BEA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1,680.00 </w:t>
            </w:r>
          </w:p>
        </w:tc>
        <w:tc>
          <w:tcPr>
            <w:tcW w:w="810" w:type="pct"/>
            <w:tcBorders>
              <w:top w:val="nil"/>
              <w:left w:val="nil"/>
              <w:bottom w:val="single" w:sz="4" w:space="0" w:color="000000"/>
              <w:right w:val="single" w:sz="4" w:space="0" w:color="000000"/>
            </w:tcBorders>
            <w:shd w:val="clear" w:color="auto" w:fill="auto"/>
            <w:noWrap/>
            <w:vAlign w:val="bottom"/>
            <w:hideMark/>
          </w:tcPr>
          <w:p w14:paraId="361161A9" w14:textId="09EF7CD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DC6B0F" w14:textId="3C09BD9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03F00C" w14:textId="667C25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1,680.00 </w:t>
            </w:r>
          </w:p>
        </w:tc>
      </w:tr>
      <w:tr w:rsidR="0052416B" w:rsidRPr="0052416B" w14:paraId="23D79D3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35A10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E6EB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6B9B3E85" w14:textId="226708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3DBA69CE" w14:textId="326E84A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9D67C" w14:textId="1416412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2613EF" w14:textId="438ED98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1,433.90 </w:t>
            </w:r>
          </w:p>
        </w:tc>
      </w:tr>
      <w:tr w:rsidR="0052416B" w:rsidRPr="0052416B" w14:paraId="5E97AD49"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B6A484"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76D22082" w14:textId="538BCFD5"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12,978,989.30 </w:t>
            </w:r>
          </w:p>
        </w:tc>
        <w:tc>
          <w:tcPr>
            <w:tcW w:w="810" w:type="pct"/>
            <w:tcBorders>
              <w:top w:val="nil"/>
              <w:left w:val="nil"/>
              <w:bottom w:val="single" w:sz="4" w:space="0" w:color="000000"/>
              <w:right w:val="single" w:sz="4" w:space="0" w:color="000000"/>
            </w:tcBorders>
            <w:shd w:val="clear" w:color="D8D8D8" w:fill="D8D8D8"/>
            <w:noWrap/>
            <w:vAlign w:val="bottom"/>
            <w:hideMark/>
          </w:tcPr>
          <w:p w14:paraId="76362325" w14:textId="79ABD071"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5EF2F77" w14:textId="0414A8E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3FCA6CC" w14:textId="4DAD443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12,978,989.30 </w:t>
            </w:r>
          </w:p>
        </w:tc>
      </w:tr>
      <w:tr w:rsidR="0052416B" w:rsidRPr="0052416B" w14:paraId="45EB4356" w14:textId="77777777" w:rsidTr="0052416B">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7BDFA6CD"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4E0F0C2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3251C314" w14:textId="5052BE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282,503.52 </w:t>
            </w:r>
          </w:p>
        </w:tc>
        <w:tc>
          <w:tcPr>
            <w:tcW w:w="810" w:type="pct"/>
            <w:tcBorders>
              <w:top w:val="nil"/>
              <w:left w:val="nil"/>
              <w:bottom w:val="single" w:sz="4" w:space="0" w:color="000000"/>
              <w:right w:val="single" w:sz="4" w:space="0" w:color="000000"/>
            </w:tcBorders>
            <w:shd w:val="clear" w:color="auto" w:fill="auto"/>
            <w:noWrap/>
            <w:vAlign w:val="bottom"/>
            <w:hideMark/>
          </w:tcPr>
          <w:p w14:paraId="05B5B5BA" w14:textId="5AA3971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0963C8" w14:textId="54CECC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E45C6E0" w14:textId="057185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282,503.52 </w:t>
            </w:r>
          </w:p>
        </w:tc>
      </w:tr>
      <w:tr w:rsidR="0052416B" w:rsidRPr="0052416B" w14:paraId="0A0611BE" w14:textId="77777777" w:rsidTr="0052416B">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D830A6A"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57336BF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6AC2768A" w14:textId="6F3A739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2,100.30 </w:t>
            </w:r>
          </w:p>
        </w:tc>
        <w:tc>
          <w:tcPr>
            <w:tcW w:w="810" w:type="pct"/>
            <w:tcBorders>
              <w:top w:val="nil"/>
              <w:left w:val="nil"/>
              <w:bottom w:val="single" w:sz="4" w:space="0" w:color="000000"/>
              <w:right w:val="single" w:sz="4" w:space="0" w:color="000000"/>
            </w:tcBorders>
            <w:shd w:val="clear" w:color="auto" w:fill="auto"/>
            <w:noWrap/>
            <w:vAlign w:val="bottom"/>
            <w:hideMark/>
          </w:tcPr>
          <w:p w14:paraId="414A7DB9" w14:textId="263B708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60A21" w14:textId="6F96AA1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7F91B9" w14:textId="56142D3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2,100.30 </w:t>
            </w:r>
          </w:p>
        </w:tc>
      </w:tr>
      <w:tr w:rsidR="0052416B" w:rsidRPr="0052416B" w14:paraId="585FAFE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36DF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FE11D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4E003E86" w14:textId="090320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8,553.24 </w:t>
            </w:r>
          </w:p>
        </w:tc>
        <w:tc>
          <w:tcPr>
            <w:tcW w:w="810" w:type="pct"/>
            <w:tcBorders>
              <w:top w:val="nil"/>
              <w:left w:val="nil"/>
              <w:bottom w:val="single" w:sz="4" w:space="0" w:color="000000"/>
              <w:right w:val="single" w:sz="4" w:space="0" w:color="000000"/>
            </w:tcBorders>
            <w:shd w:val="clear" w:color="auto" w:fill="auto"/>
            <w:noWrap/>
            <w:vAlign w:val="bottom"/>
            <w:hideMark/>
          </w:tcPr>
          <w:p w14:paraId="7A6B8274" w14:textId="4A52FDA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788BF0" w14:textId="589B3BE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D29F6" w14:textId="2100EB3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8,553.24 </w:t>
            </w:r>
          </w:p>
        </w:tc>
      </w:tr>
      <w:tr w:rsidR="0052416B" w:rsidRPr="0052416B" w14:paraId="45C07FF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C6D1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20DC7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3DB6E9BF" w14:textId="71ACBF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93,039.22 </w:t>
            </w:r>
          </w:p>
        </w:tc>
        <w:tc>
          <w:tcPr>
            <w:tcW w:w="810" w:type="pct"/>
            <w:tcBorders>
              <w:top w:val="nil"/>
              <w:left w:val="nil"/>
              <w:bottom w:val="single" w:sz="4" w:space="0" w:color="000000"/>
              <w:right w:val="single" w:sz="4" w:space="0" w:color="000000"/>
            </w:tcBorders>
            <w:shd w:val="clear" w:color="auto" w:fill="auto"/>
            <w:noWrap/>
            <w:vAlign w:val="bottom"/>
            <w:hideMark/>
          </w:tcPr>
          <w:p w14:paraId="2D320B6C" w14:textId="6EDB21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CE933" w14:textId="01F2930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BB47DB" w14:textId="30D019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93,039.22 </w:t>
            </w:r>
          </w:p>
        </w:tc>
      </w:tr>
      <w:tr w:rsidR="0052416B" w:rsidRPr="0052416B" w14:paraId="0819D3E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FAE82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9C2F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13A9558D" w14:textId="2571E76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95,613.80 </w:t>
            </w:r>
          </w:p>
        </w:tc>
        <w:tc>
          <w:tcPr>
            <w:tcW w:w="810" w:type="pct"/>
            <w:tcBorders>
              <w:top w:val="nil"/>
              <w:left w:val="nil"/>
              <w:bottom w:val="single" w:sz="4" w:space="0" w:color="000000"/>
              <w:right w:val="single" w:sz="4" w:space="0" w:color="000000"/>
            </w:tcBorders>
            <w:shd w:val="clear" w:color="auto" w:fill="auto"/>
            <w:noWrap/>
            <w:vAlign w:val="bottom"/>
            <w:hideMark/>
          </w:tcPr>
          <w:p w14:paraId="6243B133" w14:textId="26D874D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F1ED75" w14:textId="2042207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2F8BFA" w14:textId="77C634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95,613.80 </w:t>
            </w:r>
          </w:p>
        </w:tc>
      </w:tr>
      <w:tr w:rsidR="0052416B" w:rsidRPr="0052416B" w14:paraId="1720DE0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E430B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2CF15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79332D75" w14:textId="7262871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34,355.76 </w:t>
            </w:r>
          </w:p>
        </w:tc>
        <w:tc>
          <w:tcPr>
            <w:tcW w:w="810" w:type="pct"/>
            <w:tcBorders>
              <w:top w:val="nil"/>
              <w:left w:val="nil"/>
              <w:bottom w:val="single" w:sz="4" w:space="0" w:color="000000"/>
              <w:right w:val="single" w:sz="4" w:space="0" w:color="000000"/>
            </w:tcBorders>
            <w:shd w:val="clear" w:color="auto" w:fill="auto"/>
            <w:noWrap/>
            <w:vAlign w:val="bottom"/>
            <w:hideMark/>
          </w:tcPr>
          <w:p w14:paraId="3B63CAB4" w14:textId="1937187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643620" w14:textId="24D6310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7D688D" w14:textId="4B0BCC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34,355.76 </w:t>
            </w:r>
          </w:p>
        </w:tc>
      </w:tr>
      <w:tr w:rsidR="0052416B" w:rsidRPr="0052416B" w14:paraId="01E309C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F2DFE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56D1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0BB653E9" w14:textId="15F68AA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0,478.80 </w:t>
            </w:r>
          </w:p>
        </w:tc>
        <w:tc>
          <w:tcPr>
            <w:tcW w:w="810" w:type="pct"/>
            <w:tcBorders>
              <w:top w:val="nil"/>
              <w:left w:val="nil"/>
              <w:bottom w:val="single" w:sz="4" w:space="0" w:color="000000"/>
              <w:right w:val="single" w:sz="4" w:space="0" w:color="000000"/>
            </w:tcBorders>
            <w:shd w:val="clear" w:color="auto" w:fill="auto"/>
            <w:noWrap/>
            <w:vAlign w:val="bottom"/>
            <w:hideMark/>
          </w:tcPr>
          <w:p w14:paraId="6CBDDB99" w14:textId="5F0207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E6123" w14:textId="2E1F7B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14C90" w14:textId="5B51C9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0,478.80 </w:t>
            </w:r>
          </w:p>
        </w:tc>
      </w:tr>
      <w:tr w:rsidR="0052416B" w:rsidRPr="0052416B" w14:paraId="6666C8A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AEC7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F3F0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61326C6D" w14:textId="530205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00,628.62 </w:t>
            </w:r>
          </w:p>
        </w:tc>
        <w:tc>
          <w:tcPr>
            <w:tcW w:w="810" w:type="pct"/>
            <w:tcBorders>
              <w:top w:val="nil"/>
              <w:left w:val="nil"/>
              <w:bottom w:val="single" w:sz="4" w:space="0" w:color="000000"/>
              <w:right w:val="single" w:sz="4" w:space="0" w:color="000000"/>
            </w:tcBorders>
            <w:shd w:val="clear" w:color="auto" w:fill="auto"/>
            <w:noWrap/>
            <w:vAlign w:val="bottom"/>
            <w:hideMark/>
          </w:tcPr>
          <w:p w14:paraId="66766CDC" w14:textId="2496480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B16E6" w14:textId="7475413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EA73BC" w14:textId="38FCA4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00,628.62 </w:t>
            </w:r>
          </w:p>
        </w:tc>
      </w:tr>
      <w:tr w:rsidR="0052416B" w:rsidRPr="0052416B" w14:paraId="0E8046E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C112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9AA2E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1868C91F" w14:textId="2136613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36,176.10 </w:t>
            </w:r>
          </w:p>
        </w:tc>
        <w:tc>
          <w:tcPr>
            <w:tcW w:w="810" w:type="pct"/>
            <w:tcBorders>
              <w:top w:val="nil"/>
              <w:left w:val="nil"/>
              <w:bottom w:val="single" w:sz="4" w:space="0" w:color="000000"/>
              <w:right w:val="single" w:sz="4" w:space="0" w:color="000000"/>
            </w:tcBorders>
            <w:shd w:val="clear" w:color="auto" w:fill="auto"/>
            <w:noWrap/>
            <w:vAlign w:val="bottom"/>
            <w:hideMark/>
          </w:tcPr>
          <w:p w14:paraId="06F86323" w14:textId="72D81DB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FE406" w14:textId="0D87CD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DB7765" w14:textId="7FF6E8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36,176.10 </w:t>
            </w:r>
          </w:p>
        </w:tc>
      </w:tr>
      <w:tr w:rsidR="0052416B" w:rsidRPr="0052416B" w14:paraId="5D079C3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2C8A9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CCD28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51B5C742" w14:textId="0EF7F6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805,942.84 </w:t>
            </w:r>
          </w:p>
        </w:tc>
        <w:tc>
          <w:tcPr>
            <w:tcW w:w="810" w:type="pct"/>
            <w:tcBorders>
              <w:top w:val="nil"/>
              <w:left w:val="nil"/>
              <w:bottom w:val="single" w:sz="4" w:space="0" w:color="000000"/>
              <w:right w:val="single" w:sz="4" w:space="0" w:color="000000"/>
            </w:tcBorders>
            <w:shd w:val="clear" w:color="auto" w:fill="auto"/>
            <w:noWrap/>
            <w:vAlign w:val="bottom"/>
            <w:hideMark/>
          </w:tcPr>
          <w:p w14:paraId="45AA019F" w14:textId="43FA76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0D1804" w14:textId="37C118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5F1077" w14:textId="589EC20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805,942.84 </w:t>
            </w:r>
          </w:p>
        </w:tc>
      </w:tr>
      <w:tr w:rsidR="0052416B" w:rsidRPr="0052416B" w14:paraId="4595EB1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00D4E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4837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1964A5D5" w14:textId="4F84949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10,694.40 </w:t>
            </w:r>
          </w:p>
        </w:tc>
        <w:tc>
          <w:tcPr>
            <w:tcW w:w="810" w:type="pct"/>
            <w:tcBorders>
              <w:top w:val="nil"/>
              <w:left w:val="nil"/>
              <w:bottom w:val="single" w:sz="4" w:space="0" w:color="000000"/>
              <w:right w:val="single" w:sz="4" w:space="0" w:color="000000"/>
            </w:tcBorders>
            <w:shd w:val="clear" w:color="auto" w:fill="auto"/>
            <w:noWrap/>
            <w:vAlign w:val="bottom"/>
            <w:hideMark/>
          </w:tcPr>
          <w:p w14:paraId="453A8CEF" w14:textId="5D2D249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3D7B45" w14:textId="3619466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AF0D16" w14:textId="6F86FE2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10,694.40 </w:t>
            </w:r>
          </w:p>
        </w:tc>
      </w:tr>
      <w:tr w:rsidR="0052416B" w:rsidRPr="0052416B" w14:paraId="6C89F74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9CDD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A992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0AA35F04" w14:textId="2217C44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6,601.62 </w:t>
            </w:r>
          </w:p>
        </w:tc>
        <w:tc>
          <w:tcPr>
            <w:tcW w:w="810" w:type="pct"/>
            <w:tcBorders>
              <w:top w:val="nil"/>
              <w:left w:val="nil"/>
              <w:bottom w:val="single" w:sz="4" w:space="0" w:color="000000"/>
              <w:right w:val="single" w:sz="4" w:space="0" w:color="000000"/>
            </w:tcBorders>
            <w:shd w:val="clear" w:color="auto" w:fill="auto"/>
            <w:noWrap/>
            <w:vAlign w:val="bottom"/>
            <w:hideMark/>
          </w:tcPr>
          <w:p w14:paraId="3880E61C" w14:textId="5A842F8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0888DA" w14:textId="0895362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76F461" w14:textId="130A06B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6,601.62 </w:t>
            </w:r>
          </w:p>
        </w:tc>
      </w:tr>
      <w:tr w:rsidR="0052416B" w:rsidRPr="0052416B" w14:paraId="01ECAA4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FD73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098B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57FFC414" w14:textId="1E7D782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3,563.44 </w:t>
            </w:r>
          </w:p>
        </w:tc>
        <w:tc>
          <w:tcPr>
            <w:tcW w:w="810" w:type="pct"/>
            <w:tcBorders>
              <w:top w:val="nil"/>
              <w:left w:val="nil"/>
              <w:bottom w:val="single" w:sz="4" w:space="0" w:color="000000"/>
              <w:right w:val="single" w:sz="4" w:space="0" w:color="000000"/>
            </w:tcBorders>
            <w:shd w:val="clear" w:color="auto" w:fill="auto"/>
            <w:noWrap/>
            <w:vAlign w:val="bottom"/>
            <w:hideMark/>
          </w:tcPr>
          <w:p w14:paraId="0A120910" w14:textId="12EB481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25D76" w14:textId="639027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F86FFB" w14:textId="1BCA01F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3,563.44 </w:t>
            </w:r>
          </w:p>
        </w:tc>
      </w:tr>
      <w:tr w:rsidR="0052416B" w:rsidRPr="0052416B" w14:paraId="2EA078C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C50A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037F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322F1EC0" w14:textId="0852F68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693,664.96 </w:t>
            </w:r>
          </w:p>
        </w:tc>
        <w:tc>
          <w:tcPr>
            <w:tcW w:w="810" w:type="pct"/>
            <w:tcBorders>
              <w:top w:val="nil"/>
              <w:left w:val="nil"/>
              <w:bottom w:val="single" w:sz="4" w:space="0" w:color="000000"/>
              <w:right w:val="single" w:sz="4" w:space="0" w:color="000000"/>
            </w:tcBorders>
            <w:shd w:val="clear" w:color="auto" w:fill="auto"/>
            <w:noWrap/>
            <w:vAlign w:val="bottom"/>
            <w:hideMark/>
          </w:tcPr>
          <w:p w14:paraId="54BB6B70" w14:textId="0EA2628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1590AA" w14:textId="2CD811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5B8F98" w14:textId="75CAC20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693,664.96 </w:t>
            </w:r>
          </w:p>
        </w:tc>
      </w:tr>
      <w:tr w:rsidR="0052416B" w:rsidRPr="0052416B" w14:paraId="6F0313B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46843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4A4F7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3ED6CE16" w14:textId="50C1DB5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76,241.10 </w:t>
            </w:r>
          </w:p>
        </w:tc>
        <w:tc>
          <w:tcPr>
            <w:tcW w:w="810" w:type="pct"/>
            <w:tcBorders>
              <w:top w:val="nil"/>
              <w:left w:val="nil"/>
              <w:bottom w:val="single" w:sz="4" w:space="0" w:color="000000"/>
              <w:right w:val="single" w:sz="4" w:space="0" w:color="000000"/>
            </w:tcBorders>
            <w:shd w:val="clear" w:color="auto" w:fill="auto"/>
            <w:noWrap/>
            <w:vAlign w:val="bottom"/>
            <w:hideMark/>
          </w:tcPr>
          <w:p w14:paraId="51ACFDA1" w14:textId="2BD5B9A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8AE8F2" w14:textId="17B6B08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17757E" w14:textId="390070C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76,241.10 </w:t>
            </w:r>
          </w:p>
        </w:tc>
      </w:tr>
      <w:tr w:rsidR="0052416B" w:rsidRPr="0052416B" w14:paraId="579269A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7AB5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1434D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513C03F5" w14:textId="6953F2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731,490.36 </w:t>
            </w:r>
          </w:p>
        </w:tc>
        <w:tc>
          <w:tcPr>
            <w:tcW w:w="810" w:type="pct"/>
            <w:tcBorders>
              <w:top w:val="nil"/>
              <w:left w:val="nil"/>
              <w:bottom w:val="single" w:sz="4" w:space="0" w:color="000000"/>
              <w:right w:val="single" w:sz="4" w:space="0" w:color="000000"/>
            </w:tcBorders>
            <w:shd w:val="clear" w:color="auto" w:fill="auto"/>
            <w:noWrap/>
            <w:vAlign w:val="bottom"/>
            <w:hideMark/>
          </w:tcPr>
          <w:p w14:paraId="06709E8E" w14:textId="22C38DB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7F6B2E" w14:textId="07C9F9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3F8307" w14:textId="11BE80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731,490.36 </w:t>
            </w:r>
          </w:p>
        </w:tc>
      </w:tr>
      <w:tr w:rsidR="0052416B" w:rsidRPr="0052416B" w14:paraId="038B0DA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CEC4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18F9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0A5DD931" w14:textId="524CE5C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595,937.72 </w:t>
            </w:r>
          </w:p>
        </w:tc>
        <w:tc>
          <w:tcPr>
            <w:tcW w:w="810" w:type="pct"/>
            <w:tcBorders>
              <w:top w:val="nil"/>
              <w:left w:val="nil"/>
              <w:bottom w:val="single" w:sz="4" w:space="0" w:color="000000"/>
              <w:right w:val="single" w:sz="4" w:space="0" w:color="000000"/>
            </w:tcBorders>
            <w:shd w:val="clear" w:color="auto" w:fill="auto"/>
            <w:noWrap/>
            <w:vAlign w:val="bottom"/>
            <w:hideMark/>
          </w:tcPr>
          <w:p w14:paraId="4D61D7A9" w14:textId="20E5A07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9B4456" w14:textId="413FE86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997E33" w14:textId="07F5B49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595,937.72 </w:t>
            </w:r>
          </w:p>
        </w:tc>
      </w:tr>
      <w:tr w:rsidR="0052416B" w:rsidRPr="0052416B" w14:paraId="50C2B14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83A3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EAC7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0F2C4D6B" w14:textId="613D9A0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487,228.88 </w:t>
            </w:r>
          </w:p>
        </w:tc>
        <w:tc>
          <w:tcPr>
            <w:tcW w:w="810" w:type="pct"/>
            <w:tcBorders>
              <w:top w:val="nil"/>
              <w:left w:val="nil"/>
              <w:bottom w:val="single" w:sz="4" w:space="0" w:color="000000"/>
              <w:right w:val="single" w:sz="4" w:space="0" w:color="000000"/>
            </w:tcBorders>
            <w:shd w:val="clear" w:color="auto" w:fill="auto"/>
            <w:noWrap/>
            <w:vAlign w:val="bottom"/>
            <w:hideMark/>
          </w:tcPr>
          <w:p w14:paraId="31A2CE13" w14:textId="0A513A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87E53" w14:textId="68AC985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A324AD" w14:textId="61FC4E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487,228.88 </w:t>
            </w:r>
          </w:p>
        </w:tc>
      </w:tr>
      <w:tr w:rsidR="0052416B" w:rsidRPr="0052416B" w14:paraId="01D8339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6CB2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B738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040BC0E9" w14:textId="7E87978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97,980.94 </w:t>
            </w:r>
          </w:p>
        </w:tc>
        <w:tc>
          <w:tcPr>
            <w:tcW w:w="810" w:type="pct"/>
            <w:tcBorders>
              <w:top w:val="nil"/>
              <w:left w:val="nil"/>
              <w:bottom w:val="single" w:sz="4" w:space="0" w:color="000000"/>
              <w:right w:val="single" w:sz="4" w:space="0" w:color="000000"/>
            </w:tcBorders>
            <w:shd w:val="clear" w:color="auto" w:fill="auto"/>
            <w:noWrap/>
            <w:vAlign w:val="bottom"/>
            <w:hideMark/>
          </w:tcPr>
          <w:p w14:paraId="51F46D68" w14:textId="3B1FB1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16028E" w14:textId="7755DC2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6CB7E9" w14:textId="5D3366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97,980.94 </w:t>
            </w:r>
          </w:p>
        </w:tc>
      </w:tr>
      <w:tr w:rsidR="0052416B" w:rsidRPr="0052416B" w14:paraId="2A6A861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F3E4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52C9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67CD9FC8" w14:textId="457835D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574,179.86 </w:t>
            </w:r>
          </w:p>
        </w:tc>
        <w:tc>
          <w:tcPr>
            <w:tcW w:w="810" w:type="pct"/>
            <w:tcBorders>
              <w:top w:val="nil"/>
              <w:left w:val="nil"/>
              <w:bottom w:val="single" w:sz="4" w:space="0" w:color="000000"/>
              <w:right w:val="single" w:sz="4" w:space="0" w:color="000000"/>
            </w:tcBorders>
            <w:shd w:val="clear" w:color="auto" w:fill="auto"/>
            <w:noWrap/>
            <w:vAlign w:val="bottom"/>
            <w:hideMark/>
          </w:tcPr>
          <w:p w14:paraId="5677BB8F" w14:textId="40FFF87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63391C" w14:textId="41C46E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92D10B" w14:textId="4703F90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574,179.86 </w:t>
            </w:r>
          </w:p>
        </w:tc>
      </w:tr>
      <w:tr w:rsidR="0052416B" w:rsidRPr="0052416B" w14:paraId="2CE3C80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A6D3D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19640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6320201C" w14:textId="36F6A78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582,610.38 </w:t>
            </w:r>
          </w:p>
        </w:tc>
        <w:tc>
          <w:tcPr>
            <w:tcW w:w="810" w:type="pct"/>
            <w:tcBorders>
              <w:top w:val="nil"/>
              <w:left w:val="nil"/>
              <w:bottom w:val="single" w:sz="4" w:space="0" w:color="000000"/>
              <w:right w:val="single" w:sz="4" w:space="0" w:color="000000"/>
            </w:tcBorders>
            <w:shd w:val="clear" w:color="auto" w:fill="auto"/>
            <w:noWrap/>
            <w:vAlign w:val="bottom"/>
            <w:hideMark/>
          </w:tcPr>
          <w:p w14:paraId="627CC6C2" w14:textId="526EBC0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E1F297" w14:textId="0410B2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247D32" w14:textId="1A79BAC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582,610.38 </w:t>
            </w:r>
          </w:p>
        </w:tc>
      </w:tr>
      <w:tr w:rsidR="0052416B" w:rsidRPr="0052416B" w14:paraId="78B63A2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E48E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EB56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7B413BAD" w14:textId="387F976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6,626,485.90 </w:t>
            </w:r>
          </w:p>
        </w:tc>
        <w:tc>
          <w:tcPr>
            <w:tcW w:w="810" w:type="pct"/>
            <w:tcBorders>
              <w:top w:val="nil"/>
              <w:left w:val="nil"/>
              <w:bottom w:val="single" w:sz="4" w:space="0" w:color="000000"/>
              <w:right w:val="single" w:sz="4" w:space="0" w:color="000000"/>
            </w:tcBorders>
            <w:shd w:val="clear" w:color="auto" w:fill="auto"/>
            <w:noWrap/>
            <w:vAlign w:val="bottom"/>
            <w:hideMark/>
          </w:tcPr>
          <w:p w14:paraId="109B5C34" w14:textId="717976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2CF036" w14:textId="229598B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081FBB" w14:textId="56BD946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6,626,485.90 </w:t>
            </w:r>
          </w:p>
        </w:tc>
      </w:tr>
      <w:tr w:rsidR="0052416B" w:rsidRPr="0052416B" w14:paraId="0F0795B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1AF4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0D165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73201879" w14:textId="0835CD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53,175.22 </w:t>
            </w:r>
          </w:p>
        </w:tc>
        <w:tc>
          <w:tcPr>
            <w:tcW w:w="810" w:type="pct"/>
            <w:tcBorders>
              <w:top w:val="nil"/>
              <w:left w:val="nil"/>
              <w:bottom w:val="single" w:sz="4" w:space="0" w:color="000000"/>
              <w:right w:val="single" w:sz="4" w:space="0" w:color="000000"/>
            </w:tcBorders>
            <w:shd w:val="clear" w:color="auto" w:fill="auto"/>
            <w:noWrap/>
            <w:vAlign w:val="bottom"/>
            <w:hideMark/>
          </w:tcPr>
          <w:p w14:paraId="3157C242" w14:textId="39BC7E6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431D3" w14:textId="518849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B828F2" w14:textId="00F2C28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53,175.22 </w:t>
            </w:r>
          </w:p>
        </w:tc>
      </w:tr>
      <w:tr w:rsidR="0052416B" w:rsidRPr="0052416B" w14:paraId="7F8F3FF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078A7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7A9D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031A34FB" w14:textId="47B9CC5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05,409.78 </w:t>
            </w:r>
          </w:p>
        </w:tc>
        <w:tc>
          <w:tcPr>
            <w:tcW w:w="810" w:type="pct"/>
            <w:tcBorders>
              <w:top w:val="nil"/>
              <w:left w:val="nil"/>
              <w:bottom w:val="single" w:sz="4" w:space="0" w:color="000000"/>
              <w:right w:val="single" w:sz="4" w:space="0" w:color="000000"/>
            </w:tcBorders>
            <w:shd w:val="clear" w:color="auto" w:fill="auto"/>
            <w:noWrap/>
            <w:vAlign w:val="bottom"/>
            <w:hideMark/>
          </w:tcPr>
          <w:p w14:paraId="1F6F3F4D" w14:textId="0EEF81D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DC36B5" w14:textId="2BE405D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B7E0A" w14:textId="726C91A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05,409.78 </w:t>
            </w:r>
          </w:p>
        </w:tc>
      </w:tr>
      <w:tr w:rsidR="0052416B" w:rsidRPr="0052416B" w14:paraId="600FE25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6BE8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171C6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58AA58F6" w14:textId="05E3CC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41,392.18 </w:t>
            </w:r>
          </w:p>
        </w:tc>
        <w:tc>
          <w:tcPr>
            <w:tcW w:w="810" w:type="pct"/>
            <w:tcBorders>
              <w:top w:val="nil"/>
              <w:left w:val="nil"/>
              <w:bottom w:val="single" w:sz="4" w:space="0" w:color="000000"/>
              <w:right w:val="single" w:sz="4" w:space="0" w:color="000000"/>
            </w:tcBorders>
            <w:shd w:val="clear" w:color="auto" w:fill="auto"/>
            <w:noWrap/>
            <w:vAlign w:val="bottom"/>
            <w:hideMark/>
          </w:tcPr>
          <w:p w14:paraId="1A23CDC8" w14:textId="167467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9A2129" w14:textId="303AB24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F701E1" w14:textId="3C94A8E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41,392.18 </w:t>
            </w:r>
          </w:p>
        </w:tc>
      </w:tr>
      <w:tr w:rsidR="0052416B" w:rsidRPr="0052416B" w14:paraId="58E3511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BEA8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10B6E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23457371" w14:textId="53DCFE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382,897.76 </w:t>
            </w:r>
          </w:p>
        </w:tc>
        <w:tc>
          <w:tcPr>
            <w:tcW w:w="810" w:type="pct"/>
            <w:tcBorders>
              <w:top w:val="nil"/>
              <w:left w:val="nil"/>
              <w:bottom w:val="single" w:sz="4" w:space="0" w:color="000000"/>
              <w:right w:val="single" w:sz="4" w:space="0" w:color="000000"/>
            </w:tcBorders>
            <w:shd w:val="clear" w:color="auto" w:fill="auto"/>
            <w:noWrap/>
            <w:vAlign w:val="bottom"/>
            <w:hideMark/>
          </w:tcPr>
          <w:p w14:paraId="3A6A8061" w14:textId="5F1D2AC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CBEA46" w14:textId="4ACA47F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E73B87" w14:textId="2C2EFD3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382,897.76 </w:t>
            </w:r>
          </w:p>
        </w:tc>
      </w:tr>
      <w:tr w:rsidR="0052416B" w:rsidRPr="0052416B" w14:paraId="31C8C31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AA5E7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6817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60D0F589" w14:textId="5D3E423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4B688407" w14:textId="1EB0E8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9DD2AB" w14:textId="12B95F6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A7A098" w14:textId="35D0D4F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80,250.00 </w:t>
            </w:r>
          </w:p>
        </w:tc>
      </w:tr>
      <w:tr w:rsidR="0052416B" w:rsidRPr="0052416B" w14:paraId="3C22E19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0CAA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A5FB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52562E5E" w14:textId="5C0D689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720,467.04 </w:t>
            </w:r>
          </w:p>
        </w:tc>
        <w:tc>
          <w:tcPr>
            <w:tcW w:w="810" w:type="pct"/>
            <w:tcBorders>
              <w:top w:val="nil"/>
              <w:left w:val="nil"/>
              <w:bottom w:val="single" w:sz="4" w:space="0" w:color="000000"/>
              <w:right w:val="single" w:sz="4" w:space="0" w:color="000000"/>
            </w:tcBorders>
            <w:shd w:val="clear" w:color="auto" w:fill="auto"/>
            <w:noWrap/>
            <w:vAlign w:val="bottom"/>
            <w:hideMark/>
          </w:tcPr>
          <w:p w14:paraId="4F3DABE8" w14:textId="6A54C44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F8C25E" w14:textId="0B27B38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4556E1" w14:textId="05EF7AE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720,467.04 </w:t>
            </w:r>
          </w:p>
        </w:tc>
      </w:tr>
      <w:tr w:rsidR="0052416B" w:rsidRPr="0052416B" w14:paraId="638BFE1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34136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D911D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538E1A27" w14:textId="4C0CC7D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0D8E3B17" w14:textId="660FE29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7D8A91" w14:textId="777852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9B2C4" w14:textId="2CA53E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850,785.14 </w:t>
            </w:r>
          </w:p>
        </w:tc>
      </w:tr>
      <w:tr w:rsidR="0052416B" w:rsidRPr="0052416B" w14:paraId="5117EB7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9F9FF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C9420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5DF75C03" w14:textId="2C269A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9,892.54 </w:t>
            </w:r>
          </w:p>
        </w:tc>
        <w:tc>
          <w:tcPr>
            <w:tcW w:w="810" w:type="pct"/>
            <w:tcBorders>
              <w:top w:val="nil"/>
              <w:left w:val="nil"/>
              <w:bottom w:val="single" w:sz="4" w:space="0" w:color="000000"/>
              <w:right w:val="single" w:sz="4" w:space="0" w:color="000000"/>
            </w:tcBorders>
            <w:shd w:val="clear" w:color="auto" w:fill="auto"/>
            <w:noWrap/>
            <w:vAlign w:val="bottom"/>
            <w:hideMark/>
          </w:tcPr>
          <w:p w14:paraId="7591CBE2" w14:textId="2D3A27B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79369" w14:textId="2AF23F6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F1C27" w14:textId="26A49EA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9,892.54 </w:t>
            </w:r>
          </w:p>
        </w:tc>
      </w:tr>
      <w:tr w:rsidR="0052416B" w:rsidRPr="0052416B" w14:paraId="66B4019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22D1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9CAC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76648622" w14:textId="7C2E4D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62,793.56 </w:t>
            </w:r>
          </w:p>
        </w:tc>
        <w:tc>
          <w:tcPr>
            <w:tcW w:w="810" w:type="pct"/>
            <w:tcBorders>
              <w:top w:val="nil"/>
              <w:left w:val="nil"/>
              <w:bottom w:val="single" w:sz="4" w:space="0" w:color="000000"/>
              <w:right w:val="single" w:sz="4" w:space="0" w:color="000000"/>
            </w:tcBorders>
            <w:shd w:val="clear" w:color="auto" w:fill="auto"/>
            <w:noWrap/>
            <w:vAlign w:val="bottom"/>
            <w:hideMark/>
          </w:tcPr>
          <w:p w14:paraId="097ACAC1" w14:textId="49F1DF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C10017" w14:textId="73C656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2D521C" w14:textId="1B2852F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62,793.56 </w:t>
            </w:r>
          </w:p>
        </w:tc>
      </w:tr>
      <w:tr w:rsidR="0052416B" w:rsidRPr="0052416B" w14:paraId="62F669E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AEF79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C687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4D20818F" w14:textId="7483EF9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991,632.62 </w:t>
            </w:r>
          </w:p>
        </w:tc>
        <w:tc>
          <w:tcPr>
            <w:tcW w:w="810" w:type="pct"/>
            <w:tcBorders>
              <w:top w:val="nil"/>
              <w:left w:val="nil"/>
              <w:bottom w:val="single" w:sz="4" w:space="0" w:color="000000"/>
              <w:right w:val="single" w:sz="4" w:space="0" w:color="000000"/>
            </w:tcBorders>
            <w:shd w:val="clear" w:color="auto" w:fill="auto"/>
            <w:noWrap/>
            <w:vAlign w:val="bottom"/>
            <w:hideMark/>
          </w:tcPr>
          <w:p w14:paraId="73172D1A" w14:textId="1BCCC1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2A3CB3" w14:textId="7D09639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677B69" w14:textId="4A8001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991,632.62 </w:t>
            </w:r>
          </w:p>
        </w:tc>
      </w:tr>
      <w:tr w:rsidR="0052416B" w:rsidRPr="0052416B" w14:paraId="5E9DB42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4A697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BCAED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308BE87D" w14:textId="3005062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66,633.60 </w:t>
            </w:r>
          </w:p>
        </w:tc>
        <w:tc>
          <w:tcPr>
            <w:tcW w:w="810" w:type="pct"/>
            <w:tcBorders>
              <w:top w:val="nil"/>
              <w:left w:val="nil"/>
              <w:bottom w:val="single" w:sz="4" w:space="0" w:color="000000"/>
              <w:right w:val="single" w:sz="4" w:space="0" w:color="000000"/>
            </w:tcBorders>
            <w:shd w:val="clear" w:color="auto" w:fill="auto"/>
            <w:noWrap/>
            <w:vAlign w:val="bottom"/>
            <w:hideMark/>
          </w:tcPr>
          <w:p w14:paraId="0262C55A" w14:textId="1DF0A6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39BB2E" w14:textId="5CC8C93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CE9102" w14:textId="158B60C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66,633.60 </w:t>
            </w:r>
          </w:p>
        </w:tc>
      </w:tr>
      <w:tr w:rsidR="0052416B" w:rsidRPr="0052416B" w14:paraId="780440A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5C98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1668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43276079" w14:textId="36D8E1D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06,329.68 </w:t>
            </w:r>
          </w:p>
        </w:tc>
        <w:tc>
          <w:tcPr>
            <w:tcW w:w="810" w:type="pct"/>
            <w:tcBorders>
              <w:top w:val="nil"/>
              <w:left w:val="nil"/>
              <w:bottom w:val="single" w:sz="4" w:space="0" w:color="000000"/>
              <w:right w:val="single" w:sz="4" w:space="0" w:color="000000"/>
            </w:tcBorders>
            <w:shd w:val="clear" w:color="auto" w:fill="auto"/>
            <w:noWrap/>
            <w:vAlign w:val="bottom"/>
            <w:hideMark/>
          </w:tcPr>
          <w:p w14:paraId="58ACDF77" w14:textId="56E3CA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05CC71" w14:textId="75D7E7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8100B1" w14:textId="581F9D6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06,329.68 </w:t>
            </w:r>
          </w:p>
        </w:tc>
      </w:tr>
      <w:tr w:rsidR="0052416B" w:rsidRPr="0052416B" w14:paraId="4D0BFE8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1CD1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4E33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1DDD66E3" w14:textId="3AF0F7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42,862.09 </w:t>
            </w:r>
          </w:p>
        </w:tc>
        <w:tc>
          <w:tcPr>
            <w:tcW w:w="810" w:type="pct"/>
            <w:tcBorders>
              <w:top w:val="nil"/>
              <w:left w:val="nil"/>
              <w:bottom w:val="single" w:sz="4" w:space="0" w:color="000000"/>
              <w:right w:val="single" w:sz="4" w:space="0" w:color="000000"/>
            </w:tcBorders>
            <w:shd w:val="clear" w:color="auto" w:fill="auto"/>
            <w:noWrap/>
            <w:vAlign w:val="bottom"/>
            <w:hideMark/>
          </w:tcPr>
          <w:p w14:paraId="51C0C4E4" w14:textId="282990C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4E4208" w14:textId="6ED1DAE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4819A1" w14:textId="4AAE088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42,862.09 </w:t>
            </w:r>
          </w:p>
        </w:tc>
      </w:tr>
      <w:tr w:rsidR="0052416B" w:rsidRPr="0052416B" w14:paraId="4337769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0F82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CF25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72D8FAD1" w14:textId="05198A4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2,477.78 </w:t>
            </w:r>
          </w:p>
        </w:tc>
        <w:tc>
          <w:tcPr>
            <w:tcW w:w="810" w:type="pct"/>
            <w:tcBorders>
              <w:top w:val="nil"/>
              <w:left w:val="nil"/>
              <w:bottom w:val="single" w:sz="4" w:space="0" w:color="000000"/>
              <w:right w:val="single" w:sz="4" w:space="0" w:color="000000"/>
            </w:tcBorders>
            <w:shd w:val="clear" w:color="auto" w:fill="auto"/>
            <w:noWrap/>
            <w:vAlign w:val="bottom"/>
            <w:hideMark/>
          </w:tcPr>
          <w:p w14:paraId="091B2BA0" w14:textId="0B5EFB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654ACD" w14:textId="110BBC1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F384B9" w14:textId="07CBB35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2,477.78 </w:t>
            </w:r>
          </w:p>
        </w:tc>
      </w:tr>
      <w:tr w:rsidR="0052416B" w:rsidRPr="0052416B" w14:paraId="70B25A6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C457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92715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113523B" w14:textId="44CFBA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2D464E51" w14:textId="0BB14B0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74BB2" w14:textId="3258ECC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5FD670" w14:textId="17B2C64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1,899.04 </w:t>
            </w:r>
          </w:p>
        </w:tc>
      </w:tr>
      <w:tr w:rsidR="0052416B" w:rsidRPr="0052416B" w14:paraId="7BD65DC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42375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116D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39E5E59C" w14:textId="4375DEB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69,167.62 </w:t>
            </w:r>
          </w:p>
        </w:tc>
        <w:tc>
          <w:tcPr>
            <w:tcW w:w="810" w:type="pct"/>
            <w:tcBorders>
              <w:top w:val="nil"/>
              <w:left w:val="nil"/>
              <w:bottom w:val="single" w:sz="4" w:space="0" w:color="000000"/>
              <w:right w:val="single" w:sz="4" w:space="0" w:color="000000"/>
            </w:tcBorders>
            <w:shd w:val="clear" w:color="auto" w:fill="auto"/>
            <w:noWrap/>
            <w:vAlign w:val="bottom"/>
            <w:hideMark/>
          </w:tcPr>
          <w:p w14:paraId="43A671A8" w14:textId="5684EA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307A8" w14:textId="1047FE7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2998C3" w14:textId="0AC014C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69,167.62 </w:t>
            </w:r>
          </w:p>
        </w:tc>
      </w:tr>
      <w:tr w:rsidR="0052416B" w:rsidRPr="0052416B" w14:paraId="659941C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8C5E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D1FB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2A256494" w14:textId="0ABDF52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576,583.84 </w:t>
            </w:r>
          </w:p>
        </w:tc>
        <w:tc>
          <w:tcPr>
            <w:tcW w:w="810" w:type="pct"/>
            <w:tcBorders>
              <w:top w:val="nil"/>
              <w:left w:val="nil"/>
              <w:bottom w:val="single" w:sz="4" w:space="0" w:color="000000"/>
              <w:right w:val="single" w:sz="4" w:space="0" w:color="000000"/>
            </w:tcBorders>
            <w:shd w:val="clear" w:color="auto" w:fill="auto"/>
            <w:noWrap/>
            <w:vAlign w:val="bottom"/>
            <w:hideMark/>
          </w:tcPr>
          <w:p w14:paraId="779039BC" w14:textId="2369961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3D56F" w14:textId="56C8713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1FF224" w14:textId="5BE3FD6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576,583.84 </w:t>
            </w:r>
          </w:p>
        </w:tc>
      </w:tr>
      <w:tr w:rsidR="0052416B" w:rsidRPr="0052416B" w14:paraId="5F0A104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7DE62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F45FF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6D120D66" w14:textId="39015DA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8,747.56 </w:t>
            </w:r>
          </w:p>
        </w:tc>
        <w:tc>
          <w:tcPr>
            <w:tcW w:w="810" w:type="pct"/>
            <w:tcBorders>
              <w:top w:val="nil"/>
              <w:left w:val="nil"/>
              <w:bottom w:val="single" w:sz="4" w:space="0" w:color="000000"/>
              <w:right w:val="single" w:sz="4" w:space="0" w:color="000000"/>
            </w:tcBorders>
            <w:shd w:val="clear" w:color="auto" w:fill="auto"/>
            <w:noWrap/>
            <w:vAlign w:val="bottom"/>
            <w:hideMark/>
          </w:tcPr>
          <w:p w14:paraId="6898E243" w14:textId="56A4FA0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2D06DF" w14:textId="10EF7FE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6D6D61" w14:textId="0AB796B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58,747.56 </w:t>
            </w:r>
          </w:p>
        </w:tc>
      </w:tr>
      <w:tr w:rsidR="0052416B" w:rsidRPr="0052416B" w14:paraId="1E29287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07A1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8CAE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1B8DC8A2" w14:textId="20B622F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627,528.04 </w:t>
            </w:r>
          </w:p>
        </w:tc>
        <w:tc>
          <w:tcPr>
            <w:tcW w:w="810" w:type="pct"/>
            <w:tcBorders>
              <w:top w:val="nil"/>
              <w:left w:val="nil"/>
              <w:bottom w:val="single" w:sz="4" w:space="0" w:color="000000"/>
              <w:right w:val="single" w:sz="4" w:space="0" w:color="000000"/>
            </w:tcBorders>
            <w:shd w:val="clear" w:color="auto" w:fill="auto"/>
            <w:noWrap/>
            <w:vAlign w:val="bottom"/>
            <w:hideMark/>
          </w:tcPr>
          <w:p w14:paraId="29569CDC" w14:textId="78348C5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C6BA0" w14:textId="0D5C7A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49D2D0" w14:textId="7FC7C83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627,528.04 </w:t>
            </w:r>
          </w:p>
        </w:tc>
      </w:tr>
      <w:tr w:rsidR="0052416B" w:rsidRPr="0052416B" w14:paraId="4D7D39D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01375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B4D89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5E6572C" w14:textId="6CF04E3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021,795.62 </w:t>
            </w:r>
          </w:p>
        </w:tc>
        <w:tc>
          <w:tcPr>
            <w:tcW w:w="810" w:type="pct"/>
            <w:tcBorders>
              <w:top w:val="nil"/>
              <w:left w:val="nil"/>
              <w:bottom w:val="single" w:sz="4" w:space="0" w:color="000000"/>
              <w:right w:val="single" w:sz="4" w:space="0" w:color="000000"/>
            </w:tcBorders>
            <w:shd w:val="clear" w:color="auto" w:fill="auto"/>
            <w:noWrap/>
            <w:vAlign w:val="bottom"/>
            <w:hideMark/>
          </w:tcPr>
          <w:p w14:paraId="30AB1AE9" w14:textId="3C56E0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343403" w14:textId="0136F2D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BC28FE" w14:textId="59A0C58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021,795.62 </w:t>
            </w:r>
          </w:p>
        </w:tc>
      </w:tr>
      <w:tr w:rsidR="0052416B" w:rsidRPr="0052416B" w14:paraId="37ABD0A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0D55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A4F63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1986A21B" w14:textId="74A946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679,963.32 </w:t>
            </w:r>
          </w:p>
        </w:tc>
        <w:tc>
          <w:tcPr>
            <w:tcW w:w="810" w:type="pct"/>
            <w:tcBorders>
              <w:top w:val="nil"/>
              <w:left w:val="nil"/>
              <w:bottom w:val="single" w:sz="4" w:space="0" w:color="000000"/>
              <w:right w:val="single" w:sz="4" w:space="0" w:color="000000"/>
            </w:tcBorders>
            <w:shd w:val="clear" w:color="auto" w:fill="auto"/>
            <w:noWrap/>
            <w:vAlign w:val="bottom"/>
            <w:hideMark/>
          </w:tcPr>
          <w:p w14:paraId="5D059EAD" w14:textId="1FDA303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54DE1" w14:textId="237F499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99451" w14:textId="5AE2720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679,963.32 </w:t>
            </w:r>
          </w:p>
        </w:tc>
      </w:tr>
      <w:tr w:rsidR="0052416B" w:rsidRPr="0052416B" w14:paraId="0D387D3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6F64D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7D4AD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3AAD5B7F" w14:textId="522BB7C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95,050.18 </w:t>
            </w:r>
          </w:p>
        </w:tc>
        <w:tc>
          <w:tcPr>
            <w:tcW w:w="810" w:type="pct"/>
            <w:tcBorders>
              <w:top w:val="nil"/>
              <w:left w:val="nil"/>
              <w:bottom w:val="single" w:sz="4" w:space="0" w:color="000000"/>
              <w:right w:val="single" w:sz="4" w:space="0" w:color="000000"/>
            </w:tcBorders>
            <w:shd w:val="clear" w:color="auto" w:fill="auto"/>
            <w:noWrap/>
            <w:vAlign w:val="bottom"/>
            <w:hideMark/>
          </w:tcPr>
          <w:p w14:paraId="279BE9DC" w14:textId="1BBF1A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6764C8" w14:textId="694403F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2078D" w14:textId="0C7FED1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95,050.18 </w:t>
            </w:r>
          </w:p>
        </w:tc>
      </w:tr>
      <w:tr w:rsidR="0052416B" w:rsidRPr="0052416B" w14:paraId="5497723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8B4B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3AAD05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7B0761FC" w14:textId="0B04177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6546EC5E" w14:textId="5F5D0BE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E6BAAC" w14:textId="5A6A315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94413B" w14:textId="00419FB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75,612.17 </w:t>
            </w:r>
          </w:p>
        </w:tc>
      </w:tr>
      <w:tr w:rsidR="0052416B" w:rsidRPr="0052416B" w14:paraId="11EB2DF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6670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AB3B5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2D10D44C" w14:textId="3D8CFB3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91,302.46 </w:t>
            </w:r>
          </w:p>
        </w:tc>
        <w:tc>
          <w:tcPr>
            <w:tcW w:w="810" w:type="pct"/>
            <w:tcBorders>
              <w:top w:val="nil"/>
              <w:left w:val="nil"/>
              <w:bottom w:val="single" w:sz="4" w:space="0" w:color="000000"/>
              <w:right w:val="single" w:sz="4" w:space="0" w:color="000000"/>
            </w:tcBorders>
            <w:shd w:val="clear" w:color="auto" w:fill="auto"/>
            <w:noWrap/>
            <w:vAlign w:val="bottom"/>
            <w:hideMark/>
          </w:tcPr>
          <w:p w14:paraId="79AD30F6" w14:textId="368C4D6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3C46E8" w14:textId="1F423C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78D760" w14:textId="5387505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91,302.46 </w:t>
            </w:r>
          </w:p>
        </w:tc>
      </w:tr>
      <w:tr w:rsidR="0052416B" w:rsidRPr="0052416B" w14:paraId="4BB4A8A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FC13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3217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3F17693C" w14:textId="6BDA775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7,252.14 </w:t>
            </w:r>
          </w:p>
        </w:tc>
        <w:tc>
          <w:tcPr>
            <w:tcW w:w="810" w:type="pct"/>
            <w:tcBorders>
              <w:top w:val="nil"/>
              <w:left w:val="nil"/>
              <w:bottom w:val="single" w:sz="4" w:space="0" w:color="000000"/>
              <w:right w:val="single" w:sz="4" w:space="0" w:color="000000"/>
            </w:tcBorders>
            <w:shd w:val="clear" w:color="auto" w:fill="auto"/>
            <w:noWrap/>
            <w:vAlign w:val="bottom"/>
            <w:hideMark/>
          </w:tcPr>
          <w:p w14:paraId="002CF393" w14:textId="793AA47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88FA89" w14:textId="0A5080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003316" w14:textId="7A2175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7,252.14 </w:t>
            </w:r>
          </w:p>
        </w:tc>
      </w:tr>
      <w:tr w:rsidR="0052416B" w:rsidRPr="0052416B" w14:paraId="73CB198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B6404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D573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2E98787B" w14:textId="6D6F29B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713,472.82 </w:t>
            </w:r>
          </w:p>
        </w:tc>
        <w:tc>
          <w:tcPr>
            <w:tcW w:w="810" w:type="pct"/>
            <w:tcBorders>
              <w:top w:val="nil"/>
              <w:left w:val="nil"/>
              <w:bottom w:val="single" w:sz="4" w:space="0" w:color="000000"/>
              <w:right w:val="single" w:sz="4" w:space="0" w:color="000000"/>
            </w:tcBorders>
            <w:shd w:val="clear" w:color="auto" w:fill="auto"/>
            <w:noWrap/>
            <w:vAlign w:val="bottom"/>
            <w:hideMark/>
          </w:tcPr>
          <w:p w14:paraId="2A52DECD" w14:textId="16440C3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3A2953" w14:textId="10DE6D9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504099" w14:textId="79820BF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713,472.82 </w:t>
            </w:r>
          </w:p>
        </w:tc>
      </w:tr>
      <w:tr w:rsidR="0052416B" w:rsidRPr="0052416B" w14:paraId="2975019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02CA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DF162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7161DB8A" w14:textId="472796B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901,291.72 </w:t>
            </w:r>
          </w:p>
        </w:tc>
        <w:tc>
          <w:tcPr>
            <w:tcW w:w="810" w:type="pct"/>
            <w:tcBorders>
              <w:top w:val="nil"/>
              <w:left w:val="nil"/>
              <w:bottom w:val="single" w:sz="4" w:space="0" w:color="000000"/>
              <w:right w:val="single" w:sz="4" w:space="0" w:color="000000"/>
            </w:tcBorders>
            <w:shd w:val="clear" w:color="auto" w:fill="auto"/>
            <w:noWrap/>
            <w:vAlign w:val="bottom"/>
            <w:hideMark/>
          </w:tcPr>
          <w:p w14:paraId="52302342" w14:textId="60A704D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C58AFF" w14:textId="286C60E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22152" w14:textId="17B0E1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901,291.72 </w:t>
            </w:r>
          </w:p>
        </w:tc>
      </w:tr>
      <w:tr w:rsidR="0052416B" w:rsidRPr="0052416B" w14:paraId="5A34DFE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CB87B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1C98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423DF2CD" w14:textId="08169A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12,846.22 </w:t>
            </w:r>
          </w:p>
        </w:tc>
        <w:tc>
          <w:tcPr>
            <w:tcW w:w="810" w:type="pct"/>
            <w:tcBorders>
              <w:top w:val="nil"/>
              <w:left w:val="nil"/>
              <w:bottom w:val="single" w:sz="4" w:space="0" w:color="000000"/>
              <w:right w:val="single" w:sz="4" w:space="0" w:color="000000"/>
            </w:tcBorders>
            <w:shd w:val="clear" w:color="auto" w:fill="auto"/>
            <w:noWrap/>
            <w:vAlign w:val="bottom"/>
            <w:hideMark/>
          </w:tcPr>
          <w:p w14:paraId="5D986E60" w14:textId="4B8AFF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CF49CB" w14:textId="71E6C82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4EC053" w14:textId="2CD7EFA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12,846.22 </w:t>
            </w:r>
          </w:p>
        </w:tc>
      </w:tr>
      <w:tr w:rsidR="0052416B" w:rsidRPr="0052416B" w14:paraId="713C2C5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DAFA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774C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FD6CB9B" w14:textId="3C7D32C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184,821.40 </w:t>
            </w:r>
          </w:p>
        </w:tc>
        <w:tc>
          <w:tcPr>
            <w:tcW w:w="810" w:type="pct"/>
            <w:tcBorders>
              <w:top w:val="nil"/>
              <w:left w:val="nil"/>
              <w:bottom w:val="single" w:sz="4" w:space="0" w:color="000000"/>
              <w:right w:val="single" w:sz="4" w:space="0" w:color="000000"/>
            </w:tcBorders>
            <w:shd w:val="clear" w:color="auto" w:fill="auto"/>
            <w:noWrap/>
            <w:vAlign w:val="bottom"/>
            <w:hideMark/>
          </w:tcPr>
          <w:p w14:paraId="1E4DDBB1" w14:textId="0F16E73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F1DBCF" w14:textId="5F8C33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8A6B1D" w14:textId="272D48D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184,821.40 </w:t>
            </w:r>
          </w:p>
        </w:tc>
      </w:tr>
      <w:tr w:rsidR="0052416B" w:rsidRPr="0052416B" w14:paraId="76D5B2E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E331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79D9D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5DA6A53B" w14:textId="43FFAE9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09,659.24 </w:t>
            </w:r>
          </w:p>
        </w:tc>
        <w:tc>
          <w:tcPr>
            <w:tcW w:w="810" w:type="pct"/>
            <w:tcBorders>
              <w:top w:val="nil"/>
              <w:left w:val="nil"/>
              <w:bottom w:val="single" w:sz="4" w:space="0" w:color="000000"/>
              <w:right w:val="single" w:sz="4" w:space="0" w:color="000000"/>
            </w:tcBorders>
            <w:shd w:val="clear" w:color="auto" w:fill="auto"/>
            <w:noWrap/>
            <w:vAlign w:val="bottom"/>
            <w:hideMark/>
          </w:tcPr>
          <w:p w14:paraId="5D1DB501" w14:textId="3F1DCE0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B5D43C" w14:textId="64259D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9BD8B6" w14:textId="5A66724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09,659.24 </w:t>
            </w:r>
          </w:p>
        </w:tc>
      </w:tr>
      <w:tr w:rsidR="0052416B" w:rsidRPr="0052416B" w14:paraId="1301464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3E353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8B85D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5399AE37" w14:textId="6ABA161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063,498.78 </w:t>
            </w:r>
          </w:p>
        </w:tc>
        <w:tc>
          <w:tcPr>
            <w:tcW w:w="810" w:type="pct"/>
            <w:tcBorders>
              <w:top w:val="nil"/>
              <w:left w:val="nil"/>
              <w:bottom w:val="single" w:sz="4" w:space="0" w:color="000000"/>
              <w:right w:val="single" w:sz="4" w:space="0" w:color="000000"/>
            </w:tcBorders>
            <w:shd w:val="clear" w:color="auto" w:fill="auto"/>
            <w:noWrap/>
            <w:vAlign w:val="bottom"/>
            <w:hideMark/>
          </w:tcPr>
          <w:p w14:paraId="49BD6785" w14:textId="3468C7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39369B" w14:textId="72D9901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F09141" w14:textId="0A2DA3F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063,498.78 </w:t>
            </w:r>
          </w:p>
        </w:tc>
      </w:tr>
      <w:tr w:rsidR="0052416B" w:rsidRPr="0052416B" w14:paraId="3E853C7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0FBB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555A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1BE2B32B" w14:textId="40D67D9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495,426.38 </w:t>
            </w:r>
          </w:p>
        </w:tc>
        <w:tc>
          <w:tcPr>
            <w:tcW w:w="810" w:type="pct"/>
            <w:tcBorders>
              <w:top w:val="nil"/>
              <w:left w:val="nil"/>
              <w:bottom w:val="single" w:sz="4" w:space="0" w:color="000000"/>
              <w:right w:val="single" w:sz="4" w:space="0" w:color="000000"/>
            </w:tcBorders>
            <w:shd w:val="clear" w:color="auto" w:fill="auto"/>
            <w:noWrap/>
            <w:vAlign w:val="bottom"/>
            <w:hideMark/>
          </w:tcPr>
          <w:p w14:paraId="63003C81" w14:textId="14E5A14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1E106F" w14:textId="4283805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69378E" w14:textId="25F119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495,426.38 </w:t>
            </w:r>
          </w:p>
        </w:tc>
      </w:tr>
      <w:tr w:rsidR="0052416B" w:rsidRPr="0052416B" w14:paraId="1DA3E3E8"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E9BFF"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66634087" w14:textId="19138785"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826,7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08AF7268" w14:textId="7F3736C3"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DC4C0D2" w14:textId="7940AB8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26053E" w14:textId="3B993C4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826,773.30 </w:t>
            </w:r>
          </w:p>
        </w:tc>
      </w:tr>
      <w:tr w:rsidR="0052416B" w:rsidRPr="0052416B" w14:paraId="23569DF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B009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27B5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1943AF2D" w14:textId="1055EA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54A405A6" w14:textId="5BAC85D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982E7" w14:textId="4D4A53F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9FAA57" w14:textId="02B9E97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0,118.48 </w:t>
            </w:r>
          </w:p>
        </w:tc>
      </w:tr>
      <w:tr w:rsidR="0052416B" w:rsidRPr="0052416B" w14:paraId="25FA617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F6650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E405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2346328D" w14:textId="39F20A8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570E1DDE" w14:textId="0C77DB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CB4E6" w14:textId="0249DD0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D4C0EF" w14:textId="18EA9A0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19,714.82 </w:t>
            </w:r>
          </w:p>
        </w:tc>
      </w:tr>
      <w:tr w:rsidR="0052416B" w:rsidRPr="0052416B" w14:paraId="40299E0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793D5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2EDC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03D997FC" w14:textId="0C6FEBB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4DA84F2D" w14:textId="58B5D2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F246C4" w14:textId="5CC5AE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91A9BE" w14:textId="654359F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96,940.00 </w:t>
            </w:r>
          </w:p>
        </w:tc>
      </w:tr>
      <w:tr w:rsidR="0052416B" w:rsidRPr="0052416B" w14:paraId="1823979E"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FB794"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65525E1D" w14:textId="5B0280E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8,284,69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23F164F7" w14:textId="3840B383"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BB16D1" w14:textId="71328C0E"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674DE1" w14:textId="1789F9C3"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8,284,697.02 </w:t>
            </w:r>
          </w:p>
        </w:tc>
      </w:tr>
      <w:tr w:rsidR="0052416B" w:rsidRPr="0052416B" w14:paraId="3D8C2A0F" w14:textId="77777777" w:rsidTr="0052416B">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287C4AF0"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53980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78FD13C5" w14:textId="18964FD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1FEC5FBC" w14:textId="43352F9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169D1" w14:textId="6B4922D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EE54B71" w14:textId="63C809E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262,622.13 </w:t>
            </w:r>
          </w:p>
        </w:tc>
      </w:tr>
      <w:tr w:rsidR="0052416B" w:rsidRPr="0052416B" w14:paraId="41DCF459" w14:textId="77777777" w:rsidTr="0052416B">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5364C9A"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2590E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6F34C967" w14:textId="2234144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571F6C4D" w14:textId="040E7E8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8AB7C9" w14:textId="5B04778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996DA" w14:textId="0CF5BB1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96,940.00 </w:t>
            </w:r>
          </w:p>
        </w:tc>
      </w:tr>
      <w:tr w:rsidR="0052416B" w:rsidRPr="0052416B" w14:paraId="72868EF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6DB4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7815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2FDAEB09" w14:textId="7463B4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7783B8" w14:textId="3EF49F7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0526AD" w14:textId="3CBB9A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A98601" w14:textId="5A99D8C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175,000.00 </w:t>
            </w:r>
          </w:p>
        </w:tc>
      </w:tr>
      <w:tr w:rsidR="0052416B" w:rsidRPr="0052416B" w14:paraId="2EE283B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27287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93B6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70777DEE" w14:textId="74D77C6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33270C2C" w14:textId="1AFA42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0ABF6F" w14:textId="4059FC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5F0228" w14:textId="60CEE1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819,557.64 </w:t>
            </w:r>
          </w:p>
        </w:tc>
      </w:tr>
      <w:tr w:rsidR="0052416B" w:rsidRPr="0052416B" w14:paraId="0C311B4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2B18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189E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54D3E7B6" w14:textId="264525D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606D22EE" w14:textId="3927193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E2014A" w14:textId="15D6EA6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58653F" w14:textId="4266FA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089,469.32 </w:t>
            </w:r>
          </w:p>
        </w:tc>
      </w:tr>
      <w:tr w:rsidR="0052416B" w:rsidRPr="0052416B" w14:paraId="0F6D7A2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F009C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4A7E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76995B98" w14:textId="25F04EE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40,442.78 </w:t>
            </w:r>
          </w:p>
        </w:tc>
        <w:tc>
          <w:tcPr>
            <w:tcW w:w="810" w:type="pct"/>
            <w:tcBorders>
              <w:top w:val="nil"/>
              <w:left w:val="nil"/>
              <w:bottom w:val="single" w:sz="4" w:space="0" w:color="000000"/>
              <w:right w:val="single" w:sz="4" w:space="0" w:color="000000"/>
            </w:tcBorders>
            <w:shd w:val="clear" w:color="auto" w:fill="auto"/>
            <w:noWrap/>
            <w:vAlign w:val="bottom"/>
            <w:hideMark/>
          </w:tcPr>
          <w:p w14:paraId="745BD5E5" w14:textId="3D7AF63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299FD1" w14:textId="1E10C73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4BE84" w14:textId="37FA7C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40,442.78 </w:t>
            </w:r>
          </w:p>
        </w:tc>
      </w:tr>
      <w:tr w:rsidR="0052416B" w:rsidRPr="0052416B" w14:paraId="6D725E8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46E2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33BB2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049F4B98" w14:textId="54350B3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6E23AED4" w14:textId="61A2CA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F6E616" w14:textId="3B6CBAF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E5C990" w14:textId="6A1903B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849,807.18 </w:t>
            </w:r>
          </w:p>
        </w:tc>
      </w:tr>
      <w:tr w:rsidR="0052416B" w:rsidRPr="0052416B" w14:paraId="258A89C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A1F46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A01A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158DAB7A" w14:textId="74BEBD5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76F8121A" w14:textId="27AA984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DB64C9" w14:textId="4CF50EA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B637E0" w14:textId="30C3B6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9,972.10 </w:t>
            </w:r>
          </w:p>
        </w:tc>
      </w:tr>
      <w:tr w:rsidR="0052416B" w:rsidRPr="0052416B" w14:paraId="50091B1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D5805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AAA2D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0036D6C6" w14:textId="3E7F2F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059,511.48 </w:t>
            </w:r>
          </w:p>
        </w:tc>
        <w:tc>
          <w:tcPr>
            <w:tcW w:w="810" w:type="pct"/>
            <w:tcBorders>
              <w:top w:val="nil"/>
              <w:left w:val="nil"/>
              <w:bottom w:val="single" w:sz="4" w:space="0" w:color="000000"/>
              <w:right w:val="single" w:sz="4" w:space="0" w:color="000000"/>
            </w:tcBorders>
            <w:shd w:val="clear" w:color="auto" w:fill="auto"/>
            <w:noWrap/>
            <w:vAlign w:val="bottom"/>
            <w:hideMark/>
          </w:tcPr>
          <w:p w14:paraId="52DA1F5A" w14:textId="02DD09A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F1AD18" w14:textId="2D408FE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8A3B14" w14:textId="23BF54E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059,511.48 </w:t>
            </w:r>
          </w:p>
        </w:tc>
      </w:tr>
      <w:tr w:rsidR="0052416B" w:rsidRPr="0052416B" w14:paraId="73F2C60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0733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3080C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1AC97244" w14:textId="6DBF684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3D316D0D" w14:textId="1C085BB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31571A" w14:textId="6559E2E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74FF1" w14:textId="41493E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23,020.85 </w:t>
            </w:r>
          </w:p>
        </w:tc>
      </w:tr>
      <w:tr w:rsidR="0052416B" w:rsidRPr="0052416B" w14:paraId="6F6B873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4404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42CB1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10772A3F" w14:textId="03D324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69C7F63" w14:textId="6414086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CFE442" w14:textId="3215B0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4BC60" w14:textId="3C4F080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02,500.00 </w:t>
            </w:r>
          </w:p>
        </w:tc>
      </w:tr>
      <w:tr w:rsidR="0052416B" w:rsidRPr="0052416B" w14:paraId="0B05E0C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F28B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3AB9E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06FA5ADD" w14:textId="2CCAF6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4D7C8D80" w14:textId="297995A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4D50B3" w14:textId="501EA9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1DBDC4" w14:textId="07D9080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0,262.46 </w:t>
            </w:r>
          </w:p>
        </w:tc>
      </w:tr>
      <w:tr w:rsidR="0052416B" w:rsidRPr="0052416B" w14:paraId="5EA2A19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8CB3D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DD1E5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40E2EA5E" w14:textId="4FC9333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25,987.48 </w:t>
            </w:r>
          </w:p>
        </w:tc>
        <w:tc>
          <w:tcPr>
            <w:tcW w:w="810" w:type="pct"/>
            <w:tcBorders>
              <w:top w:val="nil"/>
              <w:left w:val="nil"/>
              <w:bottom w:val="single" w:sz="4" w:space="0" w:color="000000"/>
              <w:right w:val="single" w:sz="4" w:space="0" w:color="000000"/>
            </w:tcBorders>
            <w:shd w:val="clear" w:color="auto" w:fill="auto"/>
            <w:noWrap/>
            <w:vAlign w:val="bottom"/>
            <w:hideMark/>
          </w:tcPr>
          <w:p w14:paraId="5C45F967" w14:textId="65DD0DE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7DDBC8" w14:textId="65E1054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6548B3" w14:textId="2D5C8B8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25,987.48 </w:t>
            </w:r>
          </w:p>
        </w:tc>
      </w:tr>
      <w:tr w:rsidR="0052416B" w:rsidRPr="0052416B" w14:paraId="3A60881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1EF2C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54A7F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70BC893E" w14:textId="2879BAD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0BE9F98D" w14:textId="012EACC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174A99" w14:textId="4145EBA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5A825" w14:textId="408BFFF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26,143.60 </w:t>
            </w:r>
          </w:p>
        </w:tc>
      </w:tr>
      <w:tr w:rsidR="0052416B" w:rsidRPr="0052416B" w14:paraId="097E2EC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2468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68974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5E7FC698" w14:textId="3B5E3C9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66F2AC94" w14:textId="7360EB6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D3912C" w14:textId="4750FCE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74EB92" w14:textId="704A063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792,860.00 </w:t>
            </w:r>
          </w:p>
        </w:tc>
      </w:tr>
      <w:tr w:rsidR="0052416B" w:rsidRPr="0052416B" w14:paraId="4903B1D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D59A7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422C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5F06C159" w14:textId="068EEE0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21344EBF" w14:textId="779A402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BDBFF0" w14:textId="7E9201B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795021" w14:textId="1A1F7AD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30,600.00 </w:t>
            </w:r>
          </w:p>
        </w:tc>
      </w:tr>
      <w:tr w:rsidR="0052416B" w:rsidRPr="0052416B" w14:paraId="3BF68ACD"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CB6E1D"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704C1304" w14:textId="25369BF3"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3,347,718.54 </w:t>
            </w:r>
          </w:p>
        </w:tc>
        <w:tc>
          <w:tcPr>
            <w:tcW w:w="810" w:type="pct"/>
            <w:tcBorders>
              <w:top w:val="nil"/>
              <w:left w:val="nil"/>
              <w:bottom w:val="single" w:sz="4" w:space="0" w:color="000000"/>
              <w:right w:val="single" w:sz="4" w:space="0" w:color="000000"/>
            </w:tcBorders>
            <w:shd w:val="clear" w:color="A5A5A5" w:fill="A5A5A5"/>
            <w:noWrap/>
            <w:vAlign w:val="bottom"/>
            <w:hideMark/>
          </w:tcPr>
          <w:p w14:paraId="31828168" w14:textId="6763A0F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6AB3D7B" w14:textId="063F6343"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22629B8F" w14:textId="76AE08F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5,269,988.54 </w:t>
            </w:r>
          </w:p>
        </w:tc>
      </w:tr>
      <w:tr w:rsidR="0052416B" w:rsidRPr="0052416B" w14:paraId="34F8835A"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37A9BE"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7E77E4F7" w14:textId="7161EC7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5897DD2D" w14:textId="24C1E8F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0CF484" w14:textId="0BA118D5"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D0D5EBE" w14:textId="7A89C31F"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20,827.23 </w:t>
            </w:r>
          </w:p>
        </w:tc>
      </w:tr>
      <w:tr w:rsidR="0052416B" w:rsidRPr="0052416B" w14:paraId="3AC59BE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D3F5E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8E63F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339D8632" w14:textId="720FBF5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3D31FDFC" w14:textId="088834A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E993E0" w14:textId="33E5BD3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DABE5C" w14:textId="3C29D19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9,195.44 </w:t>
            </w:r>
          </w:p>
        </w:tc>
      </w:tr>
      <w:tr w:rsidR="0052416B" w:rsidRPr="0052416B" w14:paraId="56FC809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B980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0448F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436F1DD1" w14:textId="4C94B1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18D7B3B8" w14:textId="64DFD30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1656B0" w14:textId="6B68AA8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08644C" w14:textId="24C6B5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43.93 </w:t>
            </w:r>
          </w:p>
        </w:tc>
      </w:tr>
      <w:tr w:rsidR="0052416B" w:rsidRPr="0052416B" w14:paraId="1C8FED5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DF78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6E95C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3A746D39" w14:textId="388DAD6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1F8F08A3" w14:textId="7012599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4B2264" w14:textId="6FE78C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73339D" w14:textId="4E3DD20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87.86 </w:t>
            </w:r>
          </w:p>
        </w:tc>
      </w:tr>
      <w:tr w:rsidR="0052416B" w:rsidRPr="0052416B" w14:paraId="72917865"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91249B"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53362DC4" w14:textId="49FF45F9"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122,10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6086A1C7" w14:textId="324A182E"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F92683" w14:textId="530ECF4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C47338D" w14:textId="7D36C7D3"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135,002.72 </w:t>
            </w:r>
          </w:p>
        </w:tc>
      </w:tr>
      <w:tr w:rsidR="0052416B" w:rsidRPr="0052416B" w14:paraId="3482E88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4A22B"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E1F9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0A5FBBA1" w14:textId="49F5AD9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15ADD10E" w14:textId="3571881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39B717" w14:textId="2C46D40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931BF40" w14:textId="740E555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0,351.17 </w:t>
            </w:r>
          </w:p>
        </w:tc>
      </w:tr>
      <w:tr w:rsidR="0052416B" w:rsidRPr="0052416B" w14:paraId="3FE8CE6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2004B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61FA1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79C3DF67" w14:textId="20505F2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6A5E6249" w14:textId="0449885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ED6BB4" w14:textId="08BF28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9A26B" w14:textId="7F6DFF3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70.70 </w:t>
            </w:r>
          </w:p>
        </w:tc>
      </w:tr>
      <w:tr w:rsidR="0052416B" w:rsidRPr="0052416B" w14:paraId="1DB73C3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2C54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96B3F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05830B03" w14:textId="0DB6699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0F4A245F" w14:textId="44940C9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61FF6B" w14:textId="601DBBD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907A79" w14:textId="4BB3D4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70.70 </w:t>
            </w:r>
          </w:p>
        </w:tc>
      </w:tr>
      <w:tr w:rsidR="0052416B" w:rsidRPr="0052416B" w14:paraId="0597C63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CDB2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109B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479F80EF" w14:textId="4D0374D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223288" w14:textId="2759ACF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95FDA" w14:textId="2388FD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00DEFCE0" w14:textId="5659C0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900.00 </w:t>
            </w:r>
          </w:p>
        </w:tc>
      </w:tr>
      <w:tr w:rsidR="0052416B" w:rsidRPr="0052416B" w14:paraId="1F0C13D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BDF3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CFC91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16613136" w14:textId="40EB8FB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29A99DDD" w14:textId="608BD38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19F86E" w14:textId="4006BA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5C894C" w14:textId="006ACA3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19,868.75 </w:t>
            </w:r>
          </w:p>
        </w:tc>
      </w:tr>
      <w:tr w:rsidR="0052416B" w:rsidRPr="0052416B" w14:paraId="4562940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61A97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E56C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3944CEE4" w14:textId="20FDC99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941.40 </w:t>
            </w:r>
          </w:p>
        </w:tc>
        <w:tc>
          <w:tcPr>
            <w:tcW w:w="810" w:type="pct"/>
            <w:tcBorders>
              <w:top w:val="nil"/>
              <w:left w:val="nil"/>
              <w:bottom w:val="single" w:sz="4" w:space="0" w:color="000000"/>
              <w:right w:val="single" w:sz="4" w:space="0" w:color="000000"/>
            </w:tcBorders>
            <w:shd w:val="clear" w:color="auto" w:fill="auto"/>
            <w:noWrap/>
            <w:vAlign w:val="bottom"/>
            <w:hideMark/>
          </w:tcPr>
          <w:p w14:paraId="1FC1C132" w14:textId="7498103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1D4FC3" w14:textId="292C078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89D94F" w14:textId="26862F0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941.40 </w:t>
            </w:r>
          </w:p>
        </w:tc>
      </w:tr>
      <w:tr w:rsidR="0052416B" w:rsidRPr="0052416B" w14:paraId="28E1B0F1"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D497D8"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03D21D21" w14:textId="55A5DBB3"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524,185.24 </w:t>
            </w:r>
          </w:p>
        </w:tc>
        <w:tc>
          <w:tcPr>
            <w:tcW w:w="810" w:type="pct"/>
            <w:tcBorders>
              <w:top w:val="nil"/>
              <w:left w:val="nil"/>
              <w:bottom w:val="single" w:sz="4" w:space="0" w:color="000000"/>
              <w:right w:val="single" w:sz="4" w:space="0" w:color="000000"/>
            </w:tcBorders>
            <w:shd w:val="clear" w:color="D8D8D8" w:fill="D8D8D8"/>
            <w:noWrap/>
            <w:vAlign w:val="bottom"/>
            <w:hideMark/>
          </w:tcPr>
          <w:p w14:paraId="2EB41E95" w14:textId="6382347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F05F852" w14:textId="2BB77A1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314327D" w14:textId="67AFA7B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672,555.24 </w:t>
            </w:r>
          </w:p>
        </w:tc>
      </w:tr>
      <w:tr w:rsidR="0052416B" w:rsidRPr="0052416B" w14:paraId="4B09481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DC49F"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7CF50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2BD02146" w14:textId="58F2D54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9,499.00 </w:t>
            </w:r>
          </w:p>
        </w:tc>
        <w:tc>
          <w:tcPr>
            <w:tcW w:w="810" w:type="pct"/>
            <w:tcBorders>
              <w:top w:val="nil"/>
              <w:left w:val="nil"/>
              <w:bottom w:val="single" w:sz="4" w:space="0" w:color="000000"/>
              <w:right w:val="single" w:sz="4" w:space="0" w:color="000000"/>
            </w:tcBorders>
            <w:shd w:val="clear" w:color="auto" w:fill="auto"/>
            <w:noWrap/>
            <w:vAlign w:val="bottom"/>
            <w:hideMark/>
          </w:tcPr>
          <w:p w14:paraId="6A994235" w14:textId="5128823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8DEBE9" w14:textId="2A422A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39FF867" w14:textId="1497078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9,499.00 </w:t>
            </w:r>
          </w:p>
        </w:tc>
      </w:tr>
      <w:tr w:rsidR="0052416B" w:rsidRPr="0052416B" w14:paraId="152B4F6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1F1E1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2A86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E946DC3" w14:textId="63D5674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89,625.34 </w:t>
            </w:r>
          </w:p>
        </w:tc>
        <w:tc>
          <w:tcPr>
            <w:tcW w:w="810" w:type="pct"/>
            <w:tcBorders>
              <w:top w:val="nil"/>
              <w:left w:val="nil"/>
              <w:bottom w:val="single" w:sz="4" w:space="0" w:color="000000"/>
              <w:right w:val="single" w:sz="4" w:space="0" w:color="000000"/>
            </w:tcBorders>
            <w:shd w:val="clear" w:color="auto" w:fill="auto"/>
            <w:noWrap/>
            <w:vAlign w:val="bottom"/>
            <w:hideMark/>
          </w:tcPr>
          <w:p w14:paraId="6F439798" w14:textId="263462E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1BA68C" w14:textId="6AC0A29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0F3F2" w14:textId="5D586D2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89,625.34 </w:t>
            </w:r>
          </w:p>
        </w:tc>
      </w:tr>
      <w:tr w:rsidR="0052416B" w:rsidRPr="0052416B" w14:paraId="33A37D2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1D6A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E4429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11DAB196" w14:textId="15B047F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43,423.98 </w:t>
            </w:r>
          </w:p>
        </w:tc>
        <w:tc>
          <w:tcPr>
            <w:tcW w:w="810" w:type="pct"/>
            <w:tcBorders>
              <w:top w:val="nil"/>
              <w:left w:val="nil"/>
              <w:bottom w:val="single" w:sz="4" w:space="0" w:color="000000"/>
              <w:right w:val="single" w:sz="4" w:space="0" w:color="000000"/>
            </w:tcBorders>
            <w:shd w:val="clear" w:color="auto" w:fill="auto"/>
            <w:noWrap/>
            <w:vAlign w:val="bottom"/>
            <w:hideMark/>
          </w:tcPr>
          <w:p w14:paraId="0DDB731B" w14:textId="1F6A4C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B7B58" w14:textId="042DB69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17C313" w14:textId="40A6BB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43,423.98 </w:t>
            </w:r>
          </w:p>
        </w:tc>
      </w:tr>
      <w:tr w:rsidR="0052416B" w:rsidRPr="0052416B" w14:paraId="1892A0E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05256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797B6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6180BA3F" w14:textId="4C7CD4E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2275DED3" w14:textId="5D40941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F219A0" w14:textId="599863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CDC1DA" w14:textId="1398FD3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07,840.32 </w:t>
            </w:r>
          </w:p>
        </w:tc>
      </w:tr>
      <w:tr w:rsidR="0052416B" w:rsidRPr="0052416B" w14:paraId="30D96D9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3E6E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D369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2793BABC" w14:textId="053C913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696F9895" w14:textId="7726C34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3D879C" w14:textId="0DEBA79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852B3" w14:textId="4F1C11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5,227.86 </w:t>
            </w:r>
          </w:p>
        </w:tc>
      </w:tr>
      <w:tr w:rsidR="0052416B" w:rsidRPr="0052416B" w14:paraId="0724170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4D845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B7CB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774D24CA" w14:textId="449A476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65895A2F" w14:textId="2FE560F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55A034" w14:textId="44CB167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FD0A5" w14:textId="74586E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31.79 </w:t>
            </w:r>
          </w:p>
        </w:tc>
      </w:tr>
      <w:tr w:rsidR="0052416B" w:rsidRPr="0052416B" w14:paraId="3121A04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94D75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4FB7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6300EC09" w14:textId="081130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356BF867" w14:textId="3D9895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2546D0" w14:textId="42349A5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1A404D" w14:textId="0854F30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280.00 </w:t>
            </w:r>
          </w:p>
        </w:tc>
      </w:tr>
      <w:tr w:rsidR="0052416B" w:rsidRPr="0052416B" w14:paraId="40A39CB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F1A4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14A5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3D3D3548" w14:textId="7901FA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7031F0E8" w14:textId="21A3F98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F3E7BF" w14:textId="35E8D39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0E60C8" w14:textId="509D2F1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5,227.86 </w:t>
            </w:r>
          </w:p>
        </w:tc>
      </w:tr>
      <w:tr w:rsidR="0052416B" w:rsidRPr="0052416B" w14:paraId="6F21723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BF097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A176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4FC0C513" w14:textId="0B67E1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31555101" w14:textId="7C6638A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116ACE" w14:textId="1C7FCF7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3B39B4" w14:textId="64ED478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75.72 </w:t>
            </w:r>
          </w:p>
        </w:tc>
      </w:tr>
      <w:tr w:rsidR="0052416B" w:rsidRPr="0052416B" w14:paraId="256D895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6F72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3765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773FE136" w14:textId="1DE7350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AFCD53" w14:textId="0E8CDFB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4DAF8" w14:textId="21294FC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27313290" w14:textId="2E2B1D0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380.00 </w:t>
            </w:r>
          </w:p>
        </w:tc>
      </w:tr>
      <w:tr w:rsidR="0052416B" w:rsidRPr="0052416B" w14:paraId="08E2CA3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39BB7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D8E82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5F4EA44A" w14:textId="1DD77FD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7018458" w14:textId="0684E7F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3F1F87" w14:textId="392B0C0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A945AC" w14:textId="6E00AB2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87.86 </w:t>
            </w:r>
          </w:p>
        </w:tc>
      </w:tr>
      <w:tr w:rsidR="0052416B" w:rsidRPr="0052416B" w14:paraId="5CB6703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73E3E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A61B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6F848D9D" w14:textId="168C353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4B39A6D6" w14:textId="1022708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241AC" w14:textId="674D1E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205E4CD6" w14:textId="1F80B34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087.86 </w:t>
            </w:r>
          </w:p>
        </w:tc>
      </w:tr>
      <w:tr w:rsidR="0052416B" w:rsidRPr="0052416B" w14:paraId="636BF1A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FB592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97F3F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76778A3F" w14:textId="00E1739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62FF7737" w14:textId="759CBDC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8D5B35" w14:textId="11263D3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F1057A" w14:textId="5C5B909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31.79 </w:t>
            </w:r>
          </w:p>
        </w:tc>
      </w:tr>
      <w:tr w:rsidR="0052416B" w:rsidRPr="0052416B" w14:paraId="1A1B444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22C02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332774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3215BF59" w14:textId="19800D6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075A7ECB" w14:textId="694FBF9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BEF3D5" w14:textId="7CE9000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9D1428" w14:textId="381348D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6,901.93 </w:t>
            </w:r>
          </w:p>
        </w:tc>
      </w:tr>
      <w:tr w:rsidR="0052416B" w:rsidRPr="0052416B" w14:paraId="0D5A2A6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8554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8B6E2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3B0EFD88" w14:textId="243E1DB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49211901" w14:textId="275FE7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929F6" w14:textId="5CAC57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5B79BD" w14:textId="3D8737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43.93 </w:t>
            </w:r>
          </w:p>
        </w:tc>
      </w:tr>
      <w:tr w:rsidR="0052416B" w:rsidRPr="0052416B" w14:paraId="66F4CEC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1A0DC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F935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28152B3B" w14:textId="6228414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28451C" w14:textId="30F907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0125F" w14:textId="7398F1F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52FDA020" w14:textId="2CEDEB5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300.00 </w:t>
            </w:r>
          </w:p>
        </w:tc>
      </w:tr>
      <w:tr w:rsidR="0052416B" w:rsidRPr="0052416B" w14:paraId="7CC687C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ACA7D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B0BCB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0145E812" w14:textId="60AE187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E4B79A" w14:textId="4DDAA45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49092" w14:textId="72798C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230B1F8F" w14:textId="301A3F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9,690.00 </w:t>
            </w:r>
          </w:p>
        </w:tc>
      </w:tr>
      <w:tr w:rsidR="0052416B" w:rsidRPr="0052416B" w14:paraId="10F05E89"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43E3A"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25E41C00" w14:textId="79DF102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3B12F92D" w14:textId="673D71BF"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1EE10A2" w14:textId="7F03C3C7"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500F62A" w14:textId="4A357EE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053,999.54 </w:t>
            </w:r>
          </w:p>
        </w:tc>
      </w:tr>
      <w:tr w:rsidR="0052416B" w:rsidRPr="0052416B" w14:paraId="7616A69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766DD"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215D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016D7038" w14:textId="207ACBC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5E76B8E8" w14:textId="2CF7D0A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A08EB4" w14:textId="43B8033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98F35FB" w14:textId="7B2D85B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207.68 </w:t>
            </w:r>
          </w:p>
        </w:tc>
      </w:tr>
      <w:tr w:rsidR="0052416B" w:rsidRPr="0052416B" w14:paraId="7CB8FFB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00CDFC"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B172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58E36458" w14:textId="128008D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268D5A83" w14:textId="5CE0C1C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D62590" w14:textId="06AE0FB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6BD437" w14:textId="3A66BD5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1,210.00 </w:t>
            </w:r>
          </w:p>
        </w:tc>
      </w:tr>
      <w:tr w:rsidR="0052416B" w:rsidRPr="0052416B" w14:paraId="1425387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7297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3E51D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54D63A89" w14:textId="7BE5958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399071A9" w14:textId="5893861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653CB4" w14:textId="165FA05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47D6BD33" w14:textId="5F9845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5,605.00 </w:t>
            </w:r>
          </w:p>
        </w:tc>
      </w:tr>
      <w:tr w:rsidR="0052416B" w:rsidRPr="0052416B" w14:paraId="34F3321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3755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92AC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0C19DEBF" w14:textId="4EA4DB3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5782F471" w14:textId="6CC495A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E87B16" w14:textId="3A1AA45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C6F008" w14:textId="191FE46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60,912.86 </w:t>
            </w:r>
          </w:p>
        </w:tc>
      </w:tr>
      <w:tr w:rsidR="0052416B" w:rsidRPr="0052416B" w14:paraId="1C12065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60F6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A855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177B269E" w14:textId="3C6D8B7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6A85291A" w14:textId="3901AE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86C302" w14:textId="02364D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F3E12A" w14:textId="20E10DF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0,854.00 </w:t>
            </w:r>
          </w:p>
        </w:tc>
      </w:tr>
      <w:tr w:rsidR="0052416B" w:rsidRPr="0052416B" w14:paraId="2BA9AE0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8AEC3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959A7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0C533A45" w14:textId="3055421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6FEF32A5" w14:textId="5302A7C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76CC04" w14:textId="11C7E7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7D9AD4" w14:textId="331CE4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4,140.00 </w:t>
            </w:r>
          </w:p>
        </w:tc>
      </w:tr>
      <w:tr w:rsidR="0052416B" w:rsidRPr="0052416B" w14:paraId="51DE677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8520E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4CDF4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551F06C1" w14:textId="381BB8A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2252F108" w14:textId="092B42E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F58E5B" w14:textId="4FB3229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6319B8" w14:textId="5FA6CA2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070.00 </w:t>
            </w:r>
          </w:p>
        </w:tc>
      </w:tr>
      <w:tr w:rsidR="0052416B" w:rsidRPr="0052416B" w14:paraId="7798E3BB"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33D583"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4B92D802" w14:textId="5F47BBD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6,494,58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5B75A143" w14:textId="2011C8D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AB86DB1" w14:textId="7EBC47E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2054FDCA" w14:textId="5A635E9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7,603,082.95 </w:t>
            </w:r>
          </w:p>
        </w:tc>
      </w:tr>
      <w:tr w:rsidR="0052416B" w:rsidRPr="0052416B" w14:paraId="1E1BBE7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65635C"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1A5F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676839D6" w14:textId="198ED8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247FA96D" w14:textId="3ACCB73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93768A" w14:textId="6DBE23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43771F6" w14:textId="7030CF6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256.41 </w:t>
            </w:r>
          </w:p>
        </w:tc>
      </w:tr>
      <w:tr w:rsidR="0052416B" w:rsidRPr="0052416B" w14:paraId="678F7D8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5A0E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9E1E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53BC5905" w14:textId="579B0ED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7BB0098D" w14:textId="23E0A3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6B6647" w14:textId="00F7586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3F759A" w14:textId="25F52C1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59,825.00 </w:t>
            </w:r>
          </w:p>
        </w:tc>
      </w:tr>
      <w:tr w:rsidR="0052416B" w:rsidRPr="0052416B" w14:paraId="77C0ACF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D02D3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36A2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2FEC2579" w14:textId="1C08576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11665B91" w14:textId="16E2EC8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37D87" w14:textId="5AADC14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837232" w14:textId="26E7112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43.93 </w:t>
            </w:r>
          </w:p>
        </w:tc>
      </w:tr>
      <w:tr w:rsidR="0052416B" w:rsidRPr="0052416B" w14:paraId="365599D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B7B66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DC617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1893A484" w14:textId="0EC6D38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1B1BB7" w14:textId="597C3B2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032B6C" w14:textId="7AD1008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7EA5B675" w14:textId="14D23AD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08,500.00 </w:t>
            </w:r>
          </w:p>
        </w:tc>
      </w:tr>
      <w:tr w:rsidR="0052416B" w:rsidRPr="0052416B" w14:paraId="217546A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FAD5C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6CCA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6A466C26" w14:textId="794E83E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2AAFD834" w14:textId="682ED0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61A08" w14:textId="69B4199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218844" w14:textId="5EF64FC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386,203.80 </w:t>
            </w:r>
          </w:p>
        </w:tc>
      </w:tr>
      <w:tr w:rsidR="0052416B" w:rsidRPr="0052416B" w14:paraId="5A3BD0F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39BF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2C57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20FE60AA" w14:textId="65C2D7C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59CF2BF4" w14:textId="0822EBF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D61371" w14:textId="64E3F8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B4D427" w14:textId="6835B4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13,956.90 </w:t>
            </w:r>
          </w:p>
        </w:tc>
      </w:tr>
      <w:tr w:rsidR="0052416B" w:rsidRPr="0052416B" w14:paraId="7D524FC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D0DD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8D71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7E8022A2" w14:textId="28C4EA3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14BD912C" w14:textId="21DD1C3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770340" w14:textId="42CE852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C485EB" w14:textId="2E0E90F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8,659.86 </w:t>
            </w:r>
          </w:p>
        </w:tc>
      </w:tr>
      <w:tr w:rsidR="0052416B" w:rsidRPr="0052416B" w14:paraId="1C3724A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CB631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A5C62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74B044C5" w14:textId="2CF5683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294B4203" w14:textId="61C6FE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303E16" w14:textId="5B100F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CAB965" w14:textId="68020E1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7,238.06 </w:t>
            </w:r>
          </w:p>
        </w:tc>
      </w:tr>
      <w:tr w:rsidR="0052416B" w:rsidRPr="0052416B" w14:paraId="3E7E70A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59653"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E4B37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7DC59061" w14:textId="5C23DD1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1F40C344" w14:textId="57D4E46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FBC15" w14:textId="6BD96F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2F23D5" w14:textId="2D7DC0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87.86 </w:t>
            </w:r>
          </w:p>
        </w:tc>
      </w:tr>
      <w:tr w:rsidR="0052416B" w:rsidRPr="0052416B" w14:paraId="6F379FD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595EF"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5B9A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65F12977" w14:textId="5D69C40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6FD0B197" w14:textId="1DCDB14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39D542" w14:textId="6DE44F1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B711EE" w14:textId="193E89D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91,811.13 </w:t>
            </w:r>
          </w:p>
        </w:tc>
      </w:tr>
      <w:tr w:rsidR="0052416B" w:rsidRPr="0052416B" w14:paraId="4210DC25"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BE6C7"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31D13AE2" w14:textId="19BDB17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147,02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42CCBABB" w14:textId="0B5FA8AF"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3246E7A" w14:textId="2E47808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7AF104A" w14:textId="5D98D600"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784,520.86 </w:t>
            </w:r>
          </w:p>
        </w:tc>
      </w:tr>
      <w:tr w:rsidR="0052416B" w:rsidRPr="0052416B" w14:paraId="2CF8B75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DA5B8C"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6D71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72A7316C" w14:textId="43B9F41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131FFDCA" w14:textId="1A8C423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57E41B" w14:textId="73B6049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FD6C2B7" w14:textId="26296AA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1,767.56 </w:t>
            </w:r>
          </w:p>
        </w:tc>
      </w:tr>
      <w:tr w:rsidR="0052416B" w:rsidRPr="0052416B" w14:paraId="6958335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9DEAFB"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C746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5D1974DE" w14:textId="1AD5513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34A55B5D" w14:textId="4A2F857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EDC25" w14:textId="5AD1DBE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405DB8" w14:textId="70FBA6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75.72 </w:t>
            </w:r>
          </w:p>
        </w:tc>
      </w:tr>
      <w:tr w:rsidR="0052416B" w:rsidRPr="0052416B" w14:paraId="0B9953E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B7304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C313A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5BD649E1" w14:textId="54CC1A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DD36DF" w14:textId="0A9BF22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EE5B3" w14:textId="74759DC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180ED1F5" w14:textId="7C4C14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r>
      <w:tr w:rsidR="0052416B" w:rsidRPr="0052416B" w14:paraId="7D12E32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3E19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130B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1C95FF46" w14:textId="32A611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416ED567" w14:textId="7DA91FE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FDBA5E" w14:textId="406BC6B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37BD8" w14:textId="7C26452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75.72 </w:t>
            </w:r>
          </w:p>
        </w:tc>
      </w:tr>
      <w:tr w:rsidR="0052416B" w:rsidRPr="0052416B" w14:paraId="6EFF446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A27A7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1BCF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30FC1CDD" w14:textId="58528A0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52EC13F0" w14:textId="4CB3C79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C5CD3B" w14:textId="1130896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5F319D" w14:textId="3D4DA8B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0,901.86 </w:t>
            </w:r>
          </w:p>
        </w:tc>
      </w:tr>
      <w:tr w:rsidR="0052416B" w:rsidRPr="0052416B" w14:paraId="0DDBA58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F0F51E"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F872E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0D5D4DE2" w14:textId="6DE2B0F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818688" w14:textId="74CCEA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2E86C" w14:textId="34A2033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6B6B48FB" w14:textId="583FE3C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7,500.00 </w:t>
            </w:r>
          </w:p>
        </w:tc>
      </w:tr>
      <w:tr w:rsidR="0052416B" w:rsidRPr="0052416B" w14:paraId="42724315"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6A8FC0"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191992D1" w14:textId="52B94D3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7,474,061.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5221C25" w14:textId="1D594331"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89E5E1C" w14:textId="203CD52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E8D0128" w14:textId="2D2D8A9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7,474,061.00 </w:t>
            </w:r>
          </w:p>
        </w:tc>
      </w:tr>
      <w:tr w:rsidR="0052416B" w:rsidRPr="0052416B" w14:paraId="5E87CAC9"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845785"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41E4974" w14:textId="39F2B5FF"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0,436,194.18 </w:t>
            </w:r>
          </w:p>
        </w:tc>
        <w:tc>
          <w:tcPr>
            <w:tcW w:w="810" w:type="pct"/>
            <w:tcBorders>
              <w:top w:val="nil"/>
              <w:left w:val="nil"/>
              <w:bottom w:val="single" w:sz="4" w:space="0" w:color="000000"/>
              <w:right w:val="single" w:sz="4" w:space="0" w:color="000000"/>
            </w:tcBorders>
            <w:shd w:val="clear" w:color="D8D8D8" w:fill="D8D8D8"/>
            <w:noWrap/>
            <w:vAlign w:val="bottom"/>
            <w:hideMark/>
          </w:tcPr>
          <w:p w14:paraId="28F4D390" w14:textId="55A2850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3650EC8" w14:textId="0AD7DF8E"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6F4F5D5" w14:textId="0A2EED57"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0,436,194.18 </w:t>
            </w:r>
          </w:p>
        </w:tc>
      </w:tr>
      <w:tr w:rsidR="0052416B" w:rsidRPr="0052416B" w14:paraId="77FAEC4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7B7C21"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5C22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0B06F711" w14:textId="19A2351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2540FBED" w14:textId="119B7BC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0D8824" w14:textId="513A63C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CAD23" w14:textId="61B9784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4,440.00 </w:t>
            </w:r>
          </w:p>
        </w:tc>
      </w:tr>
      <w:tr w:rsidR="0052416B" w:rsidRPr="0052416B" w14:paraId="27685EC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486F4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3170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13F6F542" w14:textId="03FFAA6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042BA1AC" w14:textId="66D12E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E5FBE8" w14:textId="6E3EA15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FDC481" w14:textId="3AAF5E9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6,240.00 </w:t>
            </w:r>
          </w:p>
        </w:tc>
      </w:tr>
      <w:tr w:rsidR="0052416B" w:rsidRPr="0052416B" w14:paraId="3AC6B22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9EBC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A76DE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72F7E92" w14:textId="6F62121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33,080.00 </w:t>
            </w:r>
          </w:p>
        </w:tc>
        <w:tc>
          <w:tcPr>
            <w:tcW w:w="810" w:type="pct"/>
            <w:tcBorders>
              <w:top w:val="nil"/>
              <w:left w:val="nil"/>
              <w:bottom w:val="single" w:sz="4" w:space="0" w:color="000000"/>
              <w:right w:val="single" w:sz="4" w:space="0" w:color="000000"/>
            </w:tcBorders>
            <w:shd w:val="clear" w:color="auto" w:fill="auto"/>
            <w:noWrap/>
            <w:vAlign w:val="bottom"/>
            <w:hideMark/>
          </w:tcPr>
          <w:p w14:paraId="04179078" w14:textId="421BD4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0DEE83" w14:textId="0985D09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83E3CC" w14:textId="04E8B9B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33,080.00 </w:t>
            </w:r>
          </w:p>
        </w:tc>
      </w:tr>
      <w:tr w:rsidR="0052416B" w:rsidRPr="0052416B" w14:paraId="0EC1743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AE0A2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C7DDD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6C968E7E" w14:textId="2A0E14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66E56EAF" w14:textId="7A7A07F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D4139B" w14:textId="526290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0E798" w14:textId="189E8A8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63,960.00 </w:t>
            </w:r>
          </w:p>
        </w:tc>
      </w:tr>
      <w:tr w:rsidR="0052416B" w:rsidRPr="0052416B" w14:paraId="7B107E1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94D64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C0E6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60F20F69" w14:textId="7191473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4146289B" w14:textId="61A47FB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9086A5" w14:textId="2EBD4B1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8A3498" w14:textId="365FF5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2,960.00 </w:t>
            </w:r>
          </w:p>
        </w:tc>
      </w:tr>
      <w:tr w:rsidR="0052416B" w:rsidRPr="0052416B" w14:paraId="7D8F29B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C20E2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5A0E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521A49E8" w14:textId="08D657D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55922584" w14:textId="764CA83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629CB" w14:textId="0EE6A4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6E3FB8" w14:textId="456653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13,560.00 </w:t>
            </w:r>
          </w:p>
        </w:tc>
      </w:tr>
      <w:tr w:rsidR="0052416B" w:rsidRPr="0052416B" w14:paraId="734899C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3F5FD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4BA55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1B12373F" w14:textId="5B20A1D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4DE3A6A" w14:textId="75EACFD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73B5C4" w14:textId="3504120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11286B" w14:textId="2CA827A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1,200.00 </w:t>
            </w:r>
          </w:p>
        </w:tc>
      </w:tr>
      <w:tr w:rsidR="0052416B" w:rsidRPr="0052416B" w14:paraId="2DF55D6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FC8A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01570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2B758A41" w14:textId="281F9A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5745B51B" w14:textId="602892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41BBD1" w14:textId="25CED39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CF0B67" w14:textId="17E04C8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6,480.00 </w:t>
            </w:r>
          </w:p>
        </w:tc>
      </w:tr>
      <w:tr w:rsidR="0052416B" w:rsidRPr="0052416B" w14:paraId="2DB7952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0C794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9487B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1327F7F7" w14:textId="5587523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4,760.00 </w:t>
            </w:r>
          </w:p>
        </w:tc>
        <w:tc>
          <w:tcPr>
            <w:tcW w:w="810" w:type="pct"/>
            <w:tcBorders>
              <w:top w:val="nil"/>
              <w:left w:val="nil"/>
              <w:bottom w:val="single" w:sz="4" w:space="0" w:color="000000"/>
              <w:right w:val="single" w:sz="4" w:space="0" w:color="000000"/>
            </w:tcBorders>
            <w:shd w:val="clear" w:color="auto" w:fill="auto"/>
            <w:noWrap/>
            <w:vAlign w:val="bottom"/>
            <w:hideMark/>
          </w:tcPr>
          <w:p w14:paraId="7F6068D6" w14:textId="429187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A2DD18" w14:textId="0B83E3A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08A53A" w14:textId="731866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4,760.00 </w:t>
            </w:r>
          </w:p>
        </w:tc>
      </w:tr>
      <w:tr w:rsidR="0052416B" w:rsidRPr="0052416B" w14:paraId="382B644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E21FB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E840F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81143A1" w14:textId="61A127E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495C7A03" w14:textId="444595E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C1AF1C" w14:textId="07D716C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67C633" w14:textId="2B8C4D4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8,400.00 </w:t>
            </w:r>
          </w:p>
        </w:tc>
      </w:tr>
      <w:tr w:rsidR="0052416B" w:rsidRPr="0052416B" w14:paraId="74F4F6C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2B1C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B5C7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30F7F39D" w14:textId="1A98B8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33499D76" w14:textId="3BDF5B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2A8006" w14:textId="7967CDF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7E3CF2" w14:textId="7338B0A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63,360.00 </w:t>
            </w:r>
          </w:p>
        </w:tc>
      </w:tr>
      <w:tr w:rsidR="0052416B" w:rsidRPr="0052416B" w14:paraId="5AF2493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AC8C4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E8B6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698617B9" w14:textId="246AD4A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86,114.18 </w:t>
            </w:r>
          </w:p>
        </w:tc>
        <w:tc>
          <w:tcPr>
            <w:tcW w:w="810" w:type="pct"/>
            <w:tcBorders>
              <w:top w:val="nil"/>
              <w:left w:val="nil"/>
              <w:bottom w:val="single" w:sz="4" w:space="0" w:color="000000"/>
              <w:right w:val="single" w:sz="4" w:space="0" w:color="000000"/>
            </w:tcBorders>
            <w:shd w:val="clear" w:color="auto" w:fill="auto"/>
            <w:noWrap/>
            <w:vAlign w:val="bottom"/>
            <w:hideMark/>
          </w:tcPr>
          <w:p w14:paraId="58490E57" w14:textId="7CB06F5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B7FC4C" w14:textId="6E17E5E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56972B" w14:textId="20598AE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86,114.18 </w:t>
            </w:r>
          </w:p>
        </w:tc>
      </w:tr>
      <w:tr w:rsidR="0052416B" w:rsidRPr="0052416B" w14:paraId="322CCB6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F0129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6AAA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6ECDF3E0" w14:textId="478CC15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6E11DA73" w14:textId="76F40DA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F65434" w14:textId="7015E2B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9346B" w14:textId="2CE6C23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8,040.00 </w:t>
            </w:r>
          </w:p>
        </w:tc>
      </w:tr>
      <w:tr w:rsidR="0052416B" w:rsidRPr="0052416B" w14:paraId="1F59E62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851DA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EFEE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6C1509ED" w14:textId="5DEA5D1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2,600.00 </w:t>
            </w:r>
          </w:p>
        </w:tc>
        <w:tc>
          <w:tcPr>
            <w:tcW w:w="810" w:type="pct"/>
            <w:tcBorders>
              <w:top w:val="nil"/>
              <w:left w:val="nil"/>
              <w:bottom w:val="single" w:sz="4" w:space="0" w:color="000000"/>
              <w:right w:val="single" w:sz="4" w:space="0" w:color="000000"/>
            </w:tcBorders>
            <w:shd w:val="clear" w:color="auto" w:fill="auto"/>
            <w:noWrap/>
            <w:vAlign w:val="bottom"/>
            <w:hideMark/>
          </w:tcPr>
          <w:p w14:paraId="7E2AC387" w14:textId="6AB493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9C0AC1" w14:textId="6823265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555992" w14:textId="2742FD3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2,600.00 </w:t>
            </w:r>
          </w:p>
        </w:tc>
      </w:tr>
      <w:tr w:rsidR="0052416B" w:rsidRPr="0052416B" w14:paraId="3240E7F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DEE47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ED37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48324A5A" w14:textId="5D9271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4,600.00 </w:t>
            </w:r>
          </w:p>
        </w:tc>
        <w:tc>
          <w:tcPr>
            <w:tcW w:w="810" w:type="pct"/>
            <w:tcBorders>
              <w:top w:val="nil"/>
              <w:left w:val="nil"/>
              <w:bottom w:val="single" w:sz="4" w:space="0" w:color="000000"/>
              <w:right w:val="single" w:sz="4" w:space="0" w:color="000000"/>
            </w:tcBorders>
            <w:shd w:val="clear" w:color="auto" w:fill="auto"/>
            <w:noWrap/>
            <w:vAlign w:val="bottom"/>
            <w:hideMark/>
          </w:tcPr>
          <w:p w14:paraId="4C5B304B" w14:textId="2F462D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587FAA" w14:textId="5DDCB46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269578" w14:textId="59FE35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4,600.00 </w:t>
            </w:r>
          </w:p>
        </w:tc>
      </w:tr>
      <w:tr w:rsidR="0052416B" w:rsidRPr="0052416B" w14:paraId="6CFF475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00AF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81282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66ED4CA2" w14:textId="1BCF5FC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38A1CA1B" w14:textId="615F8DB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D32CD3" w14:textId="37FD45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6B6B47" w14:textId="0F81B38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0,280.00 </w:t>
            </w:r>
          </w:p>
        </w:tc>
      </w:tr>
      <w:tr w:rsidR="0052416B" w:rsidRPr="0052416B" w14:paraId="26E1745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61294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78694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406B60EC" w14:textId="0F40ADC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727203F0" w14:textId="73C91F8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0E15F6" w14:textId="7C8C9A0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6D36F1" w14:textId="5D97A6F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0,280.00 </w:t>
            </w:r>
          </w:p>
        </w:tc>
      </w:tr>
      <w:tr w:rsidR="0052416B" w:rsidRPr="0052416B" w14:paraId="6C1A1B2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39480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D429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8411D21" w14:textId="33A9003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75077F9C" w14:textId="50056CD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B770FE" w14:textId="49B001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769AB7" w14:textId="6CF566B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6,120.00 </w:t>
            </w:r>
          </w:p>
        </w:tc>
      </w:tr>
      <w:tr w:rsidR="0052416B" w:rsidRPr="0052416B" w14:paraId="540C99F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9145C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2E67D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2F536633" w14:textId="034FA13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9,800.00 </w:t>
            </w:r>
          </w:p>
        </w:tc>
        <w:tc>
          <w:tcPr>
            <w:tcW w:w="810" w:type="pct"/>
            <w:tcBorders>
              <w:top w:val="nil"/>
              <w:left w:val="nil"/>
              <w:bottom w:val="single" w:sz="4" w:space="0" w:color="000000"/>
              <w:right w:val="single" w:sz="4" w:space="0" w:color="000000"/>
            </w:tcBorders>
            <w:shd w:val="clear" w:color="auto" w:fill="auto"/>
            <w:noWrap/>
            <w:vAlign w:val="bottom"/>
            <w:hideMark/>
          </w:tcPr>
          <w:p w14:paraId="2D846EFF" w14:textId="23293E5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2F684" w14:textId="786CE96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D8038A" w14:textId="57EC509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9,800.00 </w:t>
            </w:r>
          </w:p>
        </w:tc>
      </w:tr>
      <w:tr w:rsidR="0052416B" w:rsidRPr="0052416B" w14:paraId="50F1FB3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7AF0C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47CB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2CE0E0E2" w14:textId="70D3083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4A200043" w14:textId="48C0D1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6F317" w14:textId="15B1F7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9890A6" w14:textId="6C9D554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14,600.00 </w:t>
            </w:r>
          </w:p>
        </w:tc>
      </w:tr>
      <w:tr w:rsidR="0052416B" w:rsidRPr="0052416B" w14:paraId="627EB07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3FF8D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A84A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0B00FE20" w14:textId="06C0CD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4021CF37" w14:textId="7193D1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1756A8" w14:textId="2A9E890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645787" w14:textId="3B0F3F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1,840.00 </w:t>
            </w:r>
          </w:p>
        </w:tc>
      </w:tr>
      <w:tr w:rsidR="0052416B" w:rsidRPr="0052416B" w14:paraId="0218C05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4541B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F7CE7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65B7BCA2" w14:textId="09D3221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54CC8F28" w14:textId="1DC566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CD87C" w14:textId="7DF91D8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29D68E" w14:textId="105A69D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7,680.00 </w:t>
            </w:r>
          </w:p>
        </w:tc>
      </w:tr>
      <w:tr w:rsidR="0052416B" w:rsidRPr="0052416B" w14:paraId="50DB1E5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73FF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7CC9D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3957D393" w14:textId="1AB16E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4,080.00 </w:t>
            </w:r>
          </w:p>
        </w:tc>
        <w:tc>
          <w:tcPr>
            <w:tcW w:w="810" w:type="pct"/>
            <w:tcBorders>
              <w:top w:val="nil"/>
              <w:left w:val="nil"/>
              <w:bottom w:val="single" w:sz="4" w:space="0" w:color="000000"/>
              <w:right w:val="single" w:sz="4" w:space="0" w:color="000000"/>
            </w:tcBorders>
            <w:shd w:val="clear" w:color="auto" w:fill="auto"/>
            <w:noWrap/>
            <w:vAlign w:val="bottom"/>
            <w:hideMark/>
          </w:tcPr>
          <w:p w14:paraId="795C8BD6" w14:textId="30C6671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D7DFC" w14:textId="1ED4871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872674" w14:textId="382C94C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4,080.00 </w:t>
            </w:r>
          </w:p>
        </w:tc>
      </w:tr>
      <w:tr w:rsidR="0052416B" w:rsidRPr="0052416B" w14:paraId="719E3B4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890C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6141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777D268B" w14:textId="5B43AD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5,360.00 </w:t>
            </w:r>
          </w:p>
        </w:tc>
        <w:tc>
          <w:tcPr>
            <w:tcW w:w="810" w:type="pct"/>
            <w:tcBorders>
              <w:top w:val="nil"/>
              <w:left w:val="nil"/>
              <w:bottom w:val="single" w:sz="4" w:space="0" w:color="000000"/>
              <w:right w:val="single" w:sz="4" w:space="0" w:color="000000"/>
            </w:tcBorders>
            <w:shd w:val="clear" w:color="auto" w:fill="auto"/>
            <w:noWrap/>
            <w:vAlign w:val="bottom"/>
            <w:hideMark/>
          </w:tcPr>
          <w:p w14:paraId="173CA1B1" w14:textId="762C1BB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13B07C" w14:textId="4875044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64CD3" w14:textId="0B18B6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05,360.00 </w:t>
            </w:r>
          </w:p>
        </w:tc>
      </w:tr>
      <w:tr w:rsidR="0052416B" w:rsidRPr="0052416B" w14:paraId="42F2A3E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5F47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FED2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068A5B19" w14:textId="70946D5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D584B5" w14:textId="02C76A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50D731" w14:textId="3EB418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5C388F" w14:textId="1C10C30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40,000.00 </w:t>
            </w:r>
          </w:p>
        </w:tc>
      </w:tr>
      <w:tr w:rsidR="0052416B" w:rsidRPr="0052416B" w14:paraId="1684C5C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6F2F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122E47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12A365B3" w14:textId="619E72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7,360.00 </w:t>
            </w:r>
          </w:p>
        </w:tc>
        <w:tc>
          <w:tcPr>
            <w:tcW w:w="810" w:type="pct"/>
            <w:tcBorders>
              <w:top w:val="nil"/>
              <w:left w:val="nil"/>
              <w:bottom w:val="single" w:sz="4" w:space="0" w:color="000000"/>
              <w:right w:val="single" w:sz="4" w:space="0" w:color="000000"/>
            </w:tcBorders>
            <w:shd w:val="clear" w:color="auto" w:fill="auto"/>
            <w:noWrap/>
            <w:vAlign w:val="bottom"/>
            <w:hideMark/>
          </w:tcPr>
          <w:p w14:paraId="21814DE9" w14:textId="104FE54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69ADD" w14:textId="5C5600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C00B78" w14:textId="6F8D3CC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7,360.00 </w:t>
            </w:r>
          </w:p>
        </w:tc>
      </w:tr>
      <w:tr w:rsidR="0052416B" w:rsidRPr="0052416B" w14:paraId="3D844DF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3115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D387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51CBB21A" w14:textId="5526B04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7C61DF" w14:textId="7EAECAF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C353FE" w14:textId="21DE2D0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7A2903" w14:textId="6B1C43B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9,000.00 </w:t>
            </w:r>
          </w:p>
        </w:tc>
      </w:tr>
      <w:tr w:rsidR="0052416B" w:rsidRPr="0052416B" w14:paraId="7F46E21F"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F58C5"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CED29D9" w14:textId="346E976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8,807,259.18 </w:t>
            </w:r>
          </w:p>
        </w:tc>
        <w:tc>
          <w:tcPr>
            <w:tcW w:w="810" w:type="pct"/>
            <w:tcBorders>
              <w:top w:val="nil"/>
              <w:left w:val="nil"/>
              <w:bottom w:val="single" w:sz="4" w:space="0" w:color="000000"/>
              <w:right w:val="single" w:sz="4" w:space="0" w:color="000000"/>
            </w:tcBorders>
            <w:shd w:val="clear" w:color="D8D8D8" w:fill="D8D8D8"/>
            <w:noWrap/>
            <w:vAlign w:val="bottom"/>
            <w:hideMark/>
          </w:tcPr>
          <w:p w14:paraId="716B5115" w14:textId="70E381F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D127802" w14:textId="53D1AD1E"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892B56E" w14:textId="106434A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8,807,259.18 </w:t>
            </w:r>
          </w:p>
        </w:tc>
      </w:tr>
      <w:tr w:rsidR="0052416B" w:rsidRPr="0052416B" w14:paraId="2541559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5DC30F"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103C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34CA76EE" w14:textId="59C1484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4164B2" w14:textId="761CC18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C0F182" w14:textId="105B1F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FDD0D4" w14:textId="28D7D91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07,000.00 </w:t>
            </w:r>
          </w:p>
        </w:tc>
      </w:tr>
      <w:tr w:rsidR="0052416B" w:rsidRPr="0052416B" w14:paraId="1CE9B37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7D765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32DF4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08AD36B6" w14:textId="4E88DA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78189E42" w14:textId="3D819EF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7C4861" w14:textId="624835B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F19B90" w14:textId="0D9BEE8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2,200.00 </w:t>
            </w:r>
          </w:p>
        </w:tc>
      </w:tr>
      <w:tr w:rsidR="0052416B" w:rsidRPr="0052416B" w14:paraId="5D61E7B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7838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D7F9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1434FB35" w14:textId="240E14D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4F95E603" w14:textId="7B9CAF2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A5DF0D" w14:textId="1EC70F5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6AC706" w14:textId="46EC7C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8,080.00 </w:t>
            </w:r>
          </w:p>
        </w:tc>
      </w:tr>
      <w:tr w:rsidR="0052416B" w:rsidRPr="0052416B" w14:paraId="7F11755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03AD6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20124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016ACB33" w14:textId="18D000B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7902120E" w14:textId="64D783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7B9B92" w14:textId="57B728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0C186B" w14:textId="7358232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5,520.00 </w:t>
            </w:r>
          </w:p>
        </w:tc>
      </w:tr>
      <w:tr w:rsidR="0052416B" w:rsidRPr="0052416B" w14:paraId="2EF83A9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EAA5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68FC6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0A7FBD9" w14:textId="386A128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3775740C" w14:textId="747A3E0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F1BD63" w14:textId="5A763A0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FB4E50" w14:textId="71D4423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19,800.00 </w:t>
            </w:r>
          </w:p>
        </w:tc>
      </w:tr>
      <w:tr w:rsidR="0052416B" w:rsidRPr="0052416B" w14:paraId="64DBC24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D73E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850B3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560CE938" w14:textId="13EDEDA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485BDCD0" w14:textId="126DFE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32FEBE" w14:textId="11CDDF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637712" w14:textId="0004B80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4,240.00 </w:t>
            </w:r>
          </w:p>
        </w:tc>
      </w:tr>
      <w:tr w:rsidR="0052416B" w:rsidRPr="0052416B" w14:paraId="3F4700E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92EB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1947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02E99AB6" w14:textId="0764F8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56E0E6CC" w14:textId="20B2F12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3002C" w14:textId="582A713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2A5D38" w14:textId="59B142C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6,960.00 </w:t>
            </w:r>
          </w:p>
        </w:tc>
      </w:tr>
      <w:tr w:rsidR="0052416B" w:rsidRPr="0052416B" w14:paraId="735687B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F9F29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DD24F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1ADFC67D" w14:textId="7D36BA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15CE6A14" w14:textId="41B6D58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C82B60" w14:textId="72C1439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34DEDC" w14:textId="3109128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8,040.00 </w:t>
            </w:r>
          </w:p>
        </w:tc>
      </w:tr>
      <w:tr w:rsidR="0052416B" w:rsidRPr="0052416B" w14:paraId="57EE50E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A189F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36A6C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3CA88578" w14:textId="665000F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28152563" w14:textId="426FA51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4803CE" w14:textId="0CF7B9E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C6E28F" w14:textId="4C39C2F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96,920.00 </w:t>
            </w:r>
          </w:p>
        </w:tc>
      </w:tr>
      <w:tr w:rsidR="0052416B" w:rsidRPr="0052416B" w14:paraId="4371613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3912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04651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75A676EC" w14:textId="43B5AC1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0E2D2097" w14:textId="6226761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480736" w14:textId="0BFC15B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4991F7" w14:textId="44BA5B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7,560.00 </w:t>
            </w:r>
          </w:p>
        </w:tc>
      </w:tr>
      <w:tr w:rsidR="0052416B" w:rsidRPr="0052416B" w14:paraId="43D7933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AB1C1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1CFD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4D701099" w14:textId="038617A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5F39AA14" w14:textId="004811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3E9BB4" w14:textId="3646A85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E82B71" w14:textId="4B8C1F8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0,760.00 </w:t>
            </w:r>
          </w:p>
        </w:tc>
      </w:tr>
      <w:tr w:rsidR="0052416B" w:rsidRPr="0052416B" w14:paraId="4E271CB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36DCD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C2679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240BE225" w14:textId="250582A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76EF6F51" w14:textId="1C689B7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E7A60" w14:textId="314CD65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F989C5" w14:textId="747371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640.00 </w:t>
            </w:r>
          </w:p>
        </w:tc>
      </w:tr>
      <w:tr w:rsidR="0052416B" w:rsidRPr="0052416B" w14:paraId="71A668F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8468C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44FC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7F65ECBE" w14:textId="7F9999B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043838AD" w14:textId="745E556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E2FDDD" w14:textId="21CE68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321041" w14:textId="0F67104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4,880.00 </w:t>
            </w:r>
          </w:p>
        </w:tc>
      </w:tr>
      <w:tr w:rsidR="0052416B" w:rsidRPr="0052416B" w14:paraId="49221E9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151C3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E8B0E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05D7E4AB" w14:textId="0E5D09E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2,080.00 </w:t>
            </w:r>
          </w:p>
        </w:tc>
        <w:tc>
          <w:tcPr>
            <w:tcW w:w="810" w:type="pct"/>
            <w:tcBorders>
              <w:top w:val="nil"/>
              <w:left w:val="nil"/>
              <w:bottom w:val="single" w:sz="4" w:space="0" w:color="000000"/>
              <w:right w:val="single" w:sz="4" w:space="0" w:color="000000"/>
            </w:tcBorders>
            <w:shd w:val="clear" w:color="auto" w:fill="auto"/>
            <w:noWrap/>
            <w:vAlign w:val="bottom"/>
            <w:hideMark/>
          </w:tcPr>
          <w:p w14:paraId="466C17B6" w14:textId="7398D11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D685AC" w14:textId="76194E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D2E82F" w14:textId="5027DE5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2,080.00 </w:t>
            </w:r>
          </w:p>
        </w:tc>
      </w:tr>
      <w:tr w:rsidR="0052416B" w:rsidRPr="0052416B" w14:paraId="53E80E4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CD76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F917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7DDD1570" w14:textId="38D0BB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258C7043" w14:textId="518F438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BB7683" w14:textId="4898A30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E2D99" w14:textId="24EB75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0,320.00 </w:t>
            </w:r>
          </w:p>
        </w:tc>
      </w:tr>
      <w:tr w:rsidR="0052416B" w:rsidRPr="0052416B" w14:paraId="59711CC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9003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09A42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7DEA6CA3" w14:textId="7416CE6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19,480.00 </w:t>
            </w:r>
          </w:p>
        </w:tc>
        <w:tc>
          <w:tcPr>
            <w:tcW w:w="810" w:type="pct"/>
            <w:tcBorders>
              <w:top w:val="nil"/>
              <w:left w:val="nil"/>
              <w:bottom w:val="single" w:sz="4" w:space="0" w:color="000000"/>
              <w:right w:val="single" w:sz="4" w:space="0" w:color="000000"/>
            </w:tcBorders>
            <w:shd w:val="clear" w:color="auto" w:fill="auto"/>
            <w:noWrap/>
            <w:vAlign w:val="bottom"/>
            <w:hideMark/>
          </w:tcPr>
          <w:p w14:paraId="2556A393" w14:textId="75A748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CE09B6" w14:textId="35163F0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572D4A" w14:textId="5146E8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19,480.00 </w:t>
            </w:r>
          </w:p>
        </w:tc>
      </w:tr>
      <w:tr w:rsidR="0052416B" w:rsidRPr="0052416B" w14:paraId="36BE06B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695D7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33D5B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B9B3A8E" w14:textId="016E34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222857" w14:textId="28C2CF4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724169" w14:textId="2EF8CE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442EA4" w14:textId="51FCD2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40,000.00 </w:t>
            </w:r>
          </w:p>
        </w:tc>
      </w:tr>
      <w:tr w:rsidR="0052416B" w:rsidRPr="0052416B" w14:paraId="108364A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4A31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C0EEC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39948708" w14:textId="2659FA8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120D0FBB" w14:textId="25C10B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139E6" w14:textId="01D40B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B6F28B" w14:textId="27B117E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7,200.00 </w:t>
            </w:r>
          </w:p>
        </w:tc>
      </w:tr>
      <w:tr w:rsidR="0052416B" w:rsidRPr="0052416B" w14:paraId="717E218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8862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FF3DD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2AF4395F" w14:textId="47E7A0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7649CA4C" w14:textId="5AAA947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2CF2E" w14:textId="1B8E791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32DE12" w14:textId="081CD51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5,720.00 </w:t>
            </w:r>
          </w:p>
        </w:tc>
      </w:tr>
      <w:tr w:rsidR="0052416B" w:rsidRPr="0052416B" w14:paraId="23F5859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8C20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7A6B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0E361BE" w14:textId="3248B97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3E2996C2" w14:textId="5C49FFD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89570F" w14:textId="1CDA633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DDB856" w14:textId="24E76F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2,840.00 </w:t>
            </w:r>
          </w:p>
        </w:tc>
      </w:tr>
      <w:tr w:rsidR="0052416B" w:rsidRPr="0052416B" w14:paraId="4BEA100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12131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727BF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180BB30A" w14:textId="7A7CBFF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13E05277" w14:textId="558A3A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84BD1" w14:textId="6409906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114752" w14:textId="5DFB82C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1,040.00 </w:t>
            </w:r>
          </w:p>
        </w:tc>
      </w:tr>
      <w:tr w:rsidR="0052416B" w:rsidRPr="0052416B" w14:paraId="2D80F1E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766E7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9418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0DD36742" w14:textId="5146D1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022CFDA9" w14:textId="1532523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BF618" w14:textId="3D8EC2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ECA4F4" w14:textId="1B8824B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5,120.00 </w:t>
            </w:r>
          </w:p>
        </w:tc>
      </w:tr>
      <w:tr w:rsidR="0052416B" w:rsidRPr="0052416B" w14:paraId="1243876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C9C1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CACD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59CEA9F0" w14:textId="4604436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685A381F" w14:textId="15DD174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27F897" w14:textId="502F526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78B84F" w14:textId="2D4972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73,520.00 </w:t>
            </w:r>
          </w:p>
        </w:tc>
      </w:tr>
      <w:tr w:rsidR="0052416B" w:rsidRPr="0052416B" w14:paraId="29B1D50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EC9B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7E6ED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44700341" w14:textId="060988F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1839AED4" w14:textId="63A2373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F4C92A" w14:textId="7E6708E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D63B69" w14:textId="5B4836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1,400.00 </w:t>
            </w:r>
          </w:p>
        </w:tc>
      </w:tr>
      <w:tr w:rsidR="0052416B" w:rsidRPr="0052416B" w14:paraId="67E9CB0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465BF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43C8B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6777B2C0" w14:textId="67406FF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76115846" w14:textId="23B46D1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45E2F" w14:textId="5B213F2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4DE228" w14:textId="508DBC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45,080.00 </w:t>
            </w:r>
          </w:p>
        </w:tc>
      </w:tr>
      <w:tr w:rsidR="0052416B" w:rsidRPr="0052416B" w14:paraId="0946BF9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EDC1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EDD3D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17E5B502" w14:textId="6089F0B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5DBA88" w14:textId="7C5848E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C9E513" w14:textId="31380F8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65D26F" w14:textId="6D9A1D3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20,000.00 </w:t>
            </w:r>
          </w:p>
        </w:tc>
      </w:tr>
      <w:tr w:rsidR="0052416B" w:rsidRPr="0052416B" w14:paraId="7C22CAF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30164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4BF7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79C258A6" w14:textId="2EDB14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2FCFD463" w14:textId="1DC16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13AC03" w14:textId="12437FE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BAC4F5" w14:textId="3889553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4,160.00 </w:t>
            </w:r>
          </w:p>
        </w:tc>
      </w:tr>
      <w:tr w:rsidR="0052416B" w:rsidRPr="0052416B" w14:paraId="528E5ED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2198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2A7D8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591D8472" w14:textId="4A6B74B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808,699.18 </w:t>
            </w:r>
          </w:p>
        </w:tc>
        <w:tc>
          <w:tcPr>
            <w:tcW w:w="810" w:type="pct"/>
            <w:tcBorders>
              <w:top w:val="nil"/>
              <w:left w:val="nil"/>
              <w:bottom w:val="single" w:sz="4" w:space="0" w:color="000000"/>
              <w:right w:val="single" w:sz="4" w:space="0" w:color="000000"/>
            </w:tcBorders>
            <w:shd w:val="clear" w:color="auto" w:fill="auto"/>
            <w:noWrap/>
            <w:vAlign w:val="bottom"/>
            <w:hideMark/>
          </w:tcPr>
          <w:p w14:paraId="5C6EE74C" w14:textId="551C0A8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AC3F4E" w14:textId="3F0175A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054E01" w14:textId="68217C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808,699.18 </w:t>
            </w:r>
          </w:p>
        </w:tc>
      </w:tr>
      <w:tr w:rsidR="0052416B" w:rsidRPr="0052416B" w14:paraId="651A0516"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86BB1"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1BA83121" w14:textId="7372DC85"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7,383,17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E7191F0" w14:textId="63F50C2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F85A97" w14:textId="70BA13B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3B80163" w14:textId="3F41E1E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7,383,176.00 </w:t>
            </w:r>
          </w:p>
        </w:tc>
      </w:tr>
      <w:tr w:rsidR="0052416B" w:rsidRPr="0052416B" w14:paraId="60B8395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41F9D4"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1A15E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0BC626BE" w14:textId="417EA81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4BC8FDDF" w14:textId="506885D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C02C59" w14:textId="4A96FF1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725873" w14:textId="660F00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0,680.00 </w:t>
            </w:r>
          </w:p>
        </w:tc>
      </w:tr>
      <w:tr w:rsidR="0052416B" w:rsidRPr="0052416B" w14:paraId="6C6098D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7DEC9F"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EB53F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1A004FFF" w14:textId="1BFD59E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19099E77" w14:textId="5015EC7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0F0E2" w14:textId="3288D82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5C3AD" w14:textId="6120E3F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4,280.00 </w:t>
            </w:r>
          </w:p>
        </w:tc>
      </w:tr>
      <w:tr w:rsidR="0052416B" w:rsidRPr="0052416B" w14:paraId="4FF1C7B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D3630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A693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50F452BA" w14:textId="403942F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16964B" w14:textId="0FF5BBF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0843A" w14:textId="22D94C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D7BC3" w14:textId="569D0C3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20,000.00 </w:t>
            </w:r>
          </w:p>
        </w:tc>
      </w:tr>
      <w:tr w:rsidR="0052416B" w:rsidRPr="0052416B" w14:paraId="787F797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8D76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C95A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1AC5546D" w14:textId="277ECCB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60,400.00 </w:t>
            </w:r>
          </w:p>
        </w:tc>
        <w:tc>
          <w:tcPr>
            <w:tcW w:w="810" w:type="pct"/>
            <w:tcBorders>
              <w:top w:val="nil"/>
              <w:left w:val="nil"/>
              <w:bottom w:val="single" w:sz="4" w:space="0" w:color="000000"/>
              <w:right w:val="single" w:sz="4" w:space="0" w:color="000000"/>
            </w:tcBorders>
            <w:shd w:val="clear" w:color="auto" w:fill="auto"/>
            <w:noWrap/>
            <w:vAlign w:val="bottom"/>
            <w:hideMark/>
          </w:tcPr>
          <w:p w14:paraId="1F4494A5" w14:textId="5E10836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073684" w14:textId="57F0062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C31EC0" w14:textId="7E4569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60,400.00 </w:t>
            </w:r>
          </w:p>
        </w:tc>
      </w:tr>
      <w:tr w:rsidR="0052416B" w:rsidRPr="0052416B" w14:paraId="17CCEEA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3187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EE92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6A330EB3" w14:textId="1B76FB0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43C7D659" w14:textId="59670B9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76EEB2" w14:textId="671C68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AFFEC0" w14:textId="0089B14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02,074.00 </w:t>
            </w:r>
          </w:p>
        </w:tc>
      </w:tr>
      <w:tr w:rsidR="0052416B" w:rsidRPr="0052416B" w14:paraId="7D8157A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C73E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6583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3F129816" w14:textId="3CBCF7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47614BA0" w14:textId="656726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9F0579" w14:textId="671445D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A1F6AE" w14:textId="107BA9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28,742.00 </w:t>
            </w:r>
          </w:p>
        </w:tc>
      </w:tr>
      <w:tr w:rsidR="0052416B" w:rsidRPr="0052416B" w14:paraId="6F2C438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BEDA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990D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6E273CA8" w14:textId="74C9B88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724EF93B" w14:textId="3A94993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BC448B" w14:textId="20B4519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9E68EF" w14:textId="11328F5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50,480.00 </w:t>
            </w:r>
          </w:p>
        </w:tc>
      </w:tr>
      <w:tr w:rsidR="0052416B" w:rsidRPr="0052416B" w14:paraId="19DA6DA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7A6C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35E93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1B401941" w14:textId="769F6EA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5159048" w14:textId="40B9EF1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4CE071" w14:textId="7E68FEF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4B1110" w14:textId="79D406D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81,800.00 </w:t>
            </w:r>
          </w:p>
        </w:tc>
      </w:tr>
      <w:tr w:rsidR="0052416B" w:rsidRPr="0052416B" w14:paraId="4FF016D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AC72A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7879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08D8E5A7" w14:textId="25F8EE0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03EEE394" w14:textId="33C3AA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9D692C" w14:textId="5836D0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D8B6F7" w14:textId="0DF0F97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5,920.00 </w:t>
            </w:r>
          </w:p>
        </w:tc>
      </w:tr>
      <w:tr w:rsidR="0052416B" w:rsidRPr="0052416B" w14:paraId="57A07E8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932B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B4C9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3285A927" w14:textId="275CDE9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0,040.00 </w:t>
            </w:r>
          </w:p>
        </w:tc>
        <w:tc>
          <w:tcPr>
            <w:tcW w:w="810" w:type="pct"/>
            <w:tcBorders>
              <w:top w:val="nil"/>
              <w:left w:val="nil"/>
              <w:bottom w:val="single" w:sz="4" w:space="0" w:color="000000"/>
              <w:right w:val="single" w:sz="4" w:space="0" w:color="000000"/>
            </w:tcBorders>
            <w:shd w:val="clear" w:color="auto" w:fill="auto"/>
            <w:noWrap/>
            <w:vAlign w:val="bottom"/>
            <w:hideMark/>
          </w:tcPr>
          <w:p w14:paraId="4CB6F969" w14:textId="297D5FF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8B0C7C" w14:textId="4AB4AED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6AB4A2" w14:textId="7434FB2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0,040.00 </w:t>
            </w:r>
          </w:p>
        </w:tc>
      </w:tr>
      <w:tr w:rsidR="0052416B" w:rsidRPr="0052416B" w14:paraId="39884B3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23969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547DD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0F6B6A6F" w14:textId="31E1846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26DEDDF2" w14:textId="00B2A21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F55A8A" w14:textId="2550A7C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F40DE" w14:textId="088C630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7,120.00 </w:t>
            </w:r>
          </w:p>
        </w:tc>
      </w:tr>
      <w:tr w:rsidR="0052416B" w:rsidRPr="0052416B" w14:paraId="019EA18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AF45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3BB81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6D1337EE" w14:textId="0960A44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155587FF" w14:textId="0569CD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4EEFB9" w14:textId="6F41709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F3485" w14:textId="7801368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3,600.00 </w:t>
            </w:r>
          </w:p>
        </w:tc>
      </w:tr>
      <w:tr w:rsidR="0052416B" w:rsidRPr="0052416B" w14:paraId="428650E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71E9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4C83C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4569670D" w14:textId="7BC2751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77A3492B" w14:textId="0F1636B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3AE298" w14:textId="5EB4FC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13B151" w14:textId="1BBC4B7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03,840.00 </w:t>
            </w:r>
          </w:p>
        </w:tc>
      </w:tr>
      <w:tr w:rsidR="0052416B" w:rsidRPr="0052416B" w14:paraId="5E525F4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BB8D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4FE08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1865B0FA" w14:textId="30F2624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94,200.00 </w:t>
            </w:r>
          </w:p>
        </w:tc>
        <w:tc>
          <w:tcPr>
            <w:tcW w:w="810" w:type="pct"/>
            <w:tcBorders>
              <w:top w:val="nil"/>
              <w:left w:val="nil"/>
              <w:bottom w:val="single" w:sz="4" w:space="0" w:color="000000"/>
              <w:right w:val="single" w:sz="4" w:space="0" w:color="000000"/>
            </w:tcBorders>
            <w:shd w:val="clear" w:color="auto" w:fill="auto"/>
            <w:noWrap/>
            <w:vAlign w:val="bottom"/>
            <w:hideMark/>
          </w:tcPr>
          <w:p w14:paraId="10432C0F" w14:textId="1715A4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FDE8A1" w14:textId="65287DE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D256A2" w14:textId="4B1A6F5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94,200.00 </w:t>
            </w:r>
          </w:p>
        </w:tc>
      </w:tr>
      <w:tr w:rsidR="0052416B" w:rsidRPr="0052416B" w14:paraId="656BF8A3"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E7CF1"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41ABE1F9" w14:textId="0ABDF7F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7A08DEAD" w14:textId="781112C7"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1538F27" w14:textId="0729ED2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DA7B232" w14:textId="200E3DC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847,431.64 </w:t>
            </w:r>
          </w:p>
        </w:tc>
      </w:tr>
      <w:tr w:rsidR="0052416B" w:rsidRPr="0052416B" w14:paraId="034616F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E623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A285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4969E446" w14:textId="67098F4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7E672F63" w14:textId="2E69410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91E0A0" w14:textId="22D602F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63371D" w14:textId="3F64C11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47,431.64 </w:t>
            </w:r>
          </w:p>
        </w:tc>
      </w:tr>
      <w:tr w:rsidR="0052416B" w:rsidRPr="0052416B" w14:paraId="48B336B0"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EC1437"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25D05FF2" w14:textId="615525E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57,724,886.71 </w:t>
            </w:r>
          </w:p>
        </w:tc>
        <w:tc>
          <w:tcPr>
            <w:tcW w:w="810" w:type="pct"/>
            <w:tcBorders>
              <w:top w:val="nil"/>
              <w:left w:val="nil"/>
              <w:bottom w:val="single" w:sz="4" w:space="0" w:color="000000"/>
              <w:right w:val="single" w:sz="4" w:space="0" w:color="000000"/>
            </w:tcBorders>
            <w:shd w:val="clear" w:color="A5A5A5" w:fill="A5A5A5"/>
            <w:noWrap/>
            <w:vAlign w:val="bottom"/>
            <w:hideMark/>
          </w:tcPr>
          <w:p w14:paraId="45FD88DA" w14:textId="776FF481"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A77E70B" w14:textId="4D0CB51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4E74E49" w14:textId="36834A20"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57,724,886.71 </w:t>
            </w:r>
          </w:p>
        </w:tc>
      </w:tr>
      <w:tr w:rsidR="0052416B" w:rsidRPr="0052416B" w14:paraId="121C730B"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5D48F"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77F82486" w14:textId="2049908E"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4,366,321.42 </w:t>
            </w:r>
          </w:p>
        </w:tc>
        <w:tc>
          <w:tcPr>
            <w:tcW w:w="810" w:type="pct"/>
            <w:tcBorders>
              <w:top w:val="nil"/>
              <w:left w:val="nil"/>
              <w:bottom w:val="single" w:sz="4" w:space="0" w:color="000000"/>
              <w:right w:val="single" w:sz="4" w:space="0" w:color="000000"/>
            </w:tcBorders>
            <w:shd w:val="clear" w:color="D8D8D8" w:fill="D8D8D8"/>
            <w:noWrap/>
            <w:vAlign w:val="bottom"/>
            <w:hideMark/>
          </w:tcPr>
          <w:p w14:paraId="059E19D3" w14:textId="589278A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5171EC" w14:textId="0D7AC83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8C1C09" w14:textId="6BE249B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4,366,321.42 </w:t>
            </w:r>
          </w:p>
        </w:tc>
      </w:tr>
      <w:tr w:rsidR="0052416B" w:rsidRPr="0052416B" w14:paraId="0E2DB62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62471"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0ECC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7C684D14" w14:textId="05541E8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86200B6" w14:textId="19806B1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C2171D" w14:textId="01B3E1E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FD9AF0" w14:textId="1089D97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56D8273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14B7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8B32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38EE9FDD" w14:textId="636B90D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3577A4F2" w14:textId="760BE51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FFB294" w14:textId="17AA423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72A95C" w14:textId="696EBB7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1,465.00 </w:t>
            </w:r>
          </w:p>
        </w:tc>
      </w:tr>
      <w:tr w:rsidR="0052416B" w:rsidRPr="0052416B" w14:paraId="18FF812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4EE9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2555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143020A7" w14:textId="516EA0F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56175CC" w14:textId="4F41231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0BF64" w14:textId="60972C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EB4694" w14:textId="218EC65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7F326E6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A392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3EE59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03FB48C0" w14:textId="42854B6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A228E45" w14:textId="172EE65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8C075" w14:textId="1B410A1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BC4F14" w14:textId="1C1CACA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5A74DDC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C36CB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2DB08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73D9BF92" w14:textId="18968E3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03973B68" w14:textId="3FE36FA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CEADEA" w14:textId="07B83E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F2DF7F" w14:textId="7669C56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4,602.00 </w:t>
            </w:r>
          </w:p>
        </w:tc>
      </w:tr>
      <w:tr w:rsidR="0052416B" w:rsidRPr="0052416B" w14:paraId="394F434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6D28E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731A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22C8F105" w14:textId="5BBEBA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1D31161" w14:textId="13A979E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E716E" w14:textId="58C1178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6275D6" w14:textId="3B81119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4,395.00 </w:t>
            </w:r>
          </w:p>
        </w:tc>
      </w:tr>
      <w:tr w:rsidR="0052416B" w:rsidRPr="0052416B" w14:paraId="6DD6DCA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D5891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F7F09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64D4EEFF" w14:textId="3500AD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950,175.00 </w:t>
            </w:r>
          </w:p>
        </w:tc>
        <w:tc>
          <w:tcPr>
            <w:tcW w:w="810" w:type="pct"/>
            <w:tcBorders>
              <w:top w:val="nil"/>
              <w:left w:val="nil"/>
              <w:bottom w:val="single" w:sz="4" w:space="0" w:color="000000"/>
              <w:right w:val="single" w:sz="4" w:space="0" w:color="000000"/>
            </w:tcBorders>
            <w:shd w:val="clear" w:color="auto" w:fill="auto"/>
            <w:noWrap/>
            <w:vAlign w:val="bottom"/>
            <w:hideMark/>
          </w:tcPr>
          <w:p w14:paraId="57E1A44C" w14:textId="0CABFA8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8D486" w14:textId="61977E2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ADD525" w14:textId="330921C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950,175.00 </w:t>
            </w:r>
          </w:p>
        </w:tc>
      </w:tr>
      <w:tr w:rsidR="0052416B" w:rsidRPr="0052416B" w14:paraId="399D649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DD034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7D4D08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A50BB49" w14:textId="242E62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62DBD1C" w14:textId="782CEEB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BC89A0" w14:textId="5F3035D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F8B0A5" w14:textId="4C01735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4,395.00 </w:t>
            </w:r>
          </w:p>
        </w:tc>
      </w:tr>
      <w:tr w:rsidR="0052416B" w:rsidRPr="0052416B" w14:paraId="220DB4C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9972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979A6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270ABA28" w14:textId="79F972E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194637A" w14:textId="5B0766E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B91C16" w14:textId="2E3E953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772686" w14:textId="399AA94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4,395.00 </w:t>
            </w:r>
          </w:p>
        </w:tc>
      </w:tr>
      <w:tr w:rsidR="0052416B" w:rsidRPr="0052416B" w14:paraId="32F34A7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DF95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B2279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05A48D52" w14:textId="7F524FE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6,794.42 </w:t>
            </w:r>
          </w:p>
        </w:tc>
        <w:tc>
          <w:tcPr>
            <w:tcW w:w="810" w:type="pct"/>
            <w:tcBorders>
              <w:top w:val="nil"/>
              <w:left w:val="nil"/>
              <w:bottom w:val="single" w:sz="4" w:space="0" w:color="000000"/>
              <w:right w:val="single" w:sz="4" w:space="0" w:color="000000"/>
            </w:tcBorders>
            <w:shd w:val="clear" w:color="auto" w:fill="auto"/>
            <w:noWrap/>
            <w:vAlign w:val="bottom"/>
            <w:hideMark/>
          </w:tcPr>
          <w:p w14:paraId="14CE2A47" w14:textId="6FDC8A1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38B511" w14:textId="5FA2FD2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872DC2" w14:textId="16CAE3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6,794.42 </w:t>
            </w:r>
          </w:p>
        </w:tc>
      </w:tr>
      <w:tr w:rsidR="0052416B" w:rsidRPr="0052416B" w14:paraId="7A4EC7F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D5D2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6C50E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34697C2D" w14:textId="22D3224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DCD895D" w14:textId="1B98C76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B8568" w14:textId="7E67280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D9D1B3" w14:textId="673D26C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4,395.00 </w:t>
            </w:r>
          </w:p>
        </w:tc>
      </w:tr>
      <w:tr w:rsidR="0052416B" w:rsidRPr="0052416B" w14:paraId="38B4DDB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597BE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F464C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24CA0D4B" w14:textId="7FE0A2E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766CAD51" w14:textId="5780BF7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41E9AC" w14:textId="5FE5F1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AE3F07" w14:textId="1A454B3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4,645.00 </w:t>
            </w:r>
          </w:p>
        </w:tc>
      </w:tr>
      <w:tr w:rsidR="0052416B" w:rsidRPr="0052416B" w14:paraId="19AB7EE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9836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21DCE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1D25753F" w14:textId="4FC1D8B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10FC31C" w14:textId="2599FB7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BCDF1E" w14:textId="29CE901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C8427D" w14:textId="5AFED99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r>
      <w:tr w:rsidR="0052416B" w:rsidRPr="0052416B" w14:paraId="2E8C63D3"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30B81D"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5F1419F5" w14:textId="2285F33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115,819.37 </w:t>
            </w:r>
          </w:p>
        </w:tc>
        <w:tc>
          <w:tcPr>
            <w:tcW w:w="810" w:type="pct"/>
            <w:tcBorders>
              <w:top w:val="nil"/>
              <w:left w:val="nil"/>
              <w:bottom w:val="single" w:sz="4" w:space="0" w:color="000000"/>
              <w:right w:val="single" w:sz="4" w:space="0" w:color="000000"/>
            </w:tcBorders>
            <w:shd w:val="clear" w:color="D8D8D8" w:fill="D8D8D8"/>
            <w:noWrap/>
            <w:vAlign w:val="bottom"/>
            <w:hideMark/>
          </w:tcPr>
          <w:p w14:paraId="2134BBA6" w14:textId="2C13DFE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F0F9B81" w14:textId="71A2CB0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4CD99A7" w14:textId="2BE5E08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115,819.37 </w:t>
            </w:r>
          </w:p>
        </w:tc>
      </w:tr>
      <w:tr w:rsidR="0052416B" w:rsidRPr="0052416B" w14:paraId="6445853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E6C6B"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F22BC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62852749" w14:textId="68D4269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94100C0" w14:textId="08F2569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C68870" w14:textId="4A82168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6CFD7E" w14:textId="2FC9274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4,395.00 </w:t>
            </w:r>
          </w:p>
        </w:tc>
      </w:tr>
      <w:tr w:rsidR="0052416B" w:rsidRPr="0052416B" w14:paraId="2A4B1A8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482E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E64F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57A3D5B5" w14:textId="33A5E0B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434A5E44" w14:textId="2F5EA10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0F248E" w14:textId="55479A7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FA2ADC" w14:textId="41048F3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1,503.62 </w:t>
            </w:r>
          </w:p>
        </w:tc>
      </w:tr>
      <w:tr w:rsidR="0052416B" w:rsidRPr="0052416B" w14:paraId="7D34C47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4A5E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9C422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67A228A8" w14:textId="380D698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41,130.75 </w:t>
            </w:r>
          </w:p>
        </w:tc>
        <w:tc>
          <w:tcPr>
            <w:tcW w:w="810" w:type="pct"/>
            <w:tcBorders>
              <w:top w:val="nil"/>
              <w:left w:val="nil"/>
              <w:bottom w:val="single" w:sz="4" w:space="0" w:color="000000"/>
              <w:right w:val="single" w:sz="4" w:space="0" w:color="000000"/>
            </w:tcBorders>
            <w:shd w:val="clear" w:color="auto" w:fill="auto"/>
            <w:noWrap/>
            <w:vAlign w:val="bottom"/>
            <w:hideMark/>
          </w:tcPr>
          <w:p w14:paraId="52FE9D1B" w14:textId="0DAF82B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DDFA1D" w14:textId="3CE51F5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D0F431" w14:textId="7B9FF50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41,130.75 </w:t>
            </w:r>
          </w:p>
        </w:tc>
      </w:tr>
      <w:tr w:rsidR="0052416B" w:rsidRPr="0052416B" w14:paraId="2D34C63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6283D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9A5C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6208A950" w14:textId="4D97A7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15457DB" w14:textId="149DFB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B0E5B" w14:textId="18F9F8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226976" w14:textId="6AAEB6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4,395.00 </w:t>
            </w:r>
          </w:p>
        </w:tc>
      </w:tr>
      <w:tr w:rsidR="0052416B" w:rsidRPr="0052416B" w14:paraId="2AD6880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6302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9357F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25A34161" w14:textId="565C478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30FF032" w14:textId="0D93DA5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7E6C5C" w14:textId="3282607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FAFC3" w14:textId="7EEEFD4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4,395.00 </w:t>
            </w:r>
          </w:p>
        </w:tc>
      </w:tr>
      <w:tr w:rsidR="0052416B" w:rsidRPr="0052416B" w14:paraId="572A153F"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C891A"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E944BC9" w14:textId="7F8AA5F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3,709,532.97 </w:t>
            </w:r>
          </w:p>
        </w:tc>
        <w:tc>
          <w:tcPr>
            <w:tcW w:w="810" w:type="pct"/>
            <w:tcBorders>
              <w:top w:val="nil"/>
              <w:left w:val="nil"/>
              <w:bottom w:val="single" w:sz="4" w:space="0" w:color="000000"/>
              <w:right w:val="single" w:sz="4" w:space="0" w:color="000000"/>
            </w:tcBorders>
            <w:shd w:val="clear" w:color="D8D8D8" w:fill="D8D8D8"/>
            <w:noWrap/>
            <w:vAlign w:val="bottom"/>
            <w:hideMark/>
          </w:tcPr>
          <w:p w14:paraId="7A2C57B4" w14:textId="12E850C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2D84A3" w14:textId="1C3B40F1"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7461895" w14:textId="000700E9"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3,709,532.97 </w:t>
            </w:r>
          </w:p>
        </w:tc>
      </w:tr>
      <w:tr w:rsidR="0052416B" w:rsidRPr="0052416B" w14:paraId="0DB9E78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DFB51"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1EF55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EB6FD2B" w14:textId="7FA1B92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980,082.53 </w:t>
            </w:r>
          </w:p>
        </w:tc>
        <w:tc>
          <w:tcPr>
            <w:tcW w:w="810" w:type="pct"/>
            <w:tcBorders>
              <w:top w:val="nil"/>
              <w:left w:val="nil"/>
              <w:bottom w:val="single" w:sz="4" w:space="0" w:color="000000"/>
              <w:right w:val="single" w:sz="4" w:space="0" w:color="000000"/>
            </w:tcBorders>
            <w:shd w:val="clear" w:color="auto" w:fill="auto"/>
            <w:noWrap/>
            <w:vAlign w:val="bottom"/>
            <w:hideMark/>
          </w:tcPr>
          <w:p w14:paraId="7D1B507B" w14:textId="6D641E6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EB7440" w14:textId="5BD769E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76E94" w14:textId="2895A3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980,082.53 </w:t>
            </w:r>
          </w:p>
        </w:tc>
      </w:tr>
      <w:tr w:rsidR="0052416B" w:rsidRPr="0052416B" w14:paraId="00E48BF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F2FB2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914D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66C0DBCF" w14:textId="0CE3D70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FBD8964" w14:textId="20B174D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C7819" w14:textId="08D81F2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A84ED2" w14:textId="0D89903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1,465.00 </w:t>
            </w:r>
          </w:p>
        </w:tc>
      </w:tr>
      <w:tr w:rsidR="0052416B" w:rsidRPr="0052416B" w14:paraId="107B33B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9FC4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B064E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451B8B78" w14:textId="372A1F1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CC2522F" w14:textId="2DBDEB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D7BBE0" w14:textId="1D83065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4F624E" w14:textId="02BE9E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0DEDAEF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AA93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BBCC9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74A3F273" w14:textId="09EBAE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07,865.00 </w:t>
            </w:r>
          </w:p>
        </w:tc>
        <w:tc>
          <w:tcPr>
            <w:tcW w:w="810" w:type="pct"/>
            <w:tcBorders>
              <w:top w:val="nil"/>
              <w:left w:val="nil"/>
              <w:bottom w:val="single" w:sz="4" w:space="0" w:color="000000"/>
              <w:right w:val="single" w:sz="4" w:space="0" w:color="000000"/>
            </w:tcBorders>
            <w:shd w:val="clear" w:color="auto" w:fill="auto"/>
            <w:noWrap/>
            <w:vAlign w:val="bottom"/>
            <w:hideMark/>
          </w:tcPr>
          <w:p w14:paraId="509917D1" w14:textId="0DD278A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339873" w14:textId="53ACDA4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6C405C" w14:textId="346F3D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07,865.00 </w:t>
            </w:r>
          </w:p>
        </w:tc>
      </w:tr>
      <w:tr w:rsidR="0052416B" w:rsidRPr="0052416B" w14:paraId="57C8C15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5DED4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4D2C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6EF7CED2" w14:textId="4BB133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5,197.44 </w:t>
            </w:r>
          </w:p>
        </w:tc>
        <w:tc>
          <w:tcPr>
            <w:tcW w:w="810" w:type="pct"/>
            <w:tcBorders>
              <w:top w:val="nil"/>
              <w:left w:val="nil"/>
              <w:bottom w:val="single" w:sz="4" w:space="0" w:color="000000"/>
              <w:right w:val="single" w:sz="4" w:space="0" w:color="000000"/>
            </w:tcBorders>
            <w:shd w:val="clear" w:color="auto" w:fill="auto"/>
            <w:noWrap/>
            <w:vAlign w:val="bottom"/>
            <w:hideMark/>
          </w:tcPr>
          <w:p w14:paraId="33C65204" w14:textId="7EEF3F4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52384" w14:textId="0F1B23D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706468" w14:textId="7E03AF0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5,197.44 </w:t>
            </w:r>
          </w:p>
        </w:tc>
      </w:tr>
      <w:tr w:rsidR="0052416B" w:rsidRPr="0052416B" w14:paraId="7C7006D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F405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31EF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3308DFA0" w14:textId="0EBF8FD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677BF6F" w14:textId="2EC257F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F7FC02" w14:textId="213D3F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8BCE24" w14:textId="5D187AF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394D198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2E55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E5B51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2A6115E3" w14:textId="34D753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99179E8" w14:textId="17EDC44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EAE53" w14:textId="3E6939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724EFE" w14:textId="76F890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1A52D3A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90CC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D46F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6027CBBD" w14:textId="6214510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71C00E6A" w14:textId="2A5044E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F5E2E7" w14:textId="463778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EB56C" w14:textId="7CE4D98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5,780.00 </w:t>
            </w:r>
          </w:p>
        </w:tc>
      </w:tr>
      <w:tr w:rsidR="0052416B" w:rsidRPr="0052416B" w14:paraId="320DEB7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8EFC0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72EC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1F7B2001" w14:textId="770EB2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1877C50" w14:textId="2AB0C84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8DA82" w14:textId="67BC71E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A39813" w14:textId="5B5C2F1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7C21D23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00B6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9244F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336C6357" w14:textId="3A3436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02BCF81" w14:textId="370432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46BF9" w14:textId="7F4A85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6ED659" w14:textId="587EC5D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1,465.00 </w:t>
            </w:r>
          </w:p>
        </w:tc>
      </w:tr>
      <w:tr w:rsidR="0052416B" w:rsidRPr="0052416B" w14:paraId="0DC7999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AAFE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8AC04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54FF46B3" w14:textId="3289A84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164,965.00 </w:t>
            </w:r>
          </w:p>
        </w:tc>
        <w:tc>
          <w:tcPr>
            <w:tcW w:w="810" w:type="pct"/>
            <w:tcBorders>
              <w:top w:val="nil"/>
              <w:left w:val="nil"/>
              <w:bottom w:val="single" w:sz="4" w:space="0" w:color="000000"/>
              <w:right w:val="single" w:sz="4" w:space="0" w:color="000000"/>
            </w:tcBorders>
            <w:shd w:val="clear" w:color="auto" w:fill="auto"/>
            <w:noWrap/>
            <w:vAlign w:val="bottom"/>
            <w:hideMark/>
          </w:tcPr>
          <w:p w14:paraId="604811E0" w14:textId="173DC7F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E297D7" w14:textId="5CAA695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7E84C" w14:textId="19F5982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164,965.00 </w:t>
            </w:r>
          </w:p>
        </w:tc>
      </w:tr>
      <w:tr w:rsidR="0052416B" w:rsidRPr="0052416B" w14:paraId="1175512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5C9BA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C7FC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544DF564" w14:textId="64433D9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DCBD4D8" w14:textId="70B9A5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B1424E" w14:textId="77F6E51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496A06" w14:textId="066BEB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6E740FA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B7317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0819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77A8208B" w14:textId="36ACFF8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354,293.00 </w:t>
            </w:r>
          </w:p>
        </w:tc>
        <w:tc>
          <w:tcPr>
            <w:tcW w:w="810" w:type="pct"/>
            <w:tcBorders>
              <w:top w:val="nil"/>
              <w:left w:val="nil"/>
              <w:bottom w:val="single" w:sz="4" w:space="0" w:color="000000"/>
              <w:right w:val="single" w:sz="4" w:space="0" w:color="000000"/>
            </w:tcBorders>
            <w:shd w:val="clear" w:color="auto" w:fill="auto"/>
            <w:noWrap/>
            <w:vAlign w:val="bottom"/>
            <w:hideMark/>
          </w:tcPr>
          <w:p w14:paraId="07F57899" w14:textId="1493763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20420C" w14:textId="4E9C85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2B69A" w14:textId="444770B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354,293.00 </w:t>
            </w:r>
          </w:p>
        </w:tc>
      </w:tr>
      <w:tr w:rsidR="0052416B" w:rsidRPr="0052416B" w14:paraId="01C17CD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8A68F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E9B52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75D788E2" w14:textId="0321839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8AB3FA2" w14:textId="657C45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B51BAC" w14:textId="71AF2CD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F34597" w14:textId="2C68F4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7C2190C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DFD6F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5BF4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02C814F0" w14:textId="087DFAC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50D7DE41" w14:textId="3E2EEF3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763DC2" w14:textId="410283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2BF34C" w14:textId="66D059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1,465.00 </w:t>
            </w:r>
          </w:p>
        </w:tc>
      </w:tr>
      <w:tr w:rsidR="0052416B" w:rsidRPr="0052416B" w14:paraId="2E903F0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BD4C1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DB23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214A3B2D" w14:textId="4C96A52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7CCEF5C" w14:textId="47077A2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07773C" w14:textId="20C1B3E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61854" w14:textId="3EA4A9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40453D9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FF58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0BC03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4CD90AD1" w14:textId="453D60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3D80C6CC" w14:textId="0498B7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5755E8" w14:textId="60C097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8757F0" w14:textId="50D721E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76,930.00 </w:t>
            </w:r>
          </w:p>
        </w:tc>
      </w:tr>
      <w:tr w:rsidR="0052416B" w:rsidRPr="0052416B" w14:paraId="299F635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57EA6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C820A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36985E3C" w14:textId="092AAC1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E6401E9" w14:textId="7DF6E41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AA0084" w14:textId="18EA41E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29C9F" w14:textId="28A0E66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1,465.00 </w:t>
            </w:r>
          </w:p>
        </w:tc>
      </w:tr>
      <w:tr w:rsidR="0052416B" w:rsidRPr="0052416B" w14:paraId="00B39D3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B2E9E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33E7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513F6FDC" w14:textId="4957599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9B3199A" w14:textId="427CDDB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E9D1C8" w14:textId="3D24820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21BF45" w14:textId="3FAF7BC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6FA16041"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A26CEC"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3394079" w14:textId="16DA595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8,194,5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66B43C6" w14:textId="753B4A3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C13C70A" w14:textId="0C0DCB3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C7A8BD" w14:textId="6CB24EF1"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8,194,550.00 </w:t>
            </w:r>
          </w:p>
        </w:tc>
      </w:tr>
      <w:tr w:rsidR="0052416B" w:rsidRPr="0052416B" w14:paraId="009A7A2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F698B9"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DB57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2F378247" w14:textId="692FB6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F8DB4C8" w14:textId="0008EBC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5D586F" w14:textId="5795793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169D39" w14:textId="4A3E9F9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r>
      <w:tr w:rsidR="0052416B" w:rsidRPr="0052416B" w14:paraId="7C4608B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4C4FC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E696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033F6CDE" w14:textId="680F6F8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3403433" w14:textId="621494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1F612C" w14:textId="5D191C6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DF9AE4" w14:textId="20C58C3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4D743BC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C990A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E27D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5A0C05AD" w14:textId="0846FC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A42A720" w14:textId="5950A00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231F9" w14:textId="27C0DDF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13CB89" w14:textId="236318C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472C605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7438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7396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D424C2F" w14:textId="3B90E03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3717527" w14:textId="300C2EA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A816FC" w14:textId="1661D7C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8695C3" w14:textId="1306979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4516730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89EE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73FD3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1EC550BE" w14:textId="788656A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2B739E1" w14:textId="68203CC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430B3" w14:textId="730CC50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3D1333" w14:textId="2CD2ABD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r>
      <w:tr w:rsidR="0052416B" w:rsidRPr="0052416B" w14:paraId="7D155A4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46C14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1D1C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7B89AB56" w14:textId="69C49FA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B7EFFBF" w14:textId="7E3D03F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2625D2" w14:textId="6EB7B74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859E44" w14:textId="6CB71CE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0DE3B3C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35B39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36CBE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2B39D515" w14:textId="480C4D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467,440.00 </w:t>
            </w:r>
          </w:p>
        </w:tc>
        <w:tc>
          <w:tcPr>
            <w:tcW w:w="810" w:type="pct"/>
            <w:tcBorders>
              <w:top w:val="nil"/>
              <w:left w:val="nil"/>
              <w:bottom w:val="single" w:sz="4" w:space="0" w:color="000000"/>
              <w:right w:val="single" w:sz="4" w:space="0" w:color="000000"/>
            </w:tcBorders>
            <w:shd w:val="clear" w:color="auto" w:fill="auto"/>
            <w:noWrap/>
            <w:vAlign w:val="bottom"/>
            <w:hideMark/>
          </w:tcPr>
          <w:p w14:paraId="64B050E2" w14:textId="547584F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1BC82A" w14:textId="77E866B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DAD9D5" w14:textId="4C2E094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467,440.00 </w:t>
            </w:r>
          </w:p>
        </w:tc>
      </w:tr>
      <w:tr w:rsidR="0052416B" w:rsidRPr="0052416B" w14:paraId="57562D0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45BE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7078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0CE9D3FE" w14:textId="7AD1DEB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1765EFD" w14:textId="088E6B4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26CDBA" w14:textId="4E43CD1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AF2CCB" w14:textId="7699295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12BECBD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9DCA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633EA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3B6643F0" w14:textId="2FD8988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D49106C" w14:textId="52B5F4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7EEF4" w14:textId="129676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66D9CF" w14:textId="5CA60F0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199CD5C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9FCC2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8D3F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25983047" w14:textId="49DA91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A80D834" w14:textId="411EFC7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F31683" w14:textId="239E14C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B36E57" w14:textId="60AB7B7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77EAF86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1E26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82CB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4F7930E4" w14:textId="1830205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75579AF" w14:textId="7CF3A11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2A2D21" w14:textId="0CB617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121CE2" w14:textId="3DC0EBF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1229EA1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4822E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05E5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5FDF5E88" w14:textId="746DD4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73A7315" w14:textId="0EB67A9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DA0C8" w14:textId="2480226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DDC50" w14:textId="572A7F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0973E93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06461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BC33C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631C3017" w14:textId="1282F0E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B6DBC6B" w14:textId="6CA0ED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E23B73" w14:textId="29B1A80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0F77CE" w14:textId="2C2FCDC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6792FC5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597A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6B00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41AB4998" w14:textId="1949A44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331246" w14:textId="6AA53A5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510144" w14:textId="310486B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AA4E83" w14:textId="277494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805,000.00 </w:t>
            </w:r>
          </w:p>
        </w:tc>
      </w:tr>
      <w:tr w:rsidR="0052416B" w:rsidRPr="0052416B" w14:paraId="7EB25A5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8508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6359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3722C6EF" w14:textId="49465A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C3699F0" w14:textId="6C5B8E9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C613B" w14:textId="5E5BD7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EAF47F" w14:textId="38F65B5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2593796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41A4C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5A93C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6DE4D378" w14:textId="1CD9638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E91A50A" w14:textId="3D36D40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7579FA" w14:textId="1A07F88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D543B7" w14:textId="395F36A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5890252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6426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4E7AA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3BC34D14" w14:textId="7508BBC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E70C2F8" w14:textId="6785CA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4819A" w14:textId="606FE64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1CE528" w14:textId="056AB9F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5BBB21A3"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EEC35B"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EC940A4" w14:textId="091D387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0,338,66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69C1B176" w14:textId="3A9AEFD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6C1EC8F" w14:textId="665C9E6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89D0AFC" w14:textId="63CEE1C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0,338,662.95 </w:t>
            </w:r>
          </w:p>
        </w:tc>
      </w:tr>
      <w:tr w:rsidR="0052416B" w:rsidRPr="0052416B" w14:paraId="4E0FA2E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65DFB"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50320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2F9B7009" w14:textId="62D1E41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946,703.95 </w:t>
            </w:r>
          </w:p>
        </w:tc>
        <w:tc>
          <w:tcPr>
            <w:tcW w:w="810" w:type="pct"/>
            <w:tcBorders>
              <w:top w:val="nil"/>
              <w:left w:val="nil"/>
              <w:bottom w:val="single" w:sz="4" w:space="0" w:color="000000"/>
              <w:right w:val="single" w:sz="4" w:space="0" w:color="000000"/>
            </w:tcBorders>
            <w:shd w:val="clear" w:color="auto" w:fill="auto"/>
            <w:noWrap/>
            <w:vAlign w:val="bottom"/>
            <w:hideMark/>
          </w:tcPr>
          <w:p w14:paraId="7925E607" w14:textId="19800FD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F695CD" w14:textId="3BD69DD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DABAB" w14:textId="619E9B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946,703.95 </w:t>
            </w:r>
          </w:p>
        </w:tc>
      </w:tr>
      <w:tr w:rsidR="0052416B" w:rsidRPr="0052416B" w14:paraId="71907A5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EA35D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0477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5D63135F" w14:textId="076C7EB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CEB0D9C" w14:textId="505E7CC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75FB4E" w14:textId="1335E19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36ACCF" w14:textId="0FC6855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4,395.00 </w:t>
            </w:r>
          </w:p>
        </w:tc>
      </w:tr>
      <w:tr w:rsidR="0052416B" w:rsidRPr="0052416B" w14:paraId="6578151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B2EA3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1500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38F7C78D" w14:textId="087A968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4AF501B" w14:textId="0626260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0D428" w14:textId="3ED4E0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F7CCC9" w14:textId="53D7CE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4668CE3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CDAD3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A974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2D0A7482" w14:textId="58DD059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524606B" w14:textId="4575BC5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39D65" w14:textId="5A23760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0A1232" w14:textId="47E7B7F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r>
      <w:tr w:rsidR="0052416B" w:rsidRPr="0052416B" w14:paraId="3F9EB2C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C342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2A898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12EAB818" w14:textId="50D6D4C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1A51F19" w14:textId="313E06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6ECA1" w14:textId="15187B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0C192" w14:textId="07573F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r>
      <w:tr w:rsidR="0052416B" w:rsidRPr="0052416B" w14:paraId="6CC6F4E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DC46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AA569A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46D326A0" w14:textId="7AEE400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D7DA4BD" w14:textId="7CDE9BC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25AD9E" w14:textId="2CC00C8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8260C3" w14:textId="581D25E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r>
      <w:tr w:rsidR="0052416B" w:rsidRPr="0052416B" w14:paraId="709E286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F0B0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45F63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74034F14" w14:textId="563691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3DFDADD3" w14:textId="2A731B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024AE6" w14:textId="293A18B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02BD4" w14:textId="7A3A2DA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40,789.00 </w:t>
            </w:r>
          </w:p>
        </w:tc>
      </w:tr>
      <w:tr w:rsidR="0052416B" w:rsidRPr="0052416B" w14:paraId="179F7CB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1B13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8801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39D6EEF6" w14:textId="165DA2F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59A2FD5" w14:textId="38B1EFE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29B767" w14:textId="524266C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6DA6A9" w14:textId="01969FC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8,570.00 </w:t>
            </w:r>
          </w:p>
        </w:tc>
      </w:tr>
      <w:tr w:rsidR="0052416B" w:rsidRPr="0052416B" w14:paraId="18464FC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0FBE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BE0C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08FBC7D5" w14:textId="4D6F34F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E2DE210" w14:textId="512278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4655AF" w14:textId="7CCE37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51D433" w14:textId="1F1969D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r>
      <w:tr w:rsidR="0052416B" w:rsidRPr="0052416B" w14:paraId="6A3E553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FE49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A23FA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2A6FC487" w14:textId="7E0C38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CD33BFF" w14:textId="623F221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B16E04" w14:textId="43954E0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67B20" w14:textId="2792249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r>
      <w:tr w:rsidR="0052416B" w:rsidRPr="0052416B" w14:paraId="7E6E26D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57E99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9DC3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6E71FC06" w14:textId="12D3F16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5DE6E7D" w14:textId="18EEF69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417212" w14:textId="5995DF5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C21361" w14:textId="79BB34A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r>
      <w:tr w:rsidR="0052416B" w:rsidRPr="0052416B" w14:paraId="3110F33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5AFB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311F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68950EB0" w14:textId="2D269D1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9616D99" w14:textId="316696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B6637E" w14:textId="069712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13BB9B" w14:textId="1A0D020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r>
      <w:tr w:rsidR="0052416B" w:rsidRPr="0052416B" w14:paraId="554348E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4E560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46F90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37CB4027" w14:textId="3DE4AAF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85,700.00 </w:t>
            </w:r>
          </w:p>
        </w:tc>
        <w:tc>
          <w:tcPr>
            <w:tcW w:w="810" w:type="pct"/>
            <w:tcBorders>
              <w:top w:val="nil"/>
              <w:left w:val="nil"/>
              <w:bottom w:val="single" w:sz="4" w:space="0" w:color="000000"/>
              <w:right w:val="single" w:sz="4" w:space="0" w:color="000000"/>
            </w:tcBorders>
            <w:shd w:val="clear" w:color="auto" w:fill="auto"/>
            <w:noWrap/>
            <w:vAlign w:val="bottom"/>
            <w:hideMark/>
          </w:tcPr>
          <w:p w14:paraId="0B68F921" w14:textId="7930F0D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2A1C1D" w14:textId="45AE94D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5560F" w14:textId="17FB509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85,700.00 </w:t>
            </w:r>
          </w:p>
        </w:tc>
      </w:tr>
      <w:tr w:rsidR="0052416B" w:rsidRPr="0052416B" w14:paraId="53A47B3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09C6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C4CF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0D71991E" w14:textId="4177B0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A0BD143" w14:textId="47DF83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67EE7B" w14:textId="12D3F30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490D1" w14:textId="6FAFE01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r>
      <w:tr w:rsidR="0052416B" w:rsidRPr="0052416B" w14:paraId="3132162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18C0C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8888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148A9503" w14:textId="30E74FC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23835222" w14:textId="58F8D52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F2A51C" w14:textId="2086BDD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B51D4F" w14:textId="451A2AE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6,684,045.00 </w:t>
            </w:r>
          </w:p>
        </w:tc>
      </w:tr>
      <w:tr w:rsidR="0052416B" w:rsidRPr="0052416B" w14:paraId="5CE9A81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8971D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E15FD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59264B97" w14:textId="73CB095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D2EB833" w14:textId="43A3940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5D35EB" w14:textId="3025D9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EA7DD2" w14:textId="3D77B3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r>
      <w:tr w:rsidR="0052416B" w:rsidRPr="0052416B" w14:paraId="79CE23A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2938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1C68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436B17BE" w14:textId="50F4DC3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E7AABE9" w14:textId="0F1C0CF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20C52" w14:textId="6B3B16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3F773D" w14:textId="14F57C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r>
      <w:tr w:rsidR="0052416B" w:rsidRPr="0052416B" w14:paraId="3D51C1C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3A4B8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706B1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22C9EEC2" w14:textId="2EB1C2E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37D95D5F" w14:textId="04A87B2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DFD7A3" w14:textId="10C14DF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603EB0" w14:textId="43470A6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1,980.00 </w:t>
            </w:r>
          </w:p>
        </w:tc>
      </w:tr>
      <w:tr w:rsidR="0052416B" w:rsidRPr="0052416B" w14:paraId="4C46DED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84A37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80362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24AAE7F7" w14:textId="7E5A000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4B91A833" w14:textId="409A5BD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EE9295" w14:textId="35538F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7A20BE" w14:textId="6C261B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5,780.00 </w:t>
            </w:r>
          </w:p>
        </w:tc>
      </w:tr>
      <w:tr w:rsidR="0052416B" w:rsidRPr="0052416B" w14:paraId="0ADAF21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E05C7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8F49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58DBFBC7" w14:textId="5A46A6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A56E09B" w14:textId="47EA4A9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F34F95" w14:textId="40D7B4B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40E697" w14:textId="6CA8CBD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r>
      <w:tr w:rsidR="0052416B" w:rsidRPr="0052416B" w14:paraId="2AB7337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854D6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F6DFA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49EED9D7" w14:textId="554C015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6B27F4BB" w14:textId="2B0E339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E48BC9" w14:textId="53368DC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D3A6EA" w14:textId="03B3E10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76,930.00 </w:t>
            </w:r>
          </w:p>
        </w:tc>
      </w:tr>
      <w:tr w:rsidR="0052416B" w:rsidRPr="0052416B" w14:paraId="769A2BB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DB7D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C19C2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698F513D" w14:textId="5435D37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A2C744A" w14:textId="221DC1D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7620A2" w14:textId="0F209F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CEDA52" w14:textId="7F0AAA9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5,350.00 </w:t>
            </w:r>
          </w:p>
        </w:tc>
      </w:tr>
      <w:tr w:rsidR="0052416B" w:rsidRPr="0052416B" w14:paraId="2FB18D8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CFB7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76C7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26296E45" w14:textId="53ABD6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7820C4" w14:textId="2ABBB2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8DAE90" w14:textId="00F51EB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6E75FF" w14:textId="657AEE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91,000.00 </w:t>
            </w:r>
          </w:p>
        </w:tc>
      </w:tr>
      <w:tr w:rsidR="0052416B" w:rsidRPr="0052416B" w14:paraId="131E8B04"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8E7959"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79D2279A" w14:textId="75EB4B95"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61,396,915.79 </w:t>
            </w:r>
          </w:p>
        </w:tc>
        <w:tc>
          <w:tcPr>
            <w:tcW w:w="810" w:type="pct"/>
            <w:tcBorders>
              <w:top w:val="nil"/>
              <w:left w:val="nil"/>
              <w:bottom w:val="single" w:sz="4" w:space="0" w:color="000000"/>
              <w:right w:val="single" w:sz="4" w:space="0" w:color="000000"/>
            </w:tcBorders>
            <w:shd w:val="clear" w:color="A5A5A5" w:fill="A5A5A5"/>
            <w:noWrap/>
            <w:vAlign w:val="bottom"/>
            <w:hideMark/>
          </w:tcPr>
          <w:p w14:paraId="0E46466B" w14:textId="33E19FD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90839EF" w14:textId="6A7A29DF"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BA34F1C" w14:textId="3BEAB6F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61,396,915.79 </w:t>
            </w:r>
          </w:p>
        </w:tc>
      </w:tr>
      <w:tr w:rsidR="0052416B" w:rsidRPr="0052416B" w14:paraId="7B543458"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7C184"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2B57AD1C" w14:textId="7914CBC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8,476,474.66 </w:t>
            </w:r>
          </w:p>
        </w:tc>
        <w:tc>
          <w:tcPr>
            <w:tcW w:w="810" w:type="pct"/>
            <w:tcBorders>
              <w:top w:val="nil"/>
              <w:left w:val="nil"/>
              <w:bottom w:val="single" w:sz="4" w:space="0" w:color="000000"/>
              <w:right w:val="single" w:sz="4" w:space="0" w:color="000000"/>
            </w:tcBorders>
            <w:shd w:val="clear" w:color="D8D8D8" w:fill="D8D8D8"/>
            <w:noWrap/>
            <w:vAlign w:val="bottom"/>
            <w:hideMark/>
          </w:tcPr>
          <w:p w14:paraId="5D98E1F0" w14:textId="020F128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D209B10" w14:textId="5E0D6899"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E99DB6" w14:textId="3C75E78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8,476,474.66 </w:t>
            </w:r>
          </w:p>
        </w:tc>
      </w:tr>
      <w:tr w:rsidR="0052416B" w:rsidRPr="0052416B" w14:paraId="7CC4D3D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8FD17"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2559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205958F8" w14:textId="475E098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1EB6EBE7" w14:textId="2206BF4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84AD2B" w14:textId="278D075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F449EC" w14:textId="5581F6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9,630.00 </w:t>
            </w:r>
          </w:p>
        </w:tc>
      </w:tr>
      <w:tr w:rsidR="0052416B" w:rsidRPr="0052416B" w14:paraId="0F5FD8C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11D0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C2871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28C5E52F" w14:textId="416671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4AF615C3" w14:textId="6000D52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ADC3F0" w14:textId="0433592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42AFD1" w14:textId="1284894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56,096.53 </w:t>
            </w:r>
          </w:p>
        </w:tc>
      </w:tr>
      <w:tr w:rsidR="0052416B" w:rsidRPr="0052416B" w14:paraId="3053E2D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0BAA2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8B509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309E9FB8" w14:textId="4AD27F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506235E7" w14:textId="27ABE3C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AB383" w14:textId="681772B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858534" w14:textId="49FD6AC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4,206.65 </w:t>
            </w:r>
          </w:p>
        </w:tc>
      </w:tr>
      <w:tr w:rsidR="0052416B" w:rsidRPr="0052416B" w14:paraId="15031BF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2793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604F4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6DCD2D27" w14:textId="53E8EC1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734A2860" w14:textId="1A83B99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FBEAC6" w14:textId="1458A89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6AB088" w14:textId="387560B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93,966.82 </w:t>
            </w:r>
          </w:p>
        </w:tc>
      </w:tr>
      <w:tr w:rsidR="0052416B" w:rsidRPr="0052416B" w14:paraId="738D5E4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547BF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23A2A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31236278" w14:textId="7DB34BD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358556DB" w14:textId="1BFF9C2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1F16A" w14:textId="01DFEC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7751E3" w14:textId="26688FA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6,364.71 </w:t>
            </w:r>
          </w:p>
        </w:tc>
      </w:tr>
      <w:tr w:rsidR="0052416B" w:rsidRPr="0052416B" w14:paraId="78EEFF2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66004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25E98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767CC74B" w14:textId="302B226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2BF66DA0" w14:textId="1A1EE6C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D863D3" w14:textId="0203C82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7A612E" w14:textId="2902CDB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96,370.00 </w:t>
            </w:r>
          </w:p>
        </w:tc>
      </w:tr>
      <w:tr w:rsidR="0052416B" w:rsidRPr="0052416B" w14:paraId="72AEAEF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F1BB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96027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76EA16D3" w14:textId="5AF028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0D7A9D4F" w14:textId="17C2D86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18E88" w14:textId="53B534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5BF09" w14:textId="66512B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48,283.89 </w:t>
            </w:r>
          </w:p>
        </w:tc>
      </w:tr>
      <w:tr w:rsidR="0052416B" w:rsidRPr="0052416B" w14:paraId="15B5E9F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BD6E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068B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48EDCD35" w14:textId="505FB0B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65E641D8" w14:textId="756CE30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78E245" w14:textId="487B210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8D5300" w14:textId="1E19BB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33,458.80 </w:t>
            </w:r>
          </w:p>
        </w:tc>
      </w:tr>
      <w:tr w:rsidR="0052416B" w:rsidRPr="0052416B" w14:paraId="38F3927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DE513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DEC80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4AACA9F5" w14:textId="5A03AC4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5D00E7AE" w14:textId="641A50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C4E996" w14:textId="0CA4FD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41DE22" w14:textId="587932A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03,379.32 </w:t>
            </w:r>
          </w:p>
        </w:tc>
      </w:tr>
      <w:tr w:rsidR="0052416B" w:rsidRPr="0052416B" w14:paraId="615C49A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7EB4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1AC8A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0390AD3A" w14:textId="3C52DCA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60523587" w14:textId="7BC6A97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DC635E" w14:textId="0F0155D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DCF97F" w14:textId="46477C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79,492.94 </w:t>
            </w:r>
          </w:p>
        </w:tc>
      </w:tr>
      <w:tr w:rsidR="0052416B" w:rsidRPr="0052416B" w14:paraId="19BD835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1DD8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1BC8A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7DEC7A63" w14:textId="63A0A8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7420271E" w14:textId="77B07A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898D2F" w14:textId="579670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F9EB1E" w14:textId="7AE466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5,225.00 </w:t>
            </w:r>
          </w:p>
        </w:tc>
      </w:tr>
      <w:tr w:rsidR="0052416B" w:rsidRPr="0052416B" w14:paraId="542BDDD0"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6559BC"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93037B2" w14:textId="0C37025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1,860,151.85 </w:t>
            </w:r>
          </w:p>
        </w:tc>
        <w:tc>
          <w:tcPr>
            <w:tcW w:w="810" w:type="pct"/>
            <w:tcBorders>
              <w:top w:val="nil"/>
              <w:left w:val="nil"/>
              <w:bottom w:val="single" w:sz="4" w:space="0" w:color="000000"/>
              <w:right w:val="single" w:sz="4" w:space="0" w:color="000000"/>
            </w:tcBorders>
            <w:shd w:val="clear" w:color="D8D8D8" w:fill="D8D8D8"/>
            <w:noWrap/>
            <w:vAlign w:val="bottom"/>
            <w:hideMark/>
          </w:tcPr>
          <w:p w14:paraId="59D57C8E" w14:textId="49C3DB1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184C11" w14:textId="0BECAD27"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52B2B60" w14:textId="267E793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1,860,151.85 </w:t>
            </w:r>
          </w:p>
        </w:tc>
      </w:tr>
      <w:tr w:rsidR="0052416B" w:rsidRPr="0052416B" w14:paraId="2A8D964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E94988"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6BF7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46DD43DA" w14:textId="1BD1DE4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3180DE6F" w14:textId="28112A6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E212CE" w14:textId="74D973B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F83170" w14:textId="093F03D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46,090.42 </w:t>
            </w:r>
          </w:p>
        </w:tc>
      </w:tr>
      <w:tr w:rsidR="0052416B" w:rsidRPr="0052416B" w14:paraId="761D35D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A7CD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4A25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1374DA12" w14:textId="0E4CDC8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04DE9EB0" w14:textId="6F462E2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7A779D" w14:textId="625F19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4BAC48" w14:textId="78AFE81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25,523.95 </w:t>
            </w:r>
          </w:p>
        </w:tc>
      </w:tr>
      <w:tr w:rsidR="0052416B" w:rsidRPr="0052416B" w14:paraId="7AA7AB9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A8A58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E3B75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BFC4E87" w14:textId="4CFCB39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195D826A" w14:textId="601C263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60C93E" w14:textId="16D9A21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1513DC" w14:textId="2B89CE4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20,830.18 </w:t>
            </w:r>
          </w:p>
        </w:tc>
      </w:tr>
      <w:tr w:rsidR="0052416B" w:rsidRPr="0052416B" w14:paraId="2C828FA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DF94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00C85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6C13CB76" w14:textId="3A3E6D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4E715DBC" w14:textId="6AEF15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25D67A" w14:textId="35BD6E2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1F6B7" w14:textId="2800283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86,846.54 </w:t>
            </w:r>
          </w:p>
        </w:tc>
      </w:tr>
      <w:tr w:rsidR="0052416B" w:rsidRPr="0052416B" w14:paraId="1DBCF16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CD532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FBF17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7E6A093C" w14:textId="3FA803C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77,159.32 </w:t>
            </w:r>
          </w:p>
        </w:tc>
        <w:tc>
          <w:tcPr>
            <w:tcW w:w="810" w:type="pct"/>
            <w:tcBorders>
              <w:top w:val="nil"/>
              <w:left w:val="nil"/>
              <w:bottom w:val="single" w:sz="4" w:space="0" w:color="000000"/>
              <w:right w:val="single" w:sz="4" w:space="0" w:color="000000"/>
            </w:tcBorders>
            <w:shd w:val="clear" w:color="auto" w:fill="auto"/>
            <w:noWrap/>
            <w:vAlign w:val="bottom"/>
            <w:hideMark/>
          </w:tcPr>
          <w:p w14:paraId="44F141CD" w14:textId="24609E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62AD0" w14:textId="2A1B603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55697F" w14:textId="727C9F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77,159.32 </w:t>
            </w:r>
          </w:p>
        </w:tc>
      </w:tr>
      <w:tr w:rsidR="0052416B" w:rsidRPr="0052416B" w14:paraId="3B97336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59BB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B478A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5A857429" w14:textId="48AD02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4CC62C66" w14:textId="001324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A22749" w14:textId="3E578EE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C9FA62" w14:textId="008DC27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9,368.82 </w:t>
            </w:r>
          </w:p>
        </w:tc>
      </w:tr>
      <w:tr w:rsidR="0052416B" w:rsidRPr="0052416B" w14:paraId="315FD7B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9CD4C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BE3F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08860089" w14:textId="5BC3A29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17CF2DE9" w14:textId="2FBD4B4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210895" w14:textId="7BC5B35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2F3CD" w14:textId="4E8990E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918,705.15 </w:t>
            </w:r>
          </w:p>
        </w:tc>
      </w:tr>
      <w:tr w:rsidR="0052416B" w:rsidRPr="0052416B" w14:paraId="6475F11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45D7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E2054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4F16258" w14:textId="5E1CA81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3B566C83" w14:textId="0E56B29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8DAD4F" w14:textId="1637813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3EBA18" w14:textId="7BD9163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4,206.65 </w:t>
            </w:r>
          </w:p>
        </w:tc>
      </w:tr>
      <w:tr w:rsidR="0052416B" w:rsidRPr="0052416B" w14:paraId="759B0E2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AE554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09289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C6695AD" w14:textId="6B05C1B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2688D482" w14:textId="262BC56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4D3DB7" w14:textId="41CB2B3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45820E" w14:textId="5F54018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67,487.08 </w:t>
            </w:r>
          </w:p>
        </w:tc>
      </w:tr>
      <w:tr w:rsidR="0052416B" w:rsidRPr="0052416B" w14:paraId="1443A35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79E6E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9CCAF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352360C4" w14:textId="7FC9F10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2943FC6C" w14:textId="3FE27DF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377E12" w14:textId="5CE4D22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EC5347" w14:textId="16916C9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41,502.54 </w:t>
            </w:r>
          </w:p>
        </w:tc>
      </w:tr>
      <w:tr w:rsidR="0052416B" w:rsidRPr="0052416B" w14:paraId="1EC45F4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DECEB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AD61E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2592AF52" w14:textId="1DB23D2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075CAEB1" w14:textId="13DFE4C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A65DDF" w14:textId="291BBBE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6BF5E0" w14:textId="0B24D4E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12,431.20 </w:t>
            </w:r>
          </w:p>
        </w:tc>
      </w:tr>
      <w:tr w:rsidR="0052416B" w:rsidRPr="0052416B" w14:paraId="24812EA4"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870206"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C658FF9" w14:textId="06866D91"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3,669,625.49 </w:t>
            </w:r>
          </w:p>
        </w:tc>
        <w:tc>
          <w:tcPr>
            <w:tcW w:w="810" w:type="pct"/>
            <w:tcBorders>
              <w:top w:val="nil"/>
              <w:left w:val="nil"/>
              <w:bottom w:val="single" w:sz="4" w:space="0" w:color="000000"/>
              <w:right w:val="single" w:sz="4" w:space="0" w:color="000000"/>
            </w:tcBorders>
            <w:shd w:val="clear" w:color="D8D8D8" w:fill="D8D8D8"/>
            <w:noWrap/>
            <w:vAlign w:val="bottom"/>
            <w:hideMark/>
          </w:tcPr>
          <w:p w14:paraId="6F511D98" w14:textId="57A26429"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5E93DC4" w14:textId="46F88145"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F35142" w14:textId="6DACAAA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3,669,625.49 </w:t>
            </w:r>
          </w:p>
        </w:tc>
      </w:tr>
      <w:tr w:rsidR="0052416B" w:rsidRPr="0052416B" w14:paraId="0A5EA2A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6FF01"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1906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349D5406" w14:textId="36B1425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12AD4226" w14:textId="7FB619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CF68B9" w14:textId="7799135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F14E88" w14:textId="37D8EA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65,619.99 </w:t>
            </w:r>
          </w:p>
        </w:tc>
      </w:tr>
      <w:tr w:rsidR="0052416B" w:rsidRPr="0052416B" w14:paraId="2B0225E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1D1A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23F0D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01DB62EB" w14:textId="124D90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507,198.99 </w:t>
            </w:r>
          </w:p>
        </w:tc>
        <w:tc>
          <w:tcPr>
            <w:tcW w:w="810" w:type="pct"/>
            <w:tcBorders>
              <w:top w:val="nil"/>
              <w:left w:val="nil"/>
              <w:bottom w:val="single" w:sz="4" w:space="0" w:color="000000"/>
              <w:right w:val="single" w:sz="4" w:space="0" w:color="000000"/>
            </w:tcBorders>
            <w:shd w:val="clear" w:color="auto" w:fill="auto"/>
            <w:noWrap/>
            <w:vAlign w:val="bottom"/>
            <w:hideMark/>
          </w:tcPr>
          <w:p w14:paraId="586E79AE" w14:textId="29CBEA4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EFDC7" w14:textId="33DC8C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9A858D" w14:textId="636233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507,198.99 </w:t>
            </w:r>
          </w:p>
        </w:tc>
      </w:tr>
      <w:tr w:rsidR="0052416B" w:rsidRPr="0052416B" w14:paraId="706E88D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5B55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B98B1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5B19C0B4" w14:textId="2B314F4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85,545.86 </w:t>
            </w:r>
          </w:p>
        </w:tc>
        <w:tc>
          <w:tcPr>
            <w:tcW w:w="810" w:type="pct"/>
            <w:tcBorders>
              <w:top w:val="nil"/>
              <w:left w:val="nil"/>
              <w:bottom w:val="single" w:sz="4" w:space="0" w:color="000000"/>
              <w:right w:val="single" w:sz="4" w:space="0" w:color="000000"/>
            </w:tcBorders>
            <w:shd w:val="clear" w:color="auto" w:fill="auto"/>
            <w:noWrap/>
            <w:vAlign w:val="bottom"/>
            <w:hideMark/>
          </w:tcPr>
          <w:p w14:paraId="0602A0F2" w14:textId="7ECBCA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E51871" w14:textId="7B5881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76730" w14:textId="0E9337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85,545.86 </w:t>
            </w:r>
          </w:p>
        </w:tc>
      </w:tr>
      <w:tr w:rsidR="0052416B" w:rsidRPr="0052416B" w14:paraId="73FBD4F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5336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116AA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57357503" w14:textId="52A9FE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38D6E6F5" w14:textId="73EF230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6709F1" w14:textId="4A04A1E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F51A39" w14:textId="2AD422E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74,842.95 </w:t>
            </w:r>
          </w:p>
        </w:tc>
      </w:tr>
      <w:tr w:rsidR="0052416B" w:rsidRPr="0052416B" w14:paraId="5531784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262D4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2AD2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79DA17F2" w14:textId="6944026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3ED58A23" w14:textId="6C679E9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2137DC" w14:textId="2FCDD03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68AFEB" w14:textId="02F763A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36,420.00 </w:t>
            </w:r>
          </w:p>
        </w:tc>
      </w:tr>
      <w:tr w:rsidR="0052416B" w:rsidRPr="0052416B" w14:paraId="17CD7AE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1091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5F55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1C4209D6" w14:textId="2F91C67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2C801A8E" w14:textId="7E20C09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877BD3" w14:textId="5F61EF2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A61701" w14:textId="0DD4F2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81,816.30 </w:t>
            </w:r>
          </w:p>
        </w:tc>
      </w:tr>
      <w:tr w:rsidR="0052416B" w:rsidRPr="0052416B" w14:paraId="17FDEF7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0950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91443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27F1FD2B" w14:textId="5EAF0EC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098A2DA5" w14:textId="03A764D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05D050" w14:textId="27E9ACB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153779" w14:textId="00F2B0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0,104.18 </w:t>
            </w:r>
          </w:p>
        </w:tc>
      </w:tr>
      <w:tr w:rsidR="0052416B" w:rsidRPr="0052416B" w14:paraId="7534979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80E7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F65C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6DDFB9B6" w14:textId="6FBF33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3AE46D15" w14:textId="010DEC8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9A31B" w14:textId="358028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332E8" w14:textId="7CBCC2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17,826.07 </w:t>
            </w:r>
          </w:p>
        </w:tc>
      </w:tr>
      <w:tr w:rsidR="0052416B" w:rsidRPr="0052416B" w14:paraId="5F45CFF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772B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9873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68F518A1" w14:textId="2D53336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1DBEB58D" w14:textId="2C9EB8D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47ACA1" w14:textId="4288839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B65E20" w14:textId="7DDCE47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0,251.15 </w:t>
            </w:r>
          </w:p>
        </w:tc>
      </w:tr>
      <w:tr w:rsidR="0052416B" w:rsidRPr="0052416B" w14:paraId="10A4A023"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7DE25"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421F9C0" w14:textId="20AF31C0"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1,620,6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4676F917" w14:textId="5EF17AA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D3EC5FD" w14:textId="37FEC900"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3E648F" w14:textId="3CBA891E"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1,620,642.25 </w:t>
            </w:r>
          </w:p>
        </w:tc>
      </w:tr>
      <w:tr w:rsidR="0052416B" w:rsidRPr="0052416B" w14:paraId="551FE7EE"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A01E8E"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17C0FE23" w14:textId="566168B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61E2424E" w14:textId="7142B3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169004" w14:textId="43224DD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C9FAF96" w14:textId="1EC5FF0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6,442,703.84 </w:t>
            </w:r>
          </w:p>
        </w:tc>
      </w:tr>
      <w:tr w:rsidR="0052416B" w:rsidRPr="0052416B" w14:paraId="4DEEC9C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17884"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93EB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2DF8A9E2" w14:textId="0CD5DA3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46,698.41 </w:t>
            </w:r>
          </w:p>
        </w:tc>
        <w:tc>
          <w:tcPr>
            <w:tcW w:w="810" w:type="pct"/>
            <w:tcBorders>
              <w:top w:val="nil"/>
              <w:left w:val="nil"/>
              <w:bottom w:val="single" w:sz="4" w:space="0" w:color="000000"/>
              <w:right w:val="single" w:sz="4" w:space="0" w:color="000000"/>
            </w:tcBorders>
            <w:shd w:val="clear" w:color="auto" w:fill="auto"/>
            <w:noWrap/>
            <w:vAlign w:val="bottom"/>
            <w:hideMark/>
          </w:tcPr>
          <w:p w14:paraId="379A190C" w14:textId="49472E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BFA1F3" w14:textId="181DF1E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B4B0C9" w14:textId="3AA430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46,698.41 </w:t>
            </w:r>
          </w:p>
        </w:tc>
      </w:tr>
      <w:tr w:rsidR="0052416B" w:rsidRPr="0052416B" w14:paraId="73FBD85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BF274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224F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6661A3BF" w14:textId="161A57F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4AD3CC2C" w14:textId="75CB12E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4CA281" w14:textId="6206118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0305A2" w14:textId="252951F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030.00 </w:t>
            </w:r>
          </w:p>
        </w:tc>
      </w:tr>
      <w:tr w:rsidR="0052416B" w:rsidRPr="0052416B" w14:paraId="33FE4FE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850B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72C2EC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150C5786" w14:textId="51407BA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15867C7C" w14:textId="7EAE7C1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25B7D" w14:textId="1794828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5CBE53" w14:textId="3F2322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030.00 </w:t>
            </w:r>
          </w:p>
        </w:tc>
      </w:tr>
      <w:tr w:rsidR="0052416B" w:rsidRPr="0052416B" w14:paraId="7A6C725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4CB51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CB776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5BB0EB5B" w14:textId="40AFBDE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2D41F7B3" w14:textId="4639C29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C8483F" w14:textId="0F12D0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877E5" w14:textId="66F7D3B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883,180.00 </w:t>
            </w:r>
          </w:p>
        </w:tc>
      </w:tr>
      <w:tr w:rsidR="0052416B" w:rsidRPr="0052416B" w14:paraId="7C0726F7"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6A7D5F"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6958675F" w14:textId="73F3838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5,770,021.54 </w:t>
            </w:r>
          </w:p>
        </w:tc>
        <w:tc>
          <w:tcPr>
            <w:tcW w:w="810" w:type="pct"/>
            <w:tcBorders>
              <w:top w:val="nil"/>
              <w:left w:val="nil"/>
              <w:bottom w:val="single" w:sz="4" w:space="0" w:color="000000"/>
              <w:right w:val="single" w:sz="4" w:space="0" w:color="000000"/>
            </w:tcBorders>
            <w:shd w:val="clear" w:color="D8D8D8" w:fill="D8D8D8"/>
            <w:noWrap/>
            <w:vAlign w:val="bottom"/>
            <w:hideMark/>
          </w:tcPr>
          <w:p w14:paraId="7F829ABF" w14:textId="7FE2F4EF"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779F86" w14:textId="3418A9F1"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82FC78D" w14:textId="6597E85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5,770,021.54 </w:t>
            </w:r>
          </w:p>
        </w:tc>
      </w:tr>
      <w:tr w:rsidR="0052416B" w:rsidRPr="0052416B" w14:paraId="7724CC8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EBB2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0EB6E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178AF5A3" w14:textId="3119209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48FE3984" w14:textId="5A437B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F16BD8" w14:textId="2EB0C40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C33714" w14:textId="38D747A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491,606.38 </w:t>
            </w:r>
          </w:p>
        </w:tc>
      </w:tr>
      <w:tr w:rsidR="0052416B" w:rsidRPr="0052416B" w14:paraId="0920F24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C78E8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B43E3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8C2B385" w14:textId="5A6A76E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57,515.16 </w:t>
            </w:r>
          </w:p>
        </w:tc>
        <w:tc>
          <w:tcPr>
            <w:tcW w:w="810" w:type="pct"/>
            <w:tcBorders>
              <w:top w:val="nil"/>
              <w:left w:val="nil"/>
              <w:bottom w:val="single" w:sz="4" w:space="0" w:color="000000"/>
              <w:right w:val="single" w:sz="4" w:space="0" w:color="000000"/>
            </w:tcBorders>
            <w:shd w:val="clear" w:color="auto" w:fill="auto"/>
            <w:noWrap/>
            <w:vAlign w:val="bottom"/>
            <w:hideMark/>
          </w:tcPr>
          <w:p w14:paraId="206DC75D" w14:textId="7113CD8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610A8" w14:textId="5499B0B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39B6A6" w14:textId="00C04B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57,515.16 </w:t>
            </w:r>
          </w:p>
        </w:tc>
      </w:tr>
      <w:tr w:rsidR="0052416B" w:rsidRPr="0052416B" w14:paraId="103411C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FC07F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CAEEC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0E36B317" w14:textId="5523D8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638143AF" w14:textId="2F46438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E719B" w14:textId="08992B4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2929C3" w14:textId="356B40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220,900.00 </w:t>
            </w:r>
          </w:p>
        </w:tc>
      </w:tr>
      <w:tr w:rsidR="0052416B" w:rsidRPr="0052416B" w14:paraId="1FBECDFE"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99F2E1"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05076C72" w14:textId="68946A4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9,683,66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8D80891" w14:textId="52A25FBE"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2CD4A29" w14:textId="535E003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8A2FC87" w14:textId="1A3CF97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9,683,663.00 </w:t>
            </w:r>
          </w:p>
        </w:tc>
      </w:tr>
      <w:tr w:rsidR="0052416B" w:rsidRPr="0052416B" w14:paraId="0CC47E35"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141FE"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437D9A5F" w14:textId="346C267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0,38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497F3F8" w14:textId="33A9861F"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77598C" w14:textId="5E8882C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1B30B47" w14:textId="6EDF3EB9"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0,382,900.00 </w:t>
            </w:r>
          </w:p>
        </w:tc>
      </w:tr>
      <w:tr w:rsidR="0052416B" w:rsidRPr="0052416B" w14:paraId="73CD941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A81CE"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2B1C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2E2ACF06" w14:textId="5ABFC15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B54E7B5" w14:textId="6B53363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49CC04" w14:textId="24650D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49750" w14:textId="1BDC761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5,600.00 </w:t>
            </w:r>
          </w:p>
        </w:tc>
      </w:tr>
      <w:tr w:rsidR="0052416B" w:rsidRPr="0052416B" w14:paraId="215B768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6B01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D314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22A9287F" w14:textId="7F27B21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835B97" w14:textId="6FE9AE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5D8653" w14:textId="6B77263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6E928" w14:textId="5B84D43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r>
      <w:tr w:rsidR="0052416B" w:rsidRPr="0052416B" w14:paraId="0A0F4F3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DFE2F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127B6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14156402" w14:textId="46EC3B9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AA53AE" w14:textId="5B65EF1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590179" w14:textId="073B281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9A2877" w14:textId="3FA650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r>
      <w:tr w:rsidR="0052416B" w:rsidRPr="0052416B" w14:paraId="33E5C11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5E159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E44C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4D52403E" w14:textId="7FA3895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67776735" w14:textId="59E3DA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BF508A" w14:textId="062E51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1BABD" w14:textId="577C4D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5,600.00 </w:t>
            </w:r>
          </w:p>
        </w:tc>
      </w:tr>
      <w:tr w:rsidR="0052416B" w:rsidRPr="0052416B" w14:paraId="04B6F23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EA1A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C198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4D6CEB32" w14:textId="4B836E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87C71C" w14:textId="593953D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EE773C" w14:textId="31C17B0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0E827" w14:textId="313BA7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r>
      <w:tr w:rsidR="0052416B" w:rsidRPr="0052416B" w14:paraId="7F2A50C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7714D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7C61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702814FC" w14:textId="3E8161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B9E834" w14:textId="12AEA68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DF905" w14:textId="39C0C81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16FE66" w14:textId="0A5AC15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r>
      <w:tr w:rsidR="0052416B" w:rsidRPr="0052416B" w14:paraId="02D85BD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9548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BC8E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EB64EC7" w14:textId="783A73D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F92FD7" w14:textId="604810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AD1536" w14:textId="37E2461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1384BF" w14:textId="1C8465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r>
      <w:tr w:rsidR="0052416B" w:rsidRPr="0052416B" w14:paraId="3313994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4839B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C2AC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3B6215B2" w14:textId="241A697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CE71BBD" w14:textId="528050F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005D8" w14:textId="0F2023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8CDD54" w14:textId="108BC41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00,500.00 </w:t>
            </w:r>
          </w:p>
        </w:tc>
      </w:tr>
      <w:tr w:rsidR="0052416B" w:rsidRPr="0052416B" w14:paraId="630C5BC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EC611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553B1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44C9DB98" w14:textId="5961379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FA2D10" w14:textId="7085681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F864C" w14:textId="703BA3D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EFD007" w14:textId="1006BA2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r>
      <w:tr w:rsidR="0052416B" w:rsidRPr="0052416B" w14:paraId="2C05E45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29ED2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7D02A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19DAE3AF" w14:textId="2B96476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D5D7A73" w14:textId="5F2E6C3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2F91BB" w14:textId="649E372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66176" w14:textId="59DAB2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5,600.00 </w:t>
            </w:r>
          </w:p>
        </w:tc>
      </w:tr>
      <w:tr w:rsidR="0052416B" w:rsidRPr="0052416B" w14:paraId="0F39348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62D8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DD964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69DAA337" w14:textId="5D14B83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03B46022" w14:textId="72AC73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D8A216" w14:textId="2EA504F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CF0680" w14:textId="64B3DD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5,600.00 </w:t>
            </w:r>
          </w:p>
        </w:tc>
      </w:tr>
      <w:tr w:rsidR="0052416B" w:rsidRPr="0052416B" w14:paraId="526E456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17C6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2D84C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634CBE6E" w14:textId="20F28CF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327BDF" w14:textId="1277C44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C6E1CB" w14:textId="33E105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D10309" w14:textId="38328C7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r>
      <w:tr w:rsidR="0052416B" w:rsidRPr="0052416B" w14:paraId="4441064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68CDF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359B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3186D186" w14:textId="56A30A7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20D30E" w14:textId="7A16471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4D7D9A" w14:textId="0632B73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D85BA7" w14:textId="4D771FF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r>
      <w:tr w:rsidR="0052416B" w:rsidRPr="0052416B" w14:paraId="32CA49B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9AF89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F52B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5154B6C8" w14:textId="29F5715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F4E602" w14:textId="13A6D11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289BEB" w14:textId="40BFCF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F23AE5" w14:textId="27ADE14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00,000.00 </w:t>
            </w:r>
          </w:p>
        </w:tc>
      </w:tr>
      <w:tr w:rsidR="0052416B" w:rsidRPr="0052416B" w14:paraId="4EDEA86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7A0EB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93BFF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6D389B74" w14:textId="3727761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B0B5D7" w14:textId="4BBF2A9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3CC6F5" w14:textId="7D868A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A97448" w14:textId="0631EA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r>
      <w:tr w:rsidR="0052416B" w:rsidRPr="0052416B" w14:paraId="2C9738C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E49E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95493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48272603" w14:textId="11F004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EA292B" w14:textId="58BE64A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3A158F" w14:textId="4B6CD4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59FEF8" w14:textId="03D78C3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r>
      <w:tr w:rsidR="0052416B" w:rsidRPr="0052416B" w14:paraId="4BA44F9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9E51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87539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179DA6D6" w14:textId="68D94D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162C52" w14:textId="29A5EEF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AF11B0" w14:textId="22FA1A8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468D37" w14:textId="6674161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r>
      <w:tr w:rsidR="0052416B" w:rsidRPr="0052416B" w14:paraId="2401A53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F5C0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CA6D8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6FD7DC88" w14:textId="70FA09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34321C" w14:textId="67CDD2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33ACF" w14:textId="03160C7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A3DA7C" w14:textId="79FD86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0,000.00 </w:t>
            </w:r>
          </w:p>
        </w:tc>
      </w:tr>
      <w:tr w:rsidR="0052416B" w:rsidRPr="0052416B" w14:paraId="62A30793"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CAEA2"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433473C3" w14:textId="381CAB5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6,557,1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E49E3DE" w14:textId="3C0506E0"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3B7A84C" w14:textId="630F687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7C02D9F" w14:textId="3FF0B7E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6,557,100.00 </w:t>
            </w:r>
          </w:p>
        </w:tc>
      </w:tr>
      <w:tr w:rsidR="0052416B" w:rsidRPr="0052416B" w14:paraId="0725060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671F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DCE5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7452BF3E" w14:textId="4CE25A4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7F9839" w14:textId="34981EB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FF8F5C" w14:textId="486D096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92B8F4B" w14:textId="3A1B9A8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75,000.00 </w:t>
            </w:r>
          </w:p>
        </w:tc>
      </w:tr>
      <w:tr w:rsidR="0052416B" w:rsidRPr="0052416B" w14:paraId="2060F1C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6586A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B600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0FD0B315" w14:textId="4E2CE16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472F6E2" w14:textId="6F70CA8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6162A" w14:textId="6732DC5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D2FD6" w14:textId="14B1154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2,800.00 </w:t>
            </w:r>
          </w:p>
        </w:tc>
      </w:tr>
      <w:tr w:rsidR="0052416B" w:rsidRPr="0052416B" w14:paraId="747C88C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7E1E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2B59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5BCC09D6" w14:textId="61A277B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3DA23D3F" w14:textId="50B5583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45FF3" w14:textId="3B8D73F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B19A62" w14:textId="139AD8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2,800.00 </w:t>
            </w:r>
          </w:p>
        </w:tc>
      </w:tr>
      <w:tr w:rsidR="0052416B" w:rsidRPr="0052416B" w14:paraId="181F6C0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818C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FB661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2087FAAA" w14:textId="3153922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BA806BB" w14:textId="3417F8B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16E58A" w14:textId="1F4E4F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709C0D" w14:textId="2CAD7C6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2,800.00 </w:t>
            </w:r>
          </w:p>
        </w:tc>
      </w:tr>
      <w:tr w:rsidR="0052416B" w:rsidRPr="0052416B" w14:paraId="6B7FCA1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80F39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D723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5CE2C48D" w14:textId="677AE8D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29B2DA4" w14:textId="06DC82A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32ACF2" w14:textId="2B6C7D2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217484" w14:textId="2A8FC0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2,800.00 </w:t>
            </w:r>
          </w:p>
        </w:tc>
      </w:tr>
      <w:tr w:rsidR="0052416B" w:rsidRPr="0052416B" w14:paraId="00D8CF9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77A70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04C1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08846BFF" w14:textId="261B77E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5B2FD45A" w14:textId="1FDA95D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F25BCF" w14:textId="0E2AB1A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8E93D" w14:textId="548289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65,300.00 </w:t>
            </w:r>
          </w:p>
        </w:tc>
      </w:tr>
      <w:tr w:rsidR="0052416B" w:rsidRPr="0052416B" w14:paraId="6CB2415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A05BE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1648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79ABB287" w14:textId="0B1D73B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AECCED7" w14:textId="20A1BB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C7FA39" w14:textId="22AE122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76109" w14:textId="1B57A72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2,800.00 </w:t>
            </w:r>
          </w:p>
        </w:tc>
      </w:tr>
      <w:tr w:rsidR="0052416B" w:rsidRPr="0052416B" w14:paraId="79C3097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82048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F5233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0A558D5E" w14:textId="20D180C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F1CF717" w14:textId="6B4CBD1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3FD9B6" w14:textId="4931226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900956" w14:textId="6CED5EA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02,800.00 </w:t>
            </w:r>
          </w:p>
        </w:tc>
      </w:tr>
      <w:tr w:rsidR="0052416B" w:rsidRPr="0052416B" w14:paraId="721F72F4"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50447F"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0460A39E" w14:textId="42CEF71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2,802,1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A7191F5" w14:textId="32B83B5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1F92844" w14:textId="54FE159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E8A7E64" w14:textId="1F969387"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2,802,113.00 </w:t>
            </w:r>
          </w:p>
        </w:tc>
      </w:tr>
      <w:tr w:rsidR="0052416B" w:rsidRPr="0052416B" w14:paraId="2C8BBE3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89F66C"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BF69C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684990EB" w14:textId="269F83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4965DA" w14:textId="034C969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D55E45" w14:textId="29322BA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78E637E" w14:textId="67C3EE0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600,000.00 </w:t>
            </w:r>
          </w:p>
        </w:tc>
      </w:tr>
      <w:tr w:rsidR="0052416B" w:rsidRPr="0052416B" w14:paraId="79AB7AA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0D8ED1"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C8FF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479AC3E0" w14:textId="6B325C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1759527A" w14:textId="3FE9D84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BDCD96" w14:textId="452CB56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4E756" w14:textId="3CA9393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39,950.00 </w:t>
            </w:r>
          </w:p>
        </w:tc>
      </w:tr>
      <w:tr w:rsidR="0052416B" w:rsidRPr="0052416B" w14:paraId="06481AB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E0DA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AF5C9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08811123" w14:textId="2D1E09C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5A7B293B" w14:textId="69A9804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E99B25" w14:textId="79FD3C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F1A4B2" w14:textId="594B65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31,800.00 </w:t>
            </w:r>
          </w:p>
        </w:tc>
      </w:tr>
      <w:tr w:rsidR="0052416B" w:rsidRPr="0052416B" w14:paraId="68B73E2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6382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14D6D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388278BB" w14:textId="096C9A0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64,350.00 </w:t>
            </w:r>
          </w:p>
        </w:tc>
        <w:tc>
          <w:tcPr>
            <w:tcW w:w="810" w:type="pct"/>
            <w:tcBorders>
              <w:top w:val="nil"/>
              <w:left w:val="nil"/>
              <w:bottom w:val="single" w:sz="4" w:space="0" w:color="000000"/>
              <w:right w:val="single" w:sz="4" w:space="0" w:color="000000"/>
            </w:tcBorders>
            <w:shd w:val="clear" w:color="auto" w:fill="auto"/>
            <w:noWrap/>
            <w:vAlign w:val="bottom"/>
            <w:hideMark/>
          </w:tcPr>
          <w:p w14:paraId="005E5F20" w14:textId="3C68965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740326" w14:textId="5C3B4E1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9AF4E" w14:textId="4FA86E4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64,350.00 </w:t>
            </w:r>
          </w:p>
        </w:tc>
      </w:tr>
      <w:tr w:rsidR="0052416B" w:rsidRPr="0052416B" w14:paraId="4167AB5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7E01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DAE1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43CCCEB2" w14:textId="29BCA9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232265CC" w14:textId="011D0EB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A8027F" w14:textId="438392D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74B59A" w14:textId="3033B59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69,350.00 </w:t>
            </w:r>
          </w:p>
        </w:tc>
      </w:tr>
      <w:tr w:rsidR="0052416B" w:rsidRPr="0052416B" w14:paraId="5282F0B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24ECA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9726B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01B54434" w14:textId="7BF5E90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22062CD3" w14:textId="0CDAEC3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F25B64" w14:textId="1CB5F60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A8F9C6" w14:textId="555D8ED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39,950.00 </w:t>
            </w:r>
          </w:p>
        </w:tc>
      </w:tr>
      <w:tr w:rsidR="0052416B" w:rsidRPr="0052416B" w14:paraId="1DA650A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9FA9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E753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79130E46" w14:textId="3195360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6B179115" w14:textId="6FADF4E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25C400" w14:textId="208E3B6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DCE0BB" w14:textId="40F496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69,350.00 </w:t>
            </w:r>
          </w:p>
        </w:tc>
      </w:tr>
      <w:tr w:rsidR="0052416B" w:rsidRPr="0052416B" w14:paraId="3D028DC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03A9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8436E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373B0E6A" w14:textId="33BF21F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6FA4D1D2" w14:textId="07B74B5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252E9" w14:textId="0330657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38498" w14:textId="5AA772B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04,650.00 </w:t>
            </w:r>
          </w:p>
        </w:tc>
      </w:tr>
      <w:tr w:rsidR="0052416B" w:rsidRPr="0052416B" w14:paraId="24B5831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65EA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A894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5B207939" w14:textId="6EAE829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7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7D76E28" w14:textId="505EA49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99DF7" w14:textId="1600C72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1DF7BA" w14:textId="27A3430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74,900.00 </w:t>
            </w:r>
          </w:p>
        </w:tc>
      </w:tr>
      <w:tr w:rsidR="0052416B" w:rsidRPr="0052416B" w14:paraId="57A0964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73188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816AC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23E95B49" w14:textId="54FC10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4A5FCC05" w14:textId="7200448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2C71D" w14:textId="6CB2CA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3D8192" w14:textId="0FF3686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39,950.00 </w:t>
            </w:r>
          </w:p>
        </w:tc>
      </w:tr>
      <w:tr w:rsidR="0052416B" w:rsidRPr="0052416B" w14:paraId="46BEB64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B3072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539D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782866BC" w14:textId="31F7510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58,563.00 </w:t>
            </w:r>
          </w:p>
        </w:tc>
        <w:tc>
          <w:tcPr>
            <w:tcW w:w="810" w:type="pct"/>
            <w:tcBorders>
              <w:top w:val="nil"/>
              <w:left w:val="nil"/>
              <w:bottom w:val="single" w:sz="4" w:space="0" w:color="000000"/>
              <w:right w:val="single" w:sz="4" w:space="0" w:color="000000"/>
            </w:tcBorders>
            <w:shd w:val="clear" w:color="auto" w:fill="auto"/>
            <w:noWrap/>
            <w:vAlign w:val="bottom"/>
            <w:hideMark/>
          </w:tcPr>
          <w:p w14:paraId="40FA29A4" w14:textId="3C0760A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1C4F6B" w14:textId="01C64E9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1FA9B7" w14:textId="5B6B8AC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58,563.00 </w:t>
            </w:r>
          </w:p>
        </w:tc>
      </w:tr>
      <w:tr w:rsidR="0052416B" w:rsidRPr="0052416B" w14:paraId="1EFBC86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62E79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5AFE4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1BDA61CF" w14:textId="26175CD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23E6FEAB" w14:textId="6B6102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C4AFFF" w14:textId="4FCDDBD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A0CD95" w14:textId="2A63412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69,350.00 </w:t>
            </w:r>
          </w:p>
        </w:tc>
      </w:tr>
      <w:tr w:rsidR="0052416B" w:rsidRPr="0052416B" w14:paraId="0D034BF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3501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6438D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08E4F8E2" w14:textId="6BA95BF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532C9DE3" w14:textId="7D51155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B1F89C" w14:textId="75B11C9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9B6F22" w14:textId="3231A16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39,950.00 </w:t>
            </w:r>
          </w:p>
        </w:tc>
      </w:tr>
      <w:tr w:rsidR="0052416B" w:rsidRPr="0052416B" w14:paraId="5D1D27EE"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84EED5"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50CB4781" w14:textId="41D4088F"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1830FCF" w14:textId="0880543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C0239E9" w14:textId="7A82A0F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7484F3" w14:textId="1358E3D7"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8,916,050.00 </w:t>
            </w:r>
          </w:p>
        </w:tc>
      </w:tr>
      <w:tr w:rsidR="0052416B" w:rsidRPr="0052416B" w14:paraId="096D227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91C481"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2C6A0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5BED1863" w14:textId="44968A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1CD797D" w14:textId="5D077CC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A7CFD" w14:textId="55964EA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59C1D0" w14:textId="1847F67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4,900.00 </w:t>
            </w:r>
          </w:p>
        </w:tc>
      </w:tr>
      <w:tr w:rsidR="0052416B" w:rsidRPr="0052416B" w14:paraId="3CA42FD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D07AF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A04A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7A60AFD0" w14:textId="790D6C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A45AD3B" w14:textId="2D7516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139537" w14:textId="62AAD7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501E39" w14:textId="39B5BF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4,900.00 </w:t>
            </w:r>
          </w:p>
        </w:tc>
      </w:tr>
      <w:tr w:rsidR="0052416B" w:rsidRPr="0052416B" w14:paraId="4B23348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D5C9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52FB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4AE48827" w14:textId="2325951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C4816A3" w14:textId="6475B3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993638" w14:textId="7A6D358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C1D55D" w14:textId="0BE7291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4,900.00 </w:t>
            </w:r>
          </w:p>
        </w:tc>
      </w:tr>
      <w:tr w:rsidR="0052416B" w:rsidRPr="0052416B" w14:paraId="7D23F68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27CC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A9DF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0AA9D562" w14:textId="4FFE94E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06BD83C" w14:textId="362E303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534226" w14:textId="41EBCCD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1D892A" w14:textId="16C587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4,900.00 </w:t>
            </w:r>
          </w:p>
        </w:tc>
      </w:tr>
      <w:tr w:rsidR="0052416B" w:rsidRPr="0052416B" w14:paraId="30453CC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5BD5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E594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0724A183" w14:textId="75DB8B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354DD75" w14:textId="4182EF9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C09432" w14:textId="13D05C5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01E89A" w14:textId="1F6CD30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4,900.00 </w:t>
            </w:r>
          </w:p>
        </w:tc>
      </w:tr>
      <w:tr w:rsidR="0052416B" w:rsidRPr="0052416B" w14:paraId="15F66EB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3885A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CA48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4CF07388" w14:textId="0A6E87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3F8D13EE" w14:textId="6A38512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425E0A" w14:textId="4B40300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1E7188" w14:textId="4629B5D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85,500.00 </w:t>
            </w:r>
          </w:p>
        </w:tc>
      </w:tr>
      <w:tr w:rsidR="0052416B" w:rsidRPr="0052416B" w14:paraId="485BF0F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01083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A4FB4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484794D9" w14:textId="76E101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7D26376C" w14:textId="36D5179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292E55" w14:textId="2545A1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E355B5" w14:textId="1A140C5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81,550.00 </w:t>
            </w:r>
          </w:p>
        </w:tc>
      </w:tr>
      <w:tr w:rsidR="0052416B" w:rsidRPr="0052416B" w14:paraId="713CFBE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9443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1FB138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2828ED33" w14:textId="213FD4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520781F" w14:textId="5722FFA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AD18C1" w14:textId="0C9E04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B4F45" w14:textId="18CD37F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4,900.00 </w:t>
            </w:r>
          </w:p>
        </w:tc>
      </w:tr>
      <w:tr w:rsidR="0052416B" w:rsidRPr="0052416B" w14:paraId="5CEE8E8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97E39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02233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760CEFC1" w14:textId="224EF05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956C0F6" w14:textId="3BDB12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359554" w14:textId="56B11C9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AE89EF" w14:textId="0433CD5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14,900.00 </w:t>
            </w:r>
          </w:p>
        </w:tc>
      </w:tr>
      <w:tr w:rsidR="0052416B" w:rsidRPr="0052416B" w14:paraId="6A2F18A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DEE92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3264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3E014D76" w14:textId="76B1AFD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3057A83" w14:textId="088EF6F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39DAD8" w14:textId="68AD32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8D4F7D" w14:textId="6446413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4,900.00 </w:t>
            </w:r>
          </w:p>
        </w:tc>
      </w:tr>
      <w:tr w:rsidR="0052416B" w:rsidRPr="0052416B" w14:paraId="573AEC7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D2430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2DE8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3800B418" w14:textId="242C16F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E09D3A4" w14:textId="3E39399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08E2AB" w14:textId="7D97946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EC746B" w14:textId="756F35F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4,900.00 </w:t>
            </w:r>
          </w:p>
        </w:tc>
      </w:tr>
      <w:tr w:rsidR="0052416B" w:rsidRPr="0052416B" w14:paraId="1A6B7941" w14:textId="77777777" w:rsidTr="0052416B">
        <w:trPr>
          <w:trHeight w:val="20"/>
        </w:trPr>
        <w:tc>
          <w:tcPr>
            <w:tcW w:w="80" w:type="pct"/>
            <w:tcBorders>
              <w:top w:val="nil"/>
              <w:left w:val="single" w:sz="4" w:space="0" w:color="000000"/>
              <w:bottom w:val="nil"/>
              <w:right w:val="nil"/>
            </w:tcBorders>
            <w:shd w:val="clear" w:color="auto" w:fill="auto"/>
            <w:vAlign w:val="center"/>
            <w:hideMark/>
          </w:tcPr>
          <w:p w14:paraId="0A8F330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32A66A0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353EE630" w14:textId="1A84889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9119023" w14:textId="5CA6026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35A3E" w14:textId="6665D76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39D9F5" w14:textId="40D6CB4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4,900.00 </w:t>
            </w:r>
          </w:p>
        </w:tc>
      </w:tr>
      <w:tr w:rsidR="0052416B" w:rsidRPr="0052416B" w14:paraId="1E092337" w14:textId="77777777" w:rsidTr="0052416B">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28175FA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23BD1D2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29141D56" w14:textId="4B88C21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03B6409E" w14:textId="267EC9E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01D98EBF" w14:textId="323F13F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1245E259" w14:textId="1F3203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25,500.00 </w:t>
            </w:r>
          </w:p>
        </w:tc>
      </w:tr>
      <w:tr w:rsidR="0052416B" w:rsidRPr="0052416B" w14:paraId="7EA03C43"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98A5E8"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7E21A692" w14:textId="3BDDD83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57,649,069.75 </w:t>
            </w:r>
          </w:p>
        </w:tc>
        <w:tc>
          <w:tcPr>
            <w:tcW w:w="810" w:type="pct"/>
            <w:tcBorders>
              <w:top w:val="nil"/>
              <w:left w:val="nil"/>
              <w:bottom w:val="single" w:sz="4" w:space="0" w:color="000000"/>
              <w:right w:val="single" w:sz="4" w:space="0" w:color="000000"/>
            </w:tcBorders>
            <w:shd w:val="clear" w:color="A5A5A5" w:fill="A5A5A5"/>
            <w:noWrap/>
            <w:vAlign w:val="bottom"/>
            <w:hideMark/>
          </w:tcPr>
          <w:p w14:paraId="6C002174" w14:textId="478A96F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C104711" w14:textId="0DC3F41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7832E9D" w14:textId="40C2D5E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60,614,669.75 </w:t>
            </w:r>
          </w:p>
        </w:tc>
      </w:tr>
      <w:tr w:rsidR="0052416B" w:rsidRPr="0052416B" w14:paraId="7F4B2E5F"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34C0A9"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6D00A01" w14:textId="19B18E6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6,544,67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061CB6D0" w14:textId="20A3AB00"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69DF300" w14:textId="3A75E30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800BA2" w14:textId="05E8B41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6,544,679.38 </w:t>
            </w:r>
          </w:p>
        </w:tc>
      </w:tr>
      <w:tr w:rsidR="0052416B" w:rsidRPr="0052416B" w14:paraId="28B27EE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F01A1"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E2E9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74BD498A" w14:textId="11A1835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1CBB3450" w14:textId="0E4C00C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29A3B" w14:textId="76C2E02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73B9FA" w14:textId="65F4B25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82,476.25 </w:t>
            </w:r>
          </w:p>
        </w:tc>
      </w:tr>
      <w:tr w:rsidR="0052416B" w:rsidRPr="0052416B" w14:paraId="49D1804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BBC1B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3096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78CADA8" w14:textId="748383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287,352.00 </w:t>
            </w:r>
          </w:p>
        </w:tc>
        <w:tc>
          <w:tcPr>
            <w:tcW w:w="810" w:type="pct"/>
            <w:tcBorders>
              <w:top w:val="nil"/>
              <w:left w:val="nil"/>
              <w:bottom w:val="single" w:sz="4" w:space="0" w:color="000000"/>
              <w:right w:val="single" w:sz="4" w:space="0" w:color="000000"/>
            </w:tcBorders>
            <w:shd w:val="clear" w:color="auto" w:fill="auto"/>
            <w:noWrap/>
            <w:vAlign w:val="bottom"/>
            <w:hideMark/>
          </w:tcPr>
          <w:p w14:paraId="3AEEB576" w14:textId="3606C44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B448E1" w14:textId="7152F7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5CD7DA" w14:textId="2BEFC29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287,352.00 </w:t>
            </w:r>
          </w:p>
        </w:tc>
      </w:tr>
      <w:tr w:rsidR="0052416B" w:rsidRPr="0052416B" w14:paraId="3C0EADC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3281C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A9774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69528DCD" w14:textId="3ED9F60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1F16E098" w14:textId="4A2FEAB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B2E901" w14:textId="17CAF8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A1B7A3" w14:textId="0172CA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61,423.63 </w:t>
            </w:r>
          </w:p>
        </w:tc>
      </w:tr>
      <w:tr w:rsidR="0052416B" w:rsidRPr="0052416B" w14:paraId="24705C6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2C67C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97277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5D30EED" w14:textId="24E5F3A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2CF06122" w14:textId="76C4E4A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CB1053" w14:textId="769C026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DF1C2" w14:textId="7FD2613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9,766.25 </w:t>
            </w:r>
          </w:p>
        </w:tc>
      </w:tr>
      <w:tr w:rsidR="0052416B" w:rsidRPr="0052416B" w14:paraId="007763B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955C0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F7F0A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3BD8F3EA" w14:textId="4DB048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0D123466" w14:textId="0FC3E14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70DF1C" w14:textId="612CF0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2BF58A" w14:textId="2E34C6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098,800.75 </w:t>
            </w:r>
          </w:p>
        </w:tc>
      </w:tr>
      <w:tr w:rsidR="0052416B" w:rsidRPr="0052416B" w14:paraId="6B22691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39EA6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E259B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6598C73A" w14:textId="7CA85E8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311FDEC1" w14:textId="4D77CEA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B14E0F" w14:textId="7BBF058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0C54E9" w14:textId="1C4A8A6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125,472.50 </w:t>
            </w:r>
          </w:p>
        </w:tc>
      </w:tr>
      <w:tr w:rsidR="0052416B" w:rsidRPr="0052416B" w14:paraId="2627878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25F67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CF0C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5F5CAE18" w14:textId="1D86746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018FBF57" w14:textId="368BE3D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AC204F" w14:textId="26E6364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036EB" w14:textId="0EA833F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23,850.00 </w:t>
            </w:r>
          </w:p>
        </w:tc>
      </w:tr>
      <w:tr w:rsidR="0052416B" w:rsidRPr="0052416B" w14:paraId="63C5085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8759C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8B7ED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368EF7E5" w14:textId="784C3E2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25C8DF97" w14:textId="548ADCA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65DB4" w14:textId="5A3D033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B57E90" w14:textId="55FAB1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968,565.56 </w:t>
            </w:r>
          </w:p>
        </w:tc>
      </w:tr>
      <w:tr w:rsidR="0052416B" w:rsidRPr="0052416B" w14:paraId="332FA5D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DCF98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5C507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208771BF" w14:textId="76F5B2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07236CC1" w14:textId="5F02FE3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FDCB6" w14:textId="20CD60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931F96" w14:textId="42F0B7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8,072.44 </w:t>
            </w:r>
          </w:p>
        </w:tc>
      </w:tr>
      <w:tr w:rsidR="0052416B" w:rsidRPr="0052416B" w14:paraId="61009D9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FB108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B63E4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297FC97D" w14:textId="653ADDC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66193E2" w14:textId="6EDFC5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7305EB" w14:textId="2897A55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B6C06B" w14:textId="23D593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98,900.00 </w:t>
            </w:r>
          </w:p>
        </w:tc>
      </w:tr>
      <w:tr w:rsidR="0052416B" w:rsidRPr="0052416B" w14:paraId="0B6E11B9"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B7A95"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208A8B36" w14:textId="0746F23F"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7E0B4B70" w14:textId="01660983"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5A0A11" w14:textId="02BCD6D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340E3C0" w14:textId="727443B0"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748,685.25 </w:t>
            </w:r>
          </w:p>
        </w:tc>
      </w:tr>
      <w:tr w:rsidR="0052416B" w:rsidRPr="0052416B" w14:paraId="0B028C9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AA98F0"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B9E18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6D0E475E" w14:textId="1F88ACF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57D4D1FD" w14:textId="2E5638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88C608" w14:textId="52B1806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1E2B2" w14:textId="70ECAF5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9,532.50 </w:t>
            </w:r>
          </w:p>
        </w:tc>
      </w:tr>
      <w:tr w:rsidR="0052416B" w:rsidRPr="0052416B" w14:paraId="028650D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7A8E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8C83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03A6D043" w14:textId="4E6984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319056BC" w14:textId="0CE71F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5C2D36" w14:textId="0D5DDA1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F2BF6" w14:textId="3EBD177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97,195.00 </w:t>
            </w:r>
          </w:p>
        </w:tc>
      </w:tr>
      <w:tr w:rsidR="0052416B" w:rsidRPr="0052416B" w14:paraId="4E16125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70A3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B0955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725EDB09" w14:textId="7770E2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3C05E8B2" w14:textId="4A11FF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CDB64" w14:textId="1E2C2ED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39664A" w14:textId="0428071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222,520.25 </w:t>
            </w:r>
          </w:p>
        </w:tc>
      </w:tr>
      <w:tr w:rsidR="0052416B" w:rsidRPr="0052416B" w14:paraId="3285B75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CAEF1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2605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78773C3A" w14:textId="621D3DF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114E6D9E" w14:textId="59081B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CFF349" w14:textId="1176BC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4E36E" w14:textId="1C858D9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2,943.75 </w:t>
            </w:r>
          </w:p>
        </w:tc>
      </w:tr>
      <w:tr w:rsidR="0052416B" w:rsidRPr="0052416B" w14:paraId="291A0D3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D88B2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E661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147FC99E" w14:textId="43964D6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05666188" w14:textId="6E7E5DE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B85B8C" w14:textId="6EF4A7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9CEC18" w14:textId="26FC135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8,831.25 </w:t>
            </w:r>
          </w:p>
        </w:tc>
      </w:tr>
      <w:tr w:rsidR="0052416B" w:rsidRPr="0052416B" w14:paraId="5E415D2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9CF2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D9CC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70457229" w14:textId="1090BB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33397B3E" w14:textId="18EF341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9C62D" w14:textId="5326769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747F38" w14:textId="4C44E0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8,831.25 </w:t>
            </w:r>
          </w:p>
        </w:tc>
      </w:tr>
      <w:tr w:rsidR="0052416B" w:rsidRPr="0052416B" w14:paraId="0B7C2D6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9EE0B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037A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5D04EE91" w14:textId="0D80A52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21412125" w14:textId="28DFE5A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A15491" w14:textId="1DF6010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362D7E" w14:textId="2479D66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8,831.25 </w:t>
            </w:r>
          </w:p>
        </w:tc>
      </w:tr>
      <w:tr w:rsidR="0052416B" w:rsidRPr="0052416B" w14:paraId="102BDE48"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E7120D"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CAC4EB1" w14:textId="59287F9E"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7953D18F" w14:textId="1FCF400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F9B657E" w14:textId="17D4C001"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7916712" w14:textId="0B89A1F9"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8,361,942.88 </w:t>
            </w:r>
          </w:p>
        </w:tc>
      </w:tr>
      <w:tr w:rsidR="0052416B" w:rsidRPr="0052416B" w14:paraId="4C20CCD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B213B"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36D3A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2062E4B8" w14:textId="7A9689D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0CED3705" w14:textId="1C780D2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647BEF" w14:textId="3E308EC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F32D62" w14:textId="063BC21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3,854.63 </w:t>
            </w:r>
          </w:p>
        </w:tc>
      </w:tr>
      <w:tr w:rsidR="0052416B" w:rsidRPr="0052416B" w14:paraId="1E6115D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5FFFF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EBA41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3D02B569" w14:textId="5000901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2BF659AF" w14:textId="2191AE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DB4E91" w14:textId="6C50B25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61C8CD" w14:textId="45DB36E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24,143.75 </w:t>
            </w:r>
          </w:p>
        </w:tc>
      </w:tr>
      <w:tr w:rsidR="0052416B" w:rsidRPr="0052416B" w14:paraId="0616B06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8EFFB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F4F4E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6D654C6A" w14:textId="6245B37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6231654F" w14:textId="3C9AAAA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0869A2" w14:textId="6A46F3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C92ED7" w14:textId="0920666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22,435.00 </w:t>
            </w:r>
          </w:p>
        </w:tc>
      </w:tr>
      <w:tr w:rsidR="0052416B" w:rsidRPr="0052416B" w14:paraId="0B48286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7AC93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5523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59AFD3A8" w14:textId="7B8B568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4957BF67" w14:textId="7522231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56B76C" w14:textId="57A8E93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C77E62" w14:textId="538C64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581,299.38 </w:t>
            </w:r>
          </w:p>
        </w:tc>
      </w:tr>
      <w:tr w:rsidR="0052416B" w:rsidRPr="0052416B" w14:paraId="25FBA3B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42D71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42D89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1C7AD72B" w14:textId="5431149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F9D51B5" w14:textId="3F35AB9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54525D" w14:textId="51F94EB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889CF" w14:textId="0D55A8B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25,940.00 </w:t>
            </w:r>
          </w:p>
        </w:tc>
      </w:tr>
      <w:tr w:rsidR="0052416B" w:rsidRPr="0052416B" w14:paraId="11F5048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565D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E0132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4B4BFEFC" w14:textId="551EEDA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3D81E363" w14:textId="6E2621A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FD1EA3" w14:textId="1CB5AC0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8D2C9B" w14:textId="645C3F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98,900.00 </w:t>
            </w:r>
          </w:p>
        </w:tc>
      </w:tr>
      <w:tr w:rsidR="0052416B" w:rsidRPr="0052416B" w14:paraId="36CA362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BC78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22BA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3CB1AD10" w14:textId="6D8B7A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07492146" w14:textId="2FDE7C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E2178" w14:textId="5B797F7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A6C46C" w14:textId="10AC759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25,940.00 </w:t>
            </w:r>
          </w:p>
        </w:tc>
      </w:tr>
      <w:tr w:rsidR="0052416B" w:rsidRPr="0052416B" w14:paraId="4A84521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8D5F7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9479D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73137250" w14:textId="4C2BA03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4C156A43" w14:textId="5D5161E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9A6846" w14:textId="6102FC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9F40C2" w14:textId="415A8A5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22,545.63 </w:t>
            </w:r>
          </w:p>
        </w:tc>
      </w:tr>
      <w:tr w:rsidR="0052416B" w:rsidRPr="0052416B" w14:paraId="23E8E05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DAFF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57E3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4CA8B144" w14:textId="15ADD58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7EA56600" w14:textId="6526889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470836" w14:textId="4E52A0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12BCFD" w14:textId="1E8C38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640,265.00 </w:t>
            </w:r>
          </w:p>
        </w:tc>
      </w:tr>
      <w:tr w:rsidR="0052416B" w:rsidRPr="0052416B" w14:paraId="05A96A6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F27C4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6ECD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7508B24B" w14:textId="7D86CA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69ACDE74" w14:textId="2500C3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DF080C" w14:textId="2440A7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446A29" w14:textId="50568D0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06,377.70 </w:t>
            </w:r>
          </w:p>
        </w:tc>
      </w:tr>
      <w:tr w:rsidR="0052416B" w:rsidRPr="0052416B" w14:paraId="2798DFA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63E48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42291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32E42D8" w14:textId="0B4AD7F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50C75839" w14:textId="7DBCD9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905103" w14:textId="748DD64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08C72" w14:textId="1FB6CE8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41,025.00 </w:t>
            </w:r>
          </w:p>
        </w:tc>
      </w:tr>
      <w:tr w:rsidR="0052416B" w:rsidRPr="0052416B" w14:paraId="0A59A3D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C82B1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AA22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0E9C3307" w14:textId="3058BEE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195E3A22" w14:textId="6F1B28B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8F2BB" w14:textId="269B29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B4DB9B" w14:textId="4BA407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41,025.00 </w:t>
            </w:r>
          </w:p>
        </w:tc>
      </w:tr>
      <w:tr w:rsidR="0052416B" w:rsidRPr="0052416B" w14:paraId="1AC317E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E995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7C6CB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6F63ED2A" w14:textId="32B088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678E5D1D" w14:textId="0C2D9F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972149" w14:textId="2F52202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E4E21B" w14:textId="74B04E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15,653.75 </w:t>
            </w:r>
          </w:p>
        </w:tc>
      </w:tr>
      <w:tr w:rsidR="0052416B" w:rsidRPr="0052416B" w14:paraId="21AA3B1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9AB1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A4D8C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5E1D6B8A" w14:textId="63B7738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9B362C7" w14:textId="22671F8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E1375F" w14:textId="22DF713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161181" w14:textId="3684B5E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25,940.00 </w:t>
            </w:r>
          </w:p>
        </w:tc>
      </w:tr>
      <w:tr w:rsidR="0052416B" w:rsidRPr="0052416B" w14:paraId="534CA5C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A725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F082C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00D55DEB" w14:textId="0E7969A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1480A324" w14:textId="35AB02C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FF5A59" w14:textId="08DF39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9C523" w14:textId="6CDE0A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06,226.30 </w:t>
            </w:r>
          </w:p>
        </w:tc>
      </w:tr>
      <w:tr w:rsidR="0052416B" w:rsidRPr="0052416B" w14:paraId="0B7FAB8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054D4"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30FD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13C2DE15" w14:textId="69BB1AA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35CE8998" w14:textId="4ED3ECF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816E60" w14:textId="6576E8C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7430C4" w14:textId="57D3A2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30,198.75 </w:t>
            </w:r>
          </w:p>
        </w:tc>
      </w:tr>
      <w:tr w:rsidR="0052416B" w:rsidRPr="0052416B" w14:paraId="2618BAC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3B86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60BE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10A37782" w14:textId="704F6B5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6A2C80DA" w14:textId="44DCE09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58281A" w14:textId="17F0F2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073F6A" w14:textId="62F6F92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25,940.00 </w:t>
            </w:r>
          </w:p>
        </w:tc>
      </w:tr>
      <w:tr w:rsidR="0052416B" w:rsidRPr="0052416B" w14:paraId="28AC848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C1FBB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E3A29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8E1F470" w14:textId="7AB2325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0F6B6E9E" w14:textId="053B89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7F55AD" w14:textId="2E1C22C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06A31D" w14:textId="033A681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93,655.49 </w:t>
            </w:r>
          </w:p>
        </w:tc>
      </w:tr>
      <w:tr w:rsidR="0052416B" w:rsidRPr="0052416B" w14:paraId="22B6DFD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3EAB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30E5A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57E7B3F3" w14:textId="1DEFEC9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EF6198" w14:textId="1EC1C56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07FE8C5" w14:textId="6AA1E4B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1C4C6" w14:textId="70F7CA0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15,600.00 </w:t>
            </w:r>
          </w:p>
        </w:tc>
      </w:tr>
      <w:tr w:rsidR="0052416B" w:rsidRPr="0052416B" w14:paraId="73F11AA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B5CA9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AD9E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17F55559" w14:textId="24D138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39D7EB2F" w14:textId="3105CEC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66383A" w14:textId="746A94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87CDDC" w14:textId="7AF5CD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74,977.50 </w:t>
            </w:r>
          </w:p>
        </w:tc>
      </w:tr>
      <w:tr w:rsidR="0052416B" w:rsidRPr="0052416B" w14:paraId="1C66E221"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987F8B"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C61A92D" w14:textId="5BB5BC6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9,909,36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19A3E73C" w14:textId="163264C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FEAB201" w14:textId="4306670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9BB9599" w14:textId="2A36C9B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1,959,362.24 </w:t>
            </w:r>
          </w:p>
        </w:tc>
      </w:tr>
      <w:tr w:rsidR="0052416B" w:rsidRPr="0052416B" w14:paraId="50FB947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FDD3C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B206D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55BDD4AD" w14:textId="49538AB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6E94D7DF" w14:textId="2C2CABD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2A7CD9" w14:textId="7684AA0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046DF7" w14:textId="4B74E2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05,012.91 </w:t>
            </w:r>
          </w:p>
        </w:tc>
      </w:tr>
      <w:tr w:rsidR="0052416B" w:rsidRPr="0052416B" w14:paraId="36BFFA0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7B7D4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1399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728C7122" w14:textId="3B07A5D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10DD2688" w14:textId="3C759C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1BE894" w14:textId="01CEF85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63FF2" w14:textId="21FE4BD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98,900.00 </w:t>
            </w:r>
          </w:p>
        </w:tc>
      </w:tr>
      <w:tr w:rsidR="0052416B" w:rsidRPr="0052416B" w14:paraId="0489D88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E7096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1674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6AC2D531" w14:textId="73571A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672,643.80 </w:t>
            </w:r>
          </w:p>
        </w:tc>
        <w:tc>
          <w:tcPr>
            <w:tcW w:w="810" w:type="pct"/>
            <w:tcBorders>
              <w:top w:val="nil"/>
              <w:left w:val="nil"/>
              <w:bottom w:val="single" w:sz="4" w:space="0" w:color="000000"/>
              <w:right w:val="single" w:sz="4" w:space="0" w:color="000000"/>
            </w:tcBorders>
            <w:shd w:val="clear" w:color="auto" w:fill="auto"/>
            <w:noWrap/>
            <w:vAlign w:val="bottom"/>
            <w:hideMark/>
          </w:tcPr>
          <w:p w14:paraId="4F79BBED" w14:textId="7D6D0F5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2B47FF" w14:textId="22E4596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75AD64" w14:textId="770BB8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672,643.80 </w:t>
            </w:r>
          </w:p>
        </w:tc>
      </w:tr>
      <w:tr w:rsidR="0052416B" w:rsidRPr="0052416B" w14:paraId="03AB6EA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48EF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E082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6CFB9941" w14:textId="1D8B00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0B3351B2" w14:textId="6C6A89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D1CF8A" w14:textId="4AD1B7B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3AB9C" w14:textId="028724A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53,673.19 </w:t>
            </w:r>
          </w:p>
        </w:tc>
      </w:tr>
      <w:tr w:rsidR="0052416B" w:rsidRPr="0052416B" w14:paraId="6E772E9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C063D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410C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41C4163B" w14:textId="1025310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1A95A5E9" w14:textId="1BB270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0A9244" w14:textId="1488453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9A2482" w14:textId="55ABE49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6,355.00 </w:t>
            </w:r>
          </w:p>
        </w:tc>
      </w:tr>
      <w:tr w:rsidR="0052416B" w:rsidRPr="0052416B" w14:paraId="75DAD18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4467B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4C0C9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248B8B05" w14:textId="2EF390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1860FF08" w14:textId="24D93D8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24A2EE" w14:textId="631B3FA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B7A2D" w14:textId="2093F78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448,917.08 </w:t>
            </w:r>
          </w:p>
        </w:tc>
      </w:tr>
      <w:tr w:rsidR="0052416B" w:rsidRPr="0052416B" w14:paraId="2C6B3A8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A54FA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DC69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32E91BB3" w14:textId="15D4274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33D87161" w14:textId="31A1285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82576E" w14:textId="693B3D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60CB7C" w14:textId="226C10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57,593.13 </w:t>
            </w:r>
          </w:p>
        </w:tc>
      </w:tr>
      <w:tr w:rsidR="0052416B" w:rsidRPr="0052416B" w14:paraId="6BBD260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1F94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512A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13986B4E" w14:textId="4A6671C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03,785.50 </w:t>
            </w:r>
          </w:p>
        </w:tc>
        <w:tc>
          <w:tcPr>
            <w:tcW w:w="810" w:type="pct"/>
            <w:tcBorders>
              <w:top w:val="nil"/>
              <w:left w:val="nil"/>
              <w:bottom w:val="single" w:sz="4" w:space="0" w:color="000000"/>
              <w:right w:val="single" w:sz="4" w:space="0" w:color="000000"/>
            </w:tcBorders>
            <w:shd w:val="clear" w:color="auto" w:fill="auto"/>
            <w:noWrap/>
            <w:vAlign w:val="bottom"/>
            <w:hideMark/>
          </w:tcPr>
          <w:p w14:paraId="59594762" w14:textId="7C5AF3F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144F58" w14:textId="26584F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34CD85" w14:textId="5E4BEC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03,785.50 </w:t>
            </w:r>
          </w:p>
        </w:tc>
      </w:tr>
      <w:tr w:rsidR="0052416B" w:rsidRPr="0052416B" w14:paraId="6F67578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68DC0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D80D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35D557FB" w14:textId="7925247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549D0CC7" w14:textId="6B1EAC3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000AE8" w14:textId="63F24CD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AF2D3E" w14:textId="399B1E6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2,710.00 </w:t>
            </w:r>
          </w:p>
        </w:tc>
      </w:tr>
      <w:tr w:rsidR="0052416B" w:rsidRPr="0052416B" w14:paraId="37174DC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958BC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61FC13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0B42FFE5" w14:textId="0D66D11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245FA32C" w14:textId="614BB2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03A48E" w14:textId="3E7D5CD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CC9FB3" w14:textId="07D43FF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29,988.13 </w:t>
            </w:r>
          </w:p>
        </w:tc>
      </w:tr>
      <w:tr w:rsidR="0052416B" w:rsidRPr="0052416B" w14:paraId="2E88647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F842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4E13E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785F4EAD" w14:textId="6438051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7B5A2C0B" w14:textId="3100EA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58A319" w14:textId="2C3B47E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75CEB9" w14:textId="3CCC69E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294,150.33 </w:t>
            </w:r>
          </w:p>
        </w:tc>
      </w:tr>
      <w:tr w:rsidR="0052416B" w:rsidRPr="0052416B" w14:paraId="52CF4B1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36AEC"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9A7F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2C9D8C78" w14:textId="0FCBC30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332293FD" w14:textId="4C3379D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9413D2" w14:textId="38626A0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C940FF" w14:textId="79C346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08,576.31 </w:t>
            </w:r>
          </w:p>
        </w:tc>
      </w:tr>
      <w:tr w:rsidR="0052416B" w:rsidRPr="0052416B" w14:paraId="4FFFA25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80334D"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D068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A308F76" w14:textId="12EFBF7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03FC659B" w14:textId="3B7FEBF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D2A695" w14:textId="71CF1DC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D493E" w14:textId="3D07914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3,924,585.00 </w:t>
            </w:r>
          </w:p>
        </w:tc>
      </w:tr>
      <w:tr w:rsidR="0052416B" w:rsidRPr="0052416B" w14:paraId="52EB464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2F29E"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24E2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601DBF5B" w14:textId="230006C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7042E9EF" w14:textId="0427420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157AE5" w14:textId="69B00F3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1893D0" w14:textId="1FBF2CA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6,355.00 </w:t>
            </w:r>
          </w:p>
        </w:tc>
      </w:tr>
      <w:tr w:rsidR="0052416B" w:rsidRPr="0052416B" w14:paraId="1E95DCC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F35EEB"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8D2A6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7FA05A66" w14:textId="1BDEEE6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45B908F8" w14:textId="77C6ABB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99ED21" w14:textId="2FCDB71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2AFF6D" w14:textId="6E786DC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82,395.00 </w:t>
            </w:r>
          </w:p>
        </w:tc>
      </w:tr>
      <w:tr w:rsidR="0052416B" w:rsidRPr="0052416B" w14:paraId="19CEC30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39282"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88BB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74F513D7" w14:textId="3C8B99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790724ED" w14:textId="0370896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2081D3" w14:textId="552FAC7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213A84" w14:textId="7092BF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13,721.86 </w:t>
            </w:r>
          </w:p>
        </w:tc>
      </w:tr>
      <w:tr w:rsidR="0052416B" w:rsidRPr="0052416B" w14:paraId="6902E66C"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1BCA2B"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41278E11" w14:textId="0F1E580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86,752,295.20 </w:t>
            </w:r>
          </w:p>
        </w:tc>
        <w:tc>
          <w:tcPr>
            <w:tcW w:w="810" w:type="pct"/>
            <w:tcBorders>
              <w:top w:val="nil"/>
              <w:left w:val="nil"/>
              <w:bottom w:val="single" w:sz="4" w:space="0" w:color="000000"/>
              <w:right w:val="single" w:sz="4" w:space="0" w:color="000000"/>
            </w:tcBorders>
            <w:shd w:val="clear" w:color="A5A5A5" w:fill="A5A5A5"/>
            <w:noWrap/>
            <w:vAlign w:val="bottom"/>
            <w:hideMark/>
          </w:tcPr>
          <w:p w14:paraId="2581EFBA" w14:textId="46E6CADF"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4D68C57" w14:textId="2B8272B5"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35D289F2" w14:textId="395703F1"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96,115,159.60 </w:t>
            </w:r>
          </w:p>
        </w:tc>
      </w:tr>
      <w:tr w:rsidR="0052416B" w:rsidRPr="0052416B" w14:paraId="5CDC2E8D"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EB173"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78FA580C" w14:textId="6049FE2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2,340,593.90 </w:t>
            </w:r>
          </w:p>
        </w:tc>
        <w:tc>
          <w:tcPr>
            <w:tcW w:w="810" w:type="pct"/>
            <w:tcBorders>
              <w:top w:val="nil"/>
              <w:left w:val="nil"/>
              <w:bottom w:val="single" w:sz="4" w:space="0" w:color="000000"/>
              <w:right w:val="single" w:sz="4" w:space="0" w:color="000000"/>
            </w:tcBorders>
            <w:shd w:val="clear" w:color="D8D8D8" w:fill="D8D8D8"/>
            <w:noWrap/>
            <w:vAlign w:val="bottom"/>
            <w:hideMark/>
          </w:tcPr>
          <w:p w14:paraId="3710CB4E" w14:textId="7AE054B9"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A544E6C" w14:textId="7772F831"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2F514BF8" w14:textId="7351EEF9"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22,411,548.90 </w:t>
            </w:r>
          </w:p>
        </w:tc>
      </w:tr>
      <w:tr w:rsidR="0052416B" w:rsidRPr="0052416B" w14:paraId="6E81B0E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F2BFAD"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00B4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18AD0B1E" w14:textId="47F8A8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082,689.06 </w:t>
            </w:r>
          </w:p>
        </w:tc>
        <w:tc>
          <w:tcPr>
            <w:tcW w:w="810" w:type="pct"/>
            <w:tcBorders>
              <w:top w:val="nil"/>
              <w:left w:val="nil"/>
              <w:bottom w:val="single" w:sz="4" w:space="0" w:color="000000"/>
              <w:right w:val="single" w:sz="4" w:space="0" w:color="000000"/>
            </w:tcBorders>
            <w:shd w:val="clear" w:color="auto" w:fill="auto"/>
            <w:noWrap/>
            <w:vAlign w:val="bottom"/>
            <w:hideMark/>
          </w:tcPr>
          <w:p w14:paraId="41904874" w14:textId="29D0FD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3859B7" w14:textId="391279B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69793" w14:textId="6EB8ED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082,689.06 </w:t>
            </w:r>
          </w:p>
        </w:tc>
      </w:tr>
      <w:tr w:rsidR="0052416B" w:rsidRPr="0052416B" w14:paraId="6D01AD4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6D5BBA"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4AA2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76DFEA10" w14:textId="6D1543F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07235C08" w14:textId="6FCB2EC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8E47E4" w14:textId="643AF4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68DD61" w14:textId="40D1490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68,748.24 </w:t>
            </w:r>
          </w:p>
        </w:tc>
      </w:tr>
      <w:tr w:rsidR="0052416B" w:rsidRPr="0052416B" w14:paraId="559882D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14ADE"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20AF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3EEBFB0D" w14:textId="0839E5E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93,117.44 </w:t>
            </w:r>
          </w:p>
        </w:tc>
        <w:tc>
          <w:tcPr>
            <w:tcW w:w="810" w:type="pct"/>
            <w:tcBorders>
              <w:top w:val="nil"/>
              <w:left w:val="nil"/>
              <w:bottom w:val="single" w:sz="4" w:space="0" w:color="000000"/>
              <w:right w:val="single" w:sz="4" w:space="0" w:color="000000"/>
            </w:tcBorders>
            <w:shd w:val="clear" w:color="auto" w:fill="auto"/>
            <w:noWrap/>
            <w:vAlign w:val="bottom"/>
            <w:hideMark/>
          </w:tcPr>
          <w:p w14:paraId="7E0B0094" w14:textId="4120CBF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222C53" w14:textId="17AD97A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0B17B0" w14:textId="36643FC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93,117.44 </w:t>
            </w:r>
          </w:p>
        </w:tc>
      </w:tr>
      <w:tr w:rsidR="0052416B" w:rsidRPr="0052416B" w14:paraId="243B5A1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166DF"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46C4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1629BB07" w14:textId="6BBD57F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59F8C4F9" w14:textId="2A9AFB5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95E99" w14:textId="6C0309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9EDAC3" w14:textId="507D20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5,651.60 </w:t>
            </w:r>
          </w:p>
        </w:tc>
      </w:tr>
      <w:tr w:rsidR="0052416B" w:rsidRPr="0052416B" w14:paraId="289671D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CB3F9"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911C1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39EF86E2" w14:textId="1BAD09F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669.26 </w:t>
            </w:r>
          </w:p>
        </w:tc>
        <w:tc>
          <w:tcPr>
            <w:tcW w:w="810" w:type="pct"/>
            <w:tcBorders>
              <w:top w:val="nil"/>
              <w:left w:val="nil"/>
              <w:bottom w:val="single" w:sz="4" w:space="0" w:color="000000"/>
              <w:right w:val="single" w:sz="4" w:space="0" w:color="000000"/>
            </w:tcBorders>
            <w:shd w:val="clear" w:color="auto" w:fill="auto"/>
            <w:noWrap/>
            <w:vAlign w:val="bottom"/>
            <w:hideMark/>
          </w:tcPr>
          <w:p w14:paraId="35164E7D" w14:textId="58C3AF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DE8B4" w14:textId="60CC884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650C51" w14:textId="5C9DAF1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669.26 </w:t>
            </w:r>
          </w:p>
        </w:tc>
      </w:tr>
      <w:tr w:rsidR="0052416B" w:rsidRPr="0052416B" w14:paraId="47BD734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9A2D08"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E634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01F34655" w14:textId="1652188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6CDDCC85" w14:textId="2D0403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BF984" w14:textId="0F1AA94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9FF66C" w14:textId="1DC48D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27,793.72 </w:t>
            </w:r>
          </w:p>
        </w:tc>
      </w:tr>
      <w:tr w:rsidR="0052416B" w:rsidRPr="0052416B" w14:paraId="120FE9A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CA07E"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5EDF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27A72806" w14:textId="7546F46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70,089.27 </w:t>
            </w:r>
          </w:p>
        </w:tc>
        <w:tc>
          <w:tcPr>
            <w:tcW w:w="810" w:type="pct"/>
            <w:tcBorders>
              <w:top w:val="nil"/>
              <w:left w:val="nil"/>
              <w:bottom w:val="single" w:sz="4" w:space="0" w:color="000000"/>
              <w:right w:val="single" w:sz="4" w:space="0" w:color="000000"/>
            </w:tcBorders>
            <w:shd w:val="clear" w:color="auto" w:fill="auto"/>
            <w:noWrap/>
            <w:vAlign w:val="bottom"/>
            <w:hideMark/>
          </w:tcPr>
          <w:p w14:paraId="52B73B6E" w14:textId="62087DC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FCF37" w14:textId="2B0D7BB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6D4C2C" w14:textId="168B585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70,089.27 </w:t>
            </w:r>
          </w:p>
        </w:tc>
      </w:tr>
      <w:tr w:rsidR="0052416B" w:rsidRPr="0052416B" w14:paraId="5F722AD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82C7CB"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37655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4B3806C9" w14:textId="6508438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3F6925BC" w14:textId="5F9EBBE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D97989" w14:textId="2D938A2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184740" w14:textId="5DF81CF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002,785.90 </w:t>
            </w:r>
          </w:p>
        </w:tc>
      </w:tr>
      <w:tr w:rsidR="0052416B" w:rsidRPr="0052416B" w14:paraId="3944D7F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E2EDC6"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8931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16BF516A" w14:textId="1DCC5D7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44A31F9B" w14:textId="318CE3B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05DD1" w14:textId="55F7023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1BF2F7" w14:textId="12AE351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49,086.88 </w:t>
            </w:r>
          </w:p>
        </w:tc>
      </w:tr>
      <w:tr w:rsidR="0052416B" w:rsidRPr="0052416B" w14:paraId="2793888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E8164"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69E9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580DCDDB" w14:textId="477A688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42,680.18 </w:t>
            </w:r>
          </w:p>
        </w:tc>
        <w:tc>
          <w:tcPr>
            <w:tcW w:w="810" w:type="pct"/>
            <w:tcBorders>
              <w:top w:val="nil"/>
              <w:left w:val="nil"/>
              <w:bottom w:val="single" w:sz="4" w:space="0" w:color="000000"/>
              <w:right w:val="single" w:sz="4" w:space="0" w:color="000000"/>
            </w:tcBorders>
            <w:shd w:val="clear" w:color="auto" w:fill="auto"/>
            <w:noWrap/>
            <w:vAlign w:val="bottom"/>
            <w:hideMark/>
          </w:tcPr>
          <w:p w14:paraId="249F38B5" w14:textId="3C3744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4F2BAF" w14:textId="10FD676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4B8754" w14:textId="4F5BDC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42,680.18 </w:t>
            </w:r>
          </w:p>
        </w:tc>
      </w:tr>
      <w:tr w:rsidR="0052416B" w:rsidRPr="0052416B" w14:paraId="640B9D7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EA0D0B"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342F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772C49F4" w14:textId="26DFF7D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89,956.98 </w:t>
            </w:r>
          </w:p>
        </w:tc>
        <w:tc>
          <w:tcPr>
            <w:tcW w:w="810" w:type="pct"/>
            <w:tcBorders>
              <w:top w:val="nil"/>
              <w:left w:val="nil"/>
              <w:bottom w:val="single" w:sz="4" w:space="0" w:color="000000"/>
              <w:right w:val="single" w:sz="4" w:space="0" w:color="000000"/>
            </w:tcBorders>
            <w:shd w:val="clear" w:color="auto" w:fill="auto"/>
            <w:noWrap/>
            <w:vAlign w:val="bottom"/>
            <w:hideMark/>
          </w:tcPr>
          <w:p w14:paraId="791E0235" w14:textId="63CC6B9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7B31A" w14:textId="3DEB7DE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4CAEAC0F" w14:textId="6ACF19E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28,956.98 </w:t>
            </w:r>
          </w:p>
        </w:tc>
      </w:tr>
      <w:tr w:rsidR="0052416B" w:rsidRPr="0052416B" w14:paraId="16A1E31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A45B76"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57C0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42851C26" w14:textId="68F8FB3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3,662.32 </w:t>
            </w:r>
          </w:p>
        </w:tc>
        <w:tc>
          <w:tcPr>
            <w:tcW w:w="810" w:type="pct"/>
            <w:tcBorders>
              <w:top w:val="nil"/>
              <w:left w:val="nil"/>
              <w:bottom w:val="single" w:sz="4" w:space="0" w:color="000000"/>
              <w:right w:val="single" w:sz="4" w:space="0" w:color="000000"/>
            </w:tcBorders>
            <w:shd w:val="clear" w:color="auto" w:fill="auto"/>
            <w:noWrap/>
            <w:vAlign w:val="bottom"/>
            <w:hideMark/>
          </w:tcPr>
          <w:p w14:paraId="0795A956" w14:textId="61DD297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8DFF51" w14:textId="380DEF9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888D4F" w14:textId="4284B9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13,662.32 </w:t>
            </w:r>
          </w:p>
        </w:tc>
      </w:tr>
      <w:tr w:rsidR="0052416B" w:rsidRPr="0052416B" w14:paraId="5405D45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91EFED"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E39A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1EE5A9DC" w14:textId="07678B3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65,346.88 </w:t>
            </w:r>
          </w:p>
        </w:tc>
        <w:tc>
          <w:tcPr>
            <w:tcW w:w="810" w:type="pct"/>
            <w:tcBorders>
              <w:top w:val="nil"/>
              <w:left w:val="nil"/>
              <w:bottom w:val="single" w:sz="4" w:space="0" w:color="000000"/>
              <w:right w:val="single" w:sz="4" w:space="0" w:color="000000"/>
            </w:tcBorders>
            <w:shd w:val="clear" w:color="auto" w:fill="auto"/>
            <w:noWrap/>
            <w:vAlign w:val="bottom"/>
            <w:hideMark/>
          </w:tcPr>
          <w:p w14:paraId="6BB224A0" w14:textId="70419CE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3407CF" w14:textId="3623270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1C6970" w14:textId="641EF0F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65,346.88 </w:t>
            </w:r>
          </w:p>
        </w:tc>
      </w:tr>
      <w:tr w:rsidR="0052416B" w:rsidRPr="0052416B" w14:paraId="69818A1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FE199"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E9C2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7A6A2BE8" w14:textId="2D481DE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56236103" w14:textId="01A4242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4D8223" w14:textId="0CD7739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864E96" w14:textId="45D0CD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26,812.84 </w:t>
            </w:r>
          </w:p>
        </w:tc>
      </w:tr>
      <w:tr w:rsidR="0052416B" w:rsidRPr="0052416B" w14:paraId="3EE78CD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C482A"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92DA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08A84013" w14:textId="206D7D4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5,266.20 </w:t>
            </w:r>
          </w:p>
        </w:tc>
        <w:tc>
          <w:tcPr>
            <w:tcW w:w="810" w:type="pct"/>
            <w:tcBorders>
              <w:top w:val="nil"/>
              <w:left w:val="nil"/>
              <w:bottom w:val="single" w:sz="4" w:space="0" w:color="000000"/>
              <w:right w:val="single" w:sz="4" w:space="0" w:color="000000"/>
            </w:tcBorders>
            <w:shd w:val="clear" w:color="auto" w:fill="auto"/>
            <w:noWrap/>
            <w:vAlign w:val="bottom"/>
            <w:hideMark/>
          </w:tcPr>
          <w:p w14:paraId="39AED093" w14:textId="64B2F7C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846FAC" w14:textId="4BC1369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BCCBEA" w14:textId="18052EB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5,266.20 </w:t>
            </w:r>
          </w:p>
        </w:tc>
      </w:tr>
      <w:tr w:rsidR="0052416B" w:rsidRPr="0052416B" w14:paraId="3D51834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13648E"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0581D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7953D2CC" w14:textId="6AC822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88,961.28 </w:t>
            </w:r>
          </w:p>
        </w:tc>
        <w:tc>
          <w:tcPr>
            <w:tcW w:w="810" w:type="pct"/>
            <w:tcBorders>
              <w:top w:val="nil"/>
              <w:left w:val="nil"/>
              <w:bottom w:val="single" w:sz="4" w:space="0" w:color="000000"/>
              <w:right w:val="single" w:sz="4" w:space="0" w:color="000000"/>
            </w:tcBorders>
            <w:shd w:val="clear" w:color="auto" w:fill="auto"/>
            <w:noWrap/>
            <w:vAlign w:val="bottom"/>
            <w:hideMark/>
          </w:tcPr>
          <w:p w14:paraId="1FCAE24F" w14:textId="6BFB5DF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8B077" w14:textId="2AE8733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768ECF" w14:textId="49A0086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88,961.28 </w:t>
            </w:r>
          </w:p>
        </w:tc>
      </w:tr>
      <w:tr w:rsidR="0052416B" w:rsidRPr="0052416B" w14:paraId="46098EB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5F9CE"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ED4AD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7C5C4535" w14:textId="6EE4973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37,696.38 </w:t>
            </w:r>
          </w:p>
        </w:tc>
        <w:tc>
          <w:tcPr>
            <w:tcW w:w="810" w:type="pct"/>
            <w:tcBorders>
              <w:top w:val="nil"/>
              <w:left w:val="nil"/>
              <w:bottom w:val="single" w:sz="4" w:space="0" w:color="000000"/>
              <w:right w:val="single" w:sz="4" w:space="0" w:color="000000"/>
            </w:tcBorders>
            <w:shd w:val="clear" w:color="auto" w:fill="auto"/>
            <w:noWrap/>
            <w:vAlign w:val="bottom"/>
            <w:hideMark/>
          </w:tcPr>
          <w:p w14:paraId="7AD80A3F" w14:textId="7C3947D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E06CD" w14:textId="100F046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27C050" w14:textId="0C9C6E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37,696.38 </w:t>
            </w:r>
          </w:p>
        </w:tc>
      </w:tr>
      <w:tr w:rsidR="0052416B" w:rsidRPr="0052416B" w14:paraId="67AB0A8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B59BAF"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227D2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7F288002" w14:textId="6B2076B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4,330.58 </w:t>
            </w:r>
          </w:p>
        </w:tc>
        <w:tc>
          <w:tcPr>
            <w:tcW w:w="810" w:type="pct"/>
            <w:tcBorders>
              <w:top w:val="nil"/>
              <w:left w:val="nil"/>
              <w:bottom w:val="single" w:sz="4" w:space="0" w:color="000000"/>
              <w:right w:val="single" w:sz="4" w:space="0" w:color="000000"/>
            </w:tcBorders>
            <w:shd w:val="clear" w:color="auto" w:fill="auto"/>
            <w:noWrap/>
            <w:vAlign w:val="bottom"/>
            <w:hideMark/>
          </w:tcPr>
          <w:p w14:paraId="4FC3BF11" w14:textId="2CC73A9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5D036" w14:textId="5EA9601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9163B5" w14:textId="56D8BAF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74,330.58 </w:t>
            </w:r>
          </w:p>
        </w:tc>
      </w:tr>
      <w:tr w:rsidR="0052416B" w:rsidRPr="0052416B" w14:paraId="38FD29A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BF5C25"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ECA6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4AE714BA" w14:textId="5D6D0AB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5,349.16 </w:t>
            </w:r>
          </w:p>
        </w:tc>
        <w:tc>
          <w:tcPr>
            <w:tcW w:w="810" w:type="pct"/>
            <w:tcBorders>
              <w:top w:val="nil"/>
              <w:left w:val="nil"/>
              <w:bottom w:val="single" w:sz="4" w:space="0" w:color="000000"/>
              <w:right w:val="single" w:sz="4" w:space="0" w:color="000000"/>
            </w:tcBorders>
            <w:shd w:val="clear" w:color="auto" w:fill="auto"/>
            <w:noWrap/>
            <w:vAlign w:val="bottom"/>
            <w:hideMark/>
          </w:tcPr>
          <w:p w14:paraId="1E12F89E" w14:textId="0C43C96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D87F18" w14:textId="18A14B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909051" w14:textId="08F2122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5,349.16 </w:t>
            </w:r>
          </w:p>
        </w:tc>
      </w:tr>
      <w:tr w:rsidR="0052416B" w:rsidRPr="0052416B" w14:paraId="74C5F5B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3498CE"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6F13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17F00D9E" w14:textId="423E94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9,156.40 </w:t>
            </w:r>
          </w:p>
        </w:tc>
        <w:tc>
          <w:tcPr>
            <w:tcW w:w="810" w:type="pct"/>
            <w:tcBorders>
              <w:top w:val="nil"/>
              <w:left w:val="nil"/>
              <w:bottom w:val="single" w:sz="4" w:space="0" w:color="000000"/>
              <w:right w:val="single" w:sz="4" w:space="0" w:color="000000"/>
            </w:tcBorders>
            <w:shd w:val="clear" w:color="auto" w:fill="auto"/>
            <w:noWrap/>
            <w:vAlign w:val="bottom"/>
            <w:hideMark/>
          </w:tcPr>
          <w:p w14:paraId="6F472303" w14:textId="6622C98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172846" w14:textId="1FE0032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0B468" w14:textId="4B51BBC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49,156.40 </w:t>
            </w:r>
          </w:p>
        </w:tc>
      </w:tr>
      <w:tr w:rsidR="0052416B" w:rsidRPr="0052416B" w14:paraId="6864B5A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031BD"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310BC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49DD59E" w14:textId="6DF3301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7618DFB1" w14:textId="5730CAA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4A8C94" w14:textId="375946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FFC63B" w14:textId="68C50F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388.00 </w:t>
            </w:r>
          </w:p>
        </w:tc>
      </w:tr>
      <w:tr w:rsidR="0052416B" w:rsidRPr="0052416B" w14:paraId="7BA6D02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9A8B6E"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3F62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6566B498" w14:textId="0FA4CC7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76,185.38 </w:t>
            </w:r>
          </w:p>
        </w:tc>
        <w:tc>
          <w:tcPr>
            <w:tcW w:w="810" w:type="pct"/>
            <w:tcBorders>
              <w:top w:val="nil"/>
              <w:left w:val="nil"/>
              <w:bottom w:val="single" w:sz="4" w:space="0" w:color="000000"/>
              <w:right w:val="single" w:sz="4" w:space="0" w:color="000000"/>
            </w:tcBorders>
            <w:shd w:val="clear" w:color="auto" w:fill="auto"/>
            <w:noWrap/>
            <w:vAlign w:val="bottom"/>
            <w:hideMark/>
          </w:tcPr>
          <w:p w14:paraId="302B0C2D" w14:textId="46329BC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7E7EF5D5" w14:textId="7BB6B9E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A9E443" w14:textId="41F241E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88,140.38 </w:t>
            </w:r>
          </w:p>
        </w:tc>
      </w:tr>
      <w:tr w:rsidR="0052416B" w:rsidRPr="0052416B" w14:paraId="4AD8286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C6500"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0B7C2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15A6C521" w14:textId="256E59F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58,946.11 </w:t>
            </w:r>
          </w:p>
        </w:tc>
        <w:tc>
          <w:tcPr>
            <w:tcW w:w="810" w:type="pct"/>
            <w:tcBorders>
              <w:top w:val="nil"/>
              <w:left w:val="nil"/>
              <w:bottom w:val="single" w:sz="4" w:space="0" w:color="000000"/>
              <w:right w:val="single" w:sz="4" w:space="0" w:color="000000"/>
            </w:tcBorders>
            <w:shd w:val="clear" w:color="auto" w:fill="auto"/>
            <w:noWrap/>
            <w:vAlign w:val="bottom"/>
            <w:hideMark/>
          </w:tcPr>
          <w:p w14:paraId="39E5381D" w14:textId="42697E6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A6820F" w14:textId="1EF1FD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844E6" w14:textId="21C1211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78,946.11 </w:t>
            </w:r>
          </w:p>
        </w:tc>
      </w:tr>
      <w:tr w:rsidR="0052416B" w:rsidRPr="0052416B" w14:paraId="6A94BD1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2291E"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044D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1F9E610C" w14:textId="7712D89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3,990.76 </w:t>
            </w:r>
          </w:p>
        </w:tc>
        <w:tc>
          <w:tcPr>
            <w:tcW w:w="810" w:type="pct"/>
            <w:tcBorders>
              <w:top w:val="nil"/>
              <w:left w:val="nil"/>
              <w:bottom w:val="single" w:sz="4" w:space="0" w:color="000000"/>
              <w:right w:val="single" w:sz="4" w:space="0" w:color="000000"/>
            </w:tcBorders>
            <w:shd w:val="clear" w:color="auto" w:fill="auto"/>
            <w:noWrap/>
            <w:vAlign w:val="bottom"/>
            <w:hideMark/>
          </w:tcPr>
          <w:p w14:paraId="19FDDAE2" w14:textId="692ABC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C2DB8E" w14:textId="716182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6DAD0D" w14:textId="51B5D2D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3,990.76 </w:t>
            </w:r>
          </w:p>
        </w:tc>
      </w:tr>
      <w:tr w:rsidR="0052416B" w:rsidRPr="0052416B" w14:paraId="60734C1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6EE60"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3BC9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4DB75715" w14:textId="012CAEB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61,289.62 </w:t>
            </w:r>
          </w:p>
        </w:tc>
        <w:tc>
          <w:tcPr>
            <w:tcW w:w="810" w:type="pct"/>
            <w:tcBorders>
              <w:top w:val="nil"/>
              <w:left w:val="nil"/>
              <w:bottom w:val="single" w:sz="4" w:space="0" w:color="000000"/>
              <w:right w:val="single" w:sz="4" w:space="0" w:color="000000"/>
            </w:tcBorders>
            <w:shd w:val="clear" w:color="auto" w:fill="auto"/>
            <w:noWrap/>
            <w:vAlign w:val="bottom"/>
            <w:hideMark/>
          </w:tcPr>
          <w:p w14:paraId="0D949321" w14:textId="2F09D01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DD0BF1" w14:textId="307026A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1FE3CF" w14:textId="25198B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61,289.62 </w:t>
            </w:r>
          </w:p>
        </w:tc>
      </w:tr>
      <w:tr w:rsidR="0052416B" w:rsidRPr="0052416B" w14:paraId="575B4F3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3A4081"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C9794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7F3E0ED3" w14:textId="56C9BF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0ACBAECA" w14:textId="66C37CF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D31DB" w14:textId="32396C1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6E7A6D" w14:textId="6EA0787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37,458.46 </w:t>
            </w:r>
          </w:p>
        </w:tc>
      </w:tr>
      <w:tr w:rsidR="0052416B" w:rsidRPr="0052416B" w14:paraId="765CC91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FB8E01"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3BB1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55AC5AEF" w14:textId="64B8C79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273,485.00 </w:t>
            </w:r>
          </w:p>
        </w:tc>
        <w:tc>
          <w:tcPr>
            <w:tcW w:w="810" w:type="pct"/>
            <w:tcBorders>
              <w:top w:val="nil"/>
              <w:left w:val="nil"/>
              <w:bottom w:val="single" w:sz="4" w:space="0" w:color="000000"/>
              <w:right w:val="single" w:sz="4" w:space="0" w:color="000000"/>
            </w:tcBorders>
            <w:shd w:val="clear" w:color="auto" w:fill="auto"/>
            <w:noWrap/>
            <w:vAlign w:val="bottom"/>
            <w:hideMark/>
          </w:tcPr>
          <w:p w14:paraId="502961E8" w14:textId="4DD9599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9DEE60" w14:textId="0D907D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CEC4B2" w14:textId="23C45AD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273,485.00 </w:t>
            </w:r>
          </w:p>
        </w:tc>
      </w:tr>
      <w:tr w:rsidR="0052416B" w:rsidRPr="0052416B" w14:paraId="1BAACA26"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9C3F77"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653BA1A7" w14:textId="7B51CC6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5,177,049.92 </w:t>
            </w:r>
          </w:p>
        </w:tc>
        <w:tc>
          <w:tcPr>
            <w:tcW w:w="810" w:type="pct"/>
            <w:tcBorders>
              <w:top w:val="nil"/>
              <w:left w:val="nil"/>
              <w:bottom w:val="single" w:sz="4" w:space="0" w:color="000000"/>
              <w:right w:val="single" w:sz="4" w:space="0" w:color="000000"/>
            </w:tcBorders>
            <w:shd w:val="clear" w:color="D8D8D8" w:fill="D8D8D8"/>
            <w:noWrap/>
            <w:vAlign w:val="bottom"/>
            <w:hideMark/>
          </w:tcPr>
          <w:p w14:paraId="3BB57350" w14:textId="7213FEBE"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159044" w14:textId="515E292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54C5021" w14:textId="38DE8E6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5,177,049.92 </w:t>
            </w:r>
          </w:p>
        </w:tc>
      </w:tr>
      <w:tr w:rsidR="0052416B" w:rsidRPr="0052416B" w14:paraId="55683A2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9C436"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90C2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71A336E3" w14:textId="6DE996E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30,669.26 </w:t>
            </w:r>
          </w:p>
        </w:tc>
        <w:tc>
          <w:tcPr>
            <w:tcW w:w="810" w:type="pct"/>
            <w:tcBorders>
              <w:top w:val="nil"/>
              <w:left w:val="nil"/>
              <w:bottom w:val="single" w:sz="4" w:space="0" w:color="000000"/>
              <w:right w:val="single" w:sz="4" w:space="0" w:color="000000"/>
            </w:tcBorders>
            <w:shd w:val="clear" w:color="auto" w:fill="auto"/>
            <w:noWrap/>
            <w:vAlign w:val="bottom"/>
            <w:hideMark/>
          </w:tcPr>
          <w:p w14:paraId="1D7D9EB3" w14:textId="31A1A15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3DF2CB" w14:textId="6E8DF13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9857AD" w14:textId="6B7B3B2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30,669.26 </w:t>
            </w:r>
          </w:p>
        </w:tc>
      </w:tr>
      <w:tr w:rsidR="0052416B" w:rsidRPr="0052416B" w14:paraId="4950D97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8AB2E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FDC9C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043338FB" w14:textId="3C333C8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1,336.16 </w:t>
            </w:r>
          </w:p>
        </w:tc>
        <w:tc>
          <w:tcPr>
            <w:tcW w:w="810" w:type="pct"/>
            <w:tcBorders>
              <w:top w:val="nil"/>
              <w:left w:val="nil"/>
              <w:bottom w:val="single" w:sz="4" w:space="0" w:color="000000"/>
              <w:right w:val="single" w:sz="4" w:space="0" w:color="000000"/>
            </w:tcBorders>
            <w:shd w:val="clear" w:color="auto" w:fill="auto"/>
            <w:noWrap/>
            <w:vAlign w:val="bottom"/>
            <w:hideMark/>
          </w:tcPr>
          <w:p w14:paraId="3C1DAC8E" w14:textId="17B7F35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1A657" w14:textId="427FC60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0740E0" w14:textId="2EC81F1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51,336.16 </w:t>
            </w:r>
          </w:p>
        </w:tc>
      </w:tr>
      <w:tr w:rsidR="0052416B" w:rsidRPr="0052416B" w14:paraId="15ABF77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2BEDC"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50CC9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6FC5D8C7" w14:textId="15511A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141A4A46" w14:textId="696F252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A01C32" w14:textId="11AAF9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668FEB" w14:textId="4067355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42,376.00 </w:t>
            </w:r>
          </w:p>
        </w:tc>
      </w:tr>
      <w:tr w:rsidR="0052416B" w:rsidRPr="0052416B" w14:paraId="74191DB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41B347"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8767D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75A83E2F" w14:textId="30DDB1C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52667F85" w14:textId="408BC31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6E144" w14:textId="124D649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6CC045" w14:textId="4693125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67,556.68 </w:t>
            </w:r>
          </w:p>
        </w:tc>
      </w:tr>
      <w:tr w:rsidR="0052416B" w:rsidRPr="0052416B" w14:paraId="3CF0A9C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5B8B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DB359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28A3D327" w14:textId="752C43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119,854.07 </w:t>
            </w:r>
          </w:p>
        </w:tc>
        <w:tc>
          <w:tcPr>
            <w:tcW w:w="810" w:type="pct"/>
            <w:tcBorders>
              <w:top w:val="nil"/>
              <w:left w:val="nil"/>
              <w:bottom w:val="single" w:sz="4" w:space="0" w:color="000000"/>
              <w:right w:val="single" w:sz="4" w:space="0" w:color="000000"/>
            </w:tcBorders>
            <w:shd w:val="clear" w:color="auto" w:fill="auto"/>
            <w:noWrap/>
            <w:vAlign w:val="bottom"/>
            <w:hideMark/>
          </w:tcPr>
          <w:p w14:paraId="2FE83BDC" w14:textId="401E3E1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4D45B4" w14:textId="0547790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801FA" w14:textId="02EEF9D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119,854.07 </w:t>
            </w:r>
          </w:p>
        </w:tc>
      </w:tr>
      <w:tr w:rsidR="0052416B" w:rsidRPr="0052416B" w14:paraId="4C374AA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AD84CA"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C294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71575D6E" w14:textId="305D63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05,233.75 </w:t>
            </w:r>
          </w:p>
        </w:tc>
        <w:tc>
          <w:tcPr>
            <w:tcW w:w="810" w:type="pct"/>
            <w:tcBorders>
              <w:top w:val="nil"/>
              <w:left w:val="nil"/>
              <w:bottom w:val="single" w:sz="4" w:space="0" w:color="000000"/>
              <w:right w:val="single" w:sz="4" w:space="0" w:color="000000"/>
            </w:tcBorders>
            <w:shd w:val="clear" w:color="auto" w:fill="auto"/>
            <w:noWrap/>
            <w:vAlign w:val="bottom"/>
            <w:hideMark/>
          </w:tcPr>
          <w:p w14:paraId="3FA8355B" w14:textId="5C090DD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3A938" w14:textId="5E6A4AC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4F95EC" w14:textId="4DB03C4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05,233.75 </w:t>
            </w:r>
          </w:p>
        </w:tc>
      </w:tr>
      <w:tr w:rsidR="0052416B" w:rsidRPr="0052416B" w14:paraId="732851B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37292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1AFA0"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102B88C3" w14:textId="22FA8F2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60,024.00 </w:t>
            </w:r>
          </w:p>
        </w:tc>
        <w:tc>
          <w:tcPr>
            <w:tcW w:w="810" w:type="pct"/>
            <w:tcBorders>
              <w:top w:val="nil"/>
              <w:left w:val="nil"/>
              <w:bottom w:val="single" w:sz="4" w:space="0" w:color="000000"/>
              <w:right w:val="single" w:sz="4" w:space="0" w:color="000000"/>
            </w:tcBorders>
            <w:shd w:val="clear" w:color="auto" w:fill="auto"/>
            <w:noWrap/>
            <w:vAlign w:val="bottom"/>
            <w:hideMark/>
          </w:tcPr>
          <w:p w14:paraId="712A5776" w14:textId="5622A7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6A33AC" w14:textId="7423C0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4CECE2" w14:textId="0202B76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60,024.00 </w:t>
            </w:r>
          </w:p>
        </w:tc>
      </w:tr>
      <w:tr w:rsidR="0052416B" w:rsidRPr="0052416B" w14:paraId="5834B2EA"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31CD2"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7A058851" w14:textId="133D8503"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30,822,233.54 </w:t>
            </w:r>
          </w:p>
        </w:tc>
        <w:tc>
          <w:tcPr>
            <w:tcW w:w="810" w:type="pct"/>
            <w:tcBorders>
              <w:top w:val="nil"/>
              <w:left w:val="nil"/>
              <w:bottom w:val="single" w:sz="4" w:space="0" w:color="000000"/>
              <w:right w:val="single" w:sz="4" w:space="0" w:color="000000"/>
            </w:tcBorders>
            <w:shd w:val="clear" w:color="D8D8D8" w:fill="D8D8D8"/>
            <w:noWrap/>
            <w:vAlign w:val="bottom"/>
            <w:hideMark/>
          </w:tcPr>
          <w:p w14:paraId="414B7826" w14:textId="1BED77D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74D12DD" w14:textId="6AA055A0"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32D95F95" w14:textId="156EF505"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40,114,142.94 </w:t>
            </w:r>
          </w:p>
        </w:tc>
      </w:tr>
      <w:tr w:rsidR="0052416B" w:rsidRPr="0052416B" w14:paraId="3317A11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0A866"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0958C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0B9E95CB" w14:textId="6AA4CF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6,987.54 </w:t>
            </w:r>
          </w:p>
        </w:tc>
        <w:tc>
          <w:tcPr>
            <w:tcW w:w="810" w:type="pct"/>
            <w:tcBorders>
              <w:top w:val="nil"/>
              <w:left w:val="nil"/>
              <w:bottom w:val="single" w:sz="4" w:space="0" w:color="000000"/>
              <w:right w:val="single" w:sz="4" w:space="0" w:color="000000"/>
            </w:tcBorders>
            <w:shd w:val="clear" w:color="auto" w:fill="auto"/>
            <w:noWrap/>
            <w:vAlign w:val="bottom"/>
            <w:hideMark/>
          </w:tcPr>
          <w:p w14:paraId="5DE550A1" w14:textId="45FD5F7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53200F" w14:textId="22A4EAB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01A4AF" w14:textId="7C86447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6,987.54 </w:t>
            </w:r>
          </w:p>
        </w:tc>
      </w:tr>
      <w:tr w:rsidR="0052416B" w:rsidRPr="0052416B" w14:paraId="6565E1A2"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CEA0B"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FB824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2FC1FFA4" w14:textId="63CAEF9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187,044.41 </w:t>
            </w:r>
          </w:p>
        </w:tc>
        <w:tc>
          <w:tcPr>
            <w:tcW w:w="810" w:type="pct"/>
            <w:tcBorders>
              <w:top w:val="nil"/>
              <w:left w:val="nil"/>
              <w:bottom w:val="single" w:sz="4" w:space="0" w:color="000000"/>
              <w:right w:val="single" w:sz="4" w:space="0" w:color="000000"/>
            </w:tcBorders>
            <w:shd w:val="clear" w:color="auto" w:fill="auto"/>
            <w:noWrap/>
            <w:vAlign w:val="bottom"/>
            <w:hideMark/>
          </w:tcPr>
          <w:p w14:paraId="4078F73E" w14:textId="3E8B873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1D5FE" w14:textId="1B93331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706B749F" w14:textId="29B891F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8,933,844.81 </w:t>
            </w:r>
          </w:p>
        </w:tc>
      </w:tr>
      <w:tr w:rsidR="0052416B" w:rsidRPr="0052416B" w14:paraId="482832B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DF705"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A354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06EA18E5" w14:textId="2A845AA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44,108.90 </w:t>
            </w:r>
          </w:p>
        </w:tc>
        <w:tc>
          <w:tcPr>
            <w:tcW w:w="810" w:type="pct"/>
            <w:tcBorders>
              <w:top w:val="nil"/>
              <w:left w:val="nil"/>
              <w:bottom w:val="single" w:sz="4" w:space="0" w:color="000000"/>
              <w:right w:val="single" w:sz="4" w:space="0" w:color="000000"/>
            </w:tcBorders>
            <w:shd w:val="clear" w:color="auto" w:fill="auto"/>
            <w:noWrap/>
            <w:vAlign w:val="bottom"/>
            <w:hideMark/>
          </w:tcPr>
          <w:p w14:paraId="5DC9BC97" w14:textId="6CF2678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54DDED" w14:textId="0337E91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D2843F" w14:textId="4B4EFBB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744,108.90 </w:t>
            </w:r>
          </w:p>
        </w:tc>
      </w:tr>
      <w:tr w:rsidR="0052416B" w:rsidRPr="0052416B" w14:paraId="6DCCA4F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F4BEF"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0F068"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0B93A4CB" w14:textId="7D72D1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19,056.00 </w:t>
            </w:r>
          </w:p>
        </w:tc>
        <w:tc>
          <w:tcPr>
            <w:tcW w:w="810" w:type="pct"/>
            <w:tcBorders>
              <w:top w:val="nil"/>
              <w:left w:val="nil"/>
              <w:bottom w:val="single" w:sz="4" w:space="0" w:color="000000"/>
              <w:right w:val="single" w:sz="4" w:space="0" w:color="000000"/>
            </w:tcBorders>
            <w:shd w:val="clear" w:color="auto" w:fill="auto"/>
            <w:noWrap/>
            <w:vAlign w:val="bottom"/>
            <w:hideMark/>
          </w:tcPr>
          <w:p w14:paraId="3A25BF83" w14:textId="7668DA2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0CE2B" w14:textId="45CC4FB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622FB2" w14:textId="2D4BE41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19,056.00 </w:t>
            </w:r>
          </w:p>
        </w:tc>
      </w:tr>
      <w:tr w:rsidR="0052416B" w:rsidRPr="0052416B" w14:paraId="0D5C472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E187BF"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21998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5D0AD203" w14:textId="6E92B49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73,167.38 </w:t>
            </w:r>
          </w:p>
        </w:tc>
        <w:tc>
          <w:tcPr>
            <w:tcW w:w="810" w:type="pct"/>
            <w:tcBorders>
              <w:top w:val="nil"/>
              <w:left w:val="nil"/>
              <w:bottom w:val="single" w:sz="4" w:space="0" w:color="000000"/>
              <w:right w:val="single" w:sz="4" w:space="0" w:color="000000"/>
            </w:tcBorders>
            <w:shd w:val="clear" w:color="auto" w:fill="auto"/>
            <w:noWrap/>
            <w:vAlign w:val="bottom"/>
            <w:hideMark/>
          </w:tcPr>
          <w:p w14:paraId="0327A95E" w14:textId="65D789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991A52" w14:textId="741E46B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439384D9" w14:textId="51DFC0A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069,167.38 </w:t>
            </w:r>
          </w:p>
        </w:tc>
      </w:tr>
      <w:tr w:rsidR="0052416B" w:rsidRPr="0052416B" w14:paraId="18E14D1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21B613"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52BEC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716CF9BB" w14:textId="1EE7A99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638,334.35 </w:t>
            </w:r>
          </w:p>
        </w:tc>
        <w:tc>
          <w:tcPr>
            <w:tcW w:w="810" w:type="pct"/>
            <w:tcBorders>
              <w:top w:val="nil"/>
              <w:left w:val="nil"/>
              <w:bottom w:val="single" w:sz="4" w:space="0" w:color="000000"/>
              <w:right w:val="single" w:sz="4" w:space="0" w:color="000000"/>
            </w:tcBorders>
            <w:shd w:val="clear" w:color="auto" w:fill="auto"/>
            <w:noWrap/>
            <w:vAlign w:val="bottom"/>
            <w:hideMark/>
          </w:tcPr>
          <w:p w14:paraId="7CB5724A" w14:textId="1228E8F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57EE8EB9" w14:textId="166CC9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75E62333" w14:textId="462F85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012,588.35 </w:t>
            </w:r>
          </w:p>
        </w:tc>
      </w:tr>
      <w:tr w:rsidR="0052416B" w:rsidRPr="0052416B" w14:paraId="134D909D"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585FD4"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0F90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3E3E06B7" w14:textId="532D754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2,173.24 </w:t>
            </w:r>
          </w:p>
        </w:tc>
        <w:tc>
          <w:tcPr>
            <w:tcW w:w="810" w:type="pct"/>
            <w:tcBorders>
              <w:top w:val="nil"/>
              <w:left w:val="nil"/>
              <w:bottom w:val="single" w:sz="4" w:space="0" w:color="000000"/>
              <w:right w:val="single" w:sz="4" w:space="0" w:color="000000"/>
            </w:tcBorders>
            <w:shd w:val="clear" w:color="auto" w:fill="auto"/>
            <w:noWrap/>
            <w:vAlign w:val="bottom"/>
            <w:hideMark/>
          </w:tcPr>
          <w:p w14:paraId="6C946269" w14:textId="6C0BCDE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13903E5F" w14:textId="3547162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B58F77" w14:textId="000C1CF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66,028.24 </w:t>
            </w:r>
          </w:p>
        </w:tc>
      </w:tr>
      <w:tr w:rsidR="0052416B" w:rsidRPr="0052416B" w14:paraId="7E0DA3C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19C59"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C7B67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49B076B5" w14:textId="1453F1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73,132.58 </w:t>
            </w:r>
          </w:p>
        </w:tc>
        <w:tc>
          <w:tcPr>
            <w:tcW w:w="810" w:type="pct"/>
            <w:tcBorders>
              <w:top w:val="nil"/>
              <w:left w:val="nil"/>
              <w:bottom w:val="single" w:sz="4" w:space="0" w:color="000000"/>
              <w:right w:val="single" w:sz="4" w:space="0" w:color="000000"/>
            </w:tcBorders>
            <w:shd w:val="clear" w:color="auto" w:fill="auto"/>
            <w:noWrap/>
            <w:vAlign w:val="bottom"/>
            <w:hideMark/>
          </w:tcPr>
          <w:p w14:paraId="11C6D86C" w14:textId="14D053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695279" w14:textId="7BFF0DD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8D9804" w14:textId="5C54DB6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73,132.58 </w:t>
            </w:r>
          </w:p>
        </w:tc>
      </w:tr>
      <w:tr w:rsidR="0052416B" w:rsidRPr="0052416B" w14:paraId="56B9306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51BAD9"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A0CD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634B979A" w14:textId="767D391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98,656.00 </w:t>
            </w:r>
          </w:p>
        </w:tc>
        <w:tc>
          <w:tcPr>
            <w:tcW w:w="810" w:type="pct"/>
            <w:tcBorders>
              <w:top w:val="nil"/>
              <w:left w:val="nil"/>
              <w:bottom w:val="single" w:sz="4" w:space="0" w:color="000000"/>
              <w:right w:val="single" w:sz="4" w:space="0" w:color="000000"/>
            </w:tcBorders>
            <w:shd w:val="clear" w:color="auto" w:fill="auto"/>
            <w:noWrap/>
            <w:vAlign w:val="bottom"/>
            <w:hideMark/>
          </w:tcPr>
          <w:p w14:paraId="6603E6AE" w14:textId="7D8478D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B58517" w14:textId="3D23BAA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FA210" w14:textId="462C50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98,656.00 </w:t>
            </w:r>
          </w:p>
        </w:tc>
      </w:tr>
      <w:tr w:rsidR="0052416B" w:rsidRPr="0052416B" w14:paraId="4B2CE97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3C607"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50BAC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07197182" w14:textId="6835244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592,474.84 </w:t>
            </w:r>
          </w:p>
        </w:tc>
        <w:tc>
          <w:tcPr>
            <w:tcW w:w="810" w:type="pct"/>
            <w:tcBorders>
              <w:top w:val="nil"/>
              <w:left w:val="nil"/>
              <w:bottom w:val="single" w:sz="4" w:space="0" w:color="000000"/>
              <w:right w:val="single" w:sz="4" w:space="0" w:color="000000"/>
            </w:tcBorders>
            <w:shd w:val="clear" w:color="auto" w:fill="auto"/>
            <w:noWrap/>
            <w:vAlign w:val="bottom"/>
            <w:hideMark/>
          </w:tcPr>
          <w:p w14:paraId="76243136" w14:textId="15DBF8B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80CC2B" w14:textId="387D2D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2568A9" w14:textId="51759DC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592,474.84 </w:t>
            </w:r>
          </w:p>
        </w:tc>
      </w:tr>
      <w:tr w:rsidR="0052416B" w:rsidRPr="0052416B" w14:paraId="15B3A25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0584C7"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C3742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584BB5F0" w14:textId="0EF0AFD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977,575.12 </w:t>
            </w:r>
          </w:p>
        </w:tc>
        <w:tc>
          <w:tcPr>
            <w:tcW w:w="810" w:type="pct"/>
            <w:tcBorders>
              <w:top w:val="nil"/>
              <w:left w:val="nil"/>
              <w:bottom w:val="single" w:sz="4" w:space="0" w:color="000000"/>
              <w:right w:val="single" w:sz="4" w:space="0" w:color="000000"/>
            </w:tcBorders>
            <w:shd w:val="clear" w:color="auto" w:fill="auto"/>
            <w:noWrap/>
            <w:vAlign w:val="bottom"/>
            <w:hideMark/>
          </w:tcPr>
          <w:p w14:paraId="6B8F93BF" w14:textId="72A2FB9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24053D" w14:textId="7DCCBE9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E9E2EE" w14:textId="1A7AAF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977,575.12 </w:t>
            </w:r>
          </w:p>
        </w:tc>
      </w:tr>
      <w:tr w:rsidR="0052416B" w:rsidRPr="0052416B" w14:paraId="6054669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67FAAA"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08066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5DEB660D" w14:textId="28D8C12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61,696.50 </w:t>
            </w:r>
          </w:p>
        </w:tc>
        <w:tc>
          <w:tcPr>
            <w:tcW w:w="810" w:type="pct"/>
            <w:tcBorders>
              <w:top w:val="nil"/>
              <w:left w:val="nil"/>
              <w:bottom w:val="single" w:sz="4" w:space="0" w:color="000000"/>
              <w:right w:val="single" w:sz="4" w:space="0" w:color="000000"/>
            </w:tcBorders>
            <w:shd w:val="clear" w:color="auto" w:fill="auto"/>
            <w:noWrap/>
            <w:vAlign w:val="bottom"/>
            <w:hideMark/>
          </w:tcPr>
          <w:p w14:paraId="2AB6F47D" w14:textId="7A6AF5F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CE2B3D" w14:textId="16D6537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5D961B" w14:textId="23F1FC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61,696.50 </w:t>
            </w:r>
          </w:p>
        </w:tc>
      </w:tr>
      <w:tr w:rsidR="0052416B" w:rsidRPr="0052416B" w14:paraId="23FFEC0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EFC3EF"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93C79F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101F15C1" w14:textId="2C7276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1392429D" w14:textId="572C8E1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124F08" w14:textId="01A4EB2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6EE97A" w14:textId="412B7D7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119,686.28 </w:t>
            </w:r>
          </w:p>
        </w:tc>
      </w:tr>
      <w:tr w:rsidR="0052416B" w:rsidRPr="0052416B" w14:paraId="1F19210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0E8204"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9E932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357FB50E" w14:textId="4507C14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9,140.40 </w:t>
            </w:r>
          </w:p>
        </w:tc>
        <w:tc>
          <w:tcPr>
            <w:tcW w:w="810" w:type="pct"/>
            <w:tcBorders>
              <w:top w:val="nil"/>
              <w:left w:val="nil"/>
              <w:bottom w:val="single" w:sz="4" w:space="0" w:color="000000"/>
              <w:right w:val="single" w:sz="4" w:space="0" w:color="000000"/>
            </w:tcBorders>
            <w:shd w:val="clear" w:color="auto" w:fill="auto"/>
            <w:noWrap/>
            <w:vAlign w:val="bottom"/>
            <w:hideMark/>
          </w:tcPr>
          <w:p w14:paraId="7F519FEA" w14:textId="236EA10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70DF4C" w14:textId="1ED6A58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335A38" w14:textId="237C687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9,140.40 </w:t>
            </w:r>
          </w:p>
        </w:tc>
      </w:tr>
      <w:tr w:rsidR="0052416B" w:rsidRPr="0052416B" w14:paraId="76135485"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153881"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2325655C" w14:textId="14BA7BC1"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9,237,56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6CAE529C" w14:textId="49A5A9F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A422DB" w14:textId="3A04E4F1"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1DA12E3" w14:textId="122D306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9,237,569.63 </w:t>
            </w:r>
          </w:p>
        </w:tc>
      </w:tr>
      <w:tr w:rsidR="0052416B" w:rsidRPr="0052416B" w14:paraId="5AF2A06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E6C26"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A7D52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07A83F57" w14:textId="06240B4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4,162.16 </w:t>
            </w:r>
          </w:p>
        </w:tc>
        <w:tc>
          <w:tcPr>
            <w:tcW w:w="810" w:type="pct"/>
            <w:tcBorders>
              <w:top w:val="nil"/>
              <w:left w:val="nil"/>
              <w:bottom w:val="single" w:sz="4" w:space="0" w:color="000000"/>
              <w:right w:val="single" w:sz="4" w:space="0" w:color="000000"/>
            </w:tcBorders>
            <w:shd w:val="clear" w:color="auto" w:fill="auto"/>
            <w:noWrap/>
            <w:vAlign w:val="bottom"/>
            <w:hideMark/>
          </w:tcPr>
          <w:p w14:paraId="5C9292E4" w14:textId="72774DD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1A2E0F" w14:textId="55C896D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65F19B" w14:textId="419CCCA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4,162.16 </w:t>
            </w:r>
          </w:p>
        </w:tc>
      </w:tr>
      <w:tr w:rsidR="0052416B" w:rsidRPr="0052416B" w14:paraId="69F55E4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0041C6"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E7FEC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2426EF51" w14:textId="6E0BA91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04B7BF09" w14:textId="1141292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28701F" w14:textId="701DD0A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622369" w14:textId="18954D1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52,371.21 </w:t>
            </w:r>
          </w:p>
        </w:tc>
      </w:tr>
      <w:tr w:rsidR="0052416B" w:rsidRPr="0052416B" w14:paraId="56429B84"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F3359"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1977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49ACFB5C" w14:textId="2DADFBC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6,264.25 </w:t>
            </w:r>
          </w:p>
        </w:tc>
        <w:tc>
          <w:tcPr>
            <w:tcW w:w="810" w:type="pct"/>
            <w:tcBorders>
              <w:top w:val="nil"/>
              <w:left w:val="nil"/>
              <w:bottom w:val="single" w:sz="4" w:space="0" w:color="000000"/>
              <w:right w:val="single" w:sz="4" w:space="0" w:color="000000"/>
            </w:tcBorders>
            <w:shd w:val="clear" w:color="auto" w:fill="auto"/>
            <w:noWrap/>
            <w:vAlign w:val="bottom"/>
            <w:hideMark/>
          </w:tcPr>
          <w:p w14:paraId="0C33E2C0" w14:textId="4243787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8E898F" w14:textId="7CD6C69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01A6D" w14:textId="639EA4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36,264.25 </w:t>
            </w:r>
          </w:p>
        </w:tc>
      </w:tr>
      <w:tr w:rsidR="0052416B" w:rsidRPr="0052416B" w14:paraId="7B629ED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550193"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A507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5E5D22C4" w14:textId="602BA62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90,654.84 </w:t>
            </w:r>
          </w:p>
        </w:tc>
        <w:tc>
          <w:tcPr>
            <w:tcW w:w="810" w:type="pct"/>
            <w:tcBorders>
              <w:top w:val="nil"/>
              <w:left w:val="nil"/>
              <w:bottom w:val="single" w:sz="4" w:space="0" w:color="000000"/>
              <w:right w:val="single" w:sz="4" w:space="0" w:color="000000"/>
            </w:tcBorders>
            <w:shd w:val="clear" w:color="auto" w:fill="auto"/>
            <w:noWrap/>
            <w:vAlign w:val="bottom"/>
            <w:hideMark/>
          </w:tcPr>
          <w:p w14:paraId="360BB4FC" w14:textId="2A5A75A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2B0415" w14:textId="52E909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487FFB" w14:textId="78467D7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90,654.84 </w:t>
            </w:r>
          </w:p>
        </w:tc>
      </w:tr>
      <w:tr w:rsidR="0052416B" w:rsidRPr="0052416B" w14:paraId="34466AC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73A194"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0A62B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557ABA6F" w14:textId="62E6B5D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3,187.18 </w:t>
            </w:r>
          </w:p>
        </w:tc>
        <w:tc>
          <w:tcPr>
            <w:tcW w:w="810" w:type="pct"/>
            <w:tcBorders>
              <w:top w:val="nil"/>
              <w:left w:val="nil"/>
              <w:bottom w:val="single" w:sz="4" w:space="0" w:color="000000"/>
              <w:right w:val="single" w:sz="4" w:space="0" w:color="000000"/>
            </w:tcBorders>
            <w:shd w:val="clear" w:color="auto" w:fill="auto"/>
            <w:noWrap/>
            <w:vAlign w:val="bottom"/>
            <w:hideMark/>
          </w:tcPr>
          <w:p w14:paraId="604F22FE" w14:textId="015BA9E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E4EFA" w14:textId="55B444A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28AB74" w14:textId="6E9D984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553,187.18 </w:t>
            </w:r>
          </w:p>
        </w:tc>
      </w:tr>
      <w:tr w:rsidR="0052416B" w:rsidRPr="0052416B" w14:paraId="61AA704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BA5B9"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1519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27F50912" w14:textId="1D0B696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48,144.00 </w:t>
            </w:r>
          </w:p>
        </w:tc>
        <w:tc>
          <w:tcPr>
            <w:tcW w:w="810" w:type="pct"/>
            <w:tcBorders>
              <w:top w:val="nil"/>
              <w:left w:val="nil"/>
              <w:bottom w:val="single" w:sz="4" w:space="0" w:color="000000"/>
              <w:right w:val="single" w:sz="4" w:space="0" w:color="000000"/>
            </w:tcBorders>
            <w:shd w:val="clear" w:color="auto" w:fill="auto"/>
            <w:noWrap/>
            <w:vAlign w:val="bottom"/>
            <w:hideMark/>
          </w:tcPr>
          <w:p w14:paraId="7E69B5F3" w14:textId="703CF47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6373F" w14:textId="02F735A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22B0E" w14:textId="79F160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48,144.00 </w:t>
            </w:r>
          </w:p>
        </w:tc>
      </w:tr>
      <w:tr w:rsidR="0052416B" w:rsidRPr="0052416B" w14:paraId="44F7FE6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25CD6"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D0600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1A019231" w14:textId="42255FE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201,968.63 </w:t>
            </w:r>
          </w:p>
        </w:tc>
        <w:tc>
          <w:tcPr>
            <w:tcW w:w="810" w:type="pct"/>
            <w:tcBorders>
              <w:top w:val="nil"/>
              <w:left w:val="nil"/>
              <w:bottom w:val="single" w:sz="4" w:space="0" w:color="000000"/>
              <w:right w:val="single" w:sz="4" w:space="0" w:color="000000"/>
            </w:tcBorders>
            <w:shd w:val="clear" w:color="auto" w:fill="auto"/>
            <w:noWrap/>
            <w:vAlign w:val="bottom"/>
            <w:hideMark/>
          </w:tcPr>
          <w:p w14:paraId="49520F82" w14:textId="3DC6F9D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29C06C" w14:textId="1C92936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C7D30B" w14:textId="6341AC7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201,968.63 </w:t>
            </w:r>
          </w:p>
        </w:tc>
      </w:tr>
      <w:tr w:rsidR="0052416B" w:rsidRPr="0052416B" w14:paraId="78D77BD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6773F"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9ABF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22C6005D" w14:textId="4FA947F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420,494.68 </w:t>
            </w:r>
          </w:p>
        </w:tc>
        <w:tc>
          <w:tcPr>
            <w:tcW w:w="810" w:type="pct"/>
            <w:tcBorders>
              <w:top w:val="nil"/>
              <w:left w:val="nil"/>
              <w:bottom w:val="single" w:sz="4" w:space="0" w:color="000000"/>
              <w:right w:val="single" w:sz="4" w:space="0" w:color="000000"/>
            </w:tcBorders>
            <w:shd w:val="clear" w:color="auto" w:fill="auto"/>
            <w:noWrap/>
            <w:vAlign w:val="bottom"/>
            <w:hideMark/>
          </w:tcPr>
          <w:p w14:paraId="2108B206" w14:textId="78E6CA6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A25988" w14:textId="286D402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51AFF1" w14:textId="442653C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420,494.68 </w:t>
            </w:r>
          </w:p>
        </w:tc>
      </w:tr>
      <w:tr w:rsidR="0052416B" w:rsidRPr="0052416B" w14:paraId="255F801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B74916"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7BCA9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5718484A" w14:textId="2DB7451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11,695.00 </w:t>
            </w:r>
          </w:p>
        </w:tc>
        <w:tc>
          <w:tcPr>
            <w:tcW w:w="810" w:type="pct"/>
            <w:tcBorders>
              <w:top w:val="nil"/>
              <w:left w:val="nil"/>
              <w:bottom w:val="single" w:sz="4" w:space="0" w:color="000000"/>
              <w:right w:val="single" w:sz="4" w:space="0" w:color="000000"/>
            </w:tcBorders>
            <w:shd w:val="clear" w:color="auto" w:fill="auto"/>
            <w:noWrap/>
            <w:vAlign w:val="bottom"/>
            <w:hideMark/>
          </w:tcPr>
          <w:p w14:paraId="599A30B3" w14:textId="326D8C4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4B1980" w14:textId="1A3B704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1DE823" w14:textId="6759626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11,695.00 </w:t>
            </w:r>
          </w:p>
        </w:tc>
      </w:tr>
      <w:tr w:rsidR="0052416B" w:rsidRPr="0052416B" w14:paraId="4F564BA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222CF"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BE565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3E02F3BD" w14:textId="548D5F4F"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124D72FA" w14:textId="426C1008"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40A814" w14:textId="6F4B0F24"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B7CD725" w14:textId="7099EC0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87,427.68 </w:t>
            </w:r>
          </w:p>
        </w:tc>
      </w:tr>
      <w:tr w:rsidR="0052416B" w:rsidRPr="0052416B" w14:paraId="64A2BB4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2369E"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60E2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072A0EAB" w14:textId="17A4889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51,200.00 </w:t>
            </w:r>
          </w:p>
        </w:tc>
        <w:tc>
          <w:tcPr>
            <w:tcW w:w="810" w:type="pct"/>
            <w:tcBorders>
              <w:top w:val="nil"/>
              <w:left w:val="nil"/>
              <w:bottom w:val="single" w:sz="4" w:space="0" w:color="000000"/>
              <w:right w:val="single" w:sz="4" w:space="0" w:color="000000"/>
            </w:tcBorders>
            <w:shd w:val="clear" w:color="auto" w:fill="auto"/>
            <w:noWrap/>
            <w:vAlign w:val="bottom"/>
            <w:hideMark/>
          </w:tcPr>
          <w:p w14:paraId="73816C71" w14:textId="1BE9F34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A1F57" w14:textId="78AF1E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0122D9" w14:textId="3370276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51,200.00 </w:t>
            </w:r>
          </w:p>
        </w:tc>
      </w:tr>
      <w:tr w:rsidR="0052416B" w:rsidRPr="0052416B" w14:paraId="0AF51674"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F80BA1"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33E30218" w14:textId="4D94535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3,598,325.95 </w:t>
            </w:r>
          </w:p>
        </w:tc>
        <w:tc>
          <w:tcPr>
            <w:tcW w:w="810" w:type="pct"/>
            <w:tcBorders>
              <w:top w:val="nil"/>
              <w:left w:val="nil"/>
              <w:bottom w:val="single" w:sz="4" w:space="0" w:color="000000"/>
              <w:right w:val="single" w:sz="4" w:space="0" w:color="000000"/>
            </w:tcBorders>
            <w:shd w:val="clear" w:color="D8D8D8" w:fill="D8D8D8"/>
            <w:noWrap/>
            <w:vAlign w:val="bottom"/>
            <w:hideMark/>
          </w:tcPr>
          <w:p w14:paraId="26D42E0F" w14:textId="285CBB0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F7B909" w14:textId="72D1B08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E8261F8" w14:textId="6C2474F8"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3,598,325.95 </w:t>
            </w:r>
          </w:p>
        </w:tc>
      </w:tr>
      <w:tr w:rsidR="0052416B" w:rsidRPr="0052416B" w14:paraId="7B21F15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6B0BD2"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1738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12A99574" w14:textId="5A62F38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03,477.44 </w:t>
            </w:r>
          </w:p>
        </w:tc>
        <w:tc>
          <w:tcPr>
            <w:tcW w:w="810" w:type="pct"/>
            <w:tcBorders>
              <w:top w:val="nil"/>
              <w:left w:val="nil"/>
              <w:bottom w:val="single" w:sz="4" w:space="0" w:color="000000"/>
              <w:right w:val="single" w:sz="4" w:space="0" w:color="000000"/>
            </w:tcBorders>
            <w:shd w:val="clear" w:color="auto" w:fill="auto"/>
            <w:noWrap/>
            <w:vAlign w:val="bottom"/>
            <w:hideMark/>
          </w:tcPr>
          <w:p w14:paraId="0ED73858" w14:textId="34B8744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993A18" w14:textId="7E1B517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56986B" w14:textId="726F80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03,477.44 </w:t>
            </w:r>
          </w:p>
        </w:tc>
      </w:tr>
      <w:tr w:rsidR="0052416B" w:rsidRPr="0052416B" w14:paraId="31FA309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4D12D"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49904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5230C0F8" w14:textId="439EBF1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21,153.36 </w:t>
            </w:r>
          </w:p>
        </w:tc>
        <w:tc>
          <w:tcPr>
            <w:tcW w:w="810" w:type="pct"/>
            <w:tcBorders>
              <w:top w:val="nil"/>
              <w:left w:val="nil"/>
              <w:bottom w:val="single" w:sz="4" w:space="0" w:color="000000"/>
              <w:right w:val="single" w:sz="4" w:space="0" w:color="000000"/>
            </w:tcBorders>
            <w:shd w:val="clear" w:color="auto" w:fill="auto"/>
            <w:noWrap/>
            <w:vAlign w:val="bottom"/>
            <w:hideMark/>
          </w:tcPr>
          <w:p w14:paraId="3367C761" w14:textId="226869C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58B38C" w14:textId="53FBFBE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ECDD7E" w14:textId="31FA39F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21,153.36 </w:t>
            </w:r>
          </w:p>
        </w:tc>
      </w:tr>
      <w:tr w:rsidR="0052416B" w:rsidRPr="0052416B" w14:paraId="217A037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720F1"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7A2B5"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3999B579" w14:textId="44ED75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17,822.56 </w:t>
            </w:r>
          </w:p>
        </w:tc>
        <w:tc>
          <w:tcPr>
            <w:tcW w:w="810" w:type="pct"/>
            <w:tcBorders>
              <w:top w:val="nil"/>
              <w:left w:val="nil"/>
              <w:bottom w:val="single" w:sz="4" w:space="0" w:color="000000"/>
              <w:right w:val="single" w:sz="4" w:space="0" w:color="000000"/>
            </w:tcBorders>
            <w:shd w:val="clear" w:color="auto" w:fill="auto"/>
            <w:noWrap/>
            <w:vAlign w:val="bottom"/>
            <w:hideMark/>
          </w:tcPr>
          <w:p w14:paraId="58D3B3E1" w14:textId="38AF121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89F2C" w14:textId="51CA879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F2C0E" w14:textId="2390AB4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917,822.56 </w:t>
            </w:r>
          </w:p>
        </w:tc>
      </w:tr>
      <w:tr w:rsidR="0052416B" w:rsidRPr="0052416B" w14:paraId="7707BEE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E36868"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2953D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3F834FAE" w14:textId="26D9460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195,522.86 </w:t>
            </w:r>
          </w:p>
        </w:tc>
        <w:tc>
          <w:tcPr>
            <w:tcW w:w="810" w:type="pct"/>
            <w:tcBorders>
              <w:top w:val="nil"/>
              <w:left w:val="nil"/>
              <w:bottom w:val="single" w:sz="4" w:space="0" w:color="000000"/>
              <w:right w:val="single" w:sz="4" w:space="0" w:color="000000"/>
            </w:tcBorders>
            <w:shd w:val="clear" w:color="auto" w:fill="auto"/>
            <w:noWrap/>
            <w:vAlign w:val="bottom"/>
            <w:hideMark/>
          </w:tcPr>
          <w:p w14:paraId="2B948C7F" w14:textId="4DC4E1C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DEA625" w14:textId="3F6613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98DA9F" w14:textId="7BD9B6E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2,195,522.86 </w:t>
            </w:r>
          </w:p>
        </w:tc>
      </w:tr>
      <w:tr w:rsidR="0052416B" w:rsidRPr="0052416B" w14:paraId="4350E5B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34A100"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11769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36001105" w14:textId="5AAA7CE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48,269.08 </w:t>
            </w:r>
          </w:p>
        </w:tc>
        <w:tc>
          <w:tcPr>
            <w:tcW w:w="810" w:type="pct"/>
            <w:tcBorders>
              <w:top w:val="nil"/>
              <w:left w:val="nil"/>
              <w:bottom w:val="single" w:sz="4" w:space="0" w:color="000000"/>
              <w:right w:val="single" w:sz="4" w:space="0" w:color="000000"/>
            </w:tcBorders>
            <w:shd w:val="clear" w:color="auto" w:fill="auto"/>
            <w:noWrap/>
            <w:vAlign w:val="bottom"/>
            <w:hideMark/>
          </w:tcPr>
          <w:p w14:paraId="3B99B832" w14:textId="35EAFCD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3C25AB" w14:textId="72C2F86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7DB9E3" w14:textId="0AB09D7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48,269.08 </w:t>
            </w:r>
          </w:p>
        </w:tc>
      </w:tr>
      <w:tr w:rsidR="0052416B" w:rsidRPr="0052416B" w14:paraId="4451238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AB7A4"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B3CD9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39E310D8" w14:textId="6F1D2F4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63,821.34 </w:t>
            </w:r>
          </w:p>
        </w:tc>
        <w:tc>
          <w:tcPr>
            <w:tcW w:w="810" w:type="pct"/>
            <w:tcBorders>
              <w:top w:val="nil"/>
              <w:left w:val="nil"/>
              <w:bottom w:val="single" w:sz="4" w:space="0" w:color="000000"/>
              <w:right w:val="single" w:sz="4" w:space="0" w:color="000000"/>
            </w:tcBorders>
            <w:shd w:val="clear" w:color="auto" w:fill="auto"/>
            <w:noWrap/>
            <w:vAlign w:val="bottom"/>
            <w:hideMark/>
          </w:tcPr>
          <w:p w14:paraId="5709F307" w14:textId="3101AF4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BD351A" w14:textId="1538902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AAECF3" w14:textId="2C9D970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763,821.34 </w:t>
            </w:r>
          </w:p>
        </w:tc>
      </w:tr>
      <w:tr w:rsidR="0052416B" w:rsidRPr="0052416B" w14:paraId="0DD6A13C"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CDF365"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FF70B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0C93DC3F" w14:textId="514BC44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693,329.16 </w:t>
            </w:r>
          </w:p>
        </w:tc>
        <w:tc>
          <w:tcPr>
            <w:tcW w:w="810" w:type="pct"/>
            <w:tcBorders>
              <w:top w:val="nil"/>
              <w:left w:val="nil"/>
              <w:bottom w:val="single" w:sz="4" w:space="0" w:color="000000"/>
              <w:right w:val="single" w:sz="4" w:space="0" w:color="000000"/>
            </w:tcBorders>
            <w:shd w:val="clear" w:color="auto" w:fill="auto"/>
            <w:noWrap/>
            <w:vAlign w:val="bottom"/>
            <w:hideMark/>
          </w:tcPr>
          <w:p w14:paraId="1F752678" w14:textId="213A909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18B4E" w14:textId="633494F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A14A4" w14:textId="6B16FDD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693,329.16 </w:t>
            </w:r>
          </w:p>
        </w:tc>
      </w:tr>
      <w:tr w:rsidR="0052416B" w:rsidRPr="0052416B" w14:paraId="4733B05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44379" w14:textId="77777777" w:rsidR="0052416B" w:rsidRPr="0052416B" w:rsidRDefault="0052416B" w:rsidP="0052416B">
            <w:pPr>
              <w:spacing w:after="0" w:line="240" w:lineRule="auto"/>
              <w:ind w:right="57"/>
              <w:contextualSpacing/>
              <w:jc w:val="right"/>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D8081"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4CC79EF8" w14:textId="0F964BD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754,930.15 </w:t>
            </w:r>
          </w:p>
        </w:tc>
        <w:tc>
          <w:tcPr>
            <w:tcW w:w="810" w:type="pct"/>
            <w:tcBorders>
              <w:top w:val="nil"/>
              <w:left w:val="nil"/>
              <w:bottom w:val="single" w:sz="4" w:space="0" w:color="000000"/>
              <w:right w:val="single" w:sz="4" w:space="0" w:color="000000"/>
            </w:tcBorders>
            <w:shd w:val="clear" w:color="auto" w:fill="auto"/>
            <w:noWrap/>
            <w:vAlign w:val="bottom"/>
            <w:hideMark/>
          </w:tcPr>
          <w:p w14:paraId="212A5C39" w14:textId="079A5F4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0BF29" w14:textId="06817BB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527A8A" w14:textId="671EF13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4,754,930.15 </w:t>
            </w:r>
          </w:p>
        </w:tc>
      </w:tr>
      <w:tr w:rsidR="0052416B" w:rsidRPr="0052416B" w14:paraId="1DBBC3FC"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FFBF09"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02508B2C" w14:textId="39D0121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5,576,522.26 </w:t>
            </w:r>
          </w:p>
        </w:tc>
        <w:tc>
          <w:tcPr>
            <w:tcW w:w="810" w:type="pct"/>
            <w:tcBorders>
              <w:top w:val="nil"/>
              <w:left w:val="nil"/>
              <w:bottom w:val="single" w:sz="4" w:space="0" w:color="000000"/>
              <w:right w:val="single" w:sz="4" w:space="0" w:color="000000"/>
            </w:tcBorders>
            <w:shd w:val="clear" w:color="D8D8D8" w:fill="D8D8D8"/>
            <w:noWrap/>
            <w:vAlign w:val="bottom"/>
            <w:hideMark/>
          </w:tcPr>
          <w:p w14:paraId="66F7D4B9" w14:textId="1EA4A403"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CA8B0D3" w14:textId="0B6186C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E94638B" w14:textId="24A8AD7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5,576,522.26 </w:t>
            </w:r>
          </w:p>
        </w:tc>
      </w:tr>
      <w:tr w:rsidR="0052416B" w:rsidRPr="0052416B" w14:paraId="12B1DD37"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5A5105"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308A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16D0C937" w14:textId="2A86AAD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9,833.60 </w:t>
            </w:r>
          </w:p>
        </w:tc>
        <w:tc>
          <w:tcPr>
            <w:tcW w:w="810" w:type="pct"/>
            <w:tcBorders>
              <w:top w:val="nil"/>
              <w:left w:val="nil"/>
              <w:bottom w:val="single" w:sz="4" w:space="0" w:color="000000"/>
              <w:right w:val="single" w:sz="4" w:space="0" w:color="000000"/>
            </w:tcBorders>
            <w:shd w:val="clear" w:color="auto" w:fill="auto"/>
            <w:noWrap/>
            <w:vAlign w:val="bottom"/>
            <w:hideMark/>
          </w:tcPr>
          <w:p w14:paraId="62C3F9E7" w14:textId="759E3FA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56F23B" w14:textId="182105B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9776B6" w14:textId="2F255A0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99,833.60 </w:t>
            </w:r>
          </w:p>
        </w:tc>
      </w:tr>
      <w:tr w:rsidR="0052416B" w:rsidRPr="0052416B" w14:paraId="5739283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04A31"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B110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6DB8B0C6" w14:textId="632594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77,152.40 </w:t>
            </w:r>
          </w:p>
        </w:tc>
        <w:tc>
          <w:tcPr>
            <w:tcW w:w="810" w:type="pct"/>
            <w:tcBorders>
              <w:top w:val="nil"/>
              <w:left w:val="nil"/>
              <w:bottom w:val="single" w:sz="4" w:space="0" w:color="000000"/>
              <w:right w:val="single" w:sz="4" w:space="0" w:color="000000"/>
            </w:tcBorders>
            <w:shd w:val="clear" w:color="auto" w:fill="auto"/>
            <w:noWrap/>
            <w:vAlign w:val="bottom"/>
            <w:hideMark/>
          </w:tcPr>
          <w:p w14:paraId="6162928A" w14:textId="0586658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CA6A8" w14:textId="3E9BF29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22B70" w14:textId="4BDF35C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377,152.40 </w:t>
            </w:r>
          </w:p>
        </w:tc>
      </w:tr>
      <w:tr w:rsidR="0052416B" w:rsidRPr="0052416B" w14:paraId="74A8E67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8156D"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EADBD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410016B4" w14:textId="45E2E0F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5,592.00 </w:t>
            </w:r>
          </w:p>
        </w:tc>
        <w:tc>
          <w:tcPr>
            <w:tcW w:w="810" w:type="pct"/>
            <w:tcBorders>
              <w:top w:val="nil"/>
              <w:left w:val="nil"/>
              <w:bottom w:val="single" w:sz="4" w:space="0" w:color="000000"/>
              <w:right w:val="single" w:sz="4" w:space="0" w:color="000000"/>
            </w:tcBorders>
            <w:shd w:val="clear" w:color="auto" w:fill="auto"/>
            <w:noWrap/>
            <w:vAlign w:val="bottom"/>
            <w:hideMark/>
          </w:tcPr>
          <w:p w14:paraId="3B73C431" w14:textId="60FF02E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3A6C9B" w14:textId="059980B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656A39" w14:textId="4D5E09D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5,592.00 </w:t>
            </w:r>
          </w:p>
        </w:tc>
      </w:tr>
      <w:tr w:rsidR="0052416B" w:rsidRPr="0052416B" w14:paraId="3A4CA09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9E7AAA"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D482F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23B1AC01" w14:textId="3DB1E00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75,826.24 </w:t>
            </w:r>
          </w:p>
        </w:tc>
        <w:tc>
          <w:tcPr>
            <w:tcW w:w="810" w:type="pct"/>
            <w:tcBorders>
              <w:top w:val="nil"/>
              <w:left w:val="nil"/>
              <w:bottom w:val="single" w:sz="4" w:space="0" w:color="000000"/>
              <w:right w:val="single" w:sz="4" w:space="0" w:color="000000"/>
            </w:tcBorders>
            <w:shd w:val="clear" w:color="auto" w:fill="auto"/>
            <w:noWrap/>
            <w:vAlign w:val="bottom"/>
            <w:hideMark/>
          </w:tcPr>
          <w:p w14:paraId="72206D83" w14:textId="2E26F84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641E9" w14:textId="075C889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EB6349" w14:textId="2F6783A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75,826.24 </w:t>
            </w:r>
          </w:p>
        </w:tc>
      </w:tr>
      <w:tr w:rsidR="0052416B" w:rsidRPr="0052416B" w14:paraId="76B2125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A909C"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A87E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7E4BF9C9" w14:textId="4DFEA7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3,980.00 </w:t>
            </w:r>
          </w:p>
        </w:tc>
        <w:tc>
          <w:tcPr>
            <w:tcW w:w="810" w:type="pct"/>
            <w:tcBorders>
              <w:top w:val="nil"/>
              <w:left w:val="nil"/>
              <w:bottom w:val="single" w:sz="4" w:space="0" w:color="000000"/>
              <w:right w:val="single" w:sz="4" w:space="0" w:color="000000"/>
            </w:tcBorders>
            <w:shd w:val="clear" w:color="auto" w:fill="auto"/>
            <w:noWrap/>
            <w:vAlign w:val="bottom"/>
            <w:hideMark/>
          </w:tcPr>
          <w:p w14:paraId="43BA8A8E" w14:textId="18DF217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625136" w14:textId="3CB99B5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D26679" w14:textId="316CCD4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3,980.00 </w:t>
            </w:r>
          </w:p>
        </w:tc>
      </w:tr>
      <w:tr w:rsidR="0052416B" w:rsidRPr="0052416B" w14:paraId="068BF06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65A0A"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9019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5A6E83B3" w14:textId="19A90CE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43,197.26 </w:t>
            </w:r>
          </w:p>
        </w:tc>
        <w:tc>
          <w:tcPr>
            <w:tcW w:w="810" w:type="pct"/>
            <w:tcBorders>
              <w:top w:val="nil"/>
              <w:left w:val="nil"/>
              <w:bottom w:val="single" w:sz="4" w:space="0" w:color="000000"/>
              <w:right w:val="single" w:sz="4" w:space="0" w:color="000000"/>
            </w:tcBorders>
            <w:shd w:val="clear" w:color="auto" w:fill="auto"/>
            <w:noWrap/>
            <w:vAlign w:val="bottom"/>
            <w:hideMark/>
          </w:tcPr>
          <w:p w14:paraId="5CBF4A4F" w14:textId="241A291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92A233" w14:textId="2ED1E33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654EC6" w14:textId="3F44C40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1,243,197.26 </w:t>
            </w:r>
          </w:p>
        </w:tc>
      </w:tr>
      <w:tr w:rsidR="0052416B" w:rsidRPr="0052416B" w14:paraId="3CCA3F99"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9162AD"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34B7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24F39636" w14:textId="3F9DBBD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6,949.20 </w:t>
            </w:r>
          </w:p>
        </w:tc>
        <w:tc>
          <w:tcPr>
            <w:tcW w:w="810" w:type="pct"/>
            <w:tcBorders>
              <w:top w:val="nil"/>
              <w:left w:val="nil"/>
              <w:bottom w:val="single" w:sz="4" w:space="0" w:color="000000"/>
              <w:right w:val="single" w:sz="4" w:space="0" w:color="000000"/>
            </w:tcBorders>
            <w:shd w:val="clear" w:color="auto" w:fill="auto"/>
            <w:noWrap/>
            <w:vAlign w:val="bottom"/>
            <w:hideMark/>
          </w:tcPr>
          <w:p w14:paraId="2FD65802" w14:textId="079F225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FB0128" w14:textId="2C3DD84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68351B" w14:textId="3BAF24F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66,949.20 </w:t>
            </w:r>
          </w:p>
        </w:tc>
      </w:tr>
      <w:tr w:rsidR="0052416B" w:rsidRPr="0052416B" w14:paraId="44D9624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6B4E9"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730C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6168005D" w14:textId="2B6E903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40,606.00 </w:t>
            </w:r>
          </w:p>
        </w:tc>
        <w:tc>
          <w:tcPr>
            <w:tcW w:w="810" w:type="pct"/>
            <w:tcBorders>
              <w:top w:val="nil"/>
              <w:left w:val="nil"/>
              <w:bottom w:val="single" w:sz="4" w:space="0" w:color="000000"/>
              <w:right w:val="single" w:sz="4" w:space="0" w:color="000000"/>
            </w:tcBorders>
            <w:shd w:val="clear" w:color="auto" w:fill="auto"/>
            <w:noWrap/>
            <w:vAlign w:val="bottom"/>
            <w:hideMark/>
          </w:tcPr>
          <w:p w14:paraId="6DE2CC18" w14:textId="793F730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BCAC88" w14:textId="3B81830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33A1F7" w14:textId="0FA4349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840,606.00 </w:t>
            </w:r>
          </w:p>
        </w:tc>
      </w:tr>
      <w:tr w:rsidR="0052416B" w:rsidRPr="0052416B" w14:paraId="71063C7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9C7763" w14:textId="7777777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D0E3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4F385556" w14:textId="35BC499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3,385.56 </w:t>
            </w:r>
          </w:p>
        </w:tc>
        <w:tc>
          <w:tcPr>
            <w:tcW w:w="810" w:type="pct"/>
            <w:tcBorders>
              <w:top w:val="nil"/>
              <w:left w:val="nil"/>
              <w:bottom w:val="single" w:sz="4" w:space="0" w:color="000000"/>
              <w:right w:val="single" w:sz="4" w:space="0" w:color="000000"/>
            </w:tcBorders>
            <w:shd w:val="clear" w:color="auto" w:fill="auto"/>
            <w:noWrap/>
            <w:vAlign w:val="bottom"/>
            <w:hideMark/>
          </w:tcPr>
          <w:p w14:paraId="3F2EA4E6" w14:textId="29DE2A7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8F187" w14:textId="3B0DFB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D6D069" w14:textId="5B4CD35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43,385.56 </w:t>
            </w:r>
          </w:p>
        </w:tc>
      </w:tr>
      <w:tr w:rsidR="0052416B" w:rsidRPr="0052416B" w14:paraId="09C85AEF"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4A5F6C"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1B3B8316" w14:textId="2C7240E9"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913,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55209618" w14:textId="571830C5"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E2AEBE9" w14:textId="1F7F8957"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FA937A4" w14:textId="37D6430D"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913,738.94 </w:t>
            </w:r>
          </w:p>
        </w:tc>
      </w:tr>
      <w:tr w:rsidR="0052416B" w:rsidRPr="0052416B" w14:paraId="6E3C0EE4"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5539D2"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6E981390" w14:textId="0494337C"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5B337931" w14:textId="49DABD8F"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0BD2CA2" w14:textId="39490001"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6628E7" w14:textId="2D5359E1"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1,679,180.94 </w:t>
            </w:r>
          </w:p>
        </w:tc>
      </w:tr>
      <w:tr w:rsidR="0052416B" w:rsidRPr="0052416B" w14:paraId="162778C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42D07"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0241C"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5C461359" w14:textId="70CB93B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07611A9F" w14:textId="5D0F005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46FEB5" w14:textId="359D29B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A64164" w14:textId="4A4D9D9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28,750.84 </w:t>
            </w:r>
          </w:p>
        </w:tc>
      </w:tr>
      <w:tr w:rsidR="0052416B" w:rsidRPr="0052416B" w14:paraId="3099264F"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51A099"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8ABE6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7EB892A5" w14:textId="06FB6FA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09DED17C" w14:textId="39C47C1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73A2B" w14:textId="5D79AC4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1F5F55" w14:textId="13C3BC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12,012.22 </w:t>
            </w:r>
          </w:p>
        </w:tc>
      </w:tr>
      <w:tr w:rsidR="0052416B" w:rsidRPr="0052416B" w14:paraId="3259641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F63C9"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8413F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61FF1E55" w14:textId="6389F09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133B8BC8" w14:textId="5348B99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E3685" w14:textId="334AC9D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2E755E" w14:textId="545632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9,122.92 </w:t>
            </w:r>
          </w:p>
        </w:tc>
      </w:tr>
      <w:tr w:rsidR="0052416B" w:rsidRPr="0052416B" w14:paraId="1862C048"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201D4"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ECE754"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777335AA" w14:textId="1895E5E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19DEA4C9" w14:textId="3E83C8A7"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46766" w14:textId="34EF684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DF6641" w14:textId="78ECD0A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4,897.50 </w:t>
            </w:r>
          </w:p>
        </w:tc>
      </w:tr>
      <w:tr w:rsidR="0052416B" w:rsidRPr="0052416B" w14:paraId="11025E65"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773684"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32DCF"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4CB13F75" w14:textId="2849ECC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46DC3C80" w14:textId="57A1AE7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9E1E8" w14:textId="71DCDCB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2C27DF" w14:textId="1A2C822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44,397.46 </w:t>
            </w:r>
          </w:p>
        </w:tc>
      </w:tr>
      <w:tr w:rsidR="0052416B" w:rsidRPr="0052416B" w14:paraId="1E55F04A"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EC0E01"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4E1F083" w14:textId="5E4349B9"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AD4BB9C" w14:textId="552E685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E2E50B3" w14:textId="18E8A789"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1DAB4C6" w14:textId="44E5DE06"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222,000.00 </w:t>
            </w:r>
          </w:p>
        </w:tc>
      </w:tr>
      <w:tr w:rsidR="0052416B" w:rsidRPr="0052416B" w14:paraId="4BF3E9E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010FC" w14:textId="77777777" w:rsidR="0052416B" w:rsidRPr="0052416B" w:rsidRDefault="0052416B" w:rsidP="0052416B">
            <w:pPr>
              <w:spacing w:after="0" w:line="240" w:lineRule="auto"/>
              <w:ind w:right="57"/>
              <w:contextualSpacing/>
              <w:rPr>
                <w:rFonts w:ascii="Arial Narrow" w:hAnsi="Arial Narrow"/>
                <w:color w:val="000000"/>
                <w:sz w:val="20"/>
                <w:szCs w:val="20"/>
              </w:rPr>
            </w:pPr>
            <w:r w:rsidRPr="0052416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8860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14CAF617" w14:textId="3BDDFEB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4F9CA2" w14:textId="48AD60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38C93F" w14:textId="6E19B4F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D39EC" w14:textId="1A4E01A3"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222,000.00 </w:t>
            </w:r>
          </w:p>
        </w:tc>
      </w:tr>
      <w:tr w:rsidR="0052416B" w:rsidRPr="0052416B" w14:paraId="04508D32"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6019BA"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6CC7EF3A" w14:textId="2CBB7B3B"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D316B2C" w14:textId="17B5E1B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BE94E6C" w14:textId="39A595DA"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0728477" w14:textId="2CC6B91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10,920.00 </w:t>
            </w:r>
          </w:p>
        </w:tc>
      </w:tr>
      <w:tr w:rsidR="0052416B" w:rsidRPr="0052416B" w14:paraId="63FEDE56"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560F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A617EE"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67F0FFBE" w14:textId="51F1E1A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239006A6" w14:textId="65F8715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5BD3FC" w14:textId="55F695E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067E7" w14:textId="1630373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46.00 </w:t>
            </w:r>
          </w:p>
        </w:tc>
      </w:tr>
      <w:tr w:rsidR="0052416B" w:rsidRPr="0052416B" w14:paraId="5C35CADB"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465C7"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E169A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269EBD6E" w14:textId="52B66F9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32D5DA50" w14:textId="41E10D3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4EF20" w14:textId="29C9B91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F68415" w14:textId="7A9983E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4,368.00 </w:t>
            </w:r>
          </w:p>
        </w:tc>
      </w:tr>
      <w:tr w:rsidR="0052416B" w:rsidRPr="0052416B" w14:paraId="194F11EE"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41A5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41D5B"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19C6EF0C" w14:textId="6EEEE8E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7FCD61AB" w14:textId="73A1757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28D3D0" w14:textId="324F96C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527B41" w14:textId="26C0DCC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46.00 </w:t>
            </w:r>
          </w:p>
        </w:tc>
      </w:tr>
      <w:tr w:rsidR="0052416B" w:rsidRPr="0052416B" w14:paraId="28451DB3"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6F9C7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28C9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3D689DBA" w14:textId="6C2F79AB"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7177C1BB" w14:textId="003ED9E1"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5028FC" w14:textId="71F6CB3A"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40FD61" w14:textId="72AFC3F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46.00 </w:t>
            </w:r>
          </w:p>
        </w:tc>
      </w:tr>
      <w:tr w:rsidR="0052416B" w:rsidRPr="0052416B" w14:paraId="3300FA2A"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911CF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120242"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6DED6AA0" w14:textId="009FCEE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4820755C" w14:textId="49107339"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3205E" w14:textId="618C9E5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3D76BD" w14:textId="26D1AA7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546.00 </w:t>
            </w:r>
          </w:p>
        </w:tc>
      </w:tr>
      <w:tr w:rsidR="0052416B" w:rsidRPr="0052416B" w14:paraId="1E30B29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9FE5D"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01F36"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7DEA23E5" w14:textId="0A9149CF"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1A6FFAC2" w14:textId="66D963B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F3B3F9" w14:textId="2B93A710"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4C4CF2" w14:textId="1EFB97FD"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092.00 </w:t>
            </w:r>
          </w:p>
        </w:tc>
      </w:tr>
      <w:tr w:rsidR="0052416B" w:rsidRPr="0052416B" w14:paraId="00E120A0"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3EFF3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12CE9"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67B490E7" w14:textId="1E3069D5"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1527D8D8" w14:textId="562C5B84"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B691AA" w14:textId="53357658"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FEED44" w14:textId="2119EF66"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3,276.00 </w:t>
            </w:r>
          </w:p>
        </w:tc>
      </w:tr>
      <w:tr w:rsidR="0052416B" w:rsidRPr="0052416B" w14:paraId="225A19D2" w14:textId="77777777" w:rsidTr="0052416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AD4236" w14:textId="77777777" w:rsidR="0052416B" w:rsidRPr="0052416B" w:rsidRDefault="0052416B" w:rsidP="0052416B">
            <w:pPr>
              <w:spacing w:after="0" w:line="240" w:lineRule="auto"/>
              <w:ind w:right="57"/>
              <w:contextualSpacing/>
              <w:rPr>
                <w:rFonts w:ascii="Arial Narrow" w:hAnsi="Arial Narrow"/>
                <w:b/>
                <w:bCs/>
                <w:color w:val="000000"/>
                <w:sz w:val="20"/>
                <w:szCs w:val="20"/>
              </w:rPr>
            </w:pPr>
            <w:r w:rsidRPr="0052416B">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2CD1F247" w14:textId="62AC9032"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1,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D4858E0" w14:textId="699264FE"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863D01" w14:textId="19519C74"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7DF089B" w14:textId="08FEB073" w:rsidR="0052416B" w:rsidRPr="0052416B" w:rsidRDefault="0052416B" w:rsidP="0052416B">
            <w:pPr>
              <w:spacing w:after="0" w:line="240" w:lineRule="auto"/>
              <w:ind w:right="57"/>
              <w:contextualSpacing/>
              <w:jc w:val="right"/>
              <w:rPr>
                <w:rFonts w:ascii="Arial Narrow" w:hAnsi="Arial Narrow"/>
                <w:b/>
                <w:bCs/>
                <w:color w:val="000000"/>
                <w:sz w:val="20"/>
                <w:szCs w:val="20"/>
              </w:rPr>
            </w:pPr>
            <w:r w:rsidRPr="0052416B">
              <w:rPr>
                <w:rFonts w:ascii="Arial Narrow" w:hAnsi="Arial Narrow"/>
                <w:b/>
                <w:bCs/>
                <w:color w:val="000000"/>
                <w:sz w:val="20"/>
                <w:szCs w:val="20"/>
              </w:rPr>
              <w:t xml:space="preserve">1,638.00 </w:t>
            </w:r>
          </w:p>
        </w:tc>
      </w:tr>
      <w:tr w:rsidR="0052416B" w:rsidRPr="0052416B" w14:paraId="3C01EB71" w14:textId="77777777" w:rsidTr="0052416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D5C43"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E9616A" w14:textId="77777777" w:rsidR="0052416B" w:rsidRPr="0052416B" w:rsidRDefault="0052416B" w:rsidP="0052416B">
            <w:pPr>
              <w:spacing w:after="0" w:line="240" w:lineRule="auto"/>
              <w:ind w:right="57"/>
              <w:contextualSpacing/>
              <w:rPr>
                <w:rFonts w:ascii="Arial Narrow" w:hAnsi="Arial Narrow"/>
                <w:i/>
                <w:iCs/>
                <w:color w:val="000000"/>
                <w:sz w:val="20"/>
                <w:szCs w:val="20"/>
              </w:rPr>
            </w:pPr>
            <w:r w:rsidRPr="0052416B">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044AE8B7" w14:textId="2647814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38.00 </w:t>
            </w:r>
          </w:p>
        </w:tc>
        <w:tc>
          <w:tcPr>
            <w:tcW w:w="810" w:type="pct"/>
            <w:tcBorders>
              <w:top w:val="nil"/>
              <w:left w:val="nil"/>
              <w:bottom w:val="single" w:sz="4" w:space="0" w:color="000000"/>
              <w:right w:val="single" w:sz="4" w:space="0" w:color="000000"/>
            </w:tcBorders>
            <w:shd w:val="clear" w:color="auto" w:fill="auto"/>
            <w:noWrap/>
            <w:vAlign w:val="bottom"/>
            <w:hideMark/>
          </w:tcPr>
          <w:p w14:paraId="48CE79B7" w14:textId="5767D58C"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03507" w14:textId="7F9B6BAE"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9F1553" w14:textId="7D47A6D2" w:rsidR="0052416B" w:rsidRPr="0052416B" w:rsidRDefault="0052416B" w:rsidP="0052416B">
            <w:pPr>
              <w:spacing w:after="0" w:line="240" w:lineRule="auto"/>
              <w:ind w:right="57"/>
              <w:contextualSpacing/>
              <w:jc w:val="right"/>
              <w:rPr>
                <w:rFonts w:ascii="Arial Narrow" w:hAnsi="Arial Narrow"/>
                <w:i/>
                <w:iCs/>
                <w:color w:val="000000"/>
                <w:sz w:val="20"/>
                <w:szCs w:val="20"/>
              </w:rPr>
            </w:pPr>
            <w:r w:rsidRPr="0052416B">
              <w:rPr>
                <w:rFonts w:ascii="Arial Narrow" w:hAnsi="Arial Narrow"/>
                <w:i/>
                <w:iCs/>
                <w:color w:val="000000"/>
                <w:sz w:val="20"/>
                <w:szCs w:val="20"/>
              </w:rPr>
              <w:t xml:space="preserve"> 1,638.00 </w:t>
            </w: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D82759B" w14:textId="6849A0AA" w:rsidR="00D72392" w:rsidRPr="00365DB2" w:rsidRDefault="003E4C18" w:rsidP="00365DB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BE51200" w14:textId="143630B2" w:rsidR="00F86C48" w:rsidRDefault="00F86C48" w:rsidP="00D72392">
      <w:pPr>
        <w:spacing w:after="0" w:line="240" w:lineRule="auto"/>
        <w:contextualSpacing/>
        <w:rPr>
          <w:rFonts w:ascii="Arial" w:eastAsia="Arial" w:hAnsi="Arial" w:cs="Arial"/>
          <w:b/>
          <w:color w:val="002060"/>
          <w:sz w:val="28"/>
          <w:szCs w:val="28"/>
        </w:rPr>
      </w:pPr>
    </w:p>
    <w:p w14:paraId="741B94D7" w14:textId="77777777" w:rsidR="002E303D" w:rsidRDefault="002E303D" w:rsidP="00D72392">
      <w:pPr>
        <w:spacing w:after="0" w:line="240" w:lineRule="auto"/>
        <w:contextualSpacing/>
        <w:rPr>
          <w:rFonts w:ascii="Arial" w:eastAsia="Arial" w:hAnsi="Arial" w:cs="Arial"/>
          <w:b/>
          <w:color w:val="002060"/>
          <w:sz w:val="28"/>
          <w:szCs w:val="28"/>
        </w:rPr>
      </w:pPr>
    </w:p>
    <w:p w14:paraId="7D3FF591" w14:textId="788DD46F"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0BCF7440" w:rsidR="00D72392" w:rsidRPr="009B3DE1"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133623">
        <w:rPr>
          <w:rFonts w:ascii="Arial" w:eastAsia="Times New Roman" w:hAnsi="Arial" w:cs="Arial"/>
          <w:b/>
          <w:color w:val="0070C0"/>
          <w:sz w:val="24"/>
          <w:szCs w:val="24"/>
          <w:lang w:val="en-US" w:eastAsia="en-US"/>
        </w:rPr>
        <w:t>₱</w:t>
      </w:r>
      <w:r w:rsidR="0028159C" w:rsidRPr="0028159C">
        <w:rPr>
          <w:rFonts w:ascii="Arial" w:eastAsia="Times New Roman" w:hAnsi="Arial" w:cs="Arial"/>
          <w:b/>
          <w:bCs/>
          <w:color w:val="0070C0"/>
          <w:sz w:val="24"/>
          <w:szCs w:val="24"/>
          <w:lang w:eastAsia="en-US"/>
        </w:rPr>
        <w:t>735,145,273.70</w:t>
      </w:r>
      <w:r w:rsidR="0028159C">
        <w:rPr>
          <w:rFonts w:ascii="Arial" w:eastAsia="Times New Roman" w:hAnsi="Arial" w:cs="Arial"/>
          <w:b/>
          <w:bCs/>
          <w:color w:val="0070C0"/>
          <w:sz w:val="24"/>
          <w:szCs w:val="24"/>
          <w:lang w:eastAsia="en-US"/>
        </w:rPr>
        <w:t xml:space="preserve"> </w:t>
      </w:r>
      <w:r w:rsidRPr="009B3DE1">
        <w:rPr>
          <w:rFonts w:ascii="Arial" w:eastAsia="Times New Roman" w:hAnsi="Arial" w:cs="Arial"/>
          <w:sz w:val="24"/>
          <w:szCs w:val="24"/>
          <w:lang w:val="en-US" w:eastAsia="en-US"/>
        </w:rPr>
        <w:t>with breakdown as follows (see Table 2):</w:t>
      </w:r>
    </w:p>
    <w:p w14:paraId="7694EE86" w14:textId="77777777" w:rsidR="00D72392" w:rsidRPr="009B3DE1"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andby Funds</w:t>
      </w:r>
    </w:p>
    <w:p w14:paraId="7C1E1C78" w14:textId="4466B731" w:rsidR="00D72392" w:rsidRPr="009B3DE1" w:rsidRDefault="00D72392" w:rsidP="00D72392">
      <w:pPr>
        <w:spacing w:after="0" w:line="240" w:lineRule="auto"/>
        <w:ind w:left="360"/>
        <w:contextualSpacing/>
        <w:jc w:val="both"/>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A total of </w:t>
      </w:r>
      <w:r w:rsidRPr="009B3DE1">
        <w:rPr>
          <w:rFonts w:ascii="Arial" w:eastAsia="Times New Roman" w:hAnsi="Arial" w:cs="Arial"/>
          <w:b/>
          <w:sz w:val="24"/>
          <w:szCs w:val="24"/>
          <w:lang w:val="en-US" w:eastAsia="en-US"/>
        </w:rPr>
        <w:t>₱</w:t>
      </w:r>
      <w:r w:rsidR="0060345E" w:rsidRPr="009B3DE1">
        <w:rPr>
          <w:rFonts w:ascii="Arial" w:eastAsia="Times New Roman" w:hAnsi="Arial" w:cs="Arial"/>
          <w:b/>
          <w:bCs/>
          <w:sz w:val="24"/>
          <w:szCs w:val="24"/>
          <w:lang w:eastAsia="en-US"/>
        </w:rPr>
        <w:t xml:space="preserve">118,093,861.63 </w:t>
      </w:r>
      <w:r w:rsidRPr="009B3DE1">
        <w:rPr>
          <w:rFonts w:ascii="Arial" w:eastAsia="Times New Roman" w:hAnsi="Arial" w:cs="Arial"/>
          <w:b/>
          <w:sz w:val="24"/>
          <w:szCs w:val="24"/>
          <w:lang w:val="en-US" w:eastAsia="en-US"/>
        </w:rPr>
        <w:t>standby funds</w:t>
      </w:r>
      <w:r w:rsidRPr="009B3DE1">
        <w:rPr>
          <w:rFonts w:ascii="Arial" w:eastAsia="Times New Roman" w:hAnsi="Arial" w:cs="Arial"/>
          <w:sz w:val="24"/>
          <w:szCs w:val="24"/>
          <w:lang w:val="en-US" w:eastAsia="en-US"/>
        </w:rPr>
        <w:t xml:space="preserve"> in the CO and FOs. Of the said amount </w:t>
      </w:r>
      <w:r w:rsidRPr="009B3DE1">
        <w:rPr>
          <w:rFonts w:ascii="Arial" w:eastAsia="Times New Roman" w:hAnsi="Arial" w:cs="Arial"/>
          <w:b/>
          <w:sz w:val="24"/>
          <w:szCs w:val="24"/>
          <w:lang w:val="en-US" w:eastAsia="en-US"/>
        </w:rPr>
        <w:t xml:space="preserve">₱74,407,324.94 </w:t>
      </w:r>
      <w:r w:rsidRPr="009B3DE1">
        <w:rPr>
          <w:rFonts w:ascii="Arial" w:eastAsia="Times New Roman" w:hAnsi="Arial" w:cs="Arial"/>
          <w:sz w:val="24"/>
          <w:szCs w:val="24"/>
          <w:lang w:val="en-US" w:eastAsia="en-US"/>
        </w:rPr>
        <w:t>is the available Quick Response Fund (QRF) in the CO.</w:t>
      </w:r>
    </w:p>
    <w:p w14:paraId="137228B3" w14:textId="77777777" w:rsidR="00235FE9" w:rsidRPr="009B3DE1"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ockpiles</w:t>
      </w:r>
    </w:p>
    <w:p w14:paraId="3F8F36F4" w14:textId="2B040533" w:rsidR="00D72392" w:rsidRPr="009B3DE1" w:rsidRDefault="00D72392" w:rsidP="00D72392">
      <w:pPr>
        <w:spacing w:after="0" w:line="240" w:lineRule="auto"/>
        <w:ind w:left="360"/>
        <w:contextualSpacing/>
        <w:jc w:val="both"/>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A total of </w:t>
      </w:r>
      <w:r w:rsidR="0028159C" w:rsidRPr="0028159C">
        <w:rPr>
          <w:rFonts w:ascii="Arial" w:eastAsia="Times New Roman" w:hAnsi="Arial" w:cs="Arial"/>
          <w:b/>
          <w:bCs/>
          <w:color w:val="0070C0"/>
          <w:sz w:val="24"/>
          <w:szCs w:val="24"/>
          <w:lang w:eastAsia="en-US"/>
        </w:rPr>
        <w:t>179,218</w:t>
      </w:r>
      <w:r w:rsidR="0028159C">
        <w:rPr>
          <w:rFonts w:ascii="Arial" w:eastAsia="Times New Roman" w:hAnsi="Arial" w:cs="Arial"/>
          <w:b/>
          <w:bCs/>
          <w:color w:val="0070C0"/>
          <w:sz w:val="24"/>
          <w:szCs w:val="24"/>
          <w:lang w:eastAsia="en-US"/>
        </w:rPr>
        <w:t xml:space="preserve"> </w:t>
      </w:r>
      <w:r w:rsidRPr="00133623">
        <w:rPr>
          <w:rFonts w:ascii="Arial" w:eastAsia="Times New Roman" w:hAnsi="Arial" w:cs="Arial"/>
          <w:b/>
          <w:color w:val="0070C0"/>
          <w:sz w:val="24"/>
          <w:szCs w:val="24"/>
          <w:lang w:val="en-US" w:eastAsia="en-US"/>
        </w:rPr>
        <w:t>family food packs (FFPs)</w:t>
      </w:r>
      <w:r w:rsidRPr="00133623">
        <w:rPr>
          <w:rFonts w:ascii="Arial" w:eastAsia="Times New Roman" w:hAnsi="Arial" w:cs="Arial"/>
          <w:color w:val="0070C0"/>
          <w:sz w:val="24"/>
          <w:szCs w:val="24"/>
          <w:lang w:val="en-US" w:eastAsia="en-US"/>
        </w:rPr>
        <w:t xml:space="preserve"> </w:t>
      </w:r>
      <w:r w:rsidRPr="009B3DE1">
        <w:rPr>
          <w:rFonts w:ascii="Arial" w:eastAsia="Times New Roman" w:hAnsi="Arial" w:cs="Arial"/>
          <w:sz w:val="24"/>
          <w:szCs w:val="24"/>
          <w:lang w:val="en-US" w:eastAsia="en-US"/>
        </w:rPr>
        <w:t xml:space="preserve">amounting to </w:t>
      </w:r>
      <w:r w:rsidRPr="00133623">
        <w:rPr>
          <w:rFonts w:ascii="Arial" w:eastAsia="Times New Roman" w:hAnsi="Arial" w:cs="Arial"/>
          <w:b/>
          <w:color w:val="0070C0"/>
          <w:sz w:val="24"/>
          <w:szCs w:val="24"/>
          <w:lang w:val="en-US" w:eastAsia="en-US"/>
        </w:rPr>
        <w:t>₱</w:t>
      </w:r>
      <w:r w:rsidR="0028159C" w:rsidRPr="0028159C">
        <w:rPr>
          <w:rFonts w:ascii="Arial" w:eastAsia="Times New Roman" w:hAnsi="Arial" w:cs="Arial"/>
          <w:b/>
          <w:bCs/>
          <w:color w:val="0070C0"/>
          <w:sz w:val="24"/>
          <w:szCs w:val="24"/>
          <w:lang w:eastAsia="en-US"/>
        </w:rPr>
        <w:t>82,249,059.19</w:t>
      </w:r>
      <w:r w:rsidRPr="009B3DE1">
        <w:rPr>
          <w:rFonts w:ascii="Arial" w:eastAsia="Times New Roman" w:hAnsi="Arial" w:cs="Arial"/>
          <w:sz w:val="24"/>
          <w:szCs w:val="24"/>
          <w:lang w:val="en-US" w:eastAsia="en-US"/>
        </w:rPr>
        <w:t xml:space="preserve">, </w:t>
      </w:r>
      <w:r w:rsidRPr="00133623">
        <w:rPr>
          <w:rFonts w:ascii="Arial" w:eastAsia="Times New Roman" w:hAnsi="Arial" w:cs="Arial"/>
          <w:b/>
          <w:color w:val="0070C0"/>
          <w:sz w:val="24"/>
          <w:szCs w:val="24"/>
          <w:lang w:val="en-US" w:eastAsia="en-US"/>
        </w:rPr>
        <w:t>other food items</w:t>
      </w:r>
      <w:r w:rsidRPr="009B3DE1">
        <w:rPr>
          <w:rFonts w:ascii="Arial" w:eastAsia="Times New Roman" w:hAnsi="Arial" w:cs="Arial"/>
          <w:sz w:val="24"/>
          <w:szCs w:val="24"/>
          <w:lang w:val="en-US" w:eastAsia="en-US"/>
        </w:rPr>
        <w:t xml:space="preserve"> amounting to </w:t>
      </w:r>
      <w:r w:rsidRPr="00133623">
        <w:rPr>
          <w:rFonts w:ascii="Arial" w:eastAsia="Times New Roman" w:hAnsi="Arial" w:cs="Arial"/>
          <w:b/>
          <w:color w:val="0070C0"/>
          <w:sz w:val="24"/>
          <w:szCs w:val="24"/>
          <w:lang w:val="en-US" w:eastAsia="en-US"/>
        </w:rPr>
        <w:t>₱</w:t>
      </w:r>
      <w:r w:rsidR="0028159C" w:rsidRPr="0028159C">
        <w:rPr>
          <w:rFonts w:ascii="Arial" w:eastAsia="Times New Roman" w:hAnsi="Arial" w:cs="Arial"/>
          <w:b/>
          <w:color w:val="0070C0"/>
          <w:sz w:val="24"/>
          <w:szCs w:val="24"/>
          <w:lang w:val="en-US" w:eastAsia="en-US"/>
        </w:rPr>
        <w:t>198,716,090.61</w:t>
      </w:r>
      <w:r w:rsidR="0028159C">
        <w:rPr>
          <w:rFonts w:ascii="Arial" w:eastAsia="Times New Roman" w:hAnsi="Arial" w:cs="Arial"/>
          <w:b/>
          <w:color w:val="0070C0"/>
          <w:sz w:val="24"/>
          <w:szCs w:val="24"/>
          <w:lang w:val="en-US" w:eastAsia="en-US"/>
        </w:rPr>
        <w:t xml:space="preserve"> </w:t>
      </w:r>
      <w:r w:rsidRPr="009B3DE1">
        <w:rPr>
          <w:rFonts w:ascii="Arial" w:eastAsia="Times New Roman" w:hAnsi="Arial" w:cs="Arial"/>
          <w:sz w:val="24"/>
          <w:szCs w:val="24"/>
          <w:lang w:val="en-US" w:eastAsia="en-US"/>
        </w:rPr>
        <w:t xml:space="preserve">and </w:t>
      </w:r>
      <w:r w:rsidRPr="00133623">
        <w:rPr>
          <w:rFonts w:ascii="Arial" w:eastAsia="Times New Roman" w:hAnsi="Arial" w:cs="Arial"/>
          <w:b/>
          <w:color w:val="0070C0"/>
          <w:sz w:val="24"/>
          <w:szCs w:val="24"/>
          <w:lang w:val="en-US" w:eastAsia="en-US"/>
        </w:rPr>
        <w:t xml:space="preserve">non-food items (FNIs) </w:t>
      </w:r>
      <w:r w:rsidRPr="009B3DE1">
        <w:rPr>
          <w:rFonts w:ascii="Arial" w:eastAsia="Times New Roman" w:hAnsi="Arial" w:cs="Arial"/>
          <w:sz w:val="24"/>
          <w:szCs w:val="24"/>
          <w:lang w:val="en-US" w:eastAsia="en-US"/>
        </w:rPr>
        <w:t xml:space="preserve">amounting to </w:t>
      </w:r>
      <w:r w:rsidR="00282B2A" w:rsidRPr="00133623">
        <w:rPr>
          <w:rFonts w:ascii="Arial" w:eastAsia="Times New Roman" w:hAnsi="Arial" w:cs="Arial"/>
          <w:b/>
          <w:color w:val="0070C0"/>
          <w:sz w:val="24"/>
          <w:szCs w:val="24"/>
          <w:lang w:val="en-US" w:eastAsia="en-US"/>
        </w:rPr>
        <w:t>₱</w:t>
      </w:r>
      <w:r w:rsidR="0028159C" w:rsidRPr="0028159C">
        <w:rPr>
          <w:rFonts w:ascii="Arial" w:eastAsia="Times New Roman" w:hAnsi="Arial" w:cs="Arial"/>
          <w:b/>
          <w:bCs/>
          <w:color w:val="0070C0"/>
          <w:sz w:val="24"/>
          <w:szCs w:val="24"/>
          <w:lang w:eastAsia="en-US"/>
        </w:rPr>
        <w:t>336,086,262.27</w:t>
      </w:r>
      <w:r w:rsidR="0028159C">
        <w:rPr>
          <w:rFonts w:ascii="Arial" w:eastAsia="Times New Roman" w:hAnsi="Arial" w:cs="Arial"/>
          <w:b/>
          <w:bCs/>
          <w:color w:val="0070C0"/>
          <w:sz w:val="24"/>
          <w:szCs w:val="24"/>
          <w:lang w:eastAsia="en-US"/>
        </w:rPr>
        <w:t xml:space="preserve"> </w:t>
      </w:r>
      <w:r w:rsidRPr="009B3DE1">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98"/>
        <w:gridCol w:w="1288"/>
        <w:gridCol w:w="986"/>
        <w:gridCol w:w="1197"/>
        <w:gridCol w:w="1288"/>
        <w:gridCol w:w="1470"/>
        <w:gridCol w:w="1770"/>
      </w:tblGrid>
      <w:tr w:rsidR="0028159C" w:rsidRPr="0028159C" w14:paraId="010181DB" w14:textId="77777777" w:rsidTr="0028159C">
        <w:trPr>
          <w:trHeight w:val="20"/>
          <w:tblHeader/>
        </w:trPr>
        <w:tc>
          <w:tcPr>
            <w:tcW w:w="789"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47B8B9B" w14:textId="77777777" w:rsidR="0028159C" w:rsidRPr="0028159C" w:rsidRDefault="0028159C" w:rsidP="0028159C">
            <w:pPr>
              <w:widowControl/>
              <w:spacing w:after="0" w:line="240" w:lineRule="auto"/>
              <w:ind w:right="57"/>
              <w:contextualSpacing/>
              <w:jc w:val="center"/>
              <w:rPr>
                <w:rFonts w:ascii="Arial Narrow" w:eastAsia="Times New Roman" w:hAnsi="Arial Narrow"/>
                <w:b/>
                <w:bCs/>
                <w:color w:val="000000"/>
                <w:sz w:val="20"/>
                <w:szCs w:val="20"/>
              </w:rPr>
            </w:pPr>
            <w:r w:rsidRPr="0028159C">
              <w:rPr>
                <w:rFonts w:ascii="Arial Narrow" w:eastAsia="Times New Roman" w:hAnsi="Arial Narrow"/>
                <w:b/>
                <w:bCs/>
                <w:color w:val="000000"/>
                <w:sz w:val="20"/>
                <w:szCs w:val="20"/>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2A7B40B" w14:textId="77777777" w:rsidR="0028159C" w:rsidRPr="0028159C" w:rsidRDefault="0028159C" w:rsidP="0028159C">
            <w:pPr>
              <w:widowControl/>
              <w:spacing w:after="0" w:line="240" w:lineRule="auto"/>
              <w:ind w:right="57"/>
              <w:contextualSpacing/>
              <w:jc w:val="center"/>
              <w:rPr>
                <w:rFonts w:ascii="Arial Narrow" w:eastAsia="Times New Roman" w:hAnsi="Arial Narrow"/>
                <w:b/>
                <w:bCs/>
                <w:sz w:val="20"/>
                <w:szCs w:val="20"/>
              </w:rPr>
            </w:pPr>
            <w:r w:rsidRPr="0028159C">
              <w:rPr>
                <w:rFonts w:ascii="Arial Narrow" w:eastAsia="Times New Roman" w:hAnsi="Arial Narrow"/>
                <w:b/>
                <w:bCs/>
                <w:sz w:val="20"/>
                <w:szCs w:val="20"/>
              </w:rPr>
              <w:t>STANDBY FUNDS</w:t>
            </w:r>
          </w:p>
        </w:tc>
        <w:tc>
          <w:tcPr>
            <w:tcW w:w="1149"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6B2D1DA" w14:textId="77777777" w:rsidR="0028159C" w:rsidRPr="0028159C" w:rsidRDefault="0028159C" w:rsidP="0028159C">
            <w:pPr>
              <w:widowControl/>
              <w:spacing w:after="0" w:line="240" w:lineRule="auto"/>
              <w:ind w:right="57"/>
              <w:contextualSpacing/>
              <w:jc w:val="center"/>
              <w:rPr>
                <w:rFonts w:ascii="Arial Narrow" w:eastAsia="Times New Roman" w:hAnsi="Arial Narrow"/>
                <w:b/>
                <w:bCs/>
                <w:sz w:val="20"/>
                <w:szCs w:val="20"/>
              </w:rPr>
            </w:pPr>
            <w:r w:rsidRPr="0028159C">
              <w:rPr>
                <w:rFonts w:ascii="Arial Narrow" w:eastAsia="Times New Roman" w:hAnsi="Arial Narrow"/>
                <w:b/>
                <w:bCs/>
                <w:sz w:val="20"/>
                <w:szCs w:val="20"/>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5297975" w14:textId="77777777" w:rsidR="0028159C" w:rsidRPr="0028159C" w:rsidRDefault="0028159C" w:rsidP="0028159C">
            <w:pPr>
              <w:widowControl/>
              <w:spacing w:after="0" w:line="240" w:lineRule="auto"/>
              <w:ind w:right="57"/>
              <w:contextualSpacing/>
              <w:jc w:val="center"/>
              <w:rPr>
                <w:rFonts w:ascii="Arial Narrow" w:eastAsia="Times New Roman" w:hAnsi="Arial Narrow"/>
                <w:b/>
                <w:bCs/>
                <w:sz w:val="20"/>
                <w:szCs w:val="20"/>
              </w:rPr>
            </w:pPr>
            <w:r w:rsidRPr="0028159C">
              <w:rPr>
                <w:rFonts w:ascii="Arial Narrow" w:eastAsia="Times New Roman" w:hAnsi="Arial Narrow"/>
                <w:b/>
                <w:bCs/>
                <w:sz w:val="20"/>
                <w:szCs w:val="20"/>
              </w:rPr>
              <w:t>OTHER FOOD ITEMS</w:t>
            </w:r>
          </w:p>
        </w:tc>
        <w:tc>
          <w:tcPr>
            <w:tcW w:w="774"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3252824" w14:textId="77777777" w:rsidR="0028159C" w:rsidRPr="0028159C" w:rsidRDefault="0028159C" w:rsidP="0028159C">
            <w:pPr>
              <w:widowControl/>
              <w:spacing w:after="0" w:line="240" w:lineRule="auto"/>
              <w:ind w:right="57"/>
              <w:contextualSpacing/>
              <w:jc w:val="center"/>
              <w:rPr>
                <w:rFonts w:ascii="Arial Narrow" w:eastAsia="Times New Roman" w:hAnsi="Arial Narrow"/>
                <w:b/>
                <w:bCs/>
                <w:sz w:val="20"/>
                <w:szCs w:val="20"/>
              </w:rPr>
            </w:pPr>
            <w:r w:rsidRPr="0028159C">
              <w:rPr>
                <w:rFonts w:ascii="Arial Narrow" w:eastAsia="Times New Roman" w:hAnsi="Arial Narrow"/>
                <w:b/>
                <w:bCs/>
                <w:sz w:val="20"/>
                <w:szCs w:val="20"/>
              </w:rPr>
              <w:t>NON-FOOD RELIEF ITEMS</w:t>
            </w:r>
          </w:p>
        </w:tc>
        <w:tc>
          <w:tcPr>
            <w:tcW w:w="932"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381AE1D" w14:textId="77777777" w:rsidR="0028159C" w:rsidRPr="0028159C" w:rsidRDefault="0028159C" w:rsidP="0028159C">
            <w:pPr>
              <w:widowControl/>
              <w:spacing w:after="0" w:line="240" w:lineRule="auto"/>
              <w:ind w:right="57"/>
              <w:contextualSpacing/>
              <w:jc w:val="center"/>
              <w:rPr>
                <w:rFonts w:ascii="Arial Narrow" w:eastAsia="Times New Roman" w:hAnsi="Arial Narrow"/>
                <w:b/>
                <w:bCs/>
                <w:sz w:val="20"/>
                <w:szCs w:val="20"/>
              </w:rPr>
            </w:pPr>
            <w:r w:rsidRPr="0028159C">
              <w:rPr>
                <w:rFonts w:ascii="Arial Narrow" w:eastAsia="Times New Roman" w:hAnsi="Arial Narrow"/>
                <w:b/>
                <w:bCs/>
                <w:sz w:val="20"/>
                <w:szCs w:val="20"/>
              </w:rPr>
              <w:t>TOTAL STANDBY FUNDS &amp; STOCKPILE</w:t>
            </w:r>
          </w:p>
        </w:tc>
      </w:tr>
      <w:tr w:rsidR="0028159C" w:rsidRPr="0028159C" w14:paraId="6AC04E83" w14:textId="77777777" w:rsidTr="0028159C">
        <w:trPr>
          <w:trHeight w:val="20"/>
          <w:tblHeader/>
        </w:trPr>
        <w:tc>
          <w:tcPr>
            <w:tcW w:w="789" w:type="pct"/>
            <w:vMerge/>
            <w:tcBorders>
              <w:top w:val="single" w:sz="6" w:space="0" w:color="000000"/>
              <w:left w:val="single" w:sz="6" w:space="0" w:color="000000"/>
              <w:bottom w:val="single" w:sz="6" w:space="0" w:color="000000"/>
              <w:right w:val="single" w:sz="6" w:space="0" w:color="000000"/>
            </w:tcBorders>
            <w:vAlign w:val="center"/>
            <w:hideMark/>
          </w:tcPr>
          <w:p w14:paraId="31DF5094" w14:textId="77777777" w:rsidR="0028159C" w:rsidRPr="0028159C" w:rsidRDefault="0028159C" w:rsidP="0028159C">
            <w:pPr>
              <w:widowControl/>
              <w:spacing w:after="0" w:line="240" w:lineRule="auto"/>
              <w:ind w:right="57"/>
              <w:contextualSpacing/>
              <w:rPr>
                <w:rFonts w:ascii="Arial Narrow" w:eastAsia="Times New Roman" w:hAnsi="Arial Narrow"/>
                <w:b/>
                <w:bCs/>
                <w:color w:val="000000"/>
                <w:sz w:val="20"/>
                <w:szCs w:val="20"/>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5F230313" w14:textId="77777777" w:rsidR="0028159C" w:rsidRPr="0028159C" w:rsidRDefault="0028159C" w:rsidP="0028159C">
            <w:pPr>
              <w:widowControl/>
              <w:spacing w:after="0" w:line="240" w:lineRule="auto"/>
              <w:ind w:right="57"/>
              <w:contextualSpacing/>
              <w:rPr>
                <w:rFonts w:ascii="Arial Narrow" w:eastAsia="Times New Roman" w:hAnsi="Arial Narrow"/>
                <w:b/>
                <w:bCs/>
                <w:sz w:val="20"/>
                <w:szCs w:val="20"/>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D39D5EA" w14:textId="77777777" w:rsidR="0028159C" w:rsidRPr="0028159C" w:rsidRDefault="0028159C" w:rsidP="0028159C">
            <w:pPr>
              <w:widowControl/>
              <w:spacing w:after="0" w:line="240" w:lineRule="auto"/>
              <w:ind w:right="57"/>
              <w:contextualSpacing/>
              <w:jc w:val="center"/>
              <w:rPr>
                <w:rFonts w:ascii="Arial Narrow" w:eastAsia="Times New Roman" w:hAnsi="Arial Narrow"/>
                <w:b/>
                <w:bCs/>
                <w:color w:val="000000"/>
                <w:sz w:val="20"/>
                <w:szCs w:val="20"/>
              </w:rPr>
            </w:pPr>
            <w:r w:rsidRPr="0028159C">
              <w:rPr>
                <w:rFonts w:ascii="Arial Narrow" w:eastAsia="Times New Roman" w:hAnsi="Arial Narrow"/>
                <w:b/>
                <w:bCs/>
                <w:color w:val="000000"/>
                <w:sz w:val="20"/>
                <w:szCs w:val="20"/>
              </w:rPr>
              <w:t>QUANTITY</w:t>
            </w:r>
          </w:p>
        </w:tc>
        <w:tc>
          <w:tcPr>
            <w:tcW w:w="63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D06AA5" w14:textId="77777777" w:rsidR="0028159C" w:rsidRPr="0028159C" w:rsidRDefault="0028159C" w:rsidP="0028159C">
            <w:pPr>
              <w:widowControl/>
              <w:spacing w:after="0" w:line="240" w:lineRule="auto"/>
              <w:ind w:right="57"/>
              <w:contextualSpacing/>
              <w:jc w:val="center"/>
              <w:rPr>
                <w:rFonts w:ascii="Arial Narrow" w:eastAsia="Times New Roman" w:hAnsi="Arial Narrow"/>
                <w:b/>
                <w:bCs/>
                <w:sz w:val="20"/>
                <w:szCs w:val="20"/>
              </w:rPr>
            </w:pPr>
            <w:r w:rsidRPr="0028159C">
              <w:rPr>
                <w:rFonts w:ascii="Arial Narrow" w:eastAsia="Times New Roman" w:hAnsi="Arial Narrow"/>
                <w:b/>
                <w:bCs/>
                <w:sz w:val="20"/>
                <w:szCs w:val="20"/>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C980059" w14:textId="77777777" w:rsidR="0028159C" w:rsidRPr="0028159C" w:rsidRDefault="0028159C" w:rsidP="0028159C">
            <w:pPr>
              <w:widowControl/>
              <w:spacing w:after="0" w:line="240" w:lineRule="auto"/>
              <w:ind w:right="57"/>
              <w:contextualSpacing/>
              <w:jc w:val="center"/>
              <w:rPr>
                <w:rFonts w:ascii="Arial Narrow" w:eastAsia="Times New Roman" w:hAnsi="Arial Narrow"/>
                <w:b/>
                <w:bCs/>
                <w:sz w:val="20"/>
                <w:szCs w:val="20"/>
              </w:rPr>
            </w:pPr>
            <w:r w:rsidRPr="0028159C">
              <w:rPr>
                <w:rFonts w:ascii="Arial Narrow" w:eastAsia="Times New Roman" w:hAnsi="Arial Narrow"/>
                <w:b/>
                <w:bCs/>
                <w:sz w:val="20"/>
                <w:szCs w:val="20"/>
              </w:rPr>
              <w:t>TOTAL COST</w:t>
            </w:r>
          </w:p>
        </w:tc>
        <w:tc>
          <w:tcPr>
            <w:tcW w:w="774"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E525051" w14:textId="77777777" w:rsidR="0028159C" w:rsidRPr="0028159C" w:rsidRDefault="0028159C" w:rsidP="0028159C">
            <w:pPr>
              <w:widowControl/>
              <w:spacing w:after="0" w:line="240" w:lineRule="auto"/>
              <w:ind w:right="57"/>
              <w:contextualSpacing/>
              <w:jc w:val="center"/>
              <w:rPr>
                <w:rFonts w:ascii="Arial Narrow" w:eastAsia="Times New Roman" w:hAnsi="Arial Narrow"/>
                <w:b/>
                <w:bCs/>
                <w:sz w:val="20"/>
                <w:szCs w:val="20"/>
              </w:rPr>
            </w:pPr>
            <w:r w:rsidRPr="0028159C">
              <w:rPr>
                <w:rFonts w:ascii="Arial Narrow" w:eastAsia="Times New Roman" w:hAnsi="Arial Narrow"/>
                <w:b/>
                <w:bCs/>
                <w:sz w:val="20"/>
                <w:szCs w:val="20"/>
              </w:rPr>
              <w:t>TOTAL COST</w:t>
            </w:r>
          </w:p>
        </w:tc>
        <w:tc>
          <w:tcPr>
            <w:tcW w:w="932" w:type="pct"/>
            <w:vMerge/>
            <w:tcBorders>
              <w:top w:val="single" w:sz="6" w:space="0" w:color="000000"/>
              <w:left w:val="single" w:sz="6" w:space="0" w:color="CCCCCC"/>
              <w:bottom w:val="single" w:sz="6" w:space="0" w:color="000000"/>
              <w:right w:val="single" w:sz="6" w:space="0" w:color="000000"/>
            </w:tcBorders>
            <w:vAlign w:val="center"/>
            <w:hideMark/>
          </w:tcPr>
          <w:p w14:paraId="56E0022D" w14:textId="77777777" w:rsidR="0028159C" w:rsidRPr="0028159C" w:rsidRDefault="0028159C" w:rsidP="0028159C">
            <w:pPr>
              <w:widowControl/>
              <w:spacing w:after="0" w:line="240" w:lineRule="auto"/>
              <w:ind w:right="57"/>
              <w:contextualSpacing/>
              <w:rPr>
                <w:rFonts w:ascii="Arial Narrow" w:eastAsia="Times New Roman" w:hAnsi="Arial Narrow"/>
                <w:b/>
                <w:bCs/>
                <w:sz w:val="20"/>
                <w:szCs w:val="20"/>
              </w:rPr>
            </w:pPr>
          </w:p>
        </w:tc>
      </w:tr>
      <w:tr w:rsidR="0028159C" w:rsidRPr="0028159C" w14:paraId="0F3EF886"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E90F372" w14:textId="77777777" w:rsidR="0028159C" w:rsidRPr="0028159C" w:rsidRDefault="0028159C" w:rsidP="0028159C">
            <w:pPr>
              <w:widowControl/>
              <w:spacing w:after="0" w:line="240" w:lineRule="auto"/>
              <w:ind w:right="57"/>
              <w:contextualSpacing/>
              <w:jc w:val="center"/>
              <w:rPr>
                <w:rFonts w:ascii="Arial Narrow" w:eastAsia="Times New Roman" w:hAnsi="Arial Narrow"/>
                <w:b/>
                <w:bCs/>
                <w:color w:val="000000"/>
                <w:sz w:val="20"/>
                <w:szCs w:val="20"/>
              </w:rPr>
            </w:pPr>
            <w:r w:rsidRPr="0028159C">
              <w:rPr>
                <w:rFonts w:ascii="Arial Narrow" w:eastAsia="Times New Roman" w:hAnsi="Arial Narrow"/>
                <w:b/>
                <w:bCs/>
                <w:color w:val="000000"/>
                <w:sz w:val="20"/>
                <w:szCs w:val="20"/>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9D83FEB" w14:textId="77777777" w:rsidR="0028159C" w:rsidRPr="0028159C" w:rsidRDefault="0028159C" w:rsidP="0028159C">
            <w:pPr>
              <w:widowControl/>
              <w:spacing w:after="0" w:line="240" w:lineRule="auto"/>
              <w:ind w:right="57"/>
              <w:contextualSpacing/>
              <w:jc w:val="right"/>
              <w:rPr>
                <w:rFonts w:ascii="Arial Narrow" w:eastAsia="Times New Roman" w:hAnsi="Arial Narrow"/>
                <w:b/>
                <w:bCs/>
                <w:color w:val="000000"/>
                <w:sz w:val="20"/>
                <w:szCs w:val="20"/>
              </w:rPr>
            </w:pPr>
            <w:r w:rsidRPr="0028159C">
              <w:rPr>
                <w:rFonts w:ascii="Arial Narrow" w:eastAsia="Times New Roman" w:hAnsi="Arial Narrow"/>
                <w:b/>
                <w:bCs/>
                <w:color w:val="000000"/>
                <w:sz w:val="20"/>
                <w:szCs w:val="20"/>
              </w:rPr>
              <w:t>118,093,861.63</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818FC9B" w14:textId="77777777" w:rsidR="0028159C" w:rsidRPr="0028159C" w:rsidRDefault="0028159C" w:rsidP="0028159C">
            <w:pPr>
              <w:widowControl/>
              <w:spacing w:after="0" w:line="240" w:lineRule="auto"/>
              <w:ind w:right="57"/>
              <w:contextualSpacing/>
              <w:jc w:val="right"/>
              <w:rPr>
                <w:rFonts w:ascii="Arial Narrow" w:eastAsia="Times New Roman" w:hAnsi="Arial Narrow"/>
                <w:b/>
                <w:bCs/>
                <w:color w:val="000000"/>
                <w:sz w:val="20"/>
                <w:szCs w:val="20"/>
              </w:rPr>
            </w:pPr>
            <w:r w:rsidRPr="0028159C">
              <w:rPr>
                <w:rFonts w:ascii="Arial Narrow" w:eastAsia="Times New Roman" w:hAnsi="Arial Narrow"/>
                <w:b/>
                <w:bCs/>
                <w:color w:val="000000"/>
                <w:sz w:val="20"/>
                <w:szCs w:val="20"/>
              </w:rPr>
              <w:t>179,218</w:t>
            </w:r>
          </w:p>
        </w:tc>
        <w:tc>
          <w:tcPr>
            <w:tcW w:w="63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19F7ECE" w14:textId="77777777" w:rsidR="0028159C" w:rsidRPr="0028159C" w:rsidRDefault="0028159C" w:rsidP="0028159C">
            <w:pPr>
              <w:widowControl/>
              <w:spacing w:after="0" w:line="240" w:lineRule="auto"/>
              <w:ind w:right="57"/>
              <w:contextualSpacing/>
              <w:jc w:val="right"/>
              <w:rPr>
                <w:rFonts w:ascii="Arial Narrow" w:eastAsia="Times New Roman" w:hAnsi="Arial Narrow"/>
                <w:b/>
                <w:bCs/>
                <w:color w:val="000000"/>
                <w:sz w:val="20"/>
                <w:szCs w:val="20"/>
              </w:rPr>
            </w:pPr>
            <w:r w:rsidRPr="0028159C">
              <w:rPr>
                <w:rFonts w:ascii="Arial Narrow" w:eastAsia="Times New Roman" w:hAnsi="Arial Narrow"/>
                <w:b/>
                <w:bCs/>
                <w:color w:val="000000"/>
                <w:sz w:val="20"/>
                <w:szCs w:val="20"/>
              </w:rPr>
              <w:t>82,249,059.19</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ED07D07" w14:textId="77777777" w:rsidR="0028159C" w:rsidRPr="0028159C" w:rsidRDefault="0028159C" w:rsidP="0028159C">
            <w:pPr>
              <w:widowControl/>
              <w:spacing w:after="0" w:line="240" w:lineRule="auto"/>
              <w:ind w:right="57"/>
              <w:contextualSpacing/>
              <w:jc w:val="right"/>
              <w:rPr>
                <w:rFonts w:ascii="Arial Narrow" w:eastAsia="Times New Roman" w:hAnsi="Arial Narrow"/>
                <w:b/>
                <w:bCs/>
                <w:color w:val="000000"/>
                <w:sz w:val="20"/>
                <w:szCs w:val="20"/>
              </w:rPr>
            </w:pPr>
            <w:r w:rsidRPr="0028159C">
              <w:rPr>
                <w:rFonts w:ascii="Arial Narrow" w:eastAsia="Times New Roman" w:hAnsi="Arial Narrow"/>
                <w:b/>
                <w:bCs/>
                <w:color w:val="000000"/>
                <w:sz w:val="20"/>
                <w:szCs w:val="20"/>
              </w:rPr>
              <w:t>198,716,090.61</w:t>
            </w:r>
          </w:p>
        </w:tc>
        <w:tc>
          <w:tcPr>
            <w:tcW w:w="77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F59475D" w14:textId="769DB825" w:rsidR="0028159C" w:rsidRPr="0028159C" w:rsidRDefault="0028159C" w:rsidP="0028159C">
            <w:pPr>
              <w:widowControl/>
              <w:spacing w:after="0" w:line="240" w:lineRule="auto"/>
              <w:ind w:right="57"/>
              <w:contextualSpacing/>
              <w:jc w:val="right"/>
              <w:rPr>
                <w:rFonts w:ascii="Arial Narrow" w:eastAsia="Times New Roman" w:hAnsi="Arial Narrow"/>
                <w:b/>
                <w:bCs/>
                <w:color w:val="000000"/>
                <w:sz w:val="20"/>
                <w:szCs w:val="20"/>
              </w:rPr>
            </w:pPr>
            <w:r>
              <w:rPr>
                <w:rFonts w:ascii="Arial Narrow" w:eastAsia="Times New Roman" w:hAnsi="Arial Narrow"/>
                <w:b/>
                <w:bCs/>
                <w:color w:val="000000"/>
                <w:sz w:val="20"/>
                <w:szCs w:val="20"/>
              </w:rPr>
              <w:t>336,086,262.27</w:t>
            </w:r>
          </w:p>
        </w:tc>
        <w:tc>
          <w:tcPr>
            <w:tcW w:w="93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F13A21C" w14:textId="16AF2154" w:rsidR="0028159C" w:rsidRPr="0028159C" w:rsidRDefault="0028159C" w:rsidP="0028159C">
            <w:pPr>
              <w:widowControl/>
              <w:spacing w:after="0" w:line="240" w:lineRule="auto"/>
              <w:ind w:right="57"/>
              <w:contextualSpacing/>
              <w:jc w:val="right"/>
              <w:rPr>
                <w:rFonts w:ascii="Arial Narrow" w:eastAsia="Times New Roman" w:hAnsi="Arial Narrow"/>
                <w:b/>
                <w:bCs/>
                <w:color w:val="000000"/>
                <w:sz w:val="20"/>
                <w:szCs w:val="20"/>
              </w:rPr>
            </w:pPr>
            <w:r>
              <w:rPr>
                <w:rFonts w:ascii="Arial Narrow" w:eastAsia="Times New Roman" w:hAnsi="Arial Narrow"/>
                <w:b/>
                <w:bCs/>
                <w:color w:val="000000"/>
                <w:sz w:val="20"/>
                <w:szCs w:val="20"/>
              </w:rPr>
              <w:t>735,145,273.70</w:t>
            </w:r>
          </w:p>
        </w:tc>
      </w:tr>
      <w:tr w:rsidR="0028159C" w:rsidRPr="0028159C" w14:paraId="6C58AC5F"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D0D2D1" w14:textId="77777777" w:rsidR="0028159C" w:rsidRPr="0028159C" w:rsidRDefault="0028159C" w:rsidP="0028159C">
            <w:pPr>
              <w:widowControl/>
              <w:spacing w:after="0" w:line="240" w:lineRule="auto"/>
              <w:ind w:right="57"/>
              <w:contextualSpacing/>
              <w:rPr>
                <w:rFonts w:ascii="Arial Narrow" w:eastAsia="Times New Roman" w:hAnsi="Arial Narrow"/>
                <w:sz w:val="20"/>
                <w:szCs w:val="20"/>
              </w:rPr>
            </w:pPr>
            <w:r w:rsidRPr="0028159C">
              <w:rPr>
                <w:rFonts w:ascii="Arial Narrow" w:eastAsia="Times New Roman" w:hAnsi="Arial Narrow"/>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348739" w14:textId="579E20FB"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74</w:t>
            </w:r>
            <w:r>
              <w:rPr>
                <w:rFonts w:ascii="Arial Narrow" w:eastAsia="Times New Roman" w:hAnsi="Arial Narrow"/>
                <w:sz w:val="20"/>
                <w:szCs w:val="20"/>
              </w:rPr>
              <w:t>,</w:t>
            </w:r>
            <w:r w:rsidRPr="0028159C">
              <w:rPr>
                <w:rFonts w:ascii="Arial Narrow" w:eastAsia="Times New Roman" w:hAnsi="Arial Narrow"/>
                <w:sz w:val="20"/>
                <w:szCs w:val="20"/>
              </w:rPr>
              <w:t>407</w:t>
            </w:r>
            <w:r>
              <w:rPr>
                <w:rFonts w:ascii="Arial Narrow" w:eastAsia="Times New Roman" w:hAnsi="Arial Narrow"/>
                <w:sz w:val="20"/>
                <w:szCs w:val="20"/>
              </w:rPr>
              <w:t>,</w:t>
            </w:r>
            <w:r w:rsidRPr="0028159C">
              <w:rPr>
                <w:rFonts w:ascii="Arial Narrow" w:eastAsia="Times New Roman" w:hAnsi="Arial Narrow"/>
                <w:sz w:val="20"/>
                <w:szCs w:val="20"/>
              </w:rPr>
              <w:t>324.9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3473BE"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 </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49184A"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35A7AD" w14:textId="1F9FF382"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6E54B0" w14:textId="15FFC3B5"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B3D0A8"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74,407,324.94 </w:t>
            </w:r>
          </w:p>
        </w:tc>
      </w:tr>
      <w:tr w:rsidR="0028159C" w:rsidRPr="0028159C" w14:paraId="26EE88A6"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D9B5B8" w14:textId="77777777" w:rsidR="0028159C" w:rsidRPr="0028159C" w:rsidRDefault="0028159C" w:rsidP="0028159C">
            <w:pPr>
              <w:widowControl/>
              <w:spacing w:after="0" w:line="240" w:lineRule="auto"/>
              <w:ind w:right="57"/>
              <w:contextualSpacing/>
              <w:rPr>
                <w:rFonts w:ascii="Arial Narrow" w:eastAsia="Times New Roman" w:hAnsi="Arial Narrow"/>
                <w:sz w:val="20"/>
                <w:szCs w:val="20"/>
              </w:rPr>
            </w:pPr>
            <w:r w:rsidRPr="0028159C">
              <w:rPr>
                <w:rFonts w:ascii="Arial Narrow" w:eastAsia="Times New Roman" w:hAnsi="Arial Narrow"/>
                <w:sz w:val="20"/>
                <w:szCs w:val="20"/>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1D1B66" w14:textId="598669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B103CE"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706</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EBB0F4"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435,602.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F0668C"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45,079,330.76</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9ABD88"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137,324,239.53</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65FED9"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182,839,172.29 </w:t>
            </w:r>
          </w:p>
        </w:tc>
      </w:tr>
      <w:tr w:rsidR="0028159C" w:rsidRPr="0028159C" w14:paraId="7F9C7861"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FD1C87" w14:textId="77777777" w:rsidR="0028159C" w:rsidRPr="0028159C" w:rsidRDefault="0028159C" w:rsidP="0028159C">
            <w:pPr>
              <w:widowControl/>
              <w:spacing w:after="0" w:line="240" w:lineRule="auto"/>
              <w:ind w:right="57"/>
              <w:contextualSpacing/>
              <w:rPr>
                <w:rFonts w:ascii="Arial Narrow" w:eastAsia="Times New Roman" w:hAnsi="Arial Narrow"/>
                <w:sz w:val="20"/>
                <w:szCs w:val="20"/>
              </w:rPr>
            </w:pPr>
            <w:r w:rsidRPr="0028159C">
              <w:rPr>
                <w:rFonts w:ascii="Arial Narrow" w:eastAsia="Times New Roman" w:hAnsi="Arial Narrow"/>
                <w:sz w:val="20"/>
                <w:szCs w:val="20"/>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3C20D0" w14:textId="13AB8D41"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C3A721"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11,259</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EF4F1D"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5,049,415.11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BAF93B"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20,163,711.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F83A48"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3,115,495.4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E09AB8"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28,328,621.56 </w:t>
            </w:r>
          </w:p>
        </w:tc>
      </w:tr>
      <w:tr w:rsidR="0028159C" w:rsidRPr="0028159C" w14:paraId="70C8F723"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0C3250A" w14:textId="77777777" w:rsidR="0028159C" w:rsidRPr="0028159C" w:rsidRDefault="0028159C" w:rsidP="0028159C">
            <w:pPr>
              <w:widowControl/>
              <w:spacing w:after="0" w:line="240" w:lineRule="auto"/>
              <w:ind w:right="57"/>
              <w:contextualSpacing/>
              <w:rPr>
                <w:rFonts w:ascii="Arial Narrow" w:eastAsia="Times New Roman" w:hAnsi="Arial Narrow"/>
                <w:sz w:val="20"/>
                <w:szCs w:val="20"/>
              </w:rPr>
            </w:pPr>
            <w:r w:rsidRPr="0028159C">
              <w:rPr>
                <w:rFonts w:ascii="Arial Narrow" w:eastAsia="Times New Roman" w:hAnsi="Arial Narrow"/>
                <w:sz w:val="20"/>
                <w:szCs w:val="20"/>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70B797"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3FF639"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10,583</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D59E6F"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5,362,653.54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2BC4DE"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2,867,146.3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2C497F"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28,365,766.18</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C669A"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39,595,566.02 </w:t>
            </w:r>
          </w:p>
        </w:tc>
      </w:tr>
      <w:tr w:rsidR="0028159C" w:rsidRPr="0028159C" w14:paraId="6A44255F"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BDE7B5" w14:textId="77777777" w:rsidR="0028159C" w:rsidRPr="0028159C" w:rsidRDefault="0028159C" w:rsidP="0028159C">
            <w:pPr>
              <w:widowControl/>
              <w:spacing w:after="0" w:line="240" w:lineRule="auto"/>
              <w:ind w:right="57"/>
              <w:contextualSpacing/>
              <w:rPr>
                <w:rFonts w:ascii="Arial Narrow" w:eastAsia="Times New Roman" w:hAnsi="Arial Narrow"/>
                <w:sz w:val="20"/>
                <w:szCs w:val="20"/>
              </w:rPr>
            </w:pPr>
            <w:r w:rsidRPr="0028159C">
              <w:rPr>
                <w:rFonts w:ascii="Arial Narrow" w:eastAsia="Times New Roman" w:hAnsi="Arial Narrow"/>
                <w:sz w:val="20"/>
                <w:szCs w:val="20"/>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6EFD78"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FEC1F5"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30,421</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6393EB"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15,410,733.55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2E75E4"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2,501,070.18</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6D654D"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11,931,269.79</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D3FAAB"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32,843,073.52 </w:t>
            </w:r>
          </w:p>
        </w:tc>
      </w:tr>
      <w:tr w:rsidR="0028159C" w:rsidRPr="0028159C" w14:paraId="12B9D055"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5A90A4" w14:textId="77777777" w:rsidR="0028159C" w:rsidRPr="0028159C" w:rsidRDefault="0028159C" w:rsidP="0028159C">
            <w:pPr>
              <w:widowControl/>
              <w:spacing w:after="0" w:line="240" w:lineRule="auto"/>
              <w:ind w:right="57"/>
              <w:contextualSpacing/>
              <w:rPr>
                <w:rFonts w:ascii="Arial Narrow" w:eastAsia="Times New Roman" w:hAnsi="Arial Narrow"/>
                <w:sz w:val="20"/>
                <w:szCs w:val="20"/>
              </w:rPr>
            </w:pPr>
            <w:r w:rsidRPr="0028159C">
              <w:rPr>
                <w:rFonts w:ascii="Arial Narrow" w:eastAsia="Times New Roman" w:hAnsi="Arial Narrow"/>
                <w:sz w:val="20"/>
                <w:szCs w:val="20"/>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6BC954"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178EFB"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1,735</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50981"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1,000,315.4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DA56EE"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3,557,385.86</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45C3B9"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4,100,886.49</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727331"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11,963,616.51 </w:t>
            </w:r>
          </w:p>
        </w:tc>
      </w:tr>
      <w:tr w:rsidR="0028159C" w:rsidRPr="0028159C" w14:paraId="00F9D73E"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7A02D3" w14:textId="77777777" w:rsidR="0028159C" w:rsidRPr="0028159C" w:rsidRDefault="0028159C" w:rsidP="0028159C">
            <w:pPr>
              <w:widowControl/>
              <w:spacing w:after="0" w:line="240" w:lineRule="auto"/>
              <w:ind w:right="57"/>
              <w:contextualSpacing/>
              <w:rPr>
                <w:rFonts w:ascii="Arial Narrow" w:eastAsia="Times New Roman" w:hAnsi="Arial Narrow"/>
                <w:sz w:val="20"/>
                <w:szCs w:val="20"/>
              </w:rPr>
            </w:pPr>
            <w:r w:rsidRPr="0028159C">
              <w:rPr>
                <w:rFonts w:ascii="Arial Narrow" w:eastAsia="Times New Roman" w:hAnsi="Arial Narrow"/>
                <w:sz w:val="20"/>
                <w:szCs w:val="20"/>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CB5076"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DAA9CB"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2,40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B08BF1"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1,106,4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F5630F"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7,359,484.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E60D5E"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3,980,373.36</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9B9D9A"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15,446,257.37 </w:t>
            </w:r>
          </w:p>
        </w:tc>
      </w:tr>
      <w:tr w:rsidR="0028159C" w:rsidRPr="0028159C" w14:paraId="723531C5"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C32524" w14:textId="77777777" w:rsidR="0028159C" w:rsidRPr="0028159C" w:rsidRDefault="0028159C" w:rsidP="0028159C">
            <w:pPr>
              <w:widowControl/>
              <w:spacing w:after="0" w:line="240" w:lineRule="auto"/>
              <w:ind w:right="57"/>
              <w:contextualSpacing/>
              <w:rPr>
                <w:rFonts w:ascii="Arial Narrow" w:eastAsia="Times New Roman" w:hAnsi="Arial Narrow"/>
                <w:sz w:val="20"/>
                <w:szCs w:val="20"/>
              </w:rPr>
            </w:pPr>
            <w:r w:rsidRPr="0028159C">
              <w:rPr>
                <w:rFonts w:ascii="Arial Narrow" w:eastAsia="Times New Roman" w:hAnsi="Arial Narrow"/>
                <w:sz w:val="20"/>
                <w:szCs w:val="20"/>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7491B9"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073BAB"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22,00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88B5A3"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9,900,9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ACEFA1"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2,061,634.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71BCEB"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6,029,105.40</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695D82"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20,991,639.40 </w:t>
            </w:r>
          </w:p>
        </w:tc>
      </w:tr>
      <w:tr w:rsidR="0028159C" w:rsidRPr="0028159C" w14:paraId="76C476D9"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C341FB" w14:textId="77777777" w:rsidR="0028159C" w:rsidRPr="0028159C" w:rsidRDefault="0028159C" w:rsidP="0028159C">
            <w:pPr>
              <w:widowControl/>
              <w:spacing w:after="0" w:line="240" w:lineRule="auto"/>
              <w:ind w:right="57"/>
              <w:contextualSpacing/>
              <w:rPr>
                <w:rFonts w:ascii="Arial Narrow" w:eastAsia="Times New Roman" w:hAnsi="Arial Narrow"/>
                <w:sz w:val="20"/>
                <w:szCs w:val="20"/>
              </w:rPr>
            </w:pPr>
            <w:r w:rsidRPr="0028159C">
              <w:rPr>
                <w:rFonts w:ascii="Arial Narrow" w:eastAsia="Times New Roman" w:hAnsi="Arial Narrow"/>
                <w:sz w:val="20"/>
                <w:szCs w:val="20"/>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C73E48"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AD32FC"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11,935</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89DDCA"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5,095,735.7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0E6BF8"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5,567,218.95</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50DDEA"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17,125,279.90</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5E2529"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30,788,234.61 </w:t>
            </w:r>
          </w:p>
        </w:tc>
      </w:tr>
      <w:tr w:rsidR="0028159C" w:rsidRPr="0028159C" w14:paraId="5C528489"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1064AE" w14:textId="77777777" w:rsidR="0028159C" w:rsidRPr="0028159C" w:rsidRDefault="0028159C" w:rsidP="0028159C">
            <w:pPr>
              <w:widowControl/>
              <w:spacing w:after="0" w:line="240" w:lineRule="auto"/>
              <w:ind w:right="57"/>
              <w:contextualSpacing/>
              <w:rPr>
                <w:rFonts w:ascii="Arial Narrow" w:eastAsia="Times New Roman" w:hAnsi="Arial Narrow"/>
                <w:sz w:val="20"/>
                <w:szCs w:val="20"/>
              </w:rPr>
            </w:pPr>
            <w:r w:rsidRPr="0028159C">
              <w:rPr>
                <w:rFonts w:ascii="Arial Narrow" w:eastAsia="Times New Roman" w:hAnsi="Arial Narrow"/>
                <w:sz w:val="20"/>
                <w:szCs w:val="20"/>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F35F2D"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3,000,000.0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96ED68"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28,975</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1E8120"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9,628,215.54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C9A5E"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57,815,571.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CAD7CB"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9,470,572.12</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C58A2B"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79,914,358.74 </w:t>
            </w:r>
          </w:p>
        </w:tc>
      </w:tr>
      <w:tr w:rsidR="0028159C" w:rsidRPr="0028159C" w14:paraId="3207A55E"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B371B4" w14:textId="77777777" w:rsidR="0028159C" w:rsidRPr="0028159C" w:rsidRDefault="0028159C" w:rsidP="0028159C">
            <w:pPr>
              <w:widowControl/>
              <w:spacing w:after="0" w:line="240" w:lineRule="auto"/>
              <w:ind w:right="57"/>
              <w:contextualSpacing/>
              <w:rPr>
                <w:rFonts w:ascii="Arial Narrow" w:eastAsia="Times New Roman" w:hAnsi="Arial Narrow"/>
                <w:sz w:val="20"/>
                <w:szCs w:val="20"/>
              </w:rPr>
            </w:pPr>
            <w:r w:rsidRPr="0028159C">
              <w:rPr>
                <w:rFonts w:ascii="Arial Narrow" w:eastAsia="Times New Roman" w:hAnsi="Arial Narrow"/>
                <w:sz w:val="20"/>
                <w:szCs w:val="20"/>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1E02D8" w14:textId="0C40A466"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600D5B"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4,537</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ED43B0"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1,973,595.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4A726E"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6,672,561.12</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14C858"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8,612,927.5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569E67"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17,259,083.67 </w:t>
            </w:r>
          </w:p>
        </w:tc>
      </w:tr>
      <w:tr w:rsidR="0028159C" w:rsidRPr="0028159C" w14:paraId="3CCB2F9F"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5FD9B8" w14:textId="77777777" w:rsidR="0028159C" w:rsidRPr="0028159C" w:rsidRDefault="0028159C" w:rsidP="0028159C">
            <w:pPr>
              <w:widowControl/>
              <w:spacing w:after="0" w:line="240" w:lineRule="auto"/>
              <w:ind w:right="57"/>
              <w:contextualSpacing/>
              <w:rPr>
                <w:rFonts w:ascii="Arial Narrow" w:eastAsia="Times New Roman" w:hAnsi="Arial Narrow"/>
                <w:sz w:val="20"/>
                <w:szCs w:val="20"/>
              </w:rPr>
            </w:pPr>
            <w:r w:rsidRPr="0028159C">
              <w:rPr>
                <w:rFonts w:ascii="Arial Narrow" w:eastAsia="Times New Roman" w:hAnsi="Arial Narrow"/>
                <w:sz w:val="20"/>
                <w:szCs w:val="20"/>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304820"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4BDD20"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5,50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6EE4DF"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2,714,312.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4F2D74"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5,132,799.9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8FB14D"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19,239,402.9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91C1F8"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30,281,057.85 </w:t>
            </w:r>
          </w:p>
        </w:tc>
      </w:tr>
      <w:tr w:rsidR="0028159C" w:rsidRPr="0028159C" w14:paraId="18CB131C"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EEA926" w14:textId="77777777" w:rsidR="0028159C" w:rsidRPr="0028159C" w:rsidRDefault="0028159C" w:rsidP="0028159C">
            <w:pPr>
              <w:widowControl/>
              <w:spacing w:after="0" w:line="240" w:lineRule="auto"/>
              <w:ind w:right="57"/>
              <w:contextualSpacing/>
              <w:rPr>
                <w:rFonts w:ascii="Arial Narrow" w:eastAsia="Times New Roman" w:hAnsi="Arial Narrow"/>
                <w:sz w:val="20"/>
                <w:szCs w:val="20"/>
              </w:rPr>
            </w:pPr>
            <w:r w:rsidRPr="0028159C">
              <w:rPr>
                <w:rFonts w:ascii="Arial Narrow" w:eastAsia="Times New Roman" w:hAnsi="Arial Narrow"/>
                <w:sz w:val="20"/>
                <w:szCs w:val="20"/>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DBEE19"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57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4A0003"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7,925</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EF3F25"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4,330,933.25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562FEE"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11,395,968.8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98DDB"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10,866,180.11</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4406F1"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27,163,082.17 </w:t>
            </w:r>
          </w:p>
        </w:tc>
      </w:tr>
      <w:tr w:rsidR="0028159C" w:rsidRPr="0028159C" w14:paraId="5092A1A5"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A8DE8E" w14:textId="77777777" w:rsidR="0028159C" w:rsidRPr="0028159C" w:rsidRDefault="0028159C" w:rsidP="0028159C">
            <w:pPr>
              <w:widowControl/>
              <w:spacing w:after="0" w:line="240" w:lineRule="auto"/>
              <w:ind w:right="57"/>
              <w:contextualSpacing/>
              <w:rPr>
                <w:rFonts w:ascii="Arial Narrow" w:eastAsia="Times New Roman" w:hAnsi="Arial Narrow"/>
                <w:sz w:val="20"/>
                <w:szCs w:val="20"/>
              </w:rPr>
            </w:pPr>
            <w:r w:rsidRPr="0028159C">
              <w:rPr>
                <w:rFonts w:ascii="Arial Narrow" w:eastAsia="Times New Roman" w:hAnsi="Arial Narrow"/>
                <w:sz w:val="20"/>
                <w:szCs w:val="20"/>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6ECF12"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0AA514"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10,551</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6BCB4F"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5,360,278.6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633D69"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11,330,547.63</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37C952"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27,509,355.74</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33495F"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47,200,906.40 </w:t>
            </w:r>
          </w:p>
        </w:tc>
      </w:tr>
      <w:tr w:rsidR="0028159C" w:rsidRPr="0028159C" w14:paraId="3417CF0B"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501281" w14:textId="77777777" w:rsidR="0028159C" w:rsidRPr="0028159C" w:rsidRDefault="0028159C" w:rsidP="0028159C">
            <w:pPr>
              <w:widowControl/>
              <w:spacing w:after="0" w:line="240" w:lineRule="auto"/>
              <w:ind w:right="57"/>
              <w:contextualSpacing/>
              <w:rPr>
                <w:rFonts w:ascii="Arial Narrow" w:eastAsia="Times New Roman" w:hAnsi="Arial Narrow"/>
                <w:sz w:val="20"/>
                <w:szCs w:val="20"/>
              </w:rPr>
            </w:pPr>
            <w:r w:rsidRPr="0028159C">
              <w:rPr>
                <w:rFonts w:ascii="Arial Narrow" w:eastAsia="Times New Roman" w:hAnsi="Arial Narrow"/>
                <w:sz w:val="20"/>
                <w:szCs w:val="20"/>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E2B75B"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A0E564"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8,74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8D042C"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3,235,851.3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E5D377"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3,666,250.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EE6102"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12,758,235.36</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0C6F54"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22,660,336.66 </w:t>
            </w:r>
          </w:p>
        </w:tc>
      </w:tr>
      <w:tr w:rsidR="0028159C" w:rsidRPr="0028159C" w14:paraId="45A44C4A"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06EB7A2" w14:textId="77777777" w:rsidR="0028159C" w:rsidRPr="0028159C" w:rsidRDefault="0028159C" w:rsidP="0028159C">
            <w:pPr>
              <w:widowControl/>
              <w:spacing w:after="0" w:line="240" w:lineRule="auto"/>
              <w:ind w:right="57"/>
              <w:contextualSpacing/>
              <w:rPr>
                <w:rFonts w:ascii="Arial Narrow" w:eastAsia="Times New Roman" w:hAnsi="Arial Narrow"/>
                <w:sz w:val="20"/>
                <w:szCs w:val="20"/>
              </w:rPr>
            </w:pPr>
            <w:r w:rsidRPr="0028159C">
              <w:rPr>
                <w:rFonts w:ascii="Arial Narrow" w:eastAsia="Times New Roman" w:hAnsi="Arial Narrow"/>
                <w:sz w:val="20"/>
                <w:szCs w:val="20"/>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878524"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0B6DE7"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878</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83F6C2"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485,1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9E5808"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8,808,990.76</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A3DF6E"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4,462,999.24</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F6577"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16,757,603.86 </w:t>
            </w:r>
          </w:p>
        </w:tc>
      </w:tr>
      <w:tr w:rsidR="0028159C" w:rsidRPr="0028159C" w14:paraId="5FEF651E"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0F865A" w14:textId="77777777" w:rsidR="0028159C" w:rsidRPr="0028159C" w:rsidRDefault="0028159C" w:rsidP="0028159C">
            <w:pPr>
              <w:widowControl/>
              <w:spacing w:after="0" w:line="240" w:lineRule="auto"/>
              <w:ind w:right="57"/>
              <w:contextualSpacing/>
              <w:rPr>
                <w:rFonts w:ascii="Arial Narrow" w:eastAsia="Times New Roman" w:hAnsi="Arial Narrow"/>
                <w:sz w:val="20"/>
                <w:szCs w:val="20"/>
              </w:rPr>
            </w:pPr>
            <w:r w:rsidRPr="0028159C">
              <w:rPr>
                <w:rFonts w:ascii="Arial Narrow" w:eastAsia="Times New Roman" w:hAnsi="Arial Narrow"/>
                <w:sz w:val="20"/>
                <w:szCs w:val="20"/>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A211DF"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94766C"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7,93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8FE1FB"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4,065,861.1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DD1E5E"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2,892,615.12</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E2E13A"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14,560,454.42</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E7492F"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24,519,671.19 </w:t>
            </w:r>
          </w:p>
        </w:tc>
      </w:tr>
      <w:tr w:rsidR="0028159C" w:rsidRPr="0028159C" w14:paraId="252177CE"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E070FF4" w14:textId="77777777" w:rsidR="0028159C" w:rsidRPr="0028159C" w:rsidRDefault="0028159C" w:rsidP="0028159C">
            <w:pPr>
              <w:widowControl/>
              <w:spacing w:after="0" w:line="240" w:lineRule="auto"/>
              <w:ind w:right="57"/>
              <w:contextualSpacing/>
              <w:rPr>
                <w:rFonts w:ascii="Arial Narrow" w:eastAsia="Times New Roman" w:hAnsi="Arial Narrow"/>
                <w:sz w:val="20"/>
                <w:szCs w:val="20"/>
              </w:rPr>
            </w:pPr>
            <w:r w:rsidRPr="0028159C">
              <w:rPr>
                <w:rFonts w:ascii="Arial Narrow" w:eastAsia="Times New Roman" w:hAnsi="Arial Narrow"/>
                <w:sz w:val="20"/>
                <w:szCs w:val="20"/>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FBFE98"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3,000,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631045"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1,26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73F511"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692,118.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8D6A63"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634,667.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37304E"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5,741,232.78</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450018"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10,068,576.78 </w:t>
            </w:r>
          </w:p>
        </w:tc>
      </w:tr>
      <w:tr w:rsidR="0028159C" w:rsidRPr="0028159C" w14:paraId="4EDA4E35"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FFDE092" w14:textId="77777777" w:rsidR="0028159C" w:rsidRPr="0028159C" w:rsidRDefault="0028159C" w:rsidP="0028159C">
            <w:pPr>
              <w:widowControl/>
              <w:spacing w:after="0" w:line="240" w:lineRule="auto"/>
              <w:ind w:right="57"/>
              <w:contextualSpacing/>
              <w:rPr>
                <w:rFonts w:ascii="Arial Narrow" w:eastAsia="Times New Roman" w:hAnsi="Arial Narrow"/>
                <w:sz w:val="20"/>
                <w:szCs w:val="20"/>
              </w:rPr>
            </w:pPr>
            <w:r w:rsidRPr="0028159C">
              <w:rPr>
                <w:rFonts w:ascii="Arial Narrow" w:eastAsia="Times New Roman" w:hAnsi="Arial Narrow"/>
                <w:sz w:val="20"/>
                <w:szCs w:val="20"/>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9D0680"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3,614,427.06</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0F1E96"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11,879</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154246"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6,401,039.0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9C52D8"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1,209,138.23</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22F306"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10,892,485.8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D1FCC0" w14:textId="77777777" w:rsidR="0028159C" w:rsidRPr="0028159C" w:rsidRDefault="0028159C" w:rsidP="0028159C">
            <w:pPr>
              <w:widowControl/>
              <w:spacing w:after="0" w:line="240" w:lineRule="auto"/>
              <w:ind w:right="57"/>
              <w:contextualSpacing/>
              <w:jc w:val="right"/>
              <w:rPr>
                <w:rFonts w:ascii="Arial Narrow" w:eastAsia="Times New Roman" w:hAnsi="Arial Narrow"/>
                <w:sz w:val="20"/>
                <w:szCs w:val="20"/>
              </w:rPr>
            </w:pPr>
            <w:r w:rsidRPr="0028159C">
              <w:rPr>
                <w:rFonts w:ascii="Arial Narrow" w:eastAsia="Times New Roman" w:hAnsi="Arial Narrow"/>
                <w:sz w:val="20"/>
                <w:szCs w:val="20"/>
              </w:rPr>
              <w:t xml:space="preserve">22,117,090.16 </w:t>
            </w:r>
          </w:p>
        </w:tc>
      </w:tr>
    </w:tbl>
    <w:p w14:paraId="3A58A2DA" w14:textId="66DFE04A"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9B3DE1">
        <w:rPr>
          <w:rFonts w:ascii="Arial" w:eastAsia="Arial" w:hAnsi="Arial" w:cs="Arial"/>
          <w:i/>
          <w:sz w:val="16"/>
          <w:szCs w:val="16"/>
        </w:rPr>
        <w:t>0</w:t>
      </w:r>
      <w:r w:rsidR="00133623">
        <w:rPr>
          <w:rFonts w:ascii="Arial" w:eastAsia="Arial" w:hAnsi="Arial" w:cs="Arial"/>
          <w:i/>
          <w:sz w:val="16"/>
          <w:szCs w:val="16"/>
        </w:rPr>
        <w:t>5</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28159C">
        <w:rPr>
          <w:rFonts w:ascii="Arial" w:eastAsia="Arial" w:hAnsi="Arial" w:cs="Arial"/>
          <w:i/>
          <w:sz w:val="16"/>
          <w:szCs w:val="16"/>
        </w:rPr>
        <w:t>4PM</w:t>
      </w:r>
      <w:r>
        <w:rPr>
          <w:rFonts w:ascii="Arial" w:eastAsia="Arial" w:hAnsi="Arial" w:cs="Arial"/>
          <w:i/>
          <w:sz w:val="16"/>
          <w:szCs w:val="16"/>
        </w:rPr>
        <w:t>.</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921E89" w14:textId="77777777" w:rsidR="00FF1865" w:rsidRDefault="00FF1865" w:rsidP="00D04565">
      <w:pPr>
        <w:spacing w:after="0" w:line="240" w:lineRule="auto"/>
        <w:contextualSpacing/>
        <w:rPr>
          <w:rFonts w:ascii="Arial" w:eastAsia="Arial" w:hAnsi="Arial" w:cs="Arial"/>
          <w:b/>
          <w:color w:val="002060"/>
          <w:sz w:val="28"/>
          <w:szCs w:val="28"/>
        </w:rPr>
      </w:pPr>
    </w:p>
    <w:p w14:paraId="2E5B4E5A" w14:textId="77777777"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16E23A75" w:rsidR="000C011D" w:rsidRPr="00D42B1F" w:rsidRDefault="000E0F23" w:rsidP="00781E4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781E4D">
              <w:rPr>
                <w:rFonts w:ascii="Arial" w:eastAsia="Arial" w:hAnsi="Arial" w:cs="Arial"/>
                <w:sz w:val="20"/>
                <w:szCs w:val="20"/>
              </w:rPr>
              <w:t>5</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lastRenderedPageBreak/>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8017763"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555AEBB3" w:rsidR="000C011D" w:rsidRPr="00D42B1F" w:rsidRDefault="00887824"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5</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44A89D10" w:rsidR="000C011D" w:rsidRPr="00126684" w:rsidRDefault="008A6C17"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 xml:space="preserve">05 Jan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C011D" w:rsidRPr="0012668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0C011D" w:rsidRPr="0012668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0C011D" w:rsidRPr="0012668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0C011D" w:rsidRPr="0012668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0C011D" w:rsidRPr="0012668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0C011D" w:rsidRPr="0012668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0C011D" w:rsidRPr="0012668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0C011D" w:rsidRPr="0012668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0C011D" w:rsidRPr="0012668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0C011D" w:rsidRPr="0012668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0C011D" w:rsidRPr="0012668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0C011D" w:rsidRPr="0012668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0C011D" w:rsidRPr="0012668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0C011D" w:rsidRPr="0012668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0C011D" w:rsidRPr="0012668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126684" w:rsidRDefault="000C011D" w:rsidP="006162E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55D42712"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 CAR responds to grievances and concerns relative to SAP and relief </w:t>
            </w:r>
            <w:r w:rsidRPr="00124D16">
              <w:rPr>
                <w:rFonts w:ascii="Arial" w:eastAsia="Arial" w:hAnsi="Arial" w:cs="Arial"/>
                <w:sz w:val="20"/>
                <w:szCs w:val="19"/>
              </w:rPr>
              <w:lastRenderedPageBreak/>
              <w:t>assistance.</w:t>
            </w:r>
          </w:p>
        </w:tc>
      </w:tr>
    </w:tbl>
    <w:p w14:paraId="58C1D1B9" w14:textId="77777777" w:rsidR="000C011D" w:rsidRDefault="000C011D" w:rsidP="000C011D">
      <w:pPr>
        <w:widowControl/>
        <w:spacing w:after="0" w:line="240" w:lineRule="auto"/>
        <w:contextualSpacing/>
        <w:rPr>
          <w:rFonts w:ascii="Arial" w:eastAsia="Arial" w:hAnsi="Arial" w:cs="Arial"/>
          <w:b/>
          <w:sz w:val="24"/>
          <w:szCs w:val="24"/>
        </w:rPr>
      </w:pPr>
    </w:p>
    <w:p w14:paraId="0C245C6E" w14:textId="77777777"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406D7341" w:rsidR="000C011D" w:rsidRPr="00887824" w:rsidRDefault="00781E4D" w:rsidP="00781E4D">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sz w:val="20"/>
                <w:szCs w:val="19"/>
              </w:rPr>
            </w:pPr>
            <w:r w:rsidRPr="00887824">
              <w:rPr>
                <w:rFonts w:ascii="Arial" w:eastAsia="Arial" w:hAnsi="Arial" w:cs="Arial"/>
                <w:sz w:val="20"/>
                <w:szCs w:val="19"/>
              </w:rPr>
              <w:t>04 January</w:t>
            </w:r>
            <w:r w:rsidR="000C011D" w:rsidRPr="00887824">
              <w:rPr>
                <w:rFonts w:ascii="Arial" w:eastAsia="Arial" w:hAnsi="Arial" w:cs="Arial"/>
                <w:sz w:val="20"/>
                <w:szCs w:val="19"/>
              </w:rPr>
              <w:t xml:space="preserve"> 202</w:t>
            </w:r>
            <w:r w:rsidRPr="00887824">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848D16" w14:textId="7D98F0D0" w:rsidR="00781E4D" w:rsidRPr="00887824" w:rsidRDefault="00781E4D" w:rsidP="00781E4D">
            <w:pPr>
              <w:pStyle w:val="ListParagraph"/>
              <w:numPr>
                <w:ilvl w:val="0"/>
                <w:numId w:val="7"/>
              </w:numPr>
              <w:spacing w:after="0" w:line="240" w:lineRule="auto"/>
              <w:jc w:val="both"/>
              <w:rPr>
                <w:rFonts w:ascii="Arial" w:eastAsia="Arial" w:hAnsi="Arial" w:cs="Arial"/>
                <w:sz w:val="20"/>
                <w:szCs w:val="19"/>
              </w:rPr>
            </w:pPr>
            <w:r w:rsidRPr="00887824">
              <w:rPr>
                <w:rFonts w:ascii="Arial" w:eastAsia="Arial" w:hAnsi="Arial" w:cs="Arial"/>
                <w:sz w:val="20"/>
                <w:szCs w:val="19"/>
              </w:rPr>
              <w:t>DSWD-FO I Responsible Official (RO) Marcelo Nicomedes J. Castillo, participated in a meeting via video conference with the Secretary, DSWD SAP Small Working Group and other Regional Directors relative to the updates on the implementation of SAP and Bayanihan 2 On 02 January 2021</w:t>
            </w:r>
          </w:p>
          <w:p w14:paraId="3879D339" w14:textId="5F3CEE08" w:rsidR="000C011D" w:rsidRPr="00887824" w:rsidRDefault="000C011D" w:rsidP="006162E5">
            <w:pPr>
              <w:pStyle w:val="ListParagraph"/>
              <w:numPr>
                <w:ilvl w:val="0"/>
                <w:numId w:val="7"/>
              </w:numPr>
              <w:spacing w:after="0" w:line="240" w:lineRule="auto"/>
              <w:jc w:val="both"/>
              <w:rPr>
                <w:rFonts w:ascii="Arial" w:eastAsia="Arial" w:hAnsi="Arial" w:cs="Arial"/>
                <w:sz w:val="20"/>
                <w:szCs w:val="19"/>
              </w:rPr>
            </w:pPr>
            <w:r w:rsidRPr="00887824">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50F0F0C7" w14:textId="162126F8" w:rsidR="000C011D" w:rsidRPr="00887824" w:rsidRDefault="000C011D" w:rsidP="001C6402">
            <w:pPr>
              <w:pStyle w:val="ListParagraph"/>
              <w:numPr>
                <w:ilvl w:val="0"/>
                <w:numId w:val="7"/>
              </w:numPr>
              <w:spacing w:after="0" w:line="240" w:lineRule="auto"/>
              <w:jc w:val="both"/>
              <w:rPr>
                <w:rFonts w:ascii="Arial" w:eastAsia="Arial" w:hAnsi="Arial" w:cs="Arial"/>
                <w:sz w:val="20"/>
                <w:szCs w:val="19"/>
              </w:rPr>
            </w:pPr>
            <w:r w:rsidRPr="00887824">
              <w:rPr>
                <w:rFonts w:ascii="Arial" w:eastAsia="Arial" w:hAnsi="Arial" w:cs="Arial"/>
                <w:sz w:val="20"/>
                <w:szCs w:val="19"/>
              </w:rPr>
              <w:t>A total of 15</w:t>
            </w:r>
            <w:r w:rsidR="00781E4D" w:rsidRPr="00887824">
              <w:rPr>
                <w:rFonts w:ascii="Arial" w:eastAsia="Arial" w:hAnsi="Arial" w:cs="Arial"/>
                <w:sz w:val="20"/>
                <w:szCs w:val="19"/>
              </w:rPr>
              <w:t>2</w:t>
            </w:r>
            <w:r w:rsidRPr="00887824">
              <w:rPr>
                <w:rFonts w:ascii="Arial" w:eastAsia="Arial" w:hAnsi="Arial" w:cs="Arial"/>
                <w:sz w:val="20"/>
                <w:szCs w:val="19"/>
              </w:rPr>
              <w:t xml:space="preserve"> personnel are on-duty/deployed region-wide to conduct response operation and to monitor and execute SAP implementation in the Region</w:t>
            </w:r>
          </w:p>
          <w:p w14:paraId="75B7A80A" w14:textId="77777777" w:rsidR="0060145D" w:rsidRPr="00887824" w:rsidRDefault="0060145D" w:rsidP="0060145D">
            <w:pPr>
              <w:spacing w:after="0" w:line="240" w:lineRule="auto"/>
              <w:jc w:val="both"/>
              <w:rPr>
                <w:rFonts w:ascii="Arial" w:eastAsia="Arial" w:hAnsi="Arial" w:cs="Arial"/>
                <w:sz w:val="20"/>
                <w:szCs w:val="19"/>
              </w:rPr>
            </w:pPr>
          </w:p>
          <w:p w14:paraId="4651D949" w14:textId="77777777" w:rsidR="000C011D" w:rsidRPr="00887824" w:rsidRDefault="000C011D" w:rsidP="006162E5">
            <w:pPr>
              <w:spacing w:after="0" w:line="240" w:lineRule="auto"/>
              <w:contextualSpacing/>
              <w:jc w:val="both"/>
              <w:rPr>
                <w:rFonts w:ascii="Arial" w:eastAsia="Arial" w:hAnsi="Arial" w:cs="Arial"/>
                <w:b/>
                <w:sz w:val="20"/>
                <w:szCs w:val="19"/>
              </w:rPr>
            </w:pPr>
            <w:r w:rsidRPr="00887824">
              <w:rPr>
                <w:rFonts w:ascii="Arial" w:eastAsia="Arial" w:hAnsi="Arial" w:cs="Arial"/>
                <w:b/>
                <w:sz w:val="20"/>
                <w:szCs w:val="19"/>
              </w:rPr>
              <w:t>Social Amelioration Program (SAP)</w:t>
            </w:r>
          </w:p>
          <w:p w14:paraId="4D099AF0" w14:textId="77777777" w:rsidR="000C011D" w:rsidRPr="00887824" w:rsidRDefault="000C011D" w:rsidP="006162E5">
            <w:pPr>
              <w:pStyle w:val="ListParagraph"/>
              <w:numPr>
                <w:ilvl w:val="0"/>
                <w:numId w:val="7"/>
              </w:numP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of </w:t>
            </w:r>
            <w:r w:rsidRPr="00887824">
              <w:rPr>
                <w:rFonts w:ascii="Arial" w:eastAsia="Arial" w:hAnsi="Arial" w:cs="Arial"/>
                <w:b/>
                <w:sz w:val="20"/>
                <w:szCs w:val="19"/>
              </w:rPr>
              <w:t>₱</w:t>
            </w:r>
            <w:r w:rsidRPr="00887824">
              <w:rPr>
                <w:rFonts w:ascii="Arial" w:eastAsia="Arial" w:hAnsi="Arial" w:cs="Arial"/>
                <w:b/>
                <w:sz w:val="20"/>
                <w:szCs w:val="19"/>
                <w:lang w:val="en-US"/>
              </w:rPr>
              <w:t xml:space="preserve">4,270,871,000.00 </w:t>
            </w:r>
            <w:r w:rsidRPr="00887824">
              <w:rPr>
                <w:rFonts w:ascii="Arial" w:eastAsia="Arial" w:hAnsi="Arial" w:cs="Arial"/>
                <w:sz w:val="20"/>
                <w:szCs w:val="19"/>
              </w:rPr>
              <w:t xml:space="preserve">was paid to </w:t>
            </w:r>
            <w:r w:rsidRPr="00887824">
              <w:rPr>
                <w:rFonts w:ascii="Arial" w:eastAsia="Arial" w:hAnsi="Arial" w:cs="Arial"/>
                <w:b/>
                <w:bCs/>
                <w:sz w:val="20"/>
                <w:szCs w:val="19"/>
                <w:lang w:val="en-US"/>
              </w:rPr>
              <w:t>776,522 beneficiaries</w:t>
            </w:r>
            <w:r w:rsidRPr="00887824">
              <w:rPr>
                <w:rFonts w:ascii="Arial" w:eastAsia="Arial" w:hAnsi="Arial" w:cs="Arial"/>
                <w:bCs/>
                <w:sz w:val="20"/>
                <w:szCs w:val="19"/>
                <w:lang w:val="en-US"/>
              </w:rPr>
              <w:t xml:space="preserve"> in 125 cities/municipalities during the first tranche implementation in the Region.</w:t>
            </w:r>
          </w:p>
          <w:p w14:paraId="0489C5BA" w14:textId="77777777" w:rsidR="000C011D" w:rsidRPr="00887824" w:rsidRDefault="000C011D" w:rsidP="006162E5">
            <w:pPr>
              <w:pStyle w:val="ListParagraph"/>
              <w:numPr>
                <w:ilvl w:val="0"/>
                <w:numId w:val="7"/>
              </w:numP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amount of </w:t>
            </w:r>
            <w:r w:rsidRPr="00887824">
              <w:rPr>
                <w:rFonts w:ascii="Arial" w:eastAsia="Arial" w:hAnsi="Arial" w:cs="Arial"/>
                <w:b/>
                <w:bCs/>
                <w:sz w:val="20"/>
                <w:szCs w:val="19"/>
              </w:rPr>
              <w:t>₱513,724,350.00</w:t>
            </w:r>
            <w:r w:rsidRPr="00887824">
              <w:rPr>
                <w:rFonts w:ascii="Arial" w:eastAsia="Arial" w:hAnsi="Arial" w:cs="Arial"/>
                <w:sz w:val="20"/>
                <w:szCs w:val="19"/>
              </w:rPr>
              <w:t xml:space="preserve"> were paid through direct payout and cash cards to </w:t>
            </w:r>
            <w:r w:rsidRPr="00887824">
              <w:rPr>
                <w:rFonts w:ascii="Arial" w:eastAsia="Arial" w:hAnsi="Arial" w:cs="Arial"/>
                <w:b/>
                <w:bCs/>
                <w:sz w:val="20"/>
                <w:szCs w:val="19"/>
              </w:rPr>
              <w:t>123,789</w:t>
            </w:r>
            <w:r w:rsidRPr="00887824">
              <w:rPr>
                <w:rFonts w:ascii="Arial" w:eastAsia="Arial" w:hAnsi="Arial" w:cs="Arial"/>
                <w:sz w:val="20"/>
                <w:szCs w:val="19"/>
              </w:rPr>
              <w:t xml:space="preserve"> </w:t>
            </w:r>
            <w:r w:rsidRPr="00887824">
              <w:rPr>
                <w:rFonts w:ascii="Arial" w:eastAsia="Arial" w:hAnsi="Arial" w:cs="Arial"/>
                <w:b/>
                <w:sz w:val="20"/>
                <w:szCs w:val="19"/>
              </w:rPr>
              <w:t>4Ps beneficiaries</w:t>
            </w:r>
            <w:r w:rsidRPr="00887824">
              <w:rPr>
                <w:rFonts w:ascii="Arial" w:eastAsia="Arial" w:hAnsi="Arial" w:cs="Arial"/>
                <w:sz w:val="20"/>
                <w:szCs w:val="19"/>
              </w:rPr>
              <w:t xml:space="preserve"> while a total amount of </w:t>
            </w:r>
            <w:r w:rsidRPr="00887824">
              <w:rPr>
                <w:rFonts w:ascii="Arial" w:eastAsia="Arial" w:hAnsi="Arial" w:cs="Arial"/>
                <w:b/>
                <w:sz w:val="20"/>
                <w:szCs w:val="19"/>
              </w:rPr>
              <w:t>₱</w:t>
            </w:r>
            <w:r w:rsidRPr="00887824">
              <w:rPr>
                <w:rFonts w:ascii="Arial" w:eastAsia="Arial" w:hAnsi="Arial" w:cs="Arial"/>
                <w:b/>
                <w:sz w:val="20"/>
                <w:szCs w:val="19"/>
                <w:lang w:val="en-US"/>
              </w:rPr>
              <w:t xml:space="preserve">2,259,829,000.00 </w:t>
            </w:r>
            <w:r w:rsidRPr="00887824">
              <w:rPr>
                <w:rFonts w:ascii="Arial" w:eastAsia="Arial" w:hAnsi="Arial" w:cs="Arial"/>
                <w:sz w:val="20"/>
                <w:szCs w:val="19"/>
              </w:rPr>
              <w:t xml:space="preserve">were paid through financial service providers (FSPs) to </w:t>
            </w:r>
            <w:r w:rsidRPr="00887824">
              <w:rPr>
                <w:rFonts w:ascii="Arial" w:eastAsia="Arial" w:hAnsi="Arial" w:cs="Arial"/>
                <w:b/>
                <w:sz w:val="20"/>
                <w:szCs w:val="19"/>
                <w:lang w:val="en-US"/>
              </w:rPr>
              <w:t xml:space="preserve">410,878 </w:t>
            </w:r>
            <w:r w:rsidRPr="00887824">
              <w:rPr>
                <w:rFonts w:ascii="Arial" w:eastAsia="Arial" w:hAnsi="Arial" w:cs="Arial"/>
                <w:b/>
                <w:sz w:val="20"/>
                <w:szCs w:val="19"/>
              </w:rPr>
              <w:t>non-4Ps beneficiaries</w:t>
            </w:r>
            <w:r w:rsidRPr="00887824">
              <w:rPr>
                <w:rFonts w:ascii="Arial" w:eastAsia="Arial" w:hAnsi="Arial" w:cs="Arial"/>
                <w:sz w:val="20"/>
                <w:szCs w:val="19"/>
              </w:rPr>
              <w:t xml:space="preserve"> in Pangasinan for the second tranche implementation.</w:t>
            </w:r>
          </w:p>
          <w:p w14:paraId="3473308F" w14:textId="77777777" w:rsidR="000C011D" w:rsidRPr="00887824" w:rsidRDefault="000C011D" w:rsidP="006162E5">
            <w:pPr>
              <w:pStyle w:val="ListParagraph"/>
              <w:numPr>
                <w:ilvl w:val="0"/>
                <w:numId w:val="7"/>
              </w:numPr>
              <w:spacing w:after="0" w:line="240" w:lineRule="auto"/>
              <w:jc w:val="both"/>
              <w:rPr>
                <w:rFonts w:ascii="Arial" w:eastAsia="Arial" w:hAnsi="Arial" w:cs="Arial"/>
                <w:sz w:val="20"/>
                <w:szCs w:val="19"/>
              </w:rPr>
            </w:pPr>
            <w:r w:rsidRPr="00887824">
              <w:rPr>
                <w:rFonts w:ascii="Arial" w:eastAsia="Arial" w:hAnsi="Arial" w:cs="Arial"/>
                <w:sz w:val="20"/>
                <w:szCs w:val="19"/>
              </w:rPr>
              <w:t>A total amount of</w:t>
            </w:r>
            <w:r w:rsidRPr="00887824">
              <w:rPr>
                <w:rFonts w:ascii="Arial" w:eastAsia="Arial" w:hAnsi="Arial" w:cs="Arial"/>
                <w:b/>
                <w:sz w:val="20"/>
                <w:szCs w:val="19"/>
              </w:rPr>
              <w:t xml:space="preserve"> ₱265,446,500.00 </w:t>
            </w:r>
            <w:r w:rsidRPr="00887824">
              <w:rPr>
                <w:rFonts w:ascii="Arial" w:eastAsia="Arial" w:hAnsi="Arial" w:cs="Arial"/>
                <w:sz w:val="20"/>
                <w:szCs w:val="19"/>
              </w:rPr>
              <w:t>were</w:t>
            </w:r>
            <w:r w:rsidRPr="00887824">
              <w:rPr>
                <w:rFonts w:ascii="Arial" w:eastAsia="Arial" w:hAnsi="Arial" w:cs="Arial"/>
                <w:b/>
                <w:sz w:val="20"/>
                <w:szCs w:val="19"/>
              </w:rPr>
              <w:t xml:space="preserve"> </w:t>
            </w:r>
            <w:r w:rsidRPr="00887824">
              <w:rPr>
                <w:rFonts w:ascii="Arial" w:eastAsia="Arial" w:hAnsi="Arial" w:cs="Arial"/>
                <w:sz w:val="20"/>
                <w:szCs w:val="19"/>
              </w:rPr>
              <w:t xml:space="preserve">paid to </w:t>
            </w:r>
            <w:r w:rsidRPr="00887824">
              <w:rPr>
                <w:rFonts w:ascii="Arial" w:eastAsia="Arial" w:hAnsi="Arial" w:cs="Arial"/>
                <w:b/>
                <w:sz w:val="20"/>
                <w:szCs w:val="19"/>
              </w:rPr>
              <w:t>48,263 waitlisted beneficiaries</w:t>
            </w:r>
            <w:r w:rsidRPr="00887824">
              <w:rPr>
                <w:rFonts w:ascii="Arial" w:eastAsia="Arial" w:hAnsi="Arial" w:cs="Arial"/>
                <w:sz w:val="20"/>
                <w:szCs w:val="19"/>
              </w:rPr>
              <w:t xml:space="preserve"> in the Region.</w:t>
            </w:r>
          </w:p>
          <w:p w14:paraId="421ABC6F" w14:textId="77777777" w:rsidR="000C011D" w:rsidRPr="00887824" w:rsidRDefault="000C011D" w:rsidP="006162E5">
            <w:pPr>
              <w:pStyle w:val="ListParagraph"/>
              <w:numPr>
                <w:ilvl w:val="0"/>
                <w:numId w:val="7"/>
              </w:numP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amount of </w:t>
            </w:r>
            <w:r w:rsidRPr="00887824">
              <w:rPr>
                <w:rFonts w:ascii="Arial" w:eastAsia="Arial" w:hAnsi="Arial" w:cs="Arial"/>
                <w:b/>
                <w:sz w:val="20"/>
                <w:szCs w:val="19"/>
              </w:rPr>
              <w:t>₱</w:t>
            </w:r>
            <w:r w:rsidRPr="00887824">
              <w:rPr>
                <w:rFonts w:ascii="Arial" w:eastAsia="Arial" w:hAnsi="Arial" w:cs="Arial"/>
                <w:b/>
                <w:sz w:val="20"/>
                <w:szCs w:val="19"/>
                <w:lang w:val="en-US"/>
              </w:rPr>
              <w:t xml:space="preserve">15,130,500.00 </w:t>
            </w:r>
            <w:r w:rsidRPr="00887824">
              <w:rPr>
                <w:rFonts w:ascii="Arial" w:eastAsia="Arial" w:hAnsi="Arial" w:cs="Arial"/>
                <w:sz w:val="20"/>
                <w:szCs w:val="19"/>
              </w:rPr>
              <w:t xml:space="preserve">were paid to </w:t>
            </w:r>
            <w:r w:rsidRPr="00887824">
              <w:rPr>
                <w:rFonts w:ascii="Arial" w:eastAsia="Arial" w:hAnsi="Arial" w:cs="Arial"/>
                <w:b/>
                <w:sz w:val="20"/>
                <w:szCs w:val="19"/>
              </w:rPr>
              <w:t xml:space="preserve">1,887 </w:t>
            </w:r>
            <w:r w:rsidRPr="00887824">
              <w:rPr>
                <w:rFonts w:ascii="Arial" w:eastAsia="Arial" w:hAnsi="Arial" w:cs="Arial"/>
                <w:b/>
                <w:bCs/>
                <w:sz w:val="20"/>
                <w:szCs w:val="19"/>
              </w:rPr>
              <w:t>TNVS/PUV drivers</w:t>
            </w:r>
            <w:r w:rsidRPr="00887824">
              <w:rPr>
                <w:rFonts w:ascii="Arial" w:eastAsia="Arial" w:hAnsi="Arial" w:cs="Arial"/>
                <w:sz w:val="20"/>
                <w:szCs w:val="19"/>
              </w:rPr>
              <w:t xml:space="preserve"> in the Region.</w:t>
            </w:r>
          </w:p>
          <w:p w14:paraId="16BBCA0A" w14:textId="77777777" w:rsidR="000C011D" w:rsidRPr="00887824" w:rsidRDefault="000C011D" w:rsidP="006162E5">
            <w:pPr>
              <w:pStyle w:val="ListParagraph"/>
              <w:numPr>
                <w:ilvl w:val="0"/>
                <w:numId w:val="7"/>
              </w:numPr>
              <w:spacing w:after="0" w:line="240" w:lineRule="auto"/>
              <w:jc w:val="both"/>
              <w:rPr>
                <w:rFonts w:ascii="Arial" w:eastAsia="Arial" w:hAnsi="Arial" w:cs="Arial"/>
                <w:sz w:val="20"/>
                <w:szCs w:val="19"/>
              </w:rPr>
            </w:pPr>
            <w:r w:rsidRPr="00887824">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D42A1B2" w14:textId="77777777" w:rsidR="000C011D" w:rsidRPr="00887824" w:rsidRDefault="000C011D" w:rsidP="006162E5">
            <w:pPr>
              <w:pStyle w:val="ListParagraph"/>
              <w:numPr>
                <w:ilvl w:val="0"/>
                <w:numId w:val="7"/>
              </w:numPr>
              <w:spacing w:after="0" w:line="240" w:lineRule="auto"/>
              <w:jc w:val="both"/>
              <w:rPr>
                <w:rFonts w:ascii="Arial" w:eastAsia="Arial" w:hAnsi="Arial" w:cs="Arial"/>
                <w:sz w:val="20"/>
                <w:szCs w:val="19"/>
              </w:rPr>
            </w:pPr>
            <w:r w:rsidRPr="00887824">
              <w:rPr>
                <w:rFonts w:ascii="Arial" w:eastAsia="Arial" w:hAnsi="Arial" w:cs="Arial"/>
                <w:sz w:val="20"/>
                <w:szCs w:val="19"/>
              </w:rPr>
              <w:t>DSWD-FO I staff assisted the LGUs in facilitating the encoding of SAC forms and preparing SAP liquidation documentary requirements.</w:t>
            </w:r>
          </w:p>
          <w:p w14:paraId="40420F1E" w14:textId="77777777" w:rsidR="000C011D" w:rsidRPr="00887824" w:rsidRDefault="000C011D" w:rsidP="006162E5">
            <w:pPr>
              <w:pStyle w:val="ListParagraph"/>
              <w:numPr>
                <w:ilvl w:val="0"/>
                <w:numId w:val="7"/>
              </w:numPr>
              <w:spacing w:after="0" w:line="240" w:lineRule="auto"/>
              <w:jc w:val="both"/>
              <w:rPr>
                <w:rFonts w:ascii="Arial" w:eastAsia="Arial" w:hAnsi="Arial" w:cs="Arial"/>
                <w:sz w:val="20"/>
                <w:szCs w:val="19"/>
              </w:rPr>
            </w:pPr>
            <w:r w:rsidRPr="00887824">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70EA6B2D" w:rsidR="000C011D" w:rsidRPr="000E0F23" w:rsidRDefault="00887824"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20"/>
              </w:rPr>
            </w:pPr>
            <w:r>
              <w:rPr>
                <w:rFonts w:ascii="Arial" w:eastAsia="Arial" w:hAnsi="Arial" w:cs="Arial"/>
                <w:color w:val="0070C0"/>
                <w:sz w:val="20"/>
                <w:szCs w:val="20"/>
              </w:rPr>
              <w:t>05</w:t>
            </w:r>
            <w:r w:rsidR="000E0F23" w:rsidRPr="000E0F23">
              <w:rPr>
                <w:rFonts w:ascii="Arial" w:eastAsia="Arial" w:hAnsi="Arial" w:cs="Arial"/>
                <w:color w:val="0070C0"/>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5E85DB1D" w:rsidR="000C011D" w:rsidRPr="000E0F23" w:rsidRDefault="000C011D" w:rsidP="00977CED">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E0F23">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977CED" w:rsidRPr="00977CED">
              <w:rPr>
                <w:rFonts w:ascii="Arial" w:eastAsia="Arial" w:hAnsi="Arial" w:cs="Arial"/>
                <w:b/>
                <w:color w:val="0070C0"/>
                <w:sz w:val="20"/>
                <w:szCs w:val="19"/>
                <w:lang w:bidi="en-US"/>
              </w:rPr>
              <w:t>57,872</w:t>
            </w:r>
            <w:r w:rsidR="00977CED">
              <w:rPr>
                <w:rFonts w:ascii="Arial" w:eastAsia="Arial" w:hAnsi="Arial" w:cs="Arial"/>
                <w:b/>
                <w:color w:val="0070C0"/>
                <w:sz w:val="20"/>
                <w:szCs w:val="19"/>
                <w:lang w:bidi="en-US"/>
              </w:rPr>
              <w:t xml:space="preserve"> </w:t>
            </w:r>
            <w:r w:rsidRPr="000E0F23">
              <w:rPr>
                <w:rFonts w:ascii="Arial" w:eastAsia="Arial" w:hAnsi="Arial" w:cs="Arial"/>
                <w:b/>
                <w:color w:val="0070C0"/>
                <w:sz w:val="20"/>
                <w:szCs w:val="19"/>
                <w:lang w:bidi="en-US"/>
              </w:rPr>
              <w:t>clients</w:t>
            </w:r>
            <w:r w:rsidRPr="000E0F23">
              <w:rPr>
                <w:rFonts w:ascii="Arial" w:eastAsia="Arial" w:hAnsi="Arial" w:cs="Arial"/>
                <w:color w:val="0070C0"/>
                <w:sz w:val="20"/>
                <w:szCs w:val="19"/>
                <w:lang w:bidi="en-US"/>
              </w:rPr>
              <w:t xml:space="preserve"> were served and provided with assistance amounting to </w:t>
            </w:r>
            <w:r w:rsidR="000E0F23" w:rsidRPr="000E0F23">
              <w:rPr>
                <w:rFonts w:ascii="Arial" w:eastAsia="Arial" w:hAnsi="Arial" w:cs="Arial"/>
                <w:b/>
                <w:color w:val="0070C0"/>
                <w:sz w:val="20"/>
                <w:szCs w:val="19"/>
                <w:lang w:bidi="en-US"/>
              </w:rPr>
              <w:t>₱</w:t>
            </w:r>
            <w:r w:rsidR="00977CED" w:rsidRPr="00977CED">
              <w:rPr>
                <w:rFonts w:ascii="Arial" w:eastAsia="Arial" w:hAnsi="Arial" w:cs="Arial"/>
                <w:b/>
                <w:color w:val="0070C0"/>
                <w:sz w:val="20"/>
                <w:szCs w:val="19"/>
                <w:lang w:bidi="en-US"/>
              </w:rPr>
              <w:t>170,708,775.56</w:t>
            </w:r>
            <w:r w:rsidR="00977CED">
              <w:rPr>
                <w:rFonts w:ascii="Arial" w:eastAsia="Arial" w:hAnsi="Arial" w:cs="Arial"/>
                <w:b/>
                <w:color w:val="0070C0"/>
                <w:sz w:val="20"/>
                <w:szCs w:val="19"/>
                <w:lang w:bidi="en-US"/>
              </w:rPr>
              <w:t xml:space="preserve"> </w:t>
            </w:r>
            <w:r w:rsidRPr="000E0F23">
              <w:rPr>
                <w:rFonts w:ascii="Arial" w:eastAsia="Arial" w:hAnsi="Arial" w:cs="Arial"/>
                <w:color w:val="0070C0"/>
                <w:sz w:val="20"/>
                <w:szCs w:val="19"/>
                <w:lang w:bidi="en-US"/>
              </w:rPr>
              <w:t xml:space="preserve">through medical, burial, food and other assistance of the individuals in crisis. </w:t>
            </w:r>
          </w:p>
          <w:p w14:paraId="45CD53AA" w14:textId="77777777" w:rsidR="000C011D" w:rsidRPr="000E0F23"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E0F23">
              <w:rPr>
                <w:rFonts w:ascii="Arial" w:eastAsia="Arial" w:hAnsi="Arial" w:cs="Arial"/>
                <w:color w:val="0070C0"/>
                <w:sz w:val="20"/>
                <w:szCs w:val="19"/>
                <w:lang w:bidi="en-US"/>
              </w:rPr>
              <w:t xml:space="preserve">DSWD-FO II through the Sustainable Livelihood Program (SLP) under its Livelihood Assistance Grant 1 (LAG 1) already disbursed a total amount of </w:t>
            </w:r>
            <w:r w:rsidRPr="000E0F23">
              <w:rPr>
                <w:rFonts w:ascii="Arial" w:eastAsia="Arial" w:hAnsi="Arial" w:cs="Arial"/>
                <w:b/>
                <w:color w:val="0070C0"/>
                <w:sz w:val="20"/>
                <w:szCs w:val="19"/>
                <w:lang w:bidi="en-US"/>
              </w:rPr>
              <w:t>₱50,031,597.20</w:t>
            </w:r>
            <w:r w:rsidRPr="000E0F23">
              <w:rPr>
                <w:rFonts w:ascii="Arial" w:eastAsia="Arial" w:hAnsi="Arial" w:cs="Arial"/>
                <w:color w:val="0070C0"/>
                <w:sz w:val="20"/>
                <w:szCs w:val="19"/>
                <w:lang w:bidi="en-US"/>
              </w:rPr>
              <w:t xml:space="preserve"> to </w:t>
            </w:r>
            <w:r w:rsidRPr="000E0F23">
              <w:rPr>
                <w:rFonts w:ascii="Arial" w:eastAsia="Arial" w:hAnsi="Arial" w:cs="Arial"/>
                <w:b/>
                <w:color w:val="0070C0"/>
                <w:sz w:val="20"/>
                <w:szCs w:val="19"/>
                <w:lang w:bidi="en-US"/>
              </w:rPr>
              <w:t xml:space="preserve">5,991 </w:t>
            </w:r>
            <w:r w:rsidRPr="000E0F23">
              <w:rPr>
                <w:rFonts w:ascii="Arial" w:eastAsia="Arial" w:hAnsi="Arial" w:cs="Arial"/>
                <w:color w:val="0070C0"/>
                <w:sz w:val="20"/>
                <w:szCs w:val="19"/>
                <w:lang w:bidi="en-US"/>
              </w:rPr>
              <w:t>beneficiaries.</w:t>
            </w:r>
          </w:p>
          <w:p w14:paraId="710F8097" w14:textId="77777777" w:rsidR="000C011D" w:rsidRPr="000E0F23"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E0F23">
              <w:rPr>
                <w:rFonts w:ascii="Arial" w:eastAsia="Arial" w:hAnsi="Arial" w:cs="Arial"/>
                <w:color w:val="0070C0"/>
                <w:sz w:val="20"/>
                <w:szCs w:val="19"/>
                <w:lang w:bidi="en-US"/>
              </w:rPr>
              <w:t>DSWD-FO II is continuously repacking family food packs to ensure the availability of food and non-food items at any given time.</w:t>
            </w:r>
          </w:p>
          <w:p w14:paraId="7AC506E8" w14:textId="77777777" w:rsidR="000C011D" w:rsidRPr="000E0F23"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E0F23">
              <w:rPr>
                <w:rFonts w:ascii="Arial" w:eastAsia="Arial" w:hAnsi="Arial" w:cs="Arial"/>
                <w:color w:val="0070C0"/>
                <w:sz w:val="20"/>
                <w:szCs w:val="19"/>
                <w:lang w:bidi="en-US"/>
              </w:rPr>
              <w:t>DSWD-FO II ensures provision of augmentation support to LGUs, stakeholders and partners.</w:t>
            </w:r>
          </w:p>
          <w:p w14:paraId="73A6DB67" w14:textId="77777777" w:rsidR="000C011D" w:rsidRPr="000E0F23" w:rsidRDefault="000C011D" w:rsidP="006162E5">
            <w:pPr>
              <w:pStyle w:val="ListParagraph"/>
              <w:spacing w:after="0" w:line="240" w:lineRule="auto"/>
              <w:ind w:left="360" w:right="57"/>
              <w:jc w:val="both"/>
              <w:rPr>
                <w:rFonts w:ascii="Arial" w:eastAsia="Arial" w:hAnsi="Arial" w:cs="Arial"/>
                <w:color w:val="0070C0"/>
                <w:sz w:val="20"/>
                <w:szCs w:val="19"/>
                <w:lang w:bidi="en-US"/>
              </w:rPr>
            </w:pPr>
          </w:p>
          <w:p w14:paraId="633BF8A0" w14:textId="77777777" w:rsidR="000C011D" w:rsidRPr="000E0F2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0E0F23">
              <w:rPr>
                <w:rFonts w:ascii="Arial" w:eastAsia="Arial" w:hAnsi="Arial" w:cs="Arial"/>
                <w:b/>
                <w:color w:val="0070C0"/>
                <w:sz w:val="20"/>
                <w:szCs w:val="19"/>
              </w:rPr>
              <w:t>Social Amelioration Program (SAP)</w:t>
            </w:r>
          </w:p>
          <w:p w14:paraId="1E7D0725" w14:textId="7C93B96E" w:rsidR="000E0F23" w:rsidRPr="00977CED" w:rsidRDefault="000E0F23" w:rsidP="00977CED">
            <w:pPr>
              <w:pStyle w:val="ListParagraph"/>
              <w:numPr>
                <w:ilvl w:val="0"/>
                <w:numId w:val="4"/>
              </w:numPr>
              <w:spacing w:after="0" w:line="240" w:lineRule="auto"/>
              <w:jc w:val="both"/>
              <w:rPr>
                <w:rFonts w:ascii="Arial" w:eastAsia="Arial" w:hAnsi="Arial" w:cs="Arial"/>
                <w:color w:val="0070C0"/>
                <w:sz w:val="20"/>
                <w:szCs w:val="19"/>
                <w:lang w:bidi="en-US"/>
              </w:rPr>
            </w:pPr>
            <w:r>
              <w:rPr>
                <w:rFonts w:ascii="Arial" w:eastAsia="Arial" w:hAnsi="Arial" w:cs="Arial"/>
                <w:color w:val="0070C0"/>
                <w:sz w:val="20"/>
                <w:szCs w:val="19"/>
                <w:lang w:bidi="en-US"/>
              </w:rPr>
              <w:t xml:space="preserve">DSWD-FO II </w:t>
            </w:r>
            <w:r w:rsidR="00977CED">
              <w:rPr>
                <w:rFonts w:ascii="Arial" w:eastAsia="Arial" w:hAnsi="Arial" w:cs="Arial"/>
                <w:color w:val="0070C0"/>
                <w:sz w:val="20"/>
                <w:szCs w:val="19"/>
                <w:lang w:bidi="en-US"/>
              </w:rPr>
              <w:t>attended</w:t>
            </w:r>
            <w:r w:rsidR="00977CED" w:rsidRPr="00977CED">
              <w:rPr>
                <w:rFonts w:ascii="Arial" w:eastAsia="Arial" w:hAnsi="Arial" w:cs="Arial"/>
                <w:color w:val="0070C0"/>
                <w:sz w:val="20"/>
                <w:szCs w:val="19"/>
                <w:lang w:bidi="en-US"/>
              </w:rPr>
              <w:t xml:space="preserve"> the CV-RTF Meeting for</w:t>
            </w:r>
            <w:r w:rsidR="00977CED">
              <w:rPr>
                <w:rFonts w:ascii="Arial" w:eastAsia="Arial" w:hAnsi="Arial" w:cs="Arial"/>
                <w:color w:val="0070C0"/>
                <w:sz w:val="20"/>
                <w:szCs w:val="19"/>
                <w:lang w:bidi="en-US"/>
              </w:rPr>
              <w:t xml:space="preserve"> </w:t>
            </w:r>
            <w:r w:rsidR="00977CED" w:rsidRPr="00977CED">
              <w:rPr>
                <w:rFonts w:ascii="Arial" w:eastAsia="Arial" w:hAnsi="Arial" w:cs="Arial"/>
                <w:color w:val="0070C0"/>
                <w:sz w:val="20"/>
                <w:szCs w:val="19"/>
                <w:lang w:bidi="en-US"/>
              </w:rPr>
              <w:t>CoVID-19 via video conferencing.</w:t>
            </w:r>
          </w:p>
          <w:p w14:paraId="0EBDF5DC" w14:textId="42CF1C49" w:rsidR="000C011D" w:rsidRPr="000E0F23" w:rsidRDefault="000C011D" w:rsidP="006162E5">
            <w:pPr>
              <w:pStyle w:val="ListParagraph"/>
              <w:numPr>
                <w:ilvl w:val="0"/>
                <w:numId w:val="4"/>
              </w:numPr>
              <w:spacing w:after="0" w:line="240" w:lineRule="auto"/>
              <w:jc w:val="both"/>
              <w:rPr>
                <w:rFonts w:ascii="Arial" w:eastAsia="Arial" w:hAnsi="Arial" w:cs="Arial"/>
                <w:color w:val="0070C0"/>
                <w:sz w:val="20"/>
                <w:szCs w:val="19"/>
                <w:lang w:bidi="en-US"/>
              </w:rPr>
            </w:pPr>
            <w:r w:rsidRPr="000E0F23">
              <w:rPr>
                <w:rFonts w:ascii="Arial" w:eastAsia="Arial" w:hAnsi="Arial" w:cs="Arial"/>
                <w:color w:val="0070C0"/>
                <w:sz w:val="20"/>
                <w:szCs w:val="19"/>
                <w:lang w:bidi="en-US"/>
              </w:rPr>
              <w:t>DSWD-FO II has ongoing Social Amelioration Program (SAP) payout under the implementation of Bayanihan 2.</w:t>
            </w:r>
          </w:p>
          <w:p w14:paraId="442A2A31" w14:textId="42FEB096" w:rsidR="000C011D" w:rsidRPr="000E0F23" w:rsidRDefault="0060145D" w:rsidP="000E0F23">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E0F23">
              <w:rPr>
                <w:rFonts w:ascii="Arial" w:eastAsia="Arial" w:hAnsi="Arial" w:cs="Arial"/>
                <w:color w:val="0070C0"/>
                <w:sz w:val="20"/>
                <w:szCs w:val="19"/>
                <w:lang w:bidi="en-US"/>
              </w:rPr>
              <w:t>DSWD-FO II conducted pay</w:t>
            </w:r>
            <w:r w:rsidR="000C011D" w:rsidRPr="000E0F23">
              <w:rPr>
                <w:rFonts w:ascii="Arial" w:eastAsia="Arial" w:hAnsi="Arial" w:cs="Arial"/>
                <w:color w:val="0070C0"/>
                <w:sz w:val="20"/>
                <w:szCs w:val="19"/>
                <w:lang w:bidi="en-US"/>
              </w:rPr>
              <w:t xml:space="preserve">out to </w:t>
            </w:r>
            <w:r w:rsidR="000E0F23" w:rsidRPr="000E0F23">
              <w:rPr>
                <w:rFonts w:ascii="Arial" w:eastAsia="Arial" w:hAnsi="Arial" w:cs="Arial"/>
                <w:b/>
                <w:color w:val="0070C0"/>
                <w:sz w:val="20"/>
                <w:szCs w:val="19"/>
                <w:lang w:bidi="en-US"/>
              </w:rPr>
              <w:t>19,197</w:t>
            </w:r>
            <w:r w:rsidR="000E0F23">
              <w:rPr>
                <w:rFonts w:ascii="Arial" w:eastAsia="Arial" w:hAnsi="Arial" w:cs="Arial"/>
                <w:b/>
                <w:color w:val="0070C0"/>
                <w:sz w:val="20"/>
                <w:szCs w:val="19"/>
                <w:lang w:bidi="en-US"/>
              </w:rPr>
              <w:t xml:space="preserve"> </w:t>
            </w:r>
            <w:r w:rsidR="000C011D" w:rsidRPr="000E0F23">
              <w:rPr>
                <w:rFonts w:ascii="Arial" w:eastAsia="Arial" w:hAnsi="Arial" w:cs="Arial"/>
                <w:b/>
                <w:color w:val="0070C0"/>
                <w:sz w:val="20"/>
                <w:szCs w:val="19"/>
                <w:lang w:bidi="en-US"/>
              </w:rPr>
              <w:t>beneficiaries</w:t>
            </w:r>
            <w:r w:rsidR="000C011D" w:rsidRPr="000E0F23">
              <w:rPr>
                <w:rFonts w:ascii="Arial" w:eastAsia="Arial" w:hAnsi="Arial" w:cs="Arial"/>
                <w:color w:val="0070C0"/>
                <w:sz w:val="20"/>
                <w:szCs w:val="19"/>
                <w:lang w:bidi="en-US"/>
              </w:rPr>
              <w:t xml:space="preserve"> of the Bayanihan 2 with a total amount of </w:t>
            </w:r>
            <w:r w:rsidR="000E0F23" w:rsidRPr="000E0F23">
              <w:rPr>
                <w:rFonts w:ascii="Arial" w:eastAsia="Arial" w:hAnsi="Arial" w:cs="Arial"/>
                <w:b/>
                <w:bCs/>
                <w:color w:val="0070C0"/>
                <w:sz w:val="20"/>
                <w:szCs w:val="19"/>
                <w:lang w:bidi="en-US"/>
              </w:rPr>
              <w:t>₱105,583,500.00</w:t>
            </w:r>
            <w:r w:rsidR="000E0F23">
              <w:rPr>
                <w:rFonts w:ascii="Arial" w:eastAsia="Arial" w:hAnsi="Arial" w:cs="Arial"/>
                <w:b/>
                <w:bCs/>
                <w:color w:val="0070C0"/>
                <w:sz w:val="20"/>
                <w:szCs w:val="19"/>
                <w:lang w:bidi="en-US"/>
              </w:rPr>
              <w:t>.</w:t>
            </w:r>
          </w:p>
        </w:tc>
      </w:tr>
    </w:tbl>
    <w:p w14:paraId="7416DF82" w14:textId="77777777" w:rsidR="00FC2839" w:rsidRDefault="00FC2839" w:rsidP="000C011D">
      <w:pPr>
        <w:widowControl/>
        <w:spacing w:after="0" w:line="240" w:lineRule="auto"/>
        <w:ind w:right="57"/>
        <w:contextualSpacing/>
        <w:rPr>
          <w:rFonts w:ascii="Arial" w:eastAsia="Arial" w:hAnsi="Arial" w:cs="Arial"/>
          <w:b/>
          <w:sz w:val="24"/>
          <w:szCs w:val="24"/>
        </w:rPr>
      </w:pPr>
    </w:p>
    <w:p w14:paraId="4E1DD7C1" w14:textId="3DD6CA2C"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677867E0" w:rsidR="000C011D" w:rsidRPr="00887824" w:rsidRDefault="0076375A"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887824">
              <w:rPr>
                <w:rFonts w:ascii="Arial" w:eastAsia="Arial" w:hAnsi="Arial" w:cs="Arial"/>
                <w:sz w:val="20"/>
                <w:szCs w:val="20"/>
              </w:rPr>
              <w:t>04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0FEBCD69" w:rsidR="000C011D" w:rsidRPr="00887824" w:rsidRDefault="000C011D" w:rsidP="0076375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has served </w:t>
            </w:r>
            <w:r w:rsidR="0076375A" w:rsidRPr="00887824">
              <w:rPr>
                <w:rFonts w:ascii="Arial" w:eastAsia="Arial" w:hAnsi="Arial" w:cs="Arial"/>
                <w:b/>
                <w:sz w:val="20"/>
                <w:szCs w:val="19"/>
              </w:rPr>
              <w:t xml:space="preserve">36,568 </w:t>
            </w:r>
            <w:r w:rsidRPr="00887824">
              <w:rPr>
                <w:rFonts w:ascii="Arial" w:eastAsia="Arial" w:hAnsi="Arial" w:cs="Arial"/>
                <w:b/>
                <w:sz w:val="20"/>
                <w:szCs w:val="19"/>
              </w:rPr>
              <w:t>walk-in clients</w:t>
            </w:r>
            <w:r w:rsidRPr="00887824">
              <w:rPr>
                <w:rFonts w:ascii="Arial" w:eastAsia="Arial" w:hAnsi="Arial" w:cs="Arial"/>
                <w:sz w:val="20"/>
                <w:szCs w:val="19"/>
              </w:rPr>
              <w:t xml:space="preserve"> requesting for assistance through A</w:t>
            </w:r>
            <w:r w:rsidR="0076375A" w:rsidRPr="00887824">
              <w:rPr>
                <w:rFonts w:ascii="Arial" w:eastAsia="Arial" w:hAnsi="Arial" w:cs="Arial"/>
                <w:sz w:val="20"/>
                <w:szCs w:val="19"/>
              </w:rPr>
              <w:t>ICS from March 16 to December 29</w:t>
            </w:r>
            <w:r w:rsidRPr="00887824">
              <w:rPr>
                <w:rFonts w:ascii="Arial" w:eastAsia="Arial" w:hAnsi="Arial" w:cs="Arial"/>
                <w:sz w:val="20"/>
                <w:szCs w:val="19"/>
              </w:rPr>
              <w:t xml:space="preserve">, 2020 amounting to </w:t>
            </w:r>
            <w:r w:rsidR="0076375A" w:rsidRPr="00887824">
              <w:rPr>
                <w:rFonts w:ascii="Arial" w:eastAsia="Arial" w:hAnsi="Arial" w:cs="Arial"/>
                <w:b/>
                <w:sz w:val="20"/>
                <w:szCs w:val="19"/>
              </w:rPr>
              <w:t>₱167,632,480.38.</w:t>
            </w:r>
          </w:p>
          <w:p w14:paraId="7FB9147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of </w:t>
            </w:r>
            <w:r w:rsidRPr="00887824">
              <w:rPr>
                <w:rFonts w:ascii="Arial" w:eastAsia="Arial" w:hAnsi="Arial" w:cs="Arial"/>
                <w:b/>
                <w:bCs/>
                <w:sz w:val="20"/>
                <w:szCs w:val="19"/>
              </w:rPr>
              <w:t>113,739 FFPs</w:t>
            </w:r>
            <w:r w:rsidRPr="00887824">
              <w:rPr>
                <w:rFonts w:ascii="Arial" w:eastAsia="Arial" w:hAnsi="Arial" w:cs="Arial"/>
                <w:sz w:val="20"/>
                <w:szCs w:val="19"/>
              </w:rPr>
              <w:t xml:space="preserve"> were provided to 109 LGUs, one (1) NGA and four (4) NGOs in Region amounting to </w:t>
            </w:r>
            <w:r w:rsidRPr="00887824">
              <w:rPr>
                <w:rFonts w:ascii="Arial" w:eastAsia="Arial" w:hAnsi="Arial" w:cs="Arial"/>
                <w:b/>
                <w:bCs/>
                <w:sz w:val="20"/>
                <w:szCs w:val="19"/>
              </w:rPr>
              <w:t>₱51,901,397.11.</w:t>
            </w:r>
          </w:p>
          <w:p w14:paraId="7A53B641"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Non-food items were provided to seven (7) LGUs and one (1) NGA amounting to</w:t>
            </w:r>
            <w:r w:rsidRPr="00887824">
              <w:rPr>
                <w:rFonts w:ascii="Arial" w:eastAsia="Arial" w:hAnsi="Arial" w:cs="Arial"/>
                <w:b/>
                <w:bCs/>
                <w:sz w:val="20"/>
                <w:szCs w:val="19"/>
              </w:rPr>
              <w:t xml:space="preserve"> ₱9,785,970.00.</w:t>
            </w:r>
          </w:p>
          <w:p w14:paraId="7883DA50"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of </w:t>
            </w:r>
            <w:r w:rsidRPr="00887824">
              <w:rPr>
                <w:rFonts w:ascii="Arial" w:eastAsia="Arial" w:hAnsi="Arial" w:cs="Arial"/>
                <w:b/>
                <w:bCs/>
                <w:sz w:val="20"/>
                <w:szCs w:val="19"/>
              </w:rPr>
              <w:t>99,255 beneficiaries</w:t>
            </w:r>
            <w:r w:rsidRPr="00887824">
              <w:rPr>
                <w:rFonts w:ascii="Arial" w:eastAsia="Arial" w:hAnsi="Arial" w:cs="Arial"/>
                <w:sz w:val="20"/>
                <w:szCs w:val="19"/>
              </w:rPr>
              <w:t xml:space="preserve"> received Social Pension assistance amounting to </w:t>
            </w:r>
            <w:r w:rsidRPr="00887824">
              <w:rPr>
                <w:rFonts w:ascii="Arial" w:eastAsia="Arial" w:hAnsi="Arial" w:cs="Arial"/>
                <w:b/>
                <w:bCs/>
                <w:sz w:val="20"/>
                <w:szCs w:val="19"/>
              </w:rPr>
              <w:t xml:space="preserve">₱540,006,000.00 </w:t>
            </w:r>
            <w:r w:rsidRPr="00887824">
              <w:rPr>
                <w:rFonts w:ascii="Arial" w:eastAsia="Arial" w:hAnsi="Arial" w:cs="Arial"/>
                <w:sz w:val="20"/>
                <w:szCs w:val="19"/>
              </w:rPr>
              <w:t>as of 18 December 2020.</w:t>
            </w:r>
          </w:p>
          <w:p w14:paraId="755B3542"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DSWD-FO III is continuously repacking FFPs.</w:t>
            </w:r>
          </w:p>
          <w:p w14:paraId="47170B1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88782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887824">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887824" w:rsidRPr="00887824" w14:paraId="3D616B4C" w14:textId="77777777" w:rsidTr="006162E5">
              <w:tc>
                <w:tcPr>
                  <w:tcW w:w="1581" w:type="dxa"/>
                  <w:shd w:val="clear" w:color="auto" w:fill="D9D9D9" w:themeFill="background1" w:themeFillShade="D9"/>
                  <w:vAlign w:val="center"/>
                </w:tcPr>
                <w:p w14:paraId="0E2048D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REMARKS</w:t>
                  </w:r>
                </w:p>
              </w:tc>
            </w:tr>
            <w:tr w:rsidR="00887824" w:rsidRPr="00887824" w14:paraId="7DF1FF65" w14:textId="77777777" w:rsidTr="006162E5">
              <w:tc>
                <w:tcPr>
                  <w:tcW w:w="7561" w:type="dxa"/>
                  <w:gridSpan w:val="4"/>
                  <w:shd w:val="clear" w:color="auto" w:fill="EAF1DD" w:themeFill="accent3" w:themeFillTint="33"/>
                  <w:vAlign w:val="center"/>
                </w:tcPr>
                <w:p w14:paraId="5D5E1900"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FIRST TRANCHE</w:t>
                  </w:r>
                </w:p>
              </w:tc>
            </w:tr>
            <w:tr w:rsidR="00887824" w:rsidRPr="00887824" w14:paraId="1277C851" w14:textId="77777777" w:rsidTr="006162E5">
              <w:tc>
                <w:tcPr>
                  <w:tcW w:w="1581" w:type="dxa"/>
                </w:tcPr>
                <w:p w14:paraId="47DFC332"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E503897"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504,018</w:t>
                  </w:r>
                </w:p>
              </w:tc>
              <w:tc>
                <w:tcPr>
                  <w:tcW w:w="1701" w:type="dxa"/>
                </w:tcPr>
                <w:p w14:paraId="1697FA7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9,776,117,000.00</w:t>
                  </w:r>
                </w:p>
              </w:tc>
              <w:tc>
                <w:tcPr>
                  <w:tcW w:w="2720" w:type="dxa"/>
                </w:tcPr>
                <w:p w14:paraId="5F7123D0"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8 May 2020</w:t>
                  </w:r>
                </w:p>
              </w:tc>
            </w:tr>
            <w:tr w:rsidR="00887824" w:rsidRPr="00887824" w14:paraId="1116927D" w14:textId="77777777" w:rsidTr="006162E5">
              <w:tc>
                <w:tcPr>
                  <w:tcW w:w="1581" w:type="dxa"/>
                </w:tcPr>
                <w:p w14:paraId="184C988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4D84495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94,208</w:t>
                  </w:r>
                </w:p>
              </w:tc>
              <w:tc>
                <w:tcPr>
                  <w:tcW w:w="1701" w:type="dxa"/>
                </w:tcPr>
                <w:p w14:paraId="66FF31DA"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515,171,200.00</w:t>
                  </w:r>
                </w:p>
              </w:tc>
              <w:tc>
                <w:tcPr>
                  <w:tcW w:w="2720" w:type="dxa"/>
                </w:tcPr>
                <w:p w14:paraId="67285375"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0 September 2020</w:t>
                  </w:r>
                </w:p>
              </w:tc>
            </w:tr>
            <w:tr w:rsidR="00887824" w:rsidRPr="00887824" w14:paraId="6EA19E0E" w14:textId="77777777" w:rsidTr="006162E5">
              <w:tc>
                <w:tcPr>
                  <w:tcW w:w="1581" w:type="dxa"/>
                </w:tcPr>
                <w:p w14:paraId="29FE76DD"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2222D1A1"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81,698</w:t>
                  </w:r>
                </w:p>
              </w:tc>
              <w:tc>
                <w:tcPr>
                  <w:tcW w:w="1701" w:type="dxa"/>
                </w:tcPr>
                <w:p w14:paraId="2CD0E30F"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3,131,037,000.00</w:t>
                  </w:r>
                </w:p>
              </w:tc>
              <w:tc>
                <w:tcPr>
                  <w:tcW w:w="2720" w:type="dxa"/>
                </w:tcPr>
                <w:p w14:paraId="64A37A8F"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3EA40252" w14:textId="77777777" w:rsidTr="006162E5">
              <w:tc>
                <w:tcPr>
                  <w:tcW w:w="7561" w:type="dxa"/>
                  <w:gridSpan w:val="4"/>
                  <w:shd w:val="clear" w:color="auto" w:fill="EAF1DD" w:themeFill="accent3" w:themeFillTint="33"/>
                  <w:vAlign w:val="center"/>
                </w:tcPr>
                <w:p w14:paraId="493984AF"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SECOND TRANCHE</w:t>
                  </w:r>
                </w:p>
              </w:tc>
            </w:tr>
            <w:tr w:rsidR="00887824" w:rsidRPr="00887824" w14:paraId="098AE481" w14:textId="77777777" w:rsidTr="006162E5">
              <w:tc>
                <w:tcPr>
                  <w:tcW w:w="1581" w:type="dxa"/>
                </w:tcPr>
                <w:p w14:paraId="34F9C7FA"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D798088"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02,266</w:t>
                  </w:r>
                </w:p>
              </w:tc>
              <w:tc>
                <w:tcPr>
                  <w:tcW w:w="1701" w:type="dxa"/>
                </w:tcPr>
                <w:p w14:paraId="6944E2E1"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464,729,000.00</w:t>
                  </w:r>
                </w:p>
              </w:tc>
              <w:tc>
                <w:tcPr>
                  <w:tcW w:w="2720" w:type="dxa"/>
                </w:tcPr>
                <w:p w14:paraId="12C0CD26"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04404EE6" w14:textId="77777777" w:rsidTr="006162E5">
              <w:tc>
                <w:tcPr>
                  <w:tcW w:w="1581" w:type="dxa"/>
                </w:tcPr>
                <w:p w14:paraId="306CD71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5A849054"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82,718</w:t>
                  </w:r>
                </w:p>
              </w:tc>
              <w:tc>
                <w:tcPr>
                  <w:tcW w:w="1701" w:type="dxa"/>
                </w:tcPr>
                <w:p w14:paraId="2AA1D3D6"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455,997,700.00</w:t>
                  </w:r>
                </w:p>
              </w:tc>
              <w:tc>
                <w:tcPr>
                  <w:tcW w:w="2720" w:type="dxa"/>
                </w:tcPr>
                <w:p w14:paraId="1D48931C"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6 November 2020</w:t>
                  </w:r>
                </w:p>
              </w:tc>
            </w:tr>
            <w:tr w:rsidR="00887824" w:rsidRPr="00887824" w14:paraId="400269B2" w14:textId="77777777" w:rsidTr="006162E5">
              <w:tc>
                <w:tcPr>
                  <w:tcW w:w="1581" w:type="dxa"/>
                </w:tcPr>
                <w:p w14:paraId="321F8A19"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7F01B1ED"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53,484</w:t>
                  </w:r>
                </w:p>
              </w:tc>
              <w:tc>
                <w:tcPr>
                  <w:tcW w:w="1701" w:type="dxa"/>
                </w:tcPr>
                <w:p w14:paraId="7F13D0E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2,947,646,000.00</w:t>
                  </w:r>
                </w:p>
              </w:tc>
              <w:tc>
                <w:tcPr>
                  <w:tcW w:w="2720" w:type="dxa"/>
                </w:tcPr>
                <w:p w14:paraId="3642E971"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r w:rsidR="00887824" w:rsidRPr="00887824" w14:paraId="3492FF03" w14:textId="77777777" w:rsidTr="006162E5">
              <w:tc>
                <w:tcPr>
                  <w:tcW w:w="7561" w:type="dxa"/>
                  <w:gridSpan w:val="4"/>
                  <w:shd w:val="clear" w:color="auto" w:fill="EAF1DD" w:themeFill="accent3" w:themeFillTint="33"/>
                  <w:vAlign w:val="center"/>
                </w:tcPr>
                <w:p w14:paraId="379D9CBE"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OTHERS</w:t>
                  </w:r>
                </w:p>
              </w:tc>
            </w:tr>
            <w:tr w:rsidR="00887824" w:rsidRPr="00887824" w14:paraId="64A47928" w14:textId="77777777" w:rsidTr="006162E5">
              <w:tc>
                <w:tcPr>
                  <w:tcW w:w="1581" w:type="dxa"/>
                  <w:vAlign w:val="center"/>
                </w:tcPr>
                <w:p w14:paraId="064DF5B4"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ESP-SAP LTFRB</w:t>
                  </w:r>
                </w:p>
              </w:tc>
              <w:tc>
                <w:tcPr>
                  <w:tcW w:w="1559" w:type="dxa"/>
                  <w:vAlign w:val="center"/>
                </w:tcPr>
                <w:p w14:paraId="77D7A52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703</w:t>
                  </w:r>
                </w:p>
              </w:tc>
              <w:tc>
                <w:tcPr>
                  <w:tcW w:w="1701" w:type="dxa"/>
                  <w:vAlign w:val="center"/>
                </w:tcPr>
                <w:p w14:paraId="26E87E53"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9,069,500.00</w:t>
                  </w:r>
                </w:p>
              </w:tc>
              <w:tc>
                <w:tcPr>
                  <w:tcW w:w="2720" w:type="dxa"/>
                  <w:vAlign w:val="center"/>
                </w:tcPr>
                <w:p w14:paraId="4042FB03"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bl>
          <w:p w14:paraId="14C8CFEC"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77777777" w:rsidR="000C011D" w:rsidRPr="00D55A7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7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4DB5EC88"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573FF2AC" w14:textId="77777777" w:rsidR="000C011D" w:rsidRPr="00D55A7D"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4B4DA572" w14:textId="77777777" w:rsidR="000C011D" w:rsidRPr="00276245"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D0F501" w14:textId="77777777" w:rsidR="000C011D"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D55A7D" w:rsidRDefault="000C011D" w:rsidP="006162E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731430B2"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 xml:space="preserve">₱8,941,582,000.00 </w:t>
            </w:r>
            <w:r w:rsidRPr="00D55A7D">
              <w:rPr>
                <w:rFonts w:ascii="Arial" w:eastAsia="Arial" w:hAnsi="Arial" w:cs="Arial"/>
                <w:sz w:val="20"/>
                <w:szCs w:val="20"/>
              </w:rPr>
              <w:t>worth of assistance was provided via digital payment and covered 87.42% of the FO’s target.</w:t>
            </w:r>
          </w:p>
          <w:p w14:paraId="689D0CFB"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D55A7D" w:rsidRDefault="000C011D" w:rsidP="006162E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04D54C3C"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On client support, the FO received 113,820 complaints, referrals, and queries from various reporting sources. From this number, 113,690 or 99.89% was addressed and responded.</w:t>
            </w:r>
          </w:p>
        </w:tc>
      </w:tr>
    </w:tbl>
    <w:p w14:paraId="4B60693B" w14:textId="77777777" w:rsidR="00FC2839" w:rsidRDefault="00FC2839" w:rsidP="000C011D">
      <w:pPr>
        <w:widowControl/>
        <w:spacing w:after="0" w:line="240" w:lineRule="auto"/>
        <w:ind w:right="57"/>
        <w:contextualSpacing/>
        <w:rPr>
          <w:rFonts w:ascii="Arial" w:eastAsia="Arial" w:hAnsi="Arial" w:cs="Arial"/>
          <w:b/>
          <w:sz w:val="24"/>
          <w:szCs w:val="24"/>
        </w:rPr>
      </w:pPr>
    </w:p>
    <w:p w14:paraId="3B6DF87F" w14:textId="77777777" w:rsidR="002E303D" w:rsidRDefault="002E303D" w:rsidP="000C011D">
      <w:pPr>
        <w:widowControl/>
        <w:spacing w:after="0" w:line="240" w:lineRule="auto"/>
        <w:ind w:right="57"/>
        <w:contextualSpacing/>
        <w:rPr>
          <w:rFonts w:ascii="Arial" w:eastAsia="Arial" w:hAnsi="Arial" w:cs="Arial"/>
          <w:b/>
          <w:sz w:val="24"/>
          <w:szCs w:val="24"/>
        </w:rPr>
      </w:pPr>
    </w:p>
    <w:p w14:paraId="51736E9C" w14:textId="77777777" w:rsidR="002E303D" w:rsidRDefault="002E303D" w:rsidP="000C011D">
      <w:pPr>
        <w:widowControl/>
        <w:spacing w:after="0" w:line="240" w:lineRule="auto"/>
        <w:ind w:right="57"/>
        <w:contextualSpacing/>
        <w:rPr>
          <w:rFonts w:ascii="Arial" w:eastAsia="Arial" w:hAnsi="Arial" w:cs="Arial"/>
          <w:b/>
          <w:sz w:val="24"/>
          <w:szCs w:val="24"/>
        </w:rPr>
      </w:pPr>
    </w:p>
    <w:p w14:paraId="0364F984" w14:textId="4442CB06"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2318B57B" w:rsidR="000C011D" w:rsidRPr="00365DB2" w:rsidRDefault="000C011D" w:rsidP="00A552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365DB2">
              <w:rPr>
                <w:rFonts w:ascii="Arial" w:eastAsia="Arial" w:hAnsi="Arial" w:cs="Arial"/>
                <w:sz w:val="20"/>
                <w:szCs w:val="20"/>
              </w:rPr>
              <w:t>2</w:t>
            </w:r>
            <w:r w:rsidR="00A5523A">
              <w:rPr>
                <w:rFonts w:ascii="Arial" w:eastAsia="Arial" w:hAnsi="Arial" w:cs="Arial"/>
                <w:sz w:val="20"/>
                <w:szCs w:val="20"/>
              </w:rPr>
              <w:t>9</w:t>
            </w:r>
            <w:r w:rsidRPr="00365DB2">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00C04CEA"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sz w:val="20"/>
                <w:szCs w:val="19"/>
              </w:rPr>
              <w:t xml:space="preserve">4,130 FFPs </w:t>
            </w:r>
            <w:r w:rsidRPr="00365DB2">
              <w:rPr>
                <w:rFonts w:ascii="Arial" w:eastAsia="Arial" w:hAnsi="Arial" w:cs="Arial"/>
                <w:sz w:val="20"/>
                <w:szCs w:val="19"/>
              </w:rPr>
              <w:t xml:space="preserve">with a total amount of </w:t>
            </w:r>
            <w:r w:rsidRPr="00365DB2">
              <w:rPr>
                <w:rFonts w:ascii="Arial" w:eastAsia="Arial" w:hAnsi="Arial" w:cs="Arial"/>
                <w:b/>
                <w:sz w:val="20"/>
                <w:szCs w:val="19"/>
              </w:rPr>
              <w:t xml:space="preserve">₱1,858,500.00 </w:t>
            </w:r>
            <w:r w:rsidRPr="00365DB2">
              <w:rPr>
                <w:rFonts w:ascii="Arial" w:eastAsia="Arial" w:hAnsi="Arial" w:cs="Arial"/>
                <w:sz w:val="20"/>
                <w:szCs w:val="19"/>
              </w:rPr>
              <w:t xml:space="preserve">to </w:t>
            </w:r>
            <w:r w:rsidRPr="00365DB2">
              <w:rPr>
                <w:rFonts w:ascii="Arial" w:eastAsia="Arial" w:hAnsi="Arial" w:cs="Arial"/>
                <w:b/>
                <w:sz w:val="20"/>
                <w:szCs w:val="19"/>
              </w:rPr>
              <w:t xml:space="preserve">4,102 Locally Stranded Individuals (LSIs) </w:t>
            </w:r>
            <w:r w:rsidRPr="00365DB2">
              <w:rPr>
                <w:rFonts w:ascii="Arial" w:eastAsia="Arial" w:hAnsi="Arial" w:cs="Arial"/>
                <w:sz w:val="20"/>
                <w:szCs w:val="19"/>
              </w:rPr>
              <w:t>through the Region/SWADTs Crisis Intervention Units (CIU) as of 07 December 2020, 1PM.</w:t>
            </w:r>
          </w:p>
          <w:p w14:paraId="6C5366C6"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through the NCIP provided </w:t>
            </w:r>
            <w:r w:rsidRPr="00365DB2">
              <w:rPr>
                <w:rFonts w:ascii="Arial" w:eastAsia="Arial" w:hAnsi="Arial" w:cs="Arial"/>
                <w:b/>
                <w:bCs/>
                <w:sz w:val="20"/>
                <w:szCs w:val="19"/>
              </w:rPr>
              <w:t>3,299 hygiene kits</w:t>
            </w:r>
            <w:r w:rsidRPr="00365DB2">
              <w:rPr>
                <w:rFonts w:ascii="Arial" w:eastAsia="Arial" w:hAnsi="Arial" w:cs="Arial"/>
                <w:sz w:val="20"/>
                <w:szCs w:val="19"/>
              </w:rPr>
              <w:t xml:space="preserve"> to </w:t>
            </w:r>
            <w:r w:rsidRPr="00365DB2">
              <w:rPr>
                <w:rFonts w:ascii="Arial" w:eastAsia="Arial" w:hAnsi="Arial" w:cs="Arial"/>
                <w:b/>
                <w:sz w:val="20"/>
                <w:szCs w:val="19"/>
              </w:rPr>
              <w:t xml:space="preserve">3,289 </w:t>
            </w:r>
            <w:r w:rsidRPr="00365DB2">
              <w:rPr>
                <w:rFonts w:ascii="Arial" w:eastAsia="Arial" w:hAnsi="Arial" w:cs="Arial"/>
                <w:b/>
                <w:bCs/>
                <w:sz w:val="20"/>
                <w:szCs w:val="19"/>
              </w:rPr>
              <w:t>Indigenous Peoples</w:t>
            </w:r>
            <w:r w:rsidRPr="00365DB2">
              <w:rPr>
                <w:rFonts w:ascii="Arial" w:eastAsia="Arial" w:hAnsi="Arial" w:cs="Arial"/>
                <w:sz w:val="20"/>
                <w:szCs w:val="19"/>
              </w:rPr>
              <w:t xml:space="preserve"> in the region amounting to </w:t>
            </w:r>
            <w:r w:rsidRPr="00365DB2">
              <w:rPr>
                <w:rFonts w:ascii="Arial" w:eastAsia="Arial" w:hAnsi="Arial" w:cs="Arial"/>
                <w:b/>
                <w:bCs/>
                <w:sz w:val="20"/>
                <w:szCs w:val="19"/>
              </w:rPr>
              <w:t xml:space="preserve">₱5,584,228.65 </w:t>
            </w:r>
            <w:r w:rsidRPr="00365DB2">
              <w:rPr>
                <w:rFonts w:ascii="Arial" w:eastAsia="Arial" w:hAnsi="Arial" w:cs="Arial"/>
                <w:sz w:val="20"/>
                <w:szCs w:val="19"/>
              </w:rPr>
              <w:t>as of 22 December 2020, 11AM.</w:t>
            </w:r>
          </w:p>
          <w:p w14:paraId="569ABBDB"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bCs/>
                <w:sz w:val="20"/>
                <w:szCs w:val="19"/>
              </w:rPr>
              <w:t>1,029 NFIs</w:t>
            </w:r>
            <w:r w:rsidRPr="00365DB2">
              <w:rPr>
                <w:rFonts w:ascii="Arial" w:eastAsia="Arial" w:hAnsi="Arial" w:cs="Arial"/>
                <w:sz w:val="20"/>
                <w:szCs w:val="19"/>
              </w:rPr>
              <w:t xml:space="preserve"> </w:t>
            </w:r>
            <w:r w:rsidRPr="00365DB2">
              <w:rPr>
                <w:rFonts w:ascii="Arial" w:eastAsia="Arial" w:hAnsi="Arial" w:cs="Arial"/>
                <w:bCs/>
                <w:sz w:val="20"/>
                <w:szCs w:val="19"/>
              </w:rPr>
              <w:t xml:space="preserve">to </w:t>
            </w:r>
            <w:r w:rsidRPr="00365DB2">
              <w:rPr>
                <w:rFonts w:ascii="Arial" w:eastAsia="Arial" w:hAnsi="Arial" w:cs="Arial"/>
                <w:b/>
                <w:sz w:val="20"/>
                <w:szCs w:val="19"/>
              </w:rPr>
              <w:t>LSIs</w:t>
            </w:r>
            <w:r w:rsidRPr="00365DB2">
              <w:rPr>
                <w:rFonts w:ascii="Arial" w:eastAsia="Arial" w:hAnsi="Arial" w:cs="Arial"/>
                <w:bCs/>
                <w:sz w:val="20"/>
                <w:szCs w:val="19"/>
              </w:rPr>
              <w:t xml:space="preserve"> in the region </w:t>
            </w:r>
            <w:r w:rsidRPr="00365DB2">
              <w:rPr>
                <w:rFonts w:ascii="Arial" w:eastAsia="Arial" w:hAnsi="Arial" w:cs="Arial"/>
                <w:sz w:val="20"/>
                <w:szCs w:val="19"/>
              </w:rPr>
              <w:t xml:space="preserve">amounting to </w:t>
            </w:r>
            <w:r w:rsidRPr="00365DB2">
              <w:rPr>
                <w:rFonts w:ascii="Arial" w:eastAsia="Arial" w:hAnsi="Arial" w:cs="Arial"/>
                <w:b/>
                <w:sz w:val="20"/>
                <w:szCs w:val="19"/>
              </w:rPr>
              <w:t xml:space="preserve">₱1,269,768.93 </w:t>
            </w:r>
            <w:r w:rsidRPr="00365DB2">
              <w:rPr>
                <w:rFonts w:ascii="Arial" w:eastAsia="Arial" w:hAnsi="Arial" w:cs="Arial"/>
                <w:bCs/>
                <w:sz w:val="20"/>
                <w:szCs w:val="19"/>
              </w:rPr>
              <w:t>as of 11 December 2020, 11AM.</w:t>
            </w:r>
          </w:p>
          <w:p w14:paraId="0925A497"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77777777" w:rsidR="000C011D" w:rsidRPr="0086362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2ACDE92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3875B982"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175A893F" w14:textId="77777777" w:rsidR="000C011D" w:rsidRPr="00863623"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863623" w:rsidRDefault="000C011D" w:rsidP="006162E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1E81F46D"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7A8AC3B3"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7B04B271"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DC29389" w:rsidR="000C011D" w:rsidRPr="00887824" w:rsidRDefault="000E0F23"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887824">
              <w:rPr>
                <w:rFonts w:ascii="Arial" w:eastAsia="Arial" w:hAnsi="Arial" w:cs="Arial"/>
                <w:sz w:val="20"/>
                <w:szCs w:val="20"/>
              </w:rPr>
              <w:t>04 January 2021</w:t>
            </w:r>
          </w:p>
        </w:tc>
        <w:tc>
          <w:tcPr>
            <w:tcW w:w="7796" w:type="dxa"/>
            <w:shd w:val="clear" w:color="auto" w:fill="auto"/>
            <w:tcMar>
              <w:top w:w="0" w:type="dxa"/>
              <w:left w:w="115" w:type="dxa"/>
              <w:bottom w:w="0" w:type="dxa"/>
              <w:right w:w="115" w:type="dxa"/>
            </w:tcMar>
            <w:vAlign w:val="center"/>
          </w:tcPr>
          <w:p w14:paraId="1990458E" w14:textId="77777777" w:rsidR="000C011D" w:rsidRPr="00887824" w:rsidRDefault="000C011D" w:rsidP="006162E5">
            <w:pPr>
              <w:pStyle w:val="ListParagraph"/>
              <w:numPr>
                <w:ilvl w:val="0"/>
                <w:numId w:val="6"/>
              </w:numPr>
              <w:spacing w:after="0" w:line="240" w:lineRule="auto"/>
              <w:jc w:val="both"/>
              <w:rPr>
                <w:rFonts w:ascii="Arial" w:eastAsia="Times New Roman" w:hAnsi="Arial" w:cs="Arial"/>
                <w:sz w:val="20"/>
                <w:szCs w:val="20"/>
              </w:rPr>
            </w:pPr>
            <w:r w:rsidRPr="00887824">
              <w:rPr>
                <w:rFonts w:ascii="Arial" w:eastAsia="Times New Roman" w:hAnsi="Arial" w:cs="Arial"/>
                <w:sz w:val="20"/>
                <w:szCs w:val="20"/>
              </w:rPr>
              <w:t>DSWD-FO VI is continuously repacking FFPs at the DSWD Regional Warehouse.</w:t>
            </w:r>
          </w:p>
          <w:p w14:paraId="11427A9A" w14:textId="51CD65FD" w:rsidR="000C011D" w:rsidRPr="00887824" w:rsidRDefault="000C011D" w:rsidP="000E0F23">
            <w:pPr>
              <w:pStyle w:val="ListParagraph"/>
              <w:numPr>
                <w:ilvl w:val="0"/>
                <w:numId w:val="6"/>
              </w:numPr>
              <w:spacing w:after="0" w:line="240" w:lineRule="auto"/>
              <w:jc w:val="both"/>
              <w:rPr>
                <w:rFonts w:ascii="Arial" w:eastAsia="Times New Roman" w:hAnsi="Arial" w:cs="Arial"/>
                <w:sz w:val="20"/>
                <w:szCs w:val="20"/>
              </w:rPr>
            </w:pPr>
            <w:r w:rsidRPr="00887824">
              <w:rPr>
                <w:rFonts w:ascii="Arial" w:eastAsia="Times New Roman" w:hAnsi="Arial" w:cs="Arial"/>
                <w:sz w:val="20"/>
                <w:szCs w:val="20"/>
              </w:rPr>
              <w:t xml:space="preserve">DSWD-FO VI provided </w:t>
            </w:r>
            <w:r w:rsidR="000E0F23" w:rsidRPr="00887824">
              <w:rPr>
                <w:rFonts w:ascii="Arial" w:eastAsia="Times New Roman" w:hAnsi="Arial" w:cs="Arial"/>
                <w:b/>
                <w:bCs/>
                <w:sz w:val="20"/>
                <w:szCs w:val="20"/>
              </w:rPr>
              <w:t xml:space="preserve">₱270,259,445.20 </w:t>
            </w:r>
            <w:r w:rsidRPr="00887824">
              <w:rPr>
                <w:rFonts w:ascii="Arial" w:eastAsia="Times New Roman" w:hAnsi="Arial" w:cs="Arial"/>
                <w:sz w:val="20"/>
                <w:szCs w:val="20"/>
              </w:rPr>
              <w:t xml:space="preserve">worth of assistance to </w:t>
            </w:r>
            <w:r w:rsidR="000E0F23" w:rsidRPr="00887824">
              <w:rPr>
                <w:rFonts w:ascii="Arial" w:eastAsia="Times New Roman" w:hAnsi="Arial" w:cs="Arial"/>
                <w:b/>
                <w:bCs/>
                <w:sz w:val="20"/>
                <w:szCs w:val="20"/>
              </w:rPr>
              <w:t xml:space="preserve">85,027 </w:t>
            </w:r>
            <w:r w:rsidRPr="00887824">
              <w:rPr>
                <w:rFonts w:ascii="Arial" w:eastAsia="Times New Roman" w:hAnsi="Arial" w:cs="Arial"/>
                <w:b/>
                <w:bCs/>
                <w:sz w:val="20"/>
                <w:szCs w:val="20"/>
              </w:rPr>
              <w:t>individuals</w:t>
            </w:r>
            <w:r w:rsidRPr="00887824">
              <w:rPr>
                <w:rFonts w:ascii="Arial" w:eastAsia="Times New Roman" w:hAnsi="Arial" w:cs="Arial"/>
                <w:sz w:val="20"/>
                <w:szCs w:val="20"/>
              </w:rPr>
              <w:t xml:space="preserve"> under </w:t>
            </w:r>
            <w:r w:rsidRPr="00887824">
              <w:rPr>
                <w:rFonts w:ascii="Arial" w:eastAsia="Times New Roman" w:hAnsi="Arial" w:cs="Arial"/>
                <w:b/>
                <w:bCs/>
                <w:sz w:val="20"/>
                <w:szCs w:val="20"/>
              </w:rPr>
              <w:t>Assistance to Individuals in Crisis Situation (AICS)</w:t>
            </w:r>
            <w:r w:rsidRPr="00887824">
              <w:rPr>
                <w:rFonts w:ascii="Arial" w:eastAsia="Times New Roman" w:hAnsi="Arial" w:cs="Arial"/>
                <w:sz w:val="20"/>
                <w:szCs w:val="20"/>
              </w:rPr>
              <w:t xml:space="preserve"> from 09 March to 21 December 2020.</w:t>
            </w:r>
          </w:p>
          <w:p w14:paraId="3E661573" w14:textId="77777777" w:rsidR="000C011D" w:rsidRPr="00887824"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887824">
              <w:rPr>
                <w:rFonts w:ascii="Arial" w:eastAsia="Times New Roman" w:hAnsi="Arial" w:cs="Arial"/>
                <w:b/>
                <w:bCs/>
                <w:sz w:val="20"/>
                <w:szCs w:val="20"/>
              </w:rPr>
              <w:t>Social Amelioration Program (SAP)</w:t>
            </w:r>
          </w:p>
          <w:p w14:paraId="6D51BCC2" w14:textId="77777777" w:rsidR="000C011D" w:rsidRPr="00887824" w:rsidRDefault="000C011D" w:rsidP="006162E5">
            <w:pPr>
              <w:pStyle w:val="ListParagraph"/>
              <w:numPr>
                <w:ilvl w:val="0"/>
                <w:numId w:val="6"/>
              </w:numPr>
              <w:spacing w:after="0" w:line="240" w:lineRule="auto"/>
              <w:jc w:val="both"/>
              <w:rPr>
                <w:rFonts w:eastAsia="Times New Roman"/>
              </w:rPr>
            </w:pPr>
            <w:r w:rsidRPr="00887824">
              <w:rPr>
                <w:rFonts w:ascii="Arial" w:eastAsia="Times New Roman" w:hAnsi="Arial" w:cs="Arial"/>
                <w:sz w:val="20"/>
                <w:szCs w:val="20"/>
              </w:rPr>
              <w:t>To date, a total of</w:t>
            </w:r>
            <w:r w:rsidRPr="00887824">
              <w:rPr>
                <w:rFonts w:ascii="Arial" w:eastAsia="Times New Roman" w:hAnsi="Arial" w:cs="Arial"/>
                <w:b/>
                <w:bCs/>
                <w:sz w:val="20"/>
                <w:szCs w:val="20"/>
              </w:rPr>
              <w:t xml:space="preserve"> ₱1,496,509,500.00 </w:t>
            </w:r>
            <w:r w:rsidRPr="00887824">
              <w:rPr>
                <w:rFonts w:ascii="Arial" w:eastAsia="Times New Roman" w:hAnsi="Arial" w:cs="Arial"/>
                <w:sz w:val="20"/>
                <w:szCs w:val="20"/>
              </w:rPr>
              <w:t xml:space="preserve">was provided to </w:t>
            </w:r>
            <w:r w:rsidRPr="00887824">
              <w:rPr>
                <w:rFonts w:ascii="Arial" w:eastAsia="Times New Roman" w:hAnsi="Arial" w:cs="Arial"/>
                <w:b/>
                <w:bCs/>
                <w:sz w:val="20"/>
                <w:szCs w:val="20"/>
              </w:rPr>
              <w:t xml:space="preserve">321,830 4Ps beneficiaries </w:t>
            </w:r>
            <w:r w:rsidRPr="00887824">
              <w:rPr>
                <w:rFonts w:ascii="Arial" w:eastAsia="Times New Roman" w:hAnsi="Arial" w:cs="Arial"/>
                <w:sz w:val="20"/>
                <w:szCs w:val="20"/>
              </w:rPr>
              <w:t xml:space="preserve">and </w:t>
            </w:r>
            <w:r w:rsidRPr="00887824">
              <w:rPr>
                <w:rFonts w:ascii="Arial" w:eastAsia="Times New Roman" w:hAnsi="Arial" w:cs="Arial"/>
                <w:b/>
                <w:bCs/>
                <w:sz w:val="20"/>
                <w:szCs w:val="20"/>
              </w:rPr>
              <w:t xml:space="preserve">₱6,788,214,000.00 </w:t>
            </w:r>
            <w:r w:rsidRPr="00887824">
              <w:rPr>
                <w:rFonts w:ascii="Arial" w:eastAsia="Times New Roman" w:hAnsi="Arial" w:cs="Arial"/>
                <w:sz w:val="20"/>
                <w:szCs w:val="20"/>
              </w:rPr>
              <w:t>was provided</w:t>
            </w:r>
            <w:r w:rsidRPr="00887824">
              <w:rPr>
                <w:rFonts w:ascii="Arial" w:eastAsia="Times New Roman" w:hAnsi="Arial" w:cs="Arial"/>
                <w:b/>
                <w:bCs/>
                <w:sz w:val="20"/>
                <w:szCs w:val="20"/>
              </w:rPr>
              <w:t xml:space="preserve"> </w:t>
            </w:r>
            <w:r w:rsidRPr="00887824">
              <w:rPr>
                <w:rFonts w:ascii="Arial" w:eastAsia="Times New Roman" w:hAnsi="Arial" w:cs="Arial"/>
                <w:sz w:val="20"/>
                <w:szCs w:val="20"/>
              </w:rPr>
              <w:t>to</w:t>
            </w:r>
            <w:r w:rsidRPr="00887824">
              <w:rPr>
                <w:rFonts w:ascii="Arial" w:eastAsia="Times New Roman" w:hAnsi="Arial" w:cs="Arial"/>
                <w:b/>
                <w:bCs/>
                <w:sz w:val="20"/>
                <w:szCs w:val="20"/>
              </w:rPr>
              <w:t xml:space="preserve"> 1,131,369 Non-4Ps beneficiaries </w:t>
            </w:r>
            <w:r w:rsidRPr="00887824">
              <w:rPr>
                <w:rFonts w:ascii="Arial" w:eastAsia="Times New Roman" w:hAnsi="Arial" w:cs="Arial"/>
                <w:sz w:val="20"/>
                <w:szCs w:val="20"/>
              </w:rPr>
              <w:t>for the first tranche.</w:t>
            </w:r>
          </w:p>
          <w:p w14:paraId="73C35276" w14:textId="77777777" w:rsidR="000C011D" w:rsidRPr="00887824" w:rsidRDefault="000C011D" w:rsidP="006162E5">
            <w:pPr>
              <w:pStyle w:val="ListParagraph"/>
              <w:numPr>
                <w:ilvl w:val="0"/>
                <w:numId w:val="6"/>
              </w:numPr>
              <w:spacing w:after="0" w:line="240" w:lineRule="auto"/>
              <w:jc w:val="both"/>
              <w:rPr>
                <w:rFonts w:eastAsia="Times New Roman"/>
              </w:rPr>
            </w:pPr>
            <w:r w:rsidRPr="00887824">
              <w:rPr>
                <w:rFonts w:ascii="Arial" w:eastAsia="Times New Roman" w:hAnsi="Arial" w:cs="Arial"/>
                <w:sz w:val="20"/>
                <w:szCs w:val="20"/>
              </w:rPr>
              <w:t xml:space="preserve">DSWD-FO VI has served </w:t>
            </w:r>
            <w:r w:rsidRPr="00887824">
              <w:rPr>
                <w:rFonts w:ascii="Arial" w:eastAsia="Times New Roman" w:hAnsi="Arial" w:cs="Arial"/>
                <w:b/>
                <w:bCs/>
                <w:sz w:val="20"/>
                <w:szCs w:val="20"/>
              </w:rPr>
              <w:t>103,608 4Ps beneficiaries</w:t>
            </w:r>
            <w:r w:rsidRPr="00887824">
              <w:rPr>
                <w:rFonts w:ascii="Arial" w:eastAsia="Times New Roman" w:hAnsi="Arial" w:cs="Arial"/>
                <w:sz w:val="20"/>
                <w:szCs w:val="20"/>
              </w:rPr>
              <w:t xml:space="preserve"> amounting to </w:t>
            </w:r>
            <w:r w:rsidRPr="00887824">
              <w:rPr>
                <w:rFonts w:ascii="Arial" w:eastAsia="Times New Roman" w:hAnsi="Arial" w:cs="Arial"/>
                <w:b/>
                <w:bCs/>
                <w:sz w:val="20"/>
                <w:szCs w:val="20"/>
              </w:rPr>
              <w:t xml:space="preserve">₱481,777,200.00 </w:t>
            </w:r>
            <w:r w:rsidRPr="00887824">
              <w:rPr>
                <w:rFonts w:ascii="Arial" w:eastAsia="Times New Roman" w:hAnsi="Arial" w:cs="Arial"/>
                <w:sz w:val="20"/>
                <w:szCs w:val="20"/>
              </w:rPr>
              <w:t xml:space="preserve">and </w:t>
            </w:r>
            <w:r w:rsidRPr="00887824">
              <w:rPr>
                <w:rFonts w:ascii="Arial" w:eastAsia="Times New Roman" w:hAnsi="Arial" w:cs="Arial"/>
                <w:b/>
                <w:bCs/>
                <w:sz w:val="20"/>
                <w:szCs w:val="20"/>
              </w:rPr>
              <w:t>440,802 Non-4Ps beneficiaries</w:t>
            </w:r>
            <w:r w:rsidRPr="00887824">
              <w:rPr>
                <w:rFonts w:ascii="Arial" w:eastAsia="Times New Roman" w:hAnsi="Arial" w:cs="Arial"/>
                <w:sz w:val="20"/>
                <w:szCs w:val="20"/>
              </w:rPr>
              <w:t xml:space="preserve"> amounting to</w:t>
            </w:r>
            <w:r w:rsidRPr="00887824">
              <w:rPr>
                <w:rFonts w:eastAsia="Times New Roman"/>
              </w:rPr>
              <w:t xml:space="preserve"> </w:t>
            </w:r>
            <w:r w:rsidRPr="00887824">
              <w:rPr>
                <w:rFonts w:ascii="Arial" w:eastAsia="Times New Roman" w:hAnsi="Arial" w:cs="Arial"/>
                <w:b/>
                <w:bCs/>
                <w:sz w:val="20"/>
                <w:szCs w:val="20"/>
              </w:rPr>
              <w:t xml:space="preserve">₱2,644,812,000.00 </w:t>
            </w:r>
            <w:r w:rsidRPr="00887824">
              <w:rPr>
                <w:rFonts w:ascii="Arial" w:eastAsia="Times New Roman" w:hAnsi="Arial" w:cs="Arial"/>
                <w:sz w:val="20"/>
                <w:szCs w:val="20"/>
              </w:rPr>
              <w:t xml:space="preserve">for the second tranche, and </w:t>
            </w:r>
            <w:r w:rsidRPr="00887824">
              <w:rPr>
                <w:rFonts w:ascii="Arial" w:eastAsia="Times New Roman" w:hAnsi="Arial" w:cs="Arial"/>
                <w:b/>
                <w:bCs/>
                <w:sz w:val="20"/>
                <w:szCs w:val="20"/>
              </w:rPr>
              <w:t>190,738 left-out/waitlisted</w:t>
            </w:r>
            <w:r w:rsidRPr="00887824">
              <w:rPr>
                <w:rFonts w:ascii="Arial" w:eastAsia="Times New Roman" w:hAnsi="Arial" w:cs="Arial"/>
                <w:sz w:val="20"/>
                <w:szCs w:val="20"/>
              </w:rPr>
              <w:t xml:space="preserve"> </w:t>
            </w:r>
            <w:r w:rsidRPr="00887824">
              <w:rPr>
                <w:rFonts w:ascii="Arial" w:eastAsia="Times New Roman" w:hAnsi="Arial" w:cs="Arial"/>
                <w:b/>
                <w:bCs/>
                <w:sz w:val="20"/>
                <w:szCs w:val="20"/>
              </w:rPr>
              <w:t>beneficiaries</w:t>
            </w:r>
            <w:r w:rsidRPr="00887824">
              <w:rPr>
                <w:rFonts w:ascii="Arial" w:eastAsia="Times New Roman" w:hAnsi="Arial" w:cs="Arial"/>
                <w:sz w:val="20"/>
                <w:szCs w:val="20"/>
              </w:rPr>
              <w:t xml:space="preserve"> amounting to </w:t>
            </w:r>
            <w:r w:rsidRPr="00887824">
              <w:rPr>
                <w:rFonts w:ascii="Arial" w:eastAsia="Times New Roman" w:hAnsi="Arial" w:cs="Arial"/>
                <w:b/>
                <w:bCs/>
                <w:sz w:val="20"/>
                <w:szCs w:val="20"/>
              </w:rPr>
              <w:t>₱1,144,428,000.00.</w:t>
            </w:r>
          </w:p>
          <w:p w14:paraId="273F7FF7" w14:textId="77777777" w:rsidR="000C011D" w:rsidRPr="00887824" w:rsidRDefault="000C011D" w:rsidP="006162E5">
            <w:pPr>
              <w:pStyle w:val="ListParagraph"/>
              <w:numPr>
                <w:ilvl w:val="0"/>
                <w:numId w:val="6"/>
              </w:numPr>
              <w:spacing w:after="0" w:line="240" w:lineRule="auto"/>
              <w:jc w:val="both"/>
              <w:rPr>
                <w:rFonts w:eastAsia="Times New Roman"/>
              </w:rPr>
            </w:pPr>
            <w:r w:rsidRPr="00887824">
              <w:rPr>
                <w:rFonts w:ascii="Arial" w:eastAsia="Times New Roman" w:hAnsi="Arial" w:cs="Arial"/>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77777777" w:rsidR="000C011D" w:rsidRPr="00CF50F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CF50F9">
              <w:rPr>
                <w:rFonts w:ascii="Arial" w:eastAsia="Arial" w:hAnsi="Arial" w:cs="Arial"/>
                <w:sz w:val="20"/>
                <w:szCs w:val="19"/>
              </w:rPr>
              <w:t xml:space="preserve"> 2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is continuously conducting payouts for the 2nd half in Cebu, Bohol and Negros Oriental. As of 16 December 2020, a total of </w:t>
            </w:r>
            <w:r w:rsidRPr="00CF50F9">
              <w:rPr>
                <w:rFonts w:ascii="Arial" w:eastAsia="Arial" w:hAnsi="Arial" w:cs="Arial"/>
                <w:b/>
                <w:sz w:val="20"/>
                <w:szCs w:val="19"/>
              </w:rPr>
              <w:t xml:space="preserve">275,644 </w:t>
            </w:r>
            <w:r w:rsidRPr="00CF50F9">
              <w:rPr>
                <w:rFonts w:ascii="Arial" w:eastAsia="Arial" w:hAnsi="Arial" w:cs="Arial"/>
                <w:sz w:val="20"/>
                <w:szCs w:val="19"/>
              </w:rPr>
              <w:t xml:space="preserve">beneficiaries received cash assistance amounting to </w:t>
            </w:r>
            <w:r w:rsidRPr="00CF50F9">
              <w:rPr>
                <w:rFonts w:ascii="Arial" w:eastAsia="Arial" w:hAnsi="Arial" w:cs="Arial"/>
                <w:b/>
                <w:sz w:val="20"/>
                <w:szCs w:val="19"/>
              </w:rPr>
              <w:t xml:space="preserve">₱863,180,000.00 </w:t>
            </w:r>
            <w:r w:rsidRPr="00CF50F9">
              <w:rPr>
                <w:rFonts w:ascii="Arial" w:eastAsia="Arial" w:hAnsi="Arial" w:cs="Arial"/>
                <w:sz w:val="20"/>
                <w:szCs w:val="19"/>
              </w:rPr>
              <w:t>from</w:t>
            </w:r>
            <w:r w:rsidRPr="00CF50F9">
              <w:rPr>
                <w:rFonts w:ascii="Arial" w:eastAsia="Arial" w:hAnsi="Arial" w:cs="Arial"/>
                <w:b/>
                <w:sz w:val="20"/>
                <w:szCs w:val="19"/>
              </w:rPr>
              <w:t xml:space="preserve"> Social Pension Program.</w:t>
            </w:r>
          </w:p>
          <w:p w14:paraId="09EBD43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provided cash assistance to </w:t>
            </w:r>
            <w:r w:rsidRPr="00CF50F9">
              <w:rPr>
                <w:rFonts w:ascii="Arial" w:eastAsia="Arial" w:hAnsi="Arial" w:cs="Arial"/>
                <w:b/>
                <w:sz w:val="20"/>
                <w:szCs w:val="19"/>
              </w:rPr>
              <w:t xml:space="preserve">28,412 indigent individuals </w:t>
            </w:r>
            <w:r w:rsidRPr="00CF50F9">
              <w:rPr>
                <w:rFonts w:ascii="Arial" w:eastAsia="Arial" w:hAnsi="Arial" w:cs="Arial"/>
                <w:sz w:val="20"/>
                <w:szCs w:val="19"/>
              </w:rPr>
              <w:t xml:space="preserve">including </w:t>
            </w:r>
            <w:r w:rsidRPr="00CF50F9">
              <w:rPr>
                <w:rFonts w:ascii="Arial" w:eastAsia="Arial" w:hAnsi="Arial" w:cs="Arial"/>
                <w:b/>
                <w:sz w:val="20"/>
                <w:szCs w:val="19"/>
              </w:rPr>
              <w:t xml:space="preserve">displaced drivers, LSIs </w:t>
            </w:r>
            <w:r w:rsidRPr="00CF50F9">
              <w:rPr>
                <w:rFonts w:ascii="Arial" w:eastAsia="Arial" w:hAnsi="Arial" w:cs="Arial"/>
                <w:sz w:val="20"/>
                <w:szCs w:val="19"/>
              </w:rPr>
              <w:t xml:space="preserve">and </w:t>
            </w:r>
            <w:r w:rsidRPr="00CF50F9">
              <w:rPr>
                <w:rFonts w:ascii="Arial" w:eastAsia="Arial" w:hAnsi="Arial" w:cs="Arial"/>
                <w:b/>
                <w:sz w:val="20"/>
                <w:szCs w:val="19"/>
              </w:rPr>
              <w:t xml:space="preserve">repatriated OFWs </w:t>
            </w:r>
            <w:r w:rsidRPr="00CF50F9">
              <w:rPr>
                <w:rFonts w:ascii="Arial" w:eastAsia="Arial" w:hAnsi="Arial" w:cs="Arial"/>
                <w:sz w:val="20"/>
                <w:szCs w:val="19"/>
              </w:rPr>
              <w:t xml:space="preserve">amounting to a total of </w:t>
            </w:r>
            <w:r w:rsidRPr="00CF50F9">
              <w:rPr>
                <w:rFonts w:ascii="Arial" w:eastAsia="Arial" w:hAnsi="Arial" w:cs="Arial"/>
                <w:b/>
                <w:sz w:val="20"/>
                <w:szCs w:val="19"/>
              </w:rPr>
              <w:t xml:space="preserve">₱46,100,000.00 </w:t>
            </w:r>
            <w:r w:rsidRPr="00CF50F9">
              <w:rPr>
                <w:rFonts w:ascii="Arial" w:eastAsia="Arial" w:hAnsi="Arial" w:cs="Arial"/>
                <w:sz w:val="20"/>
                <w:szCs w:val="19"/>
              </w:rPr>
              <w:t>as of reporting period.</w:t>
            </w:r>
            <w:r w:rsidRPr="00CF50F9">
              <w:rPr>
                <w:rFonts w:ascii="Arial" w:eastAsia="Arial" w:hAnsi="Arial" w:cs="Arial"/>
                <w:b/>
                <w:sz w:val="20"/>
                <w:szCs w:val="19"/>
              </w:rPr>
              <w:t xml:space="preserve"> </w:t>
            </w:r>
            <w:r w:rsidRPr="00CF50F9">
              <w:rPr>
                <w:rFonts w:ascii="Arial" w:eastAsia="Arial" w:hAnsi="Arial" w:cs="Arial"/>
                <w:sz w:val="20"/>
                <w:szCs w:val="19"/>
              </w:rPr>
              <w:t>Additional 1,597 individuals were provided with assistance amounting to ₱3,700,000.00.</w:t>
            </w:r>
          </w:p>
          <w:p w14:paraId="3738A9A1"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19"/>
              </w:rPr>
              <w:lastRenderedPageBreak/>
              <w:t xml:space="preserve">As of reporting period, a total of </w:t>
            </w:r>
            <w:r w:rsidRPr="00CF50F9">
              <w:rPr>
                <w:rFonts w:ascii="Arial" w:eastAsia="Arial" w:hAnsi="Arial" w:cs="Arial"/>
                <w:b/>
                <w:sz w:val="20"/>
                <w:szCs w:val="19"/>
              </w:rPr>
              <w:t>21,234 beneficiaries</w:t>
            </w:r>
            <w:r w:rsidRPr="00CF50F9">
              <w:rPr>
                <w:rFonts w:ascii="Arial" w:eastAsia="Arial" w:hAnsi="Arial" w:cs="Arial"/>
                <w:sz w:val="20"/>
                <w:szCs w:val="19"/>
              </w:rPr>
              <w:t xml:space="preserve"> from 130 cities/towns in the Region received </w:t>
            </w:r>
            <w:r w:rsidRPr="00CF50F9">
              <w:rPr>
                <w:rFonts w:ascii="Arial" w:eastAsia="Arial" w:hAnsi="Arial" w:cs="Arial"/>
                <w:b/>
                <w:sz w:val="20"/>
                <w:szCs w:val="19"/>
              </w:rPr>
              <w:t>₱137,099,376.40</w:t>
            </w:r>
            <w:r w:rsidRPr="00CF50F9">
              <w:rPr>
                <w:rFonts w:ascii="Arial" w:eastAsia="Arial" w:hAnsi="Arial" w:cs="Arial"/>
                <w:sz w:val="20"/>
                <w:szCs w:val="19"/>
              </w:rPr>
              <w:t xml:space="preserve"> Seed Capital Fund (SCF) from </w:t>
            </w:r>
            <w:r w:rsidRPr="00CF50F9">
              <w:rPr>
                <w:rFonts w:ascii="Arial" w:eastAsia="Arial" w:hAnsi="Arial" w:cs="Arial"/>
                <w:b/>
                <w:sz w:val="20"/>
                <w:szCs w:val="19"/>
              </w:rPr>
              <w:t>Sustainable Livelihood Program (SLP)</w:t>
            </w:r>
            <w:r w:rsidRPr="00CF50F9">
              <w:rPr>
                <w:rFonts w:ascii="Arial" w:eastAsia="Arial" w:hAnsi="Arial" w:cs="Arial"/>
                <w:sz w:val="20"/>
                <w:szCs w:val="19"/>
              </w:rPr>
              <w:t>.</w:t>
            </w:r>
          </w:p>
          <w:p w14:paraId="13D05E0E"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20"/>
              </w:rPr>
              <w:t xml:space="preserve">As of 7 December 2020, a total of </w:t>
            </w:r>
            <w:r w:rsidRPr="00CF50F9">
              <w:rPr>
                <w:rFonts w:ascii="Arial" w:eastAsia="Arial" w:hAnsi="Arial" w:cs="Arial"/>
                <w:b/>
                <w:bCs/>
                <w:sz w:val="20"/>
                <w:szCs w:val="20"/>
              </w:rPr>
              <w:t>6,420 beneficiaries</w:t>
            </w:r>
            <w:r w:rsidRPr="00CF50F9">
              <w:rPr>
                <w:rFonts w:ascii="Arial" w:eastAsia="Arial" w:hAnsi="Arial" w:cs="Arial"/>
                <w:sz w:val="20"/>
                <w:szCs w:val="20"/>
              </w:rPr>
              <w:t xml:space="preserve"> were provided through the Livelihood Assistance Grant (LAG) 2 in Region VII.</w:t>
            </w:r>
          </w:p>
          <w:p w14:paraId="3BB50D63" w14:textId="77777777" w:rsidR="000C011D"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s of 06 August 2020, </w:t>
            </w:r>
            <w:r w:rsidRPr="00CF50F9">
              <w:rPr>
                <w:rFonts w:ascii="Arial" w:eastAsia="Arial" w:hAnsi="Arial" w:cs="Arial"/>
                <w:b/>
                <w:sz w:val="20"/>
                <w:szCs w:val="19"/>
              </w:rPr>
              <w:t>524 LSIs</w:t>
            </w:r>
            <w:r w:rsidRPr="00CF50F9">
              <w:rPr>
                <w:rFonts w:ascii="Arial" w:eastAsia="Arial" w:hAnsi="Arial" w:cs="Arial"/>
                <w:sz w:val="20"/>
                <w:szCs w:val="19"/>
              </w:rPr>
              <w:t xml:space="preserve"> at various seaports in Bohol, Cebu and Negros Oriental and </w:t>
            </w:r>
            <w:r w:rsidRPr="00CF50F9">
              <w:rPr>
                <w:rFonts w:ascii="Arial" w:eastAsia="Arial" w:hAnsi="Arial" w:cs="Arial"/>
                <w:b/>
                <w:sz w:val="20"/>
                <w:szCs w:val="19"/>
              </w:rPr>
              <w:t>7,088 LSIs</w:t>
            </w:r>
            <w:r w:rsidRPr="00CF50F9">
              <w:rPr>
                <w:rFonts w:ascii="Arial" w:eastAsia="Arial" w:hAnsi="Arial" w:cs="Arial"/>
                <w:sz w:val="20"/>
                <w:szCs w:val="19"/>
              </w:rPr>
              <w:t xml:space="preserve"> from Cebu airport were assisted. A total amount of </w:t>
            </w:r>
            <w:r w:rsidRPr="00CF50F9">
              <w:rPr>
                <w:rFonts w:ascii="Arial" w:eastAsia="Arial" w:hAnsi="Arial" w:cs="Arial"/>
                <w:b/>
                <w:sz w:val="20"/>
                <w:szCs w:val="19"/>
              </w:rPr>
              <w:t>₱93,140.00</w:t>
            </w:r>
            <w:r w:rsidRPr="00CF50F9">
              <w:rPr>
                <w:rFonts w:ascii="Arial" w:eastAsia="Arial" w:hAnsi="Arial" w:cs="Arial"/>
                <w:sz w:val="20"/>
                <w:szCs w:val="19"/>
              </w:rPr>
              <w:t xml:space="preserve"> cash aid was provided to the LSIs.</w:t>
            </w:r>
          </w:p>
          <w:p w14:paraId="2BCF61B0" w14:textId="77777777" w:rsidR="000C011D" w:rsidRPr="00CA68C4" w:rsidRDefault="000C011D" w:rsidP="006162E5">
            <w:pPr>
              <w:pBdr>
                <w:top w:val="none" w:sz="0" w:space="0" w:color="000000"/>
                <w:bottom w:val="none" w:sz="0" w:space="0" w:color="000000"/>
              </w:pBdr>
              <w:spacing w:after="0" w:line="240" w:lineRule="auto"/>
              <w:jc w:val="both"/>
              <w:rPr>
                <w:rFonts w:ascii="Arial" w:eastAsia="Arial" w:hAnsi="Arial" w:cs="Arial"/>
                <w:sz w:val="20"/>
                <w:szCs w:val="19"/>
              </w:rPr>
            </w:pPr>
          </w:p>
          <w:p w14:paraId="4DE364CB" w14:textId="77777777" w:rsidR="000C011D" w:rsidRPr="00CF50F9" w:rsidRDefault="000C011D" w:rsidP="006162E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279EA101"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The Social Amelioration Program is over with the expiry of the Bayanihan 1.</w:t>
            </w:r>
          </w:p>
          <w:p w14:paraId="0B93745D"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CF50F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0C011D" w:rsidRPr="00CF50F9" w14:paraId="6367F019" w14:textId="77777777" w:rsidTr="006162E5">
              <w:tc>
                <w:tcPr>
                  <w:tcW w:w="1511" w:type="dxa"/>
                  <w:vAlign w:val="center"/>
                </w:tcPr>
                <w:p w14:paraId="32E3D4D3"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511" w:type="dxa"/>
                  <w:vAlign w:val="center"/>
                </w:tcPr>
                <w:p w14:paraId="69686F9A"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TARGET</w:t>
                  </w:r>
                </w:p>
              </w:tc>
              <w:tc>
                <w:tcPr>
                  <w:tcW w:w="1511" w:type="dxa"/>
                  <w:vAlign w:val="center"/>
                </w:tcPr>
                <w:p w14:paraId="668E55B0"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511" w:type="dxa"/>
                  <w:vAlign w:val="center"/>
                </w:tcPr>
                <w:p w14:paraId="7D7A2C9B"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12" w:type="dxa"/>
                  <w:vAlign w:val="center"/>
                </w:tcPr>
                <w:p w14:paraId="530E372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6CFA2775" w14:textId="77777777" w:rsidTr="006162E5">
              <w:tc>
                <w:tcPr>
                  <w:tcW w:w="1511" w:type="dxa"/>
                  <w:vAlign w:val="center"/>
                </w:tcPr>
                <w:p w14:paraId="2572C9BF"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4Ps</w:t>
                  </w:r>
                </w:p>
              </w:tc>
              <w:tc>
                <w:tcPr>
                  <w:tcW w:w="1511" w:type="dxa"/>
                  <w:vAlign w:val="center"/>
                </w:tcPr>
                <w:p w14:paraId="3FB275F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8,679</w:t>
                  </w:r>
                </w:p>
              </w:tc>
              <w:tc>
                <w:tcPr>
                  <w:tcW w:w="1511" w:type="dxa"/>
                  <w:vAlign w:val="center"/>
                </w:tcPr>
                <w:p w14:paraId="3C6516F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6,421</w:t>
                  </w:r>
                </w:p>
              </w:tc>
              <w:tc>
                <w:tcPr>
                  <w:tcW w:w="1511" w:type="dxa"/>
                  <w:vAlign w:val="center"/>
                </w:tcPr>
                <w:p w14:paraId="0D2EFA72"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21</w:t>
                  </w:r>
                </w:p>
              </w:tc>
              <w:tc>
                <w:tcPr>
                  <w:tcW w:w="1512" w:type="dxa"/>
                  <w:vAlign w:val="center"/>
                </w:tcPr>
                <w:p w14:paraId="5E4A8C6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31,857,650</w:t>
                  </w:r>
                </w:p>
              </w:tc>
            </w:tr>
            <w:tr w:rsidR="000C011D" w:rsidRPr="00CF50F9" w14:paraId="7B09DFF2" w14:textId="77777777" w:rsidTr="006162E5">
              <w:tc>
                <w:tcPr>
                  <w:tcW w:w="1511" w:type="dxa"/>
                  <w:vAlign w:val="center"/>
                </w:tcPr>
                <w:p w14:paraId="53C8A8FE"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ash card</w:t>
                  </w:r>
                </w:p>
              </w:tc>
              <w:tc>
                <w:tcPr>
                  <w:tcW w:w="1511" w:type="dxa"/>
                  <w:vAlign w:val="center"/>
                </w:tcPr>
                <w:p w14:paraId="5407EAE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4ECC209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080C592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0</w:t>
                  </w:r>
                </w:p>
              </w:tc>
              <w:tc>
                <w:tcPr>
                  <w:tcW w:w="1512" w:type="dxa"/>
                  <w:vAlign w:val="center"/>
                </w:tcPr>
                <w:p w14:paraId="5CC48AB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311,997,500</w:t>
                  </w:r>
                </w:p>
              </w:tc>
            </w:tr>
            <w:tr w:rsidR="000C011D" w:rsidRPr="00CF50F9" w14:paraId="34EF6DE1" w14:textId="77777777" w:rsidTr="006162E5">
              <w:tc>
                <w:tcPr>
                  <w:tcW w:w="1511" w:type="dxa"/>
                  <w:vAlign w:val="center"/>
                </w:tcPr>
                <w:p w14:paraId="44E14ED6"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on-Cash card</w:t>
                  </w:r>
                </w:p>
              </w:tc>
              <w:tc>
                <w:tcPr>
                  <w:tcW w:w="1511" w:type="dxa"/>
                  <w:vAlign w:val="center"/>
                </w:tcPr>
                <w:p w14:paraId="129A2E6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29</w:t>
                  </w:r>
                </w:p>
              </w:tc>
              <w:tc>
                <w:tcPr>
                  <w:tcW w:w="1511" w:type="dxa"/>
                  <w:vAlign w:val="center"/>
                </w:tcPr>
                <w:p w14:paraId="3FF2E3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4,271</w:t>
                  </w:r>
                </w:p>
              </w:tc>
              <w:tc>
                <w:tcPr>
                  <w:tcW w:w="1511" w:type="dxa"/>
                  <w:vAlign w:val="center"/>
                </w:tcPr>
                <w:p w14:paraId="641E27DA"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42</w:t>
                  </w:r>
                </w:p>
              </w:tc>
              <w:tc>
                <w:tcPr>
                  <w:tcW w:w="1512" w:type="dxa"/>
                  <w:vAlign w:val="center"/>
                </w:tcPr>
                <w:p w14:paraId="73EBB79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860,150</w:t>
                  </w:r>
                </w:p>
              </w:tc>
            </w:tr>
            <w:tr w:rsidR="000C011D" w:rsidRPr="00CF50F9" w14:paraId="72ADECBF" w14:textId="77777777" w:rsidTr="006162E5">
              <w:tc>
                <w:tcPr>
                  <w:tcW w:w="1511" w:type="dxa"/>
                  <w:vAlign w:val="center"/>
                </w:tcPr>
                <w:p w14:paraId="60572FF8"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Non-4Ps</w:t>
                  </w:r>
                </w:p>
              </w:tc>
              <w:tc>
                <w:tcPr>
                  <w:tcW w:w="1511" w:type="dxa"/>
                  <w:vAlign w:val="center"/>
                </w:tcPr>
                <w:p w14:paraId="0BD8382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58,075</w:t>
                  </w:r>
                </w:p>
              </w:tc>
              <w:tc>
                <w:tcPr>
                  <w:tcW w:w="1511" w:type="dxa"/>
                  <w:vAlign w:val="center"/>
                </w:tcPr>
                <w:p w14:paraId="00EE073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25,662</w:t>
                  </w:r>
                </w:p>
              </w:tc>
              <w:tc>
                <w:tcPr>
                  <w:tcW w:w="1511" w:type="dxa"/>
                  <w:vAlign w:val="center"/>
                </w:tcPr>
                <w:p w14:paraId="46973F17"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6.93</w:t>
                  </w:r>
                </w:p>
              </w:tc>
              <w:tc>
                <w:tcPr>
                  <w:tcW w:w="1512" w:type="dxa"/>
                  <w:vAlign w:val="center"/>
                </w:tcPr>
                <w:p w14:paraId="335C3019"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4,653,564,000</w:t>
                  </w:r>
                </w:p>
              </w:tc>
            </w:tr>
            <w:tr w:rsidR="000C011D" w:rsidRPr="00CF50F9" w14:paraId="3F751BF4" w14:textId="77777777" w:rsidTr="006162E5">
              <w:tc>
                <w:tcPr>
                  <w:tcW w:w="1511" w:type="dxa"/>
                  <w:vAlign w:val="center"/>
                </w:tcPr>
                <w:p w14:paraId="15604809"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Bohol</w:t>
                  </w:r>
                </w:p>
              </w:tc>
              <w:tc>
                <w:tcPr>
                  <w:tcW w:w="1511" w:type="dxa"/>
                  <w:vAlign w:val="center"/>
                </w:tcPr>
                <w:p w14:paraId="29B8436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1,710</w:t>
                  </w:r>
                </w:p>
              </w:tc>
              <w:tc>
                <w:tcPr>
                  <w:tcW w:w="1511" w:type="dxa"/>
                  <w:vAlign w:val="center"/>
                </w:tcPr>
                <w:p w14:paraId="1CFFBBB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77,431</w:t>
                  </w:r>
                </w:p>
              </w:tc>
              <w:tc>
                <w:tcPr>
                  <w:tcW w:w="1511" w:type="dxa"/>
                  <w:vAlign w:val="center"/>
                </w:tcPr>
                <w:p w14:paraId="19D10C6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4</w:t>
                  </w:r>
                </w:p>
              </w:tc>
              <w:tc>
                <w:tcPr>
                  <w:tcW w:w="1512" w:type="dxa"/>
                  <w:vAlign w:val="center"/>
                </w:tcPr>
                <w:p w14:paraId="03D5E31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32,680,000</w:t>
                  </w:r>
                </w:p>
              </w:tc>
            </w:tr>
            <w:tr w:rsidR="000C011D" w:rsidRPr="00CF50F9" w14:paraId="30FA5F62" w14:textId="77777777" w:rsidTr="006162E5">
              <w:tc>
                <w:tcPr>
                  <w:tcW w:w="1511" w:type="dxa"/>
                  <w:vAlign w:val="center"/>
                </w:tcPr>
                <w:p w14:paraId="0ABE477F"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ebu</w:t>
                  </w:r>
                </w:p>
              </w:tc>
              <w:tc>
                <w:tcPr>
                  <w:tcW w:w="1511" w:type="dxa"/>
                  <w:vAlign w:val="center"/>
                </w:tcPr>
                <w:p w14:paraId="40C97D2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98,218</w:t>
                  </w:r>
                </w:p>
              </w:tc>
              <w:tc>
                <w:tcPr>
                  <w:tcW w:w="1511" w:type="dxa"/>
                  <w:vAlign w:val="center"/>
                </w:tcPr>
                <w:p w14:paraId="0CD3D70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84,382</w:t>
                  </w:r>
                </w:p>
              </w:tc>
              <w:tc>
                <w:tcPr>
                  <w:tcW w:w="1511" w:type="dxa"/>
                  <w:vAlign w:val="center"/>
                </w:tcPr>
                <w:p w14:paraId="35EC08E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8</w:t>
                  </w:r>
                </w:p>
              </w:tc>
              <w:tc>
                <w:tcPr>
                  <w:tcW w:w="1512" w:type="dxa"/>
                  <w:vAlign w:val="center"/>
                </w:tcPr>
                <w:p w14:paraId="3B1F0B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661,666,000</w:t>
                  </w:r>
                </w:p>
              </w:tc>
            </w:tr>
            <w:tr w:rsidR="000C011D" w:rsidRPr="00CF50F9" w14:paraId="1704B976" w14:textId="77777777" w:rsidTr="006162E5">
              <w:tc>
                <w:tcPr>
                  <w:tcW w:w="1511" w:type="dxa"/>
                  <w:vAlign w:val="center"/>
                </w:tcPr>
                <w:p w14:paraId="1029F225"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egros Oriental</w:t>
                  </w:r>
                </w:p>
              </w:tc>
              <w:tc>
                <w:tcPr>
                  <w:tcW w:w="1511" w:type="dxa"/>
                  <w:vAlign w:val="center"/>
                </w:tcPr>
                <w:p w14:paraId="343B2A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0,021</w:t>
                  </w:r>
                </w:p>
              </w:tc>
              <w:tc>
                <w:tcPr>
                  <w:tcW w:w="1511" w:type="dxa"/>
                  <w:vAlign w:val="center"/>
                </w:tcPr>
                <w:p w14:paraId="5CCB8EF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3,944</w:t>
                  </w:r>
                </w:p>
              </w:tc>
              <w:tc>
                <w:tcPr>
                  <w:tcW w:w="1511" w:type="dxa"/>
                  <w:vAlign w:val="center"/>
                </w:tcPr>
                <w:p w14:paraId="0838CAA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56</w:t>
                  </w:r>
                </w:p>
              </w:tc>
              <w:tc>
                <w:tcPr>
                  <w:tcW w:w="1512" w:type="dxa"/>
                  <w:vAlign w:val="center"/>
                </w:tcPr>
                <w:p w14:paraId="05C2A370"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54,632,000</w:t>
                  </w:r>
                </w:p>
              </w:tc>
            </w:tr>
            <w:tr w:rsidR="000C011D" w:rsidRPr="00CF50F9" w14:paraId="2C7BB453" w14:textId="77777777" w:rsidTr="006162E5">
              <w:tc>
                <w:tcPr>
                  <w:tcW w:w="1511" w:type="dxa"/>
                  <w:vAlign w:val="center"/>
                </w:tcPr>
                <w:p w14:paraId="2B4B9911"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Siquijor</w:t>
                  </w:r>
                </w:p>
              </w:tc>
              <w:tc>
                <w:tcPr>
                  <w:tcW w:w="1511" w:type="dxa"/>
                  <w:vAlign w:val="center"/>
                </w:tcPr>
                <w:p w14:paraId="0E3BF9A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126</w:t>
                  </w:r>
                </w:p>
              </w:tc>
              <w:tc>
                <w:tcPr>
                  <w:tcW w:w="1511" w:type="dxa"/>
                  <w:vAlign w:val="center"/>
                </w:tcPr>
                <w:p w14:paraId="2DE5DC7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905</w:t>
                  </w:r>
                </w:p>
              </w:tc>
              <w:tc>
                <w:tcPr>
                  <w:tcW w:w="1511" w:type="dxa"/>
                  <w:vAlign w:val="center"/>
                </w:tcPr>
                <w:p w14:paraId="664724F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0.76</w:t>
                  </w:r>
                </w:p>
              </w:tc>
              <w:tc>
                <w:tcPr>
                  <w:tcW w:w="1512" w:type="dxa"/>
                  <w:vAlign w:val="center"/>
                </w:tcPr>
                <w:p w14:paraId="52629F0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4,586,000</w:t>
                  </w:r>
                </w:p>
              </w:tc>
            </w:tr>
            <w:tr w:rsidR="000C011D" w:rsidRPr="00CF50F9" w14:paraId="4745C95E" w14:textId="77777777" w:rsidTr="006162E5">
              <w:tc>
                <w:tcPr>
                  <w:tcW w:w="1511" w:type="dxa"/>
                  <w:vAlign w:val="center"/>
                </w:tcPr>
                <w:p w14:paraId="20C19365"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GRAND TOTAL</w:t>
                  </w:r>
                </w:p>
              </w:tc>
              <w:tc>
                <w:tcPr>
                  <w:tcW w:w="1511" w:type="dxa"/>
                  <w:vAlign w:val="center"/>
                </w:tcPr>
                <w:p w14:paraId="3D4048DB"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46,754</w:t>
                  </w:r>
                </w:p>
              </w:tc>
              <w:tc>
                <w:tcPr>
                  <w:tcW w:w="1511" w:type="dxa"/>
                  <w:vAlign w:val="center"/>
                </w:tcPr>
                <w:p w14:paraId="6637D81E"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12,083</w:t>
                  </w:r>
                </w:p>
              </w:tc>
              <w:tc>
                <w:tcPr>
                  <w:tcW w:w="1511" w:type="dxa"/>
                  <w:vAlign w:val="center"/>
                </w:tcPr>
                <w:p w14:paraId="076AD99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8.07</w:t>
                  </w:r>
                </w:p>
              </w:tc>
              <w:tc>
                <w:tcPr>
                  <w:tcW w:w="1512" w:type="dxa"/>
                  <w:vAlign w:val="center"/>
                </w:tcPr>
                <w:p w14:paraId="2929E51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985,421,650</w:t>
                  </w:r>
                </w:p>
              </w:tc>
            </w:tr>
          </w:tbl>
          <w:p w14:paraId="5B4AEF37" w14:textId="77777777" w:rsidR="000C011D"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CF50F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0C011D" w:rsidRPr="00CF50F9" w14:paraId="450629DD" w14:textId="77777777" w:rsidTr="006162E5">
              <w:tc>
                <w:tcPr>
                  <w:tcW w:w="1436" w:type="dxa"/>
                  <w:vAlign w:val="center"/>
                </w:tcPr>
                <w:p w14:paraId="6922D6E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440" w:type="dxa"/>
                  <w:vAlign w:val="center"/>
                </w:tcPr>
                <w:p w14:paraId="789C8CE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LEANLIST</w:t>
                  </w:r>
                </w:p>
              </w:tc>
              <w:tc>
                <w:tcPr>
                  <w:tcW w:w="1440" w:type="dxa"/>
                  <w:vAlign w:val="center"/>
                </w:tcPr>
                <w:p w14:paraId="28D754D6"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371" w:type="dxa"/>
                  <w:vAlign w:val="center"/>
                </w:tcPr>
                <w:p w14:paraId="67DE6F94"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09" w:type="dxa"/>
                  <w:vAlign w:val="center"/>
                </w:tcPr>
                <w:p w14:paraId="5B6B78C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44E1A922" w14:textId="77777777" w:rsidTr="006162E5">
              <w:tc>
                <w:tcPr>
                  <w:tcW w:w="1436" w:type="dxa"/>
                  <w:vAlign w:val="center"/>
                </w:tcPr>
                <w:p w14:paraId="1880D183"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4Ps (Cebu)</w:t>
                  </w:r>
                </w:p>
              </w:tc>
              <w:tc>
                <w:tcPr>
                  <w:tcW w:w="1440" w:type="dxa"/>
                  <w:vAlign w:val="center"/>
                </w:tcPr>
                <w:p w14:paraId="20F25A5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542</w:t>
                  </w:r>
                </w:p>
              </w:tc>
              <w:tc>
                <w:tcPr>
                  <w:tcW w:w="1440" w:type="dxa"/>
                  <w:vAlign w:val="center"/>
                </w:tcPr>
                <w:p w14:paraId="0C80A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431</w:t>
                  </w:r>
                </w:p>
              </w:tc>
              <w:tc>
                <w:tcPr>
                  <w:tcW w:w="1371" w:type="dxa"/>
                  <w:vAlign w:val="center"/>
                </w:tcPr>
                <w:p w14:paraId="3F9DFDC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92</w:t>
                  </w:r>
                </w:p>
              </w:tc>
              <w:tc>
                <w:tcPr>
                  <w:tcW w:w="1509" w:type="dxa"/>
                  <w:vAlign w:val="center"/>
                </w:tcPr>
                <w:p w14:paraId="2B1E4FA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94,854,150</w:t>
                  </w:r>
                </w:p>
              </w:tc>
            </w:tr>
            <w:tr w:rsidR="000C011D" w:rsidRPr="00CF50F9" w14:paraId="52CB2CCC" w14:textId="77777777" w:rsidTr="006162E5">
              <w:tc>
                <w:tcPr>
                  <w:tcW w:w="1436" w:type="dxa"/>
                  <w:vAlign w:val="center"/>
                </w:tcPr>
                <w:p w14:paraId="2022486F"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Non-4Ps</w:t>
                  </w:r>
                </w:p>
              </w:tc>
              <w:tc>
                <w:tcPr>
                  <w:tcW w:w="1440" w:type="dxa"/>
                  <w:vAlign w:val="center"/>
                </w:tcPr>
                <w:p w14:paraId="5E417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62,202</w:t>
                  </w:r>
                </w:p>
              </w:tc>
              <w:tc>
                <w:tcPr>
                  <w:tcW w:w="1440" w:type="dxa"/>
                  <w:vAlign w:val="center"/>
                </w:tcPr>
                <w:p w14:paraId="1189B2E4"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77,208</w:t>
                  </w:r>
                </w:p>
              </w:tc>
              <w:tc>
                <w:tcPr>
                  <w:tcW w:w="1371" w:type="dxa"/>
                  <w:vAlign w:val="center"/>
                </w:tcPr>
                <w:p w14:paraId="6AA07F9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87.16</w:t>
                  </w:r>
                </w:p>
              </w:tc>
              <w:tc>
                <w:tcPr>
                  <w:tcW w:w="1509" w:type="dxa"/>
                  <w:vAlign w:val="center"/>
                </w:tcPr>
                <w:p w14:paraId="2A4C790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3,830,496,000</w:t>
                  </w:r>
                </w:p>
              </w:tc>
            </w:tr>
            <w:tr w:rsidR="000C011D" w:rsidRPr="00CF50F9" w14:paraId="3B082CEE" w14:textId="77777777" w:rsidTr="006162E5">
              <w:tc>
                <w:tcPr>
                  <w:tcW w:w="1436" w:type="dxa"/>
                  <w:vAlign w:val="center"/>
                </w:tcPr>
                <w:p w14:paraId="57827D9A"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Non-ECQ)</w:t>
                  </w:r>
                </w:p>
              </w:tc>
              <w:tc>
                <w:tcPr>
                  <w:tcW w:w="1440" w:type="dxa"/>
                  <w:vAlign w:val="center"/>
                </w:tcPr>
                <w:p w14:paraId="4419619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453</w:t>
                  </w:r>
                </w:p>
              </w:tc>
              <w:tc>
                <w:tcPr>
                  <w:tcW w:w="1440" w:type="dxa"/>
                  <w:vAlign w:val="center"/>
                </w:tcPr>
                <w:p w14:paraId="1CC11C1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0,971</w:t>
                  </w:r>
                </w:p>
              </w:tc>
              <w:tc>
                <w:tcPr>
                  <w:tcW w:w="1371" w:type="dxa"/>
                  <w:vAlign w:val="center"/>
                </w:tcPr>
                <w:p w14:paraId="375EA5F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5.76</w:t>
                  </w:r>
                </w:p>
              </w:tc>
              <w:tc>
                <w:tcPr>
                  <w:tcW w:w="1509" w:type="dxa"/>
                  <w:vAlign w:val="center"/>
                </w:tcPr>
                <w:p w14:paraId="451112B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1,652,000</w:t>
                  </w:r>
                </w:p>
              </w:tc>
            </w:tr>
            <w:tr w:rsidR="000C011D" w:rsidRPr="00CF50F9" w14:paraId="1BA2BF2A" w14:textId="77777777" w:rsidTr="006162E5">
              <w:tc>
                <w:tcPr>
                  <w:tcW w:w="1436" w:type="dxa"/>
                  <w:vAlign w:val="center"/>
                </w:tcPr>
                <w:p w14:paraId="43B08B9D"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Cebu)</w:t>
                  </w:r>
                </w:p>
              </w:tc>
              <w:tc>
                <w:tcPr>
                  <w:tcW w:w="1440" w:type="dxa"/>
                  <w:vAlign w:val="center"/>
                </w:tcPr>
                <w:p w14:paraId="66E8E81D"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0,214</w:t>
                  </w:r>
                </w:p>
              </w:tc>
              <w:tc>
                <w:tcPr>
                  <w:tcW w:w="1440" w:type="dxa"/>
                  <w:vAlign w:val="center"/>
                </w:tcPr>
                <w:p w14:paraId="101D97D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8,852</w:t>
                  </w:r>
                </w:p>
              </w:tc>
              <w:tc>
                <w:tcPr>
                  <w:tcW w:w="1371" w:type="dxa"/>
                  <w:vAlign w:val="center"/>
                </w:tcPr>
                <w:p w14:paraId="5A5633B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9.69</w:t>
                  </w:r>
                </w:p>
              </w:tc>
              <w:tc>
                <w:tcPr>
                  <w:tcW w:w="1509" w:type="dxa"/>
                  <w:vAlign w:val="center"/>
                </w:tcPr>
                <w:p w14:paraId="380B114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86,200,000</w:t>
                  </w:r>
                </w:p>
              </w:tc>
            </w:tr>
            <w:tr w:rsidR="000C011D" w:rsidRPr="00CF50F9" w14:paraId="03B8FC64" w14:textId="77777777" w:rsidTr="006162E5">
              <w:tc>
                <w:tcPr>
                  <w:tcW w:w="1436" w:type="dxa"/>
                  <w:vAlign w:val="center"/>
                </w:tcPr>
                <w:p w14:paraId="4D8C7716"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sz w:val="16"/>
                      <w:szCs w:val="16"/>
                    </w:rPr>
                    <w:t>ECQ (Cebu)</w:t>
                  </w:r>
                </w:p>
              </w:tc>
              <w:tc>
                <w:tcPr>
                  <w:tcW w:w="1440" w:type="dxa"/>
                  <w:vAlign w:val="center"/>
                </w:tcPr>
                <w:p w14:paraId="20C1761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525,689</w:t>
                  </w:r>
                </w:p>
              </w:tc>
              <w:tc>
                <w:tcPr>
                  <w:tcW w:w="1440" w:type="dxa"/>
                  <w:vAlign w:val="center"/>
                </w:tcPr>
                <w:p w14:paraId="38DCF85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455,946</w:t>
                  </w:r>
                </w:p>
              </w:tc>
              <w:tc>
                <w:tcPr>
                  <w:tcW w:w="1371" w:type="dxa"/>
                  <w:vAlign w:val="center"/>
                </w:tcPr>
                <w:p w14:paraId="102F4E10"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86.73</w:t>
                  </w:r>
                </w:p>
              </w:tc>
              <w:tc>
                <w:tcPr>
                  <w:tcW w:w="1509" w:type="dxa"/>
                  <w:vAlign w:val="center"/>
                </w:tcPr>
                <w:p w14:paraId="01D2815A"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2,375,676,000</w:t>
                  </w:r>
                </w:p>
              </w:tc>
            </w:tr>
            <w:tr w:rsidR="000C011D" w:rsidRPr="00CF50F9" w14:paraId="3A1E7C3B" w14:textId="77777777" w:rsidTr="006162E5">
              <w:tc>
                <w:tcPr>
                  <w:tcW w:w="1436" w:type="dxa"/>
                  <w:vAlign w:val="center"/>
                </w:tcPr>
                <w:p w14:paraId="6AB73FA0"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LTFRB Drivers</w:t>
                  </w:r>
                </w:p>
              </w:tc>
              <w:tc>
                <w:tcPr>
                  <w:tcW w:w="1440" w:type="dxa"/>
                  <w:vAlign w:val="center"/>
                </w:tcPr>
                <w:p w14:paraId="1310CF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46</w:t>
                  </w:r>
                </w:p>
              </w:tc>
              <w:tc>
                <w:tcPr>
                  <w:tcW w:w="1440" w:type="dxa"/>
                  <w:vAlign w:val="center"/>
                </w:tcPr>
                <w:p w14:paraId="0704CC5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439</w:t>
                  </w:r>
                </w:p>
              </w:tc>
              <w:tc>
                <w:tcPr>
                  <w:tcW w:w="1371" w:type="dxa"/>
                  <w:vAlign w:val="center"/>
                </w:tcPr>
                <w:p w14:paraId="5E1F6C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7.95</w:t>
                  </w:r>
                </w:p>
              </w:tc>
              <w:tc>
                <w:tcPr>
                  <w:tcW w:w="1509" w:type="dxa"/>
                  <w:vAlign w:val="center"/>
                </w:tcPr>
                <w:p w14:paraId="768728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6,968,000</w:t>
                  </w:r>
                </w:p>
              </w:tc>
            </w:tr>
            <w:tr w:rsidR="000C011D" w:rsidRPr="00CF50F9" w14:paraId="3B44BA63" w14:textId="77777777" w:rsidTr="006162E5">
              <w:trPr>
                <w:trHeight w:val="58"/>
              </w:trPr>
              <w:tc>
                <w:tcPr>
                  <w:tcW w:w="1436" w:type="dxa"/>
                  <w:vAlign w:val="center"/>
                </w:tcPr>
                <w:p w14:paraId="3E90AA64"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b/>
                      <w:sz w:val="16"/>
                      <w:szCs w:val="16"/>
                    </w:rPr>
                    <w:t>GRAND TOTAL</w:t>
                  </w:r>
                </w:p>
              </w:tc>
              <w:tc>
                <w:tcPr>
                  <w:tcW w:w="1440" w:type="dxa"/>
                  <w:vAlign w:val="center"/>
                </w:tcPr>
                <w:p w14:paraId="4EE598B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897,474</w:t>
                  </w:r>
                </w:p>
              </w:tc>
              <w:tc>
                <w:tcPr>
                  <w:tcW w:w="1440" w:type="dxa"/>
                  <w:vAlign w:val="center"/>
                </w:tcPr>
                <w:p w14:paraId="591F9A6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726,639</w:t>
                  </w:r>
                </w:p>
              </w:tc>
              <w:tc>
                <w:tcPr>
                  <w:tcW w:w="1371" w:type="dxa"/>
                  <w:vAlign w:val="center"/>
                </w:tcPr>
                <w:p w14:paraId="2C72AAD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93.54</w:t>
                  </w:r>
                </w:p>
              </w:tc>
              <w:tc>
                <w:tcPr>
                  <w:tcW w:w="1509" w:type="dxa"/>
                  <w:vAlign w:val="center"/>
                </w:tcPr>
                <w:p w14:paraId="4611FDD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4,525,350,150</w:t>
                  </w:r>
                </w:p>
              </w:tc>
            </w:tr>
          </w:tbl>
          <w:p w14:paraId="56AF3D28" w14:textId="77777777" w:rsidR="000C011D" w:rsidRPr="00CA68C4"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05B73619" w14:textId="77777777" w:rsidR="002E303D" w:rsidRDefault="002E303D" w:rsidP="000C011D">
      <w:pPr>
        <w:spacing w:after="0" w:line="240" w:lineRule="auto"/>
        <w:contextualSpacing/>
        <w:rPr>
          <w:rFonts w:ascii="Arial" w:eastAsia="Arial" w:hAnsi="Arial" w:cs="Arial"/>
          <w:b/>
          <w:sz w:val="24"/>
          <w:szCs w:val="24"/>
        </w:rPr>
      </w:pPr>
    </w:p>
    <w:p w14:paraId="0B51080E" w14:textId="2041571A"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0E0F23">
        <w:trPr>
          <w:trHeight w:val="20"/>
        </w:trPr>
        <w:tc>
          <w:tcPr>
            <w:tcW w:w="1951" w:type="dxa"/>
            <w:tcMar>
              <w:top w:w="0" w:type="dxa"/>
              <w:left w:w="0" w:type="dxa"/>
              <w:bottom w:w="0" w:type="dxa"/>
              <w:right w:w="0" w:type="dxa"/>
            </w:tcMar>
          </w:tcPr>
          <w:p w14:paraId="3EAEC100" w14:textId="77777777" w:rsidR="000C011D" w:rsidRPr="000B3A76" w:rsidRDefault="000C011D" w:rsidP="000E0F2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0E0F2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0E0F23">
        <w:trPr>
          <w:trHeight w:val="20"/>
        </w:trPr>
        <w:tc>
          <w:tcPr>
            <w:tcW w:w="1951" w:type="dxa"/>
            <w:vAlign w:val="center"/>
          </w:tcPr>
          <w:p w14:paraId="42D34412" w14:textId="1C40D177" w:rsidR="000C011D" w:rsidRPr="00011A5B" w:rsidRDefault="008A6C17" w:rsidP="00C3521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rPr>
                <w:rFonts w:ascii="Arial" w:eastAsia="Arial" w:hAnsi="Arial" w:cs="Arial"/>
                <w:color w:val="0070C0"/>
                <w:sz w:val="20"/>
                <w:szCs w:val="19"/>
              </w:rPr>
            </w:pPr>
            <w:r w:rsidRPr="00011A5B">
              <w:rPr>
                <w:rFonts w:ascii="Arial" w:eastAsia="Arial" w:hAnsi="Arial" w:cs="Arial"/>
                <w:color w:val="0070C0"/>
                <w:sz w:val="20"/>
                <w:szCs w:val="19"/>
              </w:rPr>
              <w:t>05 January 2021</w:t>
            </w:r>
          </w:p>
        </w:tc>
        <w:tc>
          <w:tcPr>
            <w:tcW w:w="7830" w:type="dxa"/>
          </w:tcPr>
          <w:p w14:paraId="3DE74F84" w14:textId="5457BC9A" w:rsidR="000C011D" w:rsidRPr="00011A5B"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011A5B">
              <w:rPr>
                <w:rFonts w:ascii="Arial" w:eastAsia="Arial" w:hAnsi="Arial" w:cs="Arial"/>
                <w:color w:val="0070C0"/>
                <w:sz w:val="20"/>
                <w:szCs w:val="19"/>
              </w:rPr>
              <w:t xml:space="preserve">DSWD-FO VIII DRMD provided a total of </w:t>
            </w:r>
            <w:r w:rsidRPr="00011A5B">
              <w:rPr>
                <w:rFonts w:ascii="Arial" w:eastAsia="Arial" w:hAnsi="Arial" w:cs="Arial"/>
                <w:b/>
                <w:color w:val="0070C0"/>
                <w:sz w:val="20"/>
                <w:szCs w:val="19"/>
              </w:rPr>
              <w:t xml:space="preserve">₱13,310,675.54 </w:t>
            </w:r>
            <w:r w:rsidRPr="00011A5B">
              <w:rPr>
                <w:rFonts w:ascii="Arial" w:eastAsia="Arial" w:hAnsi="Arial" w:cs="Arial"/>
                <w:color w:val="0070C0"/>
                <w:sz w:val="20"/>
                <w:szCs w:val="19"/>
              </w:rPr>
              <w:t>worth of assistance</w:t>
            </w:r>
            <w:r w:rsidRPr="00011A5B">
              <w:rPr>
                <w:rFonts w:ascii="Arial" w:eastAsia="Arial" w:hAnsi="Arial" w:cs="Arial"/>
                <w:b/>
                <w:color w:val="0070C0"/>
                <w:sz w:val="20"/>
                <w:szCs w:val="19"/>
              </w:rPr>
              <w:t xml:space="preserve"> </w:t>
            </w:r>
            <w:r w:rsidRPr="00011A5B">
              <w:rPr>
                <w:rFonts w:ascii="Arial" w:eastAsia="Arial" w:hAnsi="Arial" w:cs="Arial"/>
                <w:color w:val="0070C0"/>
                <w:sz w:val="20"/>
                <w:szCs w:val="19"/>
              </w:rPr>
              <w:t xml:space="preserve">to </w:t>
            </w:r>
            <w:r w:rsidRPr="00011A5B">
              <w:rPr>
                <w:rFonts w:ascii="Arial" w:eastAsia="Arial" w:hAnsi="Arial" w:cs="Arial"/>
                <w:b/>
                <w:color w:val="0070C0"/>
                <w:sz w:val="20"/>
                <w:szCs w:val="19"/>
              </w:rPr>
              <w:t xml:space="preserve">17 stranded sale </w:t>
            </w:r>
            <w:r w:rsidR="00CC759F" w:rsidRPr="00011A5B">
              <w:rPr>
                <w:rFonts w:ascii="Arial" w:eastAsia="Arial" w:hAnsi="Arial" w:cs="Arial"/>
                <w:b/>
                <w:color w:val="0070C0"/>
                <w:sz w:val="20"/>
                <w:szCs w:val="19"/>
              </w:rPr>
              <w:t>representatives;</w:t>
            </w:r>
            <w:r w:rsidRPr="00011A5B">
              <w:rPr>
                <w:rFonts w:ascii="Arial" w:eastAsia="Arial" w:hAnsi="Arial" w:cs="Arial"/>
                <w:color w:val="0070C0"/>
                <w:sz w:val="20"/>
                <w:szCs w:val="19"/>
              </w:rPr>
              <w:t xml:space="preserve"> eight </w:t>
            </w:r>
            <w:r w:rsidRPr="00011A5B">
              <w:rPr>
                <w:rFonts w:ascii="Arial" w:eastAsia="Arial" w:hAnsi="Arial" w:cs="Arial"/>
                <w:b/>
                <w:color w:val="0070C0"/>
                <w:sz w:val="20"/>
                <w:szCs w:val="19"/>
              </w:rPr>
              <w:t>(8) bus drivers (HTIs);</w:t>
            </w:r>
            <w:r w:rsidRPr="00011A5B">
              <w:rPr>
                <w:rFonts w:ascii="Arial" w:eastAsia="Arial" w:hAnsi="Arial" w:cs="Arial"/>
                <w:color w:val="0070C0"/>
                <w:sz w:val="20"/>
                <w:szCs w:val="19"/>
              </w:rPr>
              <w:t xml:space="preserve"> and</w:t>
            </w:r>
            <w:r w:rsidRPr="00011A5B">
              <w:rPr>
                <w:rFonts w:ascii="Arial" w:eastAsia="Arial" w:hAnsi="Arial" w:cs="Arial"/>
                <w:b/>
                <w:color w:val="0070C0"/>
                <w:sz w:val="20"/>
                <w:szCs w:val="19"/>
              </w:rPr>
              <w:t xml:space="preserve"> 25,480 </w:t>
            </w:r>
            <w:r w:rsidRPr="00011A5B">
              <w:rPr>
                <w:rFonts w:ascii="Arial" w:eastAsia="Arial" w:hAnsi="Arial" w:cs="Arial"/>
                <w:bCs/>
                <w:color w:val="0070C0"/>
                <w:sz w:val="20"/>
                <w:szCs w:val="19"/>
              </w:rPr>
              <w:t>families</w:t>
            </w:r>
            <w:r w:rsidR="000C4C36" w:rsidRPr="00011A5B">
              <w:rPr>
                <w:rFonts w:ascii="Arial" w:eastAsia="Arial" w:hAnsi="Arial" w:cs="Arial"/>
                <w:bCs/>
                <w:color w:val="0070C0"/>
                <w:sz w:val="20"/>
                <w:szCs w:val="19"/>
              </w:rPr>
              <w:t xml:space="preserve">, </w:t>
            </w:r>
            <w:r w:rsidR="004414D2" w:rsidRPr="00011A5B">
              <w:rPr>
                <w:rFonts w:ascii="Arial" w:eastAsia="Arial" w:hAnsi="Arial" w:cs="Arial"/>
                <w:bCs/>
                <w:color w:val="0070C0"/>
                <w:sz w:val="20"/>
                <w:szCs w:val="19"/>
              </w:rPr>
              <w:t>of</w:t>
            </w:r>
            <w:r w:rsidRPr="00011A5B">
              <w:rPr>
                <w:rFonts w:ascii="Arial" w:eastAsia="Arial" w:hAnsi="Arial" w:cs="Arial"/>
                <w:color w:val="0070C0"/>
                <w:sz w:val="20"/>
                <w:szCs w:val="19"/>
              </w:rPr>
              <w:t xml:space="preserve"> which 815 are LSIs.</w:t>
            </w:r>
          </w:p>
          <w:p w14:paraId="6DE240C9" w14:textId="77777777" w:rsidR="000C011D" w:rsidRPr="00011A5B"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011A5B">
              <w:rPr>
                <w:rFonts w:ascii="Arial" w:eastAsia="Arial" w:hAnsi="Arial" w:cs="Arial"/>
                <w:color w:val="0070C0"/>
                <w:sz w:val="20"/>
                <w:szCs w:val="19"/>
              </w:rPr>
              <w:t xml:space="preserve">DSWD-FO VIII through its Crisis Intervention Unit (CIU) provided assistance to </w:t>
            </w:r>
            <w:r w:rsidRPr="00011A5B">
              <w:rPr>
                <w:rFonts w:ascii="Arial" w:eastAsia="Arial" w:hAnsi="Arial" w:cs="Arial"/>
                <w:b/>
                <w:color w:val="0070C0"/>
                <w:sz w:val="20"/>
                <w:szCs w:val="19"/>
              </w:rPr>
              <w:t>22,171 walk-in clients</w:t>
            </w:r>
            <w:r w:rsidRPr="00011A5B">
              <w:rPr>
                <w:rFonts w:ascii="Arial" w:eastAsia="Arial" w:hAnsi="Arial" w:cs="Arial"/>
                <w:color w:val="0070C0"/>
                <w:sz w:val="20"/>
                <w:szCs w:val="19"/>
              </w:rPr>
              <w:t xml:space="preserve"> amounting to </w:t>
            </w:r>
            <w:r w:rsidRPr="00011A5B">
              <w:rPr>
                <w:rFonts w:ascii="Arial" w:eastAsia="Arial" w:hAnsi="Arial" w:cs="Arial"/>
                <w:b/>
                <w:color w:val="0070C0"/>
                <w:sz w:val="20"/>
                <w:szCs w:val="19"/>
              </w:rPr>
              <w:t>₱109,625,556.13.</w:t>
            </w:r>
          </w:p>
          <w:p w14:paraId="1BDC43F3" w14:textId="5AC4D1CF" w:rsidR="000C011D" w:rsidRPr="00011A5B"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011A5B">
              <w:rPr>
                <w:rFonts w:ascii="Arial" w:eastAsia="Arial" w:hAnsi="Arial" w:cs="Arial"/>
                <w:color w:val="0070C0"/>
                <w:sz w:val="20"/>
                <w:szCs w:val="19"/>
              </w:rPr>
              <w:t xml:space="preserve">The Social Pension Unit extended assistance to </w:t>
            </w:r>
            <w:r w:rsidR="00AB0E44" w:rsidRPr="00011A5B">
              <w:rPr>
                <w:rFonts w:ascii="Arial" w:eastAsia="Arial" w:hAnsi="Arial" w:cs="Arial"/>
                <w:b/>
                <w:bCs/>
                <w:color w:val="0070C0"/>
                <w:sz w:val="20"/>
                <w:szCs w:val="19"/>
              </w:rPr>
              <w:t xml:space="preserve">216,397 </w:t>
            </w:r>
            <w:r w:rsidRPr="00011A5B">
              <w:rPr>
                <w:rFonts w:ascii="Arial" w:eastAsia="Arial" w:hAnsi="Arial" w:cs="Arial"/>
                <w:b/>
                <w:bCs/>
                <w:color w:val="0070C0"/>
                <w:sz w:val="20"/>
                <w:szCs w:val="19"/>
              </w:rPr>
              <w:t>senior citizens</w:t>
            </w:r>
            <w:r w:rsidRPr="00011A5B">
              <w:rPr>
                <w:rFonts w:ascii="Arial" w:eastAsia="Arial" w:hAnsi="Arial" w:cs="Arial"/>
                <w:color w:val="0070C0"/>
                <w:sz w:val="20"/>
                <w:szCs w:val="19"/>
              </w:rPr>
              <w:t xml:space="preserve"> amounting to </w:t>
            </w:r>
            <w:r w:rsidR="00AB0E44" w:rsidRPr="00011A5B">
              <w:rPr>
                <w:rFonts w:ascii="Arial" w:eastAsia="Arial" w:hAnsi="Arial" w:cs="Arial"/>
                <w:b/>
                <w:bCs/>
                <w:color w:val="0070C0"/>
                <w:sz w:val="20"/>
                <w:szCs w:val="19"/>
              </w:rPr>
              <w:t xml:space="preserve">₱1,284,624,000.00; </w:t>
            </w:r>
            <w:r w:rsidRPr="00011A5B">
              <w:rPr>
                <w:rFonts w:ascii="Arial" w:eastAsia="Arial" w:hAnsi="Arial" w:cs="Arial"/>
                <w:color w:val="0070C0"/>
                <w:sz w:val="20"/>
                <w:szCs w:val="19"/>
              </w:rPr>
              <w:t>and</w:t>
            </w:r>
            <w:r w:rsidRPr="00011A5B">
              <w:rPr>
                <w:rFonts w:ascii="Arial" w:eastAsia="Arial" w:hAnsi="Arial" w:cs="Arial"/>
                <w:b/>
                <w:bCs/>
                <w:color w:val="0070C0"/>
                <w:sz w:val="20"/>
                <w:szCs w:val="19"/>
              </w:rPr>
              <w:t xml:space="preserve"> 29,264 senior citizens</w:t>
            </w:r>
            <w:r w:rsidRPr="00011A5B">
              <w:rPr>
                <w:rFonts w:ascii="Arial" w:eastAsia="Arial" w:hAnsi="Arial" w:cs="Arial"/>
                <w:color w:val="0070C0"/>
                <w:sz w:val="20"/>
                <w:szCs w:val="19"/>
              </w:rPr>
              <w:t xml:space="preserve"> amounting to </w:t>
            </w:r>
            <w:r w:rsidRPr="00011A5B">
              <w:rPr>
                <w:rFonts w:ascii="Arial" w:eastAsia="Arial" w:hAnsi="Arial" w:cs="Arial"/>
                <w:b/>
                <w:bCs/>
                <w:color w:val="0070C0"/>
                <w:sz w:val="20"/>
                <w:szCs w:val="19"/>
              </w:rPr>
              <w:t xml:space="preserve">₱173,937,000.00 </w:t>
            </w:r>
            <w:r w:rsidRPr="00011A5B">
              <w:rPr>
                <w:rFonts w:ascii="Arial" w:eastAsia="Arial" w:hAnsi="Arial" w:cs="Arial"/>
                <w:color w:val="0070C0"/>
                <w:sz w:val="20"/>
                <w:szCs w:val="19"/>
              </w:rPr>
              <w:t>for the year 2019 and 2020, respectively.</w:t>
            </w:r>
          </w:p>
          <w:p w14:paraId="6C278E87" w14:textId="77777777" w:rsidR="000C011D" w:rsidRPr="00011A5B"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011A5B">
              <w:rPr>
                <w:rFonts w:ascii="Arial" w:eastAsia="Arial" w:hAnsi="Arial" w:cs="Arial"/>
                <w:color w:val="0070C0"/>
                <w:sz w:val="20"/>
                <w:szCs w:val="19"/>
              </w:rPr>
              <w:t xml:space="preserve">The Sustainable Livelihood Program (SLP) of DSWD-FO VIII was able to extend assistance to </w:t>
            </w:r>
            <w:r w:rsidRPr="00011A5B">
              <w:rPr>
                <w:rFonts w:ascii="Arial" w:eastAsia="Arial" w:hAnsi="Arial" w:cs="Arial"/>
                <w:b/>
                <w:color w:val="0070C0"/>
                <w:sz w:val="20"/>
                <w:szCs w:val="19"/>
              </w:rPr>
              <w:t>170 beneficiaries</w:t>
            </w:r>
            <w:r w:rsidRPr="00011A5B">
              <w:rPr>
                <w:rFonts w:ascii="Arial" w:eastAsia="Arial" w:hAnsi="Arial" w:cs="Arial"/>
                <w:color w:val="0070C0"/>
                <w:sz w:val="20"/>
                <w:szCs w:val="19"/>
              </w:rPr>
              <w:t xml:space="preserve"> amounting to </w:t>
            </w:r>
            <w:r w:rsidRPr="00011A5B">
              <w:rPr>
                <w:rFonts w:ascii="Arial" w:eastAsia="Arial" w:hAnsi="Arial" w:cs="Arial"/>
                <w:b/>
                <w:color w:val="0070C0"/>
                <w:sz w:val="20"/>
                <w:szCs w:val="19"/>
              </w:rPr>
              <w:t>₱2,261,210.07</w:t>
            </w:r>
            <w:r w:rsidRPr="00011A5B">
              <w:rPr>
                <w:rFonts w:ascii="Arial" w:eastAsia="Arial" w:hAnsi="Arial" w:cs="Arial"/>
                <w:color w:val="0070C0"/>
                <w:sz w:val="20"/>
                <w:szCs w:val="19"/>
              </w:rPr>
              <w:t>.</w:t>
            </w:r>
          </w:p>
          <w:p w14:paraId="4493B54C" w14:textId="77777777" w:rsidR="000C011D" w:rsidRPr="00011A5B" w:rsidRDefault="000C011D" w:rsidP="000E0F23">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p>
          <w:p w14:paraId="719EFFF2" w14:textId="77777777" w:rsidR="000C011D" w:rsidRPr="00011A5B" w:rsidRDefault="000C011D" w:rsidP="000E0F2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011A5B">
              <w:rPr>
                <w:rFonts w:ascii="Arial" w:eastAsia="Arial" w:hAnsi="Arial" w:cs="Arial"/>
                <w:b/>
                <w:color w:val="0070C0"/>
                <w:sz w:val="20"/>
                <w:szCs w:val="19"/>
              </w:rPr>
              <w:t>Social Amelioration Program (SAP)</w:t>
            </w:r>
          </w:p>
          <w:p w14:paraId="7BCDD0DC" w14:textId="15E03B70" w:rsidR="000C011D" w:rsidRPr="00011A5B" w:rsidRDefault="000C011D" w:rsidP="00011A5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011A5B">
              <w:rPr>
                <w:rFonts w:ascii="Arial" w:eastAsia="Arial" w:hAnsi="Arial" w:cs="Arial"/>
                <w:color w:val="0070C0"/>
                <w:sz w:val="20"/>
                <w:szCs w:val="19"/>
              </w:rPr>
              <w:t xml:space="preserve">DSWD-FO VIII through the Emergency Subsidy Program was able to extend assistance to </w:t>
            </w:r>
            <w:r w:rsidR="00011A5B" w:rsidRPr="00011A5B">
              <w:rPr>
                <w:rFonts w:ascii="Arial" w:eastAsia="Arial" w:hAnsi="Arial" w:cs="Arial"/>
                <w:b/>
                <w:color w:val="0070C0"/>
                <w:sz w:val="20"/>
                <w:szCs w:val="19"/>
              </w:rPr>
              <w:t xml:space="preserve">20,310 </w:t>
            </w:r>
            <w:r w:rsidRPr="00011A5B">
              <w:rPr>
                <w:rFonts w:ascii="Arial" w:eastAsia="Arial" w:hAnsi="Arial" w:cs="Arial"/>
                <w:b/>
                <w:color w:val="0070C0"/>
                <w:sz w:val="20"/>
                <w:szCs w:val="19"/>
              </w:rPr>
              <w:t>beneficiaries</w:t>
            </w:r>
            <w:r w:rsidRPr="00011A5B">
              <w:rPr>
                <w:rFonts w:ascii="Arial" w:eastAsia="Arial" w:hAnsi="Arial" w:cs="Arial"/>
                <w:color w:val="0070C0"/>
                <w:sz w:val="20"/>
                <w:szCs w:val="19"/>
              </w:rPr>
              <w:t xml:space="preserve"> amounting to </w:t>
            </w:r>
            <w:r w:rsidRPr="00011A5B">
              <w:rPr>
                <w:rFonts w:ascii="Arial" w:eastAsia="Arial" w:hAnsi="Arial" w:cs="Arial"/>
                <w:b/>
                <w:bCs/>
                <w:color w:val="0070C0"/>
                <w:sz w:val="20"/>
                <w:szCs w:val="19"/>
              </w:rPr>
              <w:t>₱</w:t>
            </w:r>
            <w:r w:rsidR="00011A5B" w:rsidRPr="00011A5B">
              <w:rPr>
                <w:rFonts w:ascii="Arial" w:eastAsia="Arial" w:hAnsi="Arial" w:cs="Arial"/>
                <w:b/>
                <w:bCs/>
                <w:color w:val="0070C0"/>
                <w:sz w:val="20"/>
                <w:szCs w:val="19"/>
              </w:rPr>
              <w:t>108,020,000.00</w:t>
            </w:r>
            <w:r w:rsidR="00537FBA" w:rsidRPr="00011A5B">
              <w:rPr>
                <w:rFonts w:ascii="Arial" w:eastAsia="Arial" w:hAnsi="Arial" w:cs="Arial"/>
                <w:b/>
                <w:bCs/>
                <w:color w:val="0070C0"/>
                <w:sz w:val="20"/>
                <w:szCs w:val="19"/>
              </w:rPr>
              <w:t>.</w:t>
            </w:r>
          </w:p>
          <w:p w14:paraId="21D28222" w14:textId="10E9249B" w:rsidR="000C011D" w:rsidRPr="00011A5B"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011A5B">
              <w:rPr>
                <w:rFonts w:ascii="Arial" w:eastAsia="Arial" w:hAnsi="Arial" w:cs="Arial"/>
                <w:color w:val="0070C0"/>
                <w:sz w:val="20"/>
                <w:szCs w:val="19"/>
              </w:rPr>
              <w:t xml:space="preserve">DSWD-FO VIII DRMD recorded </w:t>
            </w:r>
            <w:r w:rsidRPr="00011A5B">
              <w:rPr>
                <w:rFonts w:ascii="Arial" w:eastAsia="Arial" w:hAnsi="Arial" w:cs="Arial"/>
                <w:b/>
                <w:color w:val="0070C0"/>
                <w:sz w:val="20"/>
                <w:szCs w:val="19"/>
              </w:rPr>
              <w:t>550,267 non-4Ps beneficiaries</w:t>
            </w:r>
            <w:r w:rsidRPr="00011A5B">
              <w:rPr>
                <w:rFonts w:ascii="Arial" w:eastAsia="Arial" w:hAnsi="Arial" w:cs="Arial"/>
                <w:color w:val="0070C0"/>
                <w:sz w:val="20"/>
                <w:szCs w:val="19"/>
              </w:rPr>
              <w:t xml:space="preserve"> who received SAP amounting to </w:t>
            </w:r>
            <w:r w:rsidRPr="00011A5B">
              <w:rPr>
                <w:rFonts w:ascii="Arial" w:eastAsia="Arial" w:hAnsi="Arial" w:cs="Arial"/>
                <w:b/>
                <w:color w:val="0070C0"/>
                <w:sz w:val="20"/>
                <w:szCs w:val="19"/>
              </w:rPr>
              <w:t>₱</w:t>
            </w:r>
            <w:r w:rsidRPr="00011A5B">
              <w:rPr>
                <w:rFonts w:ascii="Arial" w:eastAsia="Arial" w:hAnsi="Arial" w:cs="Arial"/>
                <w:b/>
                <w:color w:val="0070C0"/>
                <w:sz w:val="20"/>
                <w:szCs w:val="24"/>
              </w:rPr>
              <w:t>2,751,249,750.00</w:t>
            </w:r>
            <w:r w:rsidRPr="00011A5B">
              <w:rPr>
                <w:rFonts w:ascii="Arial" w:eastAsia="Arial" w:hAnsi="Arial" w:cs="Arial"/>
                <w:b/>
                <w:color w:val="0070C0"/>
                <w:sz w:val="20"/>
                <w:szCs w:val="19"/>
              </w:rPr>
              <w:t xml:space="preserve">. </w:t>
            </w:r>
            <w:r w:rsidRPr="00011A5B">
              <w:rPr>
                <w:rFonts w:ascii="Arial" w:eastAsia="Arial" w:hAnsi="Arial" w:cs="Arial"/>
                <w:color w:val="0070C0"/>
                <w:sz w:val="20"/>
                <w:szCs w:val="19"/>
              </w:rPr>
              <w:t xml:space="preserve">There </w:t>
            </w:r>
            <w:r w:rsidR="00980A4F" w:rsidRPr="00011A5B">
              <w:rPr>
                <w:rFonts w:ascii="Arial" w:eastAsia="Arial" w:hAnsi="Arial" w:cs="Arial"/>
                <w:color w:val="0070C0"/>
                <w:sz w:val="20"/>
                <w:szCs w:val="19"/>
              </w:rPr>
              <w:t>were</w:t>
            </w:r>
            <w:r w:rsidRPr="00011A5B">
              <w:rPr>
                <w:rFonts w:ascii="Arial" w:eastAsia="Arial" w:hAnsi="Arial" w:cs="Arial"/>
                <w:color w:val="0070C0"/>
                <w:sz w:val="20"/>
                <w:szCs w:val="19"/>
              </w:rPr>
              <w:t xml:space="preserve"> also </w:t>
            </w:r>
            <w:r w:rsidRPr="00011A5B">
              <w:rPr>
                <w:rFonts w:ascii="Arial" w:eastAsia="Arial" w:hAnsi="Arial" w:cs="Arial"/>
                <w:b/>
                <w:color w:val="0070C0"/>
                <w:sz w:val="20"/>
                <w:szCs w:val="19"/>
              </w:rPr>
              <w:t>68,2</w:t>
            </w:r>
            <w:r w:rsidR="001C6402" w:rsidRPr="00011A5B">
              <w:rPr>
                <w:rFonts w:ascii="Arial" w:eastAsia="Arial" w:hAnsi="Arial" w:cs="Arial"/>
                <w:b/>
                <w:color w:val="0070C0"/>
                <w:sz w:val="20"/>
                <w:szCs w:val="19"/>
              </w:rPr>
              <w:t>2</w:t>
            </w:r>
            <w:r w:rsidRPr="00011A5B">
              <w:rPr>
                <w:rFonts w:ascii="Arial" w:eastAsia="Arial" w:hAnsi="Arial" w:cs="Arial"/>
                <w:b/>
                <w:color w:val="0070C0"/>
                <w:sz w:val="20"/>
                <w:szCs w:val="19"/>
              </w:rPr>
              <w:t xml:space="preserve">8 </w:t>
            </w:r>
            <w:r w:rsidRPr="00011A5B">
              <w:rPr>
                <w:rFonts w:ascii="Arial" w:eastAsia="Arial" w:hAnsi="Arial" w:cs="Arial"/>
                <w:color w:val="0070C0"/>
                <w:sz w:val="20"/>
                <w:szCs w:val="19"/>
              </w:rPr>
              <w:t xml:space="preserve">out of 83,011 waitlisted beneficiaries who were served amounting to </w:t>
            </w:r>
            <w:r w:rsidRPr="00011A5B">
              <w:rPr>
                <w:rFonts w:ascii="Arial" w:eastAsia="Arial" w:hAnsi="Arial" w:cs="Arial"/>
                <w:b/>
                <w:color w:val="0070C0"/>
                <w:sz w:val="20"/>
                <w:szCs w:val="19"/>
              </w:rPr>
              <w:t>₱</w:t>
            </w:r>
            <w:r w:rsidR="001C6402" w:rsidRPr="00011A5B">
              <w:rPr>
                <w:rFonts w:ascii="Arial" w:eastAsia="Arial" w:hAnsi="Arial" w:cs="Arial"/>
                <w:b/>
                <w:color w:val="0070C0"/>
                <w:sz w:val="20"/>
                <w:szCs w:val="19"/>
              </w:rPr>
              <w:t>341,140,000</w:t>
            </w:r>
            <w:r w:rsidRPr="00011A5B">
              <w:rPr>
                <w:rFonts w:ascii="Arial" w:eastAsia="Arial" w:hAnsi="Arial" w:cs="Arial"/>
                <w:b/>
                <w:color w:val="0070C0"/>
                <w:sz w:val="20"/>
                <w:szCs w:val="19"/>
              </w:rPr>
              <w:t>.</w:t>
            </w:r>
          </w:p>
          <w:p w14:paraId="23D70FB8" w14:textId="77777777" w:rsidR="000C011D" w:rsidRPr="00011A5B"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011A5B">
              <w:rPr>
                <w:rFonts w:ascii="Arial" w:eastAsia="Arial" w:hAnsi="Arial" w:cs="Arial"/>
                <w:color w:val="0070C0"/>
                <w:sz w:val="20"/>
                <w:szCs w:val="19"/>
              </w:rPr>
              <w:t xml:space="preserve">4Ps was able to extend assistance to their </w:t>
            </w:r>
            <w:r w:rsidRPr="00011A5B">
              <w:rPr>
                <w:rFonts w:ascii="Arial" w:eastAsia="Arial" w:hAnsi="Arial" w:cs="Arial"/>
                <w:b/>
                <w:color w:val="0070C0"/>
                <w:sz w:val="20"/>
                <w:szCs w:val="19"/>
              </w:rPr>
              <w:t>258,936 cash card</w:t>
            </w:r>
            <w:r w:rsidRPr="00011A5B">
              <w:rPr>
                <w:rFonts w:ascii="Arial" w:eastAsia="Arial" w:hAnsi="Arial" w:cs="Arial"/>
                <w:color w:val="0070C0"/>
                <w:sz w:val="20"/>
                <w:szCs w:val="19"/>
              </w:rPr>
              <w:t xml:space="preserve"> </w:t>
            </w:r>
            <w:r w:rsidRPr="00011A5B">
              <w:rPr>
                <w:rFonts w:ascii="Arial" w:eastAsia="Arial" w:hAnsi="Arial" w:cs="Arial"/>
                <w:b/>
                <w:color w:val="0070C0"/>
                <w:sz w:val="20"/>
                <w:szCs w:val="19"/>
              </w:rPr>
              <w:t>holder beneficiaries</w:t>
            </w:r>
            <w:r w:rsidRPr="00011A5B">
              <w:rPr>
                <w:rFonts w:ascii="Arial" w:eastAsia="Arial" w:hAnsi="Arial" w:cs="Arial"/>
                <w:color w:val="0070C0"/>
                <w:sz w:val="20"/>
                <w:szCs w:val="19"/>
              </w:rPr>
              <w:t xml:space="preserve"> amounting to </w:t>
            </w:r>
            <w:r w:rsidRPr="00011A5B">
              <w:rPr>
                <w:rFonts w:ascii="Arial" w:eastAsia="Arial" w:hAnsi="Arial" w:cs="Arial"/>
                <w:b/>
                <w:color w:val="0070C0"/>
                <w:sz w:val="20"/>
                <w:szCs w:val="19"/>
              </w:rPr>
              <w:t>₱945,116,400.00</w:t>
            </w:r>
            <w:r w:rsidRPr="00011A5B">
              <w:rPr>
                <w:rFonts w:ascii="Arial" w:eastAsia="Arial" w:hAnsi="Arial" w:cs="Arial"/>
                <w:color w:val="0070C0"/>
                <w:sz w:val="20"/>
                <w:szCs w:val="19"/>
              </w:rPr>
              <w:t xml:space="preserve"> and </w:t>
            </w:r>
            <w:r w:rsidRPr="00011A5B">
              <w:rPr>
                <w:rFonts w:ascii="Arial" w:eastAsia="Arial" w:hAnsi="Arial" w:cs="Arial"/>
                <w:b/>
                <w:color w:val="0070C0"/>
                <w:sz w:val="20"/>
                <w:szCs w:val="19"/>
              </w:rPr>
              <w:t>21,153 non-cash card holder beneficiaries</w:t>
            </w:r>
            <w:r w:rsidRPr="00011A5B">
              <w:rPr>
                <w:rFonts w:ascii="Arial" w:eastAsia="Arial" w:hAnsi="Arial" w:cs="Arial"/>
                <w:color w:val="0070C0"/>
                <w:sz w:val="20"/>
                <w:szCs w:val="19"/>
              </w:rPr>
              <w:t xml:space="preserve"> amounting to </w:t>
            </w:r>
            <w:r w:rsidRPr="00011A5B">
              <w:rPr>
                <w:rFonts w:ascii="Arial" w:eastAsia="Arial" w:hAnsi="Arial" w:cs="Arial"/>
                <w:b/>
                <w:color w:val="0070C0"/>
                <w:sz w:val="20"/>
                <w:szCs w:val="19"/>
              </w:rPr>
              <w:t>₱77,212,100.00.</w:t>
            </w:r>
          </w:p>
        </w:tc>
      </w:tr>
    </w:tbl>
    <w:p w14:paraId="0DE44E16"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9F3D48D" w14:textId="77777777" w:rsidR="002E303D" w:rsidRDefault="002E303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2A6C5B35"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77777777" w:rsidR="000C011D" w:rsidRPr="00AD272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171C4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30A4535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2B1D1282"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155BD507"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930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622,160.00</w:t>
            </w:r>
            <w:r w:rsidRPr="00AD2727">
              <w:rPr>
                <w:rFonts w:ascii="Arial" w:eastAsia="Arial" w:hAnsi="Arial" w:cs="Arial"/>
                <w:sz w:val="20"/>
                <w:szCs w:val="19"/>
              </w:rPr>
              <w:t>.</w:t>
            </w:r>
          </w:p>
          <w:p w14:paraId="7F08322C"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7879D0DF"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744EE3D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1876714"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provided a total of 37 FFPs to the provinces of Basilan and Sulu.</w:t>
            </w:r>
          </w:p>
          <w:p w14:paraId="128A381F" w14:textId="77777777" w:rsidR="000C011D" w:rsidRPr="00AD2727" w:rsidRDefault="000C011D" w:rsidP="006162E5">
            <w:pPr>
              <w:widowControl/>
              <w:spacing w:after="0" w:line="240" w:lineRule="auto"/>
              <w:contextualSpacing/>
              <w:jc w:val="both"/>
              <w:rPr>
                <w:rFonts w:ascii="Arial" w:eastAsia="Arial" w:hAnsi="Arial" w:cs="Arial"/>
                <w:b/>
                <w:sz w:val="20"/>
                <w:szCs w:val="19"/>
              </w:rPr>
            </w:pPr>
          </w:p>
          <w:p w14:paraId="5B97A62C" w14:textId="77777777" w:rsidR="000C011D" w:rsidRPr="00AD2727" w:rsidRDefault="000C011D" w:rsidP="006162E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63CEC69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0EA487B0"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23EC3350" w:rsidR="000C011D" w:rsidRPr="00887824" w:rsidRDefault="003D5AB3" w:rsidP="003D5AB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87824">
              <w:rPr>
                <w:rFonts w:ascii="Arial" w:eastAsia="Arial" w:hAnsi="Arial" w:cs="Arial"/>
                <w:sz w:val="20"/>
                <w:szCs w:val="19"/>
              </w:rPr>
              <w:t>04 January</w:t>
            </w:r>
            <w:r w:rsidR="000C011D" w:rsidRPr="00887824">
              <w:rPr>
                <w:rFonts w:ascii="Arial" w:eastAsia="Arial" w:hAnsi="Arial" w:cs="Arial"/>
                <w:sz w:val="20"/>
                <w:szCs w:val="19"/>
              </w:rPr>
              <w:t xml:space="preserve"> 202</w:t>
            </w:r>
            <w:r w:rsidRPr="00887824">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887824"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887824"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P</w:t>
            </w:r>
            <w:r w:rsidR="000C011D" w:rsidRPr="00887824">
              <w:rPr>
                <w:rFonts w:ascii="Arial" w:eastAsia="Arial" w:hAnsi="Arial" w:cs="Arial"/>
                <w:sz w:val="20"/>
                <w:szCs w:val="19"/>
              </w:rPr>
              <w:t>rocurement of additional supplies for production of FFPs</w:t>
            </w:r>
            <w:r w:rsidRPr="00887824">
              <w:rPr>
                <w:rFonts w:ascii="Arial" w:eastAsia="Arial" w:hAnsi="Arial" w:cs="Arial"/>
                <w:sz w:val="20"/>
                <w:szCs w:val="19"/>
              </w:rPr>
              <w:t xml:space="preserve"> is ongoing</w:t>
            </w:r>
            <w:r w:rsidR="000C011D" w:rsidRPr="00887824">
              <w:rPr>
                <w:rFonts w:ascii="Arial" w:eastAsia="Arial" w:hAnsi="Arial" w:cs="Arial"/>
                <w:sz w:val="20"/>
                <w:szCs w:val="19"/>
              </w:rPr>
              <w:t>.</w:t>
            </w:r>
          </w:p>
          <w:p w14:paraId="2D234627" w14:textId="77777777" w:rsidR="000C011D" w:rsidRPr="00887824"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DSWD-FO X Staff in coordination with OCD and DOH were augmented to help facilitate the LSIs in the designated isolation area in the city.</w:t>
            </w:r>
          </w:p>
          <w:p w14:paraId="3D472122" w14:textId="77777777" w:rsidR="000C011D" w:rsidRPr="0088782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88782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887824">
              <w:rPr>
                <w:rFonts w:ascii="Arial" w:eastAsia="Arial" w:hAnsi="Arial" w:cs="Arial"/>
                <w:b/>
                <w:bCs/>
                <w:sz w:val="20"/>
                <w:szCs w:val="19"/>
              </w:rPr>
              <w:t>Social Amelioration Program (SAP)</w:t>
            </w:r>
          </w:p>
          <w:p w14:paraId="56EC5CCE" w14:textId="3376AAD7" w:rsidR="000C011D" w:rsidRPr="00887824"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X has served </w:t>
            </w:r>
            <w:r w:rsidRPr="00887824">
              <w:rPr>
                <w:rFonts w:ascii="Arial" w:eastAsia="Arial" w:hAnsi="Arial" w:cs="Arial"/>
                <w:b/>
                <w:bCs/>
                <w:sz w:val="20"/>
                <w:szCs w:val="19"/>
              </w:rPr>
              <w:t>133,8</w:t>
            </w:r>
            <w:r w:rsidR="003D5AB3" w:rsidRPr="00887824">
              <w:rPr>
                <w:rFonts w:ascii="Arial" w:eastAsia="Arial" w:hAnsi="Arial" w:cs="Arial"/>
                <w:b/>
                <w:bCs/>
                <w:sz w:val="20"/>
                <w:szCs w:val="19"/>
              </w:rPr>
              <w:t>87</w:t>
            </w:r>
            <w:r w:rsidRPr="00887824">
              <w:rPr>
                <w:rFonts w:ascii="Arial" w:eastAsia="Arial" w:hAnsi="Arial" w:cs="Arial"/>
                <w:b/>
                <w:bCs/>
                <w:sz w:val="20"/>
                <w:szCs w:val="19"/>
              </w:rPr>
              <w:t xml:space="preserve"> </w:t>
            </w:r>
            <w:r w:rsidRPr="00887824">
              <w:rPr>
                <w:rFonts w:ascii="Arial" w:eastAsia="Arial" w:hAnsi="Arial" w:cs="Arial"/>
                <w:sz w:val="20"/>
                <w:szCs w:val="19"/>
              </w:rPr>
              <w:t>waitlisted</w:t>
            </w:r>
            <w:r w:rsidRPr="00887824">
              <w:rPr>
                <w:rFonts w:ascii="Arial" w:eastAsia="Arial" w:hAnsi="Arial" w:cs="Arial"/>
                <w:b/>
                <w:bCs/>
                <w:sz w:val="20"/>
                <w:szCs w:val="19"/>
              </w:rPr>
              <w:t xml:space="preserve"> </w:t>
            </w:r>
            <w:r w:rsidRPr="00887824">
              <w:rPr>
                <w:rFonts w:ascii="Arial" w:eastAsia="Arial" w:hAnsi="Arial" w:cs="Arial"/>
                <w:sz w:val="20"/>
                <w:szCs w:val="19"/>
              </w:rPr>
              <w:t xml:space="preserve">beneficiaries amounting to </w:t>
            </w:r>
            <w:r w:rsidRPr="00887824">
              <w:rPr>
                <w:rFonts w:ascii="Arial" w:eastAsia="Arial" w:hAnsi="Arial" w:cs="Arial"/>
                <w:b/>
                <w:bCs/>
                <w:sz w:val="20"/>
                <w:szCs w:val="19"/>
              </w:rPr>
              <w:t>₱</w:t>
            </w:r>
            <w:r w:rsidR="003D5AB3" w:rsidRPr="00887824">
              <w:rPr>
                <w:rFonts w:ascii="Arial" w:eastAsia="Arial" w:hAnsi="Arial" w:cs="Arial"/>
                <w:b/>
                <w:bCs/>
                <w:sz w:val="20"/>
                <w:szCs w:val="19"/>
              </w:rPr>
              <w:t>803,322,000.00</w:t>
            </w:r>
            <w:r w:rsidRPr="00887824">
              <w:rPr>
                <w:rFonts w:ascii="Arial" w:eastAsia="Arial" w:hAnsi="Arial" w:cs="Arial"/>
                <w:b/>
                <w:bCs/>
                <w:sz w:val="20"/>
                <w:szCs w:val="19"/>
              </w:rPr>
              <w:t>.</w:t>
            </w:r>
          </w:p>
          <w:p w14:paraId="44B11EAE" w14:textId="48E20176" w:rsidR="000C011D" w:rsidRPr="00887824"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X has served </w:t>
            </w:r>
            <w:r w:rsidR="003D5AB3" w:rsidRPr="00887824">
              <w:rPr>
                <w:rFonts w:ascii="Arial" w:eastAsia="Arial" w:hAnsi="Arial" w:cs="Arial"/>
                <w:b/>
                <w:bCs/>
                <w:sz w:val="20"/>
                <w:szCs w:val="19"/>
              </w:rPr>
              <w:t>51,480</w:t>
            </w:r>
            <w:r w:rsidRPr="00887824">
              <w:rPr>
                <w:rFonts w:ascii="Arial" w:eastAsia="Arial" w:hAnsi="Arial" w:cs="Arial"/>
                <w:b/>
                <w:bCs/>
                <w:sz w:val="20"/>
                <w:szCs w:val="19"/>
              </w:rPr>
              <w:t xml:space="preserve"> </w:t>
            </w:r>
            <w:r w:rsidRPr="00887824">
              <w:rPr>
                <w:rFonts w:ascii="Arial" w:eastAsia="Arial" w:hAnsi="Arial" w:cs="Arial"/>
                <w:sz w:val="20"/>
                <w:szCs w:val="19"/>
              </w:rPr>
              <w:t xml:space="preserve">beneficiaries for the Bayanihan 2 ESP Implementation amounting to </w:t>
            </w:r>
            <w:r w:rsidRPr="00887824">
              <w:rPr>
                <w:rFonts w:ascii="Arial" w:eastAsia="Arial" w:hAnsi="Arial" w:cs="Arial"/>
                <w:b/>
                <w:bCs/>
                <w:sz w:val="20"/>
                <w:szCs w:val="19"/>
              </w:rPr>
              <w:t>₱</w:t>
            </w:r>
            <w:r w:rsidR="003D5AB3" w:rsidRPr="00887824">
              <w:rPr>
                <w:rFonts w:ascii="Arial" w:eastAsia="Arial" w:hAnsi="Arial" w:cs="Arial"/>
                <w:b/>
                <w:bCs/>
                <w:sz w:val="20"/>
                <w:szCs w:val="19"/>
              </w:rPr>
              <w:t xml:space="preserve">308,869,200.00 </w:t>
            </w:r>
            <w:r w:rsidRPr="00887824">
              <w:rPr>
                <w:rFonts w:ascii="Arial" w:eastAsia="Arial" w:hAnsi="Arial" w:cs="Arial"/>
                <w:sz w:val="20"/>
                <w:szCs w:val="19"/>
              </w:rPr>
              <w:t xml:space="preserve">as of </w:t>
            </w:r>
            <w:r w:rsidR="003D5AB3" w:rsidRPr="00887824">
              <w:rPr>
                <w:rFonts w:ascii="Arial" w:eastAsia="Arial" w:hAnsi="Arial" w:cs="Arial"/>
                <w:sz w:val="20"/>
                <w:szCs w:val="19"/>
              </w:rPr>
              <w:t>04</w:t>
            </w:r>
            <w:r w:rsidRPr="00887824">
              <w:rPr>
                <w:rFonts w:ascii="Arial" w:eastAsia="Arial" w:hAnsi="Arial" w:cs="Arial"/>
                <w:sz w:val="20"/>
                <w:szCs w:val="19"/>
              </w:rPr>
              <w:t xml:space="preserve"> </w:t>
            </w:r>
            <w:r w:rsidR="003D5AB3" w:rsidRPr="00887824">
              <w:rPr>
                <w:rFonts w:ascii="Arial" w:eastAsia="Arial" w:hAnsi="Arial" w:cs="Arial"/>
                <w:sz w:val="20"/>
                <w:szCs w:val="19"/>
              </w:rPr>
              <w:t>January</w:t>
            </w:r>
            <w:r w:rsidRPr="00887824">
              <w:rPr>
                <w:rFonts w:ascii="Arial" w:eastAsia="Arial" w:hAnsi="Arial" w:cs="Arial"/>
                <w:sz w:val="20"/>
                <w:szCs w:val="19"/>
              </w:rPr>
              <w:t xml:space="preserve"> 202</w:t>
            </w:r>
            <w:r w:rsidR="003D5AB3" w:rsidRPr="00887824">
              <w:rPr>
                <w:rFonts w:ascii="Arial" w:eastAsia="Arial" w:hAnsi="Arial" w:cs="Arial"/>
                <w:sz w:val="20"/>
                <w:szCs w:val="19"/>
              </w:rPr>
              <w:t>1</w:t>
            </w:r>
            <w:r w:rsidRPr="00887824">
              <w:rPr>
                <w:rFonts w:ascii="Arial" w:eastAsia="Arial" w:hAnsi="Arial" w:cs="Arial"/>
                <w:sz w:val="20"/>
                <w:szCs w:val="19"/>
              </w:rPr>
              <w:t>, 12NN.</w:t>
            </w:r>
          </w:p>
          <w:p w14:paraId="59F2DCDD" w14:textId="77777777" w:rsidR="000C011D" w:rsidRPr="00887824"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A total of 683,578 or 100% target beneficiaries received the ESP/SAP for the first tranche. Actual paid-out amount was ₱4,101,468,000.00 or 100% of the total downloaded/cash advance. Under the ESP/SAP second tranche, 31,702 or </w:t>
            </w:r>
            <w:r w:rsidRPr="00124D16">
              <w:rPr>
                <w:rFonts w:ascii="Arial" w:eastAsia="Arial" w:hAnsi="Arial" w:cs="Arial"/>
                <w:bCs/>
                <w:sz w:val="20"/>
                <w:szCs w:val="20"/>
              </w:rPr>
              <w:lastRenderedPageBreak/>
              <w:t>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12EA02A5" w14:textId="77777777" w:rsidR="00887824" w:rsidRDefault="00887824"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7722F3A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69708B29"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1D979437" w14:textId="77777777" w:rsidR="000C011D" w:rsidRPr="001C6402" w:rsidRDefault="000C011D"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lastRenderedPageBreak/>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7CAE04F3" w14:textId="21CB9C72" w:rsidR="0060145D" w:rsidRDefault="0060145D" w:rsidP="00214BA7">
      <w:pPr>
        <w:spacing w:after="0" w:line="240" w:lineRule="auto"/>
        <w:contextualSpacing/>
        <w:rPr>
          <w:rFonts w:ascii="Arial" w:eastAsia="Arial" w:hAnsi="Arial" w:cs="Arial"/>
          <w:b/>
          <w:sz w:val="24"/>
          <w:szCs w:val="24"/>
        </w:rPr>
      </w:pPr>
    </w:p>
    <w:p w14:paraId="08368434" w14:textId="77777777" w:rsidR="00887824" w:rsidRPr="00887824" w:rsidRDefault="00887824" w:rsidP="00887824">
      <w:pPr>
        <w:spacing w:after="0" w:line="240" w:lineRule="auto"/>
        <w:contextualSpacing/>
        <w:rPr>
          <w:rFonts w:ascii="Arial" w:eastAsia="Arial" w:hAnsi="Arial" w:cs="Arial"/>
          <w:b/>
          <w:sz w:val="24"/>
          <w:szCs w:val="24"/>
        </w:rPr>
      </w:pPr>
      <w:r w:rsidRPr="00887824">
        <w:rPr>
          <w:rFonts w:ascii="Arial" w:eastAsia="Arial" w:hAnsi="Arial" w:cs="Arial"/>
          <w:b/>
          <w:sz w:val="24"/>
          <w:szCs w:val="24"/>
        </w:rPr>
        <w:t>MARIE JOYCE G. RAFANAN</w:t>
      </w:r>
    </w:p>
    <w:p w14:paraId="63C95EFA" w14:textId="2E7A7AAF" w:rsidR="000C011D" w:rsidRDefault="00887824" w:rsidP="00887824">
      <w:pPr>
        <w:spacing w:after="0" w:line="240" w:lineRule="auto"/>
        <w:contextualSpacing/>
        <w:rPr>
          <w:rFonts w:ascii="Arial" w:eastAsia="Arial" w:hAnsi="Arial" w:cs="Arial"/>
          <w:b/>
          <w:sz w:val="24"/>
          <w:szCs w:val="24"/>
        </w:rPr>
      </w:pPr>
      <w:r w:rsidRPr="00887824">
        <w:rPr>
          <w:rFonts w:ascii="Arial" w:eastAsia="Arial" w:hAnsi="Arial" w:cs="Arial"/>
          <w:b/>
          <w:sz w:val="24"/>
          <w:szCs w:val="24"/>
        </w:rPr>
        <w:t>DIANE C. PELEGRINO</w:t>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b/>
          <w:sz w:val="24"/>
          <w:szCs w:val="24"/>
        </w:rPr>
        <w:tab/>
      </w:r>
      <w:r w:rsidR="000C011D">
        <w:rPr>
          <w:rFonts w:ascii="Arial" w:eastAsia="Arial" w:hAnsi="Arial" w:cs="Arial"/>
          <w:b/>
          <w:sz w:val="24"/>
          <w:szCs w:val="24"/>
        </w:rPr>
        <w:tab/>
      </w:r>
      <w:r w:rsidR="000C011D">
        <w:rPr>
          <w:rFonts w:ascii="Arial" w:eastAsia="Arial" w:hAnsi="Arial" w:cs="Arial"/>
          <w:b/>
          <w:sz w:val="24"/>
          <w:szCs w:val="24"/>
        </w:rPr>
        <w:tab/>
      </w:r>
      <w:r w:rsidR="000C011D">
        <w:rPr>
          <w:rFonts w:ascii="Arial" w:eastAsia="Arial" w:hAnsi="Arial" w:cs="Arial"/>
          <w:b/>
          <w:sz w:val="24"/>
          <w:szCs w:val="24"/>
        </w:rPr>
        <w:tab/>
      </w:r>
    </w:p>
    <w:p w14:paraId="1DA516D7" w14:textId="21D33BC8" w:rsidR="000C011D" w:rsidRDefault="000C011D" w:rsidP="000C011D">
      <w:pPr>
        <w:spacing w:after="0" w:line="240" w:lineRule="auto"/>
        <w:contextualSpacing/>
        <w:rPr>
          <w:rFonts w:ascii="Arial" w:eastAsia="Arial" w:hAnsi="Arial" w:cs="Arial"/>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596FF28" w14:textId="77777777" w:rsidR="00887824" w:rsidRDefault="00887824" w:rsidP="000C011D">
      <w:pPr>
        <w:spacing w:after="0" w:line="240" w:lineRule="auto"/>
        <w:contextualSpacing/>
        <w:rPr>
          <w:rFonts w:ascii="Arial" w:eastAsia="Arial" w:hAnsi="Arial" w:cs="Arial"/>
          <w:b/>
          <w:sz w:val="24"/>
          <w:szCs w:val="24"/>
        </w:rPr>
      </w:pPr>
      <w:r w:rsidRPr="00887824">
        <w:rPr>
          <w:rFonts w:ascii="Arial" w:eastAsia="Arial" w:hAnsi="Arial" w:cs="Arial"/>
          <w:b/>
          <w:sz w:val="24"/>
          <w:szCs w:val="24"/>
        </w:rPr>
        <w:t>RODEL V. CABADDU</w:t>
      </w:r>
      <w:bookmarkStart w:id="2" w:name="_GoBack"/>
      <w:bookmarkEnd w:id="2"/>
    </w:p>
    <w:p w14:paraId="4B4AFBC8" w14:textId="699A0C58" w:rsidR="00781E4D" w:rsidRPr="006E28D6" w:rsidRDefault="000C011D" w:rsidP="000C011D">
      <w:pPr>
        <w:spacing w:after="0" w:line="240" w:lineRule="auto"/>
        <w:contextualSpacing/>
        <w:rPr>
          <w:rFonts w:ascii="Arial" w:eastAsia="Arial" w:hAnsi="Arial" w:cs="Arial"/>
          <w:b/>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730ACB41" w14:textId="1AB85AC5" w:rsidR="00781E4D" w:rsidRDefault="00781E4D" w:rsidP="000C011D">
      <w:pPr>
        <w:spacing w:after="0" w:line="240" w:lineRule="auto"/>
        <w:contextualSpacing/>
        <w:rPr>
          <w:rFonts w:ascii="Arial" w:eastAsia="Arial" w:hAnsi="Arial" w:cs="Arial"/>
          <w:b/>
          <w:color w:val="002060"/>
          <w:sz w:val="28"/>
          <w:szCs w:val="24"/>
        </w:rPr>
      </w:pPr>
    </w:p>
    <w:p w14:paraId="2D7EFFCC" w14:textId="4AEB3402" w:rsidR="00781E4D" w:rsidRDefault="00781E4D" w:rsidP="000C011D">
      <w:pPr>
        <w:spacing w:after="0" w:line="240" w:lineRule="auto"/>
        <w:contextualSpacing/>
        <w:rPr>
          <w:rFonts w:ascii="Arial" w:eastAsia="Arial" w:hAnsi="Arial" w:cs="Arial"/>
          <w:b/>
          <w:color w:val="002060"/>
          <w:sz w:val="28"/>
          <w:szCs w:val="24"/>
        </w:rPr>
      </w:pPr>
    </w:p>
    <w:p w14:paraId="3C37035F" w14:textId="192466E1" w:rsidR="00781E4D" w:rsidRDefault="00781E4D" w:rsidP="000C011D">
      <w:pPr>
        <w:spacing w:after="0" w:line="240" w:lineRule="auto"/>
        <w:contextualSpacing/>
        <w:rPr>
          <w:rFonts w:ascii="Arial" w:eastAsia="Arial" w:hAnsi="Arial" w:cs="Arial"/>
          <w:b/>
          <w:color w:val="002060"/>
          <w:sz w:val="28"/>
          <w:szCs w:val="24"/>
        </w:rPr>
      </w:pPr>
    </w:p>
    <w:p w14:paraId="248B8940" w14:textId="4818CD61" w:rsidR="00781E4D" w:rsidRDefault="00781E4D" w:rsidP="000C011D">
      <w:pPr>
        <w:spacing w:after="0" w:line="240" w:lineRule="auto"/>
        <w:contextualSpacing/>
        <w:rPr>
          <w:rFonts w:ascii="Arial" w:eastAsia="Arial" w:hAnsi="Arial" w:cs="Arial"/>
          <w:b/>
          <w:color w:val="002060"/>
          <w:sz w:val="28"/>
          <w:szCs w:val="24"/>
        </w:rPr>
      </w:pPr>
    </w:p>
    <w:p w14:paraId="7A8BE48A" w14:textId="478ED5C2" w:rsidR="00781E4D" w:rsidRDefault="00781E4D" w:rsidP="000C011D">
      <w:pPr>
        <w:spacing w:after="0" w:line="240" w:lineRule="auto"/>
        <w:contextualSpacing/>
        <w:rPr>
          <w:rFonts w:ascii="Arial" w:eastAsia="Arial" w:hAnsi="Arial" w:cs="Arial"/>
          <w:b/>
          <w:color w:val="002060"/>
          <w:sz w:val="28"/>
          <w:szCs w:val="24"/>
        </w:rPr>
      </w:pPr>
    </w:p>
    <w:p w14:paraId="4DAB52A3" w14:textId="0ABACC2E" w:rsidR="00781E4D" w:rsidRDefault="00781E4D" w:rsidP="000C011D">
      <w:pPr>
        <w:spacing w:after="0" w:line="240" w:lineRule="auto"/>
        <w:contextualSpacing/>
        <w:rPr>
          <w:rFonts w:ascii="Arial" w:eastAsia="Arial" w:hAnsi="Arial" w:cs="Arial"/>
          <w:b/>
          <w:color w:val="002060"/>
          <w:sz w:val="28"/>
          <w:szCs w:val="24"/>
        </w:rPr>
      </w:pPr>
    </w:p>
    <w:p w14:paraId="3B37B7EF" w14:textId="46D44ADF" w:rsidR="00781E4D" w:rsidRDefault="00781E4D" w:rsidP="000C011D">
      <w:pPr>
        <w:spacing w:after="0" w:line="240" w:lineRule="auto"/>
        <w:contextualSpacing/>
        <w:rPr>
          <w:rFonts w:ascii="Arial" w:eastAsia="Arial" w:hAnsi="Arial" w:cs="Arial"/>
          <w:b/>
          <w:color w:val="002060"/>
          <w:sz w:val="28"/>
          <w:szCs w:val="24"/>
        </w:rPr>
      </w:pPr>
    </w:p>
    <w:p w14:paraId="59491DA2" w14:textId="1948B66E" w:rsidR="00781E4D" w:rsidRDefault="00781E4D" w:rsidP="000C011D">
      <w:pPr>
        <w:spacing w:after="0" w:line="240" w:lineRule="auto"/>
        <w:contextualSpacing/>
        <w:rPr>
          <w:rFonts w:ascii="Arial" w:eastAsia="Arial" w:hAnsi="Arial" w:cs="Arial"/>
          <w:b/>
          <w:color w:val="002060"/>
          <w:sz w:val="28"/>
          <w:szCs w:val="24"/>
        </w:rPr>
      </w:pPr>
    </w:p>
    <w:p w14:paraId="158B468C" w14:textId="3C76D36B" w:rsidR="00781E4D" w:rsidRDefault="00781E4D" w:rsidP="000C011D">
      <w:pPr>
        <w:spacing w:after="0" w:line="240" w:lineRule="auto"/>
        <w:contextualSpacing/>
        <w:rPr>
          <w:rFonts w:ascii="Arial" w:eastAsia="Arial" w:hAnsi="Arial" w:cs="Arial"/>
          <w:b/>
          <w:color w:val="002060"/>
          <w:sz w:val="28"/>
          <w:szCs w:val="24"/>
        </w:rPr>
      </w:pPr>
    </w:p>
    <w:p w14:paraId="359974A8" w14:textId="41967F2D" w:rsidR="00781E4D" w:rsidRDefault="00781E4D" w:rsidP="000C011D">
      <w:pPr>
        <w:spacing w:after="0" w:line="240" w:lineRule="auto"/>
        <w:contextualSpacing/>
        <w:rPr>
          <w:rFonts w:ascii="Arial" w:eastAsia="Arial" w:hAnsi="Arial" w:cs="Arial"/>
          <w:b/>
          <w:color w:val="002060"/>
          <w:sz w:val="28"/>
          <w:szCs w:val="24"/>
        </w:rPr>
      </w:pPr>
    </w:p>
    <w:p w14:paraId="4599BD0F" w14:textId="50338E79" w:rsidR="00781E4D" w:rsidRDefault="00781E4D" w:rsidP="000C011D">
      <w:pPr>
        <w:spacing w:after="0" w:line="240" w:lineRule="auto"/>
        <w:contextualSpacing/>
        <w:rPr>
          <w:rFonts w:ascii="Arial" w:eastAsia="Arial" w:hAnsi="Arial" w:cs="Arial"/>
          <w:b/>
          <w:color w:val="002060"/>
          <w:sz w:val="28"/>
          <w:szCs w:val="24"/>
        </w:rPr>
      </w:pPr>
    </w:p>
    <w:p w14:paraId="64EDA427" w14:textId="215D044D" w:rsidR="00781E4D" w:rsidRDefault="00781E4D" w:rsidP="000C011D">
      <w:pPr>
        <w:spacing w:after="0" w:line="240" w:lineRule="auto"/>
        <w:contextualSpacing/>
        <w:rPr>
          <w:rFonts w:ascii="Arial" w:eastAsia="Arial" w:hAnsi="Arial" w:cs="Arial"/>
          <w:b/>
          <w:color w:val="002060"/>
          <w:sz w:val="28"/>
          <w:szCs w:val="24"/>
        </w:rPr>
      </w:pPr>
    </w:p>
    <w:p w14:paraId="087AD4BE" w14:textId="0E865557" w:rsidR="00781E4D" w:rsidRDefault="00781E4D" w:rsidP="000C011D">
      <w:pPr>
        <w:spacing w:after="0" w:line="240" w:lineRule="auto"/>
        <w:contextualSpacing/>
        <w:rPr>
          <w:rFonts w:ascii="Arial" w:eastAsia="Arial" w:hAnsi="Arial" w:cs="Arial"/>
          <w:b/>
          <w:color w:val="002060"/>
          <w:sz w:val="28"/>
          <w:szCs w:val="24"/>
        </w:rPr>
      </w:pPr>
    </w:p>
    <w:p w14:paraId="5284A161" w14:textId="33A2C8CD" w:rsidR="00781E4D" w:rsidRDefault="00781E4D" w:rsidP="000C011D">
      <w:pPr>
        <w:spacing w:after="0" w:line="240" w:lineRule="auto"/>
        <w:contextualSpacing/>
        <w:rPr>
          <w:rFonts w:ascii="Arial" w:eastAsia="Arial" w:hAnsi="Arial" w:cs="Arial"/>
          <w:b/>
          <w:color w:val="002060"/>
          <w:sz w:val="28"/>
          <w:szCs w:val="24"/>
        </w:rPr>
      </w:pPr>
    </w:p>
    <w:p w14:paraId="06FE214A" w14:textId="53D9D757" w:rsidR="00781E4D" w:rsidRDefault="00781E4D" w:rsidP="000C011D">
      <w:pPr>
        <w:spacing w:after="0" w:line="240" w:lineRule="auto"/>
        <w:contextualSpacing/>
        <w:rPr>
          <w:rFonts w:ascii="Arial" w:eastAsia="Arial" w:hAnsi="Arial" w:cs="Arial"/>
          <w:b/>
          <w:color w:val="002060"/>
          <w:sz w:val="28"/>
          <w:szCs w:val="24"/>
        </w:rPr>
      </w:pPr>
    </w:p>
    <w:p w14:paraId="6726F573" w14:textId="00580D1D" w:rsidR="00781E4D" w:rsidRDefault="00781E4D" w:rsidP="000C011D">
      <w:pPr>
        <w:spacing w:after="0" w:line="240" w:lineRule="auto"/>
        <w:contextualSpacing/>
        <w:rPr>
          <w:rFonts w:ascii="Arial" w:eastAsia="Arial" w:hAnsi="Arial" w:cs="Arial"/>
          <w:b/>
          <w:color w:val="002060"/>
          <w:sz w:val="28"/>
          <w:szCs w:val="24"/>
        </w:rPr>
      </w:pPr>
    </w:p>
    <w:p w14:paraId="4CFBB799" w14:textId="041A8D8D" w:rsidR="00781E4D" w:rsidRDefault="00781E4D" w:rsidP="000C011D">
      <w:pPr>
        <w:spacing w:after="0" w:line="240" w:lineRule="auto"/>
        <w:contextualSpacing/>
        <w:rPr>
          <w:rFonts w:ascii="Arial" w:eastAsia="Arial" w:hAnsi="Arial" w:cs="Arial"/>
          <w:b/>
          <w:color w:val="002060"/>
          <w:sz w:val="28"/>
          <w:szCs w:val="24"/>
        </w:rPr>
      </w:pPr>
    </w:p>
    <w:p w14:paraId="09B4FF51" w14:textId="09802AA6" w:rsidR="00781E4D" w:rsidRDefault="00781E4D" w:rsidP="000C011D">
      <w:pPr>
        <w:spacing w:after="0" w:line="240" w:lineRule="auto"/>
        <w:contextualSpacing/>
        <w:rPr>
          <w:rFonts w:ascii="Arial" w:eastAsia="Arial" w:hAnsi="Arial" w:cs="Arial"/>
          <w:b/>
          <w:color w:val="002060"/>
          <w:sz w:val="28"/>
          <w:szCs w:val="24"/>
        </w:rPr>
      </w:pPr>
    </w:p>
    <w:p w14:paraId="14F0C839" w14:textId="1814509F" w:rsidR="00781E4D" w:rsidRDefault="00781E4D" w:rsidP="000C011D">
      <w:pPr>
        <w:spacing w:after="0" w:line="240" w:lineRule="auto"/>
        <w:contextualSpacing/>
        <w:rPr>
          <w:rFonts w:ascii="Arial" w:eastAsia="Arial" w:hAnsi="Arial" w:cs="Arial"/>
          <w:b/>
          <w:color w:val="002060"/>
          <w:sz w:val="28"/>
          <w:szCs w:val="24"/>
        </w:rPr>
      </w:pPr>
    </w:p>
    <w:p w14:paraId="5E65AAA4" w14:textId="471F112E" w:rsidR="00781E4D" w:rsidRDefault="00781E4D" w:rsidP="000C011D">
      <w:pPr>
        <w:spacing w:after="0" w:line="240" w:lineRule="auto"/>
        <w:contextualSpacing/>
        <w:rPr>
          <w:rFonts w:ascii="Arial" w:eastAsia="Arial" w:hAnsi="Arial" w:cs="Arial"/>
          <w:b/>
          <w:color w:val="002060"/>
          <w:sz w:val="28"/>
          <w:szCs w:val="24"/>
        </w:rPr>
      </w:pPr>
    </w:p>
    <w:p w14:paraId="0DE2FCF0" w14:textId="624F7727" w:rsidR="00781E4D" w:rsidRDefault="00781E4D" w:rsidP="000C011D">
      <w:pPr>
        <w:spacing w:after="0" w:line="240" w:lineRule="auto"/>
        <w:contextualSpacing/>
        <w:rPr>
          <w:rFonts w:ascii="Arial" w:eastAsia="Arial" w:hAnsi="Arial" w:cs="Arial"/>
          <w:b/>
          <w:color w:val="002060"/>
          <w:sz w:val="28"/>
          <w:szCs w:val="24"/>
        </w:rPr>
      </w:pPr>
    </w:p>
    <w:p w14:paraId="1D9AF9AC" w14:textId="48E117EB" w:rsidR="00781E4D" w:rsidRDefault="00781E4D" w:rsidP="000C011D">
      <w:pPr>
        <w:spacing w:after="0" w:line="240" w:lineRule="auto"/>
        <w:contextualSpacing/>
        <w:rPr>
          <w:rFonts w:ascii="Arial" w:eastAsia="Arial" w:hAnsi="Arial" w:cs="Arial"/>
          <w:b/>
          <w:color w:val="002060"/>
          <w:sz w:val="28"/>
          <w:szCs w:val="24"/>
        </w:rPr>
      </w:pPr>
    </w:p>
    <w:p w14:paraId="3BFE6BA8" w14:textId="306F23D3" w:rsidR="00184378" w:rsidRDefault="00184378" w:rsidP="00537FBA">
      <w:pPr>
        <w:widowControl/>
        <w:spacing w:after="0" w:line="240" w:lineRule="auto"/>
        <w:contextualSpacing/>
        <w:rPr>
          <w:rFonts w:ascii="Arial" w:eastAsia="Arial" w:hAnsi="Arial" w:cs="Arial"/>
          <w:b/>
          <w:color w:val="002060"/>
          <w:sz w:val="28"/>
          <w:szCs w:val="24"/>
        </w:rPr>
      </w:pPr>
    </w:p>
    <w:sectPr w:rsidR="00184378"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357377" w14:textId="77777777" w:rsidR="00E74AED" w:rsidRDefault="00E74AED">
      <w:pPr>
        <w:spacing w:after="0" w:line="240" w:lineRule="auto"/>
      </w:pPr>
      <w:r>
        <w:separator/>
      </w:r>
    </w:p>
  </w:endnote>
  <w:endnote w:type="continuationSeparator" w:id="0">
    <w:p w14:paraId="6829F568" w14:textId="77777777" w:rsidR="00E74AED" w:rsidRDefault="00E74A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52416B" w:rsidRDefault="0052416B">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52416B" w:rsidRDefault="0052416B">
    <w:pPr>
      <w:pBdr>
        <w:bottom w:val="single" w:sz="6" w:space="1" w:color="000000"/>
      </w:pBdr>
      <w:tabs>
        <w:tab w:val="left" w:pos="2371"/>
        <w:tab w:val="center" w:pos="5233"/>
      </w:tabs>
      <w:spacing w:after="0" w:line="240" w:lineRule="auto"/>
      <w:jc w:val="right"/>
      <w:rPr>
        <w:sz w:val="16"/>
        <w:szCs w:val="16"/>
      </w:rPr>
    </w:pPr>
  </w:p>
  <w:p w14:paraId="7DE3E999" w14:textId="158F27A3" w:rsidR="0052416B" w:rsidRDefault="0052416B">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E28D6">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E28D6">
      <w:rPr>
        <w:b/>
        <w:noProof/>
        <w:sz w:val="16"/>
        <w:szCs w:val="16"/>
      </w:rPr>
      <w:t>34</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18</w:t>
    </w:r>
    <w:r w:rsidRPr="002E2AB4">
      <w:rPr>
        <w:rFonts w:ascii="Arial" w:eastAsia="Arial" w:hAnsi="Arial" w:cs="Arial"/>
        <w:sz w:val="14"/>
        <w:szCs w:val="14"/>
      </w:rPr>
      <w:t xml:space="preserve"> on the Coronavirus Disease (COVID19) as of </w:t>
    </w:r>
    <w:r>
      <w:rPr>
        <w:rFonts w:ascii="Arial" w:eastAsia="Arial" w:hAnsi="Arial" w:cs="Arial"/>
        <w:sz w:val="14"/>
        <w:szCs w:val="14"/>
      </w:rPr>
      <w:t>05 January 2021, 6P</w:t>
    </w:r>
    <w:r w:rsidRPr="002E2AB4">
      <w:rPr>
        <w:rFonts w:ascii="Arial" w:eastAsia="Arial" w:hAnsi="Arial" w:cs="Arial"/>
        <w:sz w:val="14"/>
        <w:szCs w:val="14"/>
      </w:rPr>
      <w:t>M</w:t>
    </w:r>
  </w:p>
  <w:p w14:paraId="2B859230" w14:textId="77777777" w:rsidR="0052416B" w:rsidRDefault="0052416B">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52416B" w:rsidRDefault="0052416B">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A7C3AB" w14:textId="77777777" w:rsidR="00E74AED" w:rsidRDefault="00E74AED">
      <w:pPr>
        <w:spacing w:after="0" w:line="240" w:lineRule="auto"/>
      </w:pPr>
      <w:r>
        <w:separator/>
      </w:r>
    </w:p>
  </w:footnote>
  <w:footnote w:type="continuationSeparator" w:id="0">
    <w:p w14:paraId="7F529BBF" w14:textId="77777777" w:rsidR="00E74AED" w:rsidRDefault="00E74A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52416B" w:rsidRDefault="0052416B">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52416B" w:rsidRDefault="0052416B">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52416B" w:rsidRDefault="0052416B">
    <w:pPr>
      <w:pBdr>
        <w:bottom w:val="single" w:sz="6" w:space="1" w:color="000000"/>
      </w:pBdr>
      <w:tabs>
        <w:tab w:val="center" w:pos="4680"/>
        <w:tab w:val="right" w:pos="9360"/>
      </w:tabs>
      <w:spacing w:after="0" w:line="240" w:lineRule="auto"/>
      <w:jc w:val="center"/>
      <w:rPr>
        <w:sz w:val="10"/>
      </w:rPr>
    </w:pPr>
  </w:p>
  <w:p w14:paraId="3A0C3660" w14:textId="77777777" w:rsidR="0052416B" w:rsidRDefault="0052416B">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52416B" w:rsidRDefault="0052416B">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1"/>
  </w:num>
  <w:num w:numId="2">
    <w:abstractNumId w:val="11"/>
  </w:num>
  <w:num w:numId="3">
    <w:abstractNumId w:val="25"/>
  </w:num>
  <w:num w:numId="4">
    <w:abstractNumId w:val="1"/>
  </w:num>
  <w:num w:numId="5">
    <w:abstractNumId w:val="26"/>
  </w:num>
  <w:num w:numId="6">
    <w:abstractNumId w:val="19"/>
  </w:num>
  <w:num w:numId="7">
    <w:abstractNumId w:val="13"/>
  </w:num>
  <w:num w:numId="8">
    <w:abstractNumId w:val="0"/>
  </w:num>
  <w:num w:numId="9">
    <w:abstractNumId w:val="29"/>
  </w:num>
  <w:num w:numId="10">
    <w:abstractNumId w:val="33"/>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1"/>
  </w:num>
  <w:num w:numId="19">
    <w:abstractNumId w:val="22"/>
  </w:num>
  <w:num w:numId="20">
    <w:abstractNumId w:val="6"/>
  </w:num>
  <w:num w:numId="21">
    <w:abstractNumId w:val="18"/>
  </w:num>
  <w:num w:numId="22">
    <w:abstractNumId w:val="15"/>
  </w:num>
  <w:num w:numId="23">
    <w:abstractNumId w:val="34"/>
  </w:num>
  <w:num w:numId="24">
    <w:abstractNumId w:val="10"/>
  </w:num>
  <w:num w:numId="25">
    <w:abstractNumId w:val="32"/>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num>
  <w:num w:numId="28">
    <w:abstractNumId w:val="3"/>
  </w:num>
  <w:num w:numId="29">
    <w:abstractNumId w:val="4"/>
  </w:num>
  <w:num w:numId="30">
    <w:abstractNumId w:val="23"/>
  </w:num>
  <w:num w:numId="31">
    <w:abstractNumId w:val="7"/>
  </w:num>
  <w:num w:numId="32">
    <w:abstractNumId w:val="28"/>
  </w:num>
  <w:num w:numId="33">
    <w:abstractNumId w:val="24"/>
  </w:num>
  <w:num w:numId="34">
    <w:abstractNumId w:val="17"/>
  </w:num>
  <w:num w:numId="35">
    <w:abstractNumId w:val="27"/>
  </w:num>
  <w:num w:numId="36">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5B"/>
    <w:rsid w:val="00011ABD"/>
    <w:rsid w:val="00011F4F"/>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4C36"/>
    <w:rsid w:val="000C5176"/>
    <w:rsid w:val="000C528B"/>
    <w:rsid w:val="000C528C"/>
    <w:rsid w:val="000C5299"/>
    <w:rsid w:val="000C5421"/>
    <w:rsid w:val="000C62A6"/>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59C"/>
    <w:rsid w:val="0028194A"/>
    <w:rsid w:val="00281CD2"/>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027"/>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211"/>
    <w:rsid w:val="00A9657F"/>
    <w:rsid w:val="00A96AB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1CBF5BF-DB90-4798-A35E-673EA35C6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755</Words>
  <Characters>78405</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1-05T08:48:00Z</dcterms:created>
  <dcterms:modified xsi:type="dcterms:W3CDTF">2021-01-05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